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5AFA0" w14:textId="333EF59F" w:rsidR="004E66CF" w:rsidRPr="0094753E" w:rsidRDefault="00050C2A" w:rsidP="004F102C">
      <w:pPr>
        <w:spacing w:after="0"/>
        <w:rPr>
          <w:rFonts w:ascii="Times New Roman" w:hAnsi="Times New Roman" w:cs="Times New Roman"/>
          <w:b/>
          <w:lang w:val="uz-Cyrl-UZ"/>
        </w:rPr>
      </w:pPr>
      <w:r w:rsidRPr="0094753E">
        <w:rPr>
          <w:rFonts w:ascii="Times New Roman" w:hAnsi="Times New Roman" w:cs="Times New Roman"/>
          <w:b/>
          <w:lang w:val="uz-Cyrl-UZ"/>
        </w:rPr>
        <w:tab/>
      </w:r>
      <w:r w:rsidRPr="0094753E">
        <w:rPr>
          <w:rFonts w:ascii="Times New Roman" w:hAnsi="Times New Roman" w:cs="Times New Roman"/>
          <w:b/>
          <w:lang w:val="uz-Cyrl-UZ"/>
        </w:rPr>
        <w:tab/>
      </w:r>
    </w:p>
    <w:tbl>
      <w:tblPr>
        <w:tblW w:w="10890" w:type="dxa"/>
        <w:tblInd w:w="-7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12"/>
        <w:gridCol w:w="4178"/>
      </w:tblGrid>
      <w:tr w:rsidR="005C405C" w:rsidRPr="00C25E8E" w14:paraId="7C8261DB" w14:textId="77777777" w:rsidTr="005C405C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14:paraId="374C1304" w14:textId="2744D9AB" w:rsidR="005C405C" w:rsidRPr="0094753E" w:rsidRDefault="0094753E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  <w:lang w:val="uz-Cyrl-UZ"/>
              </w:rPr>
            </w:pPr>
            <w:r w:rsidRPr="0094753E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lang w:val="uz-Cyrl-UZ"/>
              </w:rPr>
              <w:t xml:space="preserve">Todos los casilleros en blanco deben ser Completados o Indicar </w:t>
            </w:r>
            <w:r w:rsidR="005C405C" w:rsidRPr="0094753E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lang w:val="uz-Cyrl-UZ"/>
              </w:rPr>
              <w:t>“N/A”</w:t>
            </w:r>
          </w:p>
        </w:tc>
      </w:tr>
      <w:tr w:rsidR="004E66CF" w:rsidRPr="0094753E" w14:paraId="4EB35725" w14:textId="77777777" w:rsidTr="00D17DEE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2BA75D4F" w14:textId="66583724" w:rsidR="004E66CF" w:rsidRPr="0094753E" w:rsidRDefault="004E66CF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lang w:val="uz-Cyrl-UZ"/>
              </w:rPr>
            </w:pPr>
            <w:r w:rsidRPr="0094753E">
              <w:rPr>
                <w:b/>
                <w:bCs/>
                <w:w w:val="105"/>
                <w:sz w:val="22"/>
                <w:szCs w:val="22"/>
                <w:lang w:val="uz-Cyrl-UZ"/>
              </w:rPr>
              <w:t>1.</w:t>
            </w:r>
            <w:r w:rsidR="009A5FD2">
              <w:rPr>
                <w:b/>
                <w:bCs/>
                <w:w w:val="105"/>
                <w:sz w:val="22"/>
                <w:szCs w:val="22"/>
                <w:lang w:val="uz-Cyrl-UZ"/>
              </w:rPr>
              <w:t xml:space="preserve"> </w:t>
            </w:r>
            <w:r w:rsidR="0094753E">
              <w:rPr>
                <w:b/>
                <w:bCs/>
                <w:w w:val="105"/>
                <w:sz w:val="22"/>
                <w:szCs w:val="22"/>
                <w:lang w:val="uz-Cyrl-UZ"/>
              </w:rPr>
              <w:t>INFORMACIÓN DEL SOLICITANTE</w:t>
            </w:r>
            <w:r w:rsidRPr="0094753E">
              <w:rPr>
                <w:b/>
                <w:bCs/>
                <w:w w:val="105"/>
                <w:sz w:val="22"/>
                <w:szCs w:val="22"/>
                <w:lang w:val="uz-Cyrl-UZ"/>
              </w:rPr>
              <w:t>:</w:t>
            </w:r>
          </w:p>
        </w:tc>
      </w:tr>
      <w:tr w:rsidR="004E66CF" w:rsidRPr="0094753E" w14:paraId="49300069" w14:textId="77777777" w:rsidTr="00D17DEE">
        <w:trPr>
          <w:trHeight w:hRule="exact" w:val="25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3102A" w14:textId="5514E21B" w:rsidR="004E66CF" w:rsidRPr="0094753E" w:rsidRDefault="0094753E" w:rsidP="00672468">
            <w:pPr>
              <w:pStyle w:val="TableParagraph"/>
              <w:kinsoku w:val="0"/>
              <w:overflowPunct w:val="0"/>
              <w:spacing w:before="5"/>
              <w:ind w:left="74"/>
              <w:rPr>
                <w:lang w:val="uz-Cyrl-UZ"/>
              </w:rPr>
            </w:pPr>
            <w:r>
              <w:rPr>
                <w:b/>
                <w:bCs/>
                <w:w w:val="105"/>
                <w:sz w:val="20"/>
                <w:szCs w:val="20"/>
                <w:lang w:val="uz-Cyrl-UZ"/>
              </w:rPr>
              <w:t>Nombre del solicitante</w:t>
            </w:r>
            <w:r w:rsidR="004E66CF" w:rsidRPr="0094753E">
              <w:rPr>
                <w:b/>
                <w:bCs/>
                <w:spacing w:val="3"/>
                <w:w w:val="105"/>
                <w:sz w:val="20"/>
                <w:szCs w:val="20"/>
                <w:lang w:val="uz-Cyrl-UZ"/>
              </w:rPr>
              <w:t xml:space="preserve">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  <w:lang w:val="uz-Cyrl-UZ"/>
                </w:rPr>
                <w:id w:val="376668643"/>
                <w:placeholder>
                  <w:docPart w:val="CB30427D8A294AA0A480965D16084A38"/>
                </w:placeholder>
                <w:showingPlcHdr/>
                <w:text/>
              </w:sdtPr>
              <w:sdtEndPr/>
              <w:sdtContent>
                <w:r w:rsidR="00DB65E9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4E66CF" w:rsidRPr="0094753E" w14:paraId="1A9EE7FF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C9E3A" w14:textId="2CDDDA68" w:rsidR="004E66CF" w:rsidRPr="0094753E" w:rsidRDefault="0094753E" w:rsidP="00672468">
            <w:pPr>
              <w:pStyle w:val="TableParagraph"/>
              <w:kinsoku w:val="0"/>
              <w:overflowPunct w:val="0"/>
              <w:spacing w:before="1"/>
              <w:ind w:left="74"/>
              <w:rPr>
                <w:lang w:val="uz-Cyrl-UZ"/>
              </w:rPr>
            </w:pPr>
            <w:r>
              <w:rPr>
                <w:b/>
                <w:bCs/>
                <w:w w:val="105"/>
                <w:sz w:val="20"/>
                <w:szCs w:val="20"/>
                <w:lang w:val="uz-Cyrl-UZ"/>
              </w:rPr>
              <w:t>Dirección</w:t>
            </w:r>
            <w:r w:rsidR="004E66CF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:</w:t>
            </w:r>
            <w:r w:rsidR="009A5FD2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  <w:lang w:val="uz-Cyrl-UZ"/>
                </w:rPr>
                <w:id w:val="213239367"/>
                <w:placeholder>
                  <w:docPart w:val="B1A877ABBF78477391393CC071241947"/>
                </w:placeholder>
                <w:showingPlcHdr/>
                <w:text/>
              </w:sdtPr>
              <w:sdtEndPr/>
              <w:sdtContent>
                <w:r w:rsidR="005575EB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4E66CF" w:rsidRPr="0094753E" w14:paraId="7B0FB005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6DBB4" w14:textId="133A8AA8" w:rsidR="004E66CF" w:rsidRPr="0094753E" w:rsidRDefault="004E66CF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Ciudad</w:t>
            </w: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/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Estado</w:t>
            </w: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/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Código postal</w:t>
            </w: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:</w:t>
            </w:r>
            <w:r w:rsidR="009A5FD2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  <w:lang w:val="uz-Cyrl-UZ"/>
                </w:rPr>
                <w:id w:val="-1328820302"/>
                <w:placeholder>
                  <w:docPart w:val="30FA10E18AA546EE8082541ED94B85B9"/>
                </w:placeholder>
                <w:showingPlcHdr/>
                <w:text/>
              </w:sdtPr>
              <w:sdtEndPr/>
              <w:sdtContent>
                <w:r w:rsidR="004E710C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7FD4" w14:textId="6A990AFB" w:rsidR="004E66CF" w:rsidRPr="0094753E" w:rsidRDefault="00D17DEE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10"/>
                <w:sz w:val="20"/>
                <w:szCs w:val="20"/>
                <w:lang w:val="uz-Cyrl-UZ"/>
              </w:rPr>
              <w:t>Condado</w:t>
            </w:r>
            <w:r w:rsidR="004E66CF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>:</w:t>
            </w:r>
            <w:r w:rsidR="007429F0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  <w:lang w:val="uz-Cyrl-UZ"/>
                </w:rPr>
                <w:id w:val="-1744403125"/>
                <w:placeholder>
                  <w:docPart w:val="359543F408244E4C915219E2B65CF777"/>
                </w:placeholder>
                <w:showingPlcHdr/>
                <w:text/>
              </w:sdtPr>
              <w:sdtEndPr/>
              <w:sdtContent>
                <w:r w:rsidR="004E710C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7429F0" w:rsidRPr="0094753E" w14:paraId="768875D1" w14:textId="77777777" w:rsidTr="008D393A">
        <w:trPr>
          <w:trHeight w:val="395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E09F03" w14:textId="4308C6F2" w:rsidR="007429F0" w:rsidRPr="0094753E" w:rsidRDefault="007429F0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10"/>
                <w:sz w:val="20"/>
                <w:szCs w:val="20"/>
                <w:lang w:val="uz-Cyrl-UZ"/>
              </w:rPr>
              <w:t>Dirección de correo electrónico</w:t>
            </w:r>
            <w:r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: </w:t>
            </w:r>
            <w:sdt>
              <w:sdtPr>
                <w:rPr>
                  <w:b/>
                  <w:bCs/>
                  <w:w w:val="110"/>
                  <w:sz w:val="20"/>
                  <w:szCs w:val="20"/>
                  <w:lang w:val="uz-Cyrl-UZ"/>
                </w:rPr>
                <w:id w:val="44343893"/>
                <w:placeholder>
                  <w:docPart w:val="69C354DBE5AA4C778622C1EF7F77602F"/>
                </w:placeholder>
                <w:showingPlcHdr/>
                <w:text/>
              </w:sdtPr>
              <w:sdtEndPr/>
              <w:sdtContent>
                <w:r w:rsidR="0073083A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D8C9F" w14:textId="60041BFB" w:rsidR="007429F0" w:rsidRPr="0094753E" w:rsidRDefault="002E50C7" w:rsidP="007429F0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  <w:lang w:val="uz-Cyrl-UZ"/>
              </w:rPr>
            </w:pPr>
            <w:r>
              <w:rPr>
                <w:b/>
                <w:bCs/>
                <w:w w:val="105"/>
                <w:sz w:val="20"/>
                <w:szCs w:val="20"/>
                <w:lang w:val="uz-Cyrl-UZ"/>
              </w:rPr>
              <w:t>Teléfono de la vivienda</w:t>
            </w:r>
            <w:r w:rsidR="007429F0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:</w:t>
            </w:r>
            <w:r w:rsidR="007429F0" w:rsidRPr="0094753E">
              <w:rPr>
                <w:b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sz w:val="20"/>
                  <w:szCs w:val="20"/>
                  <w:lang w:val="uz-Cyrl-UZ"/>
                </w:rPr>
                <w:id w:val="504792192"/>
                <w:placeholder>
                  <w:docPart w:val="F3D9A3CD7C384B34BB7E9EA9ED049A2A"/>
                </w:placeholder>
                <w:showingPlcHdr/>
                <w:text/>
              </w:sdtPr>
              <w:sdtEndPr/>
              <w:sdtContent>
                <w:r w:rsidR="004E710C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7429F0" w:rsidRPr="0094753E" w14:paraId="2C168A81" w14:textId="77777777" w:rsidTr="008D393A">
        <w:trPr>
          <w:trHeight w:hRule="exact" w:val="37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2D94" w14:textId="77777777" w:rsidR="007429F0" w:rsidRPr="0094753E" w:rsidRDefault="007429F0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  <w:lang w:val="uz-Cyrl-UZ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4EED" w14:textId="65246C5E" w:rsidR="007429F0" w:rsidRPr="0094753E" w:rsidRDefault="002E50C7" w:rsidP="00672468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  <w:lang w:val="uz-Cyrl-UZ"/>
              </w:rPr>
            </w:pPr>
            <w:r>
              <w:rPr>
                <w:b/>
                <w:bCs/>
                <w:w w:val="105"/>
                <w:sz w:val="20"/>
                <w:szCs w:val="20"/>
                <w:lang w:val="uz-Cyrl-UZ"/>
              </w:rPr>
              <w:t>Teléfono móvil</w:t>
            </w:r>
            <w:r w:rsidR="007429F0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: </w:t>
            </w:r>
            <w:sdt>
              <w:sdtPr>
                <w:rPr>
                  <w:b/>
                  <w:bCs/>
                  <w:w w:val="105"/>
                  <w:sz w:val="20"/>
                  <w:szCs w:val="20"/>
                  <w:lang w:val="uz-Cyrl-UZ"/>
                </w:rPr>
                <w:id w:val="-129640941"/>
                <w:placeholder>
                  <w:docPart w:val="CE2F75739CED4586BFE4380B66A8E9AB"/>
                </w:placeholder>
                <w:showingPlcHdr/>
                <w:text/>
              </w:sdtPr>
              <w:sdtEndPr/>
              <w:sdtContent>
                <w:r w:rsidR="004E710C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D17DEE" w:rsidRPr="00C25E8E" w14:paraId="0F03615B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68F172" w14:textId="0D8EAEED" w:rsidR="00D17DEE" w:rsidRPr="0094753E" w:rsidRDefault="002E50C7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2"/>
                <w:szCs w:val="22"/>
                <w:lang w:val="uz-Cyrl-UZ"/>
              </w:rPr>
            </w:pPr>
            <w:r>
              <w:rPr>
                <w:b/>
                <w:bCs/>
                <w:w w:val="110"/>
                <w:sz w:val="20"/>
                <w:szCs w:val="20"/>
                <w:lang w:val="uz-Cyrl-UZ"/>
              </w:rPr>
              <w:t>Nombre e información de contacto del pariente más cercano</w:t>
            </w:r>
            <w:r w:rsidR="00D17DEE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>:</w:t>
            </w:r>
            <w:sdt>
              <w:sdtPr>
                <w:rPr>
                  <w:b/>
                  <w:bCs/>
                  <w:w w:val="110"/>
                  <w:sz w:val="20"/>
                  <w:szCs w:val="20"/>
                  <w:lang w:val="uz-Cyrl-UZ"/>
                </w:rPr>
                <w:id w:val="637840494"/>
                <w:placeholder>
                  <w:docPart w:val="D83B4EB1345346298D6AC04A1C2C68B3"/>
                </w:placeholder>
                <w:showingPlcHdr/>
                <w:text/>
              </w:sdtPr>
              <w:sdtEndPr/>
              <w:sdtContent>
                <w:r w:rsidR="0073083A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4E66CF" w:rsidRPr="00C25E8E" w14:paraId="27E815CE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C1CCCC2" w14:textId="3E5EA5A0" w:rsidR="004E66CF" w:rsidRPr="0094753E" w:rsidRDefault="004E66CF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lang w:val="uz-Cyrl-UZ"/>
              </w:rPr>
            </w:pPr>
            <w:r w:rsidRPr="0094753E">
              <w:rPr>
                <w:b/>
                <w:bCs/>
                <w:w w:val="105"/>
                <w:sz w:val="22"/>
                <w:szCs w:val="22"/>
                <w:lang w:val="uz-Cyrl-UZ"/>
              </w:rPr>
              <w:t>2.</w:t>
            </w:r>
            <w:r w:rsidRPr="0094753E">
              <w:rPr>
                <w:b/>
                <w:bCs/>
                <w:spacing w:val="-10"/>
                <w:w w:val="105"/>
                <w:sz w:val="22"/>
                <w:szCs w:val="22"/>
                <w:lang w:val="uz-Cyrl-UZ"/>
              </w:rPr>
              <w:t xml:space="preserve"> </w:t>
            </w:r>
            <w:r w:rsidR="002E50C7">
              <w:rPr>
                <w:b/>
                <w:bCs/>
                <w:spacing w:val="-10"/>
                <w:w w:val="105"/>
                <w:sz w:val="22"/>
                <w:szCs w:val="22"/>
                <w:lang w:val="uz-Cyrl-UZ"/>
              </w:rPr>
              <w:t xml:space="preserve">INFORMACIÓN DE </w:t>
            </w:r>
            <w:r w:rsidRPr="0094753E">
              <w:rPr>
                <w:b/>
                <w:bCs/>
                <w:w w:val="105"/>
                <w:sz w:val="22"/>
                <w:szCs w:val="22"/>
                <w:lang w:val="uz-Cyrl-UZ"/>
              </w:rPr>
              <w:t>CO-</w:t>
            </w:r>
            <w:r w:rsidR="002E50C7">
              <w:rPr>
                <w:b/>
                <w:bCs/>
                <w:w w:val="105"/>
                <w:sz w:val="22"/>
                <w:szCs w:val="22"/>
                <w:lang w:val="uz-Cyrl-UZ"/>
              </w:rPr>
              <w:t>SOLICITANTE</w:t>
            </w:r>
            <w:r w:rsidRPr="0094753E">
              <w:rPr>
                <w:b/>
                <w:bCs/>
                <w:w w:val="105"/>
                <w:sz w:val="22"/>
                <w:szCs w:val="22"/>
                <w:lang w:val="uz-Cyrl-UZ"/>
              </w:rPr>
              <w:t>:</w:t>
            </w:r>
            <w:r w:rsidRPr="0094753E">
              <w:rPr>
                <w:b/>
                <w:bCs/>
                <w:spacing w:val="-25"/>
                <w:w w:val="105"/>
                <w:sz w:val="22"/>
                <w:szCs w:val="22"/>
                <w:lang w:val="uz-Cyrl-UZ"/>
              </w:rPr>
              <w:t xml:space="preserve"> </w:t>
            </w: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(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Si corresponde</w:t>
            </w: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)</w:t>
            </w:r>
          </w:p>
        </w:tc>
      </w:tr>
      <w:tr w:rsidR="004E66CF" w:rsidRPr="0094753E" w14:paraId="4C1B35A9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945E6" w14:textId="50733AFE" w:rsidR="004E66CF" w:rsidRPr="0094753E" w:rsidRDefault="00D17DEE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Nombre del solicitante</w:t>
            </w:r>
            <w:r w:rsidR="004E66CF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:</w:t>
            </w:r>
            <w:r w:rsidR="008D393A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  <w:lang w:val="uz-Cyrl-UZ"/>
                </w:rPr>
                <w:id w:val="-1582599366"/>
                <w:placeholder>
                  <w:docPart w:val="6450A64838B749DE84719D768C626C23"/>
                </w:placeholder>
                <w:showingPlcHdr/>
                <w:text/>
              </w:sdtPr>
              <w:sdtEndPr/>
              <w:sdtContent>
                <w:r w:rsidR="0073083A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4E66CF" w:rsidRPr="0094753E" w14:paraId="071F6E74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67B92" w14:textId="433D803F" w:rsidR="004E66CF" w:rsidRPr="0094753E" w:rsidRDefault="00D17DEE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Dirección</w:t>
            </w:r>
            <w:r w:rsidR="004E66CF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:</w:t>
            </w:r>
            <w:r w:rsidR="008D393A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  <w:lang w:val="uz-Cyrl-UZ"/>
                </w:rPr>
                <w:id w:val="-2033489399"/>
                <w:placeholder>
                  <w:docPart w:val="29F724682B4547DB859AA6939F154C38"/>
                </w:placeholder>
                <w:showingPlcHdr/>
                <w:text/>
              </w:sdtPr>
              <w:sdtEndPr/>
              <w:sdtContent>
                <w:r w:rsidR="0073083A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4E66CF" w:rsidRPr="0094753E" w14:paraId="1E24315E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0685" w14:textId="7658BC6F" w:rsidR="004E66CF" w:rsidRPr="0094753E" w:rsidRDefault="00D17DEE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r w:rsidR="004E66CF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Ci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udad</w:t>
            </w:r>
            <w:r w:rsidR="004E66CF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/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Estado</w:t>
            </w:r>
            <w:r w:rsidR="004E66CF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/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Código postal</w:t>
            </w:r>
            <w:r w:rsidR="004E66CF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>:</w:t>
            </w:r>
            <w:r w:rsidR="00A17BE3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  <w:lang w:val="uz-Cyrl-UZ"/>
                </w:rPr>
                <w:id w:val="-378317059"/>
                <w:placeholder>
                  <w:docPart w:val="2C3CBF37F6F74962A5515F410283C16B"/>
                </w:placeholder>
                <w:showingPlcHdr/>
                <w:text/>
              </w:sdtPr>
              <w:sdtEndPr/>
              <w:sdtContent>
                <w:r w:rsidR="00A17BE3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006DD" w14:textId="31551D53" w:rsidR="004E66CF" w:rsidRPr="0094753E" w:rsidRDefault="00D17DEE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r w:rsidR="004E66CF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>Co</w:t>
            </w:r>
            <w:r w:rsidR="002E50C7">
              <w:rPr>
                <w:b/>
                <w:bCs/>
                <w:w w:val="110"/>
                <w:sz w:val="20"/>
                <w:szCs w:val="20"/>
                <w:lang w:val="uz-Cyrl-UZ"/>
              </w:rPr>
              <w:t>ndado</w:t>
            </w:r>
            <w:r w:rsidR="004E66CF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>:</w:t>
            </w:r>
            <w:r w:rsidR="00A17BE3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  <w:lang w:val="uz-Cyrl-UZ"/>
                </w:rPr>
                <w:id w:val="-1292818194"/>
                <w:placeholder>
                  <w:docPart w:val="5095598FE6E4414EB5CB162CD1286D12"/>
                </w:placeholder>
                <w:showingPlcHdr/>
                <w:text/>
              </w:sdtPr>
              <w:sdtEndPr/>
              <w:sdtContent>
                <w:r w:rsidR="0073083A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F20A24" w:rsidRPr="0094753E" w14:paraId="7D6F600A" w14:textId="77777777" w:rsidTr="008D393A">
        <w:trPr>
          <w:trHeight w:val="287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8697E5" w14:textId="0FC04DF0" w:rsidR="00F20A24" w:rsidRPr="0094753E" w:rsidRDefault="00F20A24" w:rsidP="00672468">
            <w:pPr>
              <w:pStyle w:val="TableParagraph"/>
              <w:kinsoku w:val="0"/>
              <w:overflowPunct w:val="0"/>
              <w:rPr>
                <w:lang w:val="uz-Cyrl-UZ"/>
              </w:rPr>
            </w:pPr>
            <w:r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10"/>
                <w:sz w:val="20"/>
                <w:szCs w:val="20"/>
                <w:lang w:val="uz-Cyrl-UZ"/>
              </w:rPr>
              <w:t>Dirección de correo electrónico</w:t>
            </w:r>
            <w:r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>:</w:t>
            </w:r>
            <w:r w:rsidR="00A17BE3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  <w:lang w:val="uz-Cyrl-UZ"/>
                </w:rPr>
                <w:id w:val="731816660"/>
                <w:placeholder>
                  <w:docPart w:val="4FA2336CB7374907ACBE7D4F816F22B0"/>
                </w:placeholder>
                <w:showingPlcHdr/>
                <w:text/>
              </w:sdtPr>
              <w:sdtEndPr/>
              <w:sdtContent>
                <w:r w:rsidR="0073083A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1F8B8" w14:textId="3EEF00C9" w:rsidR="00F20A24" w:rsidRPr="0094753E" w:rsidRDefault="00F20A24" w:rsidP="00F20A2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sz w:val="20"/>
                <w:szCs w:val="20"/>
                <w:lang w:val="uz-Cyrl-UZ"/>
              </w:rPr>
            </w:pP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Teléfono de la vivienda</w:t>
            </w:r>
            <w:r w:rsidR="00A17BE3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: </w:t>
            </w:r>
            <w:sdt>
              <w:sdtPr>
                <w:rPr>
                  <w:b/>
                  <w:bCs/>
                  <w:w w:val="105"/>
                  <w:sz w:val="20"/>
                  <w:szCs w:val="20"/>
                  <w:lang w:val="uz-Cyrl-UZ"/>
                </w:rPr>
                <w:id w:val="941489116"/>
                <w:placeholder>
                  <w:docPart w:val="3E2C18A5A3A74F8CA5761C75EE656E10"/>
                </w:placeholder>
                <w:showingPlcHdr/>
                <w:text/>
              </w:sdtPr>
              <w:sdtEndPr/>
              <w:sdtContent>
                <w:r w:rsidR="0073083A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</w:p>
        </w:tc>
      </w:tr>
      <w:tr w:rsidR="00F20A24" w:rsidRPr="0094753E" w14:paraId="5FA9B51C" w14:textId="77777777" w:rsidTr="008D393A">
        <w:trPr>
          <w:trHeight w:hRule="exact" w:val="28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0580E" w14:textId="77777777" w:rsidR="00F20A24" w:rsidRPr="0094753E" w:rsidRDefault="00F20A24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  <w:lang w:val="uz-Cyrl-UZ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EFF02" w14:textId="18F29BCB" w:rsidR="00F20A24" w:rsidRPr="0094753E" w:rsidRDefault="00F20A24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20"/>
                <w:szCs w:val="20"/>
                <w:lang w:val="uz-Cyrl-UZ"/>
              </w:rPr>
            </w:pPr>
            <w:r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05"/>
                <w:sz w:val="20"/>
                <w:szCs w:val="20"/>
                <w:lang w:val="uz-Cyrl-UZ"/>
              </w:rPr>
              <w:t>Teléfono móvil</w:t>
            </w:r>
            <w:r w:rsidR="003971FD" w:rsidRPr="0094753E">
              <w:rPr>
                <w:b/>
                <w:bCs/>
                <w:w w:val="105"/>
                <w:sz w:val="20"/>
                <w:szCs w:val="20"/>
                <w:lang w:val="uz-Cyrl-UZ"/>
              </w:rPr>
              <w:t xml:space="preserve">: </w:t>
            </w:r>
            <w:r w:rsidR="00A17BE3" w:rsidRPr="0094753E">
              <w:rPr>
                <w:b/>
                <w:bCs/>
                <w:vanish/>
                <w:w w:val="105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vanish/>
                  <w:w w:val="105"/>
                  <w:sz w:val="20"/>
                  <w:szCs w:val="20"/>
                  <w:lang w:val="uz-Cyrl-UZ"/>
                </w:rPr>
                <w:id w:val="537163983"/>
                <w:placeholder>
                  <w:docPart w:val="19206A32E438411FBC0E828E1AE61FDD"/>
                </w:placeholder>
                <w:showingPlcHdr/>
                <w:text/>
              </w:sdtPr>
              <w:sdtEndPr/>
              <w:sdtContent>
                <w:r w:rsidR="007D185C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4E66CF" w:rsidRPr="00C25E8E" w14:paraId="6C69A8D0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5E7D" w14:textId="4F1A25A7" w:rsidR="004E66CF" w:rsidRPr="0094753E" w:rsidRDefault="00D17DE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10"/>
                <w:szCs w:val="10"/>
                <w:lang w:val="uz-Cyrl-UZ"/>
              </w:rPr>
            </w:pPr>
            <w:r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r w:rsidR="002E50C7">
              <w:rPr>
                <w:b/>
                <w:bCs/>
                <w:w w:val="110"/>
                <w:sz w:val="20"/>
                <w:szCs w:val="20"/>
                <w:lang w:val="uz-Cyrl-UZ"/>
              </w:rPr>
              <w:t>Nombre e información de contacto del pariente más cercano</w:t>
            </w:r>
            <w:r w:rsidR="004E66CF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>:</w:t>
            </w:r>
            <w:r w:rsidR="00A17BE3" w:rsidRPr="0094753E">
              <w:rPr>
                <w:b/>
                <w:bCs/>
                <w:w w:val="110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  <w:lang w:val="uz-Cyrl-UZ"/>
                </w:rPr>
                <w:id w:val="-123090044"/>
                <w:placeholder>
                  <w:docPart w:val="53311A36E5E24080BAA86C99111FD9D4"/>
                </w:placeholder>
                <w:showingPlcHdr/>
                <w:text/>
              </w:sdtPr>
              <w:sdtEndPr/>
              <w:sdtContent>
                <w:r w:rsidR="003971FD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</w:tbl>
    <w:p w14:paraId="2637FA43" w14:textId="2130D4FF" w:rsidR="00045348" w:rsidRPr="0094753E" w:rsidRDefault="00045348" w:rsidP="0061642C">
      <w:pPr>
        <w:spacing w:after="0"/>
        <w:rPr>
          <w:rFonts w:ascii="Times New Roman" w:hAnsi="Times New Roman" w:cs="Times New Roman"/>
          <w:sz w:val="16"/>
          <w:lang w:val="uz-Cyrl-UZ"/>
        </w:rPr>
      </w:pPr>
    </w:p>
    <w:tbl>
      <w:tblPr>
        <w:tblStyle w:val="TableGrid"/>
        <w:tblW w:w="10919" w:type="dxa"/>
        <w:jc w:val="center"/>
        <w:tblLook w:val="04A0" w:firstRow="1" w:lastRow="0" w:firstColumn="1" w:lastColumn="0" w:noHBand="0" w:noVBand="1"/>
      </w:tblPr>
      <w:tblGrid>
        <w:gridCol w:w="5670"/>
        <w:gridCol w:w="3173"/>
        <w:gridCol w:w="2076"/>
      </w:tblGrid>
      <w:tr w:rsidR="002A3839" w:rsidRPr="00C25E8E" w14:paraId="75489AA1" w14:textId="77777777" w:rsidTr="00C25E8E">
        <w:trPr>
          <w:jc w:val="center"/>
        </w:trPr>
        <w:tc>
          <w:tcPr>
            <w:tcW w:w="10919" w:type="dxa"/>
            <w:gridSpan w:val="3"/>
            <w:shd w:val="clear" w:color="auto" w:fill="D0CECE" w:themeFill="background2" w:themeFillShade="E6"/>
          </w:tcPr>
          <w:p w14:paraId="209AFF80" w14:textId="76C961CE" w:rsidR="002A3839" w:rsidRPr="0094753E" w:rsidRDefault="002A3839" w:rsidP="00045348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lang w:val="uz-Cyrl-UZ"/>
              </w:rPr>
              <w:t xml:space="preserve">3. </w:t>
            </w:r>
            <w:r w:rsidR="002E50C7">
              <w:rPr>
                <w:rFonts w:ascii="Times New Roman" w:hAnsi="Times New Roman" w:cs="Times New Roman"/>
                <w:b/>
                <w:lang w:val="uz-Cyrl-UZ"/>
              </w:rPr>
              <w:t>INFORMACIÓN DE ELEGIBILIDAD</w:t>
            </w:r>
            <w:r w:rsidRPr="0094753E">
              <w:rPr>
                <w:rFonts w:ascii="Times New Roman" w:hAnsi="Times New Roman" w:cs="Times New Roman"/>
                <w:b/>
                <w:lang w:val="uz-Cyrl-UZ"/>
              </w:rPr>
              <w:t xml:space="preserve">: </w:t>
            </w:r>
            <w:r w:rsidR="002E50C7">
              <w:rPr>
                <w:rFonts w:ascii="Times New Roman" w:hAnsi="Times New Roman" w:cs="Times New Roman"/>
                <w:b/>
                <w:lang w:val="uz-Cyrl-UZ"/>
              </w:rPr>
              <w:t>Por favor, conteste las siguientes preguntas</w:t>
            </w:r>
            <w:r w:rsidRPr="0094753E">
              <w:rPr>
                <w:rFonts w:ascii="Times New Roman" w:hAnsi="Times New Roman" w:cs="Times New Roman"/>
                <w:b/>
                <w:lang w:val="uz-Cyrl-UZ"/>
              </w:rPr>
              <w:t>:</w:t>
            </w:r>
          </w:p>
        </w:tc>
      </w:tr>
      <w:tr w:rsidR="00AA5EC9" w:rsidRPr="0094753E" w14:paraId="60E7D5BF" w14:textId="77777777" w:rsidTr="00C25E8E">
        <w:trPr>
          <w:jc w:val="center"/>
        </w:trPr>
        <w:tc>
          <w:tcPr>
            <w:tcW w:w="5670" w:type="dxa"/>
          </w:tcPr>
          <w:p w14:paraId="0FEF93DE" w14:textId="4C02F028" w:rsidR="00AA5EC9" w:rsidRPr="0094753E" w:rsidRDefault="002E50C7" w:rsidP="00045348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¿Cuál(es) evento(s) de desastre </w:t>
            </w:r>
            <w:r w:rsidR="008D753B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le afectaron a usted y/o a su residencia</w:t>
            </w:r>
            <w:r w:rsidR="00AA5EC9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573232597"/>
            <w:placeholder>
              <w:docPart w:val="58D2FCB95647468A9C28713DD241D3A0"/>
            </w:placeholder>
            <w:showingPlcHdr/>
            <w:text/>
          </w:sdtPr>
          <w:sdtEndPr/>
          <w:sdtContent>
            <w:tc>
              <w:tcPr>
                <w:tcW w:w="5249" w:type="dxa"/>
                <w:gridSpan w:val="2"/>
              </w:tcPr>
              <w:p w14:paraId="750877C6" w14:textId="04242597" w:rsidR="00AA5EC9" w:rsidRPr="0094753E" w:rsidRDefault="00713A96" w:rsidP="00045348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2A3839" w:rsidRPr="0094753E" w14:paraId="53B28F07" w14:textId="77777777" w:rsidTr="00C25E8E">
        <w:trPr>
          <w:jc w:val="center"/>
        </w:trPr>
        <w:tc>
          <w:tcPr>
            <w:tcW w:w="8843" w:type="dxa"/>
            <w:gridSpan w:val="2"/>
          </w:tcPr>
          <w:p w14:paraId="7D60F71D" w14:textId="59B65C1F" w:rsidR="002A3839" w:rsidRPr="0094753E" w:rsidRDefault="008D753B" w:rsidP="00045348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Usted era propietario/a de la residencia en la fecha del evento de desastre</w:t>
            </w:r>
            <w:r w:rsidR="002A3839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alias w:val="Si, No, N/A"/>
            <w:tag w:val="Si, No, N/A"/>
            <w:id w:val="-669337034"/>
            <w:placeholder>
              <w:docPart w:val="C323CC46A70648378356EC26E1D562B6"/>
            </w:placeholder>
            <w:showingPlcHdr/>
            <w:comboBox>
              <w:listItem w:value="Select from list"/>
              <w:listItem w:displayText="Si" w:value="Si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0BF511A5" w14:textId="0A5818EB" w:rsidR="002A3839" w:rsidRPr="0094753E" w:rsidRDefault="00DB65E9" w:rsidP="00045348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hoose an item.</w:t>
                </w:r>
              </w:p>
            </w:tc>
          </w:sdtContent>
        </w:sdt>
      </w:tr>
      <w:tr w:rsidR="002A3839" w:rsidRPr="0094753E" w14:paraId="562F38DE" w14:textId="77777777" w:rsidTr="00C25E8E">
        <w:trPr>
          <w:jc w:val="center"/>
        </w:trPr>
        <w:tc>
          <w:tcPr>
            <w:tcW w:w="8843" w:type="dxa"/>
            <w:gridSpan w:val="2"/>
          </w:tcPr>
          <w:p w14:paraId="0425E034" w14:textId="66C14880" w:rsidR="002A3839" w:rsidRPr="0094753E" w:rsidRDefault="007C7AAE" w:rsidP="00045348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La propiedad dañada, ¿era la residencia primaria del propietario en la fecha del evento de desastre</w:t>
            </w:r>
            <w:r w:rsidR="002A3839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alias w:val="Si, No, N/A"/>
            <w:tag w:val="Si, No, N/A"/>
            <w:id w:val="-953639168"/>
            <w:placeholder>
              <w:docPart w:val="77588B905D0B4AE9B7C8CD5C40274F66"/>
            </w:placeholder>
            <w:showingPlcHdr/>
            <w:comboBox>
              <w:listItem w:value="Select from list"/>
              <w:listItem w:displayText="Si" w:value="Si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3C16EA81" w14:textId="768FF3FA" w:rsidR="002A3839" w:rsidRPr="0094753E" w:rsidRDefault="005575EB" w:rsidP="00045348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2A3839" w:rsidRPr="0094753E" w14:paraId="5EFFF55E" w14:textId="77777777" w:rsidTr="00C25E8E">
        <w:trPr>
          <w:jc w:val="center"/>
        </w:trPr>
        <w:tc>
          <w:tcPr>
            <w:tcW w:w="8843" w:type="dxa"/>
            <w:gridSpan w:val="2"/>
          </w:tcPr>
          <w:p w14:paraId="6CA58CF7" w14:textId="1B96B68E" w:rsidR="002A3839" w:rsidRPr="0094753E" w:rsidRDefault="007C7AAE" w:rsidP="00045348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La propiedad dañada estaba cubierta por seguro de propietario</w:t>
            </w:r>
            <w:r w:rsidR="002A3839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alias w:val="Si, No, N/A"/>
            <w:tag w:val="Si, No, N/A"/>
            <w:id w:val="-826434869"/>
            <w:placeholder>
              <w:docPart w:val="1D83BB36814C4F888E8AE76AB9357D57"/>
            </w:placeholder>
            <w:showingPlcHdr/>
            <w:comboBox>
              <w:listItem w:value="Select from list"/>
              <w:listItem w:displayText="Si" w:value="Si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261DC449" w14:textId="61A7FF45" w:rsidR="002A3839" w:rsidRPr="0094753E" w:rsidRDefault="002A3839" w:rsidP="00045348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2A3839" w:rsidRPr="0094753E" w14:paraId="19F37B11" w14:textId="77777777" w:rsidTr="00C25E8E">
        <w:trPr>
          <w:jc w:val="center"/>
        </w:trPr>
        <w:tc>
          <w:tcPr>
            <w:tcW w:w="8843" w:type="dxa"/>
            <w:gridSpan w:val="2"/>
          </w:tcPr>
          <w:p w14:paraId="1C74F09E" w14:textId="786E6B0B" w:rsidR="002A3839" w:rsidRPr="0094753E" w:rsidRDefault="007C7AAE" w:rsidP="00045348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¿Se registró con </w:t>
            </w:r>
            <w:r w:rsidR="002A3839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FEMA 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por asistencia en las reparaciones por daños estructurales a su vivienda</w:t>
            </w:r>
            <w:r w:rsidR="002A3839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alias w:val="Si, No, N/A"/>
            <w:tag w:val="Si, No, N/A"/>
            <w:id w:val="-1973586955"/>
            <w:placeholder>
              <w:docPart w:val="0C671431A5DE4D62BAA70CC82DC51D27"/>
            </w:placeholder>
            <w:showingPlcHdr/>
            <w:comboBox>
              <w:listItem w:value="Select from list"/>
              <w:listItem w:displayText="Si" w:value="Si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4D3F8C3A" w14:textId="6D0D6B24" w:rsidR="002A3839" w:rsidRPr="0094753E" w:rsidRDefault="002A3839" w:rsidP="00045348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2A3839" w:rsidRPr="0094753E" w14:paraId="358F8CB2" w14:textId="77777777" w:rsidTr="00C25E8E">
        <w:trPr>
          <w:jc w:val="center"/>
        </w:trPr>
        <w:tc>
          <w:tcPr>
            <w:tcW w:w="8843" w:type="dxa"/>
            <w:gridSpan w:val="2"/>
          </w:tcPr>
          <w:p w14:paraId="2CC50787" w14:textId="1ECEF63E" w:rsidR="002A3839" w:rsidRPr="0094753E" w:rsidRDefault="007C7AAE" w:rsidP="00045348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Ha recibido cualquier otra asistencia por los daños o la rehabilitación de su vivienda</w:t>
            </w:r>
            <w:r w:rsidR="002A3839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alias w:val="Si, No, N/A"/>
            <w:tag w:val="Si, No, N/A"/>
            <w:id w:val="1913273349"/>
            <w:placeholder>
              <w:docPart w:val="A906F06CC02849A38415AABC0E3A91DF"/>
            </w:placeholder>
            <w:showingPlcHdr/>
            <w:comboBox>
              <w:listItem w:value="Select from list"/>
              <w:listItem w:displayText="Si" w:value="Si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1DBEA368" w14:textId="68702F74" w:rsidR="002A3839" w:rsidRPr="0094753E" w:rsidRDefault="002A3839" w:rsidP="00045348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145"/>
        <w:tblW w:w="10885" w:type="dxa"/>
        <w:tblLook w:val="04A0" w:firstRow="1" w:lastRow="0" w:firstColumn="1" w:lastColumn="0" w:noHBand="0" w:noVBand="1"/>
      </w:tblPr>
      <w:tblGrid>
        <w:gridCol w:w="2155"/>
        <w:gridCol w:w="2250"/>
        <w:gridCol w:w="2430"/>
        <w:gridCol w:w="2070"/>
        <w:gridCol w:w="1980"/>
      </w:tblGrid>
      <w:tr w:rsidR="0040133B" w:rsidRPr="00C25E8E" w14:paraId="4A875BC2" w14:textId="77777777" w:rsidTr="0040133B">
        <w:tc>
          <w:tcPr>
            <w:tcW w:w="10885" w:type="dxa"/>
            <w:gridSpan w:val="5"/>
            <w:shd w:val="clear" w:color="auto" w:fill="D9D9D9" w:themeFill="background1" w:themeFillShade="D9"/>
          </w:tcPr>
          <w:p w14:paraId="292D50F4" w14:textId="6ECD9423" w:rsidR="0040133B" w:rsidRPr="0094753E" w:rsidRDefault="0040133B" w:rsidP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>4.</w:t>
            </w:r>
            <w:r w:rsidRPr="0094753E">
              <w:rPr>
                <w:rFonts w:ascii="Times New Roman" w:hAnsi="Times New Roman" w:cs="Times New Roman"/>
                <w:b/>
                <w:bCs/>
                <w:spacing w:val="-14"/>
                <w:lang w:val="uz-Cyrl-UZ"/>
              </w:rPr>
              <w:t xml:space="preserve"> </w:t>
            </w:r>
            <w:r w:rsidR="007C7AAE">
              <w:rPr>
                <w:rFonts w:ascii="Times New Roman" w:hAnsi="Times New Roman" w:cs="Times New Roman"/>
                <w:b/>
                <w:bCs/>
                <w:spacing w:val="-14"/>
                <w:lang w:val="uz-Cyrl-UZ"/>
              </w:rPr>
              <w:t>COMPOSICIÓN Y CARACTERÍSTICAS DE</w:t>
            </w:r>
            <w:r w:rsidR="00765692">
              <w:rPr>
                <w:rFonts w:ascii="Times New Roman" w:hAnsi="Times New Roman" w:cs="Times New Roman"/>
                <w:b/>
                <w:bCs/>
                <w:spacing w:val="-14"/>
                <w:lang w:val="uz-Cyrl-UZ"/>
              </w:rPr>
              <w:t>L HOGAR</w:t>
            </w: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>:</w:t>
            </w:r>
            <w:r w:rsidRPr="0094753E">
              <w:rPr>
                <w:rFonts w:ascii="Times New Roman" w:hAnsi="Times New Roman" w:cs="Times New Roman"/>
                <w:b/>
                <w:bCs/>
                <w:spacing w:val="-20"/>
                <w:lang w:val="uz-Cyrl-UZ"/>
              </w:rPr>
              <w:t xml:space="preserve"> </w:t>
            </w:r>
            <w:r w:rsidR="00933FC3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Enumere todos los miembros actuales de la vivienda y cualquier miembro adicional de la vivienda </w:t>
            </w:r>
            <w:r w:rsidR="00702085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anticipado dentro de los próximos 12 meses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.</w:t>
            </w:r>
          </w:p>
        </w:tc>
      </w:tr>
      <w:tr w:rsidR="0040133B" w:rsidRPr="0094753E" w14:paraId="7F3E3C05" w14:textId="77777777" w:rsidTr="00573141">
        <w:tc>
          <w:tcPr>
            <w:tcW w:w="2155" w:type="dxa"/>
          </w:tcPr>
          <w:p w14:paraId="45D80761" w14:textId="22194F73" w:rsidR="0040133B" w:rsidRPr="0094753E" w:rsidRDefault="00702085" w:rsidP="0040133B">
            <w:pPr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Nombre del miembro</w:t>
            </w:r>
          </w:p>
        </w:tc>
        <w:tc>
          <w:tcPr>
            <w:tcW w:w="2250" w:type="dxa"/>
          </w:tcPr>
          <w:p w14:paraId="0B9FEF48" w14:textId="7B911A50" w:rsidR="0040133B" w:rsidRPr="0094753E" w:rsidRDefault="00702085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Estado civil</w:t>
            </w:r>
          </w:p>
          <w:p w14:paraId="11AB44DF" w14:textId="207DB651" w:rsidR="0040133B" w:rsidRPr="0094753E" w:rsidRDefault="00702085" w:rsidP="0040133B">
            <w:pPr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uz-Cyrl-UZ"/>
              </w:rPr>
              <w:t xml:space="preserve">Sólo </w:t>
            </w:r>
            <w:r w:rsidR="00E70191">
              <w:rPr>
                <w:rFonts w:ascii="Times New Roman" w:hAnsi="Times New Roman" w:cs="Times New Roman"/>
                <w:sz w:val="16"/>
                <w:szCs w:val="16"/>
                <w:lang w:val="uz-Cyrl-UZ"/>
              </w:rPr>
              <w:t>la cabecera de la vivienda</w:t>
            </w:r>
          </w:p>
        </w:tc>
        <w:tc>
          <w:tcPr>
            <w:tcW w:w="2430" w:type="dxa"/>
          </w:tcPr>
          <w:p w14:paraId="727DDCD3" w14:textId="4D63998A" w:rsidR="0040133B" w:rsidRPr="0094753E" w:rsidRDefault="00E70191" w:rsidP="0040133B">
            <w:pPr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Relación con la cabecera de la vivienda</w:t>
            </w:r>
          </w:p>
        </w:tc>
        <w:tc>
          <w:tcPr>
            <w:tcW w:w="2070" w:type="dxa"/>
          </w:tcPr>
          <w:p w14:paraId="618D853C" w14:textId="3582B93C" w:rsidR="0040133B" w:rsidRPr="0094753E" w:rsidRDefault="00E70191" w:rsidP="0040133B">
            <w:pPr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Fecha de nacimiento</w:t>
            </w:r>
          </w:p>
        </w:tc>
        <w:tc>
          <w:tcPr>
            <w:tcW w:w="1980" w:type="dxa"/>
          </w:tcPr>
          <w:p w14:paraId="0D3D2EEF" w14:textId="4E136EA4" w:rsidR="0040133B" w:rsidRPr="0094753E" w:rsidRDefault="00E70191" w:rsidP="0040133B">
            <w:pPr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Género</w:t>
            </w:r>
          </w:p>
        </w:tc>
      </w:tr>
      <w:tr w:rsidR="0040133B" w:rsidRPr="0094753E" w14:paraId="63C464AF" w14:textId="77777777" w:rsidTr="00573141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38099490"/>
            <w:placeholder>
              <w:docPart w:val="9411CEEEA0BD49CD87C8E69DF290AAA5"/>
            </w:placeholder>
            <w:showingPlcHdr/>
            <w:text/>
          </w:sdtPr>
          <w:sdtEndPr/>
          <w:sdtContent>
            <w:tc>
              <w:tcPr>
                <w:tcW w:w="2155" w:type="dxa"/>
              </w:tcPr>
              <w:p w14:paraId="11918AAC" w14:textId="14235D0C" w:rsidR="0040133B" w:rsidRPr="0094753E" w:rsidRDefault="000D736A" w:rsidP="0040133B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  <w:lang w:val="uz-Cyrl-UZ"/>
            </w:rPr>
            <w:id w:val="-1937206492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14:paraId="1781AFE5" w14:textId="77777777" w:rsidR="0040133B" w:rsidRPr="0094753E" w:rsidRDefault="0040133B" w:rsidP="0040133B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tc>
          <w:tcPr>
            <w:tcW w:w="2430" w:type="dxa"/>
          </w:tcPr>
          <w:p w14:paraId="65459BA3" w14:textId="55901450" w:rsidR="0040133B" w:rsidRPr="0094753E" w:rsidRDefault="00E70191" w:rsidP="004013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Cabecera de la vivienda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102196834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3A70A5F0" w14:textId="47264240" w:rsidR="0040133B" w:rsidRPr="0094753E" w:rsidRDefault="009D2F1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1390152964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0E9ACD58" w14:textId="223C91F5" w:rsidR="0040133B" w:rsidRPr="0094753E" w:rsidRDefault="009D2F1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6C10AB60" w14:textId="77777777" w:rsidTr="00573141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1667829423"/>
            <w:placeholder>
              <w:docPart w:val="B0762CB60C864F8191E8C4152BBED993"/>
            </w:placeholder>
            <w:showingPlcHdr/>
            <w:text/>
          </w:sdtPr>
          <w:sdtEndPr/>
          <w:sdtContent>
            <w:tc>
              <w:tcPr>
                <w:tcW w:w="2155" w:type="dxa"/>
              </w:tcPr>
              <w:p w14:paraId="005784DD" w14:textId="0DAAD4D7" w:rsidR="0040133B" w:rsidRPr="0094753E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tc>
          <w:tcPr>
            <w:tcW w:w="2250" w:type="dxa"/>
            <w:shd w:val="clear" w:color="auto" w:fill="D9D9D9" w:themeFill="background1" w:themeFillShade="D9"/>
          </w:tcPr>
          <w:p w14:paraId="3890CC5B" w14:textId="77777777" w:rsidR="0040133B" w:rsidRPr="0094753E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  <w:lang w:val="uz-Cyrl-UZ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118803382"/>
            <w:placeholder>
              <w:docPart w:val="27D158F4A81F4B858317FA58B0281C95"/>
            </w:placeholder>
            <w:showingPlcHdr/>
            <w:text/>
          </w:sdtPr>
          <w:sdtEndPr/>
          <w:sdtContent>
            <w:tc>
              <w:tcPr>
                <w:tcW w:w="2430" w:type="dxa"/>
              </w:tcPr>
              <w:p w14:paraId="25FC9022" w14:textId="19B8155C" w:rsidR="0040133B" w:rsidRPr="0094753E" w:rsidRDefault="00EB16C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4250965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65323EBE" w14:textId="1E0FA5D1" w:rsidR="0040133B" w:rsidRPr="0094753E" w:rsidRDefault="009D2F1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1266502489"/>
            <w:placeholder>
              <w:docPart w:val="D9E1C13FC0F9413D8A9255569D77D682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539DE96C" w14:textId="792F4578" w:rsidR="0040133B" w:rsidRPr="0094753E" w:rsidRDefault="00415EF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19192148" w14:textId="77777777" w:rsidTr="00573141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621531203"/>
            <w:placeholder>
              <w:docPart w:val="B189B9CA004041FAB51FF4C517609C2F"/>
            </w:placeholder>
            <w:showingPlcHdr/>
            <w:text/>
          </w:sdtPr>
          <w:sdtEndPr/>
          <w:sdtContent>
            <w:tc>
              <w:tcPr>
                <w:tcW w:w="2155" w:type="dxa"/>
              </w:tcPr>
              <w:p w14:paraId="568B653B" w14:textId="2D98953A" w:rsidR="0040133B" w:rsidRPr="0094753E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tc>
          <w:tcPr>
            <w:tcW w:w="2250" w:type="dxa"/>
            <w:shd w:val="clear" w:color="auto" w:fill="D9D9D9" w:themeFill="background1" w:themeFillShade="D9"/>
          </w:tcPr>
          <w:p w14:paraId="3CB75CE1" w14:textId="77777777" w:rsidR="0040133B" w:rsidRPr="0094753E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  <w:lang w:val="uz-Cyrl-UZ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532409477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430" w:type="dxa"/>
              </w:tcPr>
              <w:p w14:paraId="6172F269" w14:textId="47E87CF3" w:rsidR="0040133B" w:rsidRPr="0094753E" w:rsidRDefault="009D2F1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2104107400"/>
            <w:placeholder>
              <w:docPart w:val="D63F1DA4324A4ADEB7460D3705494863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11CA9BB6" w14:textId="1D3235FC" w:rsidR="0040133B" w:rsidRPr="0094753E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611579642"/>
            <w:placeholder>
              <w:docPart w:val="EAFD1B8491A94827B672C032C43BAC94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24C4485F" w14:textId="6466B930" w:rsidR="0040133B" w:rsidRPr="0094753E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368E534F" w14:textId="77777777" w:rsidTr="00573141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473209480"/>
            <w:placeholder>
              <w:docPart w:val="202384D35ED942229D550B05AF95D31D"/>
            </w:placeholder>
            <w:showingPlcHdr/>
            <w:text/>
          </w:sdtPr>
          <w:sdtEndPr/>
          <w:sdtContent>
            <w:tc>
              <w:tcPr>
                <w:tcW w:w="2155" w:type="dxa"/>
              </w:tcPr>
              <w:p w14:paraId="741E868B" w14:textId="2CACACC1" w:rsidR="0040133B" w:rsidRPr="0094753E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tc>
          <w:tcPr>
            <w:tcW w:w="2250" w:type="dxa"/>
            <w:shd w:val="clear" w:color="auto" w:fill="D9D9D9" w:themeFill="background1" w:themeFillShade="D9"/>
          </w:tcPr>
          <w:p w14:paraId="521C75F6" w14:textId="77777777" w:rsidR="0040133B" w:rsidRPr="0094753E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  <w:lang w:val="uz-Cyrl-UZ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471197841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430" w:type="dxa"/>
              </w:tcPr>
              <w:p w14:paraId="28E634C3" w14:textId="67023924" w:rsidR="0040133B" w:rsidRPr="0094753E" w:rsidRDefault="009D2F1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972518187"/>
            <w:placeholder>
              <w:docPart w:val="4303BD00D2E4428784F03A95DAE436C7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2282E0E0" w14:textId="366E0BD8" w:rsidR="0040133B" w:rsidRPr="0094753E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33722013"/>
            <w:placeholder>
              <w:docPart w:val="A5FCE149CC5E4C0887C25E4F4ECBE301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11F9C885" w14:textId="71045700" w:rsidR="0040133B" w:rsidRPr="0094753E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F96D0E" w:rsidRPr="0094753E" w14:paraId="33B5EA94" w14:textId="77777777" w:rsidTr="00573141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883524103"/>
            <w:placeholder>
              <w:docPart w:val="B0845FBE9CCE4581A5149B7AD67A4EC4"/>
            </w:placeholder>
            <w:showingPlcHdr/>
            <w:text/>
          </w:sdtPr>
          <w:sdtEndPr/>
          <w:sdtContent>
            <w:tc>
              <w:tcPr>
                <w:tcW w:w="2155" w:type="dxa"/>
              </w:tcPr>
              <w:p w14:paraId="0D1ED1FF" w14:textId="51942BB4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tc>
          <w:tcPr>
            <w:tcW w:w="2250" w:type="dxa"/>
            <w:shd w:val="clear" w:color="auto" w:fill="D9D9D9" w:themeFill="background1" w:themeFillShade="D9"/>
          </w:tcPr>
          <w:p w14:paraId="726AE45F" w14:textId="77777777" w:rsidR="00F96D0E" w:rsidRPr="0094753E" w:rsidRDefault="00F96D0E" w:rsidP="00F96D0E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  <w:lang w:val="uz-Cyrl-UZ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2072491266"/>
            <w:placeholder>
              <w:docPart w:val="5808B0B70BBA4D85B86738DC433F2A95"/>
            </w:placeholder>
            <w:showingPlcHdr/>
            <w:text/>
          </w:sdtPr>
          <w:sdtEndPr/>
          <w:sdtContent>
            <w:tc>
              <w:tcPr>
                <w:tcW w:w="2430" w:type="dxa"/>
              </w:tcPr>
              <w:p w14:paraId="09C80E52" w14:textId="0BA6A143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484546013"/>
            <w:placeholder>
              <w:docPart w:val="8E3CA9F00B7747E1B6638349DC3A541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5ADA125D" w14:textId="1C9D6C7E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764765323"/>
            <w:placeholder>
              <w:docPart w:val="E2DF1F71D0D747E2A74E5A8412991C35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7AFF6AEC" w14:textId="6CA3F7A8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F96D0E" w:rsidRPr="0094753E" w14:paraId="54B6491F" w14:textId="77777777" w:rsidTr="00573141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222878898"/>
            <w:placeholder>
              <w:docPart w:val="7DF7C42D3E6D4311B6ECAB5770584BE1"/>
            </w:placeholder>
            <w:showingPlcHdr/>
            <w:text/>
          </w:sdtPr>
          <w:sdtEndPr/>
          <w:sdtContent>
            <w:tc>
              <w:tcPr>
                <w:tcW w:w="2155" w:type="dxa"/>
              </w:tcPr>
              <w:p w14:paraId="4995A90D" w14:textId="7CAA8A64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tc>
          <w:tcPr>
            <w:tcW w:w="2250" w:type="dxa"/>
            <w:shd w:val="clear" w:color="auto" w:fill="D9D9D9" w:themeFill="background1" w:themeFillShade="D9"/>
          </w:tcPr>
          <w:p w14:paraId="0D83413A" w14:textId="77777777" w:rsidR="00F96D0E" w:rsidRPr="0094753E" w:rsidRDefault="00F96D0E" w:rsidP="00F96D0E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  <w:lang w:val="uz-Cyrl-UZ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1592592130"/>
            <w:placeholder>
              <w:docPart w:val="9E0F23CE65404E73BD8EE14284205768"/>
            </w:placeholder>
            <w:showingPlcHdr/>
            <w:text/>
          </w:sdtPr>
          <w:sdtEndPr/>
          <w:sdtContent>
            <w:tc>
              <w:tcPr>
                <w:tcW w:w="2430" w:type="dxa"/>
              </w:tcPr>
              <w:p w14:paraId="7F69F7F4" w14:textId="14E31A3F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604345720"/>
            <w:placeholder>
              <w:docPart w:val="FB8AAE7C4DA24E29977751D237A1536F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1F5A3A16" w14:textId="183D8EF1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364596360"/>
            <w:placeholder>
              <w:docPart w:val="514626C1082848C6902A52B0EA0794D4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63732DF0" w14:textId="0A5A4EE2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F96D0E" w:rsidRPr="0094753E" w14:paraId="2285C82B" w14:textId="77777777" w:rsidTr="00573141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2121519814"/>
            <w:placeholder>
              <w:docPart w:val="61B27365C135409C9BE017AF816AAC57"/>
            </w:placeholder>
            <w:showingPlcHdr/>
            <w:text/>
          </w:sdtPr>
          <w:sdtEndPr/>
          <w:sdtContent>
            <w:tc>
              <w:tcPr>
                <w:tcW w:w="2155" w:type="dxa"/>
              </w:tcPr>
              <w:p w14:paraId="6300DEAE" w14:textId="33972D58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tc>
          <w:tcPr>
            <w:tcW w:w="2250" w:type="dxa"/>
            <w:shd w:val="clear" w:color="auto" w:fill="D9D9D9" w:themeFill="background1" w:themeFillShade="D9"/>
          </w:tcPr>
          <w:p w14:paraId="336B94D9" w14:textId="77777777" w:rsidR="00F96D0E" w:rsidRPr="0094753E" w:rsidRDefault="00F96D0E" w:rsidP="00F96D0E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  <w:lang w:val="uz-Cyrl-UZ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1328026128"/>
            <w:placeholder>
              <w:docPart w:val="B12A2AC5998547E2A4194840361BBD5A"/>
            </w:placeholder>
            <w:showingPlcHdr/>
            <w:text/>
          </w:sdtPr>
          <w:sdtEndPr/>
          <w:sdtContent>
            <w:tc>
              <w:tcPr>
                <w:tcW w:w="2430" w:type="dxa"/>
              </w:tcPr>
              <w:p w14:paraId="413A284A" w14:textId="249C3029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sz w:val="20"/>
              <w:szCs w:val="20"/>
              <w:lang w:val="uz-Cyrl-UZ"/>
            </w:rPr>
            <w:id w:val="-1952931879"/>
            <w:placeholder>
              <w:docPart w:val="E727040E1E5940968CD1DA4AB81EE53B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6F288874" w14:textId="1BDBFE0E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-1429573905"/>
            <w:placeholder>
              <w:docPart w:val="19E31F77D1634804AE6A7926657A873E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0107C7B9" w14:textId="0C428E09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F96D0E" w:rsidRPr="0094753E" w14:paraId="051901FA" w14:textId="77777777" w:rsidTr="00573141">
        <w:tc>
          <w:tcPr>
            <w:tcW w:w="8905" w:type="dxa"/>
            <w:gridSpan w:val="4"/>
          </w:tcPr>
          <w:p w14:paraId="64F4F991" w14:textId="0B590F38" w:rsidR="00F96D0E" w:rsidRPr="0094753E" w:rsidRDefault="00F96D0E" w:rsidP="00F96D0E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Número total de miembros de la vivienda</w:t>
            </w: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  <w:lang w:val="uz-Cyrl-UZ"/>
            </w:rPr>
            <w:id w:val="918833061"/>
            <w:placeholder>
              <w:docPart w:val="BBC5A62A57414026A41DD4470C5BC72F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25172CA8" w14:textId="093333A5" w:rsidR="00F96D0E" w:rsidRPr="0094753E" w:rsidRDefault="00F96D0E" w:rsidP="00F96D0E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</w:tbl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61642C" w:rsidRPr="00C25E8E" w14:paraId="3802CF90" w14:textId="77777777" w:rsidTr="00C25E8E">
        <w:trPr>
          <w:trHeight w:val="623"/>
          <w:jc w:val="center"/>
        </w:trPr>
        <w:tc>
          <w:tcPr>
            <w:tcW w:w="10980" w:type="dxa"/>
            <w:shd w:val="clear" w:color="auto" w:fill="D9D9D9"/>
          </w:tcPr>
          <w:p w14:paraId="6CF2C1D4" w14:textId="193F21D6" w:rsidR="0061642C" w:rsidRPr="0094753E" w:rsidRDefault="0061642C" w:rsidP="005509ED">
            <w:pPr>
              <w:pStyle w:val="BodyText"/>
              <w:kinsoku w:val="0"/>
              <w:overflowPunct w:val="0"/>
              <w:jc w:val="both"/>
              <w:rPr>
                <w:rFonts w:ascii="Times New Roman" w:hAnsi="Times New Roman" w:cs="Times New Roman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z-Cyrl-UZ"/>
              </w:rPr>
              <w:t>5. IN</w:t>
            </w:r>
            <w:r w:rsidR="005B4207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z-Cyrl-UZ"/>
              </w:rPr>
              <w:t>FORMACIÓN DE INGRESOS</w:t>
            </w:r>
            <w:r w:rsidRPr="0094753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z-Cyrl-UZ"/>
              </w:rPr>
              <w:t xml:space="preserve"> (COP</w:t>
            </w:r>
            <w:r w:rsidR="005B4207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z-Cyrl-UZ"/>
              </w:rPr>
              <w:t xml:space="preserve">IA DE </w:t>
            </w:r>
            <w:r w:rsidR="0013689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z-Cyrl-UZ"/>
              </w:rPr>
              <w:t>LA DECLARACIÓN FISCAL DEL AÑO ANTERIOR</w:t>
            </w:r>
            <w:r w:rsidRPr="0094753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uz-Cyrl-UZ"/>
              </w:rPr>
              <w:t>):</w:t>
            </w:r>
            <w:r w:rsidRPr="0094753E">
              <w:rPr>
                <w:rFonts w:ascii="Times New Roman" w:hAnsi="Times New Roman" w:cs="Times New Roman"/>
                <w:b/>
                <w:bCs/>
                <w:spacing w:val="19"/>
                <w:sz w:val="22"/>
                <w:szCs w:val="22"/>
                <w:lang w:val="uz-Cyrl-UZ"/>
              </w:rPr>
              <w:t xml:space="preserve"> </w:t>
            </w:r>
            <w:r w:rsidR="00136896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Para determinar si es elegible para la </w:t>
            </w:r>
            <w:r w:rsidR="00CC32C5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financiación de un programa de vivienda específica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, </w:t>
            </w:r>
            <w:r w:rsidR="003B2275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todos los ocupantes enumerados mayores a los 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18 </w:t>
            </w:r>
            <w:r w:rsidR="003B2275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años de edad deben proveer una copia de su declaración fiscal </w:t>
            </w:r>
            <w:r w:rsidR="00083E34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del año anterior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. </w:t>
            </w:r>
            <w:r w:rsidR="00083E34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 xml:space="preserve">Los subreceptores consultarán el FORMULARIO DE LA </w:t>
            </w:r>
            <w:r w:rsidR="001B5EDD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>IRS DEL GLO</w:t>
            </w:r>
            <w:r w:rsidRPr="0094753E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 xml:space="preserve"> 1040/</w:t>
            </w:r>
            <w:r w:rsidR="001B5EDD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>Ingresos Brutos Ajustados</w:t>
            </w:r>
            <w:r w:rsidRPr="0094753E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 xml:space="preserve"> (AGI) </w:t>
            </w:r>
            <w:r w:rsidR="001B5EDD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 xml:space="preserve">Política de Método de Cálculo para determinar los ingresos </w:t>
            </w:r>
            <w:r w:rsidR="00686410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>de la vivienda del beneficiario</w:t>
            </w:r>
            <w:r w:rsidRPr="0094753E">
              <w:rPr>
                <w:rFonts w:ascii="Times New Roman" w:hAnsi="Times New Roman" w:cs="Times New Roman"/>
                <w:i/>
                <w:sz w:val="18"/>
                <w:szCs w:val="18"/>
                <w:lang w:val="uz-Cyrl-UZ"/>
              </w:rPr>
              <w:t>.</w:t>
            </w:r>
          </w:p>
        </w:tc>
      </w:tr>
    </w:tbl>
    <w:p w14:paraId="570B3FF9" w14:textId="234AC031" w:rsidR="00DB65E9" w:rsidRPr="0094753E" w:rsidRDefault="00DB65E9">
      <w:pPr>
        <w:rPr>
          <w:rFonts w:ascii="Times New Roman" w:hAnsi="Times New Roman" w:cs="Times New Roman"/>
          <w:lang w:val="uz-Cyrl-UZ"/>
        </w:rPr>
      </w:pPr>
    </w:p>
    <w:p w14:paraId="05BBE295" w14:textId="77777777" w:rsidR="00DB65E9" w:rsidRPr="0094753E" w:rsidRDefault="00DB65E9">
      <w:pPr>
        <w:rPr>
          <w:rFonts w:ascii="Times New Roman" w:hAnsi="Times New Roman" w:cs="Times New Roman"/>
          <w:lang w:val="uz-Cyrl-UZ"/>
        </w:rPr>
      </w:pPr>
      <w:r w:rsidRPr="0094753E">
        <w:rPr>
          <w:rFonts w:ascii="Times New Roman" w:hAnsi="Times New Roman" w:cs="Times New Roman"/>
          <w:lang w:val="uz-Cyrl-UZ"/>
        </w:rPr>
        <w:br w:type="page"/>
      </w:r>
    </w:p>
    <w:p w14:paraId="53209040" w14:textId="77777777" w:rsidR="005509ED" w:rsidRPr="00E3474F" w:rsidRDefault="005509ED" w:rsidP="00E3474F">
      <w:pPr>
        <w:spacing w:after="120"/>
        <w:rPr>
          <w:rFonts w:ascii="Times New Roman" w:hAnsi="Times New Roman" w:cs="Times New Roman"/>
        </w:rPr>
      </w:pPr>
    </w:p>
    <w:tbl>
      <w:tblPr>
        <w:tblW w:w="1096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36"/>
        <w:gridCol w:w="3424"/>
        <w:gridCol w:w="3309"/>
      </w:tblGrid>
      <w:tr w:rsidR="0061642C" w:rsidRPr="00C25E8E" w14:paraId="6A009B58" w14:textId="77777777" w:rsidTr="00C25E8E">
        <w:trPr>
          <w:trHeight w:hRule="exact" w:val="550"/>
          <w:jc w:val="center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0E5C698" w14:textId="7BDF7FA3" w:rsidR="0061642C" w:rsidRPr="0094753E" w:rsidRDefault="0061642C" w:rsidP="00C25E8E">
            <w:pPr>
              <w:pStyle w:val="TableParagraph"/>
              <w:kinsoku w:val="0"/>
              <w:overflowPunct w:val="0"/>
              <w:ind w:left="72" w:right="81"/>
              <w:rPr>
                <w:lang w:val="uz-Cyrl-UZ"/>
              </w:rPr>
            </w:pPr>
            <w:r w:rsidRPr="0094753E">
              <w:rPr>
                <w:b/>
                <w:bCs/>
                <w:sz w:val="22"/>
                <w:szCs w:val="22"/>
                <w:lang w:val="uz-Cyrl-UZ"/>
              </w:rPr>
              <w:t>6.</w:t>
            </w:r>
            <w:r w:rsidRPr="0094753E">
              <w:rPr>
                <w:b/>
                <w:bCs/>
                <w:spacing w:val="19"/>
                <w:sz w:val="22"/>
                <w:szCs w:val="22"/>
                <w:lang w:val="uz-Cyrl-UZ"/>
              </w:rPr>
              <w:t xml:space="preserve"> </w:t>
            </w:r>
            <w:r w:rsidRPr="0094753E">
              <w:rPr>
                <w:b/>
                <w:bCs/>
                <w:sz w:val="22"/>
                <w:szCs w:val="22"/>
                <w:lang w:val="uz-Cyrl-UZ"/>
              </w:rPr>
              <w:t>D</w:t>
            </w:r>
            <w:r w:rsidR="00686410">
              <w:rPr>
                <w:b/>
                <w:bCs/>
                <w:sz w:val="22"/>
                <w:szCs w:val="22"/>
                <w:lang w:val="uz-Cyrl-UZ"/>
              </w:rPr>
              <w:t>ATOS DE BENEFICIOS DIRECTOS POR VIVIENDAS</w:t>
            </w:r>
            <w:r w:rsidRPr="0094753E">
              <w:rPr>
                <w:b/>
                <w:bCs/>
                <w:sz w:val="22"/>
                <w:szCs w:val="22"/>
                <w:lang w:val="uz-Cyrl-UZ"/>
              </w:rPr>
              <w:t xml:space="preserve"> (</w:t>
            </w:r>
            <w:r w:rsidR="00686410">
              <w:rPr>
                <w:b/>
                <w:bCs/>
                <w:sz w:val="22"/>
                <w:szCs w:val="22"/>
                <w:lang w:val="uz-Cyrl-UZ"/>
              </w:rPr>
              <w:t>INFORMACIÓN DEMOGRÁFICA Y DE NECESIDADES ESPECIALES</w:t>
            </w:r>
            <w:r w:rsidRPr="0094753E">
              <w:rPr>
                <w:b/>
                <w:bCs/>
                <w:sz w:val="22"/>
                <w:szCs w:val="22"/>
                <w:lang w:val="uz-Cyrl-UZ"/>
              </w:rPr>
              <w:t>):</w:t>
            </w:r>
            <w:r w:rsidRPr="0094753E">
              <w:rPr>
                <w:b/>
                <w:bCs/>
                <w:spacing w:val="19"/>
                <w:sz w:val="22"/>
                <w:szCs w:val="22"/>
                <w:lang w:val="uz-Cyrl-UZ"/>
              </w:rPr>
              <w:t xml:space="preserve"> </w:t>
            </w:r>
          </w:p>
        </w:tc>
      </w:tr>
      <w:tr w:rsidR="0061642C" w:rsidRPr="00C25E8E" w14:paraId="55A4468C" w14:textId="77777777" w:rsidTr="00C25E8E">
        <w:trPr>
          <w:trHeight w:hRule="exact" w:val="809"/>
          <w:jc w:val="center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46EEA" w14:textId="1CBC8A3C" w:rsidR="0061642C" w:rsidRPr="00C25E8E" w:rsidRDefault="00686410" w:rsidP="00C25E8E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  <w:lang w:val="uz-Cyrl-UZ"/>
              </w:rPr>
            </w:pPr>
            <w:r w:rsidRPr="00C25E8E">
              <w:rPr>
                <w:b/>
                <w:bCs/>
                <w:sz w:val="16"/>
                <w:szCs w:val="16"/>
                <w:lang w:val="uz-Cyrl-UZ"/>
              </w:rPr>
              <w:t>Códigos de etnicidad</w:t>
            </w:r>
            <w:r w:rsidR="0061642C" w:rsidRPr="00C25E8E">
              <w:rPr>
                <w:b/>
                <w:bCs/>
                <w:sz w:val="16"/>
                <w:szCs w:val="16"/>
                <w:lang w:val="uz-Cyrl-UZ"/>
              </w:rPr>
              <w:t>:</w:t>
            </w:r>
          </w:p>
          <w:p w14:paraId="12342026" w14:textId="50280729" w:rsidR="0061642C" w:rsidRPr="00C25E8E" w:rsidRDefault="0061642C" w:rsidP="00C25E8E">
            <w:pPr>
              <w:pStyle w:val="TableParagraph"/>
              <w:kinsoku w:val="0"/>
              <w:overflowPunct w:val="0"/>
              <w:ind w:left="108" w:right="533" w:hanging="3"/>
              <w:rPr>
                <w:sz w:val="15"/>
                <w:szCs w:val="15"/>
                <w:lang w:val="uz-Cyrl-UZ"/>
              </w:rPr>
            </w:pPr>
            <w:r w:rsidRPr="00C25E8E">
              <w:rPr>
                <w:sz w:val="16"/>
                <w:szCs w:val="16"/>
                <w:lang w:val="uz-Cyrl-UZ"/>
              </w:rPr>
              <w:t>A – Hispan</w:t>
            </w:r>
            <w:r w:rsidR="007F77E4" w:rsidRPr="00C25E8E">
              <w:rPr>
                <w:sz w:val="16"/>
                <w:szCs w:val="16"/>
                <w:lang w:val="uz-Cyrl-UZ"/>
              </w:rPr>
              <w:t>o</w:t>
            </w:r>
            <w:r w:rsidRPr="00C25E8E">
              <w:rPr>
                <w:sz w:val="16"/>
                <w:szCs w:val="16"/>
                <w:lang w:val="uz-Cyrl-UZ"/>
              </w:rPr>
              <w:t xml:space="preserve">: </w:t>
            </w:r>
            <w:r w:rsidR="007F77E4" w:rsidRPr="00C25E8E">
              <w:rPr>
                <w:sz w:val="16"/>
                <w:szCs w:val="16"/>
                <w:lang w:val="uz-Cyrl-UZ"/>
              </w:rPr>
              <w:t>Persona</w:t>
            </w:r>
            <w:r w:rsidR="008C7D44" w:rsidRPr="00C25E8E">
              <w:rPr>
                <w:sz w:val="16"/>
                <w:szCs w:val="16"/>
                <w:lang w:val="uz-Cyrl-UZ"/>
              </w:rPr>
              <w:t xml:space="preserve"> de cultura u origen </w:t>
            </w:r>
            <w:r w:rsidR="00D2702E" w:rsidRPr="00C25E8E">
              <w:rPr>
                <w:sz w:val="16"/>
                <w:szCs w:val="16"/>
                <w:lang w:val="uz-Cyrl-UZ"/>
              </w:rPr>
              <w:t>cubano</w:t>
            </w:r>
            <w:r w:rsidR="008C7D44" w:rsidRPr="00C25E8E">
              <w:rPr>
                <w:sz w:val="16"/>
                <w:szCs w:val="16"/>
                <w:lang w:val="uz-Cyrl-UZ"/>
              </w:rPr>
              <w:t xml:space="preserve">, </w:t>
            </w:r>
            <w:r w:rsidR="00D2702E" w:rsidRPr="00C25E8E">
              <w:rPr>
                <w:sz w:val="16"/>
                <w:szCs w:val="16"/>
                <w:lang w:val="uz-Cyrl-UZ"/>
              </w:rPr>
              <w:t>m</w:t>
            </w:r>
            <w:r w:rsidR="008C7D44" w:rsidRPr="00C25E8E">
              <w:rPr>
                <w:sz w:val="16"/>
                <w:szCs w:val="16"/>
                <w:lang w:val="uz-Cyrl-UZ"/>
              </w:rPr>
              <w:t xml:space="preserve">exicano, </w:t>
            </w:r>
            <w:r w:rsidR="00D2702E" w:rsidRPr="00C25E8E">
              <w:rPr>
                <w:sz w:val="16"/>
                <w:szCs w:val="16"/>
                <w:lang w:val="uz-Cyrl-UZ"/>
              </w:rPr>
              <w:t>p</w:t>
            </w:r>
            <w:r w:rsidR="008C7D44" w:rsidRPr="00C25E8E">
              <w:rPr>
                <w:sz w:val="16"/>
                <w:szCs w:val="16"/>
                <w:lang w:val="uz-Cyrl-UZ"/>
              </w:rPr>
              <w:t xml:space="preserve">ortorriqueño, </w:t>
            </w:r>
            <w:r w:rsidR="00D2702E" w:rsidRPr="00C25E8E">
              <w:rPr>
                <w:sz w:val="16"/>
                <w:szCs w:val="16"/>
                <w:lang w:val="uz-Cyrl-UZ"/>
              </w:rPr>
              <w:t>s</w:t>
            </w:r>
            <w:r w:rsidR="008C7D44" w:rsidRPr="00C25E8E">
              <w:rPr>
                <w:sz w:val="16"/>
                <w:szCs w:val="16"/>
                <w:lang w:val="uz-Cyrl-UZ"/>
              </w:rPr>
              <w:t>u</w:t>
            </w:r>
            <w:r w:rsidR="00D548CB" w:rsidRPr="00C25E8E">
              <w:rPr>
                <w:sz w:val="16"/>
                <w:szCs w:val="16"/>
                <w:lang w:val="uz-Cyrl-UZ"/>
              </w:rPr>
              <w:t xml:space="preserve">r o </w:t>
            </w:r>
            <w:r w:rsidR="00D2702E" w:rsidRPr="00C25E8E">
              <w:rPr>
                <w:sz w:val="16"/>
                <w:szCs w:val="16"/>
                <w:lang w:val="uz-Cyrl-UZ"/>
              </w:rPr>
              <w:t>c</w:t>
            </w:r>
            <w:r w:rsidR="00D548CB" w:rsidRPr="00C25E8E">
              <w:rPr>
                <w:sz w:val="16"/>
                <w:szCs w:val="16"/>
                <w:lang w:val="uz-Cyrl-UZ"/>
              </w:rPr>
              <w:t xml:space="preserve">entroamericano u otro </w:t>
            </w:r>
            <w:r w:rsidR="00D2702E" w:rsidRPr="00C25E8E">
              <w:rPr>
                <w:sz w:val="16"/>
                <w:szCs w:val="16"/>
                <w:lang w:val="uz-Cyrl-UZ"/>
              </w:rPr>
              <w:t>e</w:t>
            </w:r>
            <w:r w:rsidR="00D548CB" w:rsidRPr="00C25E8E">
              <w:rPr>
                <w:sz w:val="16"/>
                <w:szCs w:val="16"/>
                <w:lang w:val="uz-Cyrl-UZ"/>
              </w:rPr>
              <w:t>spañol</w:t>
            </w:r>
            <w:r w:rsidRPr="00C25E8E">
              <w:rPr>
                <w:sz w:val="16"/>
                <w:szCs w:val="16"/>
                <w:lang w:val="uz-Cyrl-UZ"/>
              </w:rPr>
              <w:t xml:space="preserve">, </w:t>
            </w:r>
            <w:r w:rsidR="00D548CB" w:rsidRPr="00C25E8E">
              <w:rPr>
                <w:sz w:val="16"/>
                <w:szCs w:val="16"/>
                <w:lang w:val="uz-Cyrl-UZ"/>
              </w:rPr>
              <w:t>más allá de su raza</w:t>
            </w:r>
            <w:r w:rsidRPr="00C25E8E">
              <w:rPr>
                <w:sz w:val="16"/>
                <w:szCs w:val="16"/>
                <w:lang w:val="uz-Cyrl-UZ"/>
              </w:rPr>
              <w:t xml:space="preserve">. </w:t>
            </w:r>
            <w:r w:rsidR="00D2702E" w:rsidRPr="00C25E8E">
              <w:rPr>
                <w:sz w:val="16"/>
                <w:szCs w:val="16"/>
                <w:lang w:val="uz-Cyrl-UZ"/>
              </w:rPr>
              <w:t xml:space="preserve">Términos tales como </w:t>
            </w:r>
            <w:r w:rsidRPr="00C25E8E">
              <w:rPr>
                <w:sz w:val="16"/>
                <w:szCs w:val="16"/>
                <w:lang w:val="uz-Cyrl-UZ"/>
              </w:rPr>
              <w:t>“Latino” o “</w:t>
            </w:r>
            <w:r w:rsidR="00D2702E" w:rsidRPr="00C25E8E">
              <w:rPr>
                <w:sz w:val="16"/>
                <w:szCs w:val="16"/>
                <w:lang w:val="uz-Cyrl-UZ"/>
              </w:rPr>
              <w:t>Origen Español</w:t>
            </w:r>
            <w:r w:rsidRPr="00C25E8E">
              <w:rPr>
                <w:sz w:val="16"/>
                <w:szCs w:val="16"/>
                <w:lang w:val="uz-Cyrl-UZ"/>
              </w:rPr>
              <w:t xml:space="preserve">” </w:t>
            </w:r>
            <w:r w:rsidR="00D2702E" w:rsidRPr="00C25E8E">
              <w:rPr>
                <w:sz w:val="16"/>
                <w:szCs w:val="16"/>
                <w:lang w:val="uz-Cyrl-UZ"/>
              </w:rPr>
              <w:t>aplican a esta categoría</w:t>
            </w:r>
            <w:r w:rsidRPr="00C25E8E">
              <w:rPr>
                <w:sz w:val="16"/>
                <w:szCs w:val="16"/>
                <w:lang w:val="uz-Cyrl-UZ"/>
              </w:rPr>
              <w:t>.</w:t>
            </w:r>
          </w:p>
          <w:p w14:paraId="74C21B75" w14:textId="1B2778D2" w:rsidR="0061642C" w:rsidRPr="00C25E8E" w:rsidRDefault="0061642C" w:rsidP="00C25E8E">
            <w:pPr>
              <w:pStyle w:val="TableParagraph"/>
              <w:kinsoku w:val="0"/>
              <w:overflowPunct w:val="0"/>
              <w:ind w:left="107"/>
              <w:rPr>
                <w:lang w:val="uz-Cyrl-UZ"/>
              </w:rPr>
            </w:pPr>
            <w:r w:rsidRPr="00C25E8E">
              <w:rPr>
                <w:sz w:val="16"/>
                <w:szCs w:val="16"/>
                <w:lang w:val="uz-Cyrl-UZ"/>
              </w:rPr>
              <w:t xml:space="preserve">B – No </w:t>
            </w:r>
            <w:r w:rsidR="00D2702E" w:rsidRPr="00C25E8E">
              <w:rPr>
                <w:sz w:val="16"/>
                <w:szCs w:val="16"/>
                <w:lang w:val="uz-Cyrl-UZ"/>
              </w:rPr>
              <w:t>hispano</w:t>
            </w:r>
          </w:p>
        </w:tc>
      </w:tr>
      <w:tr w:rsidR="0061642C" w:rsidRPr="00C25E8E" w14:paraId="49D7651F" w14:textId="77777777" w:rsidTr="00C25E8E">
        <w:trPr>
          <w:trHeight w:hRule="exact" w:val="1238"/>
          <w:jc w:val="center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34A32" w14:textId="48B86307" w:rsidR="0061642C" w:rsidRPr="00C25E8E" w:rsidRDefault="00D2702E" w:rsidP="00C25E8E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  <w:lang w:val="es-US"/>
              </w:rPr>
            </w:pPr>
            <w:r w:rsidRPr="00C25E8E">
              <w:rPr>
                <w:b/>
                <w:bCs/>
                <w:sz w:val="16"/>
                <w:szCs w:val="16"/>
                <w:lang w:val="es-US"/>
              </w:rPr>
              <w:t>Códigos de raza</w:t>
            </w:r>
            <w:r w:rsidR="0061642C" w:rsidRPr="00C25E8E">
              <w:rPr>
                <w:b/>
                <w:bCs/>
                <w:sz w:val="16"/>
                <w:szCs w:val="16"/>
                <w:lang w:val="es-US"/>
              </w:rPr>
              <w:t>:</w:t>
            </w:r>
          </w:p>
          <w:p w14:paraId="3CB211C4" w14:textId="7DDB14A7" w:rsidR="0061642C" w:rsidRPr="00C25E8E" w:rsidRDefault="0061642C" w:rsidP="00C25E8E">
            <w:pPr>
              <w:pStyle w:val="TableParagraph"/>
              <w:kinsoku w:val="0"/>
              <w:overflowPunct w:val="0"/>
              <w:spacing w:before="4" w:line="194" w:lineRule="exact"/>
              <w:ind w:left="107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>A –</w:t>
            </w:r>
            <w:r w:rsidR="00933CF5" w:rsidRPr="00C25E8E">
              <w:rPr>
                <w:sz w:val="16"/>
                <w:szCs w:val="16"/>
                <w:lang w:val="es-US"/>
              </w:rPr>
              <w:t xml:space="preserve"> </w:t>
            </w:r>
            <w:r w:rsidR="00D2702E" w:rsidRPr="00C25E8E">
              <w:rPr>
                <w:sz w:val="16"/>
                <w:szCs w:val="16"/>
                <w:lang w:val="es-US"/>
              </w:rPr>
              <w:t>Blanco</w:t>
            </w:r>
          </w:p>
          <w:p w14:paraId="16606F7C" w14:textId="5894DC86" w:rsidR="0061642C" w:rsidRPr="00C25E8E" w:rsidRDefault="0061642C" w:rsidP="00C25E8E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 xml:space="preserve">B – </w:t>
            </w:r>
            <w:r w:rsidR="00D2702E" w:rsidRPr="00C25E8E">
              <w:rPr>
                <w:sz w:val="16"/>
                <w:szCs w:val="16"/>
                <w:lang w:val="es-US"/>
              </w:rPr>
              <w:t>Negro</w:t>
            </w:r>
            <w:r w:rsidR="00933CF5" w:rsidRPr="00C25E8E">
              <w:rPr>
                <w:sz w:val="16"/>
                <w:szCs w:val="16"/>
                <w:lang w:val="es-US"/>
              </w:rPr>
              <w:t>/</w:t>
            </w:r>
            <w:r w:rsidR="001D6D73" w:rsidRPr="00C25E8E">
              <w:rPr>
                <w:sz w:val="16"/>
                <w:szCs w:val="16"/>
                <w:lang w:val="es-US"/>
              </w:rPr>
              <w:t>Afroamericano</w:t>
            </w:r>
          </w:p>
          <w:p w14:paraId="0CA1B560" w14:textId="13F79F1E" w:rsidR="0061642C" w:rsidRPr="00C25E8E" w:rsidRDefault="0061642C" w:rsidP="00C25E8E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 xml:space="preserve">C – </w:t>
            </w:r>
            <w:proofErr w:type="gramStart"/>
            <w:r w:rsidRPr="00C25E8E">
              <w:rPr>
                <w:sz w:val="16"/>
                <w:szCs w:val="16"/>
                <w:lang w:val="es-US"/>
              </w:rPr>
              <w:t>Asi</w:t>
            </w:r>
            <w:r w:rsidR="00C04277" w:rsidRPr="00C25E8E">
              <w:rPr>
                <w:sz w:val="16"/>
                <w:szCs w:val="16"/>
                <w:lang w:val="es-US"/>
              </w:rPr>
              <w:t>ático</w:t>
            </w:r>
            <w:proofErr w:type="gramEnd"/>
          </w:p>
          <w:p w14:paraId="32B7E8BC" w14:textId="3A2B0995" w:rsidR="0061642C" w:rsidRPr="00C25E8E" w:rsidRDefault="0061642C" w:rsidP="00C25E8E">
            <w:pPr>
              <w:pStyle w:val="TableParagraph"/>
              <w:kinsoku w:val="0"/>
              <w:overflowPunct w:val="0"/>
              <w:spacing w:before="13" w:line="194" w:lineRule="exact"/>
              <w:ind w:left="108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 xml:space="preserve">D – </w:t>
            </w:r>
            <w:r w:rsidR="001D6D73" w:rsidRPr="00C25E8E">
              <w:rPr>
                <w:sz w:val="16"/>
                <w:szCs w:val="16"/>
                <w:lang w:val="es-US"/>
              </w:rPr>
              <w:t>Nativo americano</w:t>
            </w:r>
            <w:r w:rsidRPr="00C25E8E">
              <w:rPr>
                <w:sz w:val="16"/>
                <w:szCs w:val="16"/>
                <w:lang w:val="es-US"/>
              </w:rPr>
              <w:t>/</w:t>
            </w:r>
            <w:r w:rsidR="00C04277" w:rsidRPr="00C25E8E">
              <w:rPr>
                <w:sz w:val="16"/>
                <w:szCs w:val="16"/>
                <w:lang w:val="es-US"/>
              </w:rPr>
              <w:t>Nativo de Alaska</w:t>
            </w:r>
          </w:p>
          <w:p w14:paraId="54684B5D" w14:textId="1D90026A" w:rsidR="0061642C" w:rsidRPr="00C25E8E" w:rsidRDefault="0061642C" w:rsidP="00C25E8E">
            <w:pPr>
              <w:pStyle w:val="TableParagraph"/>
              <w:kinsoku w:val="0"/>
              <w:overflowPunct w:val="0"/>
              <w:spacing w:line="194" w:lineRule="exact"/>
              <w:ind w:left="108"/>
              <w:rPr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>E – Nativ</w:t>
            </w:r>
            <w:r w:rsidR="00C04277" w:rsidRPr="00C25E8E">
              <w:rPr>
                <w:sz w:val="16"/>
                <w:szCs w:val="16"/>
                <w:lang w:val="es-US"/>
              </w:rPr>
              <w:t>o de</w:t>
            </w:r>
            <w:r w:rsidRPr="00C25E8E">
              <w:rPr>
                <w:sz w:val="16"/>
                <w:szCs w:val="16"/>
                <w:lang w:val="es-US"/>
              </w:rPr>
              <w:t xml:space="preserve"> Haw</w:t>
            </w:r>
            <w:r w:rsidR="00A81AF5" w:rsidRPr="00C25E8E">
              <w:rPr>
                <w:sz w:val="16"/>
                <w:szCs w:val="16"/>
                <w:lang w:val="es-US"/>
              </w:rPr>
              <w:t>á</w:t>
            </w:r>
            <w:r w:rsidRPr="00C25E8E">
              <w:rPr>
                <w:sz w:val="16"/>
                <w:szCs w:val="16"/>
                <w:lang w:val="es-US"/>
              </w:rPr>
              <w:t>i/</w:t>
            </w:r>
            <w:r w:rsidR="00A81AF5" w:rsidRPr="00C25E8E">
              <w:rPr>
                <w:sz w:val="16"/>
                <w:szCs w:val="16"/>
                <w:lang w:val="es-US"/>
              </w:rPr>
              <w:t>Otra isla del Pacífico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14:paraId="40200B2C" w14:textId="01CC46AA" w:rsidR="0061642C" w:rsidRPr="00C25E8E" w:rsidRDefault="0061642C" w:rsidP="00C25E8E">
            <w:pPr>
              <w:pStyle w:val="TableParagraph"/>
              <w:kinsoku w:val="0"/>
              <w:overflowPunct w:val="0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>F</w:t>
            </w:r>
            <w:r w:rsidR="00933CF5" w:rsidRPr="00C25E8E">
              <w:rPr>
                <w:sz w:val="16"/>
                <w:szCs w:val="16"/>
                <w:lang w:val="es-US"/>
              </w:rPr>
              <w:t xml:space="preserve"> </w:t>
            </w:r>
            <w:r w:rsidRPr="00C25E8E">
              <w:rPr>
                <w:sz w:val="16"/>
                <w:szCs w:val="16"/>
                <w:lang w:val="es-US"/>
              </w:rPr>
              <w:t xml:space="preserve">– </w:t>
            </w:r>
            <w:r w:rsidR="001D6D73" w:rsidRPr="00C25E8E">
              <w:rPr>
                <w:sz w:val="16"/>
                <w:szCs w:val="16"/>
                <w:lang w:val="es-US"/>
              </w:rPr>
              <w:t>Nativo americano</w:t>
            </w:r>
            <w:r w:rsidRPr="00C25E8E">
              <w:rPr>
                <w:sz w:val="16"/>
                <w:szCs w:val="16"/>
                <w:lang w:val="es-US"/>
              </w:rPr>
              <w:t>/</w:t>
            </w:r>
            <w:r w:rsidR="001D6D73" w:rsidRPr="00C25E8E">
              <w:rPr>
                <w:sz w:val="16"/>
                <w:szCs w:val="16"/>
                <w:lang w:val="es-US"/>
              </w:rPr>
              <w:t>Nativo de Alaska</w:t>
            </w:r>
            <w:r w:rsidRPr="00C25E8E">
              <w:rPr>
                <w:sz w:val="16"/>
                <w:szCs w:val="16"/>
                <w:lang w:val="es-US"/>
              </w:rPr>
              <w:t>/</w:t>
            </w:r>
            <w:r w:rsidR="001D6D73" w:rsidRPr="00C25E8E">
              <w:rPr>
                <w:sz w:val="16"/>
                <w:szCs w:val="16"/>
                <w:lang w:val="es-US"/>
              </w:rPr>
              <w:t>Blanco</w:t>
            </w:r>
          </w:p>
          <w:p w14:paraId="28596F67" w14:textId="703B1140" w:rsidR="0061642C" w:rsidRPr="00C25E8E" w:rsidRDefault="0061642C" w:rsidP="00C25E8E">
            <w:pPr>
              <w:pStyle w:val="TableParagraph"/>
              <w:kinsoku w:val="0"/>
              <w:overflowPunct w:val="0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>G –</w:t>
            </w:r>
            <w:r w:rsidR="00933CF5" w:rsidRPr="00C25E8E">
              <w:rPr>
                <w:sz w:val="16"/>
                <w:szCs w:val="16"/>
                <w:lang w:val="es-US"/>
              </w:rPr>
              <w:t xml:space="preserve"> </w:t>
            </w:r>
            <w:proofErr w:type="gramStart"/>
            <w:r w:rsidRPr="00C25E8E">
              <w:rPr>
                <w:sz w:val="16"/>
                <w:szCs w:val="16"/>
                <w:lang w:val="es-US"/>
              </w:rPr>
              <w:t>Asi</w:t>
            </w:r>
            <w:r w:rsidR="001D6D73" w:rsidRPr="00C25E8E">
              <w:rPr>
                <w:sz w:val="16"/>
                <w:szCs w:val="16"/>
                <w:lang w:val="es-US"/>
              </w:rPr>
              <w:t>ático</w:t>
            </w:r>
            <w:proofErr w:type="gramEnd"/>
            <w:r w:rsidRPr="00C25E8E">
              <w:rPr>
                <w:sz w:val="16"/>
                <w:szCs w:val="16"/>
                <w:lang w:val="es-US"/>
              </w:rPr>
              <w:t>/</w:t>
            </w:r>
            <w:r w:rsidR="001D6D73" w:rsidRPr="00C25E8E">
              <w:rPr>
                <w:sz w:val="16"/>
                <w:szCs w:val="16"/>
                <w:lang w:val="es-US"/>
              </w:rPr>
              <w:t>Blanco</w:t>
            </w:r>
          </w:p>
          <w:p w14:paraId="0A1382C9" w14:textId="69ECF154" w:rsidR="0061642C" w:rsidRPr="00C25E8E" w:rsidRDefault="0061642C" w:rsidP="00C25E8E">
            <w:pPr>
              <w:pStyle w:val="TableParagraph"/>
              <w:kinsoku w:val="0"/>
              <w:overflowPunct w:val="0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>H –</w:t>
            </w:r>
            <w:r w:rsidR="00933CF5" w:rsidRPr="00C25E8E">
              <w:rPr>
                <w:sz w:val="16"/>
                <w:szCs w:val="16"/>
                <w:lang w:val="es-US"/>
              </w:rPr>
              <w:t xml:space="preserve"> </w:t>
            </w:r>
            <w:r w:rsidR="001D6D73" w:rsidRPr="00C25E8E">
              <w:rPr>
                <w:sz w:val="16"/>
                <w:szCs w:val="16"/>
                <w:lang w:val="es-US"/>
              </w:rPr>
              <w:t>Negro</w:t>
            </w:r>
            <w:r w:rsidRPr="00C25E8E">
              <w:rPr>
                <w:sz w:val="16"/>
                <w:szCs w:val="16"/>
                <w:lang w:val="es-US"/>
              </w:rPr>
              <w:t>/</w:t>
            </w:r>
            <w:r w:rsidR="001D6D73" w:rsidRPr="00C25E8E">
              <w:rPr>
                <w:sz w:val="16"/>
                <w:szCs w:val="16"/>
                <w:lang w:val="es-US"/>
              </w:rPr>
              <w:t>Afroamericano</w:t>
            </w:r>
            <w:r w:rsidRPr="00C25E8E">
              <w:rPr>
                <w:sz w:val="16"/>
                <w:szCs w:val="16"/>
                <w:lang w:val="es-US"/>
              </w:rPr>
              <w:t>/</w:t>
            </w:r>
            <w:r w:rsidR="001D6D73" w:rsidRPr="00C25E8E">
              <w:rPr>
                <w:sz w:val="16"/>
                <w:szCs w:val="16"/>
                <w:lang w:val="es-US"/>
              </w:rPr>
              <w:t>Blanco</w:t>
            </w:r>
          </w:p>
          <w:p w14:paraId="298D0D9F" w14:textId="23B5BE3F" w:rsidR="0061642C" w:rsidRPr="00C25E8E" w:rsidRDefault="0061642C" w:rsidP="00C25E8E">
            <w:pPr>
              <w:pStyle w:val="TableParagraph"/>
              <w:kinsoku w:val="0"/>
              <w:overflowPunct w:val="0"/>
              <w:ind w:hanging="3"/>
              <w:rPr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 xml:space="preserve">I – </w:t>
            </w:r>
            <w:r w:rsidR="001D6D73" w:rsidRPr="00C25E8E">
              <w:rPr>
                <w:sz w:val="16"/>
                <w:szCs w:val="16"/>
                <w:lang w:val="es-US"/>
              </w:rPr>
              <w:t>Nativo americano</w:t>
            </w:r>
            <w:r w:rsidRPr="00C25E8E">
              <w:rPr>
                <w:sz w:val="16"/>
                <w:szCs w:val="16"/>
                <w:lang w:val="es-US"/>
              </w:rPr>
              <w:t>/</w:t>
            </w:r>
            <w:r w:rsidR="001D6D73" w:rsidRPr="00C25E8E">
              <w:rPr>
                <w:sz w:val="16"/>
                <w:szCs w:val="16"/>
                <w:lang w:val="es-US"/>
              </w:rPr>
              <w:t xml:space="preserve">Nativo de </w:t>
            </w:r>
            <w:r w:rsidRPr="00C25E8E">
              <w:rPr>
                <w:sz w:val="16"/>
                <w:szCs w:val="16"/>
                <w:lang w:val="es-US"/>
              </w:rPr>
              <w:t>Alaska/</w:t>
            </w:r>
            <w:r w:rsidR="001D6D73" w:rsidRPr="00C25E8E">
              <w:rPr>
                <w:sz w:val="16"/>
                <w:szCs w:val="16"/>
                <w:lang w:val="es-US"/>
              </w:rPr>
              <w:t>Negro-Afroamericano</w:t>
            </w:r>
          </w:p>
        </w:tc>
        <w:tc>
          <w:tcPr>
            <w:tcW w:w="3309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235053DF" w14:textId="4155446D" w:rsidR="0061642C" w:rsidRPr="00C25E8E" w:rsidRDefault="0061642C" w:rsidP="00C25E8E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>J – Ot</w:t>
            </w:r>
            <w:r w:rsidR="001D6D73" w:rsidRPr="00C25E8E">
              <w:rPr>
                <w:sz w:val="16"/>
                <w:szCs w:val="16"/>
                <w:lang w:val="es-US"/>
              </w:rPr>
              <w:t>ro multirracial</w:t>
            </w:r>
          </w:p>
          <w:p w14:paraId="5BAE53F2" w14:textId="763C1586" w:rsidR="0061642C" w:rsidRPr="00C25E8E" w:rsidRDefault="0061642C" w:rsidP="00C25E8E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  <w:lang w:val="es-US"/>
              </w:rPr>
            </w:pPr>
            <w:r w:rsidRPr="00C25E8E">
              <w:rPr>
                <w:sz w:val="16"/>
                <w:szCs w:val="16"/>
                <w:lang w:val="es-US"/>
              </w:rPr>
              <w:t>K</w:t>
            </w:r>
            <w:r w:rsidR="00933CF5" w:rsidRPr="00C25E8E">
              <w:rPr>
                <w:sz w:val="16"/>
                <w:szCs w:val="16"/>
                <w:lang w:val="es-US"/>
              </w:rPr>
              <w:t xml:space="preserve"> –</w:t>
            </w:r>
            <w:r w:rsidRPr="00C25E8E">
              <w:rPr>
                <w:sz w:val="16"/>
                <w:szCs w:val="16"/>
                <w:lang w:val="es-US"/>
              </w:rPr>
              <w:t xml:space="preserve"> </w:t>
            </w:r>
            <w:r w:rsidR="001D6D73" w:rsidRPr="00C25E8E">
              <w:rPr>
                <w:sz w:val="16"/>
                <w:szCs w:val="16"/>
                <w:lang w:val="es-US"/>
              </w:rPr>
              <w:t>Desconocido</w:t>
            </w:r>
          </w:p>
        </w:tc>
      </w:tr>
      <w:tr w:rsidR="0061642C" w:rsidRPr="0094753E" w14:paraId="0E0197C2" w14:textId="77777777" w:rsidTr="00C25E8E">
        <w:trPr>
          <w:trHeight w:hRule="exact" w:val="733"/>
          <w:jc w:val="center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4F39EA" w14:textId="6A41C0CE" w:rsidR="0061642C" w:rsidRPr="0094753E" w:rsidRDefault="001D6D73" w:rsidP="00C25E8E">
            <w:pPr>
              <w:pStyle w:val="TableParagraph"/>
              <w:kinsoku w:val="0"/>
              <w:overflowPunct w:val="0"/>
              <w:spacing w:before="11" w:line="195" w:lineRule="exact"/>
              <w:ind w:left="107"/>
              <w:rPr>
                <w:sz w:val="16"/>
                <w:szCs w:val="16"/>
                <w:lang w:val="uz-Cyrl-UZ"/>
              </w:rPr>
            </w:pPr>
            <w:r>
              <w:rPr>
                <w:b/>
                <w:bCs/>
                <w:sz w:val="16"/>
                <w:szCs w:val="16"/>
                <w:lang w:val="uz-Cyrl-UZ"/>
              </w:rPr>
              <w:t>Códigos de necesidades especiales</w:t>
            </w:r>
            <w:r w:rsidR="0061642C" w:rsidRPr="0094753E">
              <w:rPr>
                <w:b/>
                <w:bCs/>
                <w:sz w:val="16"/>
                <w:szCs w:val="16"/>
                <w:lang w:val="uz-Cyrl-UZ"/>
              </w:rPr>
              <w:t>:</w:t>
            </w:r>
          </w:p>
          <w:p w14:paraId="656DB62C" w14:textId="599A48E4" w:rsidR="0061642C" w:rsidRPr="0094753E" w:rsidRDefault="0061642C" w:rsidP="00C25E8E">
            <w:pPr>
              <w:pStyle w:val="TableParagraph"/>
              <w:kinsoku w:val="0"/>
              <w:overflowPunct w:val="0"/>
              <w:spacing w:line="192" w:lineRule="exact"/>
              <w:ind w:left="107"/>
              <w:rPr>
                <w:sz w:val="16"/>
                <w:szCs w:val="16"/>
                <w:lang w:val="uz-Cyrl-UZ"/>
              </w:rPr>
            </w:pPr>
            <w:r w:rsidRPr="0094753E">
              <w:rPr>
                <w:sz w:val="16"/>
                <w:szCs w:val="16"/>
                <w:lang w:val="uz-Cyrl-UZ"/>
              </w:rPr>
              <w:t>A –</w:t>
            </w:r>
            <w:r w:rsidRPr="0094753E">
              <w:rPr>
                <w:spacing w:val="-18"/>
                <w:sz w:val="16"/>
                <w:szCs w:val="16"/>
                <w:lang w:val="uz-Cyrl-UZ"/>
              </w:rPr>
              <w:t xml:space="preserve"> </w:t>
            </w:r>
            <w:r w:rsidR="001D6D73">
              <w:rPr>
                <w:sz w:val="16"/>
                <w:szCs w:val="16"/>
                <w:lang w:val="uz-Cyrl-UZ"/>
              </w:rPr>
              <w:t>Anciano</w:t>
            </w:r>
          </w:p>
          <w:p w14:paraId="3CF2B2F7" w14:textId="342946BF" w:rsidR="0061642C" w:rsidRPr="0094753E" w:rsidRDefault="0061642C" w:rsidP="00C25E8E">
            <w:pPr>
              <w:pStyle w:val="TableParagraph"/>
              <w:kinsoku w:val="0"/>
              <w:overflowPunct w:val="0"/>
              <w:spacing w:line="242" w:lineRule="auto"/>
              <w:ind w:left="108" w:right="1905" w:hanging="3"/>
              <w:rPr>
                <w:lang w:val="uz-Cyrl-UZ"/>
              </w:rPr>
            </w:pPr>
            <w:r w:rsidRPr="0094753E">
              <w:rPr>
                <w:sz w:val="16"/>
                <w:szCs w:val="16"/>
                <w:lang w:val="uz-Cyrl-UZ"/>
              </w:rPr>
              <w:t>B</w:t>
            </w:r>
            <w:r w:rsidRPr="0094753E">
              <w:rPr>
                <w:spacing w:val="-5"/>
                <w:sz w:val="16"/>
                <w:szCs w:val="16"/>
                <w:lang w:val="uz-Cyrl-UZ"/>
              </w:rPr>
              <w:t xml:space="preserve"> </w:t>
            </w:r>
            <w:r w:rsidRPr="0094753E">
              <w:rPr>
                <w:sz w:val="16"/>
                <w:szCs w:val="16"/>
                <w:lang w:val="uz-Cyrl-UZ"/>
              </w:rPr>
              <w:t>–</w:t>
            </w:r>
            <w:r w:rsidRPr="0094753E">
              <w:rPr>
                <w:spacing w:val="-4"/>
                <w:sz w:val="16"/>
                <w:szCs w:val="16"/>
                <w:lang w:val="uz-Cyrl-UZ"/>
              </w:rPr>
              <w:t xml:space="preserve"> </w:t>
            </w:r>
            <w:r w:rsidRPr="0094753E">
              <w:rPr>
                <w:sz w:val="16"/>
                <w:szCs w:val="16"/>
                <w:lang w:val="uz-Cyrl-UZ"/>
              </w:rPr>
              <w:t>Perso</w:t>
            </w:r>
            <w:r w:rsidR="001D6D73">
              <w:rPr>
                <w:sz w:val="16"/>
                <w:szCs w:val="16"/>
                <w:lang w:val="uz-Cyrl-UZ"/>
              </w:rPr>
              <w:t>na con discapacidades</w:t>
            </w:r>
            <w:r w:rsidRPr="0094753E">
              <w:rPr>
                <w:sz w:val="16"/>
                <w:szCs w:val="16"/>
                <w:lang w:val="uz-Cyrl-UZ"/>
              </w:rPr>
              <w:t xml:space="preserve">* 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5C886AC" w14:textId="5C369415" w:rsidR="0061642C" w:rsidRPr="00573141" w:rsidRDefault="0061642C" w:rsidP="00C25E8E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  <w:lang w:val="pt-BR"/>
              </w:rPr>
            </w:pPr>
            <w:r w:rsidRPr="00573141">
              <w:rPr>
                <w:sz w:val="16"/>
                <w:szCs w:val="16"/>
                <w:lang w:val="pt-BR"/>
              </w:rPr>
              <w:t>C –</w:t>
            </w:r>
            <w:r w:rsidRPr="00573141">
              <w:rPr>
                <w:spacing w:val="-4"/>
                <w:sz w:val="16"/>
                <w:szCs w:val="16"/>
                <w:lang w:val="pt-BR"/>
              </w:rPr>
              <w:t xml:space="preserve"> </w:t>
            </w:r>
            <w:r w:rsidR="001D6D73" w:rsidRPr="00573141">
              <w:rPr>
                <w:spacing w:val="-4"/>
                <w:sz w:val="16"/>
                <w:szCs w:val="16"/>
                <w:lang w:val="pt-BR"/>
              </w:rPr>
              <w:t xml:space="preserve">Residente de </w:t>
            </w:r>
            <w:r w:rsidR="001D6D73" w:rsidRPr="00573141">
              <w:rPr>
                <w:sz w:val="16"/>
                <w:szCs w:val="16"/>
                <w:lang w:val="pt-BR"/>
              </w:rPr>
              <w:t>c</w:t>
            </w:r>
            <w:r w:rsidRPr="00573141">
              <w:rPr>
                <w:sz w:val="16"/>
                <w:szCs w:val="16"/>
                <w:lang w:val="pt-BR"/>
              </w:rPr>
              <w:t>olonia</w:t>
            </w:r>
          </w:p>
          <w:p w14:paraId="38E33F43" w14:textId="77777777" w:rsidR="0061642C" w:rsidRPr="00573141" w:rsidRDefault="0061642C" w:rsidP="00C25E8E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  <w:lang w:val="pt-BR"/>
              </w:rPr>
            </w:pPr>
            <w:r w:rsidRPr="00573141">
              <w:rPr>
                <w:sz w:val="16"/>
                <w:szCs w:val="16"/>
                <w:lang w:val="pt-BR"/>
              </w:rPr>
              <w:t>D –</w:t>
            </w:r>
            <w:r w:rsidRPr="00573141">
              <w:rPr>
                <w:spacing w:val="-14"/>
                <w:sz w:val="16"/>
                <w:szCs w:val="16"/>
                <w:lang w:val="pt-BR"/>
              </w:rPr>
              <w:t xml:space="preserve"> </w:t>
            </w:r>
            <w:r w:rsidRPr="00573141">
              <w:rPr>
                <w:sz w:val="16"/>
                <w:szCs w:val="16"/>
                <w:lang w:val="pt-BR"/>
              </w:rPr>
              <w:t>Homeless</w:t>
            </w:r>
          </w:p>
          <w:p w14:paraId="00FED1D3" w14:textId="52F64A1A" w:rsidR="0061642C" w:rsidRPr="0094753E" w:rsidRDefault="0061642C" w:rsidP="00C25E8E">
            <w:pPr>
              <w:pStyle w:val="TableParagraph"/>
              <w:kinsoku w:val="0"/>
              <w:overflowPunct w:val="0"/>
              <w:spacing w:before="2"/>
              <w:ind w:right="1183" w:hanging="3"/>
              <w:rPr>
                <w:lang w:val="uz-Cyrl-UZ"/>
              </w:rPr>
            </w:pPr>
            <w:r w:rsidRPr="0094753E">
              <w:rPr>
                <w:sz w:val="16"/>
                <w:szCs w:val="16"/>
                <w:lang w:val="uz-Cyrl-UZ"/>
              </w:rPr>
              <w:t xml:space="preserve">E – </w:t>
            </w:r>
            <w:r w:rsidR="00BB3435">
              <w:rPr>
                <w:sz w:val="16"/>
                <w:szCs w:val="16"/>
                <w:lang w:val="uz-Cyrl-UZ"/>
              </w:rPr>
              <w:t>Trabajador agrícola migrante</w:t>
            </w:r>
            <w:r w:rsidRPr="0094753E">
              <w:rPr>
                <w:sz w:val="16"/>
                <w:szCs w:val="16"/>
                <w:lang w:val="uz-Cyrl-UZ"/>
              </w:rPr>
              <w:t xml:space="preserve"> </w:t>
            </w:r>
          </w:p>
        </w:tc>
        <w:tc>
          <w:tcPr>
            <w:tcW w:w="3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D5F89F" w14:textId="77777777" w:rsidR="00CD395E" w:rsidRDefault="0061642C" w:rsidP="00C25E8E">
            <w:pPr>
              <w:pStyle w:val="TableParagraph"/>
              <w:kinsoku w:val="0"/>
              <w:overflowPunct w:val="0"/>
              <w:ind w:left="739" w:right="170"/>
              <w:rPr>
                <w:sz w:val="16"/>
                <w:szCs w:val="16"/>
                <w:lang w:val="uz-Cyrl-UZ"/>
              </w:rPr>
            </w:pPr>
            <w:r w:rsidRPr="0094753E">
              <w:rPr>
                <w:sz w:val="16"/>
                <w:szCs w:val="16"/>
                <w:lang w:val="uz-Cyrl-UZ"/>
              </w:rPr>
              <w:t>F</w:t>
            </w:r>
            <w:r w:rsidR="00933CF5" w:rsidRPr="0094753E">
              <w:rPr>
                <w:sz w:val="16"/>
                <w:szCs w:val="16"/>
                <w:lang w:val="uz-Cyrl-UZ"/>
              </w:rPr>
              <w:t xml:space="preserve"> </w:t>
            </w:r>
            <w:r w:rsidRPr="0094753E">
              <w:rPr>
                <w:sz w:val="16"/>
                <w:szCs w:val="16"/>
                <w:lang w:val="uz-Cyrl-UZ"/>
              </w:rPr>
              <w:t xml:space="preserve">– </w:t>
            </w:r>
            <w:r w:rsidR="00BB3435">
              <w:rPr>
                <w:sz w:val="16"/>
                <w:szCs w:val="16"/>
                <w:lang w:val="uz-Cyrl-UZ"/>
              </w:rPr>
              <w:t xml:space="preserve">Residente </w:t>
            </w:r>
            <w:r w:rsidR="00CD395E">
              <w:rPr>
                <w:sz w:val="16"/>
                <w:szCs w:val="16"/>
                <w:lang w:val="uz-Cyrl-UZ"/>
              </w:rPr>
              <w:t>de vivienda pública</w:t>
            </w:r>
          </w:p>
          <w:p w14:paraId="4AC42F05" w14:textId="6FEDA327" w:rsidR="0061642C" w:rsidRPr="0094753E" w:rsidRDefault="0061642C" w:rsidP="00C25E8E">
            <w:pPr>
              <w:pStyle w:val="TableParagraph"/>
              <w:kinsoku w:val="0"/>
              <w:overflowPunct w:val="0"/>
              <w:ind w:left="739" w:right="170"/>
              <w:rPr>
                <w:sz w:val="16"/>
                <w:szCs w:val="16"/>
                <w:lang w:val="uz-Cyrl-UZ"/>
              </w:rPr>
            </w:pPr>
            <w:r w:rsidRPr="0094753E">
              <w:rPr>
                <w:spacing w:val="9"/>
                <w:sz w:val="16"/>
                <w:szCs w:val="16"/>
                <w:lang w:val="uz-Cyrl-UZ"/>
              </w:rPr>
              <w:t xml:space="preserve">G </w:t>
            </w:r>
            <w:r w:rsidRPr="0094753E">
              <w:rPr>
                <w:sz w:val="16"/>
                <w:szCs w:val="16"/>
                <w:lang w:val="uz-Cyrl-UZ"/>
              </w:rPr>
              <w:t>–</w:t>
            </w:r>
            <w:r w:rsidR="00933CF5" w:rsidRPr="0094753E">
              <w:rPr>
                <w:sz w:val="16"/>
                <w:szCs w:val="16"/>
                <w:lang w:val="uz-Cyrl-UZ"/>
              </w:rPr>
              <w:t xml:space="preserve"> </w:t>
            </w:r>
            <w:r w:rsidRPr="0094753E">
              <w:rPr>
                <w:sz w:val="16"/>
                <w:szCs w:val="16"/>
                <w:lang w:val="uz-Cyrl-UZ"/>
              </w:rPr>
              <w:t>Veteran</w:t>
            </w:r>
            <w:r w:rsidR="00CD395E">
              <w:rPr>
                <w:sz w:val="16"/>
                <w:szCs w:val="16"/>
                <w:lang w:val="uz-Cyrl-UZ"/>
              </w:rPr>
              <w:t>o</w:t>
            </w:r>
          </w:p>
          <w:p w14:paraId="634CA277" w14:textId="1ADCFECF" w:rsidR="0061642C" w:rsidRPr="0094753E" w:rsidRDefault="0061642C" w:rsidP="00C25E8E">
            <w:pPr>
              <w:pStyle w:val="TableParagraph"/>
              <w:kinsoku w:val="0"/>
              <w:overflowPunct w:val="0"/>
              <w:spacing w:before="13" w:line="194" w:lineRule="exact"/>
              <w:ind w:left="739"/>
              <w:rPr>
                <w:lang w:val="uz-Cyrl-UZ"/>
              </w:rPr>
            </w:pPr>
            <w:r w:rsidRPr="0094753E">
              <w:rPr>
                <w:sz w:val="16"/>
                <w:szCs w:val="16"/>
                <w:lang w:val="uz-Cyrl-UZ"/>
              </w:rPr>
              <w:t>H</w:t>
            </w:r>
            <w:r w:rsidR="00933CF5" w:rsidRPr="0094753E">
              <w:rPr>
                <w:sz w:val="16"/>
                <w:szCs w:val="16"/>
                <w:lang w:val="uz-Cyrl-UZ"/>
              </w:rPr>
              <w:t xml:space="preserve"> </w:t>
            </w:r>
            <w:r w:rsidRPr="0094753E">
              <w:rPr>
                <w:sz w:val="16"/>
                <w:szCs w:val="16"/>
                <w:lang w:val="uz-Cyrl-UZ"/>
              </w:rPr>
              <w:t>–</w:t>
            </w:r>
            <w:r w:rsidRPr="0094753E">
              <w:rPr>
                <w:spacing w:val="-6"/>
                <w:sz w:val="16"/>
                <w:szCs w:val="16"/>
                <w:lang w:val="uz-Cyrl-UZ"/>
              </w:rPr>
              <w:t xml:space="preserve"> </w:t>
            </w:r>
            <w:r w:rsidR="008D6AB8">
              <w:rPr>
                <w:spacing w:val="-6"/>
                <w:sz w:val="16"/>
                <w:szCs w:val="16"/>
                <w:lang w:val="uz-Cyrl-UZ"/>
              </w:rPr>
              <w:t>Guerrero herido</w:t>
            </w:r>
          </w:p>
        </w:tc>
      </w:tr>
      <w:tr w:rsidR="0061642C" w:rsidRPr="00C25E8E" w14:paraId="03928895" w14:textId="77777777" w:rsidTr="00C25E8E">
        <w:trPr>
          <w:trHeight w:hRule="exact" w:val="403"/>
          <w:jc w:val="center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7AFDC" w14:textId="7E3A0A4C" w:rsidR="0061642C" w:rsidRPr="0094753E" w:rsidRDefault="0061642C" w:rsidP="00C25E8E">
            <w:pPr>
              <w:pStyle w:val="TableParagraph"/>
              <w:kinsoku w:val="0"/>
              <w:overflowPunct w:val="0"/>
              <w:ind w:left="107" w:right="1007"/>
              <w:jc w:val="both"/>
              <w:rPr>
                <w:lang w:val="uz-Cyrl-UZ"/>
              </w:rPr>
            </w:pPr>
            <w:r w:rsidRPr="0094753E">
              <w:rPr>
                <w:b/>
                <w:bCs/>
                <w:sz w:val="16"/>
                <w:szCs w:val="16"/>
                <w:lang w:val="uz-Cyrl-UZ"/>
              </w:rPr>
              <w:t>*</w:t>
            </w:r>
            <w:r w:rsidR="008D6AB8">
              <w:rPr>
                <w:b/>
                <w:bCs/>
                <w:sz w:val="16"/>
                <w:szCs w:val="16"/>
                <w:lang w:val="uz-Cyrl-UZ"/>
              </w:rPr>
              <w:t>Definición de discapacidad</w:t>
            </w:r>
            <w:r w:rsidRPr="0094753E">
              <w:rPr>
                <w:sz w:val="16"/>
                <w:szCs w:val="16"/>
                <w:lang w:val="uz-Cyrl-UZ"/>
              </w:rPr>
              <w:t>:</w:t>
            </w:r>
            <w:r w:rsidRPr="0094753E">
              <w:rPr>
                <w:spacing w:val="-12"/>
                <w:sz w:val="16"/>
                <w:szCs w:val="16"/>
                <w:lang w:val="uz-Cyrl-UZ"/>
              </w:rPr>
              <w:t xml:space="preserve"> </w:t>
            </w:r>
            <w:r w:rsidR="008D6AB8">
              <w:rPr>
                <w:spacing w:val="-12"/>
                <w:sz w:val="16"/>
                <w:szCs w:val="16"/>
                <w:lang w:val="uz-Cyrl-UZ"/>
              </w:rPr>
              <w:t>Una</w:t>
            </w:r>
            <w:r w:rsidR="001C5516">
              <w:rPr>
                <w:spacing w:val="-12"/>
                <w:sz w:val="16"/>
                <w:szCs w:val="16"/>
                <w:lang w:val="uz-Cyrl-UZ"/>
              </w:rPr>
              <w:t xml:space="preserve"> deficiencia física o mental que limita sustancialmente una o más </w:t>
            </w:r>
            <w:r w:rsidR="00842DF6">
              <w:rPr>
                <w:spacing w:val="-12"/>
                <w:sz w:val="16"/>
                <w:szCs w:val="16"/>
                <w:lang w:val="uz-Cyrl-UZ"/>
              </w:rPr>
              <w:t>principales actividades de la vida</w:t>
            </w:r>
            <w:r w:rsidRPr="0094753E">
              <w:rPr>
                <w:sz w:val="16"/>
                <w:szCs w:val="16"/>
                <w:lang w:val="uz-Cyrl-UZ"/>
              </w:rPr>
              <w:t>;</w:t>
            </w:r>
            <w:r w:rsidRPr="0094753E">
              <w:rPr>
                <w:spacing w:val="-7"/>
                <w:sz w:val="16"/>
                <w:szCs w:val="16"/>
                <w:lang w:val="uz-Cyrl-UZ"/>
              </w:rPr>
              <w:t xml:space="preserve"> </w:t>
            </w:r>
            <w:r w:rsidR="00842DF6">
              <w:rPr>
                <w:sz w:val="16"/>
                <w:szCs w:val="16"/>
                <w:lang w:val="uz-Cyrl-UZ"/>
              </w:rPr>
              <w:t>un registro de tal deficiencia</w:t>
            </w:r>
            <w:r w:rsidRPr="0094753E">
              <w:rPr>
                <w:spacing w:val="-12"/>
                <w:sz w:val="16"/>
                <w:szCs w:val="16"/>
                <w:lang w:val="uz-Cyrl-UZ"/>
              </w:rPr>
              <w:t xml:space="preserve"> </w:t>
            </w:r>
            <w:r w:rsidRPr="0094753E">
              <w:rPr>
                <w:sz w:val="16"/>
                <w:szCs w:val="16"/>
                <w:lang w:val="uz-Cyrl-UZ"/>
              </w:rPr>
              <w:t>o</w:t>
            </w:r>
            <w:r w:rsidR="00CE2F27">
              <w:rPr>
                <w:sz w:val="16"/>
                <w:szCs w:val="16"/>
                <w:lang w:val="uz-Cyrl-UZ"/>
              </w:rPr>
              <w:t xml:space="preserve"> el ser considerado como tener tal deficiencia</w:t>
            </w:r>
            <w:r w:rsidRPr="0094753E">
              <w:rPr>
                <w:sz w:val="16"/>
                <w:szCs w:val="16"/>
                <w:lang w:val="uz-Cyrl-UZ"/>
              </w:rPr>
              <w:t>.</w:t>
            </w:r>
            <w:r w:rsidRPr="0094753E">
              <w:rPr>
                <w:spacing w:val="-10"/>
                <w:sz w:val="16"/>
                <w:szCs w:val="16"/>
                <w:lang w:val="uz-Cyrl-UZ"/>
              </w:rPr>
              <w:t xml:space="preserve"> </w:t>
            </w:r>
          </w:p>
        </w:tc>
      </w:tr>
    </w:tbl>
    <w:tbl>
      <w:tblPr>
        <w:tblStyle w:val="TableGrid"/>
        <w:tblW w:w="10980" w:type="dxa"/>
        <w:jc w:val="center"/>
        <w:tblLook w:val="04A0" w:firstRow="1" w:lastRow="0" w:firstColumn="1" w:lastColumn="0" w:noHBand="0" w:noVBand="1"/>
      </w:tblPr>
      <w:tblGrid>
        <w:gridCol w:w="1080"/>
        <w:gridCol w:w="3150"/>
        <w:gridCol w:w="3420"/>
        <w:gridCol w:w="3330"/>
      </w:tblGrid>
      <w:tr w:rsidR="0040133B" w:rsidRPr="00C25E8E" w14:paraId="5B43A56D" w14:textId="77777777" w:rsidTr="00C25E8E">
        <w:trPr>
          <w:jc w:val="center"/>
        </w:trPr>
        <w:tc>
          <w:tcPr>
            <w:tcW w:w="1080" w:type="dxa"/>
          </w:tcPr>
          <w:p w14:paraId="531FDBB9" w14:textId="77777777" w:rsidR="0040133B" w:rsidRPr="0094753E" w:rsidRDefault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</w:p>
        </w:tc>
        <w:tc>
          <w:tcPr>
            <w:tcW w:w="3150" w:type="dxa"/>
          </w:tcPr>
          <w:p w14:paraId="083D21E6" w14:textId="573257C8" w:rsidR="0040133B" w:rsidRPr="0094753E" w:rsidRDefault="00CE2F27" w:rsidP="0040133B">
            <w:pPr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uz-Cyrl-UZ"/>
              </w:rPr>
              <w:t>Código de etnicidad</w:t>
            </w:r>
          </w:p>
        </w:tc>
        <w:tc>
          <w:tcPr>
            <w:tcW w:w="3420" w:type="dxa"/>
          </w:tcPr>
          <w:p w14:paraId="2C4A384B" w14:textId="37DBA68C" w:rsidR="0040133B" w:rsidRPr="0094753E" w:rsidRDefault="00CE2F27" w:rsidP="0040133B">
            <w:pPr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uz-Cyrl-UZ"/>
              </w:rPr>
              <w:t>Código de raza</w:t>
            </w:r>
          </w:p>
        </w:tc>
        <w:tc>
          <w:tcPr>
            <w:tcW w:w="3330" w:type="dxa"/>
          </w:tcPr>
          <w:p w14:paraId="365E5084" w14:textId="47E771CC" w:rsidR="0040133B" w:rsidRPr="00573141" w:rsidRDefault="00CE2F27" w:rsidP="0040133B">
            <w:pPr>
              <w:jc w:val="center"/>
              <w:rPr>
                <w:rFonts w:ascii="Times New Roman" w:hAnsi="Times New Roman" w:cs="Times New Roman"/>
                <w:sz w:val="16"/>
                <w:lang w:val="pt-BR"/>
              </w:rPr>
            </w:pPr>
            <w:r w:rsidRPr="00573141">
              <w:rPr>
                <w:rFonts w:ascii="Times New Roman" w:hAnsi="Times New Roman" w:cs="Times New Roman"/>
                <w:b/>
                <w:bCs/>
                <w:sz w:val="16"/>
                <w:szCs w:val="16"/>
                <w:lang w:val="pt-BR"/>
              </w:rPr>
              <w:t>Código(s) de necesidades especiales</w:t>
            </w:r>
          </w:p>
        </w:tc>
      </w:tr>
      <w:tr w:rsidR="0040133B" w:rsidRPr="0094753E" w14:paraId="4AA99974" w14:textId="77777777" w:rsidTr="00C25E8E">
        <w:trPr>
          <w:jc w:val="center"/>
        </w:trPr>
        <w:tc>
          <w:tcPr>
            <w:tcW w:w="1080" w:type="dxa"/>
          </w:tcPr>
          <w:p w14:paraId="4D2E3FC2" w14:textId="6B6A9140" w:rsidR="0040133B" w:rsidRPr="0094753E" w:rsidRDefault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16"/>
                <w:lang w:val="uz-Cyrl-UZ"/>
              </w:rPr>
              <w:t>1(</w:t>
            </w:r>
            <w:r w:rsidR="0023586C">
              <w:rPr>
                <w:rFonts w:ascii="Times New Roman" w:hAnsi="Times New Roman" w:cs="Times New Roman"/>
                <w:sz w:val="16"/>
                <w:lang w:val="uz-Cyrl-UZ"/>
              </w:rPr>
              <w:t>Cabecera</w:t>
            </w:r>
            <w:r w:rsidRPr="0094753E">
              <w:rPr>
                <w:rFonts w:ascii="Times New Roman" w:hAnsi="Times New Roman" w:cs="Times New Roman"/>
                <w:sz w:val="16"/>
                <w:lang w:val="uz-Cyrl-UZ"/>
              </w:rPr>
              <w:t>)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290243485"/>
            <w:placeholder>
              <w:docPart w:val="E65085FA4A8449E6ACA6F936D800376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250C44E" w14:textId="12F517C7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244636383"/>
            <w:placeholder>
              <w:docPart w:val="5C44F96216F046C796BAC5F33B2E635E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F879B1B" w14:textId="252CCC6B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245310730"/>
            <w:placeholder>
              <w:docPart w:val="8267B38D2D6D461DA7DC68C112302B1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4056528C" w14:textId="17C1B18C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11A8C903" w14:textId="77777777" w:rsidTr="00C25E8E">
        <w:trPr>
          <w:jc w:val="center"/>
        </w:trPr>
        <w:tc>
          <w:tcPr>
            <w:tcW w:w="1080" w:type="dxa"/>
          </w:tcPr>
          <w:p w14:paraId="6770D3C0" w14:textId="7182C36C" w:rsidR="0040133B" w:rsidRPr="0094753E" w:rsidRDefault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16"/>
                <w:lang w:val="uz-Cyrl-UZ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492222499"/>
            <w:placeholder>
              <w:docPart w:val="1D0709AE76F64B018E2BD9D3DBFB66DF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6E785A11" w14:textId="369C5853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963063774"/>
            <w:placeholder>
              <w:docPart w:val="014F5C04BB22410C81F6772990437558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243EE8" w14:textId="13D00001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715183939"/>
            <w:placeholder>
              <w:docPart w:val="B9A966E752EF41688ECB507D015082D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7B8E0027" w14:textId="70F3F1E0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788223DE" w14:textId="77777777" w:rsidTr="00C25E8E">
        <w:trPr>
          <w:jc w:val="center"/>
        </w:trPr>
        <w:tc>
          <w:tcPr>
            <w:tcW w:w="1080" w:type="dxa"/>
          </w:tcPr>
          <w:p w14:paraId="133440D9" w14:textId="408FE76B" w:rsidR="0040133B" w:rsidRPr="0094753E" w:rsidRDefault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16"/>
                <w:lang w:val="uz-Cyrl-UZ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099941954"/>
            <w:placeholder>
              <w:docPart w:val="46A7D5AF3B744D088EEAE5CD6C10E70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56A8869E" w14:textId="67B9F4ED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913512582"/>
            <w:placeholder>
              <w:docPart w:val="BCB611364F9347DAA2812B71AE790C0A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4147AC" w14:textId="129BA644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680388381"/>
            <w:placeholder>
              <w:docPart w:val="460FFF3674E14D72998229450119FCEB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55675704" w14:textId="5B090FA3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2BE029E6" w14:textId="77777777" w:rsidTr="00C25E8E">
        <w:trPr>
          <w:jc w:val="center"/>
        </w:trPr>
        <w:tc>
          <w:tcPr>
            <w:tcW w:w="1080" w:type="dxa"/>
          </w:tcPr>
          <w:p w14:paraId="33A6FFAC" w14:textId="6BADBDF9" w:rsidR="0040133B" w:rsidRPr="0094753E" w:rsidRDefault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16"/>
                <w:lang w:val="uz-Cyrl-UZ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040982962"/>
            <w:placeholder>
              <w:docPart w:val="264BAB5FDC0040D59FCD702B943351BC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8AB456C" w14:textId="0A020906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770912281"/>
            <w:placeholder>
              <w:docPart w:val="A1A5D004AC464522AE9740F47D4815E5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4D931534" w14:textId="61DF9744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467579422"/>
            <w:placeholder>
              <w:docPart w:val="228DFE730EE2445F88E4473929BCB01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1EA144FC" w14:textId="5FFE43CB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219245F7" w14:textId="77777777" w:rsidTr="00C25E8E">
        <w:trPr>
          <w:jc w:val="center"/>
        </w:trPr>
        <w:tc>
          <w:tcPr>
            <w:tcW w:w="1080" w:type="dxa"/>
          </w:tcPr>
          <w:p w14:paraId="51B438CA" w14:textId="035DEBF4" w:rsidR="0040133B" w:rsidRPr="0094753E" w:rsidRDefault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16"/>
                <w:lang w:val="uz-Cyrl-UZ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757945254"/>
            <w:placeholder>
              <w:docPart w:val="F78F108F90C34D70AE86C5A10431040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9F38E3A" w14:textId="59A4603D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662359904"/>
            <w:placeholder>
              <w:docPart w:val="EDC3D059C9B9474E9803BC0E7C2D08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5FA40FAD" w14:textId="05571130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658376015"/>
            <w:placeholder>
              <w:docPart w:val="042546AAA6F04535AE13F68E252FBBAD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33FA3A10" w14:textId="2B8F2364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40133B" w:rsidRPr="0094753E" w14:paraId="2DF96B48" w14:textId="77777777" w:rsidTr="00C25E8E">
        <w:trPr>
          <w:jc w:val="center"/>
        </w:trPr>
        <w:tc>
          <w:tcPr>
            <w:tcW w:w="1080" w:type="dxa"/>
          </w:tcPr>
          <w:p w14:paraId="0392D985" w14:textId="453191BC" w:rsidR="0040133B" w:rsidRPr="0094753E" w:rsidRDefault="0040133B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16"/>
                <w:lang w:val="uz-Cyrl-UZ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052690181"/>
            <w:placeholder>
              <w:docPart w:val="F648E57EDDDA4103BEB6EB2027F886FE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33AF6D0D" w14:textId="1C1AAAD7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849296350"/>
            <w:placeholder>
              <w:docPart w:val="7A0E2DA54B564033AADF8E0A308E3B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BF76C3A" w14:textId="03CB08D8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367646612"/>
            <w:placeholder>
              <w:docPart w:val="BE297880B0664BCDAEF10213354D0B9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0DFFEB7A" w14:textId="618BA8C6" w:rsidR="0040133B" w:rsidRPr="0094753E" w:rsidRDefault="0040133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37"/>
        <w:tblW w:w="10980" w:type="dxa"/>
        <w:tblLayout w:type="fixed"/>
        <w:tblCellMar>
          <w:left w:w="115" w:type="dxa"/>
          <w:right w:w="58" w:type="dxa"/>
        </w:tblCellMar>
        <w:tblLook w:val="04A0" w:firstRow="1" w:lastRow="0" w:firstColumn="1" w:lastColumn="0" w:noHBand="0" w:noVBand="1"/>
      </w:tblPr>
      <w:tblGrid>
        <w:gridCol w:w="2065"/>
        <w:gridCol w:w="1620"/>
        <w:gridCol w:w="1260"/>
        <w:gridCol w:w="2700"/>
        <w:gridCol w:w="3335"/>
      </w:tblGrid>
      <w:tr w:rsidR="00F21944" w:rsidRPr="00C25E8E" w14:paraId="1FBCFE22" w14:textId="77777777" w:rsidTr="00573141">
        <w:tc>
          <w:tcPr>
            <w:tcW w:w="10980" w:type="dxa"/>
            <w:gridSpan w:val="5"/>
          </w:tcPr>
          <w:p w14:paraId="71A69C09" w14:textId="1B1BBB55" w:rsidR="00F21944" w:rsidRPr="0094753E" w:rsidRDefault="00F21944" w:rsidP="00F21944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>7.</w:t>
            </w:r>
            <w:r w:rsidRPr="0094753E">
              <w:rPr>
                <w:rFonts w:ascii="Times New Roman" w:hAnsi="Times New Roman" w:cs="Times New Roman"/>
                <w:b/>
                <w:bCs/>
                <w:spacing w:val="-7"/>
                <w:lang w:val="uz-Cyrl-UZ"/>
              </w:rPr>
              <w:t xml:space="preserve"> </w:t>
            </w:r>
            <w:r w:rsidR="00BD146B">
              <w:rPr>
                <w:rFonts w:ascii="Times New Roman" w:hAnsi="Times New Roman" w:cs="Times New Roman"/>
                <w:b/>
                <w:bCs/>
                <w:spacing w:val="-7"/>
                <w:lang w:val="uz-Cyrl-UZ"/>
              </w:rPr>
              <w:t>INFORMACIÓN DE LA RESIDENCIA DAÑADA</w:t>
            </w: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>:</w:t>
            </w:r>
            <w:r w:rsidRPr="0094753E">
              <w:rPr>
                <w:rFonts w:ascii="Times New Roman" w:hAnsi="Times New Roman" w:cs="Times New Roman"/>
                <w:b/>
                <w:bCs/>
                <w:spacing w:val="-11"/>
                <w:lang w:val="uz-Cyrl-UZ"/>
              </w:rPr>
              <w:t xml:space="preserve"> </w:t>
            </w: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P</w:t>
            </w:r>
            <w:r w:rsidR="00BD14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 xml:space="preserve">or </w:t>
            </w:r>
            <w:r w:rsidR="00061A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favor</w:t>
            </w:r>
            <w:r w:rsidR="00BD146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 xml:space="preserve">, indique </w:t>
            </w:r>
            <w:r w:rsidR="00061AD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el tipo de estructura para la propiedad</w:t>
            </w: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:</w:t>
            </w:r>
          </w:p>
        </w:tc>
      </w:tr>
      <w:tr w:rsidR="00F21944" w:rsidRPr="0094753E" w14:paraId="48125493" w14:textId="77777777" w:rsidTr="00573141">
        <w:tc>
          <w:tcPr>
            <w:tcW w:w="2065" w:type="dxa"/>
          </w:tcPr>
          <w:p w14:paraId="306E1161" w14:textId="469B3B20" w:rsidR="00F21944" w:rsidRPr="0094753E" w:rsidRDefault="00061AD9" w:rsidP="00F21944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16"/>
                <w:lang w:val="uz-Cyrl-UZ"/>
              </w:rPr>
              <w:t>Vivienda de familia única</w:t>
            </w:r>
            <w:r w:rsidR="00F21944" w:rsidRPr="0094753E">
              <w:rPr>
                <w:rFonts w:ascii="Times New Roman" w:hAnsi="Times New Roman" w:cs="Times New Roman"/>
                <w:sz w:val="16"/>
                <w:lang w:val="uz-Cyrl-UZ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  <w:lang w:val="uz-Cyrl-UZ"/>
                </w:rPr>
                <w:id w:val="-23563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27" w:rsidRPr="0094753E">
                  <w:rPr>
                    <w:rFonts w:ascii="MS Gothic" w:eastAsia="MS Gothic" w:hAnsi="MS Gothic" w:cs="Times New Roman"/>
                    <w:sz w:val="16"/>
                    <w:lang w:val="uz-Cyrl-UZ"/>
                  </w:rPr>
                  <w:t>☐</w:t>
                </w:r>
              </w:sdtContent>
            </w:sdt>
          </w:p>
        </w:tc>
        <w:tc>
          <w:tcPr>
            <w:tcW w:w="1620" w:type="dxa"/>
          </w:tcPr>
          <w:p w14:paraId="099D8478" w14:textId="6F868193" w:rsidR="00F21944" w:rsidRPr="0094753E" w:rsidRDefault="00061AD9" w:rsidP="00F21944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16"/>
                <w:lang w:val="uz-Cyrl-UZ"/>
              </w:rPr>
              <w:t>Vivienda modular</w:t>
            </w:r>
            <w:r w:rsidR="00F21944" w:rsidRPr="0094753E">
              <w:rPr>
                <w:rFonts w:ascii="Times New Roman" w:hAnsi="Times New Roman" w:cs="Times New Roman"/>
                <w:sz w:val="16"/>
                <w:lang w:val="uz-Cyrl-UZ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  <w:lang w:val="uz-Cyrl-UZ"/>
                </w:rPr>
                <w:id w:val="-134870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944" w:rsidRPr="0094753E">
                  <w:rPr>
                    <w:rFonts w:ascii="Segoe UI Symbol" w:eastAsia="MS Gothic" w:hAnsi="Segoe UI Symbol" w:cs="Segoe UI Symbol"/>
                    <w:sz w:val="16"/>
                    <w:lang w:val="uz-Cyrl-UZ"/>
                  </w:rPr>
                  <w:t>☐</w:t>
                </w:r>
              </w:sdtContent>
            </w:sdt>
          </w:p>
        </w:tc>
        <w:tc>
          <w:tcPr>
            <w:tcW w:w="1260" w:type="dxa"/>
          </w:tcPr>
          <w:p w14:paraId="7AEF94FB" w14:textId="1F1B4F13" w:rsidR="00F21944" w:rsidRPr="0094753E" w:rsidRDefault="00B43310" w:rsidP="00F21944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16"/>
                <w:lang w:val="uz-Cyrl-UZ"/>
              </w:rPr>
              <w:t xml:space="preserve">Casa adosada </w:t>
            </w:r>
            <w:sdt>
              <w:sdtPr>
                <w:rPr>
                  <w:rFonts w:ascii="Times New Roman" w:hAnsi="Times New Roman" w:cs="Times New Roman"/>
                  <w:sz w:val="16"/>
                  <w:lang w:val="uz-Cyrl-UZ"/>
                </w:rPr>
                <w:id w:val="50108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944" w:rsidRPr="0094753E">
                  <w:rPr>
                    <w:rFonts w:ascii="Segoe UI Symbol" w:eastAsia="MS Gothic" w:hAnsi="Segoe UI Symbol" w:cs="Segoe UI Symbol"/>
                    <w:sz w:val="16"/>
                    <w:lang w:val="uz-Cyrl-UZ"/>
                  </w:rPr>
                  <w:t>☐</w:t>
                </w:r>
              </w:sdtContent>
            </w:sdt>
          </w:p>
        </w:tc>
        <w:tc>
          <w:tcPr>
            <w:tcW w:w="2700" w:type="dxa"/>
          </w:tcPr>
          <w:p w14:paraId="54335386" w14:textId="05E623CF" w:rsidR="00F21944" w:rsidRPr="0094753E" w:rsidRDefault="00B43310" w:rsidP="00F21944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16"/>
                <w:lang w:val="uz-Cyrl-UZ"/>
              </w:rPr>
              <w:t xml:space="preserve">Unidad de vivienda </w:t>
            </w:r>
            <w:r w:rsidR="008611A6">
              <w:rPr>
                <w:rFonts w:ascii="Times New Roman" w:hAnsi="Times New Roman" w:cs="Times New Roman"/>
                <w:sz w:val="16"/>
                <w:lang w:val="uz-Cyrl-UZ"/>
              </w:rPr>
              <w:t>fabricada</w:t>
            </w:r>
            <w:r w:rsidR="00F21944" w:rsidRPr="0094753E">
              <w:rPr>
                <w:rFonts w:ascii="Times New Roman" w:hAnsi="Times New Roman" w:cs="Times New Roman"/>
                <w:sz w:val="16"/>
                <w:lang w:val="uz-Cyrl-UZ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  <w:lang w:val="uz-Cyrl-UZ"/>
                </w:rPr>
                <w:id w:val="1458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B1F" w:rsidRPr="0094753E">
                  <w:rPr>
                    <w:rFonts w:ascii="Segoe UI Symbol" w:eastAsia="MS Gothic" w:hAnsi="Segoe UI Symbol" w:cs="Segoe UI Symbol"/>
                    <w:sz w:val="16"/>
                    <w:lang w:val="uz-Cyrl-UZ"/>
                  </w:rPr>
                  <w:t>☐</w:t>
                </w:r>
              </w:sdtContent>
            </w:sdt>
          </w:p>
        </w:tc>
        <w:tc>
          <w:tcPr>
            <w:tcW w:w="3335" w:type="dxa"/>
          </w:tcPr>
          <w:p w14:paraId="50181CB6" w14:textId="29CF9521" w:rsidR="00F21944" w:rsidRPr="0094753E" w:rsidRDefault="00B43310" w:rsidP="00F21944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16"/>
                <w:lang w:val="uz-Cyrl-UZ"/>
              </w:rPr>
              <w:t>Otra</w:t>
            </w:r>
            <w:r w:rsidR="00F21944" w:rsidRPr="0094753E">
              <w:rPr>
                <w:rFonts w:ascii="Times New Roman" w:hAnsi="Times New Roman" w:cs="Times New Roman"/>
                <w:sz w:val="16"/>
                <w:lang w:val="uz-Cyrl-UZ"/>
              </w:rPr>
              <w:t>:</w:t>
            </w:r>
            <w:sdt>
              <w:sdtPr>
                <w:rPr>
                  <w:rFonts w:ascii="Times New Roman" w:hAnsi="Times New Roman" w:cs="Times New Roman"/>
                  <w:sz w:val="16"/>
                  <w:lang w:val="uz-Cyrl-UZ"/>
                </w:rPr>
                <w:id w:val="-408532556"/>
                <w:placeholder>
                  <w:docPart w:val="2D5EF8DC645D4489AE2CC323A682CD32"/>
                </w:placeholder>
                <w:showingPlcHdr/>
                <w:text/>
              </w:sdtPr>
              <w:sdtEndPr/>
              <w:sdtContent>
                <w:r w:rsidR="001C01F9"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F21944" w:rsidRPr="0094753E" w14:paraId="6CB2A2A9" w14:textId="77777777" w:rsidTr="00573141">
        <w:tc>
          <w:tcPr>
            <w:tcW w:w="10980" w:type="dxa"/>
            <w:gridSpan w:val="5"/>
          </w:tcPr>
          <w:p w14:paraId="024358CF" w14:textId="18F1FFAA" w:rsidR="00F21944" w:rsidRPr="0094753E" w:rsidRDefault="00E453F6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Dirección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:</w:t>
            </w:r>
            <w:r w:rsidR="00104CC1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uz-Cyrl-UZ"/>
                </w:rPr>
                <w:id w:val="-69357846"/>
                <w:placeholder>
                  <w:docPart w:val="2A162FDA4D8D460AB3656054947C08A8"/>
                </w:placeholder>
                <w:showingPlcHdr/>
                <w:text/>
              </w:sdtPr>
              <w:sdtEndPr/>
              <w:sdtContent>
                <w:r w:rsidR="00104CC1"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F21944" w:rsidRPr="0094753E" w14:paraId="3F34BB28" w14:textId="77777777" w:rsidTr="00573141">
        <w:tc>
          <w:tcPr>
            <w:tcW w:w="10980" w:type="dxa"/>
            <w:gridSpan w:val="5"/>
          </w:tcPr>
          <w:p w14:paraId="1C1726B5" w14:textId="156FA599" w:rsidR="00F21944" w:rsidRPr="0094753E" w:rsidRDefault="00E453F6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Ciudad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Estado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Código postal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:</w:t>
            </w:r>
            <w:r w:rsidR="00104CC1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uz-Cyrl-UZ"/>
                </w:rPr>
                <w:id w:val="963539227"/>
                <w:placeholder>
                  <w:docPart w:val="58FCA5FD42AC4D3C88A91BA7A499238C"/>
                </w:placeholder>
                <w:showingPlcHdr/>
                <w:text/>
              </w:sdtPr>
              <w:sdtEndPr/>
              <w:sdtContent>
                <w:r w:rsidR="00104CC1"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F21944" w:rsidRPr="0094753E" w14:paraId="4E5FD15E" w14:textId="77777777" w:rsidTr="00573141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64FCB95B" w14:textId="29139F89" w:rsidR="00F21944" w:rsidRPr="0094753E" w:rsidRDefault="00F21944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P</w:t>
            </w:r>
            <w:r w:rsidR="00E453F6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or favor, responda Sí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, No o N/A </w:t>
            </w:r>
            <w:r w:rsidR="00E453F6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a las siguientes preguntas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:</w:t>
            </w:r>
          </w:p>
        </w:tc>
      </w:tr>
      <w:tr w:rsidR="00F21944" w:rsidRPr="0094753E" w14:paraId="72CCFA40" w14:textId="77777777" w:rsidTr="00573141">
        <w:tc>
          <w:tcPr>
            <w:tcW w:w="7645" w:type="dxa"/>
            <w:gridSpan w:val="4"/>
          </w:tcPr>
          <w:p w14:paraId="4CEFDFE9" w14:textId="001D8AD8" w:rsidR="00F21944" w:rsidRPr="0094753E" w:rsidRDefault="00E453F6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Actualmente vive en una vivienda dañada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351673493"/>
            <w:placeholder>
              <w:docPart w:val="4A6D7A85299643B5845B1F33D648F408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296DC28A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36426873" w14:textId="77777777" w:rsidTr="00573141">
        <w:tc>
          <w:tcPr>
            <w:tcW w:w="7645" w:type="dxa"/>
            <w:gridSpan w:val="4"/>
          </w:tcPr>
          <w:p w14:paraId="3CA96C73" w14:textId="3013C619" w:rsidR="00F21944" w:rsidRPr="0094753E" w:rsidRDefault="00E453F6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La propiedad se encuentra en la llanura inundable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526709792"/>
            <w:placeholder>
              <w:docPart w:val="DA4CBAEC936B4A30A43F5E9602AAE058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4AB253B7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67171105" w14:textId="77777777" w:rsidTr="00573141">
        <w:tc>
          <w:tcPr>
            <w:tcW w:w="7645" w:type="dxa"/>
            <w:gridSpan w:val="4"/>
          </w:tcPr>
          <w:p w14:paraId="2CADDCDE" w14:textId="2267B3A8" w:rsidR="00F21944" w:rsidRPr="0094753E" w:rsidRDefault="008611A6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Si está buscando asistencia por una unidad de vivienda fabricada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es propietario de la tierra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411351744"/>
            <w:placeholder>
              <w:docPart w:val="08DB1DBF8085480A8A4FE5487F2740BE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24FF095E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54778B4A" w14:textId="77777777" w:rsidTr="00573141">
        <w:tc>
          <w:tcPr>
            <w:tcW w:w="7645" w:type="dxa"/>
            <w:gridSpan w:val="4"/>
          </w:tcPr>
          <w:p w14:paraId="7AF4DDA8" w14:textId="59FA8825" w:rsidR="00F21944" w:rsidRPr="0094753E" w:rsidRDefault="0048698E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¿La unidad de vivienda fabricada cuenta </w:t>
            </w:r>
            <w:r w:rsidR="00B313E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con una Declaración de Propiedad y Ubicación</w:t>
            </w:r>
            <w:r w:rsidR="00240343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 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(SOL) </w:t>
            </w:r>
            <w:r w:rsidR="00240343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valida archivada con el Departamento de Viviendas y Asuntos Comunitarios de 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Texas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910146244"/>
            <w:placeholder>
              <w:docPart w:val="50B239A143F841C5A54A7D561728A5E2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1EE86501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77F9CB03" w14:textId="77777777" w:rsidTr="00573141">
        <w:tc>
          <w:tcPr>
            <w:tcW w:w="7645" w:type="dxa"/>
            <w:gridSpan w:val="4"/>
          </w:tcPr>
          <w:p w14:paraId="09276B01" w14:textId="44BF8758" w:rsidR="00F21944" w:rsidRPr="0094753E" w:rsidRDefault="00240343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Hay otros nombres en el título para la propiedad dañada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262742956"/>
            <w:placeholder>
              <w:docPart w:val="2F95F946BDDD4275B5538079E51A5489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4840C607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6480A80A" w14:textId="77777777" w:rsidTr="00573141">
        <w:tc>
          <w:tcPr>
            <w:tcW w:w="7645" w:type="dxa"/>
            <w:gridSpan w:val="4"/>
          </w:tcPr>
          <w:p w14:paraId="44EE3570" w14:textId="65EFD410" w:rsidR="00F21944" w:rsidRPr="0094753E" w:rsidRDefault="008D3BBA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Le han ejecutado la hipoteca en su propiedad o está en el proceso de que le ejecuten una hipoteca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247422830"/>
            <w:placeholder>
              <w:docPart w:val="A744815489F4469184FE1F2F434D0CDF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0184F391" w14:textId="7F06CA15" w:rsidR="00F21944" w:rsidRPr="0094753E" w:rsidRDefault="005575EB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3DE93617" w14:textId="77777777" w:rsidTr="00573141">
        <w:tc>
          <w:tcPr>
            <w:tcW w:w="7645" w:type="dxa"/>
            <w:gridSpan w:val="4"/>
          </w:tcPr>
          <w:p w14:paraId="36BB6179" w14:textId="29FAC491" w:rsidR="00F21944" w:rsidRPr="0094753E" w:rsidRDefault="00B43B87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La propiedad dañada tiene embargo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50666327"/>
            <w:placeholder>
              <w:docPart w:val="0CFADBD0B7EA47C5AAD6D656A2CD2BA0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4D973C18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13C8C57C" w14:textId="77777777" w:rsidTr="00573141">
        <w:tc>
          <w:tcPr>
            <w:tcW w:w="7645" w:type="dxa"/>
            <w:gridSpan w:val="4"/>
          </w:tcPr>
          <w:p w14:paraId="36CCF43C" w14:textId="320B2930" w:rsidR="00F21944" w:rsidRPr="0094753E" w:rsidRDefault="00B43B87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</w:t>
            </w:r>
            <w:r w:rsidR="004C4797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Está sin mora</w:t>
            </w:r>
            <w:r w:rsidR="00D63ADA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 </w:t>
            </w:r>
            <w:r w:rsidR="00FB657A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o al día con las cuotas de su plan de pago de impuestos a la propiedad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119258906"/>
            <w:placeholder>
              <w:docPart w:val="D4C16506615B4C5FB9DC4371BAF33E83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6FC28081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48D6ECA6" w14:textId="77777777" w:rsidTr="00573141">
        <w:tc>
          <w:tcPr>
            <w:tcW w:w="7645" w:type="dxa"/>
            <w:gridSpan w:val="4"/>
          </w:tcPr>
          <w:p w14:paraId="184CD9D3" w14:textId="708054F9" w:rsidR="00F21944" w:rsidRPr="0094753E" w:rsidRDefault="00FB657A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Si está obligado a pagar </w:t>
            </w:r>
            <w:r w:rsidR="00340A34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manutención por hijos, ¿está sin mora en sus pagos o al día con las cuotas de un plan de pagos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</w:tcPr>
              <w:p w14:paraId="574D3AD5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C25E8E" w14:paraId="00DA2C94" w14:textId="77777777" w:rsidTr="00573141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78416C06" w14:textId="5E0E95F4" w:rsidR="00F21944" w:rsidRPr="0094753E" w:rsidRDefault="00F21944" w:rsidP="00F21944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P</w:t>
            </w:r>
            <w:r w:rsidR="00412641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or favor, responda a las siguientes preguntas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:</w:t>
            </w:r>
          </w:p>
        </w:tc>
      </w:tr>
      <w:tr w:rsidR="00F21944" w:rsidRPr="0094753E" w14:paraId="62E38871" w14:textId="77777777" w:rsidTr="00573141">
        <w:tc>
          <w:tcPr>
            <w:tcW w:w="7645" w:type="dxa"/>
            <w:gridSpan w:val="4"/>
            <w:shd w:val="clear" w:color="auto" w:fill="auto"/>
          </w:tcPr>
          <w:p w14:paraId="4CECC9C2" w14:textId="77995853" w:rsidR="00F21944" w:rsidRPr="0094753E" w:rsidRDefault="00340A34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¿Está </w:t>
            </w:r>
            <w:r w:rsidR="00CA3B63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presentando solicitud para el programa de reembolso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394891321"/>
            <w:placeholder>
              <w:docPart w:val="A468E7CBCB0740A3B521D29B91A55185"/>
            </w:placeholder>
            <w:showingPlcHdr/>
            <w:comboBox>
              <w:listItem w:value="Choose an item."/>
              <w:listItem w:displayText="Si" w:value="Si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335" w:type="dxa"/>
                <w:shd w:val="clear" w:color="auto" w:fill="auto"/>
              </w:tcPr>
              <w:p w14:paraId="330506D3" w14:textId="77777777" w:rsidR="00F21944" w:rsidRPr="0094753E" w:rsidRDefault="00F21944" w:rsidP="00F21944">
                <w:pPr>
                  <w:rPr>
                    <w:rFonts w:ascii="Times New Roman" w:hAnsi="Times New Roman" w:cs="Times New Roman"/>
                    <w:sz w:val="20"/>
                    <w:szCs w:val="20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hoose an item.</w:t>
                </w:r>
              </w:p>
            </w:tc>
          </w:sdtContent>
        </w:sdt>
      </w:tr>
      <w:tr w:rsidR="00F21944" w:rsidRPr="0094753E" w14:paraId="16024AC1" w14:textId="77777777" w:rsidTr="00573141">
        <w:tc>
          <w:tcPr>
            <w:tcW w:w="7645" w:type="dxa"/>
            <w:gridSpan w:val="4"/>
            <w:shd w:val="clear" w:color="auto" w:fill="auto"/>
          </w:tcPr>
          <w:p w14:paraId="4DF6554E" w14:textId="6373A2D4" w:rsidR="00F21944" w:rsidRPr="0094753E" w:rsidRDefault="00CA3B63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Si respondió afirmativamente arriba, indique el monto por el cual está buscando reembolso</w:t>
            </w:r>
            <w:r w:rsidR="00F2194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:</w:t>
            </w:r>
          </w:p>
        </w:tc>
        <w:tc>
          <w:tcPr>
            <w:tcW w:w="3335" w:type="dxa"/>
            <w:shd w:val="clear" w:color="auto" w:fill="auto"/>
          </w:tcPr>
          <w:p w14:paraId="7E336DA5" w14:textId="1702468E" w:rsidR="00F21944" w:rsidRPr="0094753E" w:rsidRDefault="00F21944" w:rsidP="00F21944">
            <w:pP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$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uz-Cyrl-UZ"/>
                </w:rPr>
                <w:id w:val="588589397"/>
                <w:placeholder>
                  <w:docPart w:val="63B152712FF64051A1A79836CF3F1649"/>
                </w:placeholder>
                <w:showingPlcHdr/>
                <w:text/>
              </w:sdtPr>
              <w:sdtEndPr/>
              <w:sdtContent>
                <w:r w:rsidR="005575EB"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sdtContent>
            </w:sdt>
            <w:r w:rsidR="00BA28E4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 </w:t>
            </w:r>
          </w:p>
        </w:tc>
      </w:tr>
    </w:tbl>
    <w:p w14:paraId="58674BE2" w14:textId="3A2C6FBF" w:rsidR="0040133B" w:rsidRPr="0094753E" w:rsidRDefault="0040133B" w:rsidP="00E3474F">
      <w:pPr>
        <w:spacing w:after="120" w:line="240" w:lineRule="auto"/>
        <w:rPr>
          <w:rFonts w:ascii="Times New Roman" w:hAnsi="Times New Roman" w:cs="Times New Roman"/>
          <w:sz w:val="16"/>
          <w:lang w:val="uz-Cyrl-UZ"/>
        </w:rPr>
      </w:pPr>
    </w:p>
    <w:p w14:paraId="4D51F4B7" w14:textId="581EED4F" w:rsidR="0000553D" w:rsidRPr="0094753E" w:rsidRDefault="0000553D" w:rsidP="00E3474F">
      <w:pPr>
        <w:spacing w:after="120" w:line="240" w:lineRule="auto"/>
        <w:rPr>
          <w:rFonts w:ascii="Times New Roman" w:hAnsi="Times New Roman" w:cs="Times New Roman"/>
          <w:sz w:val="16"/>
          <w:lang w:val="uz-Cyrl-UZ"/>
        </w:rPr>
      </w:pPr>
    </w:p>
    <w:tbl>
      <w:tblPr>
        <w:tblStyle w:val="TableGrid"/>
        <w:tblW w:w="10980" w:type="dxa"/>
        <w:jc w:val="center"/>
        <w:tblLook w:val="04A0" w:firstRow="1" w:lastRow="0" w:firstColumn="1" w:lastColumn="0" w:noHBand="0" w:noVBand="1"/>
      </w:tblPr>
      <w:tblGrid>
        <w:gridCol w:w="3152"/>
        <w:gridCol w:w="2337"/>
        <w:gridCol w:w="2338"/>
        <w:gridCol w:w="3153"/>
      </w:tblGrid>
      <w:tr w:rsidR="0000553D" w:rsidRPr="00C25E8E" w14:paraId="4D4CAFAA" w14:textId="77777777" w:rsidTr="00C25E8E">
        <w:trPr>
          <w:jc w:val="center"/>
        </w:trPr>
        <w:tc>
          <w:tcPr>
            <w:tcW w:w="10980" w:type="dxa"/>
            <w:gridSpan w:val="4"/>
            <w:shd w:val="clear" w:color="auto" w:fill="E7E6E6" w:themeFill="background2"/>
          </w:tcPr>
          <w:p w14:paraId="70D24276" w14:textId="2AD8C5AF" w:rsidR="0000553D" w:rsidRPr="0094753E" w:rsidRDefault="0000553D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 xml:space="preserve">8. </w:t>
            </w:r>
            <w:r w:rsidR="00CA3B63">
              <w:rPr>
                <w:rFonts w:ascii="Times New Roman" w:hAnsi="Times New Roman" w:cs="Times New Roman"/>
                <w:b/>
                <w:bCs/>
                <w:lang w:val="uz-Cyrl-UZ"/>
              </w:rPr>
              <w:t>ASISTENCIA DE VIVIENDA RECIBIDA ANTERIORMENTE</w:t>
            </w: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>:</w:t>
            </w:r>
          </w:p>
        </w:tc>
      </w:tr>
      <w:tr w:rsidR="0000553D" w:rsidRPr="0094753E" w14:paraId="1F8189CF" w14:textId="77777777" w:rsidTr="00C25E8E">
        <w:trPr>
          <w:trHeight w:val="305"/>
          <w:jc w:val="center"/>
        </w:trPr>
        <w:tc>
          <w:tcPr>
            <w:tcW w:w="10980" w:type="dxa"/>
            <w:gridSpan w:val="4"/>
            <w:shd w:val="clear" w:color="auto" w:fill="E7E6E6" w:themeFill="background2"/>
          </w:tcPr>
          <w:p w14:paraId="39C6ED11" w14:textId="62DCC1E6" w:rsidR="0000553D" w:rsidRPr="0094753E" w:rsidRDefault="00DF101F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Ha</w:t>
            </w:r>
            <w:r w:rsidR="00CA3B63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 presentado asistencia por daños relacionados con cualquier tormenta 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para su vivienda de cualquier fuente</w:t>
            </w:r>
            <w:r w:rsidR="0000553D" w:rsidRPr="0094753E">
              <w:rPr>
                <w:rFonts w:ascii="Times New Roman" w:hAnsi="Times New Roman" w:cs="Times New Roman"/>
                <w:spacing w:val="-8"/>
                <w:sz w:val="20"/>
                <w:szCs w:val="20"/>
                <w:lang w:val="uz-Cyrl-UZ"/>
              </w:rPr>
              <w:t xml:space="preserve"> 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(local,</w:t>
            </w:r>
            <w:r w:rsidR="0000553D" w:rsidRPr="0094753E">
              <w:rPr>
                <w:rFonts w:ascii="Times New Roman" w:hAnsi="Times New Roman" w:cs="Times New Roman"/>
                <w:spacing w:val="-9"/>
                <w:sz w:val="20"/>
                <w:szCs w:val="20"/>
                <w:lang w:val="uz-Cyrl-UZ"/>
              </w:rPr>
              <w:t xml:space="preserve"> 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uz-Cyrl-UZ"/>
              </w:rPr>
              <w:t>estatal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,</w:t>
            </w:r>
            <w:r w:rsidR="0000553D" w:rsidRPr="0094753E">
              <w:rPr>
                <w:rFonts w:ascii="Times New Roman" w:hAnsi="Times New Roman" w:cs="Times New Roman"/>
                <w:spacing w:val="-9"/>
                <w:sz w:val="20"/>
                <w:szCs w:val="20"/>
                <w:lang w:val="uz-Cyrl-UZ"/>
              </w:rPr>
              <w:t xml:space="preserve"> 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federal,</w:t>
            </w:r>
            <w:r w:rsidR="0000553D" w:rsidRPr="0094753E">
              <w:rPr>
                <w:rFonts w:ascii="Times New Roman" w:hAnsi="Times New Roman" w:cs="Times New Roman"/>
                <w:spacing w:val="-10"/>
                <w:sz w:val="20"/>
                <w:szCs w:val="20"/>
                <w:lang w:val="uz-Cyrl-UZ"/>
              </w:rPr>
              <w:t xml:space="preserve"> 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priva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do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)?</w:t>
            </w:r>
            <w:r w:rsidR="0000553D" w:rsidRPr="0094753E">
              <w:rPr>
                <w:rFonts w:ascii="Times New Roman" w:hAnsi="Times New Roman" w:cs="Times New Roman"/>
                <w:spacing w:val="-15"/>
                <w:sz w:val="20"/>
                <w:szCs w:val="20"/>
                <w:lang w:val="uz-Cyrl-UZ"/>
              </w:rPr>
              <w:t xml:space="preserve"> </w:t>
            </w:r>
            <w:r>
              <w:rPr>
                <w:rFonts w:ascii="Times New Roman" w:hAnsi="Times New Roman" w:cs="Times New Roman"/>
                <w:spacing w:val="-15"/>
                <w:sz w:val="20"/>
                <w:szCs w:val="20"/>
                <w:lang w:val="uz-Cyrl-UZ"/>
              </w:rPr>
              <w:t>En caso afirmativo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,</w:t>
            </w:r>
            <w:r w:rsidR="0000553D" w:rsidRPr="0094753E">
              <w:rPr>
                <w:rFonts w:ascii="Times New Roman" w:hAnsi="Times New Roman" w:cs="Times New Roman"/>
                <w:spacing w:val="-11"/>
                <w:sz w:val="20"/>
                <w:szCs w:val="20"/>
                <w:lang w:val="uz-Cyrl-UZ"/>
              </w:rPr>
              <w:t xml:space="preserve"> 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proce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da</w:t>
            </w:r>
            <w:r w:rsidR="0000553D" w:rsidRPr="0094753E">
              <w:rPr>
                <w:rFonts w:ascii="Times New Roman" w:hAnsi="Times New Roman" w:cs="Times New Roman"/>
                <w:spacing w:val="-9"/>
                <w:sz w:val="20"/>
                <w:szCs w:val="20"/>
                <w:lang w:val="uz-Cyrl-UZ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con esta sección</w:t>
            </w:r>
            <w:r w:rsidR="0000553D"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.</w:t>
            </w:r>
          </w:p>
        </w:tc>
      </w:tr>
      <w:tr w:rsidR="0000553D" w:rsidRPr="0094753E" w14:paraId="33C31E3C" w14:textId="77777777" w:rsidTr="00C25E8E">
        <w:trPr>
          <w:jc w:val="center"/>
        </w:trPr>
        <w:tc>
          <w:tcPr>
            <w:tcW w:w="3152" w:type="dxa"/>
          </w:tcPr>
          <w:p w14:paraId="47907B80" w14:textId="783AEA9C" w:rsidR="0000553D" w:rsidRPr="0094753E" w:rsidRDefault="00DF101F" w:rsidP="00C25E8E">
            <w:pPr>
              <w:keepNext/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Fuente</w:t>
            </w:r>
          </w:p>
        </w:tc>
        <w:tc>
          <w:tcPr>
            <w:tcW w:w="2337" w:type="dxa"/>
          </w:tcPr>
          <w:p w14:paraId="0CDECB46" w14:textId="7BCE3620" w:rsidR="0000553D" w:rsidRPr="0094753E" w:rsidRDefault="00DF101F" w:rsidP="00C25E8E">
            <w:pPr>
              <w:keepNext/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Monto</w:t>
            </w:r>
          </w:p>
        </w:tc>
        <w:tc>
          <w:tcPr>
            <w:tcW w:w="2338" w:type="dxa"/>
          </w:tcPr>
          <w:p w14:paraId="5A28F3E0" w14:textId="15098E2D" w:rsidR="0000553D" w:rsidRPr="0094753E" w:rsidRDefault="00DF101F" w:rsidP="00C25E8E">
            <w:pPr>
              <w:keepNext/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Fecha recibida</w:t>
            </w:r>
          </w:p>
        </w:tc>
        <w:tc>
          <w:tcPr>
            <w:tcW w:w="3153" w:type="dxa"/>
          </w:tcPr>
          <w:p w14:paraId="7020C219" w14:textId="45AF42AE" w:rsidR="0000553D" w:rsidRPr="0094753E" w:rsidRDefault="00DF101F" w:rsidP="00C25E8E">
            <w:pPr>
              <w:keepNext/>
              <w:jc w:val="center"/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Número de cuenta</w:t>
            </w:r>
          </w:p>
        </w:tc>
      </w:tr>
      <w:tr w:rsidR="0000553D" w:rsidRPr="0094753E" w14:paraId="14D4EF1A" w14:textId="77777777" w:rsidTr="00C25E8E">
        <w:trPr>
          <w:jc w:val="center"/>
        </w:trPr>
        <w:tc>
          <w:tcPr>
            <w:tcW w:w="3152" w:type="dxa"/>
          </w:tcPr>
          <w:p w14:paraId="5F6BC607" w14:textId="32866DB5" w:rsidR="0000553D" w:rsidRPr="0094753E" w:rsidRDefault="0000553D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 xml:space="preserve">1. FEMA: </w:t>
            </w:r>
            <w:r w:rsidR="00DF101F">
              <w:rPr>
                <w:rFonts w:ascii="Times New Roman" w:hAnsi="Times New Roman" w:cs="Times New Roman"/>
                <w:sz w:val="19"/>
                <w:szCs w:val="19"/>
                <w:lang w:val="uz-Cyrl-UZ"/>
              </w:rPr>
              <w:t xml:space="preserve">Agencia </w:t>
            </w:r>
            <w:r w:rsidR="00A50D7A">
              <w:rPr>
                <w:rFonts w:ascii="Times New Roman" w:hAnsi="Times New Roman" w:cs="Times New Roman"/>
                <w:sz w:val="19"/>
                <w:szCs w:val="19"/>
                <w:lang w:val="uz-Cyrl-UZ"/>
              </w:rPr>
              <w:t xml:space="preserve">Federal </w:t>
            </w:r>
            <w:r w:rsidR="00DF101F">
              <w:rPr>
                <w:rFonts w:ascii="Times New Roman" w:hAnsi="Times New Roman" w:cs="Times New Roman"/>
                <w:sz w:val="19"/>
                <w:szCs w:val="19"/>
                <w:lang w:val="uz-Cyrl-UZ"/>
              </w:rPr>
              <w:t xml:space="preserve">de </w:t>
            </w:r>
            <w:r w:rsidR="00A50D7A">
              <w:rPr>
                <w:rFonts w:ascii="Times New Roman" w:hAnsi="Times New Roman" w:cs="Times New Roman"/>
                <w:sz w:val="19"/>
                <w:szCs w:val="19"/>
                <w:lang w:val="uz-Cyrl-UZ"/>
              </w:rPr>
              <w:t>Administración de Emergencias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779262839"/>
            <w:placeholder>
              <w:docPart w:val="795E4F4036724693B46DA81E4E698DAE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498D967" w14:textId="37066B2F" w:rsidR="0000553D" w:rsidRPr="0094753E" w:rsidRDefault="005A7D73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297180330"/>
            <w:placeholder>
              <w:docPart w:val="B362D57E5FC842E0B111DEC39886325C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6D91C9C" w14:textId="27DEFD96" w:rsidR="0000553D" w:rsidRPr="0094753E" w:rsidRDefault="005A7D73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471053180"/>
            <w:placeholder>
              <w:docPart w:val="9A8A3CE1D6E046F8BB9739AE8D698AC6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22B5E7E" w14:textId="5F9815D2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00553D" w:rsidRPr="0094753E" w14:paraId="19BD2A84" w14:textId="77777777" w:rsidTr="00C25E8E">
        <w:trPr>
          <w:jc w:val="center"/>
        </w:trPr>
        <w:tc>
          <w:tcPr>
            <w:tcW w:w="3152" w:type="dxa"/>
          </w:tcPr>
          <w:p w14:paraId="47E57E6E" w14:textId="42C78A6F" w:rsidR="0000553D" w:rsidRPr="0094753E" w:rsidRDefault="0000553D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2.</w:t>
            </w:r>
            <w:r w:rsidRPr="0094753E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  <w:lang w:val="uz-Cyrl-UZ"/>
              </w:rPr>
              <w:t xml:space="preserve"> </w:t>
            </w: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>SBA:</w:t>
            </w:r>
            <w:r w:rsidRPr="0094753E">
              <w:rPr>
                <w:rFonts w:ascii="Times New Roman" w:hAnsi="Times New Roman" w:cs="Times New Roman"/>
                <w:b/>
                <w:bCs/>
                <w:spacing w:val="-6"/>
                <w:lang w:val="uz-Cyrl-UZ"/>
              </w:rPr>
              <w:t xml:space="preserve"> </w:t>
            </w:r>
            <w:r w:rsidR="00A50D7A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Administración de Pequeñas Empresas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709827274"/>
            <w:placeholder>
              <w:docPart w:val="AE382DAEE7DE4E5586CF3B988E991030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A300E76" w14:textId="5CF1562F" w:rsidR="0000553D" w:rsidRPr="0094753E" w:rsidRDefault="005575EB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977538962"/>
            <w:placeholder>
              <w:docPart w:val="9AE6703245F1434089742FF04FC27BB4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0A7B02A" w14:textId="14B0C306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133603991"/>
            <w:placeholder>
              <w:docPart w:val="8365CDB2A7674B318D64BCF0AB00F5B4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2C1E194B" w14:textId="174C79E9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00553D" w:rsidRPr="0094753E" w14:paraId="3A715035" w14:textId="77777777" w:rsidTr="00C25E8E">
        <w:trPr>
          <w:jc w:val="center"/>
        </w:trPr>
        <w:tc>
          <w:tcPr>
            <w:tcW w:w="3152" w:type="dxa"/>
          </w:tcPr>
          <w:p w14:paraId="0914BC62" w14:textId="2A08D4E1" w:rsidR="0000553D" w:rsidRPr="0094753E" w:rsidRDefault="0000553D">
            <w:pPr>
              <w:rPr>
                <w:rFonts w:ascii="Times New Roman" w:hAnsi="Times New Roman" w:cs="Times New Roman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 xml:space="preserve">3. </w:t>
            </w:r>
            <w:r w:rsidR="00A50D7A">
              <w:rPr>
                <w:rFonts w:ascii="Times New Roman" w:hAnsi="Times New Roman" w:cs="Times New Roman"/>
                <w:b/>
                <w:bCs/>
                <w:lang w:val="uz-Cyrl-UZ"/>
              </w:rPr>
              <w:t>Seguro</w:t>
            </w:r>
            <w:r w:rsidRPr="0094753E">
              <w:rPr>
                <w:rFonts w:ascii="Times New Roman" w:hAnsi="Times New Roman" w:cs="Times New Roman"/>
                <w:b/>
                <w:bCs/>
                <w:lang w:val="uz-Cyrl-UZ"/>
              </w:rPr>
              <w:t xml:space="preserve">: </w:t>
            </w:r>
            <w:r w:rsidR="00D645A0">
              <w:rPr>
                <w:rFonts w:ascii="Times New Roman" w:hAnsi="Times New Roman" w:cs="Times New Roman"/>
                <w:bCs/>
                <w:sz w:val="20"/>
                <w:szCs w:val="20"/>
                <w:lang w:val="uz-Cyrl-UZ"/>
              </w:rPr>
              <w:t>Riesgos</w:t>
            </w:r>
            <w:r w:rsidRPr="0094753E">
              <w:rPr>
                <w:rFonts w:ascii="Times New Roman" w:hAnsi="Times New Roman" w:cs="Times New Roman"/>
                <w:bCs/>
                <w:sz w:val="20"/>
                <w:szCs w:val="20"/>
                <w:lang w:val="uz-Cyrl-UZ"/>
              </w:rPr>
              <w:t xml:space="preserve">, </w:t>
            </w:r>
            <w:r w:rsidR="00D645A0">
              <w:rPr>
                <w:rFonts w:ascii="Times New Roman" w:hAnsi="Times New Roman" w:cs="Times New Roman"/>
                <w:bCs/>
                <w:sz w:val="20"/>
                <w:szCs w:val="20"/>
                <w:lang w:val="uz-Cyrl-UZ"/>
              </w:rPr>
              <w:t>Viento</w:t>
            </w:r>
            <w:r w:rsidRPr="0094753E">
              <w:rPr>
                <w:rFonts w:ascii="Times New Roman" w:hAnsi="Times New Roman" w:cs="Times New Roman"/>
                <w:bCs/>
                <w:sz w:val="20"/>
                <w:szCs w:val="20"/>
                <w:lang w:val="uz-Cyrl-UZ"/>
              </w:rPr>
              <w:t xml:space="preserve">, </w:t>
            </w:r>
            <w:r w:rsidR="00D645A0">
              <w:rPr>
                <w:rFonts w:ascii="Times New Roman" w:hAnsi="Times New Roman" w:cs="Times New Roman"/>
                <w:bCs/>
                <w:sz w:val="20"/>
                <w:szCs w:val="20"/>
                <w:lang w:val="uz-Cyrl-UZ"/>
              </w:rPr>
              <w:t>Inundación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216975173"/>
            <w:placeholder>
              <w:docPart w:val="931734EB321F4496B412BD0508DEA764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7B8BB871" w14:textId="501804DC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2093116540"/>
            <w:placeholder>
              <w:docPart w:val="C2CD03634207489DB1C3C387A8A896B1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A2FB3C6" w14:textId="144CD093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308701720"/>
            <w:placeholder>
              <w:docPart w:val="96916A38AF6841FD9DD9E55E7D34DC19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53107BFC" w14:textId="6FB7F46A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00553D" w:rsidRPr="0094753E" w14:paraId="2701B4E3" w14:textId="77777777" w:rsidTr="00C25E8E">
        <w:trPr>
          <w:jc w:val="center"/>
        </w:trPr>
        <w:tc>
          <w:tcPr>
            <w:tcW w:w="3152" w:type="dxa"/>
          </w:tcPr>
          <w:p w14:paraId="281EDD0B" w14:textId="7A31D852" w:rsidR="0000553D" w:rsidRPr="0094753E" w:rsidRDefault="0000553D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4.</w:t>
            </w:r>
            <w:r w:rsidRPr="0094753E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  <w:lang w:val="uz-Cyrl-UZ"/>
              </w:rPr>
              <w:t xml:space="preserve"> </w:t>
            </w: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Ot</w:t>
            </w:r>
            <w:r w:rsidR="00D645A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ro;</w:t>
            </w: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 xml:space="preserve"> Describ</w:t>
            </w:r>
            <w:r w:rsidR="00D645A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ir</w:t>
            </w:r>
            <w:r w:rsidRPr="0094753E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z-Cyrl-UZ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421004043"/>
            <w:placeholder>
              <w:docPart w:val="A89B56BE3FA54F1EB0DF6C8E04726BD3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312B607" w14:textId="7E50554F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1176466742"/>
            <w:placeholder>
              <w:docPart w:val="F8E1047451944441A88ABD85B6C95EF5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FDE0BE0" w14:textId="02F05930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-1535421239"/>
            <w:placeholder>
              <w:docPart w:val="3E7A4DF811C14257AE4FD1FBC49BEB6C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47A6857" w14:textId="75741EDE" w:rsidR="0000553D" w:rsidRPr="0094753E" w:rsidRDefault="00E77B96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00553D" w:rsidRPr="0094753E" w14:paraId="7142A1A0" w14:textId="77777777" w:rsidTr="00C25E8E">
        <w:trPr>
          <w:trHeight w:val="359"/>
          <w:jc w:val="center"/>
        </w:trPr>
        <w:tc>
          <w:tcPr>
            <w:tcW w:w="7827" w:type="dxa"/>
            <w:gridSpan w:val="3"/>
          </w:tcPr>
          <w:p w14:paraId="011994DD" w14:textId="7624AB62" w:rsidR="0000553D" w:rsidRPr="0094753E" w:rsidRDefault="009944E2">
            <w:pPr>
              <w:rPr>
                <w:rFonts w:ascii="Times New Roman" w:hAnsi="Times New Roman" w:cs="Times New Roman"/>
                <w:sz w:val="16"/>
                <w:lang w:val="uz-Cyrl-U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¿Ha recibido asistencia de cualquier programa federal para reparar su vivienda PREVIO a este evento</w:t>
            </w:r>
            <w:r w:rsidR="0000553D" w:rsidRPr="0094753E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16"/>
              <w:lang w:val="uz-Cyrl-UZ"/>
            </w:rPr>
            <w:id w:val="711547502"/>
            <w:placeholder>
              <w:docPart w:val="8DA693B836C04B67B93BF5980F03ABEB"/>
            </w:placeholder>
            <w:showingPlcHdr/>
            <w:comboBox>
              <w:listItem w:displayText="Si" w:value="Si"/>
              <w:listItem w:displayText="No" w:value="No"/>
              <w:listItem w:displayText="N/A" w:value="N/A"/>
            </w:comboBox>
          </w:sdtPr>
          <w:sdtEndPr/>
          <w:sdtContent>
            <w:tc>
              <w:tcPr>
                <w:tcW w:w="3153" w:type="dxa"/>
              </w:tcPr>
              <w:p w14:paraId="4D7088F3" w14:textId="7A266BA7" w:rsidR="0000553D" w:rsidRPr="0094753E" w:rsidRDefault="001D66EF">
                <w:pPr>
                  <w:rPr>
                    <w:rFonts w:ascii="Times New Roman" w:hAnsi="Times New Roman" w:cs="Times New Roman"/>
                    <w:sz w:val="16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hoose an item.</w:t>
                </w:r>
              </w:p>
            </w:tc>
          </w:sdtContent>
        </w:sdt>
      </w:tr>
      <w:tr w:rsidR="0000553D" w:rsidRPr="00C25E8E" w14:paraId="628CA50B" w14:textId="77777777" w:rsidTr="00C25E8E">
        <w:trPr>
          <w:trHeight w:val="359"/>
          <w:jc w:val="center"/>
        </w:trPr>
        <w:tc>
          <w:tcPr>
            <w:tcW w:w="10980" w:type="dxa"/>
            <w:gridSpan w:val="4"/>
          </w:tcPr>
          <w:p w14:paraId="47960D65" w14:textId="6BF7CAC1" w:rsidR="0000553D" w:rsidRPr="0094753E" w:rsidRDefault="0000553D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  <w:lang w:val="uz-Cyrl-UZ"/>
              </w:rPr>
            </w:pP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List</w:t>
            </w:r>
            <w:r w:rsidR="009944E2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a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 </w:t>
            </w:r>
            <w:r w:rsidR="009944E2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de los nombres de los programas 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>(</w:t>
            </w:r>
            <w:r w:rsidR="009944E2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>p</w:t>
            </w:r>
            <w:r w:rsidRPr="0094753E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>.</w:t>
            </w:r>
            <w:r w:rsidR="009944E2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 xml:space="preserve"> ej</w:t>
            </w:r>
            <w:r w:rsidRPr="0094753E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>.</w:t>
            </w:r>
            <w:r w:rsidR="00123CDA" w:rsidRPr="0094753E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>,</w:t>
            </w:r>
            <w:r w:rsidRPr="0094753E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 xml:space="preserve"> HOME, CDBG, GLO/FEMA etc.</w:t>
            </w:r>
            <w:r w:rsidR="00141685" w:rsidRPr="0094753E">
              <w:rPr>
                <w:rFonts w:ascii="Times New Roman" w:hAnsi="Times New Roman" w:cs="Times New Roman"/>
                <w:spacing w:val="-4"/>
                <w:sz w:val="20"/>
                <w:szCs w:val="20"/>
                <w:lang w:val="uz-Cyrl-UZ"/>
              </w:rPr>
              <w:t>)</w:t>
            </w:r>
            <w:r w:rsidRPr="0094753E">
              <w:rPr>
                <w:rFonts w:ascii="Times New Roman" w:hAnsi="Times New Roman" w:cs="Times New Roman"/>
                <w:sz w:val="20"/>
                <w:szCs w:val="20"/>
                <w:lang w:val="uz-Cyrl-UZ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uz-Cyrl-UZ"/>
                </w:rPr>
                <w:id w:val="1779217269"/>
                <w:placeholder>
                  <w:docPart w:val="FA739E41EE4F42C5B04A2E7E96D6022D"/>
                </w:placeholder>
                <w:showingPlcHdr/>
                <w:text/>
              </w:sdtPr>
              <w:sdtEndPr/>
              <w:sdtContent>
                <w:r w:rsidRPr="0094753E">
                  <w:rPr>
                    <w:rStyle w:val="PlaceholderText"/>
                    <w:rFonts w:ascii="Times New Roman" w:hAnsi="Times New Roman" w:cs="Times New Roman"/>
                    <w:lang w:val="uz-Cyrl-UZ"/>
                  </w:rPr>
                  <w:t>Click or tap here to enter text.</w:t>
                </w:r>
              </w:sdtContent>
            </w:sdt>
          </w:p>
        </w:tc>
      </w:tr>
    </w:tbl>
    <w:p w14:paraId="2C9F6CAD" w14:textId="255B0CEE" w:rsidR="00E77B96" w:rsidRPr="0094753E" w:rsidRDefault="00E77B96" w:rsidP="00045348">
      <w:pPr>
        <w:rPr>
          <w:rFonts w:ascii="Times New Roman" w:hAnsi="Times New Roman" w:cs="Times New Roman"/>
          <w:sz w:val="16"/>
          <w:lang w:val="uz-Cyrl-UZ"/>
        </w:rPr>
      </w:pPr>
    </w:p>
    <w:tbl>
      <w:tblPr>
        <w:tblW w:w="1094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12"/>
        <w:gridCol w:w="3132"/>
      </w:tblGrid>
      <w:tr w:rsidR="00E77B96" w:rsidRPr="0094753E" w14:paraId="523742E0" w14:textId="77777777" w:rsidTr="00C25E8E">
        <w:trPr>
          <w:trHeight w:hRule="exact" w:val="468"/>
          <w:jc w:val="center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DEDE"/>
          </w:tcPr>
          <w:p w14:paraId="10601CA3" w14:textId="655FEB7C" w:rsidR="00E77B96" w:rsidRPr="0094753E" w:rsidRDefault="00E77B96" w:rsidP="00C25E8E">
            <w:pPr>
              <w:pStyle w:val="TableParagraph"/>
              <w:kinsoku w:val="0"/>
              <w:overflowPunct w:val="0"/>
              <w:spacing w:before="81"/>
              <w:ind w:left="98"/>
              <w:rPr>
                <w:lang w:val="uz-Cyrl-UZ"/>
              </w:rPr>
            </w:pPr>
            <w:r w:rsidRPr="0094753E">
              <w:rPr>
                <w:b/>
                <w:bCs/>
                <w:sz w:val="22"/>
                <w:szCs w:val="22"/>
                <w:lang w:val="uz-Cyrl-UZ"/>
              </w:rPr>
              <w:t xml:space="preserve">9. </w:t>
            </w:r>
            <w:r w:rsidR="00181152">
              <w:rPr>
                <w:b/>
                <w:bCs/>
                <w:sz w:val="22"/>
                <w:szCs w:val="22"/>
                <w:lang w:val="uz-Cyrl-UZ"/>
              </w:rPr>
              <w:t>CERTIFICACIÓN DEL SOLICITANTE</w:t>
            </w:r>
            <w:r w:rsidRPr="0094753E">
              <w:rPr>
                <w:b/>
                <w:bCs/>
                <w:sz w:val="22"/>
                <w:szCs w:val="22"/>
                <w:lang w:val="uz-Cyrl-UZ"/>
              </w:rPr>
              <w:t>:</w:t>
            </w:r>
          </w:p>
        </w:tc>
      </w:tr>
      <w:tr w:rsidR="00E77B96" w:rsidRPr="00C25E8E" w14:paraId="78294B0E" w14:textId="77777777" w:rsidTr="00C25E8E">
        <w:trPr>
          <w:trHeight w:hRule="exact" w:val="2078"/>
          <w:jc w:val="center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D64EA" w14:textId="0649F5F4" w:rsidR="00E77B96" w:rsidRPr="00C25E8E" w:rsidRDefault="003744DC" w:rsidP="00C25E8E">
            <w:pPr>
              <w:pStyle w:val="TableParagraph"/>
              <w:kinsoku w:val="0"/>
              <w:overflowPunct w:val="0"/>
              <w:ind w:left="98" w:right="1059"/>
              <w:jc w:val="both"/>
              <w:rPr>
                <w:sz w:val="20"/>
                <w:szCs w:val="20"/>
                <w:lang w:val="uz-Cyrl-UZ"/>
              </w:rPr>
            </w:pPr>
            <w:r w:rsidRPr="00C25E8E">
              <w:rPr>
                <w:sz w:val="20"/>
                <w:szCs w:val="20"/>
                <w:lang w:val="uz-Cyrl-UZ"/>
              </w:rPr>
              <w:t xml:space="preserve">Entiendo/entendemos </w:t>
            </w:r>
            <w:r w:rsidR="006B77AA" w:rsidRPr="00C25E8E">
              <w:rPr>
                <w:sz w:val="20"/>
                <w:szCs w:val="20"/>
                <w:lang w:val="uz-Cyrl-UZ"/>
              </w:rPr>
              <w:t>que la información anterior se recolecta para determinar si yo</w:t>
            </w:r>
            <w:r w:rsidR="00E77B96" w:rsidRPr="00C25E8E">
              <w:rPr>
                <w:sz w:val="20"/>
                <w:szCs w:val="20"/>
                <w:lang w:val="uz-Cyrl-UZ"/>
              </w:rPr>
              <w:t>/</w:t>
            </w:r>
            <w:r w:rsidR="006B77AA" w:rsidRPr="00C25E8E">
              <w:rPr>
                <w:sz w:val="20"/>
                <w:szCs w:val="20"/>
                <w:lang w:val="uz-Cyrl-UZ"/>
              </w:rPr>
              <w:t xml:space="preserve">nosotros soy/somos elegible/s para recibir asistencia bajo el </w:t>
            </w:r>
            <w:r w:rsidR="00FA196C" w:rsidRPr="00C25E8E">
              <w:rPr>
                <w:sz w:val="20"/>
                <w:szCs w:val="20"/>
                <w:lang w:val="uz-Cyrl-UZ"/>
              </w:rPr>
              <w:t xml:space="preserve">Programa de </w:t>
            </w:r>
            <w:r w:rsidR="006F1B67" w:rsidRPr="00C25E8E">
              <w:rPr>
                <w:sz w:val="20"/>
                <w:szCs w:val="20"/>
                <w:lang w:val="uz-Cyrl-UZ"/>
              </w:rPr>
              <w:t>F</w:t>
            </w:r>
            <w:r w:rsidR="00AD6743" w:rsidRPr="00C25E8E">
              <w:rPr>
                <w:sz w:val="20"/>
                <w:szCs w:val="20"/>
                <w:lang w:val="uz-Cyrl-UZ"/>
              </w:rPr>
              <w:t xml:space="preserve">ondos de </w:t>
            </w:r>
            <w:r w:rsidR="006F1B67" w:rsidRPr="00C25E8E">
              <w:rPr>
                <w:sz w:val="20"/>
                <w:szCs w:val="20"/>
                <w:lang w:val="uz-Cyrl-UZ"/>
              </w:rPr>
              <w:t>r</w:t>
            </w:r>
            <w:r w:rsidR="00AD6743" w:rsidRPr="00C25E8E">
              <w:rPr>
                <w:sz w:val="20"/>
                <w:szCs w:val="20"/>
                <w:lang w:val="uz-Cyrl-UZ"/>
              </w:rPr>
              <w:t xml:space="preserve">ecuperación de desastres en asignaciones en bloques de desarrollo comunitario </w:t>
            </w:r>
            <w:r w:rsidR="00E77B96" w:rsidRPr="00C25E8E">
              <w:rPr>
                <w:sz w:val="20"/>
                <w:szCs w:val="20"/>
                <w:lang w:val="uz-Cyrl-UZ"/>
              </w:rPr>
              <w:t>(CDBG-DR).</w:t>
            </w:r>
          </w:p>
          <w:p w14:paraId="75E5412B" w14:textId="77777777" w:rsidR="00E77B96" w:rsidRPr="00C25E8E" w:rsidRDefault="00E77B96" w:rsidP="00C25E8E">
            <w:pPr>
              <w:pStyle w:val="TableParagraph"/>
              <w:kinsoku w:val="0"/>
              <w:overflowPunct w:val="0"/>
              <w:spacing w:before="1"/>
              <w:jc w:val="both"/>
              <w:rPr>
                <w:sz w:val="20"/>
                <w:szCs w:val="20"/>
                <w:lang w:val="uz-Cyrl-UZ"/>
              </w:rPr>
            </w:pPr>
          </w:p>
          <w:p w14:paraId="7701F87E" w14:textId="452EB323" w:rsidR="00E77B96" w:rsidRPr="00C25E8E" w:rsidRDefault="006F1B67" w:rsidP="00C25E8E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  <w:lang w:val="uz-Cyrl-UZ"/>
              </w:rPr>
            </w:pPr>
            <w:r w:rsidRPr="00C25E8E">
              <w:rPr>
                <w:sz w:val="20"/>
                <w:szCs w:val="20"/>
                <w:lang w:val="uz-Cyrl-UZ"/>
              </w:rPr>
              <w:t>Por la presente, certifico/certificamos que toda la información proporcionada en la presente es verídica y correcta</w:t>
            </w:r>
            <w:r w:rsidR="00E77B96" w:rsidRPr="00C25E8E">
              <w:rPr>
                <w:sz w:val="20"/>
                <w:szCs w:val="20"/>
                <w:lang w:val="uz-Cyrl-UZ"/>
              </w:rPr>
              <w:t>.</w:t>
            </w:r>
          </w:p>
          <w:p w14:paraId="21A6ECF1" w14:textId="77777777" w:rsidR="00E77B96" w:rsidRPr="00C25E8E" w:rsidRDefault="00E77B96" w:rsidP="00C25E8E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  <w:lang w:val="uz-Cyrl-UZ"/>
              </w:rPr>
            </w:pPr>
          </w:p>
          <w:p w14:paraId="1BDC9413" w14:textId="65B9CBCC" w:rsidR="00E77B96" w:rsidRPr="00C25E8E" w:rsidRDefault="006F1B67" w:rsidP="00C25E8E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  <w:lang w:val="uz-Cyrl-UZ"/>
              </w:rPr>
            </w:pPr>
            <w:r w:rsidRPr="00C25E8E">
              <w:rPr>
                <w:sz w:val="20"/>
                <w:szCs w:val="20"/>
                <w:lang w:val="uz-Cyrl-UZ"/>
              </w:rPr>
              <w:t>Entiendo</w:t>
            </w:r>
            <w:r w:rsidR="00E77B96" w:rsidRPr="00C25E8E">
              <w:rPr>
                <w:sz w:val="20"/>
                <w:szCs w:val="20"/>
                <w:lang w:val="uz-Cyrl-UZ"/>
              </w:rPr>
              <w:t>/</w:t>
            </w:r>
            <w:r w:rsidRPr="00C25E8E">
              <w:rPr>
                <w:sz w:val="20"/>
                <w:szCs w:val="20"/>
                <w:lang w:val="uz-Cyrl-UZ"/>
              </w:rPr>
              <w:t xml:space="preserve">entendemos que el brindar declaraciones o información falsa </w:t>
            </w:r>
            <w:r w:rsidR="00763A89" w:rsidRPr="00C25E8E">
              <w:rPr>
                <w:sz w:val="20"/>
                <w:szCs w:val="20"/>
                <w:lang w:val="uz-Cyrl-UZ"/>
              </w:rPr>
              <w:t xml:space="preserve">es causal de terminación de la asistencia de vivienda y </w:t>
            </w:r>
            <w:r w:rsidR="00740CD1" w:rsidRPr="00C25E8E">
              <w:rPr>
                <w:sz w:val="20"/>
                <w:szCs w:val="20"/>
                <w:lang w:val="uz-Cyrl-UZ"/>
              </w:rPr>
              <w:t>sancionable bajo la ley federal</w:t>
            </w:r>
            <w:r w:rsidR="00E77B96" w:rsidRPr="00C25E8E">
              <w:rPr>
                <w:sz w:val="20"/>
                <w:szCs w:val="20"/>
                <w:lang w:val="uz-Cyrl-UZ"/>
              </w:rPr>
              <w:t>.</w:t>
            </w:r>
          </w:p>
        </w:tc>
      </w:tr>
      <w:tr w:rsidR="00E77B96" w:rsidRPr="0094753E" w14:paraId="7673E7DE" w14:textId="77777777" w:rsidTr="00C25E8E">
        <w:trPr>
          <w:trHeight w:hRule="exact" w:val="332"/>
          <w:jc w:val="center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3315417" w14:textId="2567EBA7" w:rsidR="00E77B96" w:rsidRPr="0094753E" w:rsidRDefault="00740CD1" w:rsidP="00C25E8E">
            <w:pPr>
              <w:pStyle w:val="TableParagraph"/>
              <w:kinsoku w:val="0"/>
              <w:overflowPunct w:val="0"/>
              <w:jc w:val="center"/>
              <w:rPr>
                <w:lang w:val="uz-Cyrl-UZ"/>
              </w:rPr>
            </w:pPr>
            <w:r>
              <w:rPr>
                <w:b/>
                <w:bCs/>
                <w:spacing w:val="-2"/>
                <w:sz w:val="22"/>
                <w:szCs w:val="22"/>
                <w:lang w:val="uz-Cyrl-UZ"/>
              </w:rPr>
              <w:t>Autorización del solicitante</w:t>
            </w:r>
            <w:r w:rsidR="00E77B96" w:rsidRPr="0094753E">
              <w:rPr>
                <w:b/>
                <w:bCs/>
                <w:spacing w:val="-2"/>
                <w:sz w:val="22"/>
                <w:szCs w:val="22"/>
                <w:lang w:val="uz-Cyrl-UZ"/>
              </w:rPr>
              <w:t>:</w:t>
            </w:r>
          </w:p>
        </w:tc>
      </w:tr>
      <w:tr w:rsidR="00E77B96" w:rsidRPr="00C25E8E" w14:paraId="5B5E6D2A" w14:textId="77777777" w:rsidTr="00C25E8E">
        <w:trPr>
          <w:trHeight w:hRule="exact" w:val="2436"/>
          <w:jc w:val="center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579336F8" w14:textId="31AA0B20" w:rsidR="00E77B96" w:rsidRPr="0094753E" w:rsidRDefault="00740CD1" w:rsidP="00C25E8E">
            <w:pPr>
              <w:pStyle w:val="TableParagraph"/>
              <w:kinsoku w:val="0"/>
              <w:overflowPunct w:val="0"/>
              <w:ind w:left="-5" w:right="151" w:firstLine="45"/>
              <w:jc w:val="both"/>
              <w:rPr>
                <w:sz w:val="20"/>
                <w:szCs w:val="20"/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 xml:space="preserve">Autorizo a la entidad a la que presento </w:t>
            </w:r>
            <w:r w:rsidR="00A74CE4">
              <w:rPr>
                <w:b/>
                <w:bCs/>
                <w:sz w:val="20"/>
                <w:szCs w:val="20"/>
                <w:lang w:val="uz-Cyrl-UZ"/>
              </w:rPr>
              <w:t>solicitud de asistencia a obtener información acerca de mí y de mi vivienda que sea pertinente a la determinación de mi elegibilidad para la participación en el Programa</w:t>
            </w:r>
            <w:r w:rsidR="00E77B96" w:rsidRPr="0094753E">
              <w:rPr>
                <w:b/>
                <w:bCs/>
                <w:spacing w:val="-8"/>
                <w:sz w:val="20"/>
                <w:szCs w:val="20"/>
                <w:lang w:val="uz-Cyrl-UZ"/>
              </w:rPr>
              <w:t xml:space="preserve"> 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CDBG</w:t>
            </w:r>
            <w:r w:rsidR="00E77B96" w:rsidRPr="0094753E">
              <w:rPr>
                <w:b/>
                <w:bCs/>
                <w:spacing w:val="-6"/>
                <w:sz w:val="20"/>
                <w:szCs w:val="20"/>
                <w:lang w:val="uz-Cyrl-UZ"/>
              </w:rPr>
              <w:t>-DR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.</w:t>
            </w:r>
            <w:r w:rsidR="00E77B96" w:rsidRPr="0094753E">
              <w:rPr>
                <w:b/>
                <w:bCs/>
                <w:spacing w:val="-8"/>
                <w:sz w:val="20"/>
                <w:szCs w:val="20"/>
                <w:lang w:val="uz-Cyrl-UZ"/>
              </w:rPr>
              <w:t xml:space="preserve"> </w:t>
            </w:r>
            <w:r w:rsidR="00A74CE4">
              <w:rPr>
                <w:b/>
                <w:bCs/>
                <w:spacing w:val="-8"/>
                <w:sz w:val="20"/>
                <w:szCs w:val="20"/>
                <w:lang w:val="uz-Cyrl-UZ"/>
              </w:rPr>
              <w:t>Reconozco que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</w:p>
          <w:p w14:paraId="45B0A3BB" w14:textId="77777777" w:rsidR="00E77B96" w:rsidRPr="0094753E" w:rsidRDefault="00E77B96" w:rsidP="00C25E8E">
            <w:pPr>
              <w:pStyle w:val="TableParagraph"/>
              <w:kinsoku w:val="0"/>
              <w:overflowPunct w:val="0"/>
              <w:spacing w:before="9"/>
              <w:ind w:right="151"/>
              <w:jc w:val="both"/>
              <w:rPr>
                <w:sz w:val="20"/>
                <w:szCs w:val="20"/>
                <w:lang w:val="uz-Cyrl-UZ"/>
              </w:rPr>
            </w:pPr>
          </w:p>
          <w:p w14:paraId="24861C65" w14:textId="48BB2DD2" w:rsidR="00E77B96" w:rsidRPr="0094753E" w:rsidRDefault="006A13E8" w:rsidP="00C25E8E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43" w:lineRule="exact"/>
              <w:ind w:left="900" w:right="151" w:hanging="490"/>
              <w:jc w:val="both"/>
              <w:rPr>
                <w:sz w:val="20"/>
                <w:szCs w:val="20"/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 xml:space="preserve">Una fotocopia de este formulario es tan </w:t>
            </w:r>
            <w:r w:rsidR="006E5D6F">
              <w:rPr>
                <w:b/>
                <w:bCs/>
                <w:sz w:val="20"/>
                <w:szCs w:val="20"/>
                <w:lang w:val="uz-Cyrl-UZ"/>
              </w:rPr>
              <w:t>válida</w:t>
            </w:r>
            <w:r>
              <w:rPr>
                <w:b/>
                <w:bCs/>
                <w:sz w:val="20"/>
                <w:szCs w:val="20"/>
                <w:lang w:val="uz-Cyrl-UZ"/>
              </w:rPr>
              <w:t xml:space="preserve"> como el original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;</w:t>
            </w:r>
            <w:r w:rsidR="00E77B96" w:rsidRPr="0094753E">
              <w:rPr>
                <w:b/>
                <w:bCs/>
                <w:spacing w:val="-8"/>
                <w:sz w:val="20"/>
                <w:szCs w:val="20"/>
                <w:lang w:val="uz-Cyrl-UZ"/>
              </w:rPr>
              <w:t xml:space="preserve"> </w:t>
            </w:r>
            <w:r w:rsidR="006E5D6F">
              <w:rPr>
                <w:b/>
                <w:bCs/>
                <w:sz w:val="20"/>
                <w:szCs w:val="20"/>
                <w:lang w:val="uz-Cyrl-UZ"/>
              </w:rPr>
              <w:t>Y</w:t>
            </w:r>
          </w:p>
          <w:p w14:paraId="47FC11E7" w14:textId="7F9E7311" w:rsidR="00E77B96" w:rsidRPr="0094753E" w:rsidRDefault="006E5D6F" w:rsidP="00C25E8E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9" w:lineRule="exact"/>
              <w:ind w:left="900" w:right="151" w:hanging="490"/>
              <w:jc w:val="both"/>
              <w:rPr>
                <w:sz w:val="20"/>
                <w:szCs w:val="20"/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Tengo derecho a revisar la información recibida empleando este formulario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;</w:t>
            </w:r>
            <w:r w:rsidR="00E77B96" w:rsidRPr="0094753E">
              <w:rPr>
                <w:b/>
                <w:bCs/>
                <w:spacing w:val="4"/>
                <w:sz w:val="20"/>
                <w:szCs w:val="20"/>
                <w:lang w:val="uz-Cyrl-UZ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uz-Cyrl-UZ"/>
              </w:rPr>
              <w:t>Y</w:t>
            </w:r>
          </w:p>
          <w:p w14:paraId="5323DCAD" w14:textId="20559CE4" w:rsidR="00E77B96" w:rsidRPr="00CE1EC4" w:rsidRDefault="006E5D6F" w:rsidP="00C25E8E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5" w:lineRule="auto"/>
              <w:ind w:left="900" w:right="151" w:hanging="490"/>
              <w:jc w:val="both"/>
              <w:rPr>
                <w:sz w:val="20"/>
                <w:szCs w:val="20"/>
                <w:lang w:val="uz-Cyrl-UZ"/>
              </w:rPr>
            </w:pPr>
            <w:r w:rsidRPr="00CE1EC4">
              <w:rPr>
                <w:b/>
                <w:bCs/>
                <w:sz w:val="20"/>
                <w:szCs w:val="20"/>
                <w:lang w:val="uz-Cyrl-UZ"/>
              </w:rPr>
              <w:t xml:space="preserve">Tengo el derecho a una copia de la información provista a la entidad y a solicitar </w:t>
            </w:r>
            <w:r w:rsidR="00CE1EC4" w:rsidRPr="00CE1EC4">
              <w:rPr>
                <w:b/>
                <w:bCs/>
                <w:sz w:val="20"/>
                <w:szCs w:val="20"/>
                <w:lang w:val="uz-Cyrl-UZ"/>
              </w:rPr>
              <w:t>la corrección de cualquier información que crea que se imprecisa</w:t>
            </w:r>
            <w:r w:rsidR="00E77B96" w:rsidRPr="00CE1EC4">
              <w:rPr>
                <w:b/>
                <w:bCs/>
                <w:sz w:val="20"/>
                <w:szCs w:val="20"/>
                <w:lang w:val="uz-Cyrl-UZ"/>
              </w:rPr>
              <w:t>;</w:t>
            </w:r>
            <w:r w:rsidR="00E77B96" w:rsidRPr="00CE1EC4">
              <w:rPr>
                <w:b/>
                <w:bCs/>
                <w:spacing w:val="2"/>
                <w:sz w:val="20"/>
                <w:szCs w:val="20"/>
                <w:lang w:val="uz-Cyrl-UZ"/>
              </w:rPr>
              <w:t xml:space="preserve"> </w:t>
            </w:r>
            <w:r w:rsidR="00CE1EC4">
              <w:rPr>
                <w:b/>
                <w:bCs/>
                <w:sz w:val="20"/>
                <w:szCs w:val="20"/>
                <w:lang w:val="uz-Cyrl-UZ"/>
              </w:rPr>
              <w:t>Y</w:t>
            </w:r>
          </w:p>
          <w:p w14:paraId="21D5A906" w14:textId="7CB15FAA" w:rsidR="00E77B96" w:rsidRPr="0094753E" w:rsidRDefault="00CE1EC4" w:rsidP="00C25E8E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900" w:right="151" w:hanging="490"/>
              <w:jc w:val="both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Todos los miembros adultos de esta vivienda firmarán este formulario y cooperarán con</w:t>
            </w:r>
            <w:r w:rsidR="005B18CE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uz-Cyrl-UZ"/>
              </w:rPr>
              <w:t>el proceso de verificación de elegibilidad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.</w:t>
            </w:r>
          </w:p>
          <w:p w14:paraId="1CC20C4B" w14:textId="018840F6" w:rsidR="00E77B96" w:rsidRPr="0094753E" w:rsidRDefault="00F11803" w:rsidP="00C25E8E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900" w:right="151" w:hanging="490"/>
              <w:jc w:val="both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 xml:space="preserve">Entiendo que mi documentación podría </w:t>
            </w:r>
            <w:r w:rsidR="005B18CE">
              <w:rPr>
                <w:b/>
                <w:bCs/>
                <w:sz w:val="20"/>
                <w:szCs w:val="20"/>
                <w:lang w:val="uz-Cyrl-UZ"/>
              </w:rPr>
              <w:t>quedar electrónicamente permanente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 xml:space="preserve">. </w:t>
            </w:r>
          </w:p>
        </w:tc>
      </w:tr>
      <w:tr w:rsidR="00E77B96" w:rsidRPr="00C25E8E" w14:paraId="11A379CA" w14:textId="77777777" w:rsidTr="00C25E8E">
        <w:trPr>
          <w:trHeight w:hRule="exact" w:val="964"/>
          <w:jc w:val="center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ADADA"/>
          </w:tcPr>
          <w:p w14:paraId="508ECEE1" w14:textId="6DE33097" w:rsidR="00E77B96" w:rsidRPr="0094753E" w:rsidRDefault="005B18CE" w:rsidP="00C25E8E">
            <w:pPr>
              <w:pStyle w:val="TableParagraph"/>
              <w:kinsoku w:val="0"/>
              <w:overflowPunct w:val="0"/>
              <w:spacing w:before="4"/>
              <w:ind w:left="53" w:right="61"/>
              <w:jc w:val="both"/>
              <w:rPr>
                <w:sz w:val="20"/>
                <w:szCs w:val="20"/>
                <w:lang w:val="uz-Cyrl-UZ"/>
              </w:rPr>
            </w:pPr>
            <w:r>
              <w:rPr>
                <w:b/>
                <w:bCs/>
                <w:i/>
                <w:iCs/>
                <w:sz w:val="20"/>
                <w:szCs w:val="20"/>
                <w:lang w:val="uz-Cyrl-UZ"/>
              </w:rPr>
              <w:t>ADVERTENCIA</w:t>
            </w:r>
            <w:r w:rsidR="00E77B96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:</w:t>
            </w:r>
            <w:r>
              <w:rPr>
                <w:sz w:val="20"/>
                <w:szCs w:val="20"/>
                <w:lang w:val="uz-Cyrl-UZ"/>
              </w:rPr>
              <w:t xml:space="preserve"> </w:t>
            </w:r>
            <w:r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Al firmar esta solicitud, </w:t>
            </w:r>
            <w:r w:rsidR="001B49A9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el/los solicitante/s autoriza/n al estado o a cualquiera de sus representantes debidamente autorizados a verificar la información contenida en la presente, incluyendo esta sección</w:t>
            </w:r>
            <w:r w:rsidR="00E77B96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.</w:t>
            </w:r>
            <w:r w:rsidR="00A16408"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 La</w:t>
            </w:r>
            <w:r w:rsidR="00E77B96" w:rsidRPr="0094753E">
              <w:rPr>
                <w:b/>
                <w:bCs/>
                <w:i/>
                <w:iCs/>
                <w:spacing w:val="-9"/>
                <w:sz w:val="20"/>
                <w:szCs w:val="20"/>
                <w:lang w:val="uz-Cyrl-UZ"/>
              </w:rPr>
              <w:t xml:space="preserve"> </w:t>
            </w:r>
            <w:r w:rsidR="00A16408"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Sección </w:t>
            </w:r>
            <w:r w:rsidR="00E77B96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1001</w:t>
            </w:r>
            <w:r w:rsidR="00E77B96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 </w:t>
            </w:r>
            <w:r w:rsidR="00A16408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>del</w:t>
            </w:r>
            <w:r w:rsidR="00A16408"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 Título </w:t>
            </w:r>
            <w:r w:rsidR="00A16408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18</w:t>
            </w:r>
            <w:r w:rsidR="00A16408"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 </w:t>
            </w:r>
            <w:r w:rsidR="00A16408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>del Código de los EE. UU.</w:t>
            </w:r>
            <w:r w:rsidR="00A16408"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 declara que una persona es </w:t>
            </w:r>
            <w:r w:rsidR="00AD7CF3"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culpable de delito grave por hacer </w:t>
            </w:r>
            <w:r w:rsidR="00736654"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declaraciones falsas a sabiendas y con conocimiento de causa </w:t>
            </w:r>
            <w:r w:rsidR="00222E10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a cualquier departamento del Gobierno de los Estados Unidos</w:t>
            </w:r>
            <w:r w:rsidR="00E77B96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.</w:t>
            </w:r>
          </w:p>
        </w:tc>
      </w:tr>
      <w:tr w:rsidR="00E77B96" w:rsidRPr="0094753E" w14:paraId="47B602C3" w14:textId="77777777" w:rsidTr="00C25E8E">
        <w:trPr>
          <w:trHeight w:hRule="exact" w:val="541"/>
          <w:jc w:val="center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83EB03" w14:textId="58B347BB" w:rsidR="00E77B96" w:rsidRPr="0094753E" w:rsidRDefault="00222E10" w:rsidP="00C25E8E">
            <w:pPr>
              <w:pStyle w:val="TableParagraph"/>
              <w:kinsoku w:val="0"/>
              <w:overflowPunct w:val="0"/>
              <w:spacing w:before="6"/>
              <w:ind w:left="103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irma del solicitante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r w:rsidR="009A5FD2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  <w:lang w:val="uz-Cyrl-UZ"/>
                </w:rPr>
                <w:id w:val="2141070319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E77B96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A782" w14:textId="3422B5A9" w:rsidR="00E77B96" w:rsidRPr="0094753E" w:rsidRDefault="00A33E1C" w:rsidP="00C25E8E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echa</w:t>
            </w:r>
            <w:r w:rsidR="00F22CFD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r w:rsidR="00B03F02" w:rsidRPr="0094753E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  <w:r w:rsidR="00233640">
              <w:rPr>
                <w:b/>
                <w:bCs/>
                <w:sz w:val="20"/>
                <w:szCs w:val="20"/>
                <w:lang w:val="uz-Cyrl-UZ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233640">
              <w:rPr>
                <w:b/>
                <w:bCs/>
                <w:sz w:val="20"/>
                <w:szCs w:val="20"/>
                <w:lang w:val="uz-Cyrl-UZ"/>
              </w:rPr>
              <w:instrText xml:space="preserve"> FORMTEXT </w:instrText>
            </w:r>
            <w:r w:rsidR="00233640">
              <w:rPr>
                <w:b/>
                <w:bCs/>
                <w:sz w:val="20"/>
                <w:szCs w:val="20"/>
                <w:lang w:val="uz-Cyrl-UZ"/>
              </w:rPr>
            </w:r>
            <w:r w:rsidR="00233640">
              <w:rPr>
                <w:b/>
                <w:bCs/>
                <w:sz w:val="20"/>
                <w:szCs w:val="20"/>
                <w:lang w:val="uz-Cyrl-UZ"/>
              </w:rPr>
              <w:fldChar w:fldCharType="separate"/>
            </w:r>
            <w:r w:rsidR="00233640">
              <w:rPr>
                <w:b/>
                <w:bCs/>
                <w:noProof/>
                <w:sz w:val="20"/>
                <w:szCs w:val="20"/>
                <w:lang w:val="uz-Cyrl-UZ"/>
              </w:rPr>
              <w:t> </w:t>
            </w:r>
            <w:r w:rsidR="00233640">
              <w:rPr>
                <w:b/>
                <w:bCs/>
                <w:noProof/>
                <w:sz w:val="20"/>
                <w:szCs w:val="20"/>
                <w:lang w:val="uz-Cyrl-UZ"/>
              </w:rPr>
              <w:t> </w:t>
            </w:r>
            <w:r w:rsidR="00233640">
              <w:rPr>
                <w:b/>
                <w:bCs/>
                <w:noProof/>
                <w:sz w:val="20"/>
                <w:szCs w:val="20"/>
                <w:lang w:val="uz-Cyrl-UZ"/>
              </w:rPr>
              <w:t> </w:t>
            </w:r>
            <w:r w:rsidR="00233640">
              <w:rPr>
                <w:b/>
                <w:bCs/>
                <w:noProof/>
                <w:sz w:val="20"/>
                <w:szCs w:val="20"/>
                <w:lang w:val="uz-Cyrl-UZ"/>
              </w:rPr>
              <w:t> </w:t>
            </w:r>
            <w:r w:rsidR="00233640">
              <w:rPr>
                <w:b/>
                <w:bCs/>
                <w:noProof/>
                <w:sz w:val="20"/>
                <w:szCs w:val="20"/>
                <w:lang w:val="uz-Cyrl-UZ"/>
              </w:rPr>
              <w:t> </w:t>
            </w:r>
            <w:r w:rsidR="00233640">
              <w:rPr>
                <w:b/>
                <w:bCs/>
                <w:sz w:val="20"/>
                <w:szCs w:val="20"/>
                <w:lang w:val="uz-Cyrl-UZ"/>
              </w:rPr>
              <w:fldChar w:fldCharType="end"/>
            </w:r>
            <w:bookmarkEnd w:id="0"/>
            <w:r w:rsidR="00B03F02" w:rsidRPr="0094753E">
              <w:rPr>
                <w:b/>
                <w:bCs/>
                <w:vanish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  <w:lang w:val="uz-Cyrl-UZ"/>
                </w:rPr>
                <w:alias w:val="Date"/>
                <w:tag w:val="Date"/>
                <w:id w:val="129841863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9D2F11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E77B96" w:rsidRPr="0094753E" w14:paraId="3D86CB3B" w14:textId="77777777" w:rsidTr="00C25E8E">
        <w:trPr>
          <w:trHeight w:hRule="exact" w:val="456"/>
          <w:jc w:val="center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4D932" w14:textId="3CF0808E" w:rsidR="00E77B96" w:rsidRPr="0094753E" w:rsidRDefault="00222E10" w:rsidP="00C25E8E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irma del co-solicitante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 xml:space="preserve">: </w:t>
            </w:r>
            <w:sdt>
              <w:sdtPr>
                <w:rPr>
                  <w:b/>
                  <w:bCs/>
                  <w:sz w:val="20"/>
                  <w:szCs w:val="20"/>
                  <w:lang w:val="uz-Cyrl-UZ"/>
                </w:rPr>
                <w:id w:val="3047718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9D2F11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D0B49" w14:textId="4EF9D09F" w:rsidR="00E77B96" w:rsidRPr="0094753E" w:rsidRDefault="00A33E1C" w:rsidP="00C25E8E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echa</w:t>
            </w:r>
            <w:r w:rsidR="00E77B96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sdt>
              <w:sdtPr>
                <w:rPr>
                  <w:b/>
                  <w:bCs/>
                  <w:sz w:val="20"/>
                  <w:szCs w:val="20"/>
                  <w:lang w:val="uz-Cyrl-UZ"/>
                </w:rPr>
                <w:id w:val="-825425427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9D2F11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  <w:r w:rsidR="00215B17" w:rsidRPr="0094753E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</w:p>
        </w:tc>
      </w:tr>
    </w:tbl>
    <w:p w14:paraId="4CEC0C55" w14:textId="0E8E1179" w:rsidR="00C34234" w:rsidRPr="0094753E" w:rsidRDefault="00C34234" w:rsidP="00045348">
      <w:pPr>
        <w:rPr>
          <w:rFonts w:ascii="Times New Roman" w:hAnsi="Times New Roman" w:cs="Times New Roman"/>
          <w:sz w:val="16"/>
          <w:lang w:val="uz-Cyrl-UZ"/>
        </w:rPr>
      </w:pPr>
    </w:p>
    <w:p w14:paraId="7DD2B78F" w14:textId="19C0D802" w:rsidR="00C25E8E" w:rsidRDefault="00C25E8E">
      <w:pPr>
        <w:rPr>
          <w:rFonts w:ascii="Times New Roman" w:hAnsi="Times New Roman" w:cs="Times New Roman"/>
          <w:sz w:val="16"/>
          <w:lang w:val="uz-Cyrl-UZ"/>
        </w:rPr>
      </w:pPr>
      <w:r>
        <w:rPr>
          <w:rFonts w:ascii="Times New Roman" w:hAnsi="Times New Roman" w:cs="Times New Roman"/>
          <w:sz w:val="16"/>
          <w:lang w:val="uz-Cyrl-UZ"/>
        </w:rPr>
        <w:br w:type="page"/>
      </w:r>
    </w:p>
    <w:tbl>
      <w:tblPr>
        <w:tblW w:w="11088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55"/>
        <w:gridCol w:w="2520"/>
        <w:gridCol w:w="2813"/>
      </w:tblGrid>
      <w:tr w:rsidR="00C34234" w:rsidRPr="0094753E" w14:paraId="464B546A" w14:textId="77777777" w:rsidTr="00C25E8E">
        <w:trPr>
          <w:trHeight w:hRule="exact" w:val="576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21D6BE32" w14:textId="3B4893AB" w:rsidR="00C34234" w:rsidRPr="0094753E" w:rsidRDefault="00C34234" w:rsidP="00C25E8E">
            <w:pPr>
              <w:pStyle w:val="TableParagraph"/>
              <w:kinsoku w:val="0"/>
              <w:overflowPunct w:val="0"/>
              <w:spacing w:line="268" w:lineRule="exact"/>
              <w:ind w:left="103"/>
              <w:rPr>
                <w:lang w:val="uz-Cyrl-UZ"/>
              </w:rPr>
            </w:pPr>
            <w:r w:rsidRPr="0094753E">
              <w:rPr>
                <w:b/>
                <w:bCs/>
                <w:sz w:val="22"/>
                <w:szCs w:val="22"/>
                <w:lang w:val="uz-Cyrl-UZ"/>
              </w:rPr>
              <w:t>10.</w:t>
            </w:r>
            <w:r w:rsidRPr="0094753E">
              <w:rPr>
                <w:b/>
                <w:bCs/>
                <w:spacing w:val="7"/>
                <w:sz w:val="22"/>
                <w:szCs w:val="22"/>
                <w:lang w:val="uz-Cyrl-UZ"/>
              </w:rPr>
              <w:t xml:space="preserve"> </w:t>
            </w:r>
            <w:r w:rsidR="00A33E1C">
              <w:rPr>
                <w:b/>
                <w:bCs/>
                <w:spacing w:val="7"/>
                <w:sz w:val="22"/>
                <w:szCs w:val="22"/>
                <w:lang w:val="uz-Cyrl-UZ"/>
              </w:rPr>
              <w:t>RENUNCIA DE ELEGIBILIDAD</w:t>
            </w:r>
            <w:r w:rsidRPr="0094753E">
              <w:rPr>
                <w:b/>
                <w:bCs/>
                <w:sz w:val="22"/>
                <w:szCs w:val="22"/>
                <w:lang w:val="uz-Cyrl-UZ"/>
              </w:rPr>
              <w:t>:</w:t>
            </w:r>
          </w:p>
        </w:tc>
      </w:tr>
      <w:tr w:rsidR="00C34234" w:rsidRPr="0094753E" w14:paraId="77C1BFAA" w14:textId="77777777" w:rsidTr="00C25E8E">
        <w:trPr>
          <w:trHeight w:hRule="exact" w:val="487"/>
          <w:jc w:val="center"/>
        </w:trPr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22E97" w14:textId="7AACF367" w:rsidR="00C34234" w:rsidRPr="0094753E" w:rsidRDefault="00A33E1C" w:rsidP="00C25E8E">
            <w:pPr>
              <w:pStyle w:val="TableParagraph"/>
              <w:kinsoku w:val="0"/>
              <w:overflowPunct w:val="0"/>
              <w:spacing w:before="16"/>
              <w:ind w:left="103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Subreceptor</w:t>
            </w:r>
            <w:r w:rsidR="00C34234" w:rsidRPr="0094753E">
              <w:rPr>
                <w:sz w:val="20"/>
                <w:szCs w:val="20"/>
                <w:lang w:val="uz-Cyrl-UZ"/>
              </w:rPr>
              <w:t>:</w:t>
            </w:r>
            <w:r w:rsidR="00F86259" w:rsidRPr="0094753E">
              <w:rPr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sz w:val="20"/>
                  <w:szCs w:val="20"/>
                  <w:lang w:val="uz-Cyrl-UZ"/>
                </w:rPr>
                <w:id w:val="1533994053"/>
                <w:placeholder>
                  <w:docPart w:val="C5B4BD8D29A1447B891ECEA6A92AD647"/>
                </w:placeholder>
                <w:showingPlcHdr/>
                <w:text/>
              </w:sdtPr>
              <w:sdtEndPr/>
              <w:sdtContent>
                <w:r w:rsidR="000F41A9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53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26A8" w14:textId="210A2C10" w:rsidR="00C34234" w:rsidRPr="0094753E" w:rsidRDefault="00A33E1C" w:rsidP="00C25E8E">
            <w:pPr>
              <w:pStyle w:val="TableParagraph"/>
              <w:kinsoku w:val="0"/>
              <w:overflowPunct w:val="0"/>
              <w:spacing w:before="16"/>
              <w:ind w:left="68" w:right="91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Número de contrato</w:t>
            </w:r>
            <w:r w:rsidR="00C34234" w:rsidRPr="0094753E">
              <w:rPr>
                <w:sz w:val="20"/>
                <w:szCs w:val="20"/>
                <w:lang w:val="uz-Cyrl-UZ"/>
              </w:rPr>
              <w:t>:</w:t>
            </w:r>
            <w:r w:rsidR="00F86259" w:rsidRPr="0094753E">
              <w:rPr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sz w:val="20"/>
                  <w:szCs w:val="20"/>
                  <w:lang w:val="uz-Cyrl-UZ"/>
                </w:rPr>
                <w:id w:val="-1014069182"/>
                <w:placeholder>
                  <w:docPart w:val="BC2D42A687F846EB94C728C39DF650BB"/>
                </w:placeholder>
                <w:showingPlcHdr/>
                <w:text/>
              </w:sdtPr>
              <w:sdtEndPr/>
              <w:sdtContent>
                <w:r w:rsidR="000F41A9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C34234" w:rsidRPr="0094753E" w14:paraId="3CB743FB" w14:textId="77777777" w:rsidTr="00C25E8E">
        <w:trPr>
          <w:trHeight w:hRule="exact" w:val="485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C548" w14:textId="7AF27CEF" w:rsidR="00C34234" w:rsidRPr="0094753E" w:rsidRDefault="00A33E1C" w:rsidP="00C25E8E">
            <w:pPr>
              <w:pStyle w:val="TableParagraph"/>
              <w:kinsoku w:val="0"/>
              <w:overflowPunct w:val="0"/>
              <w:spacing w:before="16"/>
              <w:ind w:left="103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Nombre</w:t>
            </w:r>
            <w:r w:rsidR="00C34234" w:rsidRPr="0094753E">
              <w:rPr>
                <w:sz w:val="20"/>
                <w:szCs w:val="20"/>
                <w:lang w:val="uz-Cyrl-UZ"/>
              </w:rPr>
              <w:t>:</w:t>
            </w:r>
            <w:r w:rsidR="00F86259" w:rsidRPr="0094753E">
              <w:rPr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sz w:val="20"/>
                  <w:szCs w:val="20"/>
                  <w:lang w:val="uz-Cyrl-UZ"/>
                </w:rPr>
                <w:id w:val="1763097374"/>
                <w:placeholder>
                  <w:docPart w:val="701B5917D9384387B8B0668329290800"/>
                </w:placeholder>
                <w:showingPlcHdr/>
                <w:text/>
              </w:sdtPr>
              <w:sdtEndPr/>
              <w:sdtContent>
                <w:r w:rsidR="00F86259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C34234" w:rsidRPr="0094753E" w14:paraId="70112638" w14:textId="77777777" w:rsidTr="00C25E8E">
        <w:trPr>
          <w:trHeight w:hRule="exact" w:val="485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7D271" w14:textId="177B5142" w:rsidR="00C34234" w:rsidRPr="0094753E" w:rsidRDefault="00A33E1C" w:rsidP="00C25E8E">
            <w:pPr>
              <w:pStyle w:val="TableParagraph"/>
              <w:kinsoku w:val="0"/>
              <w:overflowPunct w:val="0"/>
              <w:spacing w:before="16"/>
              <w:ind w:left="103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Dirección</w:t>
            </w:r>
            <w:r w:rsidR="00C34234" w:rsidRPr="0094753E">
              <w:rPr>
                <w:sz w:val="20"/>
                <w:szCs w:val="20"/>
                <w:lang w:val="uz-Cyrl-UZ"/>
              </w:rPr>
              <w:t>:</w:t>
            </w:r>
            <w:r w:rsidR="00F86259" w:rsidRPr="0094753E">
              <w:rPr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sz w:val="20"/>
                  <w:szCs w:val="20"/>
                  <w:lang w:val="uz-Cyrl-UZ"/>
                </w:rPr>
                <w:id w:val="-1751645213"/>
                <w:placeholder>
                  <w:docPart w:val="4BEFBFB7D403475EAD6237CDA5E90A68"/>
                </w:placeholder>
                <w:showingPlcHdr/>
                <w:text/>
              </w:sdtPr>
              <w:sdtEndPr/>
              <w:sdtContent>
                <w:r w:rsidR="000F41A9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C34234" w:rsidRPr="00C25E8E" w14:paraId="729CD807" w14:textId="77777777" w:rsidTr="00C25E8E">
        <w:trPr>
          <w:trHeight w:hRule="exact" w:val="4738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2522" w14:textId="6A2DD3FF" w:rsidR="00C34234" w:rsidRPr="00C25E8E" w:rsidRDefault="00A33E1C" w:rsidP="00C25E8E">
            <w:pPr>
              <w:pStyle w:val="TableParagraph"/>
              <w:kinsoku w:val="0"/>
              <w:overflowPunct w:val="0"/>
              <w:snapToGrid w:val="0"/>
              <w:spacing w:before="124"/>
              <w:ind w:left="101" w:right="259"/>
              <w:rPr>
                <w:sz w:val="20"/>
                <w:szCs w:val="20"/>
                <w:lang w:val="uz-Cyrl-UZ"/>
              </w:rPr>
            </w:pPr>
            <w:r w:rsidRPr="00C25E8E">
              <w:rPr>
                <w:b/>
                <w:bCs/>
                <w:sz w:val="20"/>
                <w:szCs w:val="20"/>
                <w:lang w:val="uz-Cyrl-UZ"/>
              </w:rPr>
              <w:t>Instrucciones al solicitante</w:t>
            </w:r>
            <w:r w:rsidR="00C34234" w:rsidRPr="00C25E8E">
              <w:rPr>
                <w:b/>
                <w:bCs/>
                <w:sz w:val="20"/>
                <w:szCs w:val="20"/>
                <w:lang w:val="uz-Cyrl-UZ"/>
              </w:rPr>
              <w:t xml:space="preserve">: </w:t>
            </w:r>
            <w:r w:rsidRPr="00C25E8E">
              <w:rPr>
                <w:sz w:val="20"/>
                <w:szCs w:val="20"/>
                <w:lang w:val="uz-Cyrl-UZ"/>
              </w:rPr>
              <w:t xml:space="preserve">Su firma en esta </w:t>
            </w:r>
            <w:r w:rsidRPr="00C25E8E">
              <w:rPr>
                <w:i/>
                <w:iCs/>
                <w:sz w:val="20"/>
                <w:szCs w:val="20"/>
                <w:lang w:val="uz-Cyrl-UZ"/>
              </w:rPr>
              <w:t>Renuncia de elegibilidad</w:t>
            </w:r>
            <w:r w:rsidR="00C34234" w:rsidRPr="00C25E8E">
              <w:rPr>
                <w:sz w:val="20"/>
                <w:szCs w:val="20"/>
                <w:lang w:val="uz-Cyrl-UZ"/>
              </w:rPr>
              <w:t xml:space="preserve">, </w:t>
            </w:r>
            <w:r w:rsidRPr="00C25E8E">
              <w:rPr>
                <w:sz w:val="20"/>
                <w:szCs w:val="20"/>
                <w:lang w:val="uz-Cyrl-UZ"/>
              </w:rPr>
              <w:t>y las firmas de cada miembro de su vivienda de 18 años de edad o mayores, autoriza al</w:t>
            </w:r>
            <w:r w:rsidR="008A1A91" w:rsidRPr="00C25E8E">
              <w:rPr>
                <w:sz w:val="20"/>
                <w:szCs w:val="20"/>
                <w:lang w:val="uz-Cyrl-UZ"/>
              </w:rPr>
              <w:t xml:space="preserve"> antedicho </w:t>
            </w:r>
            <w:r w:rsidR="007B1B78" w:rsidRPr="00C25E8E">
              <w:rPr>
                <w:sz w:val="20"/>
                <w:szCs w:val="20"/>
                <w:lang w:val="uz-Cyrl-UZ"/>
              </w:rPr>
              <w:t>Subreceptor a obtener información de un tercero acerca de su elegibilidad y participación continuada en el</w:t>
            </w:r>
            <w:r w:rsidR="00C34234" w:rsidRPr="00C25E8E">
              <w:rPr>
                <w:sz w:val="20"/>
                <w:szCs w:val="20"/>
                <w:lang w:val="uz-Cyrl-UZ"/>
              </w:rPr>
              <w:t>:</w:t>
            </w:r>
          </w:p>
          <w:p w14:paraId="1D416DAF" w14:textId="28B18B19" w:rsidR="00C34234" w:rsidRPr="00C25E8E" w:rsidRDefault="007B1B78" w:rsidP="00C25E8E">
            <w:pPr>
              <w:pStyle w:val="TableParagraph"/>
              <w:kinsoku w:val="0"/>
              <w:overflowPunct w:val="0"/>
              <w:spacing w:before="142"/>
              <w:ind w:left="103"/>
              <w:rPr>
                <w:sz w:val="20"/>
                <w:szCs w:val="20"/>
                <w:lang w:val="uz-Cyrl-UZ"/>
              </w:rPr>
            </w:pPr>
            <w:r w:rsidRPr="00C25E8E">
              <w:rPr>
                <w:b/>
                <w:bCs/>
                <w:sz w:val="20"/>
                <w:szCs w:val="20"/>
                <w:lang w:val="uz-Cyrl-UZ"/>
              </w:rPr>
              <w:t xml:space="preserve">Programa </w:t>
            </w:r>
            <w:r w:rsidR="00BE5D0E" w:rsidRPr="00C25E8E">
              <w:rPr>
                <w:b/>
                <w:bCs/>
                <w:sz w:val="20"/>
                <w:szCs w:val="20"/>
                <w:lang w:val="uz-Cyrl-UZ"/>
              </w:rPr>
              <w:t xml:space="preserve">de Fondos de recuperación de desastres en </w:t>
            </w:r>
            <w:r w:rsidR="000A5353" w:rsidRPr="00C25E8E">
              <w:rPr>
                <w:b/>
                <w:bCs/>
                <w:sz w:val="20"/>
                <w:szCs w:val="20"/>
                <w:lang w:val="uz-Cyrl-UZ"/>
              </w:rPr>
              <w:t xml:space="preserve">asignaciones de bloques de desarrollo comunitario </w:t>
            </w:r>
            <w:r w:rsidR="00123CDA" w:rsidRPr="00C25E8E">
              <w:rPr>
                <w:b/>
                <w:bCs/>
                <w:sz w:val="20"/>
                <w:szCs w:val="20"/>
                <w:lang w:val="uz-Cyrl-UZ"/>
              </w:rPr>
              <w:t>(CDBG-DR)</w:t>
            </w:r>
          </w:p>
          <w:p w14:paraId="72198E5D" w14:textId="5C53A243" w:rsidR="00C34234" w:rsidRPr="00C25E8E" w:rsidRDefault="009B3D38" w:rsidP="00C25E8E">
            <w:pPr>
              <w:pStyle w:val="TableParagraph"/>
              <w:kinsoku w:val="0"/>
              <w:overflowPunct w:val="0"/>
              <w:spacing w:before="132"/>
              <w:ind w:left="103" w:right="15"/>
              <w:rPr>
                <w:sz w:val="20"/>
                <w:szCs w:val="20"/>
                <w:lang w:val="uz-Cyrl-UZ"/>
              </w:rPr>
            </w:pPr>
            <w:r w:rsidRPr="00C25E8E">
              <w:rPr>
                <w:sz w:val="20"/>
                <w:szCs w:val="20"/>
                <w:u w:val="single"/>
                <w:lang w:val="uz-Cyrl-UZ"/>
              </w:rPr>
              <w:t>Declaración de Notificación de la Ley de Privacidad</w:t>
            </w:r>
            <w:r w:rsidR="00C34234" w:rsidRPr="00C25E8E">
              <w:rPr>
                <w:sz w:val="20"/>
                <w:szCs w:val="20"/>
                <w:u w:val="single"/>
                <w:lang w:val="uz-Cyrl-UZ"/>
              </w:rPr>
              <w:t>:</w:t>
            </w:r>
            <w:r w:rsidR="00C34234" w:rsidRPr="00C25E8E">
              <w:rPr>
                <w:sz w:val="20"/>
                <w:szCs w:val="20"/>
                <w:lang w:val="uz-Cyrl-UZ"/>
              </w:rPr>
              <w:t xml:space="preserve"> </w:t>
            </w:r>
            <w:r w:rsidRPr="00C25E8E">
              <w:rPr>
                <w:sz w:val="20"/>
                <w:szCs w:val="20"/>
                <w:lang w:val="uz-Cyrl-UZ"/>
              </w:rPr>
              <w:t xml:space="preserve">La Oficina General de Tierras de </w:t>
            </w:r>
            <w:r w:rsidR="00C34234" w:rsidRPr="00C25E8E">
              <w:rPr>
                <w:sz w:val="20"/>
                <w:szCs w:val="20"/>
                <w:lang w:val="uz-Cyrl-UZ"/>
              </w:rPr>
              <w:t>Texas (GLO) o</w:t>
            </w:r>
            <w:r w:rsidRPr="00C25E8E">
              <w:rPr>
                <w:sz w:val="20"/>
                <w:szCs w:val="20"/>
                <w:lang w:val="uz-Cyrl-UZ"/>
              </w:rPr>
              <w:t xml:space="preserve"> el subreceptor nombrado arriba </w:t>
            </w:r>
            <w:r w:rsidR="0052366E" w:rsidRPr="00C25E8E">
              <w:rPr>
                <w:sz w:val="20"/>
                <w:szCs w:val="20"/>
                <w:lang w:val="uz-Cyrl-UZ"/>
              </w:rPr>
              <w:t>requieren la recolección de la información enumerada en este formulario para determinar la elegibilidad del solicitante para el programa</w:t>
            </w:r>
            <w:r w:rsidR="00C34234" w:rsidRPr="00C25E8E">
              <w:rPr>
                <w:sz w:val="20"/>
                <w:szCs w:val="20"/>
                <w:lang w:val="uz-Cyrl-UZ"/>
              </w:rPr>
              <w:t xml:space="preserve"> CDBG-DR. </w:t>
            </w:r>
            <w:r w:rsidR="0052366E" w:rsidRPr="00C25E8E">
              <w:rPr>
                <w:sz w:val="20"/>
                <w:szCs w:val="20"/>
                <w:lang w:val="uz-Cyrl-UZ"/>
              </w:rPr>
              <w:t>Esta información será empleada para establecer el nivel de beneficios para los cuales el solicitante tendrá la elegibilidad a recibir y para verificar la precisión de la información provista</w:t>
            </w:r>
            <w:r w:rsidR="00C34234" w:rsidRPr="00C25E8E">
              <w:rPr>
                <w:sz w:val="20"/>
                <w:szCs w:val="20"/>
                <w:lang w:val="uz-Cyrl-UZ"/>
              </w:rPr>
              <w:t xml:space="preserve">. </w:t>
            </w:r>
            <w:r w:rsidR="0052366E" w:rsidRPr="00C25E8E">
              <w:rPr>
                <w:sz w:val="20"/>
                <w:szCs w:val="20"/>
                <w:lang w:val="uz-Cyrl-UZ"/>
              </w:rPr>
              <w:t xml:space="preserve">La información recibida de un solicitante como resultado de la verificación de la elegibilidad de un solicitante puede ser liberada </w:t>
            </w:r>
            <w:r w:rsidR="00572BC9" w:rsidRPr="00C25E8E">
              <w:rPr>
                <w:sz w:val="20"/>
                <w:szCs w:val="20"/>
                <w:lang w:val="uz-Cyrl-UZ"/>
              </w:rPr>
              <w:t xml:space="preserve">a las agencias federales, estatales y locales apropiadas o, cuando sea relevante, a investigadores y </w:t>
            </w:r>
            <w:r w:rsidR="00080FBE" w:rsidRPr="00C25E8E">
              <w:rPr>
                <w:sz w:val="20"/>
                <w:szCs w:val="20"/>
                <w:lang w:val="uz-Cyrl-UZ"/>
              </w:rPr>
              <w:t>fiscales civiles, criminales o regulatorios</w:t>
            </w:r>
            <w:r w:rsidR="00C34234" w:rsidRPr="00C25E8E">
              <w:rPr>
                <w:sz w:val="20"/>
                <w:szCs w:val="20"/>
                <w:lang w:val="uz-Cyrl-UZ"/>
              </w:rPr>
              <w:t>.</w:t>
            </w:r>
            <w:r w:rsidR="00711F38" w:rsidRPr="00C25E8E">
              <w:rPr>
                <w:sz w:val="20"/>
                <w:szCs w:val="20"/>
                <w:lang w:val="uz-Cyrl-UZ"/>
              </w:rPr>
              <w:t xml:space="preserve"> </w:t>
            </w:r>
            <w:r w:rsidR="00080FBE" w:rsidRPr="00C25E8E">
              <w:rPr>
                <w:sz w:val="20"/>
                <w:szCs w:val="20"/>
                <w:lang w:val="uz-Cyrl-UZ"/>
              </w:rPr>
              <w:t xml:space="preserve">El omitir </w:t>
            </w:r>
            <w:r w:rsidR="00BF5D7F" w:rsidRPr="00C25E8E">
              <w:rPr>
                <w:sz w:val="20"/>
                <w:szCs w:val="20"/>
                <w:lang w:val="uz-Cyrl-UZ"/>
              </w:rPr>
              <w:t>cualquier información puede resultar en la demora o el rechazo de su aprobación de elegibilidad</w:t>
            </w:r>
            <w:r w:rsidR="00C34234" w:rsidRPr="00C25E8E">
              <w:rPr>
                <w:sz w:val="20"/>
                <w:szCs w:val="20"/>
                <w:lang w:val="uz-Cyrl-UZ"/>
              </w:rPr>
              <w:t>.</w:t>
            </w:r>
          </w:p>
          <w:p w14:paraId="5977840A" w14:textId="77777777" w:rsidR="00C34234" w:rsidRPr="00C25E8E" w:rsidRDefault="00C34234" w:rsidP="00C25E8E">
            <w:pPr>
              <w:pStyle w:val="TableParagraph"/>
              <w:kinsoku w:val="0"/>
              <w:overflowPunct w:val="0"/>
              <w:spacing w:before="11"/>
              <w:ind w:right="15"/>
              <w:rPr>
                <w:sz w:val="20"/>
                <w:szCs w:val="20"/>
                <w:lang w:val="uz-Cyrl-UZ"/>
              </w:rPr>
            </w:pPr>
          </w:p>
          <w:p w14:paraId="5328F7F5" w14:textId="6D233C43" w:rsidR="00C34234" w:rsidRPr="00C25E8E" w:rsidRDefault="00D431C9" w:rsidP="00C25E8E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  <w:lang w:val="uz-Cyrl-UZ"/>
              </w:rPr>
            </w:pPr>
            <w:r w:rsidRPr="00C25E8E">
              <w:rPr>
                <w:sz w:val="20"/>
                <w:szCs w:val="20"/>
                <w:lang w:val="uz-Cyrl-UZ"/>
              </w:rPr>
              <w:t>Cada miembro adulto de la vivienda debe firmar esta Renuncia de elegibilidad</w:t>
            </w:r>
            <w:r w:rsidR="009E19A8" w:rsidRPr="00C25E8E">
              <w:rPr>
                <w:sz w:val="20"/>
                <w:szCs w:val="20"/>
                <w:lang w:val="uz-Cyrl-UZ"/>
              </w:rPr>
              <w:t xml:space="preserve"> </w:t>
            </w:r>
            <w:r w:rsidRPr="00C25E8E">
              <w:rPr>
                <w:sz w:val="20"/>
                <w:szCs w:val="20"/>
                <w:lang w:val="uz-Cyrl-UZ"/>
              </w:rPr>
              <w:t>antes de la recepción de ben</w:t>
            </w:r>
            <w:r w:rsidR="009E19A8" w:rsidRPr="00C25E8E">
              <w:rPr>
                <w:sz w:val="20"/>
                <w:szCs w:val="20"/>
                <w:lang w:val="uz-Cyrl-UZ"/>
              </w:rPr>
              <w:t>e</w:t>
            </w:r>
            <w:r w:rsidRPr="00C25E8E">
              <w:rPr>
                <w:sz w:val="20"/>
                <w:szCs w:val="20"/>
                <w:lang w:val="uz-Cyrl-UZ"/>
              </w:rPr>
              <w:t xml:space="preserve">ficios para </w:t>
            </w:r>
            <w:r w:rsidR="009E19A8" w:rsidRPr="00C25E8E">
              <w:rPr>
                <w:sz w:val="20"/>
                <w:szCs w:val="20"/>
                <w:lang w:val="uz-Cyrl-UZ"/>
              </w:rPr>
              <w:t>establecer la elegibilidad continua</w:t>
            </w:r>
            <w:r w:rsidR="00C34234" w:rsidRPr="00C25E8E">
              <w:rPr>
                <w:sz w:val="20"/>
                <w:szCs w:val="20"/>
                <w:lang w:val="uz-Cyrl-UZ"/>
              </w:rPr>
              <w:t>.</w:t>
            </w:r>
          </w:p>
          <w:p w14:paraId="076ADA96" w14:textId="6036CE5E" w:rsidR="00C34234" w:rsidRPr="00C25E8E" w:rsidRDefault="00C34234" w:rsidP="00C25E8E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  <w:lang w:val="uz-Cyrl-UZ"/>
              </w:rPr>
            </w:pPr>
          </w:p>
          <w:p w14:paraId="3197C5F4" w14:textId="2D22D976" w:rsidR="00C34234" w:rsidRPr="00C25E8E" w:rsidRDefault="00C34234" w:rsidP="00C25E8E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  <w:lang w:val="uz-Cyrl-UZ"/>
              </w:rPr>
            </w:pPr>
            <w:r w:rsidRPr="00C25E8E">
              <w:rPr>
                <w:b/>
                <w:sz w:val="20"/>
                <w:szCs w:val="20"/>
                <w:lang w:val="uz-Cyrl-UZ"/>
              </w:rPr>
              <w:t>Not</w:t>
            </w:r>
            <w:r w:rsidR="009E19A8" w:rsidRPr="00C25E8E">
              <w:rPr>
                <w:b/>
                <w:sz w:val="20"/>
                <w:szCs w:val="20"/>
                <w:lang w:val="uz-Cyrl-UZ"/>
              </w:rPr>
              <w:t>a</w:t>
            </w:r>
            <w:r w:rsidRPr="00C25E8E">
              <w:rPr>
                <w:b/>
                <w:sz w:val="20"/>
                <w:szCs w:val="20"/>
                <w:lang w:val="uz-Cyrl-UZ"/>
              </w:rPr>
              <w:t xml:space="preserve">: </w:t>
            </w:r>
            <w:r w:rsidR="009E19A8" w:rsidRPr="00C25E8E">
              <w:rPr>
                <w:b/>
                <w:sz w:val="20"/>
                <w:szCs w:val="20"/>
                <w:lang w:val="uz-Cyrl-UZ"/>
              </w:rPr>
              <w:t xml:space="preserve">ESTE CONSNTIMIENTO GENERAL NO PUEDE SER USADO PARA SOLICITAR UNA COPIA DE </w:t>
            </w:r>
            <w:r w:rsidR="004F6B47" w:rsidRPr="00C25E8E">
              <w:rPr>
                <w:b/>
                <w:sz w:val="20"/>
                <w:szCs w:val="20"/>
                <w:lang w:val="uz-Cyrl-UZ"/>
              </w:rPr>
              <w:t>UNA DECLARACIÓN DE IMPUESTOS</w:t>
            </w:r>
            <w:r w:rsidRPr="00C25E8E">
              <w:rPr>
                <w:b/>
                <w:sz w:val="20"/>
                <w:szCs w:val="20"/>
                <w:lang w:val="uz-Cyrl-UZ"/>
              </w:rPr>
              <w:t xml:space="preserve">. </w:t>
            </w:r>
            <w:r w:rsidR="004F6B47" w:rsidRPr="00C25E8E">
              <w:rPr>
                <w:b/>
                <w:sz w:val="20"/>
                <w:szCs w:val="20"/>
                <w:lang w:val="uz-Cyrl-UZ"/>
              </w:rPr>
              <w:t>Si se requiere una copia de la declaración de impuestos</w:t>
            </w:r>
            <w:r w:rsidRPr="00C25E8E">
              <w:rPr>
                <w:b/>
                <w:sz w:val="20"/>
                <w:szCs w:val="20"/>
                <w:lang w:val="uz-Cyrl-UZ"/>
              </w:rPr>
              <w:t xml:space="preserve">, </w:t>
            </w:r>
            <w:r w:rsidR="004F6B47" w:rsidRPr="00C25E8E">
              <w:rPr>
                <w:b/>
                <w:sz w:val="20"/>
                <w:szCs w:val="20"/>
                <w:lang w:val="uz-Cyrl-UZ"/>
              </w:rPr>
              <w:t xml:space="preserve">se debe preparar y firmar por separado el formulario </w:t>
            </w:r>
            <w:r w:rsidRPr="00C25E8E">
              <w:rPr>
                <w:b/>
                <w:sz w:val="20"/>
                <w:szCs w:val="20"/>
                <w:lang w:val="uz-Cyrl-UZ"/>
              </w:rPr>
              <w:t>4506</w:t>
            </w:r>
            <w:r w:rsidR="004F6B47" w:rsidRPr="00C25E8E">
              <w:rPr>
                <w:b/>
                <w:sz w:val="20"/>
                <w:szCs w:val="20"/>
                <w:lang w:val="uz-Cyrl-UZ"/>
              </w:rPr>
              <w:t xml:space="preserve"> de la IRS</w:t>
            </w:r>
            <w:r w:rsidRPr="00C25E8E">
              <w:rPr>
                <w:b/>
                <w:sz w:val="20"/>
                <w:szCs w:val="20"/>
                <w:lang w:val="uz-Cyrl-UZ"/>
              </w:rPr>
              <w:t>, “</w:t>
            </w:r>
            <w:r w:rsidR="00690288" w:rsidRPr="00C25E8E">
              <w:rPr>
                <w:b/>
                <w:sz w:val="20"/>
                <w:szCs w:val="20"/>
                <w:lang w:val="uz-Cyrl-UZ"/>
              </w:rPr>
              <w:t>Solicitud de copia de formulario de impuestos</w:t>
            </w:r>
            <w:r w:rsidRPr="00C25E8E">
              <w:rPr>
                <w:b/>
                <w:sz w:val="20"/>
                <w:szCs w:val="20"/>
                <w:lang w:val="uz-Cyrl-UZ"/>
              </w:rPr>
              <w:t>”.</w:t>
            </w:r>
          </w:p>
          <w:p w14:paraId="0EE7EDDC" w14:textId="75A7F62C" w:rsidR="00C34234" w:rsidRPr="00C25E8E" w:rsidRDefault="00C34234" w:rsidP="00C25E8E">
            <w:pPr>
              <w:pStyle w:val="TableParagraph"/>
              <w:kinsoku w:val="0"/>
              <w:overflowPunct w:val="0"/>
              <w:ind w:left="3984" w:right="1701" w:hanging="2856"/>
              <w:rPr>
                <w:lang w:val="uz-Cyrl-UZ"/>
              </w:rPr>
            </w:pPr>
          </w:p>
        </w:tc>
      </w:tr>
      <w:tr w:rsidR="00C34234" w:rsidRPr="00C25E8E" w14:paraId="72146E50" w14:textId="77777777" w:rsidTr="00C25E8E">
        <w:trPr>
          <w:trHeight w:hRule="exact" w:val="442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6186CD9" w14:textId="351946EF" w:rsidR="00C34234" w:rsidRPr="0094753E" w:rsidRDefault="00C34234" w:rsidP="00C25E8E">
            <w:pPr>
              <w:pStyle w:val="TableParagraph"/>
              <w:kinsoku w:val="0"/>
              <w:overflowPunct w:val="0"/>
              <w:spacing w:before="18"/>
              <w:ind w:left="103"/>
              <w:rPr>
                <w:lang w:val="uz-Cyrl-UZ"/>
              </w:rPr>
            </w:pPr>
            <w:r w:rsidRPr="0094753E">
              <w:rPr>
                <w:b/>
                <w:bCs/>
                <w:sz w:val="20"/>
                <w:szCs w:val="20"/>
                <w:lang w:val="uz-Cyrl-UZ"/>
              </w:rPr>
              <w:t>Informa</w:t>
            </w:r>
            <w:r w:rsidR="00690288">
              <w:rPr>
                <w:b/>
                <w:bCs/>
                <w:sz w:val="20"/>
                <w:szCs w:val="20"/>
                <w:lang w:val="uz-Cyrl-UZ"/>
              </w:rPr>
              <w:t>ción cubierta</w:t>
            </w:r>
            <w:r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r w:rsidRPr="0094753E">
              <w:rPr>
                <w:b/>
                <w:bCs/>
                <w:spacing w:val="-9"/>
                <w:sz w:val="20"/>
                <w:szCs w:val="20"/>
                <w:lang w:val="uz-Cyrl-UZ"/>
              </w:rPr>
              <w:t xml:space="preserve"> </w:t>
            </w:r>
            <w:r w:rsidR="00943BDE">
              <w:rPr>
                <w:b/>
                <w:bCs/>
                <w:spacing w:val="-9"/>
                <w:sz w:val="20"/>
                <w:szCs w:val="20"/>
                <w:lang w:val="uz-Cyrl-UZ"/>
              </w:rPr>
              <w:t xml:space="preserve">Se pueden realizar consultas acerca de los ítems </w:t>
            </w:r>
            <w:r w:rsidR="004B5E13">
              <w:rPr>
                <w:b/>
                <w:bCs/>
                <w:spacing w:val="-9"/>
                <w:sz w:val="20"/>
                <w:szCs w:val="20"/>
                <w:lang w:val="uz-Cyrl-UZ"/>
              </w:rPr>
              <w:t>marcados con iniciales a continuación por el solicitante</w:t>
            </w:r>
            <w:r w:rsidRPr="0094753E">
              <w:rPr>
                <w:b/>
                <w:bCs/>
                <w:sz w:val="20"/>
                <w:szCs w:val="20"/>
                <w:lang w:val="uz-Cyrl-UZ"/>
              </w:rPr>
              <w:t>.</w:t>
            </w:r>
          </w:p>
        </w:tc>
      </w:tr>
      <w:tr w:rsidR="00C34234" w:rsidRPr="0094753E" w14:paraId="617C9274" w14:textId="77777777" w:rsidTr="00C25E8E">
        <w:trPr>
          <w:trHeight w:hRule="exact" w:val="370"/>
          <w:jc w:val="center"/>
        </w:trPr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8D6B8" w14:textId="4F081E2C" w:rsidR="00C34234" w:rsidRPr="0094753E" w:rsidRDefault="004B5E13" w:rsidP="00C25E8E">
            <w:pPr>
              <w:pStyle w:val="TableParagraph"/>
              <w:kinsoku w:val="0"/>
              <w:overflowPunct w:val="0"/>
              <w:spacing w:before="28"/>
              <w:ind w:right="1"/>
              <w:jc w:val="center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Descripción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21ACC" w14:textId="5A033B76" w:rsidR="00C34234" w:rsidRPr="0094753E" w:rsidRDefault="004B5E13" w:rsidP="00C25E8E">
            <w:pPr>
              <w:pStyle w:val="TableParagraph"/>
              <w:kinsoku w:val="0"/>
              <w:overflowPunct w:val="0"/>
              <w:spacing w:before="28"/>
              <w:ind w:left="263"/>
              <w:jc w:val="center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Verificación requerida</w:t>
            </w:r>
          </w:p>
        </w:tc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AE8AB" w14:textId="6B3C1D4A" w:rsidR="00C34234" w:rsidRPr="0094753E" w:rsidRDefault="004B5E13" w:rsidP="00C25E8E">
            <w:pPr>
              <w:pStyle w:val="TableParagraph"/>
              <w:kinsoku w:val="0"/>
              <w:overflowPunct w:val="0"/>
              <w:spacing w:before="28"/>
              <w:jc w:val="center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Iniciales del solicitante</w:t>
            </w:r>
          </w:p>
        </w:tc>
      </w:tr>
      <w:tr w:rsidR="00C34234" w:rsidRPr="0094753E" w14:paraId="48A35998" w14:textId="77777777" w:rsidTr="00C25E8E">
        <w:trPr>
          <w:trHeight w:hRule="exact" w:val="376"/>
          <w:jc w:val="center"/>
        </w:trPr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5E09" w14:textId="0FD5B1EB" w:rsidR="00C34234" w:rsidRPr="0094753E" w:rsidRDefault="00B55257" w:rsidP="00C25E8E">
            <w:pPr>
              <w:pStyle w:val="TableParagraph"/>
              <w:kinsoku w:val="0"/>
              <w:overflowPunct w:val="0"/>
              <w:spacing w:before="16"/>
              <w:ind w:left="111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 xml:space="preserve">Asistencia por desastre </w:t>
            </w:r>
            <w:r w:rsidR="00C34234" w:rsidRPr="0094753E">
              <w:rPr>
                <w:sz w:val="20"/>
                <w:szCs w:val="20"/>
                <w:lang w:val="uz-Cyrl-UZ"/>
              </w:rPr>
              <w:t>(FEMA,</w:t>
            </w:r>
            <w:r w:rsidR="00C34234" w:rsidRPr="0094753E">
              <w:rPr>
                <w:spacing w:val="-31"/>
                <w:sz w:val="20"/>
                <w:szCs w:val="20"/>
                <w:lang w:val="uz-Cyrl-UZ"/>
              </w:rPr>
              <w:t xml:space="preserve"> </w:t>
            </w:r>
            <w:r w:rsidR="00C34234" w:rsidRPr="0094753E">
              <w:rPr>
                <w:sz w:val="20"/>
                <w:szCs w:val="20"/>
                <w:lang w:val="uz-Cyrl-UZ"/>
              </w:rPr>
              <w:t xml:space="preserve">SBA, </w:t>
            </w:r>
            <w:r>
              <w:rPr>
                <w:sz w:val="20"/>
                <w:szCs w:val="20"/>
                <w:lang w:val="uz-Cyrl-UZ"/>
              </w:rPr>
              <w:t>Seguro</w:t>
            </w:r>
            <w:r w:rsidR="00C34234" w:rsidRPr="0094753E">
              <w:rPr>
                <w:sz w:val="20"/>
                <w:szCs w:val="20"/>
                <w:lang w:val="uz-Cyrl-UZ"/>
              </w:rPr>
              <w:t>,</w:t>
            </w:r>
            <w:r w:rsidR="00C34234" w:rsidRPr="0094753E">
              <w:rPr>
                <w:spacing w:val="-16"/>
                <w:sz w:val="20"/>
                <w:szCs w:val="20"/>
                <w:lang w:val="uz-Cyrl-UZ"/>
              </w:rPr>
              <w:t xml:space="preserve"> </w:t>
            </w:r>
            <w:r w:rsidR="00C34234" w:rsidRPr="0094753E">
              <w:rPr>
                <w:sz w:val="20"/>
                <w:szCs w:val="20"/>
                <w:lang w:val="uz-Cyrl-UZ"/>
              </w:rPr>
              <w:t>etc.)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3657" w14:textId="77777777" w:rsidR="00C34234" w:rsidRPr="0094753E" w:rsidRDefault="00C34234" w:rsidP="00C25E8E">
            <w:pPr>
              <w:pStyle w:val="TableParagraph"/>
              <w:kinsoku w:val="0"/>
              <w:overflowPunct w:val="0"/>
              <w:spacing w:before="119"/>
              <w:ind w:right="1"/>
              <w:jc w:val="center"/>
              <w:rPr>
                <w:lang w:val="uz-Cyrl-UZ"/>
              </w:rPr>
            </w:pPr>
            <w:r w:rsidRPr="0094753E">
              <w:rPr>
                <w:w w:val="98"/>
                <w:sz w:val="20"/>
                <w:szCs w:val="20"/>
                <w:lang w:val="uz-Cyrl-UZ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lang w:val="uz-Cyrl-UZ"/>
            </w:rPr>
            <w:id w:val="1280686773"/>
            <w:placeholder>
              <w:docPart w:val="A0CD3B20474D4D8CA0B02A119544922D"/>
            </w:placeholder>
            <w:showingPlcHdr/>
            <w:text/>
          </w:sdtPr>
          <w:sdtEndPr/>
          <w:sdtContent>
            <w:tc>
              <w:tcPr>
                <w:tcW w:w="281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FE894DA" w14:textId="65C2D1C8" w:rsidR="00C34234" w:rsidRPr="0094753E" w:rsidRDefault="00430F31" w:rsidP="00C25E8E">
                <w:pPr>
                  <w:rPr>
                    <w:rFonts w:ascii="Times New Roman" w:hAnsi="Times New Roman" w:cs="Times New Roman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C34234" w:rsidRPr="0094753E" w14:paraId="567F7A98" w14:textId="77777777" w:rsidTr="00C25E8E">
        <w:trPr>
          <w:trHeight w:hRule="exact" w:val="374"/>
          <w:jc w:val="center"/>
        </w:trPr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0F35C" w14:textId="7DFBE5C4" w:rsidR="00C34234" w:rsidRPr="0094753E" w:rsidRDefault="00B55257" w:rsidP="00C25E8E">
            <w:pPr>
              <w:pStyle w:val="TableParagraph"/>
              <w:kinsoku w:val="0"/>
              <w:overflowPunct w:val="0"/>
              <w:spacing w:before="32"/>
              <w:ind w:left="103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 xml:space="preserve">Ingresos </w:t>
            </w:r>
            <w:r w:rsidR="00C34234" w:rsidRPr="0094753E">
              <w:rPr>
                <w:sz w:val="20"/>
                <w:szCs w:val="20"/>
                <w:lang w:val="uz-Cyrl-UZ"/>
              </w:rPr>
              <w:t>(</w:t>
            </w:r>
            <w:r>
              <w:rPr>
                <w:sz w:val="20"/>
                <w:szCs w:val="20"/>
                <w:lang w:val="uz-Cyrl-UZ"/>
              </w:rPr>
              <w:t>todas las fuentes</w:t>
            </w:r>
            <w:r w:rsidR="00C34234" w:rsidRPr="0094753E">
              <w:rPr>
                <w:sz w:val="20"/>
                <w:szCs w:val="20"/>
                <w:lang w:val="uz-Cyrl-UZ"/>
              </w:rPr>
              <w:t>)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F3C7" w14:textId="77777777" w:rsidR="00C34234" w:rsidRPr="0094753E" w:rsidRDefault="00C34234" w:rsidP="00C25E8E">
            <w:pPr>
              <w:pStyle w:val="TableParagraph"/>
              <w:kinsoku w:val="0"/>
              <w:overflowPunct w:val="0"/>
              <w:spacing w:before="32"/>
              <w:ind w:right="1"/>
              <w:jc w:val="center"/>
              <w:rPr>
                <w:lang w:val="uz-Cyrl-UZ"/>
              </w:rPr>
            </w:pPr>
            <w:r w:rsidRPr="0094753E">
              <w:rPr>
                <w:w w:val="98"/>
                <w:sz w:val="20"/>
                <w:szCs w:val="20"/>
                <w:lang w:val="uz-Cyrl-UZ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lang w:val="uz-Cyrl-UZ"/>
            </w:rPr>
            <w:id w:val="-113292851"/>
            <w:placeholder>
              <w:docPart w:val="3291EA951B3C486AB367F375C960408B"/>
            </w:placeholder>
            <w:showingPlcHdr/>
            <w:text/>
          </w:sdtPr>
          <w:sdtEndPr/>
          <w:sdtContent>
            <w:tc>
              <w:tcPr>
                <w:tcW w:w="281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9B8ED96" w14:textId="59D2F998" w:rsidR="00C34234" w:rsidRPr="0094753E" w:rsidRDefault="00430F31" w:rsidP="00C25E8E">
                <w:pPr>
                  <w:rPr>
                    <w:rFonts w:ascii="Times New Roman" w:hAnsi="Times New Roman" w:cs="Times New Roman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C34234" w:rsidRPr="0094753E" w14:paraId="159B4751" w14:textId="77777777" w:rsidTr="00C25E8E">
        <w:trPr>
          <w:trHeight w:hRule="exact" w:val="517"/>
          <w:jc w:val="center"/>
        </w:trPr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AF11" w14:textId="183E6313" w:rsidR="00C34234" w:rsidRPr="0094753E" w:rsidRDefault="00B55257" w:rsidP="00C25E8E">
            <w:pPr>
              <w:pStyle w:val="TableParagraph"/>
              <w:kinsoku w:val="0"/>
              <w:overflowPunct w:val="0"/>
              <w:spacing w:before="19"/>
              <w:ind w:left="108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 xml:space="preserve">Preferencia de </w:t>
            </w:r>
            <w:r w:rsidR="00183C1D">
              <w:rPr>
                <w:sz w:val="20"/>
                <w:szCs w:val="20"/>
                <w:lang w:val="uz-Cyrl-UZ"/>
              </w:rPr>
              <w:t xml:space="preserve">ocupación </w:t>
            </w:r>
            <w:r w:rsidR="00C34234" w:rsidRPr="0094753E">
              <w:rPr>
                <w:sz w:val="20"/>
                <w:szCs w:val="20"/>
                <w:lang w:val="uz-Cyrl-UZ"/>
              </w:rPr>
              <w:t>(</w:t>
            </w:r>
            <w:r w:rsidR="00183C1D">
              <w:rPr>
                <w:sz w:val="20"/>
                <w:szCs w:val="20"/>
                <w:lang w:val="uz-Cyrl-UZ"/>
              </w:rPr>
              <w:t>Necesidades especiales</w:t>
            </w:r>
            <w:r w:rsidR="00C34234" w:rsidRPr="0094753E">
              <w:rPr>
                <w:sz w:val="20"/>
                <w:szCs w:val="20"/>
                <w:lang w:val="uz-Cyrl-UZ"/>
              </w:rPr>
              <w:t>)</w:t>
            </w:r>
            <w:r w:rsidR="00C34234" w:rsidRPr="0094753E">
              <w:rPr>
                <w:spacing w:val="-34"/>
                <w:sz w:val="20"/>
                <w:szCs w:val="20"/>
                <w:lang w:val="uz-Cyrl-UZ"/>
              </w:rPr>
              <w:t xml:space="preserve"> </w:t>
            </w:r>
            <w:r w:rsidR="00C34234" w:rsidRPr="0094753E">
              <w:rPr>
                <w:sz w:val="20"/>
                <w:szCs w:val="20"/>
                <w:lang w:val="uz-Cyrl-UZ"/>
              </w:rPr>
              <w:t>(</w:t>
            </w:r>
            <w:r w:rsidR="00183C1D">
              <w:rPr>
                <w:sz w:val="20"/>
                <w:szCs w:val="20"/>
                <w:lang w:val="uz-Cyrl-UZ"/>
              </w:rPr>
              <w:t>si corresponde</w:t>
            </w:r>
            <w:r w:rsidR="00C34234" w:rsidRPr="0094753E">
              <w:rPr>
                <w:sz w:val="20"/>
                <w:szCs w:val="20"/>
                <w:lang w:val="uz-Cyrl-UZ"/>
              </w:rPr>
              <w:t>)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A0108" w14:textId="77777777" w:rsidR="00C34234" w:rsidRPr="0094753E" w:rsidRDefault="00C34234" w:rsidP="00C25E8E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lang w:val="uz-Cyrl-UZ"/>
              </w:rPr>
            </w:pPr>
            <w:r w:rsidRPr="0094753E">
              <w:rPr>
                <w:w w:val="98"/>
                <w:sz w:val="20"/>
                <w:szCs w:val="20"/>
                <w:lang w:val="uz-Cyrl-UZ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lang w:val="uz-Cyrl-UZ"/>
            </w:rPr>
            <w:id w:val="207389014"/>
            <w:placeholder>
              <w:docPart w:val="4D5CB910EF354435AFA74D17E1284E70"/>
            </w:placeholder>
            <w:showingPlcHdr/>
            <w:text/>
          </w:sdtPr>
          <w:sdtEndPr/>
          <w:sdtContent>
            <w:tc>
              <w:tcPr>
                <w:tcW w:w="281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C467249" w14:textId="61FE59B7" w:rsidR="00C34234" w:rsidRPr="0094753E" w:rsidRDefault="00430F31" w:rsidP="00C25E8E">
                <w:pPr>
                  <w:rPr>
                    <w:rFonts w:ascii="Times New Roman" w:hAnsi="Times New Roman" w:cs="Times New Roman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711F38" w:rsidRPr="0094753E" w14:paraId="05CB8D34" w14:textId="77777777" w:rsidTr="00C25E8E">
        <w:trPr>
          <w:trHeight w:hRule="exact" w:val="445"/>
          <w:jc w:val="center"/>
        </w:trPr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FC5A" w14:textId="1174C49A" w:rsidR="00711F38" w:rsidRPr="0094753E" w:rsidRDefault="00183C1D" w:rsidP="00C25E8E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Verificación de manutención de niño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6AA2F" w14:textId="40E8AA0B" w:rsidR="00711F38" w:rsidRPr="0094753E" w:rsidRDefault="00711F38" w:rsidP="00C25E8E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  <w:lang w:val="uz-Cyrl-UZ"/>
              </w:rPr>
            </w:pPr>
            <w:r w:rsidRPr="0094753E">
              <w:rPr>
                <w:w w:val="98"/>
                <w:sz w:val="20"/>
                <w:szCs w:val="20"/>
                <w:lang w:val="uz-Cyrl-UZ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lang w:val="uz-Cyrl-UZ"/>
            </w:rPr>
            <w:id w:val="-532872829"/>
            <w:placeholder>
              <w:docPart w:val="4715DF9FC71C41B69295E20084C3AADD"/>
            </w:placeholder>
            <w:showingPlcHdr/>
            <w:text/>
          </w:sdtPr>
          <w:sdtEndPr/>
          <w:sdtContent>
            <w:tc>
              <w:tcPr>
                <w:tcW w:w="281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A6BD4B2" w14:textId="756E1946" w:rsidR="00711F38" w:rsidRPr="0094753E" w:rsidRDefault="00430F31" w:rsidP="00C25E8E">
                <w:pPr>
                  <w:rPr>
                    <w:rFonts w:ascii="Times New Roman" w:hAnsi="Times New Roman" w:cs="Times New Roman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C34234" w:rsidRPr="0094753E" w14:paraId="1C8FF5A1" w14:textId="77777777" w:rsidTr="00C25E8E">
        <w:trPr>
          <w:trHeight w:hRule="exact" w:val="341"/>
          <w:jc w:val="center"/>
        </w:trPr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10BBE61" w14:textId="776BE2B7" w:rsidR="00C34234" w:rsidRPr="0094753E" w:rsidRDefault="00183C1D" w:rsidP="00C25E8E">
            <w:pPr>
              <w:pStyle w:val="TableParagraph"/>
              <w:kinsoku w:val="0"/>
              <w:overflowPunct w:val="0"/>
              <w:spacing w:before="30"/>
              <w:ind w:left="139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 xml:space="preserve">Otro </w:t>
            </w:r>
            <w:r w:rsidR="00C34234" w:rsidRPr="0094753E">
              <w:rPr>
                <w:sz w:val="20"/>
                <w:szCs w:val="20"/>
                <w:lang w:val="uz-Cyrl-UZ"/>
              </w:rPr>
              <w:t>(</w:t>
            </w:r>
            <w:r>
              <w:rPr>
                <w:sz w:val="20"/>
                <w:szCs w:val="20"/>
                <w:lang w:val="uz-Cyrl-UZ"/>
              </w:rPr>
              <w:t>enumerar</w:t>
            </w:r>
            <w:r w:rsidR="00C34234" w:rsidRPr="0094753E">
              <w:rPr>
                <w:sz w:val="20"/>
                <w:szCs w:val="20"/>
                <w:lang w:val="uz-Cyrl-UZ"/>
              </w:rPr>
              <w:t xml:space="preserve">): </w:t>
            </w:r>
            <w:r>
              <w:rPr>
                <w:sz w:val="20"/>
                <w:szCs w:val="20"/>
                <w:lang w:val="uz-Cyrl-UZ"/>
              </w:rPr>
              <w:t>Información de dependien</w:t>
            </w:r>
            <w:r w:rsidR="00A51551">
              <w:rPr>
                <w:sz w:val="20"/>
                <w:szCs w:val="20"/>
                <w:lang w:val="uz-Cyrl-UZ"/>
              </w:rPr>
              <w:t>te</w:t>
            </w:r>
            <w:r w:rsidR="00C34234" w:rsidRPr="0094753E">
              <w:rPr>
                <w:sz w:val="20"/>
                <w:szCs w:val="20"/>
                <w:lang w:val="uz-Cyrl-UZ"/>
              </w:rPr>
              <w:t>: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3B72" w14:textId="77777777" w:rsidR="00C34234" w:rsidRPr="0094753E" w:rsidRDefault="00C34234" w:rsidP="00C25E8E">
            <w:pPr>
              <w:pStyle w:val="TableParagraph"/>
              <w:kinsoku w:val="0"/>
              <w:overflowPunct w:val="0"/>
              <w:spacing w:before="30"/>
              <w:ind w:right="1"/>
              <w:jc w:val="center"/>
              <w:rPr>
                <w:lang w:val="uz-Cyrl-UZ"/>
              </w:rPr>
            </w:pPr>
            <w:r w:rsidRPr="0094753E">
              <w:rPr>
                <w:w w:val="98"/>
                <w:sz w:val="20"/>
                <w:szCs w:val="20"/>
                <w:lang w:val="uz-Cyrl-UZ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lang w:val="uz-Cyrl-UZ"/>
            </w:rPr>
            <w:id w:val="428090358"/>
            <w:placeholder>
              <w:docPart w:val="5A553DEE5655415BAAE816F7006F1F7D"/>
            </w:placeholder>
            <w:showingPlcHdr/>
            <w:text/>
          </w:sdtPr>
          <w:sdtEndPr/>
          <w:sdtContent>
            <w:tc>
              <w:tcPr>
                <w:tcW w:w="281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3D5C64B3" w14:textId="48B026E2" w:rsidR="00C34234" w:rsidRPr="0094753E" w:rsidRDefault="00430F31" w:rsidP="00C25E8E">
                <w:pPr>
                  <w:rPr>
                    <w:rFonts w:ascii="Times New Roman" w:hAnsi="Times New Roman" w:cs="Times New Roman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  <w:tr w:rsidR="00C34234" w:rsidRPr="0094753E" w14:paraId="2A6E0F8F" w14:textId="77777777" w:rsidTr="00C25E8E">
        <w:trPr>
          <w:trHeight w:hRule="exact" w:val="1008"/>
          <w:jc w:val="center"/>
        </w:trPr>
        <w:tc>
          <w:tcPr>
            <w:tcW w:w="575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EE9B8" w14:textId="09D921C5" w:rsidR="00C34234" w:rsidRPr="0094753E" w:rsidRDefault="00A51551" w:rsidP="002339D7">
            <w:pPr>
              <w:pStyle w:val="TableParagraph"/>
              <w:kinsoku w:val="0"/>
              <w:overflowPunct w:val="0"/>
              <w:spacing w:before="24"/>
              <w:ind w:left="1500" w:right="210"/>
              <w:rPr>
                <w:sz w:val="20"/>
                <w:szCs w:val="20"/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Estudiante de tiempo completo</w:t>
            </w:r>
          </w:p>
          <w:p w14:paraId="09DF1E6A" w14:textId="77777777" w:rsidR="009B3D38" w:rsidRDefault="00A51551" w:rsidP="002339D7">
            <w:pPr>
              <w:pStyle w:val="TableParagraph"/>
              <w:kinsoku w:val="0"/>
              <w:overflowPunct w:val="0"/>
              <w:spacing w:before="40" w:line="278" w:lineRule="auto"/>
              <w:ind w:left="1500" w:right="210"/>
              <w:rPr>
                <w:w w:val="99"/>
                <w:sz w:val="20"/>
                <w:szCs w:val="20"/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Miembro discapacitado de la vivienda</w:t>
            </w:r>
          </w:p>
          <w:p w14:paraId="71E91594" w14:textId="2BF67FC5" w:rsidR="00C34234" w:rsidRPr="0094753E" w:rsidRDefault="009B3D38" w:rsidP="002339D7">
            <w:pPr>
              <w:pStyle w:val="TableParagraph"/>
              <w:kinsoku w:val="0"/>
              <w:overflowPunct w:val="0"/>
              <w:spacing w:line="278" w:lineRule="auto"/>
              <w:ind w:left="1500" w:right="210"/>
              <w:rPr>
                <w:lang w:val="uz-Cyrl-UZ"/>
              </w:rPr>
            </w:pPr>
            <w:r>
              <w:rPr>
                <w:sz w:val="20"/>
                <w:szCs w:val="20"/>
                <w:lang w:val="uz-Cyrl-UZ"/>
              </w:rPr>
              <w:t>Niños menores de edad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186" w14:textId="77777777" w:rsidR="00C34234" w:rsidRPr="0094753E" w:rsidRDefault="00C34234" w:rsidP="00C25E8E">
            <w:pPr>
              <w:pStyle w:val="TableParagraph"/>
              <w:kinsoku w:val="0"/>
              <w:overflowPunct w:val="0"/>
              <w:rPr>
                <w:sz w:val="20"/>
                <w:szCs w:val="20"/>
                <w:lang w:val="uz-Cyrl-UZ"/>
              </w:rPr>
            </w:pPr>
          </w:p>
          <w:p w14:paraId="5AC024BD" w14:textId="77777777" w:rsidR="00C34234" w:rsidRPr="0094753E" w:rsidRDefault="00C34234" w:rsidP="00C25E8E">
            <w:pPr>
              <w:pStyle w:val="TableParagraph"/>
              <w:kinsoku w:val="0"/>
              <w:overflowPunct w:val="0"/>
              <w:rPr>
                <w:sz w:val="20"/>
                <w:szCs w:val="20"/>
                <w:lang w:val="uz-Cyrl-UZ"/>
              </w:rPr>
            </w:pPr>
          </w:p>
          <w:p w14:paraId="184E564E" w14:textId="77777777" w:rsidR="00C34234" w:rsidRPr="0094753E" w:rsidRDefault="00C34234" w:rsidP="00C25E8E">
            <w:pPr>
              <w:pStyle w:val="TableParagraph"/>
              <w:kinsoku w:val="0"/>
              <w:overflowPunct w:val="0"/>
              <w:spacing w:before="125"/>
              <w:ind w:right="1"/>
              <w:jc w:val="center"/>
              <w:rPr>
                <w:lang w:val="uz-Cyrl-UZ"/>
              </w:rPr>
            </w:pPr>
            <w:r w:rsidRPr="0094753E">
              <w:rPr>
                <w:w w:val="98"/>
                <w:sz w:val="20"/>
                <w:szCs w:val="20"/>
                <w:lang w:val="uz-Cyrl-UZ"/>
              </w:rPr>
              <w:t>X</w:t>
            </w:r>
          </w:p>
        </w:tc>
        <w:sdt>
          <w:sdtPr>
            <w:rPr>
              <w:sz w:val="22"/>
              <w:szCs w:val="22"/>
              <w:lang w:val="uz-Cyrl-UZ"/>
            </w:rPr>
            <w:id w:val="-918085787"/>
            <w:placeholder>
              <w:docPart w:val="10223CBE6C06400B92B94BB62B60C8EC"/>
            </w:placeholder>
            <w:showingPlcHdr/>
            <w:text/>
          </w:sdtPr>
          <w:sdtEndPr/>
          <w:sdtContent>
            <w:tc>
              <w:tcPr>
                <w:tcW w:w="2813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051BA8B" w14:textId="05E214AF" w:rsidR="00C34234" w:rsidRPr="0094753E" w:rsidRDefault="00430F31" w:rsidP="00C25E8E">
                <w:pPr>
                  <w:pStyle w:val="TableParagraph"/>
                  <w:kinsoku w:val="0"/>
                  <w:overflowPunct w:val="0"/>
                  <w:spacing w:before="125"/>
                  <w:ind w:right="1"/>
                  <w:rPr>
                    <w:sz w:val="22"/>
                    <w:szCs w:val="22"/>
                    <w:lang w:val="uz-Cyrl-UZ"/>
                  </w:rPr>
                </w:pPr>
                <w:r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p>
            </w:tc>
          </w:sdtContent>
        </w:sdt>
      </w:tr>
    </w:tbl>
    <w:p w14:paraId="6238385A" w14:textId="23ABCC54" w:rsidR="00940705" w:rsidRPr="0094753E" w:rsidRDefault="00940705" w:rsidP="00045348">
      <w:pPr>
        <w:rPr>
          <w:rFonts w:ascii="Times New Roman" w:hAnsi="Times New Roman" w:cs="Times New Roman"/>
          <w:sz w:val="16"/>
          <w:lang w:val="uz-Cyrl-UZ"/>
        </w:rPr>
      </w:pPr>
    </w:p>
    <w:p w14:paraId="3BE03707" w14:textId="219EDAE2" w:rsidR="00045348" w:rsidRPr="0094753E" w:rsidRDefault="00940705" w:rsidP="00045348">
      <w:pPr>
        <w:rPr>
          <w:rFonts w:ascii="Times New Roman" w:hAnsi="Times New Roman" w:cs="Times New Roman"/>
          <w:sz w:val="16"/>
          <w:lang w:val="uz-Cyrl-UZ"/>
        </w:rPr>
      </w:pPr>
      <w:r w:rsidRPr="0094753E">
        <w:rPr>
          <w:rFonts w:ascii="Times New Roman" w:hAnsi="Times New Roman" w:cs="Times New Roman"/>
          <w:sz w:val="16"/>
          <w:lang w:val="uz-Cyrl-UZ"/>
        </w:rPr>
        <w:br w:type="page"/>
      </w:r>
    </w:p>
    <w:tbl>
      <w:tblPr>
        <w:tblW w:w="111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5"/>
        <w:gridCol w:w="3595"/>
      </w:tblGrid>
      <w:tr w:rsidR="00C34234" w:rsidRPr="00C25E8E" w14:paraId="7BE59772" w14:textId="77777777" w:rsidTr="002339D7">
        <w:trPr>
          <w:trHeight w:hRule="exact" w:val="1546"/>
          <w:jc w:val="center"/>
        </w:trPr>
        <w:tc>
          <w:tcPr>
            <w:tcW w:w="11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0582AC18" w14:textId="51EC47A3" w:rsidR="00C34234" w:rsidRPr="0094753E" w:rsidRDefault="00D23223" w:rsidP="005509ED">
            <w:pPr>
              <w:pStyle w:val="TableParagraph"/>
              <w:kinsoku w:val="0"/>
              <w:overflowPunct w:val="0"/>
              <w:spacing w:before="4"/>
              <w:rPr>
                <w:sz w:val="20"/>
                <w:szCs w:val="20"/>
                <w:lang w:val="uz-Cyrl-UZ"/>
              </w:rPr>
            </w:pPr>
            <w:r>
              <w:rPr>
                <w:b/>
                <w:bCs/>
                <w:i/>
                <w:iCs/>
                <w:sz w:val="20"/>
                <w:szCs w:val="20"/>
                <w:lang w:val="uz-Cyrl-UZ"/>
              </w:rPr>
              <w:t>ADVERTENCIA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:</w:t>
            </w:r>
          </w:p>
          <w:p w14:paraId="0110C86C" w14:textId="76E7AA3B" w:rsidR="00C34234" w:rsidRPr="0094753E" w:rsidRDefault="00D23223" w:rsidP="005509ED">
            <w:pPr>
              <w:pStyle w:val="TableParagraph"/>
              <w:kinsoku w:val="0"/>
              <w:overflowPunct w:val="0"/>
              <w:ind w:left="-5" w:right="100" w:firstLine="45"/>
              <w:rPr>
                <w:lang w:val="uz-Cyrl-UZ"/>
              </w:rPr>
            </w:pPr>
            <w:r>
              <w:rPr>
                <w:b/>
                <w:bCs/>
                <w:i/>
                <w:iCs/>
                <w:sz w:val="20"/>
                <w:szCs w:val="20"/>
                <w:lang w:val="uz-Cyrl-UZ"/>
              </w:rPr>
              <w:t>Al firmar esta solicitud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,</w:t>
            </w:r>
            <w:r w:rsidR="00C34234" w:rsidRPr="0094753E">
              <w:rPr>
                <w:b/>
                <w:bCs/>
                <w:i/>
                <w:iCs/>
                <w:spacing w:val="-9"/>
                <w:sz w:val="20"/>
                <w:szCs w:val="20"/>
                <w:lang w:val="uz-Cyrl-UZ"/>
              </w:rPr>
              <w:t xml:space="preserve"> </w:t>
            </w:r>
            <w:r>
              <w:rPr>
                <w:b/>
                <w:bCs/>
                <w:i/>
                <w:iCs/>
                <w:spacing w:val="-9"/>
                <w:sz w:val="20"/>
                <w:szCs w:val="20"/>
                <w:lang w:val="uz-Cyrl-UZ"/>
              </w:rPr>
              <w:t>el/los solicitante/s</w:t>
            </w:r>
            <w:r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 autoriza/n al estado o a cualquiera de </w:t>
            </w:r>
            <w:r w:rsidR="002407ED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sus representantes debidamente autorizados</w:t>
            </w:r>
            <w:r>
              <w:rPr>
                <w:b/>
                <w:bCs/>
                <w:i/>
                <w:iCs/>
                <w:sz w:val="20"/>
                <w:szCs w:val="20"/>
                <w:lang w:val="uz-Cyrl-UZ"/>
              </w:rPr>
              <w:t xml:space="preserve"> a verificar la información contenida en la presente, incluyendo esta sección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.</w:t>
            </w:r>
            <w:r w:rsidR="00C34234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 </w:t>
            </w:r>
            <w:r w:rsidR="00147DB2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Cualquier persona que hace declaraciones o reclamaciones falsas </w:t>
            </w:r>
            <w:r w:rsidR="0001611D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a sabiendas al Departamento de Viviendas y Desarrollo Urbano </w:t>
            </w:r>
            <w:r w:rsidR="00C34234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(HUD) </w:t>
            </w:r>
            <w:r w:rsidR="0001611D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>podría quedar sujeto a penas civiles o criminales bajo</w:t>
            </w:r>
            <w:r w:rsidR="00C34234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 18 U.S.C</w:t>
            </w:r>
            <w:r w:rsidR="001B6079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. 287, 1001 </w:t>
            </w:r>
            <w:r w:rsidR="0001611D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y </w:t>
            </w:r>
            <w:r w:rsidR="001B6079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>31 U.S.C. 3729.</w:t>
            </w:r>
            <w:r w:rsidR="00C34234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 </w:t>
            </w:r>
            <w:r w:rsidR="0001611D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La 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Sec</w:t>
            </w:r>
            <w:r w:rsidR="00B55257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ció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n</w:t>
            </w:r>
            <w:r w:rsidR="00C34234" w:rsidRPr="0094753E">
              <w:rPr>
                <w:b/>
                <w:bCs/>
                <w:i/>
                <w:iCs/>
                <w:spacing w:val="-3"/>
                <w:sz w:val="20"/>
                <w:szCs w:val="20"/>
                <w:lang w:val="uz-Cyrl-UZ"/>
              </w:rPr>
              <w:t xml:space="preserve"> 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1001</w:t>
            </w:r>
            <w:r w:rsidR="00C34234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 </w:t>
            </w:r>
            <w:r w:rsidR="0001611D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>del Tít</w:t>
            </w:r>
            <w:r w:rsidR="004B02A3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>ul</w:t>
            </w:r>
            <w:r w:rsidR="00B55257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>o</w:t>
            </w:r>
            <w:r w:rsidR="004B02A3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 18 del Código de los EE. UU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.</w:t>
            </w:r>
            <w:r w:rsidR="00C34234" w:rsidRPr="0094753E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 </w:t>
            </w:r>
            <w:r w:rsidR="004B02A3">
              <w:rPr>
                <w:b/>
                <w:bCs/>
                <w:i/>
                <w:iCs/>
                <w:spacing w:val="-6"/>
                <w:sz w:val="20"/>
                <w:szCs w:val="20"/>
                <w:lang w:val="uz-Cyrl-UZ"/>
              </w:rPr>
              <w:t xml:space="preserve">declara que una persona es culpable de delito grave por </w:t>
            </w:r>
            <w:r w:rsidR="004B02A3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hacer declaraciones falsas a sabiendas y con conocimiento de causa a cualquier departamento del Gobierno de los Estados Unidos</w:t>
            </w:r>
            <w:r w:rsidR="00C34234" w:rsidRPr="0094753E">
              <w:rPr>
                <w:b/>
                <w:bCs/>
                <w:i/>
                <w:iCs/>
                <w:sz w:val="20"/>
                <w:szCs w:val="20"/>
                <w:lang w:val="uz-Cyrl-UZ"/>
              </w:rPr>
              <w:t>.</w:t>
            </w:r>
          </w:p>
        </w:tc>
      </w:tr>
      <w:tr w:rsidR="00C34234" w:rsidRPr="0094753E" w14:paraId="24710FB6" w14:textId="77777777" w:rsidTr="002339D7">
        <w:trPr>
          <w:trHeight w:hRule="exact" w:val="541"/>
          <w:jc w:val="center"/>
        </w:trPr>
        <w:tc>
          <w:tcPr>
            <w:tcW w:w="756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FE3CE" w14:textId="1FAE92EA" w:rsidR="00C34234" w:rsidRPr="0094753E" w:rsidRDefault="00AC06D5" w:rsidP="005509ED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irma del solicitante</w:t>
            </w:r>
            <w:r w:rsidR="00C34234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r w:rsidR="00021E96" w:rsidRPr="0094753E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  <w:lang w:val="uz-Cyrl-UZ"/>
                </w:rPr>
                <w:id w:val="1994903908"/>
                <w:placeholder>
                  <w:docPart w:val="F56B140FB1D446E2A717486C20B223A5"/>
                </w:placeholder>
                <w:showingPlcHdr/>
                <w:text/>
              </w:sdtPr>
              <w:sdtEndPr/>
              <w:sdtContent>
                <w:r w:rsidR="00021E96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330B9" w14:textId="43BD8667" w:rsidR="00C34234" w:rsidRPr="0094753E" w:rsidRDefault="00AC06D5" w:rsidP="005509ED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</w:t>
            </w:r>
            <w:r w:rsidR="00D23223">
              <w:rPr>
                <w:b/>
                <w:bCs/>
                <w:sz w:val="20"/>
                <w:szCs w:val="20"/>
                <w:lang w:val="uz-Cyrl-UZ"/>
              </w:rPr>
              <w:t>e</w:t>
            </w:r>
            <w:r>
              <w:rPr>
                <w:b/>
                <w:bCs/>
                <w:sz w:val="20"/>
                <w:szCs w:val="20"/>
                <w:lang w:val="uz-Cyrl-UZ"/>
              </w:rPr>
              <w:t>cha</w:t>
            </w:r>
            <w:r w:rsidR="00C34234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r w:rsidR="00021E96" w:rsidRPr="0094753E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  <w:lang w:val="uz-Cyrl-UZ"/>
                </w:rPr>
                <w:id w:val="740305265"/>
                <w:placeholder>
                  <w:docPart w:val="D6DC8A400C004BF99ADE2D9315D19B49"/>
                </w:placeholder>
                <w:showingPlcHdr/>
                <w:text/>
              </w:sdtPr>
              <w:sdtEndPr/>
              <w:sdtContent>
                <w:r w:rsidR="00021E96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  <w:tr w:rsidR="00C34234" w:rsidRPr="0094753E" w14:paraId="17089D1B" w14:textId="77777777" w:rsidTr="002339D7">
        <w:trPr>
          <w:trHeight w:hRule="exact" w:val="456"/>
          <w:jc w:val="center"/>
        </w:trPr>
        <w:tc>
          <w:tcPr>
            <w:tcW w:w="7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47F2D" w14:textId="7FE6F59C" w:rsidR="00C34234" w:rsidRPr="0094753E" w:rsidRDefault="00D23223" w:rsidP="005509ED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irma del co-solicitante</w:t>
            </w:r>
            <w:r w:rsidR="00C34234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r w:rsidR="00021E96" w:rsidRPr="0094753E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  <w:lang w:val="uz-Cyrl-UZ"/>
                </w:rPr>
                <w:id w:val="-1116295492"/>
                <w:placeholder>
                  <w:docPart w:val="F099DFA065714803AF6ED173EA7AD3B2"/>
                </w:placeholder>
                <w:showingPlcHdr/>
                <w:text/>
              </w:sdtPr>
              <w:sdtEndPr/>
              <w:sdtContent>
                <w:r w:rsidR="00021E96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FB4D2" w14:textId="6B4DE163" w:rsidR="00C34234" w:rsidRPr="0094753E" w:rsidRDefault="00D23223" w:rsidP="005509ED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lang w:val="uz-Cyrl-UZ"/>
              </w:rPr>
            </w:pPr>
            <w:r>
              <w:rPr>
                <w:b/>
                <w:bCs/>
                <w:sz w:val="20"/>
                <w:szCs w:val="20"/>
                <w:lang w:val="uz-Cyrl-UZ"/>
              </w:rPr>
              <w:t>Fecha</w:t>
            </w:r>
            <w:r w:rsidR="00C34234" w:rsidRPr="0094753E">
              <w:rPr>
                <w:b/>
                <w:bCs/>
                <w:sz w:val="20"/>
                <w:szCs w:val="20"/>
                <w:lang w:val="uz-Cyrl-UZ"/>
              </w:rPr>
              <w:t>:</w:t>
            </w:r>
            <w:r w:rsidR="00021E96" w:rsidRPr="0094753E">
              <w:rPr>
                <w:b/>
                <w:bCs/>
                <w:sz w:val="20"/>
                <w:szCs w:val="20"/>
                <w:lang w:val="uz-Cyrl-UZ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  <w:lang w:val="uz-Cyrl-UZ"/>
                </w:rPr>
                <w:id w:val="522454915"/>
                <w:placeholder>
                  <w:docPart w:val="1368EDB25FD44966AC49F7277DF81B23"/>
                </w:placeholder>
                <w:showingPlcHdr/>
                <w:text/>
              </w:sdtPr>
              <w:sdtEndPr/>
              <w:sdtContent>
                <w:r w:rsidR="00021E96" w:rsidRPr="0094753E">
                  <w:rPr>
                    <w:rStyle w:val="PlaceholderText"/>
                    <w:lang w:val="uz-Cyrl-UZ"/>
                  </w:rPr>
                  <w:t>Click or tap here to enter text.</w:t>
                </w:r>
              </w:sdtContent>
            </w:sdt>
          </w:p>
        </w:tc>
      </w:tr>
    </w:tbl>
    <w:p w14:paraId="54CDCA0F" w14:textId="341925CB" w:rsidR="004D09A1" w:rsidRPr="0094753E" w:rsidRDefault="008944BD" w:rsidP="004D09A1">
      <w:pPr>
        <w:pStyle w:val="BodyText"/>
        <w:kinsoku w:val="0"/>
        <w:overflowPunct w:val="0"/>
        <w:spacing w:before="10"/>
        <w:rPr>
          <w:rFonts w:ascii="Times New Roman" w:hAnsi="Times New Roman" w:cs="Times New Roman"/>
          <w:b/>
          <w:sz w:val="24"/>
          <w:szCs w:val="24"/>
          <w:lang w:val="uz-Cyrl-UZ"/>
        </w:rPr>
      </w:pPr>
      <w:r w:rsidRPr="0094753E">
        <w:rPr>
          <w:rFonts w:ascii="Times New Roman" w:hAnsi="Times New Roman" w:cs="Times New Roman"/>
          <w:lang w:val="uz-Cyrl-UZ"/>
        </w:rPr>
        <w:br w:type="page"/>
      </w:r>
      <w:r w:rsidR="004D09A1" w:rsidRPr="0094753E">
        <w:rPr>
          <w:rFonts w:ascii="Times New Roman" w:hAnsi="Times New Roman" w:cs="Times New Roman"/>
          <w:b/>
          <w:sz w:val="24"/>
          <w:szCs w:val="24"/>
          <w:lang w:val="uz-Cyrl-UZ"/>
        </w:rPr>
        <w:t>P</w:t>
      </w:r>
      <w:r w:rsidR="00055DB4">
        <w:rPr>
          <w:rFonts w:ascii="Times New Roman" w:hAnsi="Times New Roman" w:cs="Times New Roman"/>
          <w:b/>
          <w:sz w:val="24"/>
          <w:szCs w:val="24"/>
          <w:lang w:val="uz-Cyrl-UZ"/>
        </w:rPr>
        <w:t xml:space="preserve">OR FAVOR, PROVEA TODA LA DOCUMENTACIÓN APLICABLE ENUMERADA ACONTINUACIÓN PARA GARANTIZAR </w:t>
      </w:r>
      <w:r w:rsidR="005D6671">
        <w:rPr>
          <w:rFonts w:ascii="Times New Roman" w:hAnsi="Times New Roman" w:cs="Times New Roman"/>
          <w:b/>
          <w:sz w:val="24"/>
          <w:szCs w:val="24"/>
          <w:lang w:val="uz-Cyrl-UZ"/>
        </w:rPr>
        <w:t xml:space="preserve">QUE SU SOLICITUD SEA PROCESADA </w:t>
      </w:r>
      <w:r w:rsidR="007702CE">
        <w:rPr>
          <w:rFonts w:ascii="Times New Roman" w:hAnsi="Times New Roman" w:cs="Times New Roman"/>
          <w:b/>
          <w:sz w:val="24"/>
          <w:szCs w:val="24"/>
          <w:lang w:val="uz-Cyrl-UZ"/>
        </w:rPr>
        <w:t>DE MANERA OPORTUNA</w:t>
      </w:r>
      <w:r w:rsidR="004D09A1" w:rsidRPr="0094753E">
        <w:rPr>
          <w:rFonts w:ascii="Times New Roman" w:hAnsi="Times New Roman" w:cs="Times New Roman"/>
          <w:b/>
          <w:sz w:val="24"/>
          <w:szCs w:val="24"/>
          <w:lang w:val="uz-Cyrl-UZ"/>
        </w:rPr>
        <w:t>.</w:t>
      </w:r>
    </w:p>
    <w:p w14:paraId="37634A70" w14:textId="75CD88FF" w:rsidR="008944BD" w:rsidRPr="0094753E" w:rsidRDefault="008944BD">
      <w:pPr>
        <w:rPr>
          <w:rFonts w:ascii="Times New Roman" w:hAnsi="Times New Roman" w:cs="Times New Roman"/>
          <w:sz w:val="16"/>
          <w:lang w:val="uz-Cyrl-UZ"/>
        </w:rPr>
      </w:pPr>
    </w:p>
    <w:p w14:paraId="690D9FE3" w14:textId="7789E8BE" w:rsidR="004D09A1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118078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1E27" w:rsidRPr="0094753E">
            <w:rPr>
              <w:rFonts w:ascii="MS Gothic" w:eastAsia="MS Gothic" w:hAnsi="MS Gothic" w:cs="Times New Roman"/>
              <w:sz w:val="24"/>
              <w:szCs w:val="24"/>
              <w:lang w:val="uz-Cyrl-UZ"/>
            </w:rPr>
            <w:t>☐</w:t>
          </w:r>
        </w:sdtContent>
      </w:sdt>
      <w:r w:rsidR="004D09A1" w:rsidRPr="0094753E">
        <w:rPr>
          <w:rFonts w:ascii="Times New Roman" w:hAnsi="Times New Roman" w:cs="Times New Roman"/>
          <w:sz w:val="16"/>
          <w:lang w:val="uz-Cyrl-UZ"/>
        </w:rPr>
        <w:tab/>
      </w:r>
      <w:r w:rsidR="00D71ACD">
        <w:rPr>
          <w:rFonts w:ascii="Times New Roman" w:hAnsi="Times New Roman" w:cs="Times New Roman"/>
          <w:sz w:val="24"/>
          <w:szCs w:val="24"/>
          <w:lang w:val="uz-Cyrl-UZ"/>
        </w:rPr>
        <w:t xml:space="preserve">Solicitud de </w:t>
      </w:r>
      <w:r w:rsidR="00C11493">
        <w:rPr>
          <w:rFonts w:ascii="Times New Roman" w:hAnsi="Times New Roman" w:cs="Times New Roman"/>
          <w:sz w:val="24"/>
          <w:szCs w:val="24"/>
          <w:lang w:val="uz-Cyrl-UZ"/>
        </w:rPr>
        <w:t>registro de vivienda completada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04AEA808" w14:textId="506EABF7" w:rsidR="004D09A1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180979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74D" w:rsidRPr="0094753E">
            <w:rPr>
              <w:rFonts w:ascii="MS Gothic" w:eastAsia="MS Gothic" w:hAnsi="MS Gothic" w:cs="Times New Roman"/>
              <w:sz w:val="24"/>
              <w:szCs w:val="24"/>
              <w:lang w:val="uz-Cyrl-UZ"/>
            </w:rPr>
            <w:t>☐</w:t>
          </w:r>
        </w:sdtContent>
      </w:sdt>
      <w:r w:rsidR="004D09A1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C11493">
        <w:rPr>
          <w:rFonts w:ascii="Times New Roman" w:hAnsi="Times New Roman" w:cs="Times New Roman"/>
          <w:sz w:val="24"/>
          <w:szCs w:val="24"/>
          <w:lang w:val="uz-Cyrl-UZ"/>
        </w:rPr>
        <w:t>Formulario de renuncia de elegibilidad correctamente ejecutada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5F40E500" w14:textId="27A7DC23" w:rsidR="004D09A1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1085998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01F9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4D09A1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C11493">
        <w:rPr>
          <w:rFonts w:ascii="Times New Roman" w:hAnsi="Times New Roman" w:cs="Times New Roman"/>
          <w:sz w:val="24"/>
          <w:szCs w:val="24"/>
          <w:lang w:val="uz-Cyrl-UZ"/>
        </w:rPr>
        <w:t>Carta de aprobación/denegación F</w:t>
      </w:r>
      <w:r w:rsidR="004D09A1" w:rsidRPr="0094753E">
        <w:rPr>
          <w:rFonts w:ascii="Times New Roman" w:hAnsi="Times New Roman" w:cs="Times New Roman"/>
          <w:sz w:val="24"/>
          <w:szCs w:val="24"/>
          <w:lang w:val="uz-Cyrl-UZ"/>
        </w:rPr>
        <w:t>EMA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19AC1593" w14:textId="5FABDC49" w:rsidR="004D09A1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156363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9A1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4D09A1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C11493">
        <w:rPr>
          <w:rFonts w:ascii="Times New Roman" w:hAnsi="Times New Roman" w:cs="Times New Roman"/>
          <w:sz w:val="24"/>
          <w:szCs w:val="24"/>
          <w:lang w:val="uz-Cyrl-UZ"/>
        </w:rPr>
        <w:t>Carta de</w:t>
      </w:r>
      <w:r w:rsidR="00DE4A58">
        <w:rPr>
          <w:rFonts w:ascii="Times New Roman" w:hAnsi="Times New Roman" w:cs="Times New Roman"/>
          <w:sz w:val="24"/>
          <w:szCs w:val="24"/>
          <w:lang w:val="uz-Cyrl-UZ"/>
        </w:rPr>
        <w:t xml:space="preserve"> aprobación/denegación de la Administración de Pequeñas Empresas</w:t>
      </w:r>
      <w:r w:rsidR="00E62D56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 (SBA)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16E9F42C" w14:textId="6C7F95B8" w:rsidR="00E62D56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53226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2D56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E62D56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ED2ABA">
        <w:rPr>
          <w:rFonts w:ascii="Times New Roman" w:hAnsi="Times New Roman" w:cs="Times New Roman"/>
          <w:sz w:val="24"/>
          <w:szCs w:val="24"/>
          <w:lang w:val="uz-Cyrl-UZ"/>
        </w:rPr>
        <w:t xml:space="preserve">Carta de seguro privado </w:t>
      </w:r>
      <w:r w:rsidR="00E62D56" w:rsidRPr="0094753E">
        <w:rPr>
          <w:rFonts w:ascii="Times New Roman" w:hAnsi="Times New Roman" w:cs="Times New Roman"/>
          <w:sz w:val="24"/>
          <w:szCs w:val="24"/>
          <w:lang w:val="uz-Cyrl-UZ"/>
        </w:rPr>
        <w:t>(</w:t>
      </w:r>
      <w:r w:rsidR="00ED2ABA">
        <w:rPr>
          <w:rFonts w:ascii="Times New Roman" w:hAnsi="Times New Roman" w:cs="Times New Roman"/>
          <w:sz w:val="24"/>
          <w:szCs w:val="24"/>
          <w:lang w:val="uz-Cyrl-UZ"/>
        </w:rPr>
        <w:t>Si no tiene seguro privado, será aceptable una declaración escrita, firmada y fechada en la que indica que no tenía</w:t>
      </w:r>
      <w:r w:rsidR="00B65A85">
        <w:rPr>
          <w:rFonts w:ascii="Times New Roman" w:hAnsi="Times New Roman" w:cs="Times New Roman"/>
          <w:sz w:val="24"/>
          <w:szCs w:val="24"/>
          <w:lang w:val="uz-Cyrl-UZ"/>
        </w:rPr>
        <w:t xml:space="preserve"> seguro privado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>)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249BC97E" w14:textId="71D9A350" w:rsidR="00634228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173674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B65A85">
        <w:rPr>
          <w:rFonts w:ascii="Times New Roman" w:hAnsi="Times New Roman" w:cs="Times New Roman"/>
          <w:sz w:val="24"/>
          <w:szCs w:val="24"/>
          <w:lang w:val="uz-Cyrl-UZ"/>
        </w:rPr>
        <w:t xml:space="preserve">Carta o anuncio de 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>“O</w:t>
      </w:r>
      <w:r w:rsidR="00B65A85">
        <w:rPr>
          <w:rFonts w:ascii="Times New Roman" w:hAnsi="Times New Roman" w:cs="Times New Roman"/>
          <w:sz w:val="24"/>
          <w:szCs w:val="24"/>
          <w:lang w:val="uz-Cyrl-UZ"/>
        </w:rPr>
        <w:t>tro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” </w:t>
      </w:r>
      <w:r w:rsidR="00B65A85">
        <w:rPr>
          <w:rFonts w:ascii="Times New Roman" w:hAnsi="Times New Roman" w:cs="Times New Roman"/>
          <w:sz w:val="24"/>
          <w:szCs w:val="24"/>
          <w:lang w:val="uz-Cyrl-UZ"/>
        </w:rPr>
        <w:t>premio recibido por la reparación o el reemplazo de su vivienda dañada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, </w:t>
      </w:r>
      <w:r w:rsidR="00B65A85">
        <w:rPr>
          <w:rFonts w:ascii="Times New Roman" w:hAnsi="Times New Roman" w:cs="Times New Roman"/>
          <w:sz w:val="24"/>
          <w:szCs w:val="24"/>
          <w:lang w:val="uz-Cyrl-UZ"/>
        </w:rPr>
        <w:t>p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  <w:r w:rsidR="00B65A85">
        <w:rPr>
          <w:rFonts w:ascii="Times New Roman" w:hAnsi="Times New Roman" w:cs="Times New Roman"/>
          <w:sz w:val="24"/>
          <w:szCs w:val="24"/>
          <w:lang w:val="uz-Cyrl-UZ"/>
        </w:rPr>
        <w:t xml:space="preserve"> ej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,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 </w:t>
      </w:r>
      <w:r w:rsidR="008C1604">
        <w:rPr>
          <w:rFonts w:ascii="Times New Roman" w:hAnsi="Times New Roman" w:cs="Times New Roman"/>
          <w:sz w:val="24"/>
          <w:szCs w:val="24"/>
          <w:lang w:val="uz-Cyrl-UZ"/>
        </w:rPr>
        <w:t>organización sin fines de lucro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, </w:t>
      </w:r>
      <w:r w:rsidR="008C1604">
        <w:rPr>
          <w:rFonts w:ascii="Times New Roman" w:hAnsi="Times New Roman" w:cs="Times New Roman"/>
          <w:sz w:val="24"/>
          <w:szCs w:val="24"/>
          <w:lang w:val="uz-Cyrl-UZ"/>
        </w:rPr>
        <w:t>beca de donación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>, etc.</w:t>
      </w:r>
    </w:p>
    <w:p w14:paraId="7F4965C6" w14:textId="063B8433" w:rsidR="00634228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189587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ab/>
        <w:t>Cop</w:t>
      </w:r>
      <w:r w:rsidR="008C1604">
        <w:rPr>
          <w:rFonts w:ascii="Times New Roman" w:hAnsi="Times New Roman" w:cs="Times New Roman"/>
          <w:sz w:val="24"/>
          <w:szCs w:val="24"/>
          <w:lang w:val="uz-Cyrl-UZ"/>
        </w:rPr>
        <w:t xml:space="preserve">ia del </w:t>
      </w:r>
      <w:r w:rsidR="00FD50FF">
        <w:rPr>
          <w:rFonts w:ascii="Times New Roman" w:hAnsi="Times New Roman" w:cs="Times New Roman"/>
          <w:sz w:val="24"/>
          <w:szCs w:val="24"/>
          <w:lang w:val="uz-Cyrl-UZ"/>
        </w:rPr>
        <w:t xml:space="preserve">permiso para conducir </w:t>
      </w:r>
      <w:r w:rsidR="008C1604">
        <w:rPr>
          <w:rFonts w:ascii="Times New Roman" w:hAnsi="Times New Roman" w:cs="Times New Roman"/>
          <w:sz w:val="24"/>
          <w:szCs w:val="24"/>
          <w:lang w:val="uz-Cyrl-UZ"/>
        </w:rPr>
        <w:t>del solicitante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 (</w:t>
      </w:r>
      <w:r w:rsidR="00FD50FF">
        <w:rPr>
          <w:rFonts w:ascii="Times New Roman" w:hAnsi="Times New Roman" w:cs="Times New Roman"/>
          <w:sz w:val="24"/>
          <w:szCs w:val="24"/>
          <w:lang w:val="uz-Cyrl-UZ"/>
        </w:rPr>
        <w:t>o identificación emitida por el estado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>)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56DB88A3" w14:textId="1FE41952" w:rsidR="00634228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79795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584365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FD50FF">
        <w:rPr>
          <w:rFonts w:ascii="Times New Roman" w:hAnsi="Times New Roman" w:cs="Times New Roman"/>
          <w:sz w:val="24"/>
          <w:szCs w:val="24"/>
          <w:lang w:val="uz-Cyrl-UZ"/>
        </w:rPr>
        <w:t>Título a nombre del solicitante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4494EA3A" w14:textId="7E67DE8E" w:rsidR="00634228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1587530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ab/>
        <w:t>Cop</w:t>
      </w:r>
      <w:r w:rsidR="00FD50FF">
        <w:rPr>
          <w:rFonts w:ascii="Times New Roman" w:hAnsi="Times New Roman" w:cs="Times New Roman"/>
          <w:sz w:val="24"/>
          <w:szCs w:val="24"/>
          <w:lang w:val="uz-Cyrl-UZ"/>
        </w:rPr>
        <w:t>ia de recibos, a nombre del solicitante, por las reparaciones de la vivienda que se hayan realizado en la propiedad dañada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5FEF0254" w14:textId="3357F66F" w:rsidR="00634228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78253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FD50FF">
        <w:rPr>
          <w:rFonts w:ascii="Times New Roman" w:hAnsi="Times New Roman" w:cs="Times New Roman"/>
          <w:sz w:val="24"/>
          <w:szCs w:val="24"/>
          <w:lang w:val="uz-Cyrl-UZ"/>
        </w:rPr>
        <w:t xml:space="preserve">Documentos </w:t>
      </w:r>
      <w:r w:rsidR="003059AC">
        <w:rPr>
          <w:rFonts w:ascii="Times New Roman" w:hAnsi="Times New Roman" w:cs="Times New Roman"/>
          <w:sz w:val="24"/>
          <w:szCs w:val="24"/>
          <w:lang w:val="uz-Cyrl-UZ"/>
        </w:rPr>
        <w:t xml:space="preserve">de impuestos a la renta de la </w:t>
      </w:r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IRS </w:t>
      </w:r>
      <w:r w:rsidR="003059AC">
        <w:rPr>
          <w:rFonts w:ascii="Times New Roman" w:hAnsi="Times New Roman" w:cs="Times New Roman"/>
          <w:sz w:val="24"/>
          <w:szCs w:val="24"/>
          <w:lang w:val="uz-Cyrl-UZ"/>
        </w:rPr>
        <w:t>para todos los individuos que viven en la propiedad y que sean mayores a los 18 años de edad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1CD3737B" w14:textId="14EA5435" w:rsidR="00634228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232546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634228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592768">
        <w:rPr>
          <w:rFonts w:ascii="Times New Roman" w:hAnsi="Times New Roman" w:cs="Times New Roman"/>
          <w:sz w:val="24"/>
          <w:szCs w:val="24"/>
          <w:lang w:val="uz-Cyrl-UZ"/>
        </w:rPr>
        <w:t xml:space="preserve">Registros de impuestos sobre bienes inmuebles que incluyen el último pago de impuestos sobre bienes inmuebles </w:t>
      </w:r>
      <w:r w:rsidR="003332E5">
        <w:rPr>
          <w:rFonts w:ascii="Times New Roman" w:hAnsi="Times New Roman" w:cs="Times New Roman"/>
          <w:sz w:val="24"/>
          <w:szCs w:val="24"/>
          <w:lang w:val="uz-Cyrl-UZ"/>
        </w:rPr>
        <w:t xml:space="preserve">o documentación de planes de pagos de la oficina de </w:t>
      </w:r>
      <w:r w:rsidR="004B62A2">
        <w:rPr>
          <w:rFonts w:ascii="Times New Roman" w:hAnsi="Times New Roman" w:cs="Times New Roman"/>
          <w:sz w:val="24"/>
          <w:szCs w:val="24"/>
          <w:lang w:val="uz-Cyrl-UZ"/>
        </w:rPr>
        <w:t>tasación del condado</w:t>
      </w:r>
      <w:r w:rsidR="00B40EEC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. </w:t>
      </w:r>
      <w:r w:rsidR="004B62A2">
        <w:rPr>
          <w:rFonts w:ascii="Times New Roman" w:hAnsi="Times New Roman" w:cs="Times New Roman"/>
          <w:sz w:val="24"/>
          <w:szCs w:val="24"/>
          <w:lang w:val="uz-Cyrl-UZ"/>
        </w:rPr>
        <w:t xml:space="preserve">Asegurar </w:t>
      </w:r>
      <w:r w:rsidR="00944607">
        <w:rPr>
          <w:rFonts w:ascii="Times New Roman" w:hAnsi="Times New Roman" w:cs="Times New Roman"/>
          <w:sz w:val="24"/>
          <w:szCs w:val="24"/>
          <w:lang w:val="uz-Cyrl-UZ"/>
        </w:rPr>
        <w:t xml:space="preserve">que la lista de exenciones esté enumerada para su vivienda </w:t>
      </w:r>
      <w:r w:rsidR="00F00443" w:rsidRPr="0094753E">
        <w:rPr>
          <w:rFonts w:ascii="Times New Roman" w:hAnsi="Times New Roman" w:cs="Times New Roman"/>
          <w:sz w:val="24"/>
          <w:szCs w:val="24"/>
          <w:lang w:val="uz-Cyrl-UZ"/>
        </w:rPr>
        <w:t>(e</w:t>
      </w:r>
      <w:r w:rsidR="00EE13AB">
        <w:rPr>
          <w:rFonts w:ascii="Times New Roman" w:hAnsi="Times New Roman" w:cs="Times New Roman"/>
          <w:sz w:val="24"/>
          <w:szCs w:val="24"/>
          <w:lang w:val="uz-Cyrl-UZ"/>
        </w:rPr>
        <w:t>j.</w:t>
      </w:r>
      <w:r w:rsidR="00F00443" w:rsidRPr="0094753E">
        <w:rPr>
          <w:rFonts w:ascii="Times New Roman" w:hAnsi="Times New Roman" w:cs="Times New Roman"/>
          <w:sz w:val="24"/>
          <w:szCs w:val="24"/>
          <w:lang w:val="uz-Cyrl-UZ"/>
        </w:rPr>
        <w:t xml:space="preserve">: </w:t>
      </w:r>
      <w:r w:rsidR="00B134EE">
        <w:rPr>
          <w:rFonts w:ascii="Times New Roman" w:hAnsi="Times New Roman" w:cs="Times New Roman"/>
          <w:sz w:val="24"/>
          <w:szCs w:val="24"/>
          <w:lang w:val="uz-Cyrl-UZ"/>
        </w:rPr>
        <w:t xml:space="preserve">Exención </w:t>
      </w:r>
      <w:r w:rsidR="00854F19">
        <w:rPr>
          <w:rFonts w:ascii="Times New Roman" w:hAnsi="Times New Roman" w:cs="Times New Roman"/>
          <w:sz w:val="24"/>
          <w:szCs w:val="24"/>
          <w:lang w:val="uz-Cyrl-UZ"/>
        </w:rPr>
        <w:t>relativa a la tasación de inmuebles</w:t>
      </w:r>
      <w:r w:rsidR="00F00443" w:rsidRPr="0094753E">
        <w:rPr>
          <w:rFonts w:ascii="Times New Roman" w:hAnsi="Times New Roman" w:cs="Times New Roman"/>
          <w:sz w:val="24"/>
          <w:szCs w:val="24"/>
          <w:lang w:val="uz-Cyrl-UZ"/>
        </w:rPr>
        <w:t>)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630A452F" w14:textId="4D850E63" w:rsidR="00804236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-332448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804236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791779">
        <w:rPr>
          <w:rFonts w:ascii="Times New Roman" w:hAnsi="Times New Roman" w:cs="Times New Roman"/>
          <w:sz w:val="24"/>
          <w:szCs w:val="24"/>
          <w:lang w:val="uz-Cyrl-UZ"/>
        </w:rPr>
        <w:t>Factura de servicio público en nombre del solicitante al momento del evento de desastre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5A0D8F11" w14:textId="015DF5FB" w:rsidR="00804236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1627114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804236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791779">
        <w:rPr>
          <w:rFonts w:ascii="Times New Roman" w:hAnsi="Times New Roman" w:cs="Times New Roman"/>
          <w:sz w:val="24"/>
          <w:szCs w:val="24"/>
          <w:lang w:val="uz-Cyrl-UZ"/>
        </w:rPr>
        <w:t xml:space="preserve">Documentación de manutención de niños </w:t>
      </w:r>
      <w:r w:rsidR="00804236" w:rsidRPr="0094753E">
        <w:rPr>
          <w:rFonts w:ascii="Times New Roman" w:hAnsi="Times New Roman" w:cs="Times New Roman"/>
          <w:sz w:val="24"/>
          <w:szCs w:val="24"/>
          <w:lang w:val="uz-Cyrl-UZ"/>
        </w:rPr>
        <w:t>(</w:t>
      </w:r>
      <w:r w:rsidR="00791779">
        <w:rPr>
          <w:rFonts w:ascii="Times New Roman" w:hAnsi="Times New Roman" w:cs="Times New Roman"/>
          <w:sz w:val="24"/>
          <w:szCs w:val="24"/>
          <w:lang w:val="uz-Cyrl-UZ"/>
        </w:rPr>
        <w:t>Si corresponde</w:t>
      </w:r>
      <w:r w:rsidR="00804236" w:rsidRPr="0094753E">
        <w:rPr>
          <w:rFonts w:ascii="Times New Roman" w:hAnsi="Times New Roman" w:cs="Times New Roman"/>
          <w:sz w:val="24"/>
          <w:szCs w:val="24"/>
          <w:lang w:val="uz-Cyrl-UZ"/>
        </w:rPr>
        <w:t>)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6AF43FE0" w14:textId="0F06E8C8" w:rsidR="00804236" w:rsidRPr="0094753E" w:rsidRDefault="00B17F82" w:rsidP="00573141">
      <w:pPr>
        <w:ind w:left="720" w:hanging="720"/>
        <w:rPr>
          <w:rFonts w:ascii="Times New Roman" w:hAnsi="Times New Roman" w:cs="Times New Roman"/>
          <w:sz w:val="24"/>
          <w:szCs w:val="24"/>
          <w:lang w:val="uz-Cyrl-UZ"/>
        </w:rPr>
      </w:pPr>
      <w:sdt>
        <w:sdtPr>
          <w:rPr>
            <w:rFonts w:ascii="Times New Roman" w:hAnsi="Times New Roman" w:cs="Times New Roman"/>
            <w:sz w:val="24"/>
            <w:szCs w:val="24"/>
            <w:lang w:val="uz-Cyrl-UZ"/>
          </w:rPr>
          <w:id w:val="2078162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94753E">
            <w:rPr>
              <w:rFonts w:ascii="Segoe UI Symbol" w:eastAsia="MS Gothic" w:hAnsi="Segoe UI Symbol" w:cs="Segoe UI Symbol"/>
              <w:sz w:val="24"/>
              <w:szCs w:val="24"/>
              <w:lang w:val="uz-Cyrl-UZ"/>
            </w:rPr>
            <w:t>☐</w:t>
          </w:r>
        </w:sdtContent>
      </w:sdt>
      <w:r w:rsidR="00804236" w:rsidRPr="0094753E">
        <w:rPr>
          <w:rFonts w:ascii="Times New Roman" w:hAnsi="Times New Roman" w:cs="Times New Roman"/>
          <w:sz w:val="24"/>
          <w:szCs w:val="24"/>
          <w:lang w:val="uz-Cyrl-UZ"/>
        </w:rPr>
        <w:tab/>
      </w:r>
      <w:r w:rsidR="00791779">
        <w:rPr>
          <w:rFonts w:ascii="Times New Roman" w:hAnsi="Times New Roman" w:cs="Times New Roman"/>
          <w:sz w:val="24"/>
          <w:szCs w:val="24"/>
          <w:lang w:val="uz-Cyrl-UZ"/>
        </w:rPr>
        <w:t xml:space="preserve">Documentación </w:t>
      </w:r>
      <w:r w:rsidR="00804236" w:rsidRPr="0094753E">
        <w:rPr>
          <w:rFonts w:ascii="Times New Roman" w:hAnsi="Times New Roman" w:cs="Times New Roman"/>
          <w:sz w:val="24"/>
          <w:szCs w:val="24"/>
          <w:lang w:val="uz-Cyrl-UZ"/>
        </w:rPr>
        <w:t>SOL (</w:t>
      </w:r>
      <w:r w:rsidR="00791779">
        <w:rPr>
          <w:rFonts w:ascii="Times New Roman" w:hAnsi="Times New Roman" w:cs="Times New Roman"/>
          <w:sz w:val="24"/>
          <w:szCs w:val="24"/>
          <w:lang w:val="uz-Cyrl-UZ"/>
        </w:rPr>
        <w:t>Si corresponde</w:t>
      </w:r>
      <w:r w:rsidR="00804236" w:rsidRPr="0094753E">
        <w:rPr>
          <w:rFonts w:ascii="Times New Roman" w:hAnsi="Times New Roman" w:cs="Times New Roman"/>
          <w:sz w:val="24"/>
          <w:szCs w:val="24"/>
          <w:lang w:val="uz-Cyrl-UZ"/>
        </w:rPr>
        <w:t>)</w:t>
      </w:r>
      <w:r w:rsidR="0082499F" w:rsidRPr="0094753E">
        <w:rPr>
          <w:rFonts w:ascii="Times New Roman" w:hAnsi="Times New Roman" w:cs="Times New Roman"/>
          <w:sz w:val="24"/>
          <w:szCs w:val="24"/>
          <w:lang w:val="uz-Cyrl-UZ"/>
        </w:rPr>
        <w:t>.</w:t>
      </w:r>
    </w:p>
    <w:p w14:paraId="44C1127E" w14:textId="77777777" w:rsidR="00804236" w:rsidRPr="0094753E" w:rsidRDefault="00804236" w:rsidP="00804236">
      <w:pPr>
        <w:rPr>
          <w:rFonts w:ascii="Times New Roman" w:hAnsi="Times New Roman" w:cs="Times New Roman"/>
          <w:sz w:val="16"/>
          <w:lang w:val="uz-Cyrl-UZ"/>
        </w:rPr>
      </w:pPr>
    </w:p>
    <w:sectPr w:rsidR="00804236" w:rsidRPr="0094753E" w:rsidSect="00DD316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1D3BD" w14:textId="77777777" w:rsidR="00B17F82" w:rsidRDefault="00B17F82" w:rsidP="00BE6D06">
      <w:pPr>
        <w:spacing w:after="0" w:line="240" w:lineRule="auto"/>
      </w:pPr>
      <w:r>
        <w:separator/>
      </w:r>
    </w:p>
  </w:endnote>
  <w:endnote w:type="continuationSeparator" w:id="0">
    <w:p w14:paraId="2EFDD0B3" w14:textId="77777777" w:rsidR="00B17F82" w:rsidRDefault="00B17F82" w:rsidP="00BE6D06">
      <w:pPr>
        <w:spacing w:after="0" w:line="240" w:lineRule="auto"/>
      </w:pPr>
      <w:r>
        <w:continuationSeparator/>
      </w:r>
    </w:p>
  </w:endnote>
  <w:endnote w:type="continuationNotice" w:id="1">
    <w:p w14:paraId="4F2F596A" w14:textId="77777777" w:rsidR="00B17F82" w:rsidRDefault="00B17F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lang w:val="uz-Cyrl-UZ"/>
      </w:rPr>
      <w:id w:val="1179309481"/>
      <w:docPartObj>
        <w:docPartGallery w:val="Page Numbers (Bottom of Page)"/>
        <w:docPartUnique/>
      </w:docPartObj>
    </w:sdtPr>
    <w:sdtEndPr/>
    <w:sdtContent>
      <w:sdt>
        <w:sdtPr>
          <w:rPr>
            <w:lang w:val="uz-Cyrl-UZ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4E93D7B" w14:textId="77777777" w:rsidR="00AA5EC9" w:rsidRPr="009E0E24" w:rsidRDefault="00AA5EC9">
            <w:pPr>
              <w:pStyle w:val="Footer"/>
              <w:rPr>
                <w:lang w:val="uz-Cyrl-UZ"/>
              </w:rPr>
            </w:pPr>
          </w:p>
          <w:p w14:paraId="10485575" w14:textId="62208A34" w:rsidR="00AA5EC9" w:rsidRPr="009E0E24" w:rsidRDefault="00055DB4" w:rsidP="009069D7">
            <w:pPr>
              <w:pStyle w:val="Footer"/>
              <w:rPr>
                <w:lang w:val="uz-Cyrl-UZ"/>
              </w:rPr>
            </w:pPr>
            <w:r w:rsidRPr="009E0E24">
              <w:rPr>
                <w:lang w:val="uz-Cyrl-UZ"/>
              </w:rPr>
              <w:t>Solicitud de registro de beneficiario</w:t>
            </w:r>
          </w:p>
          <w:p w14:paraId="45A6F109" w14:textId="04AC9176" w:rsidR="00AA5EC9" w:rsidRPr="009E0E24" w:rsidRDefault="00055DB4">
            <w:pPr>
              <w:pStyle w:val="Footer"/>
              <w:rPr>
                <w:lang w:val="uz-Cyrl-UZ"/>
              </w:rPr>
            </w:pPr>
            <w:r w:rsidRPr="009E0E24">
              <w:rPr>
                <w:lang w:val="uz-Cyrl-UZ"/>
              </w:rPr>
              <w:t xml:space="preserve">Junio de </w:t>
            </w:r>
            <w:r w:rsidR="00AA5EC9" w:rsidRPr="009E0E24">
              <w:rPr>
                <w:lang w:val="uz-Cyrl-UZ"/>
              </w:rPr>
              <w:t>2018</w:t>
            </w:r>
          </w:p>
          <w:p w14:paraId="00C9BAB0" w14:textId="63EB0528" w:rsidR="00AA5EC9" w:rsidRPr="009E0E24" w:rsidRDefault="00AA5EC9">
            <w:pPr>
              <w:pStyle w:val="Footer"/>
              <w:rPr>
                <w:lang w:val="uz-Cyrl-UZ"/>
              </w:rPr>
            </w:pPr>
            <w:r w:rsidRPr="009E0E24">
              <w:rPr>
                <w:lang w:val="uz-Cyrl-UZ"/>
              </w:rPr>
              <w:t>P</w:t>
            </w:r>
            <w:r w:rsidR="00055DB4" w:rsidRPr="009E0E24">
              <w:rPr>
                <w:lang w:val="uz-Cyrl-UZ"/>
              </w:rPr>
              <w:t>ágina</w:t>
            </w:r>
            <w:r w:rsidRPr="009E0E24">
              <w:rPr>
                <w:lang w:val="uz-Cyrl-UZ"/>
              </w:rPr>
              <w:t xml:space="preserve"> </w:t>
            </w:r>
            <w:r w:rsidRPr="009E0E24">
              <w:rPr>
                <w:b/>
                <w:bCs/>
                <w:sz w:val="24"/>
                <w:szCs w:val="24"/>
                <w:lang w:val="uz-Cyrl-UZ"/>
              </w:rPr>
              <w:fldChar w:fldCharType="begin"/>
            </w:r>
            <w:r w:rsidRPr="009E0E24">
              <w:rPr>
                <w:b/>
                <w:bCs/>
                <w:lang w:val="uz-Cyrl-UZ"/>
              </w:rPr>
              <w:instrText xml:space="preserve"> PAGE </w:instrText>
            </w:r>
            <w:r w:rsidRPr="009E0E24">
              <w:rPr>
                <w:b/>
                <w:bCs/>
                <w:sz w:val="24"/>
                <w:szCs w:val="24"/>
                <w:lang w:val="uz-Cyrl-UZ"/>
              </w:rPr>
              <w:fldChar w:fldCharType="separate"/>
            </w:r>
            <w:r w:rsidR="009A5FD2">
              <w:rPr>
                <w:b/>
                <w:bCs/>
                <w:noProof/>
                <w:lang w:val="uz-Cyrl-UZ"/>
              </w:rPr>
              <w:t>5</w:t>
            </w:r>
            <w:r w:rsidRPr="009E0E24">
              <w:rPr>
                <w:b/>
                <w:bCs/>
                <w:sz w:val="24"/>
                <w:szCs w:val="24"/>
                <w:lang w:val="uz-Cyrl-UZ"/>
              </w:rPr>
              <w:fldChar w:fldCharType="end"/>
            </w:r>
            <w:r w:rsidRPr="009E0E24">
              <w:rPr>
                <w:lang w:val="uz-Cyrl-UZ"/>
              </w:rPr>
              <w:t xml:space="preserve"> </w:t>
            </w:r>
            <w:r w:rsidR="00055DB4" w:rsidRPr="009E0E24">
              <w:rPr>
                <w:lang w:val="uz-Cyrl-UZ"/>
              </w:rPr>
              <w:t>de</w:t>
            </w:r>
            <w:r w:rsidRPr="009E0E24">
              <w:rPr>
                <w:lang w:val="uz-Cyrl-UZ"/>
              </w:rPr>
              <w:t xml:space="preserve"> </w:t>
            </w:r>
            <w:r w:rsidRPr="009E0E24">
              <w:rPr>
                <w:b/>
                <w:bCs/>
                <w:sz w:val="24"/>
                <w:szCs w:val="24"/>
                <w:lang w:val="uz-Cyrl-UZ"/>
              </w:rPr>
              <w:fldChar w:fldCharType="begin"/>
            </w:r>
            <w:r w:rsidRPr="009E0E24">
              <w:rPr>
                <w:b/>
                <w:bCs/>
                <w:lang w:val="uz-Cyrl-UZ"/>
              </w:rPr>
              <w:instrText xml:space="preserve"> NUMPAGES  </w:instrText>
            </w:r>
            <w:r w:rsidRPr="009E0E24">
              <w:rPr>
                <w:b/>
                <w:bCs/>
                <w:sz w:val="24"/>
                <w:szCs w:val="24"/>
                <w:lang w:val="uz-Cyrl-UZ"/>
              </w:rPr>
              <w:fldChar w:fldCharType="separate"/>
            </w:r>
            <w:r w:rsidR="009A5FD2">
              <w:rPr>
                <w:b/>
                <w:bCs/>
                <w:noProof/>
                <w:lang w:val="uz-Cyrl-UZ"/>
              </w:rPr>
              <w:t>7</w:t>
            </w:r>
            <w:r w:rsidRPr="009E0E24">
              <w:rPr>
                <w:b/>
                <w:bCs/>
                <w:sz w:val="24"/>
                <w:szCs w:val="24"/>
                <w:lang w:val="uz-Cyrl-UZ"/>
              </w:rPr>
              <w:fldChar w:fldCharType="end"/>
            </w:r>
          </w:p>
        </w:sdtContent>
      </w:sdt>
    </w:sdtContent>
  </w:sdt>
  <w:p w14:paraId="54722F44" w14:textId="77777777" w:rsidR="00AA5EC9" w:rsidRPr="009E0E24" w:rsidRDefault="00AA5EC9">
    <w:pPr>
      <w:pStyle w:val="Footer"/>
      <w:rPr>
        <w:lang w:val="uz-Cyrl-UZ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8E0" w14:textId="2EFCB9C5" w:rsidR="00AA5EC9" w:rsidRPr="001A12FD" w:rsidRDefault="00950351">
    <w:pPr>
      <w:pStyle w:val="Footer"/>
      <w:rPr>
        <w:lang w:val="uz-Cyrl-UZ"/>
      </w:rPr>
    </w:pPr>
    <w:bookmarkStart w:id="1" w:name="_Hlk517181325"/>
    <w:bookmarkStart w:id="2" w:name="_Hlk517179823"/>
    <w:bookmarkStart w:id="3" w:name="_Hlk517179824"/>
    <w:bookmarkStart w:id="4" w:name="_Hlk517179825"/>
    <w:r w:rsidRPr="001A12FD">
      <w:rPr>
        <w:lang w:val="uz-Cyrl-UZ"/>
      </w:rPr>
      <w:t>Solicitud de registro de beneficiarios</w:t>
    </w:r>
  </w:p>
  <w:p w14:paraId="092D33C9" w14:textId="51787E5A" w:rsidR="00AA5EC9" w:rsidRPr="001A12FD" w:rsidRDefault="00950351">
    <w:pPr>
      <w:pStyle w:val="Footer"/>
      <w:rPr>
        <w:lang w:val="uz-Cyrl-UZ"/>
      </w:rPr>
    </w:pPr>
    <w:r w:rsidRPr="001A12FD">
      <w:rPr>
        <w:lang w:val="uz-Cyrl-UZ"/>
      </w:rPr>
      <w:t xml:space="preserve">Junio de </w:t>
    </w:r>
    <w:r w:rsidR="00AA5EC9" w:rsidRPr="001A12FD">
      <w:rPr>
        <w:lang w:val="uz-Cyrl-UZ"/>
      </w:rPr>
      <w:t>2018</w:t>
    </w:r>
  </w:p>
  <w:bookmarkEnd w:id="1"/>
  <w:p w14:paraId="39E590C5" w14:textId="396AAF29" w:rsidR="00AA5EC9" w:rsidRPr="001A12FD" w:rsidRDefault="00950351" w:rsidP="00350C84">
    <w:pPr>
      <w:pStyle w:val="Footer"/>
      <w:tabs>
        <w:tab w:val="clear" w:pos="4680"/>
        <w:tab w:val="clear" w:pos="9360"/>
        <w:tab w:val="left" w:pos="1870"/>
      </w:tabs>
      <w:rPr>
        <w:lang w:val="uz-Cyrl-UZ"/>
      </w:rPr>
    </w:pPr>
    <w:r w:rsidRPr="001A12FD">
      <w:rPr>
        <w:lang w:val="uz-Cyrl-UZ"/>
      </w:rPr>
      <w:t xml:space="preserve">Página </w:t>
    </w:r>
    <w:r w:rsidR="00AA5EC9" w:rsidRPr="001A12FD">
      <w:rPr>
        <w:lang w:val="uz-Cyrl-UZ"/>
      </w:rPr>
      <w:t xml:space="preserve">1 </w:t>
    </w:r>
    <w:r w:rsidRPr="001A12FD">
      <w:rPr>
        <w:lang w:val="uz-Cyrl-UZ"/>
      </w:rPr>
      <w:t>de</w:t>
    </w:r>
    <w:r w:rsidR="00AA5EC9" w:rsidRPr="001A12FD">
      <w:rPr>
        <w:lang w:val="uz-Cyrl-UZ"/>
      </w:rPr>
      <w:t xml:space="preserve"> </w:t>
    </w:r>
    <w:bookmarkEnd w:id="2"/>
    <w:bookmarkEnd w:id="3"/>
    <w:bookmarkEnd w:id="4"/>
    <w:r w:rsidR="00AA5EC9" w:rsidRPr="001A12FD">
      <w:rPr>
        <w:lang w:val="uz-Cyrl-UZ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C95AD" w14:textId="77777777" w:rsidR="00B17F82" w:rsidRDefault="00B17F82" w:rsidP="00BE6D06">
      <w:pPr>
        <w:spacing w:after="0" w:line="240" w:lineRule="auto"/>
      </w:pPr>
      <w:r>
        <w:separator/>
      </w:r>
    </w:p>
  </w:footnote>
  <w:footnote w:type="continuationSeparator" w:id="0">
    <w:p w14:paraId="7D564D58" w14:textId="77777777" w:rsidR="00B17F82" w:rsidRDefault="00B17F82" w:rsidP="00BE6D06">
      <w:pPr>
        <w:spacing w:after="0" w:line="240" w:lineRule="auto"/>
      </w:pPr>
      <w:r>
        <w:continuationSeparator/>
      </w:r>
    </w:p>
  </w:footnote>
  <w:footnote w:type="continuationNotice" w:id="1">
    <w:p w14:paraId="6B1E3A09" w14:textId="77777777" w:rsidR="00B17F82" w:rsidRDefault="00B17F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47629" w14:textId="2B0BC77F" w:rsidR="00AA5EC9" w:rsidRDefault="00AA5EC9">
    <w:pPr>
      <w:pStyle w:val="Header"/>
    </w:pPr>
  </w:p>
  <w:p w14:paraId="5F7BBDBC" w14:textId="77777777" w:rsidR="00AA5EC9" w:rsidRDefault="00AA5E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6B43" w14:textId="511E8275" w:rsidR="00AA5EC9" w:rsidRPr="00535A6D" w:rsidRDefault="00AA5EC9" w:rsidP="00C25E8E">
    <w:pPr>
      <w:spacing w:after="0" w:line="240" w:lineRule="auto"/>
      <w:ind w:left="990"/>
      <w:rPr>
        <w:rFonts w:ascii="Times New Roman" w:eastAsia="Times New Roman" w:hAnsi="Times New Roman" w:cs="Times New Roman"/>
        <w:b/>
        <w:sz w:val="28"/>
        <w:szCs w:val="28"/>
        <w:lang w:val="uz-Cyrl-UZ"/>
      </w:rPr>
    </w:pPr>
    <w:r w:rsidRPr="00535A6D">
      <w:rPr>
        <w:rFonts w:ascii="Times New Roman" w:eastAsia="Times New Roman" w:hAnsi="Times New Roman" w:cs="Times New Roman"/>
        <w:b/>
        <w:noProof/>
        <w:sz w:val="28"/>
        <w:szCs w:val="28"/>
        <w:lang w:bidi="bn-IN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AC6F33" wp14:editId="165EBF31">
              <wp:simplePos x="0" y="0"/>
              <wp:positionH relativeFrom="column">
                <wp:posOffset>4200525</wp:posOffset>
              </wp:positionH>
              <wp:positionV relativeFrom="paragraph">
                <wp:posOffset>-266700</wp:posOffset>
              </wp:positionV>
              <wp:extent cx="2209800" cy="13239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1323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E9BB5E" w14:textId="11D80125" w:rsidR="00AA5EC9" w:rsidRPr="00634242" w:rsidRDefault="00B90D77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</w:pPr>
                          <w:r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Tipo de evento</w:t>
                          </w:r>
                          <w:r w:rsidR="00AA5EC9"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 xml:space="preserve">: </w:t>
                          </w:r>
                        </w:p>
                        <w:p w14:paraId="4FF7AE1C" w14:textId="1A60A863" w:rsidR="00AA5EC9" w:rsidRPr="00634242" w:rsidRDefault="0094753E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</w:pPr>
                          <w:r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Año del evento</w:t>
                          </w:r>
                          <w:r w:rsidR="00AA5EC9"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 xml:space="preserve">: </w:t>
                          </w:r>
                        </w:p>
                        <w:p w14:paraId="68D2CED9" w14:textId="318130E4" w:rsidR="00AA5EC9" w:rsidRPr="00634242" w:rsidRDefault="0094753E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</w:pPr>
                          <w:r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Fecha/hora recibido</w:t>
                          </w:r>
                          <w:r w:rsidR="00AA5EC9"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:</w:t>
                          </w:r>
                        </w:p>
                        <w:p w14:paraId="09046A99" w14:textId="2DE777DD" w:rsidR="00AA5EC9" w:rsidRPr="00634242" w:rsidRDefault="0094753E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</w:pPr>
                          <w:r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Subreceptor</w:t>
                          </w:r>
                          <w:r w:rsidR="00AA5EC9"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:</w:t>
                          </w:r>
                        </w:p>
                        <w:p w14:paraId="6D4DFB63" w14:textId="0DFD66A1" w:rsidR="00AA5EC9" w:rsidRPr="00634242" w:rsidRDefault="0094753E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</w:pPr>
                          <w:r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Nro. de contrato</w:t>
                          </w:r>
                          <w:r w:rsidR="00AA5EC9" w:rsidRPr="00634242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uz-Cyrl-UZ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AC6F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30.75pt;margin-top:-21pt;width:174pt;height:104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">
              <v:textbox>
                <w:txbxContent>
                  <w:p w14:paraId="36E9BB5E" w14:textId="11D80125" w:rsidR="00AA5EC9" w:rsidRPr="00634242" w:rsidRDefault="00B90D77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</w:pPr>
                    <w:r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Tipo de evento</w:t>
                    </w:r>
                    <w:r w:rsidR="00AA5EC9"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 xml:space="preserve">: </w:t>
                    </w:r>
                  </w:p>
                  <w:p w14:paraId="4FF7AE1C" w14:textId="1A60A863" w:rsidR="00AA5EC9" w:rsidRPr="00634242" w:rsidRDefault="0094753E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</w:pPr>
                    <w:r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Año del evento</w:t>
                    </w:r>
                    <w:r w:rsidR="00AA5EC9"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 xml:space="preserve">: </w:t>
                    </w:r>
                  </w:p>
                  <w:p w14:paraId="68D2CED9" w14:textId="318130E4" w:rsidR="00AA5EC9" w:rsidRPr="00634242" w:rsidRDefault="0094753E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</w:pPr>
                    <w:r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Fecha/hora recibido</w:t>
                    </w:r>
                    <w:r w:rsidR="00AA5EC9"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:</w:t>
                    </w:r>
                  </w:p>
                  <w:p w14:paraId="09046A99" w14:textId="2DE777DD" w:rsidR="00AA5EC9" w:rsidRPr="00634242" w:rsidRDefault="0094753E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</w:pPr>
                    <w:r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Subreceptor</w:t>
                    </w:r>
                    <w:r w:rsidR="00AA5EC9"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:</w:t>
                    </w:r>
                  </w:p>
                  <w:p w14:paraId="6D4DFB63" w14:textId="0DFD66A1" w:rsidR="00AA5EC9" w:rsidRPr="00634242" w:rsidRDefault="0094753E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</w:pPr>
                    <w:r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Nro. de contrato</w:t>
                    </w:r>
                    <w:r w:rsidR="00AA5EC9" w:rsidRPr="00634242">
                      <w:rPr>
                        <w:rFonts w:ascii="Times New Roman" w:hAnsi="Times New Roman" w:cs="Times New Roman"/>
                        <w:sz w:val="20"/>
                        <w:szCs w:val="20"/>
                        <w:lang w:val="uz-Cyrl-UZ"/>
                      </w:rPr>
                      <w:t>: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535A6D">
      <w:rPr>
        <w:rFonts w:ascii="Times New Roman" w:eastAsia="Times New Roman" w:hAnsi="Times New Roman" w:cs="Times New Roman"/>
        <w:noProof/>
        <w:sz w:val="28"/>
        <w:szCs w:val="28"/>
        <w:lang w:bidi="bn-IN"/>
      </w:rPr>
      <w:drawing>
        <wp:anchor distT="0" distB="0" distL="114300" distR="114300" simplePos="0" relativeHeight="251658240" behindDoc="0" locked="0" layoutInCell="1" allowOverlap="1" wp14:anchorId="4F3CA310" wp14:editId="67F05E30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3" name="Picture 3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5A6D">
      <w:rPr>
        <w:rFonts w:ascii="Times New Roman" w:eastAsia="Times New Roman" w:hAnsi="Times New Roman" w:cs="Times New Roman"/>
        <w:b/>
        <w:sz w:val="28"/>
        <w:szCs w:val="28"/>
        <w:lang w:val="uz-Cyrl-UZ"/>
      </w:rPr>
      <w:t xml:space="preserve">Oficinal General de Tierras de </w:t>
    </w:r>
    <w:r w:rsidRPr="00535A6D">
      <w:rPr>
        <w:rFonts w:ascii="Times New Roman" w:eastAsia="Times New Roman" w:hAnsi="Times New Roman" w:cs="Times New Roman"/>
        <w:b/>
        <w:sz w:val="28"/>
        <w:szCs w:val="28"/>
        <w:lang w:val="uz-Cyrl-UZ"/>
      </w:rPr>
      <w:t xml:space="preserve">Texas </w:t>
    </w:r>
  </w:p>
  <w:p w14:paraId="621D219D" w14:textId="7B5B1E38" w:rsidR="00AA5EC9" w:rsidRPr="00535A6D" w:rsidRDefault="00535A6D" w:rsidP="00C25E8E">
    <w:pPr>
      <w:spacing w:after="0" w:line="240" w:lineRule="auto"/>
      <w:ind w:left="990"/>
      <w:rPr>
        <w:rFonts w:ascii="Times New Roman" w:eastAsia="Times New Roman" w:hAnsi="Times New Roman" w:cs="Times New Roman"/>
        <w:b/>
        <w:sz w:val="24"/>
        <w:szCs w:val="24"/>
        <w:lang w:val="uz-Cyrl-UZ"/>
      </w:rPr>
    </w:pPr>
    <w:r>
      <w:rPr>
        <w:rFonts w:ascii="Times New Roman" w:eastAsia="Times New Roman" w:hAnsi="Times New Roman" w:cs="Times New Roman"/>
        <w:b/>
        <w:sz w:val="24"/>
        <w:szCs w:val="24"/>
        <w:lang w:val="uz-Cyrl-UZ"/>
      </w:rPr>
      <w:t xml:space="preserve">Solicitud </w:t>
    </w:r>
    <w:r w:rsidR="00B90D77">
      <w:rPr>
        <w:rFonts w:ascii="Times New Roman" w:eastAsia="Times New Roman" w:hAnsi="Times New Roman" w:cs="Times New Roman"/>
        <w:b/>
        <w:sz w:val="24"/>
        <w:szCs w:val="24"/>
        <w:lang w:val="uz-Cyrl-UZ"/>
      </w:rPr>
      <w:t xml:space="preserve">de Registro de Beneficiarios de </w:t>
    </w:r>
    <w:r w:rsidR="00C25E8E">
      <w:rPr>
        <w:rFonts w:ascii="Times New Roman" w:eastAsia="Times New Roman" w:hAnsi="Times New Roman" w:cs="Times New Roman"/>
        <w:b/>
        <w:sz w:val="24"/>
        <w:szCs w:val="24"/>
        <w:lang w:val="uz-Cyrl-UZ"/>
      </w:rPr>
      <w:br/>
    </w:r>
    <w:r w:rsidR="00B90D77">
      <w:rPr>
        <w:rFonts w:ascii="Times New Roman" w:eastAsia="Times New Roman" w:hAnsi="Times New Roman" w:cs="Times New Roman"/>
        <w:b/>
        <w:sz w:val="24"/>
        <w:szCs w:val="24"/>
        <w:lang w:val="uz-Cyrl-UZ"/>
      </w:rPr>
      <w:t>Desarrollo y Revitalización Comunitaria</w:t>
    </w:r>
  </w:p>
  <w:p w14:paraId="36814877" w14:textId="0EA666D6" w:rsidR="00AA5EC9" w:rsidRPr="00535A6D" w:rsidRDefault="00AA5EC9" w:rsidP="00350C84">
    <w:pPr>
      <w:tabs>
        <w:tab w:val="left" w:pos="210"/>
      </w:tabs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sz w:val="24"/>
        <w:szCs w:val="24"/>
        <w:lang w:val="uz-Cyrl-UZ"/>
      </w:rPr>
    </w:pPr>
    <w:r w:rsidRPr="00535A6D">
      <w:rPr>
        <w:rFonts w:ascii="Times New Roman" w:eastAsia="Times New Roman" w:hAnsi="Times New Roman" w:cs="Times New Roman"/>
        <w:b/>
        <w:sz w:val="24"/>
        <w:szCs w:val="24"/>
        <w:lang w:val="uz-Cyrl-UZ"/>
      </w:rPr>
      <w:tab/>
    </w:r>
  </w:p>
  <w:p w14:paraId="77E44A33" w14:textId="3E7BD64D" w:rsidR="00AA5EC9" w:rsidRPr="00535A6D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  <w:lang w:val="uz-Cyrl-UZ"/>
      </w:rPr>
    </w:pPr>
  </w:p>
  <w:p w14:paraId="2FD92290" w14:textId="77777777" w:rsidR="00AA5EC9" w:rsidRPr="00535A6D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  <w:lang w:val="uz-Cyrl-U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ocumentProtection w:edit="forms" w:enforcement="1" w:cryptProviderType="rsaAES" w:cryptAlgorithmClass="hash" w:cryptAlgorithmType="typeAny" w:cryptAlgorithmSid="14" w:cryptSpinCount="100000" w:hash="t5fn9LdL7QfP3hgLQwu5H2nttaKs2uCHTaaO42qIPD2edi5vWyiJbDeYC0ou66NAq4hvzjoT51qxzXGhF57//w==" w:salt="iNC+qPUb9iaZp1jwLH15HQ=="/>
  <w:defaultTabStop w:val="720"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yMjYytLQwMDIwNTVR0lEKTi0uzszPAykwrgUALLIwyiwAAAA="/>
  </w:docVars>
  <w:rsids>
    <w:rsidRoot w:val="00A265B6"/>
    <w:rsid w:val="00004A78"/>
    <w:rsid w:val="0000553D"/>
    <w:rsid w:val="0000771A"/>
    <w:rsid w:val="0001611D"/>
    <w:rsid w:val="00017BC7"/>
    <w:rsid w:val="00021E96"/>
    <w:rsid w:val="00036F94"/>
    <w:rsid w:val="00045348"/>
    <w:rsid w:val="00050C2A"/>
    <w:rsid w:val="00055DB4"/>
    <w:rsid w:val="00060DD3"/>
    <w:rsid w:val="00061AD9"/>
    <w:rsid w:val="00061E58"/>
    <w:rsid w:val="00080FBE"/>
    <w:rsid w:val="00083E34"/>
    <w:rsid w:val="000A5353"/>
    <w:rsid w:val="000B7E9A"/>
    <w:rsid w:val="000C09D0"/>
    <w:rsid w:val="000C321B"/>
    <w:rsid w:val="000C6F08"/>
    <w:rsid w:val="000D736A"/>
    <w:rsid w:val="000E2605"/>
    <w:rsid w:val="000F378E"/>
    <w:rsid w:val="000F41A9"/>
    <w:rsid w:val="00100ACE"/>
    <w:rsid w:val="00104CC1"/>
    <w:rsid w:val="00123CDA"/>
    <w:rsid w:val="00136896"/>
    <w:rsid w:val="00141685"/>
    <w:rsid w:val="00145638"/>
    <w:rsid w:val="00147DB2"/>
    <w:rsid w:val="00150A1C"/>
    <w:rsid w:val="0015141F"/>
    <w:rsid w:val="00155ED2"/>
    <w:rsid w:val="00166D07"/>
    <w:rsid w:val="00180731"/>
    <w:rsid w:val="00181152"/>
    <w:rsid w:val="00183C1D"/>
    <w:rsid w:val="001A12FD"/>
    <w:rsid w:val="001A44F4"/>
    <w:rsid w:val="001A767D"/>
    <w:rsid w:val="001B134C"/>
    <w:rsid w:val="001B13A1"/>
    <w:rsid w:val="001B49A9"/>
    <w:rsid w:val="001B5EDD"/>
    <w:rsid w:val="001B6079"/>
    <w:rsid w:val="001C01F9"/>
    <w:rsid w:val="001C5516"/>
    <w:rsid w:val="001D66EF"/>
    <w:rsid w:val="001D6D73"/>
    <w:rsid w:val="0021289A"/>
    <w:rsid w:val="00215B17"/>
    <w:rsid w:val="00221DA5"/>
    <w:rsid w:val="00222E10"/>
    <w:rsid w:val="00233640"/>
    <w:rsid w:val="002339D7"/>
    <w:rsid w:val="0023586C"/>
    <w:rsid w:val="00240343"/>
    <w:rsid w:val="002407ED"/>
    <w:rsid w:val="002467C4"/>
    <w:rsid w:val="0025540A"/>
    <w:rsid w:val="002655DD"/>
    <w:rsid w:val="0026670C"/>
    <w:rsid w:val="002A3839"/>
    <w:rsid w:val="002A766E"/>
    <w:rsid w:val="002B3B24"/>
    <w:rsid w:val="002B73C4"/>
    <w:rsid w:val="002E50C7"/>
    <w:rsid w:val="002F3C55"/>
    <w:rsid w:val="0030425F"/>
    <w:rsid w:val="003059AC"/>
    <w:rsid w:val="0030625E"/>
    <w:rsid w:val="00315CE7"/>
    <w:rsid w:val="003332E5"/>
    <w:rsid w:val="00334FFE"/>
    <w:rsid w:val="00340888"/>
    <w:rsid w:val="00340A34"/>
    <w:rsid w:val="00343333"/>
    <w:rsid w:val="00350C84"/>
    <w:rsid w:val="00364832"/>
    <w:rsid w:val="003744DC"/>
    <w:rsid w:val="00384FF1"/>
    <w:rsid w:val="00387B10"/>
    <w:rsid w:val="003971FD"/>
    <w:rsid w:val="003B03AB"/>
    <w:rsid w:val="003B2275"/>
    <w:rsid w:val="003B49D0"/>
    <w:rsid w:val="003B6345"/>
    <w:rsid w:val="003E758B"/>
    <w:rsid w:val="003F0AD0"/>
    <w:rsid w:val="0040133B"/>
    <w:rsid w:val="004027AA"/>
    <w:rsid w:val="00412641"/>
    <w:rsid w:val="00415EF4"/>
    <w:rsid w:val="004174B3"/>
    <w:rsid w:val="00430F31"/>
    <w:rsid w:val="00432490"/>
    <w:rsid w:val="0043773B"/>
    <w:rsid w:val="00461681"/>
    <w:rsid w:val="00466EA0"/>
    <w:rsid w:val="00476EF2"/>
    <w:rsid w:val="0047713A"/>
    <w:rsid w:val="0048698E"/>
    <w:rsid w:val="004B02A3"/>
    <w:rsid w:val="004B5E13"/>
    <w:rsid w:val="004B62A2"/>
    <w:rsid w:val="004C1905"/>
    <w:rsid w:val="004C4797"/>
    <w:rsid w:val="004C5B0C"/>
    <w:rsid w:val="004D09A1"/>
    <w:rsid w:val="004E39BC"/>
    <w:rsid w:val="004E42B6"/>
    <w:rsid w:val="004E66CF"/>
    <w:rsid w:val="004E710C"/>
    <w:rsid w:val="004F102C"/>
    <w:rsid w:val="004F1822"/>
    <w:rsid w:val="004F6B47"/>
    <w:rsid w:val="0052366E"/>
    <w:rsid w:val="0053103C"/>
    <w:rsid w:val="00535A6D"/>
    <w:rsid w:val="005509ED"/>
    <w:rsid w:val="005575EB"/>
    <w:rsid w:val="005643B4"/>
    <w:rsid w:val="00572BC9"/>
    <w:rsid w:val="00573141"/>
    <w:rsid w:val="00583D9F"/>
    <w:rsid w:val="00584365"/>
    <w:rsid w:val="00592768"/>
    <w:rsid w:val="00593476"/>
    <w:rsid w:val="005A7D73"/>
    <w:rsid w:val="005B18CE"/>
    <w:rsid w:val="005B4207"/>
    <w:rsid w:val="005B576D"/>
    <w:rsid w:val="005C405C"/>
    <w:rsid w:val="005D4B72"/>
    <w:rsid w:val="005D6661"/>
    <w:rsid w:val="005D6671"/>
    <w:rsid w:val="00607F02"/>
    <w:rsid w:val="00607FD6"/>
    <w:rsid w:val="0061642C"/>
    <w:rsid w:val="00631C08"/>
    <w:rsid w:val="00634228"/>
    <w:rsid w:val="00634242"/>
    <w:rsid w:val="00636093"/>
    <w:rsid w:val="0064143A"/>
    <w:rsid w:val="00663BB8"/>
    <w:rsid w:val="00672468"/>
    <w:rsid w:val="00675CBB"/>
    <w:rsid w:val="00686410"/>
    <w:rsid w:val="00690288"/>
    <w:rsid w:val="006935C3"/>
    <w:rsid w:val="006A13E8"/>
    <w:rsid w:val="006A2CC9"/>
    <w:rsid w:val="006B3C8C"/>
    <w:rsid w:val="006B77AA"/>
    <w:rsid w:val="006C60E2"/>
    <w:rsid w:val="006D4F7A"/>
    <w:rsid w:val="006D5E2F"/>
    <w:rsid w:val="006E1204"/>
    <w:rsid w:val="006E216E"/>
    <w:rsid w:val="006E5544"/>
    <w:rsid w:val="006E5D6F"/>
    <w:rsid w:val="006F1B67"/>
    <w:rsid w:val="006F3612"/>
    <w:rsid w:val="006F5E04"/>
    <w:rsid w:val="006F77B7"/>
    <w:rsid w:val="00702085"/>
    <w:rsid w:val="00711F38"/>
    <w:rsid w:val="00711F4F"/>
    <w:rsid w:val="00713A96"/>
    <w:rsid w:val="0073083A"/>
    <w:rsid w:val="00734B31"/>
    <w:rsid w:val="00736654"/>
    <w:rsid w:val="00740CD1"/>
    <w:rsid w:val="00741E27"/>
    <w:rsid w:val="007429F0"/>
    <w:rsid w:val="007500BA"/>
    <w:rsid w:val="00763A89"/>
    <w:rsid w:val="00765692"/>
    <w:rsid w:val="007702CE"/>
    <w:rsid w:val="00777B1F"/>
    <w:rsid w:val="0078156D"/>
    <w:rsid w:val="00791779"/>
    <w:rsid w:val="007A03E3"/>
    <w:rsid w:val="007B1B78"/>
    <w:rsid w:val="007C7AAE"/>
    <w:rsid w:val="007D185C"/>
    <w:rsid w:val="007E1DC2"/>
    <w:rsid w:val="007F77E4"/>
    <w:rsid w:val="00804236"/>
    <w:rsid w:val="0082499F"/>
    <w:rsid w:val="00842DF6"/>
    <w:rsid w:val="00854F19"/>
    <w:rsid w:val="008611A6"/>
    <w:rsid w:val="008944BD"/>
    <w:rsid w:val="008A1A91"/>
    <w:rsid w:val="008A1E09"/>
    <w:rsid w:val="008A35F0"/>
    <w:rsid w:val="008B3CF4"/>
    <w:rsid w:val="008C1604"/>
    <w:rsid w:val="008C5273"/>
    <w:rsid w:val="008C774D"/>
    <w:rsid w:val="008C7D44"/>
    <w:rsid w:val="008D393A"/>
    <w:rsid w:val="008D3BBA"/>
    <w:rsid w:val="008D6AB8"/>
    <w:rsid w:val="008D753B"/>
    <w:rsid w:val="008F47C7"/>
    <w:rsid w:val="0090188F"/>
    <w:rsid w:val="0090645B"/>
    <w:rsid w:val="009069D7"/>
    <w:rsid w:val="0090712F"/>
    <w:rsid w:val="00926298"/>
    <w:rsid w:val="00933CF5"/>
    <w:rsid w:val="00933FC3"/>
    <w:rsid w:val="009369D2"/>
    <w:rsid w:val="00940705"/>
    <w:rsid w:val="00943BDE"/>
    <w:rsid w:val="00944607"/>
    <w:rsid w:val="0094753E"/>
    <w:rsid w:val="00950351"/>
    <w:rsid w:val="009944E2"/>
    <w:rsid w:val="009A5FD2"/>
    <w:rsid w:val="009B3D38"/>
    <w:rsid w:val="009C27F8"/>
    <w:rsid w:val="009D1BC4"/>
    <w:rsid w:val="009D2F11"/>
    <w:rsid w:val="009E0E24"/>
    <w:rsid w:val="009E19A8"/>
    <w:rsid w:val="009E6DC2"/>
    <w:rsid w:val="00A06047"/>
    <w:rsid w:val="00A16408"/>
    <w:rsid w:val="00A17BE3"/>
    <w:rsid w:val="00A24AB6"/>
    <w:rsid w:val="00A265B6"/>
    <w:rsid w:val="00A33E1C"/>
    <w:rsid w:val="00A50D7A"/>
    <w:rsid w:val="00A51551"/>
    <w:rsid w:val="00A74CE4"/>
    <w:rsid w:val="00A81AF5"/>
    <w:rsid w:val="00AA5552"/>
    <w:rsid w:val="00AA5EC9"/>
    <w:rsid w:val="00AB3E8F"/>
    <w:rsid w:val="00AC06D5"/>
    <w:rsid w:val="00AD6743"/>
    <w:rsid w:val="00AD7CF3"/>
    <w:rsid w:val="00AF430C"/>
    <w:rsid w:val="00B03F02"/>
    <w:rsid w:val="00B134EE"/>
    <w:rsid w:val="00B17F82"/>
    <w:rsid w:val="00B313EE"/>
    <w:rsid w:val="00B36FE6"/>
    <w:rsid w:val="00B37F45"/>
    <w:rsid w:val="00B40EEC"/>
    <w:rsid w:val="00B43310"/>
    <w:rsid w:val="00B43B87"/>
    <w:rsid w:val="00B5169D"/>
    <w:rsid w:val="00B55257"/>
    <w:rsid w:val="00B65A85"/>
    <w:rsid w:val="00B71547"/>
    <w:rsid w:val="00B72ACC"/>
    <w:rsid w:val="00B90D77"/>
    <w:rsid w:val="00B93D21"/>
    <w:rsid w:val="00BA28E4"/>
    <w:rsid w:val="00BB012E"/>
    <w:rsid w:val="00BB034B"/>
    <w:rsid w:val="00BB13D2"/>
    <w:rsid w:val="00BB3435"/>
    <w:rsid w:val="00BC744C"/>
    <w:rsid w:val="00BD146B"/>
    <w:rsid w:val="00BD517E"/>
    <w:rsid w:val="00BE5D0E"/>
    <w:rsid w:val="00BE6D06"/>
    <w:rsid w:val="00BF5D7F"/>
    <w:rsid w:val="00C04277"/>
    <w:rsid w:val="00C11493"/>
    <w:rsid w:val="00C23B21"/>
    <w:rsid w:val="00C25E8E"/>
    <w:rsid w:val="00C34234"/>
    <w:rsid w:val="00C40001"/>
    <w:rsid w:val="00C864ED"/>
    <w:rsid w:val="00C912C2"/>
    <w:rsid w:val="00C9193D"/>
    <w:rsid w:val="00CA3B63"/>
    <w:rsid w:val="00CB0A25"/>
    <w:rsid w:val="00CC25E1"/>
    <w:rsid w:val="00CC32C5"/>
    <w:rsid w:val="00CD2909"/>
    <w:rsid w:val="00CD395E"/>
    <w:rsid w:val="00CE1EC4"/>
    <w:rsid w:val="00CE2F27"/>
    <w:rsid w:val="00CE35E3"/>
    <w:rsid w:val="00CF010D"/>
    <w:rsid w:val="00D11300"/>
    <w:rsid w:val="00D14B8C"/>
    <w:rsid w:val="00D17DEE"/>
    <w:rsid w:val="00D21646"/>
    <w:rsid w:val="00D217FD"/>
    <w:rsid w:val="00D23223"/>
    <w:rsid w:val="00D2702E"/>
    <w:rsid w:val="00D27620"/>
    <w:rsid w:val="00D431C9"/>
    <w:rsid w:val="00D548CB"/>
    <w:rsid w:val="00D63ADA"/>
    <w:rsid w:val="00D645A0"/>
    <w:rsid w:val="00D71ACD"/>
    <w:rsid w:val="00DB65E9"/>
    <w:rsid w:val="00DD3165"/>
    <w:rsid w:val="00DD6C99"/>
    <w:rsid w:val="00DE4A58"/>
    <w:rsid w:val="00DF101F"/>
    <w:rsid w:val="00DF6DBB"/>
    <w:rsid w:val="00E3474F"/>
    <w:rsid w:val="00E453F6"/>
    <w:rsid w:val="00E52134"/>
    <w:rsid w:val="00E621CA"/>
    <w:rsid w:val="00E62D56"/>
    <w:rsid w:val="00E70191"/>
    <w:rsid w:val="00E70CA1"/>
    <w:rsid w:val="00E736C9"/>
    <w:rsid w:val="00E77B96"/>
    <w:rsid w:val="00E83A70"/>
    <w:rsid w:val="00E920F2"/>
    <w:rsid w:val="00EA7B05"/>
    <w:rsid w:val="00EB16CB"/>
    <w:rsid w:val="00EB1769"/>
    <w:rsid w:val="00EC4DBC"/>
    <w:rsid w:val="00ED2ABA"/>
    <w:rsid w:val="00EE13AB"/>
    <w:rsid w:val="00F00443"/>
    <w:rsid w:val="00F11803"/>
    <w:rsid w:val="00F16439"/>
    <w:rsid w:val="00F2028C"/>
    <w:rsid w:val="00F20A24"/>
    <w:rsid w:val="00F21944"/>
    <w:rsid w:val="00F22CFD"/>
    <w:rsid w:val="00F30501"/>
    <w:rsid w:val="00F3394A"/>
    <w:rsid w:val="00F363AB"/>
    <w:rsid w:val="00F55E48"/>
    <w:rsid w:val="00F57790"/>
    <w:rsid w:val="00F60F9E"/>
    <w:rsid w:val="00F65342"/>
    <w:rsid w:val="00F70E33"/>
    <w:rsid w:val="00F81825"/>
    <w:rsid w:val="00F85076"/>
    <w:rsid w:val="00F86259"/>
    <w:rsid w:val="00F875A9"/>
    <w:rsid w:val="00F9658D"/>
    <w:rsid w:val="00F96D0E"/>
    <w:rsid w:val="00FA196C"/>
    <w:rsid w:val="00FA738B"/>
    <w:rsid w:val="00FB657A"/>
    <w:rsid w:val="00FC4355"/>
    <w:rsid w:val="00FC4B5F"/>
    <w:rsid w:val="00FD14AB"/>
    <w:rsid w:val="00FD50FF"/>
    <w:rsid w:val="00FE1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93C013"/>
  <w15:docId w15:val="{29D36809-1277-4F87-8E1D-0AAE70A94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5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C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83BB36814C4F888E8AE76AB935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5B3F-A1CB-4F6B-AD5B-F4385780D1D3}"/>
      </w:docPartPr>
      <w:docPartBody>
        <w:p w:rsidR="006D5177" w:rsidRDefault="009F0E86" w:rsidP="009F0E86">
          <w:pPr>
            <w:pStyle w:val="1D83BB36814C4F888E8AE76AB9357D5741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0C671431A5DE4D62BAA70CC82DC5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FAFF-43FD-43F4-8C35-70FAD5B4DE87}"/>
      </w:docPartPr>
      <w:docPartBody>
        <w:p w:rsidR="006D5177" w:rsidRDefault="009F0E86" w:rsidP="009F0E86">
          <w:pPr>
            <w:pStyle w:val="0C671431A5DE4D62BAA70CC82DC51D2741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A906F06CC02849A38415AABC0E3A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2164-4C58-4F46-BD5B-9F4C36E79B99}"/>
      </w:docPartPr>
      <w:docPartBody>
        <w:p w:rsidR="006D5177" w:rsidRDefault="009F0E86" w:rsidP="009F0E86">
          <w:pPr>
            <w:pStyle w:val="A906F06CC02849A38415AABC0E3A91DF41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C184A1F3F64E49D19B486858F96F4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EE9B-0098-4D92-8436-51F99F0FEBA9}"/>
      </w:docPartPr>
      <w:docPartBody>
        <w:p w:rsidR="00C2531D" w:rsidRDefault="009F0E86" w:rsidP="009F0E86">
          <w:pPr>
            <w:pStyle w:val="C184A1F3F64E49D19B486858F96F490136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D9E1C13FC0F9413D8A9255569D77D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1DC8-DB03-4641-ACFC-B42797059DB2}"/>
      </w:docPartPr>
      <w:docPartBody>
        <w:p w:rsidR="00C2531D" w:rsidRDefault="009F0E86" w:rsidP="009F0E86">
          <w:pPr>
            <w:pStyle w:val="D9E1C13FC0F9413D8A9255569D77D68236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D63F1DA4324A4ADEB7460D370549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848C-E2BB-45BF-BDAF-9E4F46CB2806}"/>
      </w:docPartPr>
      <w:docPartBody>
        <w:p w:rsidR="00C2531D" w:rsidRDefault="009F0E86" w:rsidP="009F0E86">
          <w:pPr>
            <w:pStyle w:val="D63F1DA4324A4ADEB7460D3705494863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EAFD1B8491A94827B672C032C43B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A7CEB-7114-4A26-82B5-8C9A21E8A724}"/>
      </w:docPartPr>
      <w:docPartBody>
        <w:p w:rsidR="00C2531D" w:rsidRDefault="009F0E86" w:rsidP="009F0E86">
          <w:pPr>
            <w:pStyle w:val="EAFD1B8491A94827B672C032C43BAC94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4303BD00D2E4428784F03A95DAE4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4413-15CE-4D48-BD7E-248AEE53A538}"/>
      </w:docPartPr>
      <w:docPartBody>
        <w:p w:rsidR="00C2531D" w:rsidRDefault="009F0E86" w:rsidP="009F0E86">
          <w:pPr>
            <w:pStyle w:val="4303BD00D2E4428784F03A95DAE436C7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A5FCE149CC5E4C0887C25E4F4ECB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85EE-DD6D-452F-B73C-CF98833E733C}"/>
      </w:docPartPr>
      <w:docPartBody>
        <w:p w:rsidR="00C2531D" w:rsidRDefault="009F0E86" w:rsidP="009F0E86">
          <w:pPr>
            <w:pStyle w:val="A5FCE149CC5E4C0887C25E4F4ECBE301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1D0709AE76F64B018E2BD9D3DBFB6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28731-34D8-41CC-A660-A200550CB74D}"/>
      </w:docPartPr>
      <w:docPartBody>
        <w:p w:rsidR="00C2531D" w:rsidRDefault="009F0E86" w:rsidP="009F0E86">
          <w:pPr>
            <w:pStyle w:val="1D0709AE76F64B018E2BD9D3DBFB66DF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46A7D5AF3B744D088EEAE5CD6C10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7F9C-FDE6-4681-9555-D6061987137F}"/>
      </w:docPartPr>
      <w:docPartBody>
        <w:p w:rsidR="00C2531D" w:rsidRDefault="009F0E86" w:rsidP="009F0E86">
          <w:pPr>
            <w:pStyle w:val="46A7D5AF3B744D088EEAE5CD6C10E70A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264BAB5FDC0040D59FCD702B9433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F1366-FC5A-46B1-90B1-607FE937C1AA}"/>
      </w:docPartPr>
      <w:docPartBody>
        <w:p w:rsidR="00C2531D" w:rsidRDefault="009F0E86" w:rsidP="009F0E86">
          <w:pPr>
            <w:pStyle w:val="264BAB5FDC0040D59FCD702B943351BC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F78F108F90C34D70AE86C5A10431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26A6-F00E-4458-ABBB-558759BC0526}"/>
      </w:docPartPr>
      <w:docPartBody>
        <w:p w:rsidR="00C2531D" w:rsidRDefault="009F0E86" w:rsidP="009F0E86">
          <w:pPr>
            <w:pStyle w:val="F78F108F90C34D70AE86C5A104310406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F648E57EDDDA4103BEB6EB2027F88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FD04B-73C8-4019-B0E9-64F508F1BF27}"/>
      </w:docPartPr>
      <w:docPartBody>
        <w:p w:rsidR="00C2531D" w:rsidRDefault="009F0E86" w:rsidP="009F0E86">
          <w:pPr>
            <w:pStyle w:val="F648E57EDDDA4103BEB6EB2027F886FE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014F5C04BB22410C81F677299043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8865-95A2-4BB3-8E88-24DC51703C4C}"/>
      </w:docPartPr>
      <w:docPartBody>
        <w:p w:rsidR="00C2531D" w:rsidRDefault="009F0E86" w:rsidP="009F0E86">
          <w:pPr>
            <w:pStyle w:val="014F5C04BB22410C81F6772990437558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BCB611364F9347DAA2812B71AE790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4212-F7A8-4BC6-890A-229EE023EA6B}"/>
      </w:docPartPr>
      <w:docPartBody>
        <w:p w:rsidR="00C2531D" w:rsidRDefault="009F0E86" w:rsidP="009F0E86">
          <w:pPr>
            <w:pStyle w:val="BCB611364F9347DAA2812B71AE790C0A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A1A5D004AC464522AE9740F47D48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146D7-D13D-41C5-840F-211E12E44878}"/>
      </w:docPartPr>
      <w:docPartBody>
        <w:p w:rsidR="00C2531D" w:rsidRDefault="009F0E86" w:rsidP="009F0E86">
          <w:pPr>
            <w:pStyle w:val="A1A5D004AC464522AE9740F47D4815E5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EDC3D059C9B9474E9803BC0E7C2D0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014D-5C16-4491-8DE5-AFF9981BF6CF}"/>
      </w:docPartPr>
      <w:docPartBody>
        <w:p w:rsidR="00C2531D" w:rsidRDefault="009F0E86" w:rsidP="009F0E86">
          <w:pPr>
            <w:pStyle w:val="EDC3D059C9B9474E9803BC0E7C2D08D6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7A0E2DA54B564033AADF8E0A308E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3E5-3799-4E3F-98EB-CC42C90DBD5F}"/>
      </w:docPartPr>
      <w:docPartBody>
        <w:p w:rsidR="00C2531D" w:rsidRDefault="009F0E86" w:rsidP="009F0E86">
          <w:pPr>
            <w:pStyle w:val="7A0E2DA54B564033AADF8E0A308E3BD6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B9A966E752EF41688ECB507D01508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CE1A-FF4D-4D7C-99D7-129FBD792EFE}"/>
      </w:docPartPr>
      <w:docPartBody>
        <w:p w:rsidR="00C2531D" w:rsidRDefault="009F0E86" w:rsidP="009F0E86">
          <w:pPr>
            <w:pStyle w:val="B9A966E752EF41688ECB507D015082D9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460FFF3674E14D72998229450119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06736-BAC2-4427-B013-2EA365A20E9C}"/>
      </w:docPartPr>
      <w:docPartBody>
        <w:p w:rsidR="00C2531D" w:rsidRDefault="009F0E86" w:rsidP="009F0E86">
          <w:pPr>
            <w:pStyle w:val="460FFF3674E14D72998229450119FCEB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228DFE730EE2445F88E4473929BC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7893-AD3D-4527-85DD-4EE870A135BC}"/>
      </w:docPartPr>
      <w:docPartBody>
        <w:p w:rsidR="00C2531D" w:rsidRDefault="009F0E86" w:rsidP="009F0E86">
          <w:pPr>
            <w:pStyle w:val="228DFE730EE2445F88E4473929BCB019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042546AAA6F04535AE13F68E252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FBEBD-E657-4C7A-960C-E9085FFF79EA}"/>
      </w:docPartPr>
      <w:docPartBody>
        <w:p w:rsidR="00C2531D" w:rsidRDefault="009F0E86" w:rsidP="009F0E86">
          <w:pPr>
            <w:pStyle w:val="042546AAA6F04535AE13F68E252FBBAD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BE297880B0664BCDAEF10213354D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4BC5-806C-4E02-BE15-A7B9E141A9F4}"/>
      </w:docPartPr>
      <w:docPartBody>
        <w:p w:rsidR="00C2531D" w:rsidRDefault="009F0E86" w:rsidP="009F0E86">
          <w:pPr>
            <w:pStyle w:val="BE297880B0664BCDAEF10213354D0B90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2D5EF8DC645D4489AE2CC323A6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9685-105C-4412-B5A1-602BF8FC8E9B}"/>
      </w:docPartPr>
      <w:docPartBody>
        <w:p w:rsidR="00C2531D" w:rsidRDefault="009F0E86" w:rsidP="009F0E86">
          <w:pPr>
            <w:pStyle w:val="2D5EF8DC645D4489AE2CC323A682CD32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4A6D7A85299643B5845B1F33D648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39D1-0A12-42FF-A137-9714D38C3964}"/>
      </w:docPartPr>
      <w:docPartBody>
        <w:p w:rsidR="00C2531D" w:rsidRDefault="009F0E86" w:rsidP="009F0E86">
          <w:pPr>
            <w:pStyle w:val="4A6D7A85299643B5845B1F33D648F408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DA4CBAEC936B4A30A43F5E9602AA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5F1F-4807-4ACC-8332-901C92A4D265}"/>
      </w:docPartPr>
      <w:docPartBody>
        <w:p w:rsidR="00C2531D" w:rsidRDefault="009F0E86" w:rsidP="009F0E86">
          <w:pPr>
            <w:pStyle w:val="DA4CBAEC936B4A30A43F5E9602AAE058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08DB1DBF8085480A8A4FE5487F27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B8F8-3339-44FC-9BE4-184DA7CCC7A1}"/>
      </w:docPartPr>
      <w:docPartBody>
        <w:p w:rsidR="00C2531D" w:rsidRDefault="009F0E86" w:rsidP="009F0E86">
          <w:pPr>
            <w:pStyle w:val="08DB1DBF8085480A8A4FE5487F2740BE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50B239A143F841C5A54A7D561728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5872-8395-456D-B087-B3B285716EC0}"/>
      </w:docPartPr>
      <w:docPartBody>
        <w:p w:rsidR="00C2531D" w:rsidRDefault="009F0E86" w:rsidP="009F0E86">
          <w:pPr>
            <w:pStyle w:val="50B239A143F841C5A54A7D561728A5E2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2F95F946BDDD4275B5538079E51A5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FB2-56D6-4F89-A5C3-749D43FAB62D}"/>
      </w:docPartPr>
      <w:docPartBody>
        <w:p w:rsidR="00C2531D" w:rsidRDefault="009F0E86" w:rsidP="009F0E86">
          <w:pPr>
            <w:pStyle w:val="2F95F946BDDD4275B5538079E51A5489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A744815489F4469184FE1F2F434D0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BC0B2-499C-4CCA-A237-431E996A99DD}"/>
      </w:docPartPr>
      <w:docPartBody>
        <w:p w:rsidR="00C2531D" w:rsidRDefault="009F0E86" w:rsidP="009F0E86">
          <w:pPr>
            <w:pStyle w:val="A744815489F4469184FE1F2F434D0CDF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0CFADBD0B7EA47C5AAD6D656A2CD2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01E3D-A605-49FD-B872-2480CE913078}"/>
      </w:docPartPr>
      <w:docPartBody>
        <w:p w:rsidR="00C2531D" w:rsidRDefault="009F0E86" w:rsidP="009F0E86">
          <w:pPr>
            <w:pStyle w:val="0CFADBD0B7EA47C5AAD6D656A2CD2BA0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D4C16506615B4C5FB9DC4371BAF3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7A017-626A-4EA2-B018-1F244082A012}"/>
      </w:docPartPr>
      <w:docPartBody>
        <w:p w:rsidR="00C2531D" w:rsidRDefault="009F0E86" w:rsidP="009F0E86">
          <w:pPr>
            <w:pStyle w:val="D4C16506615B4C5FB9DC4371BAF33E83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9F0E86" w:rsidP="009F0E86">
          <w:pPr>
            <w:pStyle w:val="801AA6F3FED54A57A0835768E8E19BD1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A468E7CBCB0740A3B521D29B91A55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6DF96-F0FB-4A6F-9364-1EEAAB16C498}"/>
      </w:docPartPr>
      <w:docPartBody>
        <w:p w:rsidR="00C2531D" w:rsidRDefault="009F0E86" w:rsidP="009F0E86">
          <w:pPr>
            <w:pStyle w:val="A468E7CBCB0740A3B521D29B91A55185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C0D1D78AA49C4ADFAE31DBCD88D4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5D9F-3244-430A-A90A-200109B52B7E}"/>
      </w:docPartPr>
      <w:docPartBody>
        <w:p w:rsidR="00C2531D" w:rsidRDefault="009F0E86" w:rsidP="009F0E86">
          <w:pPr>
            <w:pStyle w:val="C0D1D78AA49C4ADFAE31DBCD88D4B6EB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CB30427D8A294AA0A480965D1608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76B7E-F537-40C4-99E8-B10B87597CD4}"/>
      </w:docPartPr>
      <w:docPartBody>
        <w:p w:rsidR="00C2531D" w:rsidRDefault="009F0E86" w:rsidP="009F0E86">
          <w:pPr>
            <w:pStyle w:val="CB30427D8A294AA0A480965D16084A3836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B1A877ABBF78477391393CC071241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D052-A86B-4BB0-878F-6D0F52E77F4A}"/>
      </w:docPartPr>
      <w:docPartBody>
        <w:p w:rsidR="00C2531D" w:rsidRDefault="009F0E86" w:rsidP="009F0E86">
          <w:pPr>
            <w:pStyle w:val="B1A877ABBF78477391393CC07124194736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69C354DBE5AA4C778622C1EF7F77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54DA-E9BC-417E-81FB-B533FB23DC79}"/>
      </w:docPartPr>
      <w:docPartBody>
        <w:p w:rsidR="00C2531D" w:rsidRDefault="009F0E86" w:rsidP="009F0E86">
          <w:pPr>
            <w:pStyle w:val="69C354DBE5AA4C778622C1EF7F77602F36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6450A64838B749DE84719D768C62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C399-ED39-4F24-93BA-5AC2DD202CC0}"/>
      </w:docPartPr>
      <w:docPartBody>
        <w:p w:rsidR="00C2531D" w:rsidRDefault="009F0E86" w:rsidP="009F0E86">
          <w:pPr>
            <w:pStyle w:val="6450A64838B749DE84719D768C626C2336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29F724682B4547DB859AA6939F15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DEA6-3B7F-4C22-8B47-18723A61D26C}"/>
      </w:docPartPr>
      <w:docPartBody>
        <w:p w:rsidR="00C2531D" w:rsidRDefault="009F0E86" w:rsidP="009F0E86">
          <w:pPr>
            <w:pStyle w:val="29F724682B4547DB859AA6939F154C3836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27D158F4A81F4B858317FA58B02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E0214-FB29-4BD2-8490-EE3BC6D8EE42}"/>
      </w:docPartPr>
      <w:docPartBody>
        <w:p w:rsidR="00C2531D" w:rsidRDefault="009F0E86" w:rsidP="009F0E86">
          <w:pPr>
            <w:pStyle w:val="27D158F4A81F4B858317FA58B0281C9536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30FA10E18AA546EE8082541ED94B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EE6B-92C6-4F1D-B324-6D8657BA7F8A}"/>
      </w:docPartPr>
      <w:docPartBody>
        <w:p w:rsidR="007B7697" w:rsidRDefault="009F0E86" w:rsidP="009F0E86">
          <w:pPr>
            <w:pStyle w:val="30FA10E18AA546EE8082541ED94B85B9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359543F408244E4C915219E2B65C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B9E-7AF5-40DA-8B9A-2115D5178D79}"/>
      </w:docPartPr>
      <w:docPartBody>
        <w:p w:rsidR="007B7697" w:rsidRDefault="009F0E86" w:rsidP="009F0E86">
          <w:pPr>
            <w:pStyle w:val="359543F408244E4C915219E2B65CF777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F3D9A3CD7C384B34BB7E9EA9ED04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4AC6-D8DC-4DEC-9B9E-D5622C0BEB78}"/>
      </w:docPartPr>
      <w:docPartBody>
        <w:p w:rsidR="007B7697" w:rsidRDefault="009F0E86" w:rsidP="009F0E86">
          <w:pPr>
            <w:pStyle w:val="F3D9A3CD7C384B34BB7E9EA9ED049A2A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CE2F75739CED4586BFE4380B66A8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2104E-5605-4205-8298-AEF82778A0CA}"/>
      </w:docPartPr>
      <w:docPartBody>
        <w:p w:rsidR="007B7697" w:rsidRDefault="009F0E86" w:rsidP="009F0E86">
          <w:pPr>
            <w:pStyle w:val="CE2F75739CED4586BFE4380B66A8E9AB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D83B4EB1345346298D6AC04A1C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A9B99-E41C-4789-81EB-44FF378D95FE}"/>
      </w:docPartPr>
      <w:docPartBody>
        <w:p w:rsidR="007B7697" w:rsidRDefault="009F0E86" w:rsidP="009F0E86">
          <w:pPr>
            <w:pStyle w:val="D83B4EB1345346298D6AC04A1C2C68B3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2C3CBF37F6F74962A5515F410283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85F8D-B53A-40FA-A265-02F30803F236}"/>
      </w:docPartPr>
      <w:docPartBody>
        <w:p w:rsidR="007B7697" w:rsidRDefault="009F0E86" w:rsidP="009F0E86">
          <w:pPr>
            <w:pStyle w:val="2C3CBF37F6F74962A5515F410283C16B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5095598FE6E4414EB5CB162CD1286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A5496-228D-4279-8D5E-95ADCD2C9DA9}"/>
      </w:docPartPr>
      <w:docPartBody>
        <w:p w:rsidR="007B7697" w:rsidRDefault="009F0E86" w:rsidP="009F0E86">
          <w:pPr>
            <w:pStyle w:val="5095598FE6E4414EB5CB162CD1286D12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4FA2336CB7374907ACBE7D4F816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E3E5-B3C8-42F1-B453-71F4B4D77A27}"/>
      </w:docPartPr>
      <w:docPartBody>
        <w:p w:rsidR="007B7697" w:rsidRDefault="009F0E86" w:rsidP="009F0E86">
          <w:pPr>
            <w:pStyle w:val="4FA2336CB7374907ACBE7D4F816F22B0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3E2C18A5A3A74F8CA5761C75EE656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18AFF-E38A-4D00-8DBC-B40770ECAE54}"/>
      </w:docPartPr>
      <w:docPartBody>
        <w:p w:rsidR="007B7697" w:rsidRDefault="009F0E86" w:rsidP="009F0E86">
          <w:pPr>
            <w:pStyle w:val="3E2C18A5A3A74F8CA5761C75EE656E10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19206A32E438411FBC0E828E1AE6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5ADF2-FAE7-4BC7-BFD9-037F47F6D40C}"/>
      </w:docPartPr>
      <w:docPartBody>
        <w:p w:rsidR="007B7697" w:rsidRDefault="009F0E86" w:rsidP="009F0E86">
          <w:pPr>
            <w:pStyle w:val="19206A32E438411FBC0E828E1AE61FDD35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E65085FA4A8449E6ACA6F936D8003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95BF3-910D-412C-9F76-9C56ED9B8ACD}"/>
      </w:docPartPr>
      <w:docPartBody>
        <w:p w:rsidR="007B7697" w:rsidRDefault="009F0E86" w:rsidP="009F0E86">
          <w:pPr>
            <w:pStyle w:val="E65085FA4A8449E6ACA6F936D8003766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5C44F96216F046C796BAC5F33B2E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9136-E389-46A5-A255-64CEE1B1F054}"/>
      </w:docPartPr>
      <w:docPartBody>
        <w:p w:rsidR="007B7697" w:rsidRDefault="009F0E86" w:rsidP="009F0E86">
          <w:pPr>
            <w:pStyle w:val="5C44F96216F046C796BAC5F33B2E635E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8267B38D2D6D461DA7DC68C11230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F550-B9DC-46F2-9E7C-B1B3B4A47F21}"/>
      </w:docPartPr>
      <w:docPartBody>
        <w:p w:rsidR="007B7697" w:rsidRDefault="009F0E86" w:rsidP="009F0E86">
          <w:pPr>
            <w:pStyle w:val="8267B38D2D6D461DA7DC68C112302B10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2A162FDA4D8D460AB3656054947C0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39F-F5A6-4238-A17E-66915D45A972}"/>
      </w:docPartPr>
      <w:docPartBody>
        <w:p w:rsidR="007B7697" w:rsidRDefault="009F0E86" w:rsidP="009F0E86">
          <w:pPr>
            <w:pStyle w:val="2A162FDA4D8D460AB3656054947C08A8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58FCA5FD42AC4D3C88A91BA7A49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7457-47C0-4085-A718-3D281EC08DF1}"/>
      </w:docPartPr>
      <w:docPartBody>
        <w:p w:rsidR="007B7697" w:rsidRDefault="009F0E86" w:rsidP="009F0E86">
          <w:pPr>
            <w:pStyle w:val="58FCA5FD42AC4D3C88A91BA7A499238C35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63B152712FF64051A1A79836CF3F1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01C1D-A395-4C48-A18C-0837C3A4424D}"/>
      </w:docPartPr>
      <w:docPartBody>
        <w:p w:rsidR="007B7697" w:rsidRDefault="009F0E86" w:rsidP="009F0E86">
          <w:pPr>
            <w:pStyle w:val="63B152712FF64051A1A79836CF3F1649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795E4F4036724693B46DA81E4E698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EBD38-A9C3-4B0F-BE5D-54625E8656DC}"/>
      </w:docPartPr>
      <w:docPartBody>
        <w:p w:rsidR="007B7697" w:rsidRDefault="009F0E86" w:rsidP="009F0E86">
          <w:pPr>
            <w:pStyle w:val="795E4F4036724693B46DA81E4E698DAE34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B362D57E5FC842E0B111DEC398863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2043D-7892-48BD-B848-E094913E3394}"/>
      </w:docPartPr>
      <w:docPartBody>
        <w:p w:rsidR="007B7697" w:rsidRDefault="009F0E86" w:rsidP="009F0E86">
          <w:pPr>
            <w:pStyle w:val="B362D57E5FC842E0B111DEC39886325C34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9A8A3CE1D6E046F8BB9739AE8D698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948-EF7F-4318-975F-5E9127570AE7}"/>
      </w:docPartPr>
      <w:docPartBody>
        <w:p w:rsidR="007B7697" w:rsidRDefault="009F0E86" w:rsidP="009F0E86">
          <w:pPr>
            <w:pStyle w:val="9A8A3CE1D6E046F8BB9739AE8D698AC6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AE382DAEE7DE4E5586CF3B988E991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9E471-D1F9-499C-A782-CF6A388819FD}"/>
      </w:docPartPr>
      <w:docPartBody>
        <w:p w:rsidR="007B7697" w:rsidRDefault="009F0E86" w:rsidP="009F0E86">
          <w:pPr>
            <w:pStyle w:val="AE382DAEE7DE4E5586CF3B988E991030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9AE6703245F1434089742FF04FC27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872A1-6E8A-4850-B4C9-9AD2FE23D2E9}"/>
      </w:docPartPr>
      <w:docPartBody>
        <w:p w:rsidR="007B7697" w:rsidRDefault="009F0E86" w:rsidP="009F0E86">
          <w:pPr>
            <w:pStyle w:val="9AE6703245F1434089742FF04FC27BB4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8365CDB2A7674B318D64BCF0AB00F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479E3-D44A-4489-8487-958DF72C64BC}"/>
      </w:docPartPr>
      <w:docPartBody>
        <w:p w:rsidR="007B7697" w:rsidRDefault="009F0E86" w:rsidP="009F0E86">
          <w:pPr>
            <w:pStyle w:val="8365CDB2A7674B318D64BCF0AB00F5B4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931734EB321F4496B412BD0508DEA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D0F83-109F-480D-AE0F-A188BBC0EB20}"/>
      </w:docPartPr>
      <w:docPartBody>
        <w:p w:rsidR="007B7697" w:rsidRDefault="009F0E86" w:rsidP="009F0E86">
          <w:pPr>
            <w:pStyle w:val="931734EB321F4496B412BD0508DEA764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C2CD03634207489DB1C3C387A8A89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66548-ADEC-41AE-B319-B3AA1D0D6732}"/>
      </w:docPartPr>
      <w:docPartBody>
        <w:p w:rsidR="007B7697" w:rsidRDefault="009F0E86" w:rsidP="009F0E86">
          <w:pPr>
            <w:pStyle w:val="C2CD03634207489DB1C3C387A8A896B1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96916A38AF6841FD9DD9E55E7D34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C331A-A643-4AAF-8203-3755571D7C8E}"/>
      </w:docPartPr>
      <w:docPartBody>
        <w:p w:rsidR="007B7697" w:rsidRDefault="009F0E86" w:rsidP="009F0E86">
          <w:pPr>
            <w:pStyle w:val="96916A38AF6841FD9DD9E55E7D34DC19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A89B56BE3FA54F1EB0DF6C8E04726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04831-9A42-4C6F-BAF4-F425CC2576A8}"/>
      </w:docPartPr>
      <w:docPartBody>
        <w:p w:rsidR="007B7697" w:rsidRDefault="009F0E86" w:rsidP="009F0E86">
          <w:pPr>
            <w:pStyle w:val="A89B56BE3FA54F1EB0DF6C8E04726BD3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F8E1047451944441A88ABD85B6C95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DADB5-1E06-4ED9-A5F2-5E04E085190D}"/>
      </w:docPartPr>
      <w:docPartBody>
        <w:p w:rsidR="007B7697" w:rsidRDefault="009F0E86" w:rsidP="009F0E86">
          <w:pPr>
            <w:pStyle w:val="F8E1047451944441A88ABD85B6C95EF5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3E7A4DF811C14257AE4FD1FBC49BE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43560-5BA2-4FCC-AB45-80DA39AAEEC8}"/>
      </w:docPartPr>
      <w:docPartBody>
        <w:p w:rsidR="007B7697" w:rsidRDefault="009F0E86" w:rsidP="009F0E86">
          <w:pPr>
            <w:pStyle w:val="3E7A4DF811C14257AE4FD1FBC49BEB6C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FA739E41EE4F42C5B04A2E7E96D60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DEF5E-EA04-4E99-B851-C3651FE349EB}"/>
      </w:docPartPr>
      <w:docPartBody>
        <w:p w:rsidR="007B7697" w:rsidRDefault="009F0E86" w:rsidP="009F0E86">
          <w:pPr>
            <w:pStyle w:val="FA739E41EE4F42C5B04A2E7E96D6022D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C5B4BD8D29A1447B891ECEA6A92A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8D66-40AE-4101-A011-46E8108724E3}"/>
      </w:docPartPr>
      <w:docPartBody>
        <w:p w:rsidR="007B7697" w:rsidRDefault="009F0E86" w:rsidP="009F0E86">
          <w:pPr>
            <w:pStyle w:val="C5B4BD8D29A1447B891ECEA6A92AD64734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BC2D42A687F846EB94C728C39DF65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0A7E-BB4E-449E-982F-7788CAECD2D6}"/>
      </w:docPartPr>
      <w:docPartBody>
        <w:p w:rsidR="007B7697" w:rsidRDefault="009F0E86" w:rsidP="009F0E86">
          <w:pPr>
            <w:pStyle w:val="BC2D42A687F846EB94C728C39DF650BB34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701B5917D9384387B8B066832929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2F58-77FC-4F41-B6C4-F618F245CBFA}"/>
      </w:docPartPr>
      <w:docPartBody>
        <w:p w:rsidR="007B7697" w:rsidRDefault="009F0E86" w:rsidP="009F0E86">
          <w:pPr>
            <w:pStyle w:val="701B5917D9384387B8B066832929080034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4BEFBFB7D403475EAD6237CDA5E9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99AD-26A1-48E9-AB57-940F93F37D31}"/>
      </w:docPartPr>
      <w:docPartBody>
        <w:p w:rsidR="007B7697" w:rsidRDefault="009F0E86" w:rsidP="009F0E86">
          <w:pPr>
            <w:pStyle w:val="4BEFBFB7D403475EAD6237CDA5E90A6834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C323CC46A70648378356EC26E1D56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452F-1D42-4A2B-A4C7-BDB5CAA211EE}"/>
      </w:docPartPr>
      <w:docPartBody>
        <w:p w:rsidR="008E4A81" w:rsidRDefault="009F0E86" w:rsidP="009F0E86">
          <w:pPr>
            <w:pStyle w:val="C323CC46A70648378356EC26E1D562B634"/>
          </w:pPr>
          <w:r w:rsidRPr="0094753E">
            <w:rPr>
              <w:rStyle w:val="PlaceholderText"/>
              <w:lang w:val="uz-Cyrl-UZ"/>
            </w:rPr>
            <w:t>Choose an item.</w:t>
          </w:r>
        </w:p>
      </w:docPartBody>
    </w:docPart>
    <w:docPart>
      <w:docPartPr>
        <w:name w:val="77588B905D0B4AE9B7C8CD5C4027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36E1-9703-4BA1-B298-B6534576A849}"/>
      </w:docPartPr>
      <w:docPartBody>
        <w:p w:rsidR="008E4A81" w:rsidRDefault="009F0E86" w:rsidP="009F0E86">
          <w:pPr>
            <w:pStyle w:val="77588B905D0B4AE9B7C8CD5C40274F6634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hoose an item.</w:t>
          </w:r>
        </w:p>
      </w:docPartBody>
    </w:docPart>
    <w:docPart>
      <w:docPartPr>
        <w:name w:val="53311A36E5E24080BAA86C99111FD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C738-1DC6-48F7-A894-1C65BBAA7B6D}"/>
      </w:docPartPr>
      <w:docPartBody>
        <w:p w:rsidR="00E31F3C" w:rsidRDefault="009F0E86" w:rsidP="009F0E86">
          <w:pPr>
            <w:pStyle w:val="53311A36E5E24080BAA86C99111FD9D433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58D2FCB95647468A9C28713DD241D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3DC2B-3B12-4AA9-ADF1-91DD6F430F90}"/>
      </w:docPartPr>
      <w:docPartBody>
        <w:p w:rsidR="008E3497" w:rsidRDefault="009F0E86" w:rsidP="009F0E86">
          <w:pPr>
            <w:pStyle w:val="58D2FCB95647468A9C28713DD241D3A02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B0762CB60C864F8191E8C4152BBE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3772-9E64-432D-AB5A-24CBBA273C2D}"/>
      </w:docPartPr>
      <w:docPartBody>
        <w:p w:rsidR="008D7FA9" w:rsidRDefault="009F0E86" w:rsidP="009F0E86">
          <w:pPr>
            <w:pStyle w:val="B0762CB60C864F8191E8C4152BBED99318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B189B9CA004041FAB51FF4C51760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D06BB-836B-47FD-80C6-39C285162409}"/>
      </w:docPartPr>
      <w:docPartBody>
        <w:p w:rsidR="008D7FA9" w:rsidRDefault="009F0E86" w:rsidP="009F0E86">
          <w:pPr>
            <w:pStyle w:val="B189B9CA004041FAB51FF4C517609C2F18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202384D35ED942229D550B05AF95D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D02D-5A98-4A06-A938-9CE1BB7CDAFE}"/>
      </w:docPartPr>
      <w:docPartBody>
        <w:p w:rsidR="008D7FA9" w:rsidRDefault="009F0E86" w:rsidP="009F0E86">
          <w:pPr>
            <w:pStyle w:val="202384D35ED942229D550B05AF95D31D18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8DA693B836C04B67B93BF5980F03A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32AF9-D79D-498B-8E50-AC67E6DFF24D}"/>
      </w:docPartPr>
      <w:docPartBody>
        <w:p w:rsidR="008D7FA9" w:rsidRDefault="009F0E86" w:rsidP="009F0E86">
          <w:pPr>
            <w:pStyle w:val="8DA693B836C04B67B93BF5980F03ABEB14"/>
          </w:pPr>
          <w:r w:rsidRPr="0094753E">
            <w:rPr>
              <w:rStyle w:val="PlaceholderText"/>
              <w:lang w:val="uz-Cyrl-UZ"/>
            </w:rPr>
            <w:t>Choose an item.</w:t>
          </w:r>
        </w:p>
      </w:docPartBody>
    </w:docPart>
    <w:docPart>
      <w:docPartPr>
        <w:name w:val="A0CD3B20474D4D8CA0B02A1195449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A8002-F220-4C98-BDC2-DE822F90C101}"/>
      </w:docPartPr>
      <w:docPartBody>
        <w:p w:rsidR="008D7FA9" w:rsidRDefault="009F0E86" w:rsidP="009F0E86">
          <w:pPr>
            <w:pStyle w:val="A0CD3B20474D4D8CA0B02A119544922D12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3291EA951B3C486AB367F375C9604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7EEC-8B8B-4A77-B9C8-095E262CF10E}"/>
      </w:docPartPr>
      <w:docPartBody>
        <w:p w:rsidR="008D7FA9" w:rsidRDefault="009F0E86" w:rsidP="009F0E86">
          <w:pPr>
            <w:pStyle w:val="3291EA951B3C486AB367F375C960408B12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4D5CB910EF354435AFA74D17E1284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7C88-50DD-422C-8BA0-F2135B0AF81B}"/>
      </w:docPartPr>
      <w:docPartBody>
        <w:p w:rsidR="008D7FA9" w:rsidRDefault="009F0E86" w:rsidP="009F0E86">
          <w:pPr>
            <w:pStyle w:val="4D5CB910EF354435AFA74D17E1284E7011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4715DF9FC71C41B69295E20084C3A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33439-B3D8-437B-B587-816F277AEB61}"/>
      </w:docPartPr>
      <w:docPartBody>
        <w:p w:rsidR="008D7FA9" w:rsidRDefault="009F0E86" w:rsidP="009F0E86">
          <w:pPr>
            <w:pStyle w:val="4715DF9FC71C41B69295E20084C3AADD1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5A553DEE5655415BAAE816F7006F1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C83F0-8B3C-43B4-90F2-4C01BEC9868F}"/>
      </w:docPartPr>
      <w:docPartBody>
        <w:p w:rsidR="008D7FA9" w:rsidRDefault="009F0E86" w:rsidP="009F0E86">
          <w:pPr>
            <w:pStyle w:val="5A553DEE5655415BAAE816F7006F1F7D1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10223CBE6C06400B92B94BB62B60C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F32A4-B80D-4130-8911-A3BF5690D484}"/>
      </w:docPartPr>
      <w:docPartBody>
        <w:p w:rsidR="008D7FA9" w:rsidRDefault="009F0E86" w:rsidP="009F0E86">
          <w:pPr>
            <w:pStyle w:val="10223CBE6C06400B92B94BB62B60C8EC1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F56B140FB1D446E2A717486C20B22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69574-B682-4B82-82B9-B425FCC9513E}"/>
      </w:docPartPr>
      <w:docPartBody>
        <w:p w:rsidR="009F0E86" w:rsidRDefault="009F0E86" w:rsidP="009F0E86">
          <w:pPr>
            <w:pStyle w:val="F56B140FB1D446E2A717486C20B223A59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D6DC8A400C004BF99ADE2D9315D19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BFFEB-3769-4F3C-A406-F8DC6D56E84C}"/>
      </w:docPartPr>
      <w:docPartBody>
        <w:p w:rsidR="009F0E86" w:rsidRDefault="009F0E86" w:rsidP="009F0E86">
          <w:pPr>
            <w:pStyle w:val="D6DC8A400C004BF99ADE2D9315D19B499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F099DFA065714803AF6ED173EA7AD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9F15A-8551-4E5F-B04A-BC698036CD67}"/>
      </w:docPartPr>
      <w:docPartBody>
        <w:p w:rsidR="009F0E86" w:rsidRDefault="009F0E86" w:rsidP="009F0E86">
          <w:pPr>
            <w:pStyle w:val="F099DFA065714803AF6ED173EA7AD3B29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1368EDB25FD44966AC49F7277DF81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2541F-CEB5-480E-ABD1-618834F83A69}"/>
      </w:docPartPr>
      <w:docPartBody>
        <w:p w:rsidR="009F0E86" w:rsidRDefault="009F0E86" w:rsidP="009F0E86">
          <w:pPr>
            <w:pStyle w:val="1368EDB25FD44966AC49F7277DF81B239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5808B0B70BBA4D85B86738DC433F2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6717C-0ECA-4F83-9975-F1A37E7D2D85}"/>
      </w:docPartPr>
      <w:docPartBody>
        <w:p w:rsidR="009F0E86" w:rsidRDefault="009F0E86" w:rsidP="009F0E86">
          <w:pPr>
            <w:pStyle w:val="5808B0B70BBA4D85B86738DC433F2A951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8E3CA9F00B7747E1B6638349DC3A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BC534-38C5-4E3E-8F7C-D10F09B611A6}"/>
      </w:docPartPr>
      <w:docPartBody>
        <w:p w:rsidR="009F0E86" w:rsidRDefault="009F0E86" w:rsidP="009F0E86">
          <w:pPr>
            <w:pStyle w:val="8E3CA9F00B7747E1B6638349DC3A5410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E2DF1F71D0D747E2A74E5A8412991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EB489-6595-4DA0-ACC3-292D5C9BE33C}"/>
      </w:docPartPr>
      <w:docPartBody>
        <w:p w:rsidR="009F0E86" w:rsidRDefault="009F0E86" w:rsidP="009F0E86">
          <w:pPr>
            <w:pStyle w:val="E2DF1F71D0D747E2A74E5A8412991C35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7DF7C42D3E6D4311B6ECAB5770584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A6319-DC7C-4D64-ABCA-77D9BC3C744E}"/>
      </w:docPartPr>
      <w:docPartBody>
        <w:p w:rsidR="009F0E86" w:rsidRDefault="009F0E86" w:rsidP="009F0E86">
          <w:pPr>
            <w:pStyle w:val="7DF7C42D3E6D4311B6ECAB5770584BE1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9E0F23CE65404E73BD8EE14284205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87FFF-4205-45B4-A442-DB384759FD44}"/>
      </w:docPartPr>
      <w:docPartBody>
        <w:p w:rsidR="009F0E86" w:rsidRDefault="009F0E86" w:rsidP="009F0E86">
          <w:pPr>
            <w:pStyle w:val="9E0F23CE65404E73BD8EE14284205768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FB8AAE7C4DA24E29977751D237A15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71FEC-1100-4666-B3C3-6C77B779CDAB}"/>
      </w:docPartPr>
      <w:docPartBody>
        <w:p w:rsidR="009F0E86" w:rsidRDefault="009F0E86" w:rsidP="009F0E86">
          <w:pPr>
            <w:pStyle w:val="FB8AAE7C4DA24E29977751D237A1536F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514626C1082848C6902A52B0EA079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98E37-2FEE-4CEE-9836-056F9BD40F0D}"/>
      </w:docPartPr>
      <w:docPartBody>
        <w:p w:rsidR="009F0E86" w:rsidRDefault="009F0E86" w:rsidP="009F0E86">
          <w:pPr>
            <w:pStyle w:val="514626C1082848C6902A52B0EA0794D4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61B27365C135409C9BE017AF816AA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1B5DE-7F0A-45B0-86D7-26FC77BC6570}"/>
      </w:docPartPr>
      <w:docPartBody>
        <w:p w:rsidR="009F0E86" w:rsidRDefault="009F0E86" w:rsidP="009F0E86">
          <w:pPr>
            <w:pStyle w:val="61B27365C135409C9BE017AF816AAC57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B12A2AC5998547E2A4194840361BB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9E147-3ABA-4AA6-A4BA-530430687BE9}"/>
      </w:docPartPr>
      <w:docPartBody>
        <w:p w:rsidR="009F0E86" w:rsidRDefault="009F0E86" w:rsidP="009F0E86">
          <w:pPr>
            <w:pStyle w:val="B12A2AC5998547E2A4194840361BBD5A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E727040E1E5940968CD1DA4AB81EE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49039-9E6C-4996-945F-79F709775EAD}"/>
      </w:docPartPr>
      <w:docPartBody>
        <w:p w:rsidR="009F0E86" w:rsidRDefault="009F0E86" w:rsidP="009F0E86">
          <w:pPr>
            <w:pStyle w:val="E727040E1E5940968CD1DA4AB81EE53B1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19E31F77D1634804AE6A7926657A8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63DD9-07DB-41FD-B7E2-F693DC3EF46A}"/>
      </w:docPartPr>
      <w:docPartBody>
        <w:p w:rsidR="009F0E86" w:rsidRDefault="009F0E86" w:rsidP="009F0E86">
          <w:pPr>
            <w:pStyle w:val="19E31F77D1634804AE6A7926657A873E10"/>
          </w:pPr>
          <w:r w:rsidRPr="0094753E">
            <w:rPr>
              <w:rStyle w:val="PlaceholderText"/>
              <w:rFonts w:ascii="Times New Roman" w:hAnsi="Times New Roman" w:cs="Times New Roman"/>
              <w:lang w:val="uz-Cyrl-UZ"/>
            </w:rPr>
            <w:t>Click or tap here to enter text.</w:t>
          </w:r>
        </w:p>
      </w:docPartBody>
    </w:docPart>
    <w:docPart>
      <w:docPartPr>
        <w:name w:val="BBC5A62A57414026A41DD4470C5BC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939A7-1182-4799-8942-E6AF83E803A4}"/>
      </w:docPartPr>
      <w:docPartBody>
        <w:p w:rsidR="009F0E86" w:rsidRDefault="009F0E86" w:rsidP="009F0E86">
          <w:pPr>
            <w:pStyle w:val="BBC5A62A57414026A41DD4470C5BC72F1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B0845FBE9CCE4581A5149B7AD67A4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4F884-620F-4DBE-A04B-42F77CA0666A}"/>
      </w:docPartPr>
      <w:docPartBody>
        <w:p w:rsidR="009F0E86" w:rsidRDefault="009F0E86" w:rsidP="009F0E86">
          <w:pPr>
            <w:pStyle w:val="B0845FBE9CCE4581A5149B7AD67A4EC410"/>
          </w:pPr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  <w:docPart>
      <w:docPartPr>
        <w:name w:val="9411CEEEA0BD49CD87C8E69DF290A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45190-6D81-46B2-88D1-53E6524AA863}"/>
      </w:docPartPr>
      <w:docPartBody>
        <w:p w:rsidR="00AC178E" w:rsidRDefault="009F0E86">
          <w:r w:rsidRPr="0094753E">
            <w:rPr>
              <w:rStyle w:val="PlaceholderText"/>
              <w:lang w:val="uz-Cyrl-UZ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50E47"/>
    <w:rsid w:val="001D3CCF"/>
    <w:rsid w:val="002109D1"/>
    <w:rsid w:val="00342615"/>
    <w:rsid w:val="00373402"/>
    <w:rsid w:val="003B6DCB"/>
    <w:rsid w:val="003C471C"/>
    <w:rsid w:val="003F2655"/>
    <w:rsid w:val="00556A70"/>
    <w:rsid w:val="006D5177"/>
    <w:rsid w:val="007479C1"/>
    <w:rsid w:val="007B7697"/>
    <w:rsid w:val="008D7FA9"/>
    <w:rsid w:val="008E3497"/>
    <w:rsid w:val="008E4A81"/>
    <w:rsid w:val="009A0D9D"/>
    <w:rsid w:val="009F0E86"/>
    <w:rsid w:val="00A60D35"/>
    <w:rsid w:val="00AC178E"/>
    <w:rsid w:val="00B555E4"/>
    <w:rsid w:val="00BF0E38"/>
    <w:rsid w:val="00C2531D"/>
    <w:rsid w:val="00CB7D30"/>
    <w:rsid w:val="00D20BA6"/>
    <w:rsid w:val="00DE1D65"/>
    <w:rsid w:val="00DF3BAD"/>
    <w:rsid w:val="00E31F3C"/>
    <w:rsid w:val="00E35B18"/>
    <w:rsid w:val="00F50E47"/>
    <w:rsid w:val="00FA4BA7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9F0E86"/>
    <w:rPr>
      <w:vanish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</w:style>
  <w:style w:type="paragraph" w:customStyle="1" w:styleId="B1A877ABBF78477391393CC071241947">
    <w:name w:val="B1A877ABBF78477391393CC071241947"/>
  </w:style>
  <w:style w:type="paragraph" w:customStyle="1" w:styleId="D1EF2DF10BD14677B8724855AE444342">
    <w:name w:val="D1EF2DF10BD14677B8724855AE444342"/>
  </w:style>
  <w:style w:type="paragraph" w:customStyle="1" w:styleId="618273B7C06B4912A9EB0E85E4A18023">
    <w:name w:val="618273B7C06B4912A9EB0E85E4A18023"/>
  </w:style>
  <w:style w:type="paragraph" w:customStyle="1" w:styleId="69C354DBE5AA4C778622C1EF7F77602F">
    <w:name w:val="69C354DBE5AA4C778622C1EF7F77602F"/>
  </w:style>
  <w:style w:type="paragraph" w:customStyle="1" w:styleId="988B14E74E144E1B91BD1070C528D90B">
    <w:name w:val="988B14E74E144E1B91BD1070C528D90B"/>
  </w:style>
  <w:style w:type="paragraph" w:customStyle="1" w:styleId="E6F004F970274C1E86B6A56E711C4782">
    <w:name w:val="E6F004F970274C1E86B6A56E711C4782"/>
  </w:style>
  <w:style w:type="paragraph" w:customStyle="1" w:styleId="6450A64838B749DE84719D768C626C23">
    <w:name w:val="6450A64838B749DE84719D768C626C23"/>
  </w:style>
  <w:style w:type="paragraph" w:customStyle="1" w:styleId="29F724682B4547DB859AA6939F154C38">
    <w:name w:val="29F724682B4547DB859AA6939F154C38"/>
  </w:style>
  <w:style w:type="paragraph" w:customStyle="1" w:styleId="A2FFB615A00E4CA8B2F5A67A41EDEC47">
    <w:name w:val="A2FFB615A00E4CA8B2F5A67A41EDEC47"/>
  </w:style>
  <w:style w:type="paragraph" w:customStyle="1" w:styleId="F42D4DCA3A544667A41139F02102B4B6">
    <w:name w:val="F42D4DCA3A544667A41139F02102B4B6"/>
  </w:style>
  <w:style w:type="paragraph" w:customStyle="1" w:styleId="27D158F4A81F4B858317FA58B0281C95">
    <w:name w:val="27D158F4A81F4B858317FA58B0281C95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  <w:style w:type="paragraph" w:customStyle="1" w:styleId="CB30427D8A294AA0A480965D16084A383">
    <w:name w:val="CB30427D8A294AA0A480965D16084A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">
    <w:name w:val="B1A877ABBF78477391393CC0712419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">
    <w:name w:val="30FA10E18AA546EE8082541ED94B85B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">
    <w:name w:val="359543F408244E4C915219E2B65CF77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">
    <w:name w:val="69C354DBE5AA4C778622C1EF7F77602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">
    <w:name w:val="F3D9A3CD7C384B34BB7E9EA9ED049A2A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">
    <w:name w:val="CE2F75739CED4586BFE4380B66A8E9A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">
    <w:name w:val="D83B4EB1345346298D6AC04A1C2C68B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">
    <w:name w:val="6450A64838B749DE84719D768C626C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">
    <w:name w:val="29F724682B4547DB859AA6939F154C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">
    <w:name w:val="2C3CBF37F6F74962A5515F410283C16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">
    <w:name w:val="5095598FE6E4414EB5CB162CD1286D12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2">
    <w:name w:val="E1EFD79757B043BEB39B4A5F5916D36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">
    <w:name w:val="4FA2336CB7374907ACBE7D4F816F22B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">
    <w:name w:val="3E2C18A5A3A74F8CA5761C75EE656E1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2">
    <w:name w:val="75D96BBB287D46BBB382751C0F56829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">
    <w:name w:val="E909D73B938C4AD9BCE412B6A43774BD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2">
    <w:name w:val="BA2F88FC8B644E09B7BB755432D6F62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">
    <w:name w:val="19206A32E438411FBC0E828E1AE61FD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3">
    <w:name w:val="A2FFB615A00E4CA8B2F5A67A41EDEC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2">
    <w:name w:val="C0B66E22D36740F3A3A8EC81E3E991E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">
    <w:name w:val="53311A36E5E24080BAA86C99111FD9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">
    <w:name w:val="C323CC46A70648378356EC26E1D562B61"/>
    <w:rsid w:val="00E31F3C"/>
    <w:rPr>
      <w:rFonts w:eastAsiaTheme="minorHAnsi"/>
    </w:rPr>
  </w:style>
  <w:style w:type="paragraph" w:customStyle="1" w:styleId="77588B905D0B4AE9B7C8CD5C40274F661">
    <w:name w:val="77588B905D0B4AE9B7C8CD5C40274F661"/>
    <w:rsid w:val="00E31F3C"/>
    <w:rPr>
      <w:rFonts w:eastAsiaTheme="minorHAnsi"/>
    </w:rPr>
  </w:style>
  <w:style w:type="paragraph" w:customStyle="1" w:styleId="1D83BB36814C4F888E8AE76AB9357D578">
    <w:name w:val="1D83BB36814C4F888E8AE76AB9357D578"/>
    <w:rsid w:val="00E31F3C"/>
    <w:rPr>
      <w:rFonts w:eastAsiaTheme="minorHAnsi"/>
    </w:rPr>
  </w:style>
  <w:style w:type="paragraph" w:customStyle="1" w:styleId="0C671431A5DE4D62BAA70CC82DC51D278">
    <w:name w:val="0C671431A5DE4D62BAA70CC82DC51D278"/>
    <w:rsid w:val="00E31F3C"/>
    <w:rPr>
      <w:rFonts w:eastAsiaTheme="minorHAnsi"/>
    </w:rPr>
  </w:style>
  <w:style w:type="paragraph" w:customStyle="1" w:styleId="A906F06CC02849A38415AABC0E3A91DF8">
    <w:name w:val="A906F06CC02849A38415AABC0E3A91DF8"/>
    <w:rsid w:val="00E31F3C"/>
    <w:rPr>
      <w:rFonts w:eastAsiaTheme="minorHAnsi"/>
    </w:rPr>
  </w:style>
  <w:style w:type="paragraph" w:customStyle="1" w:styleId="D96231F7B4B54394A76C98C91B54A2BA3">
    <w:name w:val="D96231F7B4B54394A76C98C91B54A2BA3"/>
    <w:rsid w:val="00E31F3C"/>
    <w:rPr>
      <w:rFonts w:eastAsiaTheme="minorHAnsi"/>
    </w:rPr>
  </w:style>
  <w:style w:type="paragraph" w:customStyle="1" w:styleId="C184A1F3F64E49D19B486858F96F49013">
    <w:name w:val="C184A1F3F64E49D19B486858F96F490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">
    <w:name w:val="C7EC1365D76E4FBE97FE1B52A55827071"/>
    <w:rsid w:val="00E31F3C"/>
    <w:rPr>
      <w:rFonts w:eastAsiaTheme="minorHAnsi"/>
    </w:rPr>
  </w:style>
  <w:style w:type="paragraph" w:customStyle="1" w:styleId="27D158F4A81F4B858317FA58B0281C953">
    <w:name w:val="27D158F4A81F4B858317FA58B0281C953"/>
    <w:rsid w:val="00E31F3C"/>
    <w:rPr>
      <w:rFonts w:eastAsiaTheme="minorHAnsi"/>
    </w:rPr>
  </w:style>
  <w:style w:type="paragraph" w:customStyle="1" w:styleId="D9E1C13FC0F9413D8A9255569D77D6823">
    <w:name w:val="D9E1C13FC0F9413D8A9255569D77D6823"/>
    <w:rsid w:val="00E31F3C"/>
    <w:rPr>
      <w:rFonts w:eastAsiaTheme="minorHAnsi"/>
    </w:rPr>
  </w:style>
  <w:style w:type="paragraph" w:customStyle="1" w:styleId="D0D9E3001A93444393ADA291EBD585431">
    <w:name w:val="D0D9E3001A93444393ADA291EBD585431"/>
    <w:rsid w:val="00E31F3C"/>
    <w:rPr>
      <w:rFonts w:eastAsiaTheme="minorHAnsi"/>
    </w:rPr>
  </w:style>
  <w:style w:type="paragraph" w:customStyle="1" w:styleId="D63F1DA4324A4ADEB7460D37054948633">
    <w:name w:val="D63F1DA4324A4ADEB7460D37054948633"/>
    <w:rsid w:val="00E31F3C"/>
    <w:rPr>
      <w:rFonts w:eastAsiaTheme="minorHAnsi"/>
    </w:rPr>
  </w:style>
  <w:style w:type="paragraph" w:customStyle="1" w:styleId="EAFD1B8491A94827B672C032C43BAC943">
    <w:name w:val="EAFD1B8491A94827B672C032C43BAC943"/>
    <w:rsid w:val="00E31F3C"/>
    <w:rPr>
      <w:rFonts w:eastAsiaTheme="minorHAnsi"/>
    </w:rPr>
  </w:style>
  <w:style w:type="paragraph" w:customStyle="1" w:styleId="2DAC10B8BB23459A81D46E4C143C2BD01">
    <w:name w:val="2DAC10B8BB23459A81D46E4C143C2BD01"/>
    <w:rsid w:val="00E31F3C"/>
    <w:rPr>
      <w:rFonts w:eastAsiaTheme="minorHAnsi"/>
    </w:rPr>
  </w:style>
  <w:style w:type="paragraph" w:customStyle="1" w:styleId="4303BD00D2E4428784F03A95DAE436C73">
    <w:name w:val="4303BD00D2E4428784F03A95DAE436C73"/>
    <w:rsid w:val="00E31F3C"/>
    <w:rPr>
      <w:rFonts w:eastAsiaTheme="minorHAnsi"/>
    </w:rPr>
  </w:style>
  <w:style w:type="paragraph" w:customStyle="1" w:styleId="A5FCE149CC5E4C0887C25E4F4ECBE3013">
    <w:name w:val="A5FCE149CC5E4C0887C25E4F4ECBE3013"/>
    <w:rsid w:val="00E31F3C"/>
    <w:rPr>
      <w:rFonts w:eastAsiaTheme="minorHAnsi"/>
    </w:rPr>
  </w:style>
  <w:style w:type="paragraph" w:customStyle="1" w:styleId="898353D1D3234AEFBDBCDE5DDE85B4793">
    <w:name w:val="898353D1D3234AEFBDBCDE5DDE85B4793"/>
    <w:rsid w:val="00E31F3C"/>
    <w:rPr>
      <w:rFonts w:eastAsiaTheme="minorHAnsi"/>
    </w:rPr>
  </w:style>
  <w:style w:type="paragraph" w:customStyle="1" w:styleId="44FD96B608CC4F9C9F323233CA0E2AC12">
    <w:name w:val="44FD96B608CC4F9C9F323233CA0E2AC12"/>
    <w:rsid w:val="00E31F3C"/>
    <w:rPr>
      <w:rFonts w:eastAsiaTheme="minorHAnsi"/>
    </w:rPr>
  </w:style>
  <w:style w:type="paragraph" w:customStyle="1" w:styleId="6E565223BA9D4E4EB39E72956562FFB13">
    <w:name w:val="6E565223BA9D4E4EB39E72956562FFB13"/>
    <w:rsid w:val="00E31F3C"/>
    <w:rPr>
      <w:rFonts w:eastAsiaTheme="minorHAnsi"/>
    </w:rPr>
  </w:style>
  <w:style w:type="paragraph" w:customStyle="1" w:styleId="8CD15BE22342406A809A8F077FA298263">
    <w:name w:val="8CD15BE22342406A809A8F077FA298263"/>
    <w:rsid w:val="00E31F3C"/>
    <w:rPr>
      <w:rFonts w:eastAsiaTheme="minorHAnsi"/>
    </w:rPr>
  </w:style>
  <w:style w:type="paragraph" w:customStyle="1" w:styleId="5A4ED76E717B45928798C23B55BDAE353">
    <w:name w:val="5A4ED76E717B45928798C23B55BDAE353"/>
    <w:rsid w:val="00E31F3C"/>
    <w:rPr>
      <w:rFonts w:eastAsiaTheme="minorHAnsi"/>
    </w:rPr>
  </w:style>
  <w:style w:type="paragraph" w:customStyle="1" w:styleId="C43736ABF11D46C4B911FAE0B56CEF283">
    <w:name w:val="C43736ABF11D46C4B911FAE0B56CEF283"/>
    <w:rsid w:val="00E31F3C"/>
    <w:rPr>
      <w:rFonts w:eastAsiaTheme="minorHAnsi"/>
    </w:rPr>
  </w:style>
  <w:style w:type="paragraph" w:customStyle="1" w:styleId="8FC354A4976B49E3B22E1A29C0F4DD4A3">
    <w:name w:val="8FC354A4976B49E3B22E1A29C0F4DD4A3"/>
    <w:rsid w:val="00E31F3C"/>
    <w:rPr>
      <w:rFonts w:eastAsiaTheme="minorHAnsi"/>
    </w:rPr>
  </w:style>
  <w:style w:type="paragraph" w:customStyle="1" w:styleId="0ADF65EB0BE645E7BD590251E8E5DB9C3">
    <w:name w:val="0ADF65EB0BE645E7BD590251E8E5DB9C3"/>
    <w:rsid w:val="00E31F3C"/>
    <w:rPr>
      <w:rFonts w:eastAsiaTheme="minorHAnsi"/>
    </w:rPr>
  </w:style>
  <w:style w:type="paragraph" w:customStyle="1" w:styleId="6D0EBA63F0C742468D8900840D084F823">
    <w:name w:val="6D0EBA63F0C742468D8900840D084F823"/>
    <w:rsid w:val="00E31F3C"/>
    <w:rPr>
      <w:rFonts w:eastAsiaTheme="minorHAnsi"/>
    </w:rPr>
  </w:style>
  <w:style w:type="paragraph" w:customStyle="1" w:styleId="B6B9F7CDE0534971BAE0FE4DDE262D233">
    <w:name w:val="B6B9F7CDE0534971BAE0FE4DDE262D233"/>
    <w:rsid w:val="00E31F3C"/>
    <w:rPr>
      <w:rFonts w:eastAsiaTheme="minorHAnsi"/>
    </w:rPr>
  </w:style>
  <w:style w:type="paragraph" w:customStyle="1" w:styleId="76C6EAFB2C0E43C78479016282DEDDC93">
    <w:name w:val="76C6EAFB2C0E43C78479016282DEDDC93"/>
    <w:rsid w:val="00E31F3C"/>
    <w:rPr>
      <w:rFonts w:eastAsiaTheme="minorHAnsi"/>
    </w:rPr>
  </w:style>
  <w:style w:type="paragraph" w:customStyle="1" w:styleId="61A183E563CA4B6FA0F1BC2642AE51231">
    <w:name w:val="61A183E563CA4B6FA0F1BC2642AE51231"/>
    <w:rsid w:val="00E31F3C"/>
    <w:rPr>
      <w:rFonts w:eastAsiaTheme="minorHAnsi"/>
    </w:rPr>
  </w:style>
  <w:style w:type="paragraph" w:customStyle="1" w:styleId="B9F2DC54978E4D64AF3B1D114C31C8A22">
    <w:name w:val="B9F2DC54978E4D64AF3B1D114C31C8A22"/>
    <w:rsid w:val="00E31F3C"/>
    <w:rPr>
      <w:rFonts w:eastAsiaTheme="minorHAnsi"/>
    </w:rPr>
  </w:style>
  <w:style w:type="paragraph" w:customStyle="1" w:styleId="4DB382F335E143D1A65AD12C653C5A193">
    <w:name w:val="4DB382F335E143D1A65AD12C653C5A193"/>
    <w:rsid w:val="00E31F3C"/>
    <w:rPr>
      <w:rFonts w:eastAsiaTheme="minorHAnsi"/>
    </w:rPr>
  </w:style>
  <w:style w:type="paragraph" w:customStyle="1" w:styleId="E8E8493026B74CC6ACAF73535FF7FE1C3">
    <w:name w:val="E8E8493026B74CC6ACAF73535FF7FE1C3"/>
    <w:rsid w:val="00E31F3C"/>
    <w:rPr>
      <w:rFonts w:eastAsiaTheme="minorHAnsi"/>
    </w:rPr>
  </w:style>
  <w:style w:type="paragraph" w:customStyle="1" w:styleId="C961296BEC294DB481D2D235202674652">
    <w:name w:val="C961296BEC294DB481D2D235202674652"/>
    <w:rsid w:val="00E31F3C"/>
    <w:rPr>
      <w:rFonts w:eastAsiaTheme="minorHAnsi"/>
    </w:rPr>
  </w:style>
  <w:style w:type="paragraph" w:customStyle="1" w:styleId="E65085FA4A8449E6ACA6F936D80037662">
    <w:name w:val="E65085FA4A8449E6ACA6F936D80037662"/>
    <w:rsid w:val="00E31F3C"/>
    <w:rPr>
      <w:rFonts w:eastAsiaTheme="minorHAnsi"/>
    </w:rPr>
  </w:style>
  <w:style w:type="paragraph" w:customStyle="1" w:styleId="5C44F96216F046C796BAC5F33B2E635E2">
    <w:name w:val="5C44F96216F046C796BAC5F33B2E635E2"/>
    <w:rsid w:val="00E31F3C"/>
    <w:rPr>
      <w:rFonts w:eastAsiaTheme="minorHAnsi"/>
    </w:rPr>
  </w:style>
  <w:style w:type="paragraph" w:customStyle="1" w:styleId="8267B38D2D6D461DA7DC68C112302B102">
    <w:name w:val="8267B38D2D6D461DA7DC68C112302B102"/>
    <w:rsid w:val="00E31F3C"/>
    <w:rPr>
      <w:rFonts w:eastAsiaTheme="minorHAnsi"/>
    </w:rPr>
  </w:style>
  <w:style w:type="paragraph" w:customStyle="1" w:styleId="1D0709AE76F64B018E2BD9D3DBFB66DF3">
    <w:name w:val="1D0709AE76F64B018E2BD9D3DBFB66DF3"/>
    <w:rsid w:val="00E31F3C"/>
    <w:rPr>
      <w:rFonts w:eastAsiaTheme="minorHAnsi"/>
    </w:rPr>
  </w:style>
  <w:style w:type="paragraph" w:customStyle="1" w:styleId="014F5C04BB22410C81F67729904375583">
    <w:name w:val="014F5C04BB22410C81F67729904375583"/>
    <w:rsid w:val="00E31F3C"/>
    <w:rPr>
      <w:rFonts w:eastAsiaTheme="minorHAnsi"/>
    </w:rPr>
  </w:style>
  <w:style w:type="paragraph" w:customStyle="1" w:styleId="B9A966E752EF41688ECB507D015082D93">
    <w:name w:val="B9A966E752EF41688ECB507D015082D93"/>
    <w:rsid w:val="00E31F3C"/>
    <w:rPr>
      <w:rFonts w:eastAsiaTheme="minorHAnsi"/>
    </w:rPr>
  </w:style>
  <w:style w:type="paragraph" w:customStyle="1" w:styleId="46A7D5AF3B744D088EEAE5CD6C10E70A3">
    <w:name w:val="46A7D5AF3B744D088EEAE5CD6C10E70A3"/>
    <w:rsid w:val="00E31F3C"/>
    <w:rPr>
      <w:rFonts w:eastAsiaTheme="minorHAnsi"/>
    </w:rPr>
  </w:style>
  <w:style w:type="paragraph" w:customStyle="1" w:styleId="BCB611364F9347DAA2812B71AE790C0A3">
    <w:name w:val="BCB611364F9347DAA2812B71AE790C0A3"/>
    <w:rsid w:val="00E31F3C"/>
    <w:rPr>
      <w:rFonts w:eastAsiaTheme="minorHAnsi"/>
    </w:rPr>
  </w:style>
  <w:style w:type="paragraph" w:customStyle="1" w:styleId="460FFF3674E14D72998229450119FCEB3">
    <w:name w:val="460FFF3674E14D72998229450119FCEB3"/>
    <w:rsid w:val="00E31F3C"/>
    <w:rPr>
      <w:rFonts w:eastAsiaTheme="minorHAnsi"/>
    </w:rPr>
  </w:style>
  <w:style w:type="paragraph" w:customStyle="1" w:styleId="264BAB5FDC0040D59FCD702B943351BC3">
    <w:name w:val="264BAB5FDC0040D59FCD702B943351BC3"/>
    <w:rsid w:val="00E31F3C"/>
    <w:rPr>
      <w:rFonts w:eastAsiaTheme="minorHAnsi"/>
    </w:rPr>
  </w:style>
  <w:style w:type="paragraph" w:customStyle="1" w:styleId="A1A5D004AC464522AE9740F47D4815E53">
    <w:name w:val="A1A5D004AC464522AE9740F47D4815E53"/>
    <w:rsid w:val="00E31F3C"/>
    <w:rPr>
      <w:rFonts w:eastAsiaTheme="minorHAnsi"/>
    </w:rPr>
  </w:style>
  <w:style w:type="paragraph" w:customStyle="1" w:styleId="228DFE730EE2445F88E4473929BCB0193">
    <w:name w:val="228DFE730EE2445F88E4473929BCB0193"/>
    <w:rsid w:val="00E31F3C"/>
    <w:rPr>
      <w:rFonts w:eastAsiaTheme="minorHAnsi"/>
    </w:rPr>
  </w:style>
  <w:style w:type="paragraph" w:customStyle="1" w:styleId="F78F108F90C34D70AE86C5A1043104063">
    <w:name w:val="F78F108F90C34D70AE86C5A1043104063"/>
    <w:rsid w:val="00E31F3C"/>
    <w:rPr>
      <w:rFonts w:eastAsiaTheme="minorHAnsi"/>
    </w:rPr>
  </w:style>
  <w:style w:type="paragraph" w:customStyle="1" w:styleId="EDC3D059C9B9474E9803BC0E7C2D08D63">
    <w:name w:val="EDC3D059C9B9474E9803BC0E7C2D08D63"/>
    <w:rsid w:val="00E31F3C"/>
    <w:rPr>
      <w:rFonts w:eastAsiaTheme="minorHAnsi"/>
    </w:rPr>
  </w:style>
  <w:style w:type="paragraph" w:customStyle="1" w:styleId="042546AAA6F04535AE13F68E252FBBAD3">
    <w:name w:val="042546AAA6F04535AE13F68E252FBBAD3"/>
    <w:rsid w:val="00E31F3C"/>
    <w:rPr>
      <w:rFonts w:eastAsiaTheme="minorHAnsi"/>
    </w:rPr>
  </w:style>
  <w:style w:type="paragraph" w:customStyle="1" w:styleId="F648E57EDDDA4103BEB6EB2027F886FE3">
    <w:name w:val="F648E57EDDDA4103BEB6EB2027F886FE3"/>
    <w:rsid w:val="00E31F3C"/>
    <w:rPr>
      <w:rFonts w:eastAsiaTheme="minorHAnsi"/>
    </w:rPr>
  </w:style>
  <w:style w:type="paragraph" w:customStyle="1" w:styleId="7A0E2DA54B564033AADF8E0A308E3BD63">
    <w:name w:val="7A0E2DA54B564033AADF8E0A308E3BD63"/>
    <w:rsid w:val="00E31F3C"/>
    <w:rPr>
      <w:rFonts w:eastAsiaTheme="minorHAnsi"/>
    </w:rPr>
  </w:style>
  <w:style w:type="paragraph" w:customStyle="1" w:styleId="BE297880B0664BCDAEF10213354D0B903">
    <w:name w:val="BE297880B0664BCDAEF10213354D0B903"/>
    <w:rsid w:val="00E31F3C"/>
    <w:rPr>
      <w:rFonts w:eastAsiaTheme="minorHAnsi"/>
    </w:rPr>
  </w:style>
  <w:style w:type="paragraph" w:customStyle="1" w:styleId="2D5EF8DC645D4489AE2CC323A682CD323">
    <w:name w:val="2D5EF8DC645D4489AE2CC323A682CD323"/>
    <w:rsid w:val="00E31F3C"/>
    <w:rPr>
      <w:rFonts w:eastAsiaTheme="minorHAnsi"/>
    </w:rPr>
  </w:style>
  <w:style w:type="paragraph" w:customStyle="1" w:styleId="2A162FDA4D8D460AB3656054947C08A82">
    <w:name w:val="2A162FDA4D8D460AB3656054947C08A82"/>
    <w:rsid w:val="00E31F3C"/>
    <w:rPr>
      <w:rFonts w:eastAsiaTheme="minorHAnsi"/>
    </w:rPr>
  </w:style>
  <w:style w:type="paragraph" w:customStyle="1" w:styleId="58FCA5FD42AC4D3C88A91BA7A499238C2">
    <w:name w:val="58FCA5FD42AC4D3C88A91BA7A499238C2"/>
    <w:rsid w:val="00E31F3C"/>
    <w:rPr>
      <w:rFonts w:eastAsiaTheme="minorHAnsi"/>
    </w:rPr>
  </w:style>
  <w:style w:type="paragraph" w:customStyle="1" w:styleId="4A6D7A85299643B5845B1F33D648F4083">
    <w:name w:val="4A6D7A85299643B5845B1F33D648F4083"/>
    <w:rsid w:val="00E31F3C"/>
    <w:rPr>
      <w:rFonts w:eastAsiaTheme="minorHAnsi"/>
    </w:rPr>
  </w:style>
  <w:style w:type="paragraph" w:customStyle="1" w:styleId="DA4CBAEC936B4A30A43F5E9602AAE0583">
    <w:name w:val="DA4CBAEC936B4A30A43F5E9602AAE0583"/>
    <w:rsid w:val="00E31F3C"/>
    <w:rPr>
      <w:rFonts w:eastAsiaTheme="minorHAnsi"/>
    </w:rPr>
  </w:style>
  <w:style w:type="paragraph" w:customStyle="1" w:styleId="08DB1DBF8085480A8A4FE5487F2740BE3">
    <w:name w:val="08DB1DBF8085480A8A4FE5487F2740BE3"/>
    <w:rsid w:val="00E31F3C"/>
    <w:rPr>
      <w:rFonts w:eastAsiaTheme="minorHAnsi"/>
    </w:rPr>
  </w:style>
  <w:style w:type="paragraph" w:customStyle="1" w:styleId="50B239A143F841C5A54A7D561728A5E23">
    <w:name w:val="50B239A143F841C5A54A7D561728A5E23"/>
    <w:rsid w:val="00E31F3C"/>
    <w:rPr>
      <w:rFonts w:eastAsiaTheme="minorHAnsi"/>
    </w:rPr>
  </w:style>
  <w:style w:type="paragraph" w:customStyle="1" w:styleId="2F95F946BDDD4275B5538079E51A54893">
    <w:name w:val="2F95F946BDDD4275B5538079E51A54893"/>
    <w:rsid w:val="00E31F3C"/>
    <w:rPr>
      <w:rFonts w:eastAsiaTheme="minorHAnsi"/>
    </w:rPr>
  </w:style>
  <w:style w:type="paragraph" w:customStyle="1" w:styleId="A744815489F4469184FE1F2F434D0CDF3">
    <w:name w:val="A744815489F4469184FE1F2F434D0CDF3"/>
    <w:rsid w:val="00E31F3C"/>
    <w:rPr>
      <w:rFonts w:eastAsiaTheme="minorHAnsi"/>
    </w:rPr>
  </w:style>
  <w:style w:type="paragraph" w:customStyle="1" w:styleId="0CFADBD0B7EA47C5AAD6D656A2CD2BA03">
    <w:name w:val="0CFADBD0B7EA47C5AAD6D656A2CD2BA03"/>
    <w:rsid w:val="00E31F3C"/>
    <w:rPr>
      <w:rFonts w:eastAsiaTheme="minorHAnsi"/>
    </w:rPr>
  </w:style>
  <w:style w:type="paragraph" w:customStyle="1" w:styleId="D4C16506615B4C5FB9DC4371BAF33E833">
    <w:name w:val="D4C16506615B4C5FB9DC4371BAF33E833"/>
    <w:rsid w:val="00E31F3C"/>
    <w:rPr>
      <w:rFonts w:eastAsiaTheme="minorHAnsi"/>
    </w:rPr>
  </w:style>
  <w:style w:type="paragraph" w:customStyle="1" w:styleId="801AA6F3FED54A57A0835768E8E19BD13">
    <w:name w:val="801AA6F3FED54A57A0835768E8E19BD13"/>
    <w:rsid w:val="00E31F3C"/>
    <w:rPr>
      <w:rFonts w:eastAsiaTheme="minorHAnsi"/>
    </w:rPr>
  </w:style>
  <w:style w:type="paragraph" w:customStyle="1" w:styleId="A468E7CBCB0740A3B521D29B91A551853">
    <w:name w:val="A468E7CBCB0740A3B521D29B91A551853"/>
    <w:rsid w:val="00E31F3C"/>
    <w:rPr>
      <w:rFonts w:eastAsiaTheme="minorHAnsi"/>
    </w:rPr>
  </w:style>
  <w:style w:type="paragraph" w:customStyle="1" w:styleId="63B152712FF64051A1A79836CF3F16492">
    <w:name w:val="63B152712FF64051A1A79836CF3F16492"/>
    <w:rsid w:val="00E31F3C"/>
    <w:rPr>
      <w:rFonts w:eastAsiaTheme="minorHAnsi"/>
    </w:rPr>
  </w:style>
  <w:style w:type="paragraph" w:customStyle="1" w:styleId="795E4F4036724693B46DA81E4E698DAE2">
    <w:name w:val="795E4F4036724693B46DA81E4E698DAE2"/>
    <w:rsid w:val="00E31F3C"/>
    <w:rPr>
      <w:rFonts w:eastAsiaTheme="minorHAnsi"/>
    </w:rPr>
  </w:style>
  <w:style w:type="paragraph" w:customStyle="1" w:styleId="B362D57E5FC842E0B111DEC39886325C2">
    <w:name w:val="B362D57E5FC842E0B111DEC39886325C2"/>
    <w:rsid w:val="00E31F3C"/>
    <w:rPr>
      <w:rFonts w:eastAsiaTheme="minorHAnsi"/>
    </w:rPr>
  </w:style>
  <w:style w:type="paragraph" w:customStyle="1" w:styleId="9A8A3CE1D6E046F8BB9739AE8D698AC62">
    <w:name w:val="9A8A3CE1D6E046F8BB9739AE8D698AC62"/>
    <w:rsid w:val="00E31F3C"/>
    <w:rPr>
      <w:rFonts w:eastAsiaTheme="minorHAnsi"/>
    </w:rPr>
  </w:style>
  <w:style w:type="paragraph" w:customStyle="1" w:styleId="AE382DAEE7DE4E5586CF3B988E9910302">
    <w:name w:val="AE382DAEE7DE4E5586CF3B988E9910302"/>
    <w:rsid w:val="00E31F3C"/>
    <w:rPr>
      <w:rFonts w:eastAsiaTheme="minorHAnsi"/>
    </w:rPr>
  </w:style>
  <w:style w:type="paragraph" w:customStyle="1" w:styleId="9AE6703245F1434089742FF04FC27BB42">
    <w:name w:val="9AE6703245F1434089742FF04FC27BB42"/>
    <w:rsid w:val="00E31F3C"/>
    <w:rPr>
      <w:rFonts w:eastAsiaTheme="minorHAnsi"/>
    </w:rPr>
  </w:style>
  <w:style w:type="paragraph" w:customStyle="1" w:styleId="8365CDB2A7674B318D64BCF0AB00F5B42">
    <w:name w:val="8365CDB2A7674B318D64BCF0AB00F5B42"/>
    <w:rsid w:val="00E31F3C"/>
    <w:rPr>
      <w:rFonts w:eastAsiaTheme="minorHAnsi"/>
    </w:rPr>
  </w:style>
  <w:style w:type="paragraph" w:customStyle="1" w:styleId="931734EB321F4496B412BD0508DEA7642">
    <w:name w:val="931734EB321F4496B412BD0508DEA7642"/>
    <w:rsid w:val="00E31F3C"/>
    <w:rPr>
      <w:rFonts w:eastAsiaTheme="minorHAnsi"/>
    </w:rPr>
  </w:style>
  <w:style w:type="paragraph" w:customStyle="1" w:styleId="C2CD03634207489DB1C3C387A8A896B12">
    <w:name w:val="C2CD03634207489DB1C3C387A8A896B12"/>
    <w:rsid w:val="00E31F3C"/>
    <w:rPr>
      <w:rFonts w:eastAsiaTheme="minorHAnsi"/>
    </w:rPr>
  </w:style>
  <w:style w:type="paragraph" w:customStyle="1" w:styleId="96916A38AF6841FD9DD9E55E7D34DC192">
    <w:name w:val="96916A38AF6841FD9DD9E55E7D34DC192"/>
    <w:rsid w:val="00E31F3C"/>
    <w:rPr>
      <w:rFonts w:eastAsiaTheme="minorHAnsi"/>
    </w:rPr>
  </w:style>
  <w:style w:type="paragraph" w:customStyle="1" w:styleId="A89B56BE3FA54F1EB0DF6C8E04726BD32">
    <w:name w:val="A89B56BE3FA54F1EB0DF6C8E04726BD32"/>
    <w:rsid w:val="00E31F3C"/>
    <w:rPr>
      <w:rFonts w:eastAsiaTheme="minorHAnsi"/>
    </w:rPr>
  </w:style>
  <w:style w:type="paragraph" w:customStyle="1" w:styleId="F8E1047451944441A88ABD85B6C95EF52">
    <w:name w:val="F8E1047451944441A88ABD85B6C95EF52"/>
    <w:rsid w:val="00E31F3C"/>
    <w:rPr>
      <w:rFonts w:eastAsiaTheme="minorHAnsi"/>
    </w:rPr>
  </w:style>
  <w:style w:type="paragraph" w:customStyle="1" w:styleId="3E7A4DF811C14257AE4FD1FBC49BEB6C2">
    <w:name w:val="3E7A4DF811C14257AE4FD1FBC49BEB6C2"/>
    <w:rsid w:val="00E31F3C"/>
    <w:rPr>
      <w:rFonts w:eastAsiaTheme="minorHAnsi"/>
    </w:rPr>
  </w:style>
  <w:style w:type="paragraph" w:customStyle="1" w:styleId="229DF2A636DE4D0F9222E6A1F146AFE63">
    <w:name w:val="229DF2A636DE4D0F9222E6A1F146AFE63"/>
    <w:rsid w:val="00E31F3C"/>
    <w:rPr>
      <w:rFonts w:eastAsiaTheme="minorHAnsi"/>
    </w:rPr>
  </w:style>
  <w:style w:type="paragraph" w:customStyle="1" w:styleId="FA739E41EE4F42C5B04A2E7E96D6022D2">
    <w:name w:val="FA739E41EE4F42C5B04A2E7E96D6022D2"/>
    <w:rsid w:val="00E31F3C"/>
    <w:rPr>
      <w:rFonts w:eastAsiaTheme="minorHAnsi"/>
    </w:rPr>
  </w:style>
  <w:style w:type="paragraph" w:customStyle="1" w:styleId="C0D1D78AA49C4ADFAE31DBCD88D4B6EB3">
    <w:name w:val="C0D1D78AA49C4ADFAE31DBCD88D4B6E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">
    <w:name w:val="C5B4BD8D29A1447B891ECEA6A92AD64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">
    <w:name w:val="BC2D42A687F846EB94C728C39DF650B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">
    <w:name w:val="701B5917D9384387B8B066832929080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">
    <w:name w:val="4BEFBFB7D403475EAD6237CDA5E90A6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">
    <w:name w:val="04E924CFA6A54BDDAFE03887841748F32"/>
    <w:rsid w:val="00E31F3C"/>
    <w:rPr>
      <w:rFonts w:eastAsiaTheme="minorHAnsi"/>
    </w:rPr>
  </w:style>
  <w:style w:type="paragraph" w:customStyle="1" w:styleId="AA8E719ABE8D4B43934F10CD1ABB64EB3">
    <w:name w:val="AA8E719ABE8D4B43934F10CD1ABB64EB3"/>
    <w:rsid w:val="00E31F3C"/>
    <w:rPr>
      <w:rFonts w:eastAsiaTheme="minorHAnsi"/>
    </w:rPr>
  </w:style>
  <w:style w:type="paragraph" w:customStyle="1" w:styleId="5F3AC1E655F149588806E5A51403D7D33">
    <w:name w:val="5F3AC1E655F149588806E5A51403D7D33"/>
    <w:rsid w:val="00E31F3C"/>
    <w:rPr>
      <w:rFonts w:eastAsiaTheme="minorHAnsi"/>
    </w:rPr>
  </w:style>
  <w:style w:type="paragraph" w:customStyle="1" w:styleId="7FD1983AD3144D8F9074A09FE2BEE1593">
    <w:name w:val="7FD1983AD3144D8F9074A09FE2BEE1593"/>
    <w:rsid w:val="00E31F3C"/>
    <w:rPr>
      <w:rFonts w:eastAsiaTheme="minorHAnsi"/>
    </w:rPr>
  </w:style>
  <w:style w:type="paragraph" w:customStyle="1" w:styleId="029C6982E6484E998C15FC2FFA8A7BFC3">
    <w:name w:val="029C6982E6484E998C15FC2FFA8A7BFC3"/>
    <w:rsid w:val="00E31F3C"/>
    <w:rPr>
      <w:rFonts w:eastAsiaTheme="minorHAnsi"/>
    </w:rPr>
  </w:style>
  <w:style w:type="paragraph" w:customStyle="1" w:styleId="C852B99C658F4CE6AD8E206079E3528A3">
    <w:name w:val="C852B99C658F4CE6AD8E206079E3528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">
    <w:name w:val="80EB4002DDF543B8B7004C452EE7B9BC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">
    <w:name w:val="F9C6533C1E864A0BBD94C648065B684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">
    <w:name w:val="EA5B4C1510D548428F23E5DE410C91FF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">
    <w:name w:val="4AC15AD9E32B4F5AB87DB3A881AC141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4">
    <w:name w:val="CB30427D8A294AA0A480965D16084A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4">
    <w:name w:val="B1A877ABBF78477391393CC0712419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">
    <w:name w:val="30FA10E18AA546EE8082541ED94B85B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">
    <w:name w:val="359543F408244E4C915219E2B65CF77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4">
    <w:name w:val="69C354DBE5AA4C778622C1EF7F77602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">
    <w:name w:val="F3D9A3CD7C384B34BB7E9EA9ED049A2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">
    <w:name w:val="CE2F75739CED4586BFE4380B66A8E9A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">
    <w:name w:val="D83B4EB1345346298D6AC04A1C2C68B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4">
    <w:name w:val="6450A64838B749DE84719D768C626C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4">
    <w:name w:val="29F724682B4547DB859AA6939F154C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">
    <w:name w:val="2C3CBF37F6F74962A5515F410283C16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">
    <w:name w:val="5095598FE6E4414EB5CB162CD1286D12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3">
    <w:name w:val="E1EFD79757B043BEB39B4A5F5916D36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">
    <w:name w:val="4FA2336CB7374907ACBE7D4F816F22B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">
    <w:name w:val="3E2C18A5A3A74F8CA5761C75EE656E1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1">
    <w:name w:val="E909D73B938C4AD9BCE412B6A43774BD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3">
    <w:name w:val="BA2F88FC8B644E09B7BB755432D6F6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">
    <w:name w:val="19206A32E438411FBC0E828E1AE61FD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4">
    <w:name w:val="A2FFB615A00E4CA8B2F5A67A41EDEC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3">
    <w:name w:val="C0B66E22D36740F3A3A8EC81E3E991E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">
    <w:name w:val="53311A36E5E24080BAA86C99111FD9D4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2">
    <w:name w:val="C323CC46A70648378356EC26E1D562B62"/>
    <w:rsid w:val="00E31F3C"/>
    <w:rPr>
      <w:rFonts w:eastAsiaTheme="minorHAnsi"/>
    </w:rPr>
  </w:style>
  <w:style w:type="paragraph" w:customStyle="1" w:styleId="77588B905D0B4AE9B7C8CD5C40274F662">
    <w:name w:val="77588B905D0B4AE9B7C8CD5C40274F662"/>
    <w:rsid w:val="00E31F3C"/>
    <w:rPr>
      <w:rFonts w:eastAsiaTheme="minorHAnsi"/>
    </w:rPr>
  </w:style>
  <w:style w:type="paragraph" w:customStyle="1" w:styleId="1D83BB36814C4F888E8AE76AB9357D579">
    <w:name w:val="1D83BB36814C4F888E8AE76AB9357D579"/>
    <w:rsid w:val="00E31F3C"/>
    <w:rPr>
      <w:rFonts w:eastAsiaTheme="minorHAnsi"/>
    </w:rPr>
  </w:style>
  <w:style w:type="paragraph" w:customStyle="1" w:styleId="0C671431A5DE4D62BAA70CC82DC51D279">
    <w:name w:val="0C671431A5DE4D62BAA70CC82DC51D279"/>
    <w:rsid w:val="00E31F3C"/>
    <w:rPr>
      <w:rFonts w:eastAsiaTheme="minorHAnsi"/>
    </w:rPr>
  </w:style>
  <w:style w:type="paragraph" w:customStyle="1" w:styleId="A906F06CC02849A38415AABC0E3A91DF9">
    <w:name w:val="A906F06CC02849A38415AABC0E3A91DF9"/>
    <w:rsid w:val="00E31F3C"/>
    <w:rPr>
      <w:rFonts w:eastAsiaTheme="minorHAnsi"/>
    </w:rPr>
  </w:style>
  <w:style w:type="paragraph" w:customStyle="1" w:styleId="D96231F7B4B54394A76C98C91B54A2BA4">
    <w:name w:val="D96231F7B4B54394A76C98C91B54A2BA4"/>
    <w:rsid w:val="00E31F3C"/>
    <w:rPr>
      <w:rFonts w:eastAsiaTheme="minorHAnsi"/>
    </w:rPr>
  </w:style>
  <w:style w:type="paragraph" w:customStyle="1" w:styleId="C184A1F3F64E49D19B486858F96F49014">
    <w:name w:val="C184A1F3F64E49D19B486858F96F490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2">
    <w:name w:val="C7EC1365D76E4FBE97FE1B52A55827072"/>
    <w:rsid w:val="00E31F3C"/>
    <w:rPr>
      <w:rFonts w:eastAsiaTheme="minorHAnsi"/>
    </w:rPr>
  </w:style>
  <w:style w:type="paragraph" w:customStyle="1" w:styleId="27D158F4A81F4B858317FA58B0281C954">
    <w:name w:val="27D158F4A81F4B858317FA58B0281C954"/>
    <w:rsid w:val="00E31F3C"/>
    <w:rPr>
      <w:rFonts w:eastAsiaTheme="minorHAnsi"/>
    </w:rPr>
  </w:style>
  <w:style w:type="paragraph" w:customStyle="1" w:styleId="D9E1C13FC0F9413D8A9255569D77D6824">
    <w:name w:val="D9E1C13FC0F9413D8A9255569D77D6824"/>
    <w:rsid w:val="00E31F3C"/>
    <w:rPr>
      <w:rFonts w:eastAsiaTheme="minorHAnsi"/>
    </w:rPr>
  </w:style>
  <w:style w:type="paragraph" w:customStyle="1" w:styleId="D0D9E3001A93444393ADA291EBD585432">
    <w:name w:val="D0D9E3001A93444393ADA291EBD585432"/>
    <w:rsid w:val="00E31F3C"/>
    <w:rPr>
      <w:rFonts w:eastAsiaTheme="minorHAnsi"/>
    </w:rPr>
  </w:style>
  <w:style w:type="paragraph" w:customStyle="1" w:styleId="D63F1DA4324A4ADEB7460D37054948634">
    <w:name w:val="D63F1DA4324A4ADEB7460D37054948634"/>
    <w:rsid w:val="00E31F3C"/>
    <w:rPr>
      <w:rFonts w:eastAsiaTheme="minorHAnsi"/>
    </w:rPr>
  </w:style>
  <w:style w:type="paragraph" w:customStyle="1" w:styleId="EAFD1B8491A94827B672C032C43BAC944">
    <w:name w:val="EAFD1B8491A94827B672C032C43BAC944"/>
    <w:rsid w:val="00E31F3C"/>
    <w:rPr>
      <w:rFonts w:eastAsiaTheme="minorHAnsi"/>
    </w:rPr>
  </w:style>
  <w:style w:type="paragraph" w:customStyle="1" w:styleId="2DAC10B8BB23459A81D46E4C143C2BD02">
    <w:name w:val="2DAC10B8BB23459A81D46E4C143C2BD02"/>
    <w:rsid w:val="00E31F3C"/>
    <w:rPr>
      <w:rFonts w:eastAsiaTheme="minorHAnsi"/>
    </w:rPr>
  </w:style>
  <w:style w:type="paragraph" w:customStyle="1" w:styleId="4303BD00D2E4428784F03A95DAE436C74">
    <w:name w:val="4303BD00D2E4428784F03A95DAE436C74"/>
    <w:rsid w:val="00E31F3C"/>
    <w:rPr>
      <w:rFonts w:eastAsiaTheme="minorHAnsi"/>
    </w:rPr>
  </w:style>
  <w:style w:type="paragraph" w:customStyle="1" w:styleId="A5FCE149CC5E4C0887C25E4F4ECBE3014">
    <w:name w:val="A5FCE149CC5E4C0887C25E4F4ECBE3014"/>
    <w:rsid w:val="00E31F3C"/>
    <w:rPr>
      <w:rFonts w:eastAsiaTheme="minorHAnsi"/>
    </w:rPr>
  </w:style>
  <w:style w:type="paragraph" w:customStyle="1" w:styleId="898353D1D3234AEFBDBCDE5DDE85B4794">
    <w:name w:val="898353D1D3234AEFBDBCDE5DDE85B4794"/>
    <w:rsid w:val="00E31F3C"/>
    <w:rPr>
      <w:rFonts w:eastAsiaTheme="minorHAnsi"/>
    </w:rPr>
  </w:style>
  <w:style w:type="paragraph" w:customStyle="1" w:styleId="44FD96B608CC4F9C9F323233CA0E2AC13">
    <w:name w:val="44FD96B608CC4F9C9F323233CA0E2AC13"/>
    <w:rsid w:val="00E31F3C"/>
    <w:rPr>
      <w:rFonts w:eastAsiaTheme="minorHAnsi"/>
    </w:rPr>
  </w:style>
  <w:style w:type="paragraph" w:customStyle="1" w:styleId="8CD15BE22342406A809A8F077FA298264">
    <w:name w:val="8CD15BE22342406A809A8F077FA298264"/>
    <w:rsid w:val="00E31F3C"/>
    <w:rPr>
      <w:rFonts w:eastAsiaTheme="minorHAnsi"/>
    </w:rPr>
  </w:style>
  <w:style w:type="paragraph" w:customStyle="1" w:styleId="5A4ED76E717B45928798C23B55BDAE354">
    <w:name w:val="5A4ED76E717B45928798C23B55BDAE354"/>
    <w:rsid w:val="00E31F3C"/>
    <w:rPr>
      <w:rFonts w:eastAsiaTheme="minorHAnsi"/>
    </w:rPr>
  </w:style>
  <w:style w:type="paragraph" w:customStyle="1" w:styleId="C43736ABF11D46C4B911FAE0B56CEF284">
    <w:name w:val="C43736ABF11D46C4B911FAE0B56CEF284"/>
    <w:rsid w:val="00E31F3C"/>
    <w:rPr>
      <w:rFonts w:eastAsiaTheme="minorHAnsi"/>
    </w:rPr>
  </w:style>
  <w:style w:type="paragraph" w:customStyle="1" w:styleId="8FC354A4976B49E3B22E1A29C0F4DD4A4">
    <w:name w:val="8FC354A4976B49E3B22E1A29C0F4DD4A4"/>
    <w:rsid w:val="00E31F3C"/>
    <w:rPr>
      <w:rFonts w:eastAsiaTheme="minorHAnsi"/>
    </w:rPr>
  </w:style>
  <w:style w:type="paragraph" w:customStyle="1" w:styleId="0ADF65EB0BE645E7BD590251E8E5DB9C4">
    <w:name w:val="0ADF65EB0BE645E7BD590251E8E5DB9C4"/>
    <w:rsid w:val="00E31F3C"/>
    <w:rPr>
      <w:rFonts w:eastAsiaTheme="minorHAnsi"/>
    </w:rPr>
  </w:style>
  <w:style w:type="paragraph" w:customStyle="1" w:styleId="6D0EBA63F0C742468D8900840D084F824">
    <w:name w:val="6D0EBA63F0C742468D8900840D084F824"/>
    <w:rsid w:val="00E31F3C"/>
    <w:rPr>
      <w:rFonts w:eastAsiaTheme="minorHAnsi"/>
    </w:rPr>
  </w:style>
  <w:style w:type="paragraph" w:customStyle="1" w:styleId="B6B9F7CDE0534971BAE0FE4DDE262D234">
    <w:name w:val="B6B9F7CDE0534971BAE0FE4DDE262D234"/>
    <w:rsid w:val="00E31F3C"/>
    <w:rPr>
      <w:rFonts w:eastAsiaTheme="minorHAnsi"/>
    </w:rPr>
  </w:style>
  <w:style w:type="paragraph" w:customStyle="1" w:styleId="76C6EAFB2C0E43C78479016282DEDDC94">
    <w:name w:val="76C6EAFB2C0E43C78479016282DEDDC94"/>
    <w:rsid w:val="00E31F3C"/>
    <w:rPr>
      <w:rFonts w:eastAsiaTheme="minorHAnsi"/>
    </w:rPr>
  </w:style>
  <w:style w:type="paragraph" w:customStyle="1" w:styleId="61A183E563CA4B6FA0F1BC2642AE51232">
    <w:name w:val="61A183E563CA4B6FA0F1BC2642AE51232"/>
    <w:rsid w:val="00E31F3C"/>
    <w:rPr>
      <w:rFonts w:eastAsiaTheme="minorHAnsi"/>
    </w:rPr>
  </w:style>
  <w:style w:type="paragraph" w:customStyle="1" w:styleId="B9F2DC54978E4D64AF3B1D114C31C8A23">
    <w:name w:val="B9F2DC54978E4D64AF3B1D114C31C8A23"/>
    <w:rsid w:val="00E31F3C"/>
    <w:rPr>
      <w:rFonts w:eastAsiaTheme="minorHAnsi"/>
    </w:rPr>
  </w:style>
  <w:style w:type="paragraph" w:customStyle="1" w:styleId="4DB382F335E143D1A65AD12C653C5A194">
    <w:name w:val="4DB382F335E143D1A65AD12C653C5A194"/>
    <w:rsid w:val="00E31F3C"/>
    <w:rPr>
      <w:rFonts w:eastAsiaTheme="minorHAnsi"/>
    </w:rPr>
  </w:style>
  <w:style w:type="paragraph" w:customStyle="1" w:styleId="E8E8493026B74CC6ACAF73535FF7FE1C4">
    <w:name w:val="E8E8493026B74CC6ACAF73535FF7FE1C4"/>
    <w:rsid w:val="00E31F3C"/>
    <w:rPr>
      <w:rFonts w:eastAsiaTheme="minorHAnsi"/>
    </w:rPr>
  </w:style>
  <w:style w:type="paragraph" w:customStyle="1" w:styleId="C961296BEC294DB481D2D235202674653">
    <w:name w:val="C961296BEC294DB481D2D235202674653"/>
    <w:rsid w:val="00E31F3C"/>
    <w:rPr>
      <w:rFonts w:eastAsiaTheme="minorHAnsi"/>
    </w:rPr>
  </w:style>
  <w:style w:type="paragraph" w:customStyle="1" w:styleId="E65085FA4A8449E6ACA6F936D80037663">
    <w:name w:val="E65085FA4A8449E6ACA6F936D80037663"/>
    <w:rsid w:val="00E31F3C"/>
    <w:rPr>
      <w:rFonts w:eastAsiaTheme="minorHAnsi"/>
    </w:rPr>
  </w:style>
  <w:style w:type="paragraph" w:customStyle="1" w:styleId="5C44F96216F046C796BAC5F33B2E635E3">
    <w:name w:val="5C44F96216F046C796BAC5F33B2E635E3"/>
    <w:rsid w:val="00E31F3C"/>
    <w:rPr>
      <w:rFonts w:eastAsiaTheme="minorHAnsi"/>
    </w:rPr>
  </w:style>
  <w:style w:type="paragraph" w:customStyle="1" w:styleId="8267B38D2D6D461DA7DC68C112302B103">
    <w:name w:val="8267B38D2D6D461DA7DC68C112302B103"/>
    <w:rsid w:val="00E31F3C"/>
    <w:rPr>
      <w:rFonts w:eastAsiaTheme="minorHAnsi"/>
    </w:rPr>
  </w:style>
  <w:style w:type="paragraph" w:customStyle="1" w:styleId="1D0709AE76F64B018E2BD9D3DBFB66DF4">
    <w:name w:val="1D0709AE76F64B018E2BD9D3DBFB66DF4"/>
    <w:rsid w:val="00E31F3C"/>
    <w:rPr>
      <w:rFonts w:eastAsiaTheme="minorHAnsi"/>
    </w:rPr>
  </w:style>
  <w:style w:type="paragraph" w:customStyle="1" w:styleId="014F5C04BB22410C81F67729904375584">
    <w:name w:val="014F5C04BB22410C81F67729904375584"/>
    <w:rsid w:val="00E31F3C"/>
    <w:rPr>
      <w:rFonts w:eastAsiaTheme="minorHAnsi"/>
    </w:rPr>
  </w:style>
  <w:style w:type="paragraph" w:customStyle="1" w:styleId="B9A966E752EF41688ECB507D015082D94">
    <w:name w:val="B9A966E752EF41688ECB507D015082D94"/>
    <w:rsid w:val="00E31F3C"/>
    <w:rPr>
      <w:rFonts w:eastAsiaTheme="minorHAnsi"/>
    </w:rPr>
  </w:style>
  <w:style w:type="paragraph" w:customStyle="1" w:styleId="46A7D5AF3B744D088EEAE5CD6C10E70A4">
    <w:name w:val="46A7D5AF3B744D088EEAE5CD6C10E70A4"/>
    <w:rsid w:val="00E31F3C"/>
    <w:rPr>
      <w:rFonts w:eastAsiaTheme="minorHAnsi"/>
    </w:rPr>
  </w:style>
  <w:style w:type="paragraph" w:customStyle="1" w:styleId="BCB611364F9347DAA2812B71AE790C0A4">
    <w:name w:val="BCB611364F9347DAA2812B71AE790C0A4"/>
    <w:rsid w:val="00E31F3C"/>
    <w:rPr>
      <w:rFonts w:eastAsiaTheme="minorHAnsi"/>
    </w:rPr>
  </w:style>
  <w:style w:type="paragraph" w:customStyle="1" w:styleId="460FFF3674E14D72998229450119FCEB4">
    <w:name w:val="460FFF3674E14D72998229450119FCEB4"/>
    <w:rsid w:val="00E31F3C"/>
    <w:rPr>
      <w:rFonts w:eastAsiaTheme="minorHAnsi"/>
    </w:rPr>
  </w:style>
  <w:style w:type="paragraph" w:customStyle="1" w:styleId="264BAB5FDC0040D59FCD702B943351BC4">
    <w:name w:val="264BAB5FDC0040D59FCD702B943351BC4"/>
    <w:rsid w:val="00E31F3C"/>
    <w:rPr>
      <w:rFonts w:eastAsiaTheme="minorHAnsi"/>
    </w:rPr>
  </w:style>
  <w:style w:type="paragraph" w:customStyle="1" w:styleId="A1A5D004AC464522AE9740F47D4815E54">
    <w:name w:val="A1A5D004AC464522AE9740F47D4815E54"/>
    <w:rsid w:val="00E31F3C"/>
    <w:rPr>
      <w:rFonts w:eastAsiaTheme="minorHAnsi"/>
    </w:rPr>
  </w:style>
  <w:style w:type="paragraph" w:customStyle="1" w:styleId="228DFE730EE2445F88E4473929BCB0194">
    <w:name w:val="228DFE730EE2445F88E4473929BCB0194"/>
    <w:rsid w:val="00E31F3C"/>
    <w:rPr>
      <w:rFonts w:eastAsiaTheme="minorHAnsi"/>
    </w:rPr>
  </w:style>
  <w:style w:type="paragraph" w:customStyle="1" w:styleId="F78F108F90C34D70AE86C5A1043104064">
    <w:name w:val="F78F108F90C34D70AE86C5A1043104064"/>
    <w:rsid w:val="00E31F3C"/>
    <w:rPr>
      <w:rFonts w:eastAsiaTheme="minorHAnsi"/>
    </w:rPr>
  </w:style>
  <w:style w:type="paragraph" w:customStyle="1" w:styleId="EDC3D059C9B9474E9803BC0E7C2D08D64">
    <w:name w:val="EDC3D059C9B9474E9803BC0E7C2D08D64"/>
    <w:rsid w:val="00E31F3C"/>
    <w:rPr>
      <w:rFonts w:eastAsiaTheme="minorHAnsi"/>
    </w:rPr>
  </w:style>
  <w:style w:type="paragraph" w:customStyle="1" w:styleId="042546AAA6F04535AE13F68E252FBBAD4">
    <w:name w:val="042546AAA6F04535AE13F68E252FBBAD4"/>
    <w:rsid w:val="00E31F3C"/>
    <w:rPr>
      <w:rFonts w:eastAsiaTheme="minorHAnsi"/>
    </w:rPr>
  </w:style>
  <w:style w:type="paragraph" w:customStyle="1" w:styleId="F648E57EDDDA4103BEB6EB2027F886FE4">
    <w:name w:val="F648E57EDDDA4103BEB6EB2027F886FE4"/>
    <w:rsid w:val="00E31F3C"/>
    <w:rPr>
      <w:rFonts w:eastAsiaTheme="minorHAnsi"/>
    </w:rPr>
  </w:style>
  <w:style w:type="paragraph" w:customStyle="1" w:styleId="7A0E2DA54B564033AADF8E0A308E3BD64">
    <w:name w:val="7A0E2DA54B564033AADF8E0A308E3BD64"/>
    <w:rsid w:val="00E31F3C"/>
    <w:rPr>
      <w:rFonts w:eastAsiaTheme="minorHAnsi"/>
    </w:rPr>
  </w:style>
  <w:style w:type="paragraph" w:customStyle="1" w:styleId="BE297880B0664BCDAEF10213354D0B904">
    <w:name w:val="BE297880B0664BCDAEF10213354D0B904"/>
    <w:rsid w:val="00E31F3C"/>
    <w:rPr>
      <w:rFonts w:eastAsiaTheme="minorHAnsi"/>
    </w:rPr>
  </w:style>
  <w:style w:type="paragraph" w:customStyle="1" w:styleId="2D5EF8DC645D4489AE2CC323A682CD324">
    <w:name w:val="2D5EF8DC645D4489AE2CC323A682CD324"/>
    <w:rsid w:val="00E31F3C"/>
    <w:rPr>
      <w:rFonts w:eastAsiaTheme="minorHAnsi"/>
    </w:rPr>
  </w:style>
  <w:style w:type="paragraph" w:customStyle="1" w:styleId="2A162FDA4D8D460AB3656054947C08A83">
    <w:name w:val="2A162FDA4D8D460AB3656054947C08A83"/>
    <w:rsid w:val="00E31F3C"/>
    <w:rPr>
      <w:rFonts w:eastAsiaTheme="minorHAnsi"/>
    </w:rPr>
  </w:style>
  <w:style w:type="paragraph" w:customStyle="1" w:styleId="58FCA5FD42AC4D3C88A91BA7A499238C3">
    <w:name w:val="58FCA5FD42AC4D3C88A91BA7A499238C3"/>
    <w:rsid w:val="00E31F3C"/>
    <w:rPr>
      <w:rFonts w:eastAsiaTheme="minorHAnsi"/>
    </w:rPr>
  </w:style>
  <w:style w:type="paragraph" w:customStyle="1" w:styleId="4A6D7A85299643B5845B1F33D648F4084">
    <w:name w:val="4A6D7A85299643B5845B1F33D648F4084"/>
    <w:rsid w:val="00E31F3C"/>
    <w:rPr>
      <w:rFonts w:eastAsiaTheme="minorHAnsi"/>
    </w:rPr>
  </w:style>
  <w:style w:type="paragraph" w:customStyle="1" w:styleId="DA4CBAEC936B4A30A43F5E9602AAE0584">
    <w:name w:val="DA4CBAEC936B4A30A43F5E9602AAE0584"/>
    <w:rsid w:val="00E31F3C"/>
    <w:rPr>
      <w:rFonts w:eastAsiaTheme="minorHAnsi"/>
    </w:rPr>
  </w:style>
  <w:style w:type="paragraph" w:customStyle="1" w:styleId="08DB1DBF8085480A8A4FE5487F2740BE4">
    <w:name w:val="08DB1DBF8085480A8A4FE5487F2740BE4"/>
    <w:rsid w:val="00E31F3C"/>
    <w:rPr>
      <w:rFonts w:eastAsiaTheme="minorHAnsi"/>
    </w:rPr>
  </w:style>
  <w:style w:type="paragraph" w:customStyle="1" w:styleId="50B239A143F841C5A54A7D561728A5E24">
    <w:name w:val="50B239A143F841C5A54A7D561728A5E24"/>
    <w:rsid w:val="00E31F3C"/>
    <w:rPr>
      <w:rFonts w:eastAsiaTheme="minorHAnsi"/>
    </w:rPr>
  </w:style>
  <w:style w:type="paragraph" w:customStyle="1" w:styleId="2F95F946BDDD4275B5538079E51A54894">
    <w:name w:val="2F95F946BDDD4275B5538079E51A54894"/>
    <w:rsid w:val="00E31F3C"/>
    <w:rPr>
      <w:rFonts w:eastAsiaTheme="minorHAnsi"/>
    </w:rPr>
  </w:style>
  <w:style w:type="paragraph" w:customStyle="1" w:styleId="A744815489F4469184FE1F2F434D0CDF4">
    <w:name w:val="A744815489F4469184FE1F2F434D0CDF4"/>
    <w:rsid w:val="00E31F3C"/>
    <w:rPr>
      <w:rFonts w:eastAsiaTheme="minorHAnsi"/>
    </w:rPr>
  </w:style>
  <w:style w:type="paragraph" w:customStyle="1" w:styleId="0CFADBD0B7EA47C5AAD6D656A2CD2BA04">
    <w:name w:val="0CFADBD0B7EA47C5AAD6D656A2CD2BA04"/>
    <w:rsid w:val="00E31F3C"/>
    <w:rPr>
      <w:rFonts w:eastAsiaTheme="minorHAnsi"/>
    </w:rPr>
  </w:style>
  <w:style w:type="paragraph" w:customStyle="1" w:styleId="D4C16506615B4C5FB9DC4371BAF33E834">
    <w:name w:val="D4C16506615B4C5FB9DC4371BAF33E834"/>
    <w:rsid w:val="00E31F3C"/>
    <w:rPr>
      <w:rFonts w:eastAsiaTheme="minorHAnsi"/>
    </w:rPr>
  </w:style>
  <w:style w:type="paragraph" w:customStyle="1" w:styleId="801AA6F3FED54A57A0835768E8E19BD14">
    <w:name w:val="801AA6F3FED54A57A0835768E8E19BD14"/>
    <w:rsid w:val="00E31F3C"/>
    <w:rPr>
      <w:rFonts w:eastAsiaTheme="minorHAnsi"/>
    </w:rPr>
  </w:style>
  <w:style w:type="paragraph" w:customStyle="1" w:styleId="A468E7CBCB0740A3B521D29B91A551854">
    <w:name w:val="A468E7CBCB0740A3B521D29B91A551854"/>
    <w:rsid w:val="00E31F3C"/>
    <w:rPr>
      <w:rFonts w:eastAsiaTheme="minorHAnsi"/>
    </w:rPr>
  </w:style>
  <w:style w:type="paragraph" w:customStyle="1" w:styleId="63B152712FF64051A1A79836CF3F16493">
    <w:name w:val="63B152712FF64051A1A79836CF3F16493"/>
    <w:rsid w:val="00E31F3C"/>
    <w:rPr>
      <w:rFonts w:eastAsiaTheme="minorHAnsi"/>
    </w:rPr>
  </w:style>
  <w:style w:type="paragraph" w:customStyle="1" w:styleId="795E4F4036724693B46DA81E4E698DAE3">
    <w:name w:val="795E4F4036724693B46DA81E4E698DAE3"/>
    <w:rsid w:val="00E31F3C"/>
    <w:rPr>
      <w:rFonts w:eastAsiaTheme="minorHAnsi"/>
    </w:rPr>
  </w:style>
  <w:style w:type="paragraph" w:customStyle="1" w:styleId="B362D57E5FC842E0B111DEC39886325C3">
    <w:name w:val="B362D57E5FC842E0B111DEC39886325C3"/>
    <w:rsid w:val="00E31F3C"/>
    <w:rPr>
      <w:rFonts w:eastAsiaTheme="minorHAnsi"/>
    </w:rPr>
  </w:style>
  <w:style w:type="paragraph" w:customStyle="1" w:styleId="9A8A3CE1D6E046F8BB9739AE8D698AC63">
    <w:name w:val="9A8A3CE1D6E046F8BB9739AE8D698AC63"/>
    <w:rsid w:val="00E31F3C"/>
    <w:rPr>
      <w:rFonts w:eastAsiaTheme="minorHAnsi"/>
    </w:rPr>
  </w:style>
  <w:style w:type="paragraph" w:customStyle="1" w:styleId="AE382DAEE7DE4E5586CF3B988E9910303">
    <w:name w:val="AE382DAEE7DE4E5586CF3B988E9910303"/>
    <w:rsid w:val="00E31F3C"/>
    <w:rPr>
      <w:rFonts w:eastAsiaTheme="minorHAnsi"/>
    </w:rPr>
  </w:style>
  <w:style w:type="paragraph" w:customStyle="1" w:styleId="9AE6703245F1434089742FF04FC27BB43">
    <w:name w:val="9AE6703245F1434089742FF04FC27BB43"/>
    <w:rsid w:val="00E31F3C"/>
    <w:rPr>
      <w:rFonts w:eastAsiaTheme="minorHAnsi"/>
    </w:rPr>
  </w:style>
  <w:style w:type="paragraph" w:customStyle="1" w:styleId="8365CDB2A7674B318D64BCF0AB00F5B43">
    <w:name w:val="8365CDB2A7674B318D64BCF0AB00F5B43"/>
    <w:rsid w:val="00E31F3C"/>
    <w:rPr>
      <w:rFonts w:eastAsiaTheme="minorHAnsi"/>
    </w:rPr>
  </w:style>
  <w:style w:type="paragraph" w:customStyle="1" w:styleId="931734EB321F4496B412BD0508DEA7643">
    <w:name w:val="931734EB321F4496B412BD0508DEA7643"/>
    <w:rsid w:val="00E31F3C"/>
    <w:rPr>
      <w:rFonts w:eastAsiaTheme="minorHAnsi"/>
    </w:rPr>
  </w:style>
  <w:style w:type="paragraph" w:customStyle="1" w:styleId="C2CD03634207489DB1C3C387A8A896B13">
    <w:name w:val="C2CD03634207489DB1C3C387A8A896B13"/>
    <w:rsid w:val="00E31F3C"/>
    <w:rPr>
      <w:rFonts w:eastAsiaTheme="minorHAnsi"/>
    </w:rPr>
  </w:style>
  <w:style w:type="paragraph" w:customStyle="1" w:styleId="96916A38AF6841FD9DD9E55E7D34DC193">
    <w:name w:val="96916A38AF6841FD9DD9E55E7D34DC193"/>
    <w:rsid w:val="00E31F3C"/>
    <w:rPr>
      <w:rFonts w:eastAsiaTheme="minorHAnsi"/>
    </w:rPr>
  </w:style>
  <w:style w:type="paragraph" w:customStyle="1" w:styleId="A89B56BE3FA54F1EB0DF6C8E04726BD33">
    <w:name w:val="A89B56BE3FA54F1EB0DF6C8E04726BD33"/>
    <w:rsid w:val="00E31F3C"/>
    <w:rPr>
      <w:rFonts w:eastAsiaTheme="minorHAnsi"/>
    </w:rPr>
  </w:style>
  <w:style w:type="paragraph" w:customStyle="1" w:styleId="F8E1047451944441A88ABD85B6C95EF53">
    <w:name w:val="F8E1047451944441A88ABD85B6C95EF53"/>
    <w:rsid w:val="00E31F3C"/>
    <w:rPr>
      <w:rFonts w:eastAsiaTheme="minorHAnsi"/>
    </w:rPr>
  </w:style>
  <w:style w:type="paragraph" w:customStyle="1" w:styleId="3E7A4DF811C14257AE4FD1FBC49BEB6C3">
    <w:name w:val="3E7A4DF811C14257AE4FD1FBC49BEB6C3"/>
    <w:rsid w:val="00E31F3C"/>
    <w:rPr>
      <w:rFonts w:eastAsiaTheme="minorHAnsi"/>
    </w:rPr>
  </w:style>
  <w:style w:type="paragraph" w:customStyle="1" w:styleId="229DF2A636DE4D0F9222E6A1F146AFE64">
    <w:name w:val="229DF2A636DE4D0F9222E6A1F146AFE64"/>
    <w:rsid w:val="00E31F3C"/>
    <w:rPr>
      <w:rFonts w:eastAsiaTheme="minorHAnsi"/>
    </w:rPr>
  </w:style>
  <w:style w:type="paragraph" w:customStyle="1" w:styleId="FA739E41EE4F42C5B04A2E7E96D6022D3">
    <w:name w:val="FA739E41EE4F42C5B04A2E7E96D6022D3"/>
    <w:rsid w:val="00E31F3C"/>
    <w:rPr>
      <w:rFonts w:eastAsiaTheme="minorHAnsi"/>
    </w:rPr>
  </w:style>
  <w:style w:type="paragraph" w:customStyle="1" w:styleId="C0D1D78AA49C4ADFAE31DBCD88D4B6EB4">
    <w:name w:val="C0D1D78AA49C4ADFAE31DBCD88D4B6E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">
    <w:name w:val="C5B4BD8D29A1447B891ECEA6A92AD6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">
    <w:name w:val="BC2D42A687F846EB94C728C39DF650B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">
    <w:name w:val="701B5917D9384387B8B066832929080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">
    <w:name w:val="4BEFBFB7D403475EAD6237CDA5E90A6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3">
    <w:name w:val="04E924CFA6A54BDDAFE03887841748F33"/>
    <w:rsid w:val="00E31F3C"/>
    <w:rPr>
      <w:rFonts w:eastAsiaTheme="minorHAnsi"/>
    </w:rPr>
  </w:style>
  <w:style w:type="paragraph" w:customStyle="1" w:styleId="AA8E719ABE8D4B43934F10CD1ABB64EB4">
    <w:name w:val="AA8E719ABE8D4B43934F10CD1ABB64EB4"/>
    <w:rsid w:val="00E31F3C"/>
    <w:rPr>
      <w:rFonts w:eastAsiaTheme="minorHAnsi"/>
    </w:rPr>
  </w:style>
  <w:style w:type="paragraph" w:customStyle="1" w:styleId="5F3AC1E655F149588806E5A51403D7D34">
    <w:name w:val="5F3AC1E655F149588806E5A51403D7D34"/>
    <w:rsid w:val="00E31F3C"/>
    <w:rPr>
      <w:rFonts w:eastAsiaTheme="minorHAnsi"/>
    </w:rPr>
  </w:style>
  <w:style w:type="paragraph" w:customStyle="1" w:styleId="7FD1983AD3144D8F9074A09FE2BEE1594">
    <w:name w:val="7FD1983AD3144D8F9074A09FE2BEE1594"/>
    <w:rsid w:val="00E31F3C"/>
    <w:rPr>
      <w:rFonts w:eastAsiaTheme="minorHAnsi"/>
    </w:rPr>
  </w:style>
  <w:style w:type="paragraph" w:customStyle="1" w:styleId="029C6982E6484E998C15FC2FFA8A7BFC4">
    <w:name w:val="029C6982E6484E998C15FC2FFA8A7BFC4"/>
    <w:rsid w:val="00E31F3C"/>
    <w:rPr>
      <w:rFonts w:eastAsiaTheme="minorHAnsi"/>
    </w:rPr>
  </w:style>
  <w:style w:type="paragraph" w:customStyle="1" w:styleId="C852B99C658F4CE6AD8E206079E3528A4">
    <w:name w:val="C852B99C658F4CE6AD8E206079E3528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3">
    <w:name w:val="80EB4002DDF543B8B7004C452EE7B9BC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3">
    <w:name w:val="F9C6533C1E864A0BBD94C648065B684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3">
    <w:name w:val="EA5B4C1510D548428F23E5DE410C91F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3">
    <w:name w:val="4AC15AD9E32B4F5AB87DB3A881AC141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5">
    <w:name w:val="CB30427D8A294AA0A480965D16084A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5">
    <w:name w:val="B1A877ABBF78477391393CC0712419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4">
    <w:name w:val="30FA10E18AA546EE8082541ED94B85B9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4">
    <w:name w:val="359543F408244E4C915219E2B65CF77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5">
    <w:name w:val="69C354DBE5AA4C778622C1EF7F77602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4">
    <w:name w:val="F3D9A3CD7C384B34BB7E9EA9ED049A2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4">
    <w:name w:val="CE2F75739CED4586BFE4380B66A8E9A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4">
    <w:name w:val="D83B4EB1345346298D6AC04A1C2C68B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5">
    <w:name w:val="6450A64838B749DE84719D768C626C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5">
    <w:name w:val="29F724682B4547DB859AA6939F154C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4">
    <w:name w:val="2C3CBF37F6F74962A5515F410283C16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4">
    <w:name w:val="5095598FE6E4414EB5CB162CD1286D12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4">
    <w:name w:val="4FA2336CB7374907ACBE7D4F816F22B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4">
    <w:name w:val="3E2C18A5A3A74F8CA5761C75EE656E1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2">
    <w:name w:val="E909D73B938C4AD9BCE412B6A43774B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4">
    <w:name w:val="BA2F88FC8B644E09B7BB755432D6F6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4">
    <w:name w:val="19206A32E438411FBC0E828E1AE61FD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5">
    <w:name w:val="A2FFB615A00E4CA8B2F5A67A41EDEC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">
    <w:name w:val="53311A36E5E24080BAA86C99111FD9D4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3">
    <w:name w:val="C323CC46A70648378356EC26E1D562B63"/>
    <w:rsid w:val="00E31F3C"/>
    <w:rPr>
      <w:rFonts w:eastAsiaTheme="minorHAnsi"/>
    </w:rPr>
  </w:style>
  <w:style w:type="paragraph" w:customStyle="1" w:styleId="77588B905D0B4AE9B7C8CD5C40274F663">
    <w:name w:val="77588B905D0B4AE9B7C8CD5C40274F663"/>
    <w:rsid w:val="00E31F3C"/>
    <w:rPr>
      <w:rFonts w:eastAsiaTheme="minorHAnsi"/>
    </w:rPr>
  </w:style>
  <w:style w:type="paragraph" w:customStyle="1" w:styleId="1D83BB36814C4F888E8AE76AB9357D5710">
    <w:name w:val="1D83BB36814C4F888E8AE76AB9357D5710"/>
    <w:rsid w:val="00E31F3C"/>
    <w:rPr>
      <w:rFonts w:eastAsiaTheme="minorHAnsi"/>
    </w:rPr>
  </w:style>
  <w:style w:type="paragraph" w:customStyle="1" w:styleId="0C671431A5DE4D62BAA70CC82DC51D2710">
    <w:name w:val="0C671431A5DE4D62BAA70CC82DC51D2710"/>
    <w:rsid w:val="00E31F3C"/>
    <w:rPr>
      <w:rFonts w:eastAsiaTheme="minorHAnsi"/>
    </w:rPr>
  </w:style>
  <w:style w:type="paragraph" w:customStyle="1" w:styleId="A906F06CC02849A38415AABC0E3A91DF10">
    <w:name w:val="A906F06CC02849A38415AABC0E3A91DF10"/>
    <w:rsid w:val="00E31F3C"/>
    <w:rPr>
      <w:rFonts w:eastAsiaTheme="minorHAnsi"/>
    </w:rPr>
  </w:style>
  <w:style w:type="paragraph" w:customStyle="1" w:styleId="D96231F7B4B54394A76C98C91B54A2BA5">
    <w:name w:val="D96231F7B4B54394A76C98C91B54A2BA5"/>
    <w:rsid w:val="00E31F3C"/>
    <w:rPr>
      <w:rFonts w:eastAsiaTheme="minorHAnsi"/>
    </w:rPr>
  </w:style>
  <w:style w:type="paragraph" w:customStyle="1" w:styleId="C184A1F3F64E49D19B486858F96F49015">
    <w:name w:val="C184A1F3F64E49D19B486858F96F490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3">
    <w:name w:val="C7EC1365D76E4FBE97FE1B52A55827073"/>
    <w:rsid w:val="00E31F3C"/>
    <w:rPr>
      <w:rFonts w:eastAsiaTheme="minorHAnsi"/>
    </w:rPr>
  </w:style>
  <w:style w:type="paragraph" w:customStyle="1" w:styleId="27D158F4A81F4B858317FA58B0281C955">
    <w:name w:val="27D158F4A81F4B858317FA58B0281C955"/>
    <w:rsid w:val="00E31F3C"/>
    <w:rPr>
      <w:rFonts w:eastAsiaTheme="minorHAnsi"/>
    </w:rPr>
  </w:style>
  <w:style w:type="paragraph" w:customStyle="1" w:styleId="D9E1C13FC0F9413D8A9255569D77D6825">
    <w:name w:val="D9E1C13FC0F9413D8A9255569D77D6825"/>
    <w:rsid w:val="00E31F3C"/>
    <w:rPr>
      <w:rFonts w:eastAsiaTheme="minorHAnsi"/>
    </w:rPr>
  </w:style>
  <w:style w:type="paragraph" w:customStyle="1" w:styleId="D0D9E3001A93444393ADA291EBD585433">
    <w:name w:val="D0D9E3001A93444393ADA291EBD585433"/>
    <w:rsid w:val="00E31F3C"/>
    <w:rPr>
      <w:rFonts w:eastAsiaTheme="minorHAnsi"/>
    </w:rPr>
  </w:style>
  <w:style w:type="paragraph" w:customStyle="1" w:styleId="D63F1DA4324A4ADEB7460D37054948635">
    <w:name w:val="D63F1DA4324A4ADEB7460D37054948635"/>
    <w:rsid w:val="00E31F3C"/>
    <w:rPr>
      <w:rFonts w:eastAsiaTheme="minorHAnsi"/>
    </w:rPr>
  </w:style>
  <w:style w:type="paragraph" w:customStyle="1" w:styleId="EAFD1B8491A94827B672C032C43BAC945">
    <w:name w:val="EAFD1B8491A94827B672C032C43BAC945"/>
    <w:rsid w:val="00E31F3C"/>
    <w:rPr>
      <w:rFonts w:eastAsiaTheme="minorHAnsi"/>
    </w:rPr>
  </w:style>
  <w:style w:type="paragraph" w:customStyle="1" w:styleId="2DAC10B8BB23459A81D46E4C143C2BD03">
    <w:name w:val="2DAC10B8BB23459A81D46E4C143C2BD03"/>
    <w:rsid w:val="00E31F3C"/>
    <w:rPr>
      <w:rFonts w:eastAsiaTheme="minorHAnsi"/>
    </w:rPr>
  </w:style>
  <w:style w:type="paragraph" w:customStyle="1" w:styleId="4303BD00D2E4428784F03A95DAE436C75">
    <w:name w:val="4303BD00D2E4428784F03A95DAE436C75"/>
    <w:rsid w:val="00E31F3C"/>
    <w:rPr>
      <w:rFonts w:eastAsiaTheme="minorHAnsi"/>
    </w:rPr>
  </w:style>
  <w:style w:type="paragraph" w:customStyle="1" w:styleId="A5FCE149CC5E4C0887C25E4F4ECBE3015">
    <w:name w:val="A5FCE149CC5E4C0887C25E4F4ECBE3015"/>
    <w:rsid w:val="00E31F3C"/>
    <w:rPr>
      <w:rFonts w:eastAsiaTheme="minorHAnsi"/>
    </w:rPr>
  </w:style>
  <w:style w:type="paragraph" w:customStyle="1" w:styleId="898353D1D3234AEFBDBCDE5DDE85B4795">
    <w:name w:val="898353D1D3234AEFBDBCDE5DDE85B4795"/>
    <w:rsid w:val="00E31F3C"/>
    <w:rPr>
      <w:rFonts w:eastAsiaTheme="minorHAnsi"/>
    </w:rPr>
  </w:style>
  <w:style w:type="paragraph" w:customStyle="1" w:styleId="44FD96B608CC4F9C9F323233CA0E2AC14">
    <w:name w:val="44FD96B608CC4F9C9F323233CA0E2AC14"/>
    <w:rsid w:val="00E31F3C"/>
    <w:rPr>
      <w:rFonts w:eastAsiaTheme="minorHAnsi"/>
    </w:rPr>
  </w:style>
  <w:style w:type="paragraph" w:customStyle="1" w:styleId="8CD15BE22342406A809A8F077FA298265">
    <w:name w:val="8CD15BE22342406A809A8F077FA298265"/>
    <w:rsid w:val="00E31F3C"/>
    <w:rPr>
      <w:rFonts w:eastAsiaTheme="minorHAnsi"/>
    </w:rPr>
  </w:style>
  <w:style w:type="paragraph" w:customStyle="1" w:styleId="5A4ED76E717B45928798C23B55BDAE355">
    <w:name w:val="5A4ED76E717B45928798C23B55BDAE355"/>
    <w:rsid w:val="00E31F3C"/>
    <w:rPr>
      <w:rFonts w:eastAsiaTheme="minorHAnsi"/>
    </w:rPr>
  </w:style>
  <w:style w:type="paragraph" w:customStyle="1" w:styleId="C43736ABF11D46C4B911FAE0B56CEF285">
    <w:name w:val="C43736ABF11D46C4B911FAE0B56CEF285"/>
    <w:rsid w:val="00E31F3C"/>
    <w:rPr>
      <w:rFonts w:eastAsiaTheme="minorHAnsi"/>
    </w:rPr>
  </w:style>
  <w:style w:type="paragraph" w:customStyle="1" w:styleId="8FC354A4976B49E3B22E1A29C0F4DD4A5">
    <w:name w:val="8FC354A4976B49E3B22E1A29C0F4DD4A5"/>
    <w:rsid w:val="00E31F3C"/>
    <w:rPr>
      <w:rFonts w:eastAsiaTheme="minorHAnsi"/>
    </w:rPr>
  </w:style>
  <w:style w:type="paragraph" w:customStyle="1" w:styleId="0ADF65EB0BE645E7BD590251E8E5DB9C5">
    <w:name w:val="0ADF65EB0BE645E7BD590251E8E5DB9C5"/>
    <w:rsid w:val="00E31F3C"/>
    <w:rPr>
      <w:rFonts w:eastAsiaTheme="minorHAnsi"/>
    </w:rPr>
  </w:style>
  <w:style w:type="paragraph" w:customStyle="1" w:styleId="6D0EBA63F0C742468D8900840D084F825">
    <w:name w:val="6D0EBA63F0C742468D8900840D084F825"/>
    <w:rsid w:val="00E31F3C"/>
    <w:rPr>
      <w:rFonts w:eastAsiaTheme="minorHAnsi"/>
    </w:rPr>
  </w:style>
  <w:style w:type="paragraph" w:customStyle="1" w:styleId="B6B9F7CDE0534971BAE0FE4DDE262D235">
    <w:name w:val="B6B9F7CDE0534971BAE0FE4DDE262D235"/>
    <w:rsid w:val="00E31F3C"/>
    <w:rPr>
      <w:rFonts w:eastAsiaTheme="minorHAnsi"/>
    </w:rPr>
  </w:style>
  <w:style w:type="paragraph" w:customStyle="1" w:styleId="76C6EAFB2C0E43C78479016282DEDDC95">
    <w:name w:val="76C6EAFB2C0E43C78479016282DEDDC95"/>
    <w:rsid w:val="00E31F3C"/>
    <w:rPr>
      <w:rFonts w:eastAsiaTheme="minorHAnsi"/>
    </w:rPr>
  </w:style>
  <w:style w:type="paragraph" w:customStyle="1" w:styleId="61A183E563CA4B6FA0F1BC2642AE51233">
    <w:name w:val="61A183E563CA4B6FA0F1BC2642AE51233"/>
    <w:rsid w:val="00E31F3C"/>
    <w:rPr>
      <w:rFonts w:eastAsiaTheme="minorHAnsi"/>
    </w:rPr>
  </w:style>
  <w:style w:type="paragraph" w:customStyle="1" w:styleId="B9F2DC54978E4D64AF3B1D114C31C8A24">
    <w:name w:val="B9F2DC54978E4D64AF3B1D114C31C8A24"/>
    <w:rsid w:val="00E31F3C"/>
    <w:rPr>
      <w:rFonts w:eastAsiaTheme="minorHAnsi"/>
    </w:rPr>
  </w:style>
  <w:style w:type="paragraph" w:customStyle="1" w:styleId="4DB382F335E143D1A65AD12C653C5A195">
    <w:name w:val="4DB382F335E143D1A65AD12C653C5A195"/>
    <w:rsid w:val="00E31F3C"/>
    <w:rPr>
      <w:rFonts w:eastAsiaTheme="minorHAnsi"/>
    </w:rPr>
  </w:style>
  <w:style w:type="paragraph" w:customStyle="1" w:styleId="E8E8493026B74CC6ACAF73535FF7FE1C5">
    <w:name w:val="E8E8493026B74CC6ACAF73535FF7FE1C5"/>
    <w:rsid w:val="00E31F3C"/>
    <w:rPr>
      <w:rFonts w:eastAsiaTheme="minorHAnsi"/>
    </w:rPr>
  </w:style>
  <w:style w:type="paragraph" w:customStyle="1" w:styleId="C961296BEC294DB481D2D235202674654">
    <w:name w:val="C961296BEC294DB481D2D235202674654"/>
    <w:rsid w:val="00E31F3C"/>
    <w:rPr>
      <w:rFonts w:eastAsiaTheme="minorHAnsi"/>
    </w:rPr>
  </w:style>
  <w:style w:type="paragraph" w:customStyle="1" w:styleId="E65085FA4A8449E6ACA6F936D80037664">
    <w:name w:val="E65085FA4A8449E6ACA6F936D80037664"/>
    <w:rsid w:val="00E31F3C"/>
    <w:rPr>
      <w:rFonts w:eastAsiaTheme="minorHAnsi"/>
    </w:rPr>
  </w:style>
  <w:style w:type="paragraph" w:customStyle="1" w:styleId="5C44F96216F046C796BAC5F33B2E635E4">
    <w:name w:val="5C44F96216F046C796BAC5F33B2E635E4"/>
    <w:rsid w:val="00E31F3C"/>
    <w:rPr>
      <w:rFonts w:eastAsiaTheme="minorHAnsi"/>
    </w:rPr>
  </w:style>
  <w:style w:type="paragraph" w:customStyle="1" w:styleId="8267B38D2D6D461DA7DC68C112302B104">
    <w:name w:val="8267B38D2D6D461DA7DC68C112302B104"/>
    <w:rsid w:val="00E31F3C"/>
    <w:rPr>
      <w:rFonts w:eastAsiaTheme="minorHAnsi"/>
    </w:rPr>
  </w:style>
  <w:style w:type="paragraph" w:customStyle="1" w:styleId="1D0709AE76F64B018E2BD9D3DBFB66DF5">
    <w:name w:val="1D0709AE76F64B018E2BD9D3DBFB66DF5"/>
    <w:rsid w:val="00E31F3C"/>
    <w:rPr>
      <w:rFonts w:eastAsiaTheme="minorHAnsi"/>
    </w:rPr>
  </w:style>
  <w:style w:type="paragraph" w:customStyle="1" w:styleId="014F5C04BB22410C81F67729904375585">
    <w:name w:val="014F5C04BB22410C81F67729904375585"/>
    <w:rsid w:val="00E31F3C"/>
    <w:rPr>
      <w:rFonts w:eastAsiaTheme="minorHAnsi"/>
    </w:rPr>
  </w:style>
  <w:style w:type="paragraph" w:customStyle="1" w:styleId="B9A966E752EF41688ECB507D015082D95">
    <w:name w:val="B9A966E752EF41688ECB507D015082D95"/>
    <w:rsid w:val="00E31F3C"/>
    <w:rPr>
      <w:rFonts w:eastAsiaTheme="minorHAnsi"/>
    </w:rPr>
  </w:style>
  <w:style w:type="paragraph" w:customStyle="1" w:styleId="46A7D5AF3B744D088EEAE5CD6C10E70A5">
    <w:name w:val="46A7D5AF3B744D088EEAE5CD6C10E70A5"/>
    <w:rsid w:val="00E31F3C"/>
    <w:rPr>
      <w:rFonts w:eastAsiaTheme="minorHAnsi"/>
    </w:rPr>
  </w:style>
  <w:style w:type="paragraph" w:customStyle="1" w:styleId="BCB611364F9347DAA2812B71AE790C0A5">
    <w:name w:val="BCB611364F9347DAA2812B71AE790C0A5"/>
    <w:rsid w:val="00E31F3C"/>
    <w:rPr>
      <w:rFonts w:eastAsiaTheme="minorHAnsi"/>
    </w:rPr>
  </w:style>
  <w:style w:type="paragraph" w:customStyle="1" w:styleId="460FFF3674E14D72998229450119FCEB5">
    <w:name w:val="460FFF3674E14D72998229450119FCEB5"/>
    <w:rsid w:val="00E31F3C"/>
    <w:rPr>
      <w:rFonts w:eastAsiaTheme="minorHAnsi"/>
    </w:rPr>
  </w:style>
  <w:style w:type="paragraph" w:customStyle="1" w:styleId="264BAB5FDC0040D59FCD702B943351BC5">
    <w:name w:val="264BAB5FDC0040D59FCD702B943351BC5"/>
    <w:rsid w:val="00E31F3C"/>
    <w:rPr>
      <w:rFonts w:eastAsiaTheme="minorHAnsi"/>
    </w:rPr>
  </w:style>
  <w:style w:type="paragraph" w:customStyle="1" w:styleId="A1A5D004AC464522AE9740F47D4815E55">
    <w:name w:val="A1A5D004AC464522AE9740F47D4815E55"/>
    <w:rsid w:val="00E31F3C"/>
    <w:rPr>
      <w:rFonts w:eastAsiaTheme="minorHAnsi"/>
    </w:rPr>
  </w:style>
  <w:style w:type="paragraph" w:customStyle="1" w:styleId="228DFE730EE2445F88E4473929BCB0195">
    <w:name w:val="228DFE730EE2445F88E4473929BCB0195"/>
    <w:rsid w:val="00E31F3C"/>
    <w:rPr>
      <w:rFonts w:eastAsiaTheme="minorHAnsi"/>
    </w:rPr>
  </w:style>
  <w:style w:type="paragraph" w:customStyle="1" w:styleId="F78F108F90C34D70AE86C5A1043104065">
    <w:name w:val="F78F108F90C34D70AE86C5A1043104065"/>
    <w:rsid w:val="00E31F3C"/>
    <w:rPr>
      <w:rFonts w:eastAsiaTheme="minorHAnsi"/>
    </w:rPr>
  </w:style>
  <w:style w:type="paragraph" w:customStyle="1" w:styleId="EDC3D059C9B9474E9803BC0E7C2D08D65">
    <w:name w:val="EDC3D059C9B9474E9803BC0E7C2D08D65"/>
    <w:rsid w:val="00E31F3C"/>
    <w:rPr>
      <w:rFonts w:eastAsiaTheme="minorHAnsi"/>
    </w:rPr>
  </w:style>
  <w:style w:type="paragraph" w:customStyle="1" w:styleId="042546AAA6F04535AE13F68E252FBBAD5">
    <w:name w:val="042546AAA6F04535AE13F68E252FBBAD5"/>
    <w:rsid w:val="00E31F3C"/>
    <w:rPr>
      <w:rFonts w:eastAsiaTheme="minorHAnsi"/>
    </w:rPr>
  </w:style>
  <w:style w:type="paragraph" w:customStyle="1" w:styleId="F648E57EDDDA4103BEB6EB2027F886FE5">
    <w:name w:val="F648E57EDDDA4103BEB6EB2027F886FE5"/>
    <w:rsid w:val="00E31F3C"/>
    <w:rPr>
      <w:rFonts w:eastAsiaTheme="minorHAnsi"/>
    </w:rPr>
  </w:style>
  <w:style w:type="paragraph" w:customStyle="1" w:styleId="7A0E2DA54B564033AADF8E0A308E3BD65">
    <w:name w:val="7A0E2DA54B564033AADF8E0A308E3BD65"/>
    <w:rsid w:val="00E31F3C"/>
    <w:rPr>
      <w:rFonts w:eastAsiaTheme="minorHAnsi"/>
    </w:rPr>
  </w:style>
  <w:style w:type="paragraph" w:customStyle="1" w:styleId="BE297880B0664BCDAEF10213354D0B905">
    <w:name w:val="BE297880B0664BCDAEF10213354D0B905"/>
    <w:rsid w:val="00E31F3C"/>
    <w:rPr>
      <w:rFonts w:eastAsiaTheme="minorHAnsi"/>
    </w:rPr>
  </w:style>
  <w:style w:type="paragraph" w:customStyle="1" w:styleId="2D5EF8DC645D4489AE2CC323A682CD325">
    <w:name w:val="2D5EF8DC645D4489AE2CC323A682CD325"/>
    <w:rsid w:val="00E31F3C"/>
    <w:rPr>
      <w:rFonts w:eastAsiaTheme="minorHAnsi"/>
    </w:rPr>
  </w:style>
  <w:style w:type="paragraph" w:customStyle="1" w:styleId="2A162FDA4D8D460AB3656054947C08A84">
    <w:name w:val="2A162FDA4D8D460AB3656054947C08A84"/>
    <w:rsid w:val="00E31F3C"/>
    <w:rPr>
      <w:rFonts w:eastAsiaTheme="minorHAnsi"/>
    </w:rPr>
  </w:style>
  <w:style w:type="paragraph" w:customStyle="1" w:styleId="58FCA5FD42AC4D3C88A91BA7A499238C4">
    <w:name w:val="58FCA5FD42AC4D3C88A91BA7A499238C4"/>
    <w:rsid w:val="00E31F3C"/>
    <w:rPr>
      <w:rFonts w:eastAsiaTheme="minorHAnsi"/>
    </w:rPr>
  </w:style>
  <w:style w:type="paragraph" w:customStyle="1" w:styleId="4A6D7A85299643B5845B1F33D648F4085">
    <w:name w:val="4A6D7A85299643B5845B1F33D648F4085"/>
    <w:rsid w:val="00E31F3C"/>
    <w:rPr>
      <w:rFonts w:eastAsiaTheme="minorHAnsi"/>
    </w:rPr>
  </w:style>
  <w:style w:type="paragraph" w:customStyle="1" w:styleId="DA4CBAEC936B4A30A43F5E9602AAE0585">
    <w:name w:val="DA4CBAEC936B4A30A43F5E9602AAE0585"/>
    <w:rsid w:val="00E31F3C"/>
    <w:rPr>
      <w:rFonts w:eastAsiaTheme="minorHAnsi"/>
    </w:rPr>
  </w:style>
  <w:style w:type="paragraph" w:customStyle="1" w:styleId="08DB1DBF8085480A8A4FE5487F2740BE5">
    <w:name w:val="08DB1DBF8085480A8A4FE5487F2740BE5"/>
    <w:rsid w:val="00E31F3C"/>
    <w:rPr>
      <w:rFonts w:eastAsiaTheme="minorHAnsi"/>
    </w:rPr>
  </w:style>
  <w:style w:type="paragraph" w:customStyle="1" w:styleId="50B239A143F841C5A54A7D561728A5E25">
    <w:name w:val="50B239A143F841C5A54A7D561728A5E25"/>
    <w:rsid w:val="00E31F3C"/>
    <w:rPr>
      <w:rFonts w:eastAsiaTheme="minorHAnsi"/>
    </w:rPr>
  </w:style>
  <w:style w:type="paragraph" w:customStyle="1" w:styleId="2F95F946BDDD4275B5538079E51A54895">
    <w:name w:val="2F95F946BDDD4275B5538079E51A54895"/>
    <w:rsid w:val="00E31F3C"/>
    <w:rPr>
      <w:rFonts w:eastAsiaTheme="minorHAnsi"/>
    </w:rPr>
  </w:style>
  <w:style w:type="paragraph" w:customStyle="1" w:styleId="A744815489F4469184FE1F2F434D0CDF5">
    <w:name w:val="A744815489F4469184FE1F2F434D0CDF5"/>
    <w:rsid w:val="00E31F3C"/>
    <w:rPr>
      <w:rFonts w:eastAsiaTheme="minorHAnsi"/>
    </w:rPr>
  </w:style>
  <w:style w:type="paragraph" w:customStyle="1" w:styleId="0CFADBD0B7EA47C5AAD6D656A2CD2BA05">
    <w:name w:val="0CFADBD0B7EA47C5AAD6D656A2CD2BA05"/>
    <w:rsid w:val="00E31F3C"/>
    <w:rPr>
      <w:rFonts w:eastAsiaTheme="minorHAnsi"/>
    </w:rPr>
  </w:style>
  <w:style w:type="paragraph" w:customStyle="1" w:styleId="D4C16506615B4C5FB9DC4371BAF33E835">
    <w:name w:val="D4C16506615B4C5FB9DC4371BAF33E835"/>
    <w:rsid w:val="00E31F3C"/>
    <w:rPr>
      <w:rFonts w:eastAsiaTheme="minorHAnsi"/>
    </w:rPr>
  </w:style>
  <w:style w:type="paragraph" w:customStyle="1" w:styleId="801AA6F3FED54A57A0835768E8E19BD15">
    <w:name w:val="801AA6F3FED54A57A0835768E8E19BD15"/>
    <w:rsid w:val="00E31F3C"/>
    <w:rPr>
      <w:rFonts w:eastAsiaTheme="minorHAnsi"/>
    </w:rPr>
  </w:style>
  <w:style w:type="paragraph" w:customStyle="1" w:styleId="A468E7CBCB0740A3B521D29B91A551855">
    <w:name w:val="A468E7CBCB0740A3B521D29B91A551855"/>
    <w:rsid w:val="00E31F3C"/>
    <w:rPr>
      <w:rFonts w:eastAsiaTheme="minorHAnsi"/>
    </w:rPr>
  </w:style>
  <w:style w:type="paragraph" w:customStyle="1" w:styleId="63B152712FF64051A1A79836CF3F16494">
    <w:name w:val="63B152712FF64051A1A79836CF3F16494"/>
    <w:rsid w:val="00E31F3C"/>
    <w:rPr>
      <w:rFonts w:eastAsiaTheme="minorHAnsi"/>
    </w:rPr>
  </w:style>
  <w:style w:type="paragraph" w:customStyle="1" w:styleId="795E4F4036724693B46DA81E4E698DAE4">
    <w:name w:val="795E4F4036724693B46DA81E4E698DAE4"/>
    <w:rsid w:val="00E31F3C"/>
    <w:rPr>
      <w:rFonts w:eastAsiaTheme="minorHAnsi"/>
    </w:rPr>
  </w:style>
  <w:style w:type="paragraph" w:customStyle="1" w:styleId="B362D57E5FC842E0B111DEC39886325C4">
    <w:name w:val="B362D57E5FC842E0B111DEC39886325C4"/>
    <w:rsid w:val="00E31F3C"/>
    <w:rPr>
      <w:rFonts w:eastAsiaTheme="minorHAnsi"/>
    </w:rPr>
  </w:style>
  <w:style w:type="paragraph" w:customStyle="1" w:styleId="9A8A3CE1D6E046F8BB9739AE8D698AC64">
    <w:name w:val="9A8A3CE1D6E046F8BB9739AE8D698AC64"/>
    <w:rsid w:val="00E31F3C"/>
    <w:rPr>
      <w:rFonts w:eastAsiaTheme="minorHAnsi"/>
    </w:rPr>
  </w:style>
  <w:style w:type="paragraph" w:customStyle="1" w:styleId="AE382DAEE7DE4E5586CF3B988E9910304">
    <w:name w:val="AE382DAEE7DE4E5586CF3B988E9910304"/>
    <w:rsid w:val="00E31F3C"/>
    <w:rPr>
      <w:rFonts w:eastAsiaTheme="minorHAnsi"/>
    </w:rPr>
  </w:style>
  <w:style w:type="paragraph" w:customStyle="1" w:styleId="9AE6703245F1434089742FF04FC27BB44">
    <w:name w:val="9AE6703245F1434089742FF04FC27BB44"/>
    <w:rsid w:val="00E31F3C"/>
    <w:rPr>
      <w:rFonts w:eastAsiaTheme="minorHAnsi"/>
    </w:rPr>
  </w:style>
  <w:style w:type="paragraph" w:customStyle="1" w:styleId="8365CDB2A7674B318D64BCF0AB00F5B44">
    <w:name w:val="8365CDB2A7674B318D64BCF0AB00F5B44"/>
    <w:rsid w:val="00E31F3C"/>
    <w:rPr>
      <w:rFonts w:eastAsiaTheme="minorHAnsi"/>
    </w:rPr>
  </w:style>
  <w:style w:type="paragraph" w:customStyle="1" w:styleId="931734EB321F4496B412BD0508DEA7644">
    <w:name w:val="931734EB321F4496B412BD0508DEA7644"/>
    <w:rsid w:val="00E31F3C"/>
    <w:rPr>
      <w:rFonts w:eastAsiaTheme="minorHAnsi"/>
    </w:rPr>
  </w:style>
  <w:style w:type="paragraph" w:customStyle="1" w:styleId="C2CD03634207489DB1C3C387A8A896B14">
    <w:name w:val="C2CD03634207489DB1C3C387A8A896B14"/>
    <w:rsid w:val="00E31F3C"/>
    <w:rPr>
      <w:rFonts w:eastAsiaTheme="minorHAnsi"/>
    </w:rPr>
  </w:style>
  <w:style w:type="paragraph" w:customStyle="1" w:styleId="96916A38AF6841FD9DD9E55E7D34DC194">
    <w:name w:val="96916A38AF6841FD9DD9E55E7D34DC194"/>
    <w:rsid w:val="00E31F3C"/>
    <w:rPr>
      <w:rFonts w:eastAsiaTheme="minorHAnsi"/>
    </w:rPr>
  </w:style>
  <w:style w:type="paragraph" w:customStyle="1" w:styleId="A89B56BE3FA54F1EB0DF6C8E04726BD34">
    <w:name w:val="A89B56BE3FA54F1EB0DF6C8E04726BD34"/>
    <w:rsid w:val="00E31F3C"/>
    <w:rPr>
      <w:rFonts w:eastAsiaTheme="minorHAnsi"/>
    </w:rPr>
  </w:style>
  <w:style w:type="paragraph" w:customStyle="1" w:styleId="F8E1047451944441A88ABD85B6C95EF54">
    <w:name w:val="F8E1047451944441A88ABD85B6C95EF54"/>
    <w:rsid w:val="00E31F3C"/>
    <w:rPr>
      <w:rFonts w:eastAsiaTheme="minorHAnsi"/>
    </w:rPr>
  </w:style>
  <w:style w:type="paragraph" w:customStyle="1" w:styleId="3E7A4DF811C14257AE4FD1FBC49BEB6C4">
    <w:name w:val="3E7A4DF811C14257AE4FD1FBC49BEB6C4"/>
    <w:rsid w:val="00E31F3C"/>
    <w:rPr>
      <w:rFonts w:eastAsiaTheme="minorHAnsi"/>
    </w:rPr>
  </w:style>
  <w:style w:type="paragraph" w:customStyle="1" w:styleId="229DF2A636DE4D0F9222E6A1F146AFE65">
    <w:name w:val="229DF2A636DE4D0F9222E6A1F146AFE65"/>
    <w:rsid w:val="00E31F3C"/>
    <w:rPr>
      <w:rFonts w:eastAsiaTheme="minorHAnsi"/>
    </w:rPr>
  </w:style>
  <w:style w:type="paragraph" w:customStyle="1" w:styleId="FA739E41EE4F42C5B04A2E7E96D6022D4">
    <w:name w:val="FA739E41EE4F42C5B04A2E7E96D6022D4"/>
    <w:rsid w:val="00E31F3C"/>
    <w:rPr>
      <w:rFonts w:eastAsiaTheme="minorHAnsi"/>
    </w:rPr>
  </w:style>
  <w:style w:type="paragraph" w:customStyle="1" w:styleId="C0D1D78AA49C4ADFAE31DBCD88D4B6EB5">
    <w:name w:val="C0D1D78AA49C4ADFAE31DBCD88D4B6E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4">
    <w:name w:val="C5B4BD8D29A1447B891ECEA6A92AD6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4">
    <w:name w:val="BC2D42A687F846EB94C728C39DF650B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4">
    <w:name w:val="701B5917D9384387B8B066832929080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4">
    <w:name w:val="4BEFBFB7D403475EAD6237CDA5E90A6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4">
    <w:name w:val="04E924CFA6A54BDDAFE03887841748F34"/>
    <w:rsid w:val="00E31F3C"/>
    <w:rPr>
      <w:rFonts w:eastAsiaTheme="minorHAnsi"/>
    </w:rPr>
  </w:style>
  <w:style w:type="paragraph" w:customStyle="1" w:styleId="AA8E719ABE8D4B43934F10CD1ABB64EB5">
    <w:name w:val="AA8E719ABE8D4B43934F10CD1ABB64EB5"/>
    <w:rsid w:val="00E31F3C"/>
    <w:rPr>
      <w:rFonts w:eastAsiaTheme="minorHAnsi"/>
    </w:rPr>
  </w:style>
  <w:style w:type="paragraph" w:customStyle="1" w:styleId="5F3AC1E655F149588806E5A51403D7D35">
    <w:name w:val="5F3AC1E655F149588806E5A51403D7D35"/>
    <w:rsid w:val="00E31F3C"/>
    <w:rPr>
      <w:rFonts w:eastAsiaTheme="minorHAnsi"/>
    </w:rPr>
  </w:style>
  <w:style w:type="paragraph" w:customStyle="1" w:styleId="7FD1983AD3144D8F9074A09FE2BEE1595">
    <w:name w:val="7FD1983AD3144D8F9074A09FE2BEE1595"/>
    <w:rsid w:val="00E31F3C"/>
    <w:rPr>
      <w:rFonts w:eastAsiaTheme="minorHAnsi"/>
    </w:rPr>
  </w:style>
  <w:style w:type="paragraph" w:customStyle="1" w:styleId="029C6982E6484E998C15FC2FFA8A7BFC5">
    <w:name w:val="029C6982E6484E998C15FC2FFA8A7BFC5"/>
    <w:rsid w:val="00E31F3C"/>
    <w:rPr>
      <w:rFonts w:eastAsiaTheme="minorHAnsi"/>
    </w:rPr>
  </w:style>
  <w:style w:type="paragraph" w:customStyle="1" w:styleId="C852B99C658F4CE6AD8E206079E3528A5">
    <w:name w:val="C852B99C658F4CE6AD8E206079E3528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4">
    <w:name w:val="80EB4002DDF543B8B7004C452EE7B9BC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4">
    <w:name w:val="F9C6533C1E864A0BBD94C648065B684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4">
    <w:name w:val="EA5B4C1510D548428F23E5DE410C91F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4">
    <w:name w:val="4AC15AD9E32B4F5AB87DB3A881AC141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6">
    <w:name w:val="CB30427D8A294AA0A480965D16084A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6">
    <w:name w:val="B1A877ABBF78477391393CC0712419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5">
    <w:name w:val="30FA10E18AA546EE8082541ED94B85B9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5">
    <w:name w:val="359543F408244E4C915219E2B65CF77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6">
    <w:name w:val="69C354DBE5AA4C778622C1EF7F77602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5">
    <w:name w:val="F3D9A3CD7C384B34BB7E9EA9ED049A2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5">
    <w:name w:val="CE2F75739CED4586BFE4380B66A8E9A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5">
    <w:name w:val="D83B4EB1345346298D6AC04A1C2C68B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6">
    <w:name w:val="6450A64838B749DE84719D768C626C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6">
    <w:name w:val="29F724682B4547DB859AA6939F154C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5">
    <w:name w:val="2C3CBF37F6F74962A5515F410283C16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5">
    <w:name w:val="5095598FE6E4414EB5CB162CD1286D12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5">
    <w:name w:val="4FA2336CB7374907ACBE7D4F816F22B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5">
    <w:name w:val="3E2C18A5A3A74F8CA5761C75EE656E1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3">
    <w:name w:val="E909D73B938C4AD9BCE412B6A43774B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5">
    <w:name w:val="BA2F88FC8B644E09B7BB755432D6F6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5">
    <w:name w:val="19206A32E438411FBC0E828E1AE61FD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6">
    <w:name w:val="A2FFB615A00E4CA8B2F5A67A41EDEC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">
    <w:name w:val="53311A36E5E24080BAA86C99111FD9D4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4">
    <w:name w:val="C323CC46A70648378356EC26E1D562B64"/>
    <w:rsid w:val="00E31F3C"/>
    <w:rPr>
      <w:rFonts w:eastAsiaTheme="minorHAnsi"/>
    </w:rPr>
  </w:style>
  <w:style w:type="paragraph" w:customStyle="1" w:styleId="77588B905D0B4AE9B7C8CD5C40274F664">
    <w:name w:val="77588B905D0B4AE9B7C8CD5C40274F664"/>
    <w:rsid w:val="00E31F3C"/>
    <w:rPr>
      <w:rFonts w:eastAsiaTheme="minorHAnsi"/>
    </w:rPr>
  </w:style>
  <w:style w:type="paragraph" w:customStyle="1" w:styleId="1D83BB36814C4F888E8AE76AB9357D5711">
    <w:name w:val="1D83BB36814C4F888E8AE76AB9357D5711"/>
    <w:rsid w:val="00E31F3C"/>
    <w:rPr>
      <w:rFonts w:eastAsiaTheme="minorHAnsi"/>
    </w:rPr>
  </w:style>
  <w:style w:type="paragraph" w:customStyle="1" w:styleId="0C671431A5DE4D62BAA70CC82DC51D2711">
    <w:name w:val="0C671431A5DE4D62BAA70CC82DC51D2711"/>
    <w:rsid w:val="00E31F3C"/>
    <w:rPr>
      <w:rFonts w:eastAsiaTheme="minorHAnsi"/>
    </w:rPr>
  </w:style>
  <w:style w:type="paragraph" w:customStyle="1" w:styleId="A906F06CC02849A38415AABC0E3A91DF11">
    <w:name w:val="A906F06CC02849A38415AABC0E3A91DF11"/>
    <w:rsid w:val="00E31F3C"/>
    <w:rPr>
      <w:rFonts w:eastAsiaTheme="minorHAnsi"/>
    </w:rPr>
  </w:style>
  <w:style w:type="paragraph" w:customStyle="1" w:styleId="D96231F7B4B54394A76C98C91B54A2BA6">
    <w:name w:val="D96231F7B4B54394A76C98C91B54A2BA6"/>
    <w:rsid w:val="00E31F3C"/>
    <w:rPr>
      <w:rFonts w:eastAsiaTheme="minorHAnsi"/>
    </w:rPr>
  </w:style>
  <w:style w:type="paragraph" w:customStyle="1" w:styleId="C184A1F3F64E49D19B486858F96F49016">
    <w:name w:val="C184A1F3F64E49D19B486858F96F490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4">
    <w:name w:val="C7EC1365D76E4FBE97FE1B52A55827074"/>
    <w:rsid w:val="00E31F3C"/>
    <w:rPr>
      <w:rFonts w:eastAsiaTheme="minorHAnsi"/>
    </w:rPr>
  </w:style>
  <w:style w:type="paragraph" w:customStyle="1" w:styleId="27D158F4A81F4B858317FA58B0281C956">
    <w:name w:val="27D158F4A81F4B858317FA58B0281C956"/>
    <w:rsid w:val="00E31F3C"/>
    <w:rPr>
      <w:rFonts w:eastAsiaTheme="minorHAnsi"/>
    </w:rPr>
  </w:style>
  <w:style w:type="paragraph" w:customStyle="1" w:styleId="D9E1C13FC0F9413D8A9255569D77D6826">
    <w:name w:val="D9E1C13FC0F9413D8A9255569D77D6826"/>
    <w:rsid w:val="00E31F3C"/>
    <w:rPr>
      <w:rFonts w:eastAsiaTheme="minorHAnsi"/>
    </w:rPr>
  </w:style>
  <w:style w:type="paragraph" w:customStyle="1" w:styleId="D0D9E3001A93444393ADA291EBD585434">
    <w:name w:val="D0D9E3001A93444393ADA291EBD585434"/>
    <w:rsid w:val="00E31F3C"/>
    <w:rPr>
      <w:rFonts w:eastAsiaTheme="minorHAnsi"/>
    </w:rPr>
  </w:style>
  <w:style w:type="paragraph" w:customStyle="1" w:styleId="D63F1DA4324A4ADEB7460D37054948636">
    <w:name w:val="D63F1DA4324A4ADEB7460D37054948636"/>
    <w:rsid w:val="00E31F3C"/>
    <w:rPr>
      <w:rFonts w:eastAsiaTheme="minorHAnsi"/>
    </w:rPr>
  </w:style>
  <w:style w:type="paragraph" w:customStyle="1" w:styleId="EAFD1B8491A94827B672C032C43BAC946">
    <w:name w:val="EAFD1B8491A94827B672C032C43BAC946"/>
    <w:rsid w:val="00E31F3C"/>
    <w:rPr>
      <w:rFonts w:eastAsiaTheme="minorHAnsi"/>
    </w:rPr>
  </w:style>
  <w:style w:type="paragraph" w:customStyle="1" w:styleId="2DAC10B8BB23459A81D46E4C143C2BD04">
    <w:name w:val="2DAC10B8BB23459A81D46E4C143C2BD04"/>
    <w:rsid w:val="00E31F3C"/>
    <w:rPr>
      <w:rFonts w:eastAsiaTheme="minorHAnsi"/>
    </w:rPr>
  </w:style>
  <w:style w:type="paragraph" w:customStyle="1" w:styleId="4303BD00D2E4428784F03A95DAE436C76">
    <w:name w:val="4303BD00D2E4428784F03A95DAE436C76"/>
    <w:rsid w:val="00E31F3C"/>
    <w:rPr>
      <w:rFonts w:eastAsiaTheme="minorHAnsi"/>
    </w:rPr>
  </w:style>
  <w:style w:type="paragraph" w:customStyle="1" w:styleId="A5FCE149CC5E4C0887C25E4F4ECBE3016">
    <w:name w:val="A5FCE149CC5E4C0887C25E4F4ECBE3016"/>
    <w:rsid w:val="00E31F3C"/>
    <w:rPr>
      <w:rFonts w:eastAsiaTheme="minorHAnsi"/>
    </w:rPr>
  </w:style>
  <w:style w:type="paragraph" w:customStyle="1" w:styleId="898353D1D3234AEFBDBCDE5DDE85B4796">
    <w:name w:val="898353D1D3234AEFBDBCDE5DDE85B4796"/>
    <w:rsid w:val="00E31F3C"/>
    <w:rPr>
      <w:rFonts w:eastAsiaTheme="minorHAnsi"/>
    </w:rPr>
  </w:style>
  <w:style w:type="paragraph" w:customStyle="1" w:styleId="44FD96B608CC4F9C9F323233CA0E2AC15">
    <w:name w:val="44FD96B608CC4F9C9F323233CA0E2AC15"/>
    <w:rsid w:val="00E31F3C"/>
    <w:rPr>
      <w:rFonts w:eastAsiaTheme="minorHAnsi"/>
    </w:rPr>
  </w:style>
  <w:style w:type="paragraph" w:customStyle="1" w:styleId="8CD15BE22342406A809A8F077FA298266">
    <w:name w:val="8CD15BE22342406A809A8F077FA298266"/>
    <w:rsid w:val="00E31F3C"/>
    <w:rPr>
      <w:rFonts w:eastAsiaTheme="minorHAnsi"/>
    </w:rPr>
  </w:style>
  <w:style w:type="paragraph" w:customStyle="1" w:styleId="5A4ED76E717B45928798C23B55BDAE356">
    <w:name w:val="5A4ED76E717B45928798C23B55BDAE356"/>
    <w:rsid w:val="00E31F3C"/>
    <w:rPr>
      <w:rFonts w:eastAsiaTheme="minorHAnsi"/>
    </w:rPr>
  </w:style>
  <w:style w:type="paragraph" w:customStyle="1" w:styleId="C43736ABF11D46C4B911FAE0B56CEF286">
    <w:name w:val="C43736ABF11D46C4B911FAE0B56CEF286"/>
    <w:rsid w:val="00E31F3C"/>
    <w:rPr>
      <w:rFonts w:eastAsiaTheme="minorHAnsi"/>
    </w:rPr>
  </w:style>
  <w:style w:type="paragraph" w:customStyle="1" w:styleId="8FC354A4976B49E3B22E1A29C0F4DD4A6">
    <w:name w:val="8FC354A4976B49E3B22E1A29C0F4DD4A6"/>
    <w:rsid w:val="00E31F3C"/>
    <w:rPr>
      <w:rFonts w:eastAsiaTheme="minorHAnsi"/>
    </w:rPr>
  </w:style>
  <w:style w:type="paragraph" w:customStyle="1" w:styleId="0ADF65EB0BE645E7BD590251E8E5DB9C6">
    <w:name w:val="0ADF65EB0BE645E7BD590251E8E5DB9C6"/>
    <w:rsid w:val="00E31F3C"/>
    <w:rPr>
      <w:rFonts w:eastAsiaTheme="minorHAnsi"/>
    </w:rPr>
  </w:style>
  <w:style w:type="paragraph" w:customStyle="1" w:styleId="6D0EBA63F0C742468D8900840D084F826">
    <w:name w:val="6D0EBA63F0C742468D8900840D084F826"/>
    <w:rsid w:val="00E31F3C"/>
    <w:rPr>
      <w:rFonts w:eastAsiaTheme="minorHAnsi"/>
    </w:rPr>
  </w:style>
  <w:style w:type="paragraph" w:customStyle="1" w:styleId="B6B9F7CDE0534971BAE0FE4DDE262D236">
    <w:name w:val="B6B9F7CDE0534971BAE0FE4DDE262D236"/>
    <w:rsid w:val="00E31F3C"/>
    <w:rPr>
      <w:rFonts w:eastAsiaTheme="minorHAnsi"/>
    </w:rPr>
  </w:style>
  <w:style w:type="paragraph" w:customStyle="1" w:styleId="76C6EAFB2C0E43C78479016282DEDDC96">
    <w:name w:val="76C6EAFB2C0E43C78479016282DEDDC96"/>
    <w:rsid w:val="00E31F3C"/>
    <w:rPr>
      <w:rFonts w:eastAsiaTheme="minorHAnsi"/>
    </w:rPr>
  </w:style>
  <w:style w:type="paragraph" w:customStyle="1" w:styleId="61A183E563CA4B6FA0F1BC2642AE51234">
    <w:name w:val="61A183E563CA4B6FA0F1BC2642AE51234"/>
    <w:rsid w:val="00E31F3C"/>
    <w:rPr>
      <w:rFonts w:eastAsiaTheme="minorHAnsi"/>
    </w:rPr>
  </w:style>
  <w:style w:type="paragraph" w:customStyle="1" w:styleId="B9F2DC54978E4D64AF3B1D114C31C8A25">
    <w:name w:val="B9F2DC54978E4D64AF3B1D114C31C8A25"/>
    <w:rsid w:val="00E31F3C"/>
    <w:rPr>
      <w:rFonts w:eastAsiaTheme="minorHAnsi"/>
    </w:rPr>
  </w:style>
  <w:style w:type="paragraph" w:customStyle="1" w:styleId="4DB382F335E143D1A65AD12C653C5A196">
    <w:name w:val="4DB382F335E143D1A65AD12C653C5A196"/>
    <w:rsid w:val="00E31F3C"/>
    <w:rPr>
      <w:rFonts w:eastAsiaTheme="minorHAnsi"/>
    </w:rPr>
  </w:style>
  <w:style w:type="paragraph" w:customStyle="1" w:styleId="E8E8493026B74CC6ACAF73535FF7FE1C6">
    <w:name w:val="E8E8493026B74CC6ACAF73535FF7FE1C6"/>
    <w:rsid w:val="00E31F3C"/>
    <w:rPr>
      <w:rFonts w:eastAsiaTheme="minorHAnsi"/>
    </w:rPr>
  </w:style>
  <w:style w:type="paragraph" w:customStyle="1" w:styleId="C961296BEC294DB481D2D235202674655">
    <w:name w:val="C961296BEC294DB481D2D235202674655"/>
    <w:rsid w:val="00E31F3C"/>
    <w:rPr>
      <w:rFonts w:eastAsiaTheme="minorHAnsi"/>
    </w:rPr>
  </w:style>
  <w:style w:type="paragraph" w:customStyle="1" w:styleId="E65085FA4A8449E6ACA6F936D80037665">
    <w:name w:val="E65085FA4A8449E6ACA6F936D80037665"/>
    <w:rsid w:val="00E31F3C"/>
    <w:rPr>
      <w:rFonts w:eastAsiaTheme="minorHAnsi"/>
    </w:rPr>
  </w:style>
  <w:style w:type="paragraph" w:customStyle="1" w:styleId="5C44F96216F046C796BAC5F33B2E635E5">
    <w:name w:val="5C44F96216F046C796BAC5F33B2E635E5"/>
    <w:rsid w:val="00E31F3C"/>
    <w:rPr>
      <w:rFonts w:eastAsiaTheme="minorHAnsi"/>
    </w:rPr>
  </w:style>
  <w:style w:type="paragraph" w:customStyle="1" w:styleId="8267B38D2D6D461DA7DC68C112302B105">
    <w:name w:val="8267B38D2D6D461DA7DC68C112302B105"/>
    <w:rsid w:val="00E31F3C"/>
    <w:rPr>
      <w:rFonts w:eastAsiaTheme="minorHAnsi"/>
    </w:rPr>
  </w:style>
  <w:style w:type="paragraph" w:customStyle="1" w:styleId="1D0709AE76F64B018E2BD9D3DBFB66DF6">
    <w:name w:val="1D0709AE76F64B018E2BD9D3DBFB66DF6"/>
    <w:rsid w:val="00E31F3C"/>
    <w:rPr>
      <w:rFonts w:eastAsiaTheme="minorHAnsi"/>
    </w:rPr>
  </w:style>
  <w:style w:type="paragraph" w:customStyle="1" w:styleId="014F5C04BB22410C81F67729904375586">
    <w:name w:val="014F5C04BB22410C81F67729904375586"/>
    <w:rsid w:val="00E31F3C"/>
    <w:rPr>
      <w:rFonts w:eastAsiaTheme="minorHAnsi"/>
    </w:rPr>
  </w:style>
  <w:style w:type="paragraph" w:customStyle="1" w:styleId="B9A966E752EF41688ECB507D015082D96">
    <w:name w:val="B9A966E752EF41688ECB507D015082D96"/>
    <w:rsid w:val="00E31F3C"/>
    <w:rPr>
      <w:rFonts w:eastAsiaTheme="minorHAnsi"/>
    </w:rPr>
  </w:style>
  <w:style w:type="paragraph" w:customStyle="1" w:styleId="46A7D5AF3B744D088EEAE5CD6C10E70A6">
    <w:name w:val="46A7D5AF3B744D088EEAE5CD6C10E70A6"/>
    <w:rsid w:val="00E31F3C"/>
    <w:rPr>
      <w:rFonts w:eastAsiaTheme="minorHAnsi"/>
    </w:rPr>
  </w:style>
  <w:style w:type="paragraph" w:customStyle="1" w:styleId="BCB611364F9347DAA2812B71AE790C0A6">
    <w:name w:val="BCB611364F9347DAA2812B71AE790C0A6"/>
    <w:rsid w:val="00E31F3C"/>
    <w:rPr>
      <w:rFonts w:eastAsiaTheme="minorHAnsi"/>
    </w:rPr>
  </w:style>
  <w:style w:type="paragraph" w:customStyle="1" w:styleId="460FFF3674E14D72998229450119FCEB6">
    <w:name w:val="460FFF3674E14D72998229450119FCEB6"/>
    <w:rsid w:val="00E31F3C"/>
    <w:rPr>
      <w:rFonts w:eastAsiaTheme="minorHAnsi"/>
    </w:rPr>
  </w:style>
  <w:style w:type="paragraph" w:customStyle="1" w:styleId="264BAB5FDC0040D59FCD702B943351BC6">
    <w:name w:val="264BAB5FDC0040D59FCD702B943351BC6"/>
    <w:rsid w:val="00E31F3C"/>
    <w:rPr>
      <w:rFonts w:eastAsiaTheme="minorHAnsi"/>
    </w:rPr>
  </w:style>
  <w:style w:type="paragraph" w:customStyle="1" w:styleId="A1A5D004AC464522AE9740F47D4815E56">
    <w:name w:val="A1A5D004AC464522AE9740F47D4815E56"/>
    <w:rsid w:val="00E31F3C"/>
    <w:rPr>
      <w:rFonts w:eastAsiaTheme="minorHAnsi"/>
    </w:rPr>
  </w:style>
  <w:style w:type="paragraph" w:customStyle="1" w:styleId="228DFE730EE2445F88E4473929BCB0196">
    <w:name w:val="228DFE730EE2445F88E4473929BCB0196"/>
    <w:rsid w:val="00E31F3C"/>
    <w:rPr>
      <w:rFonts w:eastAsiaTheme="minorHAnsi"/>
    </w:rPr>
  </w:style>
  <w:style w:type="paragraph" w:customStyle="1" w:styleId="F78F108F90C34D70AE86C5A1043104066">
    <w:name w:val="F78F108F90C34D70AE86C5A1043104066"/>
    <w:rsid w:val="00E31F3C"/>
    <w:rPr>
      <w:rFonts w:eastAsiaTheme="minorHAnsi"/>
    </w:rPr>
  </w:style>
  <w:style w:type="paragraph" w:customStyle="1" w:styleId="EDC3D059C9B9474E9803BC0E7C2D08D66">
    <w:name w:val="EDC3D059C9B9474E9803BC0E7C2D08D66"/>
    <w:rsid w:val="00E31F3C"/>
    <w:rPr>
      <w:rFonts w:eastAsiaTheme="minorHAnsi"/>
    </w:rPr>
  </w:style>
  <w:style w:type="paragraph" w:customStyle="1" w:styleId="042546AAA6F04535AE13F68E252FBBAD6">
    <w:name w:val="042546AAA6F04535AE13F68E252FBBAD6"/>
    <w:rsid w:val="00E31F3C"/>
    <w:rPr>
      <w:rFonts w:eastAsiaTheme="minorHAnsi"/>
    </w:rPr>
  </w:style>
  <w:style w:type="paragraph" w:customStyle="1" w:styleId="F648E57EDDDA4103BEB6EB2027F886FE6">
    <w:name w:val="F648E57EDDDA4103BEB6EB2027F886FE6"/>
    <w:rsid w:val="00E31F3C"/>
    <w:rPr>
      <w:rFonts w:eastAsiaTheme="minorHAnsi"/>
    </w:rPr>
  </w:style>
  <w:style w:type="paragraph" w:customStyle="1" w:styleId="7A0E2DA54B564033AADF8E0A308E3BD66">
    <w:name w:val="7A0E2DA54B564033AADF8E0A308E3BD66"/>
    <w:rsid w:val="00E31F3C"/>
    <w:rPr>
      <w:rFonts w:eastAsiaTheme="minorHAnsi"/>
    </w:rPr>
  </w:style>
  <w:style w:type="paragraph" w:customStyle="1" w:styleId="BE297880B0664BCDAEF10213354D0B906">
    <w:name w:val="BE297880B0664BCDAEF10213354D0B906"/>
    <w:rsid w:val="00E31F3C"/>
    <w:rPr>
      <w:rFonts w:eastAsiaTheme="minorHAnsi"/>
    </w:rPr>
  </w:style>
  <w:style w:type="paragraph" w:customStyle="1" w:styleId="2D5EF8DC645D4489AE2CC323A682CD326">
    <w:name w:val="2D5EF8DC645D4489AE2CC323A682CD326"/>
    <w:rsid w:val="00E31F3C"/>
    <w:rPr>
      <w:rFonts w:eastAsiaTheme="minorHAnsi"/>
    </w:rPr>
  </w:style>
  <w:style w:type="paragraph" w:customStyle="1" w:styleId="2A162FDA4D8D460AB3656054947C08A85">
    <w:name w:val="2A162FDA4D8D460AB3656054947C08A85"/>
    <w:rsid w:val="00E31F3C"/>
    <w:rPr>
      <w:rFonts w:eastAsiaTheme="minorHAnsi"/>
    </w:rPr>
  </w:style>
  <w:style w:type="paragraph" w:customStyle="1" w:styleId="58FCA5FD42AC4D3C88A91BA7A499238C5">
    <w:name w:val="58FCA5FD42AC4D3C88A91BA7A499238C5"/>
    <w:rsid w:val="00E31F3C"/>
    <w:rPr>
      <w:rFonts w:eastAsiaTheme="minorHAnsi"/>
    </w:rPr>
  </w:style>
  <w:style w:type="paragraph" w:customStyle="1" w:styleId="4A6D7A85299643B5845B1F33D648F4086">
    <w:name w:val="4A6D7A85299643B5845B1F33D648F4086"/>
    <w:rsid w:val="00E31F3C"/>
    <w:rPr>
      <w:rFonts w:eastAsiaTheme="minorHAnsi"/>
    </w:rPr>
  </w:style>
  <w:style w:type="paragraph" w:customStyle="1" w:styleId="DA4CBAEC936B4A30A43F5E9602AAE0586">
    <w:name w:val="DA4CBAEC936B4A30A43F5E9602AAE0586"/>
    <w:rsid w:val="00E31F3C"/>
    <w:rPr>
      <w:rFonts w:eastAsiaTheme="minorHAnsi"/>
    </w:rPr>
  </w:style>
  <w:style w:type="paragraph" w:customStyle="1" w:styleId="08DB1DBF8085480A8A4FE5487F2740BE6">
    <w:name w:val="08DB1DBF8085480A8A4FE5487F2740BE6"/>
    <w:rsid w:val="00E31F3C"/>
    <w:rPr>
      <w:rFonts w:eastAsiaTheme="minorHAnsi"/>
    </w:rPr>
  </w:style>
  <w:style w:type="paragraph" w:customStyle="1" w:styleId="50B239A143F841C5A54A7D561728A5E26">
    <w:name w:val="50B239A143F841C5A54A7D561728A5E26"/>
    <w:rsid w:val="00E31F3C"/>
    <w:rPr>
      <w:rFonts w:eastAsiaTheme="minorHAnsi"/>
    </w:rPr>
  </w:style>
  <w:style w:type="paragraph" w:customStyle="1" w:styleId="2F95F946BDDD4275B5538079E51A54896">
    <w:name w:val="2F95F946BDDD4275B5538079E51A54896"/>
    <w:rsid w:val="00E31F3C"/>
    <w:rPr>
      <w:rFonts w:eastAsiaTheme="minorHAnsi"/>
    </w:rPr>
  </w:style>
  <w:style w:type="paragraph" w:customStyle="1" w:styleId="A744815489F4469184FE1F2F434D0CDF6">
    <w:name w:val="A744815489F4469184FE1F2F434D0CDF6"/>
    <w:rsid w:val="00E31F3C"/>
    <w:rPr>
      <w:rFonts w:eastAsiaTheme="minorHAnsi"/>
    </w:rPr>
  </w:style>
  <w:style w:type="paragraph" w:customStyle="1" w:styleId="0CFADBD0B7EA47C5AAD6D656A2CD2BA06">
    <w:name w:val="0CFADBD0B7EA47C5AAD6D656A2CD2BA06"/>
    <w:rsid w:val="00E31F3C"/>
    <w:rPr>
      <w:rFonts w:eastAsiaTheme="minorHAnsi"/>
    </w:rPr>
  </w:style>
  <w:style w:type="paragraph" w:customStyle="1" w:styleId="D4C16506615B4C5FB9DC4371BAF33E836">
    <w:name w:val="D4C16506615B4C5FB9DC4371BAF33E836"/>
    <w:rsid w:val="00E31F3C"/>
    <w:rPr>
      <w:rFonts w:eastAsiaTheme="minorHAnsi"/>
    </w:rPr>
  </w:style>
  <w:style w:type="paragraph" w:customStyle="1" w:styleId="801AA6F3FED54A57A0835768E8E19BD16">
    <w:name w:val="801AA6F3FED54A57A0835768E8E19BD16"/>
    <w:rsid w:val="00E31F3C"/>
    <w:rPr>
      <w:rFonts w:eastAsiaTheme="minorHAnsi"/>
    </w:rPr>
  </w:style>
  <w:style w:type="paragraph" w:customStyle="1" w:styleId="A468E7CBCB0740A3B521D29B91A551856">
    <w:name w:val="A468E7CBCB0740A3B521D29B91A551856"/>
    <w:rsid w:val="00E31F3C"/>
    <w:rPr>
      <w:rFonts w:eastAsiaTheme="minorHAnsi"/>
    </w:rPr>
  </w:style>
  <w:style w:type="paragraph" w:customStyle="1" w:styleId="63B152712FF64051A1A79836CF3F16495">
    <w:name w:val="63B152712FF64051A1A79836CF3F16495"/>
    <w:rsid w:val="00E31F3C"/>
    <w:rPr>
      <w:rFonts w:eastAsiaTheme="minorHAnsi"/>
    </w:rPr>
  </w:style>
  <w:style w:type="paragraph" w:customStyle="1" w:styleId="795E4F4036724693B46DA81E4E698DAE5">
    <w:name w:val="795E4F4036724693B46DA81E4E698DAE5"/>
    <w:rsid w:val="00E31F3C"/>
    <w:rPr>
      <w:rFonts w:eastAsiaTheme="minorHAnsi"/>
    </w:rPr>
  </w:style>
  <w:style w:type="paragraph" w:customStyle="1" w:styleId="B362D57E5FC842E0B111DEC39886325C5">
    <w:name w:val="B362D57E5FC842E0B111DEC39886325C5"/>
    <w:rsid w:val="00E31F3C"/>
    <w:rPr>
      <w:rFonts w:eastAsiaTheme="minorHAnsi"/>
    </w:rPr>
  </w:style>
  <w:style w:type="paragraph" w:customStyle="1" w:styleId="9A8A3CE1D6E046F8BB9739AE8D698AC65">
    <w:name w:val="9A8A3CE1D6E046F8BB9739AE8D698AC65"/>
    <w:rsid w:val="00E31F3C"/>
    <w:rPr>
      <w:rFonts w:eastAsiaTheme="minorHAnsi"/>
    </w:rPr>
  </w:style>
  <w:style w:type="paragraph" w:customStyle="1" w:styleId="AE382DAEE7DE4E5586CF3B988E9910305">
    <w:name w:val="AE382DAEE7DE4E5586CF3B988E9910305"/>
    <w:rsid w:val="00E31F3C"/>
    <w:rPr>
      <w:rFonts w:eastAsiaTheme="minorHAnsi"/>
    </w:rPr>
  </w:style>
  <w:style w:type="paragraph" w:customStyle="1" w:styleId="9AE6703245F1434089742FF04FC27BB45">
    <w:name w:val="9AE6703245F1434089742FF04FC27BB45"/>
    <w:rsid w:val="00E31F3C"/>
    <w:rPr>
      <w:rFonts w:eastAsiaTheme="minorHAnsi"/>
    </w:rPr>
  </w:style>
  <w:style w:type="paragraph" w:customStyle="1" w:styleId="8365CDB2A7674B318D64BCF0AB00F5B45">
    <w:name w:val="8365CDB2A7674B318D64BCF0AB00F5B45"/>
    <w:rsid w:val="00E31F3C"/>
    <w:rPr>
      <w:rFonts w:eastAsiaTheme="minorHAnsi"/>
    </w:rPr>
  </w:style>
  <w:style w:type="paragraph" w:customStyle="1" w:styleId="931734EB321F4496B412BD0508DEA7645">
    <w:name w:val="931734EB321F4496B412BD0508DEA7645"/>
    <w:rsid w:val="00E31F3C"/>
    <w:rPr>
      <w:rFonts w:eastAsiaTheme="minorHAnsi"/>
    </w:rPr>
  </w:style>
  <w:style w:type="paragraph" w:customStyle="1" w:styleId="C2CD03634207489DB1C3C387A8A896B15">
    <w:name w:val="C2CD03634207489DB1C3C387A8A896B15"/>
    <w:rsid w:val="00E31F3C"/>
    <w:rPr>
      <w:rFonts w:eastAsiaTheme="minorHAnsi"/>
    </w:rPr>
  </w:style>
  <w:style w:type="paragraph" w:customStyle="1" w:styleId="96916A38AF6841FD9DD9E55E7D34DC195">
    <w:name w:val="96916A38AF6841FD9DD9E55E7D34DC195"/>
    <w:rsid w:val="00E31F3C"/>
    <w:rPr>
      <w:rFonts w:eastAsiaTheme="minorHAnsi"/>
    </w:rPr>
  </w:style>
  <w:style w:type="paragraph" w:customStyle="1" w:styleId="A89B56BE3FA54F1EB0DF6C8E04726BD35">
    <w:name w:val="A89B56BE3FA54F1EB0DF6C8E04726BD35"/>
    <w:rsid w:val="00E31F3C"/>
    <w:rPr>
      <w:rFonts w:eastAsiaTheme="minorHAnsi"/>
    </w:rPr>
  </w:style>
  <w:style w:type="paragraph" w:customStyle="1" w:styleId="F8E1047451944441A88ABD85B6C95EF55">
    <w:name w:val="F8E1047451944441A88ABD85B6C95EF55"/>
    <w:rsid w:val="00E31F3C"/>
    <w:rPr>
      <w:rFonts w:eastAsiaTheme="minorHAnsi"/>
    </w:rPr>
  </w:style>
  <w:style w:type="paragraph" w:customStyle="1" w:styleId="3E7A4DF811C14257AE4FD1FBC49BEB6C5">
    <w:name w:val="3E7A4DF811C14257AE4FD1FBC49BEB6C5"/>
    <w:rsid w:val="00E31F3C"/>
    <w:rPr>
      <w:rFonts w:eastAsiaTheme="minorHAnsi"/>
    </w:rPr>
  </w:style>
  <w:style w:type="paragraph" w:customStyle="1" w:styleId="229DF2A636DE4D0F9222E6A1F146AFE66">
    <w:name w:val="229DF2A636DE4D0F9222E6A1F146AFE66"/>
    <w:rsid w:val="00E31F3C"/>
    <w:rPr>
      <w:rFonts w:eastAsiaTheme="minorHAnsi"/>
    </w:rPr>
  </w:style>
  <w:style w:type="paragraph" w:customStyle="1" w:styleId="FA739E41EE4F42C5B04A2E7E96D6022D5">
    <w:name w:val="FA739E41EE4F42C5B04A2E7E96D6022D5"/>
    <w:rsid w:val="00E31F3C"/>
    <w:rPr>
      <w:rFonts w:eastAsiaTheme="minorHAnsi"/>
    </w:rPr>
  </w:style>
  <w:style w:type="paragraph" w:customStyle="1" w:styleId="C0D1D78AA49C4ADFAE31DBCD88D4B6EB6">
    <w:name w:val="C0D1D78AA49C4ADFAE31DBCD88D4B6E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5">
    <w:name w:val="C5B4BD8D29A1447B891ECEA6A92AD6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5">
    <w:name w:val="BC2D42A687F846EB94C728C39DF650B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5">
    <w:name w:val="701B5917D9384387B8B066832929080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5">
    <w:name w:val="4BEFBFB7D403475EAD6237CDA5E90A6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5">
    <w:name w:val="04E924CFA6A54BDDAFE03887841748F35"/>
    <w:rsid w:val="00E31F3C"/>
    <w:rPr>
      <w:rFonts w:eastAsiaTheme="minorHAnsi"/>
    </w:rPr>
  </w:style>
  <w:style w:type="paragraph" w:customStyle="1" w:styleId="AA8E719ABE8D4B43934F10CD1ABB64EB6">
    <w:name w:val="AA8E719ABE8D4B43934F10CD1ABB64EB6"/>
    <w:rsid w:val="00E31F3C"/>
    <w:rPr>
      <w:rFonts w:eastAsiaTheme="minorHAnsi"/>
    </w:rPr>
  </w:style>
  <w:style w:type="paragraph" w:customStyle="1" w:styleId="5F3AC1E655F149588806E5A51403D7D36">
    <w:name w:val="5F3AC1E655F149588806E5A51403D7D36"/>
    <w:rsid w:val="00E31F3C"/>
    <w:rPr>
      <w:rFonts w:eastAsiaTheme="minorHAnsi"/>
    </w:rPr>
  </w:style>
  <w:style w:type="paragraph" w:customStyle="1" w:styleId="7FD1983AD3144D8F9074A09FE2BEE1596">
    <w:name w:val="7FD1983AD3144D8F9074A09FE2BEE1596"/>
    <w:rsid w:val="00E31F3C"/>
    <w:rPr>
      <w:rFonts w:eastAsiaTheme="minorHAnsi"/>
    </w:rPr>
  </w:style>
  <w:style w:type="paragraph" w:customStyle="1" w:styleId="029C6982E6484E998C15FC2FFA8A7BFC6">
    <w:name w:val="029C6982E6484E998C15FC2FFA8A7BFC6"/>
    <w:rsid w:val="00E31F3C"/>
    <w:rPr>
      <w:rFonts w:eastAsiaTheme="minorHAnsi"/>
    </w:rPr>
  </w:style>
  <w:style w:type="paragraph" w:customStyle="1" w:styleId="C852B99C658F4CE6AD8E206079E3528A6">
    <w:name w:val="C852B99C658F4CE6AD8E206079E3528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5">
    <w:name w:val="80EB4002DDF543B8B7004C452EE7B9BC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5">
    <w:name w:val="F9C6533C1E864A0BBD94C648065B684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5">
    <w:name w:val="EA5B4C1510D548428F23E5DE410C91F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5">
    <w:name w:val="4AC15AD9E32B4F5AB87DB3A881AC141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7">
    <w:name w:val="CB30427D8A294AA0A480965D16084A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7">
    <w:name w:val="B1A877ABBF78477391393CC0712419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6">
    <w:name w:val="30FA10E18AA546EE8082541ED94B85B9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6">
    <w:name w:val="359543F408244E4C915219E2B65CF77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7">
    <w:name w:val="69C354DBE5AA4C778622C1EF7F77602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6">
    <w:name w:val="F3D9A3CD7C384B34BB7E9EA9ED049A2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6">
    <w:name w:val="CE2F75739CED4586BFE4380B66A8E9A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6">
    <w:name w:val="D83B4EB1345346298D6AC04A1C2C68B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7">
    <w:name w:val="6450A64838B749DE84719D768C626C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7">
    <w:name w:val="29F724682B4547DB859AA6939F154C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6">
    <w:name w:val="2C3CBF37F6F74962A5515F410283C16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6">
    <w:name w:val="5095598FE6E4414EB5CB162CD1286D12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6">
    <w:name w:val="4FA2336CB7374907ACBE7D4F816F22B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6">
    <w:name w:val="3E2C18A5A3A74F8CA5761C75EE656E1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6">
    <w:name w:val="BA2F88FC8B644E09B7BB755432D6F6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6">
    <w:name w:val="19206A32E438411FBC0E828E1AE61FD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7">
    <w:name w:val="A2FFB615A00E4CA8B2F5A67A41EDEC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4">
    <w:name w:val="53311A36E5E24080BAA86C99111FD9D4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5">
    <w:name w:val="C323CC46A70648378356EC26E1D562B65"/>
    <w:rsid w:val="00E31F3C"/>
    <w:rPr>
      <w:rFonts w:eastAsiaTheme="minorHAnsi"/>
    </w:rPr>
  </w:style>
  <w:style w:type="paragraph" w:customStyle="1" w:styleId="77588B905D0B4AE9B7C8CD5C40274F665">
    <w:name w:val="77588B905D0B4AE9B7C8CD5C40274F665"/>
    <w:rsid w:val="00E31F3C"/>
    <w:rPr>
      <w:rFonts w:eastAsiaTheme="minorHAnsi"/>
    </w:rPr>
  </w:style>
  <w:style w:type="paragraph" w:customStyle="1" w:styleId="1D83BB36814C4F888E8AE76AB9357D5712">
    <w:name w:val="1D83BB36814C4F888E8AE76AB9357D5712"/>
    <w:rsid w:val="00E31F3C"/>
    <w:rPr>
      <w:rFonts w:eastAsiaTheme="minorHAnsi"/>
    </w:rPr>
  </w:style>
  <w:style w:type="paragraph" w:customStyle="1" w:styleId="0C671431A5DE4D62BAA70CC82DC51D2712">
    <w:name w:val="0C671431A5DE4D62BAA70CC82DC51D2712"/>
    <w:rsid w:val="00E31F3C"/>
    <w:rPr>
      <w:rFonts w:eastAsiaTheme="minorHAnsi"/>
    </w:rPr>
  </w:style>
  <w:style w:type="paragraph" w:customStyle="1" w:styleId="A906F06CC02849A38415AABC0E3A91DF12">
    <w:name w:val="A906F06CC02849A38415AABC0E3A91DF12"/>
    <w:rsid w:val="00E31F3C"/>
    <w:rPr>
      <w:rFonts w:eastAsiaTheme="minorHAnsi"/>
    </w:rPr>
  </w:style>
  <w:style w:type="paragraph" w:customStyle="1" w:styleId="D96231F7B4B54394A76C98C91B54A2BA7">
    <w:name w:val="D96231F7B4B54394A76C98C91B54A2BA7"/>
    <w:rsid w:val="00E31F3C"/>
    <w:rPr>
      <w:rFonts w:eastAsiaTheme="minorHAnsi"/>
    </w:rPr>
  </w:style>
  <w:style w:type="paragraph" w:customStyle="1" w:styleId="C184A1F3F64E49D19B486858F96F49017">
    <w:name w:val="C184A1F3F64E49D19B486858F96F490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5">
    <w:name w:val="C7EC1365D76E4FBE97FE1B52A55827075"/>
    <w:rsid w:val="00E31F3C"/>
    <w:rPr>
      <w:rFonts w:eastAsiaTheme="minorHAnsi"/>
    </w:rPr>
  </w:style>
  <w:style w:type="paragraph" w:customStyle="1" w:styleId="27D158F4A81F4B858317FA58B0281C957">
    <w:name w:val="27D158F4A81F4B858317FA58B0281C957"/>
    <w:rsid w:val="00E31F3C"/>
    <w:rPr>
      <w:rFonts w:eastAsiaTheme="minorHAnsi"/>
    </w:rPr>
  </w:style>
  <w:style w:type="paragraph" w:customStyle="1" w:styleId="D9E1C13FC0F9413D8A9255569D77D6827">
    <w:name w:val="D9E1C13FC0F9413D8A9255569D77D6827"/>
    <w:rsid w:val="00E31F3C"/>
    <w:rPr>
      <w:rFonts w:eastAsiaTheme="minorHAnsi"/>
    </w:rPr>
  </w:style>
  <w:style w:type="paragraph" w:customStyle="1" w:styleId="D0D9E3001A93444393ADA291EBD585435">
    <w:name w:val="D0D9E3001A93444393ADA291EBD585435"/>
    <w:rsid w:val="00E31F3C"/>
    <w:rPr>
      <w:rFonts w:eastAsiaTheme="minorHAnsi"/>
    </w:rPr>
  </w:style>
  <w:style w:type="paragraph" w:customStyle="1" w:styleId="D63F1DA4324A4ADEB7460D37054948637">
    <w:name w:val="D63F1DA4324A4ADEB7460D37054948637"/>
    <w:rsid w:val="00E31F3C"/>
    <w:rPr>
      <w:rFonts w:eastAsiaTheme="minorHAnsi"/>
    </w:rPr>
  </w:style>
  <w:style w:type="paragraph" w:customStyle="1" w:styleId="EAFD1B8491A94827B672C032C43BAC947">
    <w:name w:val="EAFD1B8491A94827B672C032C43BAC947"/>
    <w:rsid w:val="00E31F3C"/>
    <w:rPr>
      <w:rFonts w:eastAsiaTheme="minorHAnsi"/>
    </w:rPr>
  </w:style>
  <w:style w:type="paragraph" w:customStyle="1" w:styleId="2DAC10B8BB23459A81D46E4C143C2BD05">
    <w:name w:val="2DAC10B8BB23459A81D46E4C143C2BD05"/>
    <w:rsid w:val="00E31F3C"/>
    <w:rPr>
      <w:rFonts w:eastAsiaTheme="minorHAnsi"/>
    </w:rPr>
  </w:style>
  <w:style w:type="paragraph" w:customStyle="1" w:styleId="4303BD00D2E4428784F03A95DAE436C77">
    <w:name w:val="4303BD00D2E4428784F03A95DAE436C77"/>
    <w:rsid w:val="00E31F3C"/>
    <w:rPr>
      <w:rFonts w:eastAsiaTheme="minorHAnsi"/>
    </w:rPr>
  </w:style>
  <w:style w:type="paragraph" w:customStyle="1" w:styleId="A5FCE149CC5E4C0887C25E4F4ECBE3017">
    <w:name w:val="A5FCE149CC5E4C0887C25E4F4ECBE3017"/>
    <w:rsid w:val="00E31F3C"/>
    <w:rPr>
      <w:rFonts w:eastAsiaTheme="minorHAnsi"/>
    </w:rPr>
  </w:style>
  <w:style w:type="paragraph" w:customStyle="1" w:styleId="898353D1D3234AEFBDBCDE5DDE85B4797">
    <w:name w:val="898353D1D3234AEFBDBCDE5DDE85B4797"/>
    <w:rsid w:val="00E31F3C"/>
    <w:rPr>
      <w:rFonts w:eastAsiaTheme="minorHAnsi"/>
    </w:rPr>
  </w:style>
  <w:style w:type="paragraph" w:customStyle="1" w:styleId="44FD96B608CC4F9C9F323233CA0E2AC16">
    <w:name w:val="44FD96B608CC4F9C9F323233CA0E2AC16"/>
    <w:rsid w:val="00E31F3C"/>
    <w:rPr>
      <w:rFonts w:eastAsiaTheme="minorHAnsi"/>
    </w:rPr>
  </w:style>
  <w:style w:type="paragraph" w:customStyle="1" w:styleId="8CD15BE22342406A809A8F077FA298267">
    <w:name w:val="8CD15BE22342406A809A8F077FA298267"/>
    <w:rsid w:val="00E31F3C"/>
    <w:rPr>
      <w:rFonts w:eastAsiaTheme="minorHAnsi"/>
    </w:rPr>
  </w:style>
  <w:style w:type="paragraph" w:customStyle="1" w:styleId="5A4ED76E717B45928798C23B55BDAE357">
    <w:name w:val="5A4ED76E717B45928798C23B55BDAE357"/>
    <w:rsid w:val="00E31F3C"/>
    <w:rPr>
      <w:rFonts w:eastAsiaTheme="minorHAnsi"/>
    </w:rPr>
  </w:style>
  <w:style w:type="paragraph" w:customStyle="1" w:styleId="C43736ABF11D46C4B911FAE0B56CEF287">
    <w:name w:val="C43736ABF11D46C4B911FAE0B56CEF287"/>
    <w:rsid w:val="00E31F3C"/>
    <w:rPr>
      <w:rFonts w:eastAsiaTheme="minorHAnsi"/>
    </w:rPr>
  </w:style>
  <w:style w:type="paragraph" w:customStyle="1" w:styleId="8FC354A4976B49E3B22E1A29C0F4DD4A7">
    <w:name w:val="8FC354A4976B49E3B22E1A29C0F4DD4A7"/>
    <w:rsid w:val="00E31F3C"/>
    <w:rPr>
      <w:rFonts w:eastAsiaTheme="minorHAnsi"/>
    </w:rPr>
  </w:style>
  <w:style w:type="paragraph" w:customStyle="1" w:styleId="0ADF65EB0BE645E7BD590251E8E5DB9C7">
    <w:name w:val="0ADF65EB0BE645E7BD590251E8E5DB9C7"/>
    <w:rsid w:val="00E31F3C"/>
    <w:rPr>
      <w:rFonts w:eastAsiaTheme="minorHAnsi"/>
    </w:rPr>
  </w:style>
  <w:style w:type="paragraph" w:customStyle="1" w:styleId="6D0EBA63F0C742468D8900840D084F827">
    <w:name w:val="6D0EBA63F0C742468D8900840D084F827"/>
    <w:rsid w:val="00E31F3C"/>
    <w:rPr>
      <w:rFonts w:eastAsiaTheme="minorHAnsi"/>
    </w:rPr>
  </w:style>
  <w:style w:type="paragraph" w:customStyle="1" w:styleId="B6B9F7CDE0534971BAE0FE4DDE262D237">
    <w:name w:val="B6B9F7CDE0534971BAE0FE4DDE262D237"/>
    <w:rsid w:val="00E31F3C"/>
    <w:rPr>
      <w:rFonts w:eastAsiaTheme="minorHAnsi"/>
    </w:rPr>
  </w:style>
  <w:style w:type="paragraph" w:customStyle="1" w:styleId="76C6EAFB2C0E43C78479016282DEDDC97">
    <w:name w:val="76C6EAFB2C0E43C78479016282DEDDC97"/>
    <w:rsid w:val="00E31F3C"/>
    <w:rPr>
      <w:rFonts w:eastAsiaTheme="minorHAnsi"/>
    </w:rPr>
  </w:style>
  <w:style w:type="paragraph" w:customStyle="1" w:styleId="61A183E563CA4B6FA0F1BC2642AE51235">
    <w:name w:val="61A183E563CA4B6FA0F1BC2642AE51235"/>
    <w:rsid w:val="00E31F3C"/>
    <w:rPr>
      <w:rFonts w:eastAsiaTheme="minorHAnsi"/>
    </w:rPr>
  </w:style>
  <w:style w:type="paragraph" w:customStyle="1" w:styleId="B9F2DC54978E4D64AF3B1D114C31C8A26">
    <w:name w:val="B9F2DC54978E4D64AF3B1D114C31C8A26"/>
    <w:rsid w:val="00E31F3C"/>
    <w:rPr>
      <w:rFonts w:eastAsiaTheme="minorHAnsi"/>
    </w:rPr>
  </w:style>
  <w:style w:type="paragraph" w:customStyle="1" w:styleId="4DB382F335E143D1A65AD12C653C5A197">
    <w:name w:val="4DB382F335E143D1A65AD12C653C5A197"/>
    <w:rsid w:val="00E31F3C"/>
    <w:rPr>
      <w:rFonts w:eastAsiaTheme="minorHAnsi"/>
    </w:rPr>
  </w:style>
  <w:style w:type="paragraph" w:customStyle="1" w:styleId="E8E8493026B74CC6ACAF73535FF7FE1C7">
    <w:name w:val="E8E8493026B74CC6ACAF73535FF7FE1C7"/>
    <w:rsid w:val="00E31F3C"/>
    <w:rPr>
      <w:rFonts w:eastAsiaTheme="minorHAnsi"/>
    </w:rPr>
  </w:style>
  <w:style w:type="paragraph" w:customStyle="1" w:styleId="C961296BEC294DB481D2D235202674656">
    <w:name w:val="C961296BEC294DB481D2D235202674656"/>
    <w:rsid w:val="00E31F3C"/>
    <w:rPr>
      <w:rFonts w:eastAsiaTheme="minorHAnsi"/>
    </w:rPr>
  </w:style>
  <w:style w:type="paragraph" w:customStyle="1" w:styleId="E65085FA4A8449E6ACA6F936D80037666">
    <w:name w:val="E65085FA4A8449E6ACA6F936D80037666"/>
    <w:rsid w:val="00E31F3C"/>
    <w:rPr>
      <w:rFonts w:eastAsiaTheme="minorHAnsi"/>
    </w:rPr>
  </w:style>
  <w:style w:type="paragraph" w:customStyle="1" w:styleId="5C44F96216F046C796BAC5F33B2E635E6">
    <w:name w:val="5C44F96216F046C796BAC5F33B2E635E6"/>
    <w:rsid w:val="00E31F3C"/>
    <w:rPr>
      <w:rFonts w:eastAsiaTheme="minorHAnsi"/>
    </w:rPr>
  </w:style>
  <w:style w:type="paragraph" w:customStyle="1" w:styleId="8267B38D2D6D461DA7DC68C112302B106">
    <w:name w:val="8267B38D2D6D461DA7DC68C112302B106"/>
    <w:rsid w:val="00E31F3C"/>
    <w:rPr>
      <w:rFonts w:eastAsiaTheme="minorHAnsi"/>
    </w:rPr>
  </w:style>
  <w:style w:type="paragraph" w:customStyle="1" w:styleId="1D0709AE76F64B018E2BD9D3DBFB66DF7">
    <w:name w:val="1D0709AE76F64B018E2BD9D3DBFB66DF7"/>
    <w:rsid w:val="00E31F3C"/>
    <w:rPr>
      <w:rFonts w:eastAsiaTheme="minorHAnsi"/>
    </w:rPr>
  </w:style>
  <w:style w:type="paragraph" w:customStyle="1" w:styleId="014F5C04BB22410C81F67729904375587">
    <w:name w:val="014F5C04BB22410C81F67729904375587"/>
    <w:rsid w:val="00E31F3C"/>
    <w:rPr>
      <w:rFonts w:eastAsiaTheme="minorHAnsi"/>
    </w:rPr>
  </w:style>
  <w:style w:type="paragraph" w:customStyle="1" w:styleId="B9A966E752EF41688ECB507D015082D97">
    <w:name w:val="B9A966E752EF41688ECB507D015082D97"/>
    <w:rsid w:val="00E31F3C"/>
    <w:rPr>
      <w:rFonts w:eastAsiaTheme="minorHAnsi"/>
    </w:rPr>
  </w:style>
  <w:style w:type="paragraph" w:customStyle="1" w:styleId="46A7D5AF3B744D088EEAE5CD6C10E70A7">
    <w:name w:val="46A7D5AF3B744D088EEAE5CD6C10E70A7"/>
    <w:rsid w:val="00E31F3C"/>
    <w:rPr>
      <w:rFonts w:eastAsiaTheme="minorHAnsi"/>
    </w:rPr>
  </w:style>
  <w:style w:type="paragraph" w:customStyle="1" w:styleId="BCB611364F9347DAA2812B71AE790C0A7">
    <w:name w:val="BCB611364F9347DAA2812B71AE790C0A7"/>
    <w:rsid w:val="00E31F3C"/>
    <w:rPr>
      <w:rFonts w:eastAsiaTheme="minorHAnsi"/>
    </w:rPr>
  </w:style>
  <w:style w:type="paragraph" w:customStyle="1" w:styleId="460FFF3674E14D72998229450119FCEB7">
    <w:name w:val="460FFF3674E14D72998229450119FCEB7"/>
    <w:rsid w:val="00E31F3C"/>
    <w:rPr>
      <w:rFonts w:eastAsiaTheme="minorHAnsi"/>
    </w:rPr>
  </w:style>
  <w:style w:type="paragraph" w:customStyle="1" w:styleId="264BAB5FDC0040D59FCD702B943351BC7">
    <w:name w:val="264BAB5FDC0040D59FCD702B943351BC7"/>
    <w:rsid w:val="00E31F3C"/>
    <w:rPr>
      <w:rFonts w:eastAsiaTheme="minorHAnsi"/>
    </w:rPr>
  </w:style>
  <w:style w:type="paragraph" w:customStyle="1" w:styleId="A1A5D004AC464522AE9740F47D4815E57">
    <w:name w:val="A1A5D004AC464522AE9740F47D4815E57"/>
    <w:rsid w:val="00E31F3C"/>
    <w:rPr>
      <w:rFonts w:eastAsiaTheme="minorHAnsi"/>
    </w:rPr>
  </w:style>
  <w:style w:type="paragraph" w:customStyle="1" w:styleId="228DFE730EE2445F88E4473929BCB0197">
    <w:name w:val="228DFE730EE2445F88E4473929BCB0197"/>
    <w:rsid w:val="00E31F3C"/>
    <w:rPr>
      <w:rFonts w:eastAsiaTheme="minorHAnsi"/>
    </w:rPr>
  </w:style>
  <w:style w:type="paragraph" w:customStyle="1" w:styleId="F78F108F90C34D70AE86C5A1043104067">
    <w:name w:val="F78F108F90C34D70AE86C5A1043104067"/>
    <w:rsid w:val="00E31F3C"/>
    <w:rPr>
      <w:rFonts w:eastAsiaTheme="minorHAnsi"/>
    </w:rPr>
  </w:style>
  <w:style w:type="paragraph" w:customStyle="1" w:styleId="EDC3D059C9B9474E9803BC0E7C2D08D67">
    <w:name w:val="EDC3D059C9B9474E9803BC0E7C2D08D67"/>
    <w:rsid w:val="00E31F3C"/>
    <w:rPr>
      <w:rFonts w:eastAsiaTheme="minorHAnsi"/>
    </w:rPr>
  </w:style>
  <w:style w:type="paragraph" w:customStyle="1" w:styleId="042546AAA6F04535AE13F68E252FBBAD7">
    <w:name w:val="042546AAA6F04535AE13F68E252FBBAD7"/>
    <w:rsid w:val="00E31F3C"/>
    <w:rPr>
      <w:rFonts w:eastAsiaTheme="minorHAnsi"/>
    </w:rPr>
  </w:style>
  <w:style w:type="paragraph" w:customStyle="1" w:styleId="F648E57EDDDA4103BEB6EB2027F886FE7">
    <w:name w:val="F648E57EDDDA4103BEB6EB2027F886FE7"/>
    <w:rsid w:val="00E31F3C"/>
    <w:rPr>
      <w:rFonts w:eastAsiaTheme="minorHAnsi"/>
    </w:rPr>
  </w:style>
  <w:style w:type="paragraph" w:customStyle="1" w:styleId="7A0E2DA54B564033AADF8E0A308E3BD67">
    <w:name w:val="7A0E2DA54B564033AADF8E0A308E3BD67"/>
    <w:rsid w:val="00E31F3C"/>
    <w:rPr>
      <w:rFonts w:eastAsiaTheme="minorHAnsi"/>
    </w:rPr>
  </w:style>
  <w:style w:type="paragraph" w:customStyle="1" w:styleId="BE297880B0664BCDAEF10213354D0B907">
    <w:name w:val="BE297880B0664BCDAEF10213354D0B907"/>
    <w:rsid w:val="00E31F3C"/>
    <w:rPr>
      <w:rFonts w:eastAsiaTheme="minorHAnsi"/>
    </w:rPr>
  </w:style>
  <w:style w:type="paragraph" w:customStyle="1" w:styleId="2D5EF8DC645D4489AE2CC323A682CD327">
    <w:name w:val="2D5EF8DC645D4489AE2CC323A682CD327"/>
    <w:rsid w:val="00E31F3C"/>
    <w:rPr>
      <w:rFonts w:eastAsiaTheme="minorHAnsi"/>
    </w:rPr>
  </w:style>
  <w:style w:type="paragraph" w:customStyle="1" w:styleId="2A162FDA4D8D460AB3656054947C08A86">
    <w:name w:val="2A162FDA4D8D460AB3656054947C08A86"/>
    <w:rsid w:val="00E31F3C"/>
    <w:rPr>
      <w:rFonts w:eastAsiaTheme="minorHAnsi"/>
    </w:rPr>
  </w:style>
  <w:style w:type="paragraph" w:customStyle="1" w:styleId="58FCA5FD42AC4D3C88A91BA7A499238C6">
    <w:name w:val="58FCA5FD42AC4D3C88A91BA7A499238C6"/>
    <w:rsid w:val="00E31F3C"/>
    <w:rPr>
      <w:rFonts w:eastAsiaTheme="minorHAnsi"/>
    </w:rPr>
  </w:style>
  <w:style w:type="paragraph" w:customStyle="1" w:styleId="4A6D7A85299643B5845B1F33D648F4087">
    <w:name w:val="4A6D7A85299643B5845B1F33D648F4087"/>
    <w:rsid w:val="00E31F3C"/>
    <w:rPr>
      <w:rFonts w:eastAsiaTheme="minorHAnsi"/>
    </w:rPr>
  </w:style>
  <w:style w:type="paragraph" w:customStyle="1" w:styleId="DA4CBAEC936B4A30A43F5E9602AAE0587">
    <w:name w:val="DA4CBAEC936B4A30A43F5E9602AAE0587"/>
    <w:rsid w:val="00E31F3C"/>
    <w:rPr>
      <w:rFonts w:eastAsiaTheme="minorHAnsi"/>
    </w:rPr>
  </w:style>
  <w:style w:type="paragraph" w:customStyle="1" w:styleId="08DB1DBF8085480A8A4FE5487F2740BE7">
    <w:name w:val="08DB1DBF8085480A8A4FE5487F2740BE7"/>
    <w:rsid w:val="00E31F3C"/>
    <w:rPr>
      <w:rFonts w:eastAsiaTheme="minorHAnsi"/>
    </w:rPr>
  </w:style>
  <w:style w:type="paragraph" w:customStyle="1" w:styleId="50B239A143F841C5A54A7D561728A5E27">
    <w:name w:val="50B239A143F841C5A54A7D561728A5E27"/>
    <w:rsid w:val="00E31F3C"/>
    <w:rPr>
      <w:rFonts w:eastAsiaTheme="minorHAnsi"/>
    </w:rPr>
  </w:style>
  <w:style w:type="paragraph" w:customStyle="1" w:styleId="2F95F946BDDD4275B5538079E51A54897">
    <w:name w:val="2F95F946BDDD4275B5538079E51A54897"/>
    <w:rsid w:val="00E31F3C"/>
    <w:rPr>
      <w:rFonts w:eastAsiaTheme="minorHAnsi"/>
    </w:rPr>
  </w:style>
  <w:style w:type="paragraph" w:customStyle="1" w:styleId="A744815489F4469184FE1F2F434D0CDF7">
    <w:name w:val="A744815489F4469184FE1F2F434D0CDF7"/>
    <w:rsid w:val="00E31F3C"/>
    <w:rPr>
      <w:rFonts w:eastAsiaTheme="minorHAnsi"/>
    </w:rPr>
  </w:style>
  <w:style w:type="paragraph" w:customStyle="1" w:styleId="0CFADBD0B7EA47C5AAD6D656A2CD2BA07">
    <w:name w:val="0CFADBD0B7EA47C5AAD6D656A2CD2BA07"/>
    <w:rsid w:val="00E31F3C"/>
    <w:rPr>
      <w:rFonts w:eastAsiaTheme="minorHAnsi"/>
    </w:rPr>
  </w:style>
  <w:style w:type="paragraph" w:customStyle="1" w:styleId="D4C16506615B4C5FB9DC4371BAF33E837">
    <w:name w:val="D4C16506615B4C5FB9DC4371BAF33E837"/>
    <w:rsid w:val="00E31F3C"/>
    <w:rPr>
      <w:rFonts w:eastAsiaTheme="minorHAnsi"/>
    </w:rPr>
  </w:style>
  <w:style w:type="paragraph" w:customStyle="1" w:styleId="801AA6F3FED54A57A0835768E8E19BD17">
    <w:name w:val="801AA6F3FED54A57A0835768E8E19BD17"/>
    <w:rsid w:val="00E31F3C"/>
    <w:rPr>
      <w:rFonts w:eastAsiaTheme="minorHAnsi"/>
    </w:rPr>
  </w:style>
  <w:style w:type="paragraph" w:customStyle="1" w:styleId="A468E7CBCB0740A3B521D29B91A551857">
    <w:name w:val="A468E7CBCB0740A3B521D29B91A551857"/>
    <w:rsid w:val="00E31F3C"/>
    <w:rPr>
      <w:rFonts w:eastAsiaTheme="minorHAnsi"/>
    </w:rPr>
  </w:style>
  <w:style w:type="paragraph" w:customStyle="1" w:styleId="63B152712FF64051A1A79836CF3F16496">
    <w:name w:val="63B152712FF64051A1A79836CF3F16496"/>
    <w:rsid w:val="00E31F3C"/>
    <w:rPr>
      <w:rFonts w:eastAsiaTheme="minorHAnsi"/>
    </w:rPr>
  </w:style>
  <w:style w:type="paragraph" w:customStyle="1" w:styleId="795E4F4036724693B46DA81E4E698DAE6">
    <w:name w:val="795E4F4036724693B46DA81E4E698DAE6"/>
    <w:rsid w:val="00E31F3C"/>
    <w:rPr>
      <w:rFonts w:eastAsiaTheme="minorHAnsi"/>
    </w:rPr>
  </w:style>
  <w:style w:type="paragraph" w:customStyle="1" w:styleId="B362D57E5FC842E0B111DEC39886325C6">
    <w:name w:val="B362D57E5FC842E0B111DEC39886325C6"/>
    <w:rsid w:val="00E31F3C"/>
    <w:rPr>
      <w:rFonts w:eastAsiaTheme="minorHAnsi"/>
    </w:rPr>
  </w:style>
  <w:style w:type="paragraph" w:customStyle="1" w:styleId="9A8A3CE1D6E046F8BB9739AE8D698AC66">
    <w:name w:val="9A8A3CE1D6E046F8BB9739AE8D698AC66"/>
    <w:rsid w:val="00E31F3C"/>
    <w:rPr>
      <w:rFonts w:eastAsiaTheme="minorHAnsi"/>
    </w:rPr>
  </w:style>
  <w:style w:type="paragraph" w:customStyle="1" w:styleId="AE382DAEE7DE4E5586CF3B988E9910306">
    <w:name w:val="AE382DAEE7DE4E5586CF3B988E9910306"/>
    <w:rsid w:val="00E31F3C"/>
    <w:rPr>
      <w:rFonts w:eastAsiaTheme="minorHAnsi"/>
    </w:rPr>
  </w:style>
  <w:style w:type="paragraph" w:customStyle="1" w:styleId="9AE6703245F1434089742FF04FC27BB46">
    <w:name w:val="9AE6703245F1434089742FF04FC27BB46"/>
    <w:rsid w:val="00E31F3C"/>
    <w:rPr>
      <w:rFonts w:eastAsiaTheme="minorHAnsi"/>
    </w:rPr>
  </w:style>
  <w:style w:type="paragraph" w:customStyle="1" w:styleId="8365CDB2A7674B318D64BCF0AB00F5B46">
    <w:name w:val="8365CDB2A7674B318D64BCF0AB00F5B46"/>
    <w:rsid w:val="00E31F3C"/>
    <w:rPr>
      <w:rFonts w:eastAsiaTheme="minorHAnsi"/>
    </w:rPr>
  </w:style>
  <w:style w:type="paragraph" w:customStyle="1" w:styleId="931734EB321F4496B412BD0508DEA7646">
    <w:name w:val="931734EB321F4496B412BD0508DEA7646"/>
    <w:rsid w:val="00E31F3C"/>
    <w:rPr>
      <w:rFonts w:eastAsiaTheme="minorHAnsi"/>
    </w:rPr>
  </w:style>
  <w:style w:type="paragraph" w:customStyle="1" w:styleId="C2CD03634207489DB1C3C387A8A896B16">
    <w:name w:val="C2CD03634207489DB1C3C387A8A896B16"/>
    <w:rsid w:val="00E31F3C"/>
    <w:rPr>
      <w:rFonts w:eastAsiaTheme="minorHAnsi"/>
    </w:rPr>
  </w:style>
  <w:style w:type="paragraph" w:customStyle="1" w:styleId="96916A38AF6841FD9DD9E55E7D34DC196">
    <w:name w:val="96916A38AF6841FD9DD9E55E7D34DC196"/>
    <w:rsid w:val="00E31F3C"/>
    <w:rPr>
      <w:rFonts w:eastAsiaTheme="minorHAnsi"/>
    </w:rPr>
  </w:style>
  <w:style w:type="paragraph" w:customStyle="1" w:styleId="A89B56BE3FA54F1EB0DF6C8E04726BD36">
    <w:name w:val="A89B56BE3FA54F1EB0DF6C8E04726BD36"/>
    <w:rsid w:val="00E31F3C"/>
    <w:rPr>
      <w:rFonts w:eastAsiaTheme="minorHAnsi"/>
    </w:rPr>
  </w:style>
  <w:style w:type="paragraph" w:customStyle="1" w:styleId="F8E1047451944441A88ABD85B6C95EF56">
    <w:name w:val="F8E1047451944441A88ABD85B6C95EF56"/>
    <w:rsid w:val="00E31F3C"/>
    <w:rPr>
      <w:rFonts w:eastAsiaTheme="minorHAnsi"/>
    </w:rPr>
  </w:style>
  <w:style w:type="paragraph" w:customStyle="1" w:styleId="3E7A4DF811C14257AE4FD1FBC49BEB6C6">
    <w:name w:val="3E7A4DF811C14257AE4FD1FBC49BEB6C6"/>
    <w:rsid w:val="00E31F3C"/>
    <w:rPr>
      <w:rFonts w:eastAsiaTheme="minorHAnsi"/>
    </w:rPr>
  </w:style>
  <w:style w:type="paragraph" w:customStyle="1" w:styleId="229DF2A636DE4D0F9222E6A1F146AFE67">
    <w:name w:val="229DF2A636DE4D0F9222E6A1F146AFE67"/>
    <w:rsid w:val="00E31F3C"/>
    <w:rPr>
      <w:rFonts w:eastAsiaTheme="minorHAnsi"/>
    </w:rPr>
  </w:style>
  <w:style w:type="paragraph" w:customStyle="1" w:styleId="FA739E41EE4F42C5B04A2E7E96D6022D6">
    <w:name w:val="FA739E41EE4F42C5B04A2E7E96D6022D6"/>
    <w:rsid w:val="00E31F3C"/>
    <w:rPr>
      <w:rFonts w:eastAsiaTheme="minorHAnsi"/>
    </w:rPr>
  </w:style>
  <w:style w:type="paragraph" w:customStyle="1" w:styleId="C0D1D78AA49C4ADFAE31DBCD88D4B6EB7">
    <w:name w:val="C0D1D78AA49C4ADFAE31DBCD88D4B6E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6">
    <w:name w:val="C5B4BD8D29A1447B891ECEA6A92AD6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6">
    <w:name w:val="BC2D42A687F846EB94C728C39DF650B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6">
    <w:name w:val="701B5917D9384387B8B066832929080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6">
    <w:name w:val="4BEFBFB7D403475EAD6237CDA5E90A6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6">
    <w:name w:val="04E924CFA6A54BDDAFE03887841748F36"/>
    <w:rsid w:val="00E31F3C"/>
    <w:rPr>
      <w:rFonts w:eastAsiaTheme="minorHAnsi"/>
    </w:rPr>
  </w:style>
  <w:style w:type="paragraph" w:customStyle="1" w:styleId="AA8E719ABE8D4B43934F10CD1ABB64EB7">
    <w:name w:val="AA8E719ABE8D4B43934F10CD1ABB64EB7"/>
    <w:rsid w:val="00E31F3C"/>
    <w:rPr>
      <w:rFonts w:eastAsiaTheme="minorHAnsi"/>
    </w:rPr>
  </w:style>
  <w:style w:type="paragraph" w:customStyle="1" w:styleId="5F3AC1E655F149588806E5A51403D7D37">
    <w:name w:val="5F3AC1E655F149588806E5A51403D7D37"/>
    <w:rsid w:val="00E31F3C"/>
    <w:rPr>
      <w:rFonts w:eastAsiaTheme="minorHAnsi"/>
    </w:rPr>
  </w:style>
  <w:style w:type="paragraph" w:customStyle="1" w:styleId="7FD1983AD3144D8F9074A09FE2BEE1597">
    <w:name w:val="7FD1983AD3144D8F9074A09FE2BEE1597"/>
    <w:rsid w:val="00E31F3C"/>
    <w:rPr>
      <w:rFonts w:eastAsiaTheme="minorHAnsi"/>
    </w:rPr>
  </w:style>
  <w:style w:type="paragraph" w:customStyle="1" w:styleId="029C6982E6484E998C15FC2FFA8A7BFC7">
    <w:name w:val="029C6982E6484E998C15FC2FFA8A7BFC7"/>
    <w:rsid w:val="00E31F3C"/>
    <w:rPr>
      <w:rFonts w:eastAsiaTheme="minorHAnsi"/>
    </w:rPr>
  </w:style>
  <w:style w:type="paragraph" w:customStyle="1" w:styleId="C852B99C658F4CE6AD8E206079E3528A7">
    <w:name w:val="C852B99C658F4CE6AD8E206079E3528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6">
    <w:name w:val="80EB4002DDF543B8B7004C452EE7B9BC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6">
    <w:name w:val="F9C6533C1E864A0BBD94C648065B684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6">
    <w:name w:val="EA5B4C1510D548428F23E5DE410C91F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6">
    <w:name w:val="4AC15AD9E32B4F5AB87DB3A881AC141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8">
    <w:name w:val="CB30427D8A294AA0A480965D16084A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8">
    <w:name w:val="B1A877ABBF78477391393CC0712419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7">
    <w:name w:val="30FA10E18AA546EE8082541ED94B85B9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7">
    <w:name w:val="359543F408244E4C915219E2B65CF77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8">
    <w:name w:val="69C354DBE5AA4C778622C1EF7F77602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7">
    <w:name w:val="F3D9A3CD7C384B34BB7E9EA9ED049A2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7">
    <w:name w:val="CE2F75739CED4586BFE4380B66A8E9A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7">
    <w:name w:val="D83B4EB1345346298D6AC04A1C2C68B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8">
    <w:name w:val="6450A64838B749DE84719D768C626C2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8">
    <w:name w:val="29F724682B4547DB859AA6939F154C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7">
    <w:name w:val="2C3CBF37F6F74962A5515F410283C16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7">
    <w:name w:val="5095598FE6E4414EB5CB162CD1286D12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7">
    <w:name w:val="4FA2336CB7374907ACBE7D4F816F22B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7">
    <w:name w:val="3E2C18A5A3A74F8CA5761C75EE656E1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7">
    <w:name w:val="BA2F88FC8B644E09B7BB755432D6F6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7">
    <w:name w:val="19206A32E438411FBC0E828E1AE61FD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5">
    <w:name w:val="53311A36E5E24080BAA86C99111FD9D4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6">
    <w:name w:val="C323CC46A70648378356EC26E1D562B66"/>
    <w:rsid w:val="00E31F3C"/>
    <w:rPr>
      <w:rFonts w:eastAsiaTheme="minorHAnsi"/>
    </w:rPr>
  </w:style>
  <w:style w:type="paragraph" w:customStyle="1" w:styleId="77588B905D0B4AE9B7C8CD5C40274F666">
    <w:name w:val="77588B905D0B4AE9B7C8CD5C40274F666"/>
    <w:rsid w:val="00E31F3C"/>
    <w:rPr>
      <w:rFonts w:eastAsiaTheme="minorHAnsi"/>
    </w:rPr>
  </w:style>
  <w:style w:type="paragraph" w:customStyle="1" w:styleId="1D83BB36814C4F888E8AE76AB9357D5713">
    <w:name w:val="1D83BB36814C4F888E8AE76AB9357D5713"/>
    <w:rsid w:val="00E31F3C"/>
    <w:rPr>
      <w:rFonts w:eastAsiaTheme="minorHAnsi"/>
    </w:rPr>
  </w:style>
  <w:style w:type="paragraph" w:customStyle="1" w:styleId="0C671431A5DE4D62BAA70CC82DC51D2713">
    <w:name w:val="0C671431A5DE4D62BAA70CC82DC51D2713"/>
    <w:rsid w:val="00E31F3C"/>
    <w:rPr>
      <w:rFonts w:eastAsiaTheme="minorHAnsi"/>
    </w:rPr>
  </w:style>
  <w:style w:type="paragraph" w:customStyle="1" w:styleId="A906F06CC02849A38415AABC0E3A91DF13">
    <w:name w:val="A906F06CC02849A38415AABC0E3A91DF13"/>
    <w:rsid w:val="00E31F3C"/>
    <w:rPr>
      <w:rFonts w:eastAsiaTheme="minorHAnsi"/>
    </w:rPr>
  </w:style>
  <w:style w:type="paragraph" w:customStyle="1" w:styleId="D96231F7B4B54394A76C98C91B54A2BA8">
    <w:name w:val="D96231F7B4B54394A76C98C91B54A2BA8"/>
    <w:rsid w:val="00E31F3C"/>
    <w:rPr>
      <w:rFonts w:eastAsiaTheme="minorHAnsi"/>
    </w:rPr>
  </w:style>
  <w:style w:type="paragraph" w:customStyle="1" w:styleId="C184A1F3F64E49D19B486858F96F49018">
    <w:name w:val="C184A1F3F64E49D19B486858F96F490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6">
    <w:name w:val="C7EC1365D76E4FBE97FE1B52A55827076"/>
    <w:rsid w:val="00E31F3C"/>
    <w:rPr>
      <w:rFonts w:eastAsiaTheme="minorHAnsi"/>
    </w:rPr>
  </w:style>
  <w:style w:type="paragraph" w:customStyle="1" w:styleId="27D158F4A81F4B858317FA58B0281C958">
    <w:name w:val="27D158F4A81F4B858317FA58B0281C958"/>
    <w:rsid w:val="00E31F3C"/>
    <w:rPr>
      <w:rFonts w:eastAsiaTheme="minorHAnsi"/>
    </w:rPr>
  </w:style>
  <w:style w:type="paragraph" w:customStyle="1" w:styleId="D9E1C13FC0F9413D8A9255569D77D6828">
    <w:name w:val="D9E1C13FC0F9413D8A9255569D77D6828"/>
    <w:rsid w:val="00E31F3C"/>
    <w:rPr>
      <w:rFonts w:eastAsiaTheme="minorHAnsi"/>
    </w:rPr>
  </w:style>
  <w:style w:type="paragraph" w:customStyle="1" w:styleId="D0D9E3001A93444393ADA291EBD585436">
    <w:name w:val="D0D9E3001A93444393ADA291EBD585436"/>
    <w:rsid w:val="00E31F3C"/>
    <w:rPr>
      <w:rFonts w:eastAsiaTheme="minorHAnsi"/>
    </w:rPr>
  </w:style>
  <w:style w:type="paragraph" w:customStyle="1" w:styleId="D63F1DA4324A4ADEB7460D37054948638">
    <w:name w:val="D63F1DA4324A4ADEB7460D37054948638"/>
    <w:rsid w:val="00E31F3C"/>
    <w:rPr>
      <w:rFonts w:eastAsiaTheme="minorHAnsi"/>
    </w:rPr>
  </w:style>
  <w:style w:type="paragraph" w:customStyle="1" w:styleId="EAFD1B8491A94827B672C032C43BAC948">
    <w:name w:val="EAFD1B8491A94827B672C032C43BAC948"/>
    <w:rsid w:val="00E31F3C"/>
    <w:rPr>
      <w:rFonts w:eastAsiaTheme="minorHAnsi"/>
    </w:rPr>
  </w:style>
  <w:style w:type="paragraph" w:customStyle="1" w:styleId="2DAC10B8BB23459A81D46E4C143C2BD06">
    <w:name w:val="2DAC10B8BB23459A81D46E4C143C2BD06"/>
    <w:rsid w:val="00E31F3C"/>
    <w:rPr>
      <w:rFonts w:eastAsiaTheme="minorHAnsi"/>
    </w:rPr>
  </w:style>
  <w:style w:type="paragraph" w:customStyle="1" w:styleId="4303BD00D2E4428784F03A95DAE436C78">
    <w:name w:val="4303BD00D2E4428784F03A95DAE436C78"/>
    <w:rsid w:val="00E31F3C"/>
    <w:rPr>
      <w:rFonts w:eastAsiaTheme="minorHAnsi"/>
    </w:rPr>
  </w:style>
  <w:style w:type="paragraph" w:customStyle="1" w:styleId="A5FCE149CC5E4C0887C25E4F4ECBE3018">
    <w:name w:val="A5FCE149CC5E4C0887C25E4F4ECBE3018"/>
    <w:rsid w:val="00E31F3C"/>
    <w:rPr>
      <w:rFonts w:eastAsiaTheme="minorHAnsi"/>
    </w:rPr>
  </w:style>
  <w:style w:type="paragraph" w:customStyle="1" w:styleId="898353D1D3234AEFBDBCDE5DDE85B4798">
    <w:name w:val="898353D1D3234AEFBDBCDE5DDE85B4798"/>
    <w:rsid w:val="00E31F3C"/>
    <w:rPr>
      <w:rFonts w:eastAsiaTheme="minorHAnsi"/>
    </w:rPr>
  </w:style>
  <w:style w:type="paragraph" w:customStyle="1" w:styleId="44FD96B608CC4F9C9F323233CA0E2AC17">
    <w:name w:val="44FD96B608CC4F9C9F323233CA0E2AC17"/>
    <w:rsid w:val="00E31F3C"/>
    <w:rPr>
      <w:rFonts w:eastAsiaTheme="minorHAnsi"/>
    </w:rPr>
  </w:style>
  <w:style w:type="paragraph" w:customStyle="1" w:styleId="8CD15BE22342406A809A8F077FA298268">
    <w:name w:val="8CD15BE22342406A809A8F077FA298268"/>
    <w:rsid w:val="00E31F3C"/>
    <w:rPr>
      <w:rFonts w:eastAsiaTheme="minorHAnsi"/>
    </w:rPr>
  </w:style>
  <w:style w:type="paragraph" w:customStyle="1" w:styleId="5A4ED76E717B45928798C23B55BDAE358">
    <w:name w:val="5A4ED76E717B45928798C23B55BDAE358"/>
    <w:rsid w:val="00E31F3C"/>
    <w:rPr>
      <w:rFonts w:eastAsiaTheme="minorHAnsi"/>
    </w:rPr>
  </w:style>
  <w:style w:type="paragraph" w:customStyle="1" w:styleId="C43736ABF11D46C4B911FAE0B56CEF288">
    <w:name w:val="C43736ABF11D46C4B911FAE0B56CEF288"/>
    <w:rsid w:val="00E31F3C"/>
    <w:rPr>
      <w:rFonts w:eastAsiaTheme="minorHAnsi"/>
    </w:rPr>
  </w:style>
  <w:style w:type="paragraph" w:customStyle="1" w:styleId="8FC354A4976B49E3B22E1A29C0F4DD4A8">
    <w:name w:val="8FC354A4976B49E3B22E1A29C0F4DD4A8"/>
    <w:rsid w:val="00E31F3C"/>
    <w:rPr>
      <w:rFonts w:eastAsiaTheme="minorHAnsi"/>
    </w:rPr>
  </w:style>
  <w:style w:type="paragraph" w:customStyle="1" w:styleId="0ADF65EB0BE645E7BD590251E8E5DB9C8">
    <w:name w:val="0ADF65EB0BE645E7BD590251E8E5DB9C8"/>
    <w:rsid w:val="00E31F3C"/>
    <w:rPr>
      <w:rFonts w:eastAsiaTheme="minorHAnsi"/>
    </w:rPr>
  </w:style>
  <w:style w:type="paragraph" w:customStyle="1" w:styleId="6D0EBA63F0C742468D8900840D084F828">
    <w:name w:val="6D0EBA63F0C742468D8900840D084F828"/>
    <w:rsid w:val="00E31F3C"/>
    <w:rPr>
      <w:rFonts w:eastAsiaTheme="minorHAnsi"/>
    </w:rPr>
  </w:style>
  <w:style w:type="paragraph" w:customStyle="1" w:styleId="B6B9F7CDE0534971BAE0FE4DDE262D238">
    <w:name w:val="B6B9F7CDE0534971BAE0FE4DDE262D238"/>
    <w:rsid w:val="00E31F3C"/>
    <w:rPr>
      <w:rFonts w:eastAsiaTheme="minorHAnsi"/>
    </w:rPr>
  </w:style>
  <w:style w:type="paragraph" w:customStyle="1" w:styleId="76C6EAFB2C0E43C78479016282DEDDC98">
    <w:name w:val="76C6EAFB2C0E43C78479016282DEDDC98"/>
    <w:rsid w:val="00E31F3C"/>
    <w:rPr>
      <w:rFonts w:eastAsiaTheme="minorHAnsi"/>
    </w:rPr>
  </w:style>
  <w:style w:type="paragraph" w:customStyle="1" w:styleId="61A183E563CA4B6FA0F1BC2642AE51236">
    <w:name w:val="61A183E563CA4B6FA0F1BC2642AE51236"/>
    <w:rsid w:val="00E31F3C"/>
    <w:rPr>
      <w:rFonts w:eastAsiaTheme="minorHAnsi"/>
    </w:rPr>
  </w:style>
  <w:style w:type="paragraph" w:customStyle="1" w:styleId="B9F2DC54978E4D64AF3B1D114C31C8A27">
    <w:name w:val="B9F2DC54978E4D64AF3B1D114C31C8A27"/>
    <w:rsid w:val="00E31F3C"/>
    <w:rPr>
      <w:rFonts w:eastAsiaTheme="minorHAnsi"/>
    </w:rPr>
  </w:style>
  <w:style w:type="paragraph" w:customStyle="1" w:styleId="4DB382F335E143D1A65AD12C653C5A198">
    <w:name w:val="4DB382F335E143D1A65AD12C653C5A198"/>
    <w:rsid w:val="00E31F3C"/>
    <w:rPr>
      <w:rFonts w:eastAsiaTheme="minorHAnsi"/>
    </w:rPr>
  </w:style>
  <w:style w:type="paragraph" w:customStyle="1" w:styleId="E8E8493026B74CC6ACAF73535FF7FE1C8">
    <w:name w:val="E8E8493026B74CC6ACAF73535FF7FE1C8"/>
    <w:rsid w:val="00E31F3C"/>
    <w:rPr>
      <w:rFonts w:eastAsiaTheme="minorHAnsi"/>
    </w:rPr>
  </w:style>
  <w:style w:type="paragraph" w:customStyle="1" w:styleId="C961296BEC294DB481D2D235202674657">
    <w:name w:val="C961296BEC294DB481D2D235202674657"/>
    <w:rsid w:val="00E31F3C"/>
    <w:rPr>
      <w:rFonts w:eastAsiaTheme="minorHAnsi"/>
    </w:rPr>
  </w:style>
  <w:style w:type="paragraph" w:customStyle="1" w:styleId="E65085FA4A8449E6ACA6F936D80037667">
    <w:name w:val="E65085FA4A8449E6ACA6F936D80037667"/>
    <w:rsid w:val="00E31F3C"/>
    <w:rPr>
      <w:rFonts w:eastAsiaTheme="minorHAnsi"/>
    </w:rPr>
  </w:style>
  <w:style w:type="paragraph" w:customStyle="1" w:styleId="5C44F96216F046C796BAC5F33B2E635E7">
    <w:name w:val="5C44F96216F046C796BAC5F33B2E635E7"/>
    <w:rsid w:val="00E31F3C"/>
    <w:rPr>
      <w:rFonts w:eastAsiaTheme="minorHAnsi"/>
    </w:rPr>
  </w:style>
  <w:style w:type="paragraph" w:customStyle="1" w:styleId="8267B38D2D6D461DA7DC68C112302B107">
    <w:name w:val="8267B38D2D6D461DA7DC68C112302B107"/>
    <w:rsid w:val="00E31F3C"/>
    <w:rPr>
      <w:rFonts w:eastAsiaTheme="minorHAnsi"/>
    </w:rPr>
  </w:style>
  <w:style w:type="paragraph" w:customStyle="1" w:styleId="1D0709AE76F64B018E2BD9D3DBFB66DF8">
    <w:name w:val="1D0709AE76F64B018E2BD9D3DBFB66DF8"/>
    <w:rsid w:val="00E31F3C"/>
    <w:rPr>
      <w:rFonts w:eastAsiaTheme="minorHAnsi"/>
    </w:rPr>
  </w:style>
  <w:style w:type="paragraph" w:customStyle="1" w:styleId="014F5C04BB22410C81F67729904375588">
    <w:name w:val="014F5C04BB22410C81F67729904375588"/>
    <w:rsid w:val="00E31F3C"/>
    <w:rPr>
      <w:rFonts w:eastAsiaTheme="minorHAnsi"/>
    </w:rPr>
  </w:style>
  <w:style w:type="paragraph" w:customStyle="1" w:styleId="B9A966E752EF41688ECB507D015082D98">
    <w:name w:val="B9A966E752EF41688ECB507D015082D98"/>
    <w:rsid w:val="00E31F3C"/>
    <w:rPr>
      <w:rFonts w:eastAsiaTheme="minorHAnsi"/>
    </w:rPr>
  </w:style>
  <w:style w:type="paragraph" w:customStyle="1" w:styleId="46A7D5AF3B744D088EEAE5CD6C10E70A8">
    <w:name w:val="46A7D5AF3B744D088EEAE5CD6C10E70A8"/>
    <w:rsid w:val="00E31F3C"/>
    <w:rPr>
      <w:rFonts w:eastAsiaTheme="minorHAnsi"/>
    </w:rPr>
  </w:style>
  <w:style w:type="paragraph" w:customStyle="1" w:styleId="BCB611364F9347DAA2812B71AE790C0A8">
    <w:name w:val="BCB611364F9347DAA2812B71AE790C0A8"/>
    <w:rsid w:val="00E31F3C"/>
    <w:rPr>
      <w:rFonts w:eastAsiaTheme="minorHAnsi"/>
    </w:rPr>
  </w:style>
  <w:style w:type="paragraph" w:customStyle="1" w:styleId="460FFF3674E14D72998229450119FCEB8">
    <w:name w:val="460FFF3674E14D72998229450119FCEB8"/>
    <w:rsid w:val="00E31F3C"/>
    <w:rPr>
      <w:rFonts w:eastAsiaTheme="minorHAnsi"/>
    </w:rPr>
  </w:style>
  <w:style w:type="paragraph" w:customStyle="1" w:styleId="264BAB5FDC0040D59FCD702B943351BC8">
    <w:name w:val="264BAB5FDC0040D59FCD702B943351BC8"/>
    <w:rsid w:val="00E31F3C"/>
    <w:rPr>
      <w:rFonts w:eastAsiaTheme="minorHAnsi"/>
    </w:rPr>
  </w:style>
  <w:style w:type="paragraph" w:customStyle="1" w:styleId="A1A5D004AC464522AE9740F47D4815E58">
    <w:name w:val="A1A5D004AC464522AE9740F47D4815E58"/>
    <w:rsid w:val="00E31F3C"/>
    <w:rPr>
      <w:rFonts w:eastAsiaTheme="minorHAnsi"/>
    </w:rPr>
  </w:style>
  <w:style w:type="paragraph" w:customStyle="1" w:styleId="228DFE730EE2445F88E4473929BCB0198">
    <w:name w:val="228DFE730EE2445F88E4473929BCB0198"/>
    <w:rsid w:val="00E31F3C"/>
    <w:rPr>
      <w:rFonts w:eastAsiaTheme="minorHAnsi"/>
    </w:rPr>
  </w:style>
  <w:style w:type="paragraph" w:customStyle="1" w:styleId="F78F108F90C34D70AE86C5A1043104068">
    <w:name w:val="F78F108F90C34D70AE86C5A1043104068"/>
    <w:rsid w:val="00E31F3C"/>
    <w:rPr>
      <w:rFonts w:eastAsiaTheme="minorHAnsi"/>
    </w:rPr>
  </w:style>
  <w:style w:type="paragraph" w:customStyle="1" w:styleId="EDC3D059C9B9474E9803BC0E7C2D08D68">
    <w:name w:val="EDC3D059C9B9474E9803BC0E7C2D08D68"/>
    <w:rsid w:val="00E31F3C"/>
    <w:rPr>
      <w:rFonts w:eastAsiaTheme="minorHAnsi"/>
    </w:rPr>
  </w:style>
  <w:style w:type="paragraph" w:customStyle="1" w:styleId="042546AAA6F04535AE13F68E252FBBAD8">
    <w:name w:val="042546AAA6F04535AE13F68E252FBBAD8"/>
    <w:rsid w:val="00E31F3C"/>
    <w:rPr>
      <w:rFonts w:eastAsiaTheme="minorHAnsi"/>
    </w:rPr>
  </w:style>
  <w:style w:type="paragraph" w:customStyle="1" w:styleId="F648E57EDDDA4103BEB6EB2027F886FE8">
    <w:name w:val="F648E57EDDDA4103BEB6EB2027F886FE8"/>
    <w:rsid w:val="00E31F3C"/>
    <w:rPr>
      <w:rFonts w:eastAsiaTheme="minorHAnsi"/>
    </w:rPr>
  </w:style>
  <w:style w:type="paragraph" w:customStyle="1" w:styleId="7A0E2DA54B564033AADF8E0A308E3BD68">
    <w:name w:val="7A0E2DA54B564033AADF8E0A308E3BD68"/>
    <w:rsid w:val="00E31F3C"/>
    <w:rPr>
      <w:rFonts w:eastAsiaTheme="minorHAnsi"/>
    </w:rPr>
  </w:style>
  <w:style w:type="paragraph" w:customStyle="1" w:styleId="BE297880B0664BCDAEF10213354D0B908">
    <w:name w:val="BE297880B0664BCDAEF10213354D0B908"/>
    <w:rsid w:val="00E31F3C"/>
    <w:rPr>
      <w:rFonts w:eastAsiaTheme="minorHAnsi"/>
    </w:rPr>
  </w:style>
  <w:style w:type="paragraph" w:customStyle="1" w:styleId="2D5EF8DC645D4489AE2CC323A682CD328">
    <w:name w:val="2D5EF8DC645D4489AE2CC323A682CD328"/>
    <w:rsid w:val="00E31F3C"/>
    <w:rPr>
      <w:rFonts w:eastAsiaTheme="minorHAnsi"/>
    </w:rPr>
  </w:style>
  <w:style w:type="paragraph" w:customStyle="1" w:styleId="2A162FDA4D8D460AB3656054947C08A87">
    <w:name w:val="2A162FDA4D8D460AB3656054947C08A87"/>
    <w:rsid w:val="00E31F3C"/>
    <w:rPr>
      <w:rFonts w:eastAsiaTheme="minorHAnsi"/>
    </w:rPr>
  </w:style>
  <w:style w:type="paragraph" w:customStyle="1" w:styleId="58FCA5FD42AC4D3C88A91BA7A499238C7">
    <w:name w:val="58FCA5FD42AC4D3C88A91BA7A499238C7"/>
    <w:rsid w:val="00E31F3C"/>
    <w:rPr>
      <w:rFonts w:eastAsiaTheme="minorHAnsi"/>
    </w:rPr>
  </w:style>
  <w:style w:type="paragraph" w:customStyle="1" w:styleId="4A6D7A85299643B5845B1F33D648F4088">
    <w:name w:val="4A6D7A85299643B5845B1F33D648F4088"/>
    <w:rsid w:val="00E31F3C"/>
    <w:rPr>
      <w:rFonts w:eastAsiaTheme="minorHAnsi"/>
    </w:rPr>
  </w:style>
  <w:style w:type="paragraph" w:customStyle="1" w:styleId="DA4CBAEC936B4A30A43F5E9602AAE0588">
    <w:name w:val="DA4CBAEC936B4A30A43F5E9602AAE0588"/>
    <w:rsid w:val="00E31F3C"/>
    <w:rPr>
      <w:rFonts w:eastAsiaTheme="minorHAnsi"/>
    </w:rPr>
  </w:style>
  <w:style w:type="paragraph" w:customStyle="1" w:styleId="08DB1DBF8085480A8A4FE5487F2740BE8">
    <w:name w:val="08DB1DBF8085480A8A4FE5487F2740BE8"/>
    <w:rsid w:val="00E31F3C"/>
    <w:rPr>
      <w:rFonts w:eastAsiaTheme="minorHAnsi"/>
    </w:rPr>
  </w:style>
  <w:style w:type="paragraph" w:customStyle="1" w:styleId="50B239A143F841C5A54A7D561728A5E28">
    <w:name w:val="50B239A143F841C5A54A7D561728A5E28"/>
    <w:rsid w:val="00E31F3C"/>
    <w:rPr>
      <w:rFonts w:eastAsiaTheme="minorHAnsi"/>
    </w:rPr>
  </w:style>
  <w:style w:type="paragraph" w:customStyle="1" w:styleId="2F95F946BDDD4275B5538079E51A54898">
    <w:name w:val="2F95F946BDDD4275B5538079E51A54898"/>
    <w:rsid w:val="00E31F3C"/>
    <w:rPr>
      <w:rFonts w:eastAsiaTheme="minorHAnsi"/>
    </w:rPr>
  </w:style>
  <w:style w:type="paragraph" w:customStyle="1" w:styleId="A744815489F4469184FE1F2F434D0CDF8">
    <w:name w:val="A744815489F4469184FE1F2F434D0CDF8"/>
    <w:rsid w:val="00E31F3C"/>
    <w:rPr>
      <w:rFonts w:eastAsiaTheme="minorHAnsi"/>
    </w:rPr>
  </w:style>
  <w:style w:type="paragraph" w:customStyle="1" w:styleId="0CFADBD0B7EA47C5AAD6D656A2CD2BA08">
    <w:name w:val="0CFADBD0B7EA47C5AAD6D656A2CD2BA08"/>
    <w:rsid w:val="00E31F3C"/>
    <w:rPr>
      <w:rFonts w:eastAsiaTheme="minorHAnsi"/>
    </w:rPr>
  </w:style>
  <w:style w:type="paragraph" w:customStyle="1" w:styleId="D4C16506615B4C5FB9DC4371BAF33E838">
    <w:name w:val="D4C16506615B4C5FB9DC4371BAF33E838"/>
    <w:rsid w:val="00E31F3C"/>
    <w:rPr>
      <w:rFonts w:eastAsiaTheme="minorHAnsi"/>
    </w:rPr>
  </w:style>
  <w:style w:type="paragraph" w:customStyle="1" w:styleId="801AA6F3FED54A57A0835768E8E19BD18">
    <w:name w:val="801AA6F3FED54A57A0835768E8E19BD18"/>
    <w:rsid w:val="00E31F3C"/>
    <w:rPr>
      <w:rFonts w:eastAsiaTheme="minorHAnsi"/>
    </w:rPr>
  </w:style>
  <w:style w:type="paragraph" w:customStyle="1" w:styleId="A468E7CBCB0740A3B521D29B91A551858">
    <w:name w:val="A468E7CBCB0740A3B521D29B91A551858"/>
    <w:rsid w:val="00E31F3C"/>
    <w:rPr>
      <w:rFonts w:eastAsiaTheme="minorHAnsi"/>
    </w:rPr>
  </w:style>
  <w:style w:type="paragraph" w:customStyle="1" w:styleId="63B152712FF64051A1A79836CF3F16497">
    <w:name w:val="63B152712FF64051A1A79836CF3F16497"/>
    <w:rsid w:val="00E31F3C"/>
    <w:rPr>
      <w:rFonts w:eastAsiaTheme="minorHAnsi"/>
    </w:rPr>
  </w:style>
  <w:style w:type="paragraph" w:customStyle="1" w:styleId="795E4F4036724693B46DA81E4E698DAE7">
    <w:name w:val="795E4F4036724693B46DA81E4E698DAE7"/>
    <w:rsid w:val="00E31F3C"/>
    <w:rPr>
      <w:rFonts w:eastAsiaTheme="minorHAnsi"/>
    </w:rPr>
  </w:style>
  <w:style w:type="paragraph" w:customStyle="1" w:styleId="B362D57E5FC842E0B111DEC39886325C7">
    <w:name w:val="B362D57E5FC842E0B111DEC39886325C7"/>
    <w:rsid w:val="00E31F3C"/>
    <w:rPr>
      <w:rFonts w:eastAsiaTheme="minorHAnsi"/>
    </w:rPr>
  </w:style>
  <w:style w:type="paragraph" w:customStyle="1" w:styleId="9A8A3CE1D6E046F8BB9739AE8D698AC67">
    <w:name w:val="9A8A3CE1D6E046F8BB9739AE8D698AC67"/>
    <w:rsid w:val="00E31F3C"/>
    <w:rPr>
      <w:rFonts w:eastAsiaTheme="minorHAnsi"/>
    </w:rPr>
  </w:style>
  <w:style w:type="paragraph" w:customStyle="1" w:styleId="AE382DAEE7DE4E5586CF3B988E9910307">
    <w:name w:val="AE382DAEE7DE4E5586CF3B988E9910307"/>
    <w:rsid w:val="00E31F3C"/>
    <w:rPr>
      <w:rFonts w:eastAsiaTheme="minorHAnsi"/>
    </w:rPr>
  </w:style>
  <w:style w:type="paragraph" w:customStyle="1" w:styleId="9AE6703245F1434089742FF04FC27BB47">
    <w:name w:val="9AE6703245F1434089742FF04FC27BB47"/>
    <w:rsid w:val="00E31F3C"/>
    <w:rPr>
      <w:rFonts w:eastAsiaTheme="minorHAnsi"/>
    </w:rPr>
  </w:style>
  <w:style w:type="paragraph" w:customStyle="1" w:styleId="8365CDB2A7674B318D64BCF0AB00F5B47">
    <w:name w:val="8365CDB2A7674B318D64BCF0AB00F5B47"/>
    <w:rsid w:val="00E31F3C"/>
    <w:rPr>
      <w:rFonts w:eastAsiaTheme="minorHAnsi"/>
    </w:rPr>
  </w:style>
  <w:style w:type="paragraph" w:customStyle="1" w:styleId="931734EB321F4496B412BD0508DEA7647">
    <w:name w:val="931734EB321F4496B412BD0508DEA7647"/>
    <w:rsid w:val="00E31F3C"/>
    <w:rPr>
      <w:rFonts w:eastAsiaTheme="minorHAnsi"/>
    </w:rPr>
  </w:style>
  <w:style w:type="paragraph" w:customStyle="1" w:styleId="C2CD03634207489DB1C3C387A8A896B17">
    <w:name w:val="C2CD03634207489DB1C3C387A8A896B17"/>
    <w:rsid w:val="00E31F3C"/>
    <w:rPr>
      <w:rFonts w:eastAsiaTheme="minorHAnsi"/>
    </w:rPr>
  </w:style>
  <w:style w:type="paragraph" w:customStyle="1" w:styleId="96916A38AF6841FD9DD9E55E7D34DC197">
    <w:name w:val="96916A38AF6841FD9DD9E55E7D34DC197"/>
    <w:rsid w:val="00E31F3C"/>
    <w:rPr>
      <w:rFonts w:eastAsiaTheme="minorHAnsi"/>
    </w:rPr>
  </w:style>
  <w:style w:type="paragraph" w:customStyle="1" w:styleId="A89B56BE3FA54F1EB0DF6C8E04726BD37">
    <w:name w:val="A89B56BE3FA54F1EB0DF6C8E04726BD37"/>
    <w:rsid w:val="00E31F3C"/>
    <w:rPr>
      <w:rFonts w:eastAsiaTheme="minorHAnsi"/>
    </w:rPr>
  </w:style>
  <w:style w:type="paragraph" w:customStyle="1" w:styleId="F8E1047451944441A88ABD85B6C95EF57">
    <w:name w:val="F8E1047451944441A88ABD85B6C95EF57"/>
    <w:rsid w:val="00E31F3C"/>
    <w:rPr>
      <w:rFonts w:eastAsiaTheme="minorHAnsi"/>
    </w:rPr>
  </w:style>
  <w:style w:type="paragraph" w:customStyle="1" w:styleId="3E7A4DF811C14257AE4FD1FBC49BEB6C7">
    <w:name w:val="3E7A4DF811C14257AE4FD1FBC49BEB6C7"/>
    <w:rsid w:val="00E31F3C"/>
    <w:rPr>
      <w:rFonts w:eastAsiaTheme="minorHAnsi"/>
    </w:rPr>
  </w:style>
  <w:style w:type="paragraph" w:customStyle="1" w:styleId="229DF2A636DE4D0F9222E6A1F146AFE68">
    <w:name w:val="229DF2A636DE4D0F9222E6A1F146AFE68"/>
    <w:rsid w:val="00E31F3C"/>
    <w:rPr>
      <w:rFonts w:eastAsiaTheme="minorHAnsi"/>
    </w:rPr>
  </w:style>
  <w:style w:type="paragraph" w:customStyle="1" w:styleId="FA739E41EE4F42C5B04A2E7E96D6022D7">
    <w:name w:val="FA739E41EE4F42C5B04A2E7E96D6022D7"/>
    <w:rsid w:val="00E31F3C"/>
    <w:rPr>
      <w:rFonts w:eastAsiaTheme="minorHAnsi"/>
    </w:rPr>
  </w:style>
  <w:style w:type="paragraph" w:customStyle="1" w:styleId="C0D1D78AA49C4ADFAE31DBCD88D4B6EB8">
    <w:name w:val="C0D1D78AA49C4ADFAE31DBCD88D4B6E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7">
    <w:name w:val="C5B4BD8D29A1447B891ECEA6A92AD6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7">
    <w:name w:val="BC2D42A687F846EB94C728C39DF650B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7">
    <w:name w:val="701B5917D9384387B8B066832929080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7">
    <w:name w:val="4BEFBFB7D403475EAD6237CDA5E90A6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7">
    <w:name w:val="04E924CFA6A54BDDAFE03887841748F37"/>
    <w:rsid w:val="00E31F3C"/>
    <w:rPr>
      <w:rFonts w:eastAsiaTheme="minorHAnsi"/>
    </w:rPr>
  </w:style>
  <w:style w:type="paragraph" w:customStyle="1" w:styleId="AA8E719ABE8D4B43934F10CD1ABB64EB8">
    <w:name w:val="AA8E719ABE8D4B43934F10CD1ABB64EB8"/>
    <w:rsid w:val="00E31F3C"/>
    <w:rPr>
      <w:rFonts w:eastAsiaTheme="minorHAnsi"/>
    </w:rPr>
  </w:style>
  <w:style w:type="paragraph" w:customStyle="1" w:styleId="5F3AC1E655F149588806E5A51403D7D38">
    <w:name w:val="5F3AC1E655F149588806E5A51403D7D38"/>
    <w:rsid w:val="00E31F3C"/>
    <w:rPr>
      <w:rFonts w:eastAsiaTheme="minorHAnsi"/>
    </w:rPr>
  </w:style>
  <w:style w:type="paragraph" w:customStyle="1" w:styleId="7FD1983AD3144D8F9074A09FE2BEE1598">
    <w:name w:val="7FD1983AD3144D8F9074A09FE2BEE1598"/>
    <w:rsid w:val="00E31F3C"/>
    <w:rPr>
      <w:rFonts w:eastAsiaTheme="minorHAnsi"/>
    </w:rPr>
  </w:style>
  <w:style w:type="paragraph" w:customStyle="1" w:styleId="029C6982E6484E998C15FC2FFA8A7BFC8">
    <w:name w:val="029C6982E6484E998C15FC2FFA8A7BFC8"/>
    <w:rsid w:val="00E31F3C"/>
    <w:rPr>
      <w:rFonts w:eastAsiaTheme="minorHAnsi"/>
    </w:rPr>
  </w:style>
  <w:style w:type="paragraph" w:customStyle="1" w:styleId="C852B99C658F4CE6AD8E206079E3528A8">
    <w:name w:val="C852B99C658F4CE6AD8E206079E3528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7">
    <w:name w:val="80EB4002DDF543B8B7004C452EE7B9BC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7">
    <w:name w:val="F9C6533C1E864A0BBD94C648065B684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7">
    <w:name w:val="EA5B4C1510D548428F23E5DE410C91F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7">
    <w:name w:val="4AC15AD9E32B4F5AB87DB3A881AC141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9">
    <w:name w:val="CB30427D8A294AA0A480965D16084A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9">
    <w:name w:val="B1A877ABBF78477391393CC0712419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8">
    <w:name w:val="30FA10E18AA546EE8082541ED94B85B9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8">
    <w:name w:val="359543F408244E4C915219E2B65CF77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9">
    <w:name w:val="69C354DBE5AA4C778622C1EF7F77602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8">
    <w:name w:val="F3D9A3CD7C384B34BB7E9EA9ED049A2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8">
    <w:name w:val="CE2F75739CED4586BFE4380B66A8E9A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8">
    <w:name w:val="D83B4EB1345346298D6AC04A1C2C68B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9">
    <w:name w:val="6450A64838B749DE84719D768C626C2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9">
    <w:name w:val="29F724682B4547DB859AA6939F154C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8">
    <w:name w:val="2C3CBF37F6F74962A5515F410283C16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8">
    <w:name w:val="5095598FE6E4414EB5CB162CD1286D12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8">
    <w:name w:val="4FA2336CB7374907ACBE7D4F816F22B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8">
    <w:name w:val="3E2C18A5A3A74F8CA5761C75EE656E1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8">
    <w:name w:val="19206A32E438411FBC0E828E1AE61FD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6">
    <w:name w:val="53311A36E5E24080BAA86C99111FD9D4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7">
    <w:name w:val="C323CC46A70648378356EC26E1D562B67"/>
    <w:rsid w:val="00E31F3C"/>
    <w:rPr>
      <w:rFonts w:eastAsiaTheme="minorHAnsi"/>
    </w:rPr>
  </w:style>
  <w:style w:type="paragraph" w:customStyle="1" w:styleId="77588B905D0B4AE9B7C8CD5C40274F667">
    <w:name w:val="77588B905D0B4AE9B7C8CD5C40274F667"/>
    <w:rsid w:val="00E31F3C"/>
    <w:rPr>
      <w:rFonts w:eastAsiaTheme="minorHAnsi"/>
    </w:rPr>
  </w:style>
  <w:style w:type="paragraph" w:customStyle="1" w:styleId="1D83BB36814C4F888E8AE76AB9357D5714">
    <w:name w:val="1D83BB36814C4F888E8AE76AB9357D5714"/>
    <w:rsid w:val="00E31F3C"/>
    <w:rPr>
      <w:rFonts w:eastAsiaTheme="minorHAnsi"/>
    </w:rPr>
  </w:style>
  <w:style w:type="paragraph" w:customStyle="1" w:styleId="0C671431A5DE4D62BAA70CC82DC51D2714">
    <w:name w:val="0C671431A5DE4D62BAA70CC82DC51D2714"/>
    <w:rsid w:val="00E31F3C"/>
    <w:rPr>
      <w:rFonts w:eastAsiaTheme="minorHAnsi"/>
    </w:rPr>
  </w:style>
  <w:style w:type="paragraph" w:customStyle="1" w:styleId="A906F06CC02849A38415AABC0E3A91DF14">
    <w:name w:val="A906F06CC02849A38415AABC0E3A91DF14"/>
    <w:rsid w:val="00E31F3C"/>
    <w:rPr>
      <w:rFonts w:eastAsiaTheme="minorHAnsi"/>
    </w:rPr>
  </w:style>
  <w:style w:type="paragraph" w:customStyle="1" w:styleId="D96231F7B4B54394A76C98C91B54A2BA9">
    <w:name w:val="D96231F7B4B54394A76C98C91B54A2BA9"/>
    <w:rsid w:val="00E31F3C"/>
    <w:rPr>
      <w:rFonts w:eastAsiaTheme="minorHAnsi"/>
    </w:rPr>
  </w:style>
  <w:style w:type="paragraph" w:customStyle="1" w:styleId="C184A1F3F64E49D19B486858F96F49019">
    <w:name w:val="C184A1F3F64E49D19B486858F96F490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7">
    <w:name w:val="C7EC1365D76E4FBE97FE1B52A55827077"/>
    <w:rsid w:val="00E31F3C"/>
    <w:rPr>
      <w:rFonts w:eastAsiaTheme="minorHAnsi"/>
    </w:rPr>
  </w:style>
  <w:style w:type="paragraph" w:customStyle="1" w:styleId="27D158F4A81F4B858317FA58B0281C959">
    <w:name w:val="27D158F4A81F4B858317FA58B0281C959"/>
    <w:rsid w:val="00E31F3C"/>
    <w:rPr>
      <w:rFonts w:eastAsiaTheme="minorHAnsi"/>
    </w:rPr>
  </w:style>
  <w:style w:type="paragraph" w:customStyle="1" w:styleId="D9E1C13FC0F9413D8A9255569D77D6829">
    <w:name w:val="D9E1C13FC0F9413D8A9255569D77D6829"/>
    <w:rsid w:val="00E31F3C"/>
    <w:rPr>
      <w:rFonts w:eastAsiaTheme="minorHAnsi"/>
    </w:rPr>
  </w:style>
  <w:style w:type="paragraph" w:customStyle="1" w:styleId="D0D9E3001A93444393ADA291EBD585437">
    <w:name w:val="D0D9E3001A93444393ADA291EBD585437"/>
    <w:rsid w:val="00E31F3C"/>
    <w:rPr>
      <w:rFonts w:eastAsiaTheme="minorHAnsi"/>
    </w:rPr>
  </w:style>
  <w:style w:type="paragraph" w:customStyle="1" w:styleId="D63F1DA4324A4ADEB7460D37054948639">
    <w:name w:val="D63F1DA4324A4ADEB7460D37054948639"/>
    <w:rsid w:val="00E31F3C"/>
    <w:rPr>
      <w:rFonts w:eastAsiaTheme="minorHAnsi"/>
    </w:rPr>
  </w:style>
  <w:style w:type="paragraph" w:customStyle="1" w:styleId="EAFD1B8491A94827B672C032C43BAC949">
    <w:name w:val="EAFD1B8491A94827B672C032C43BAC949"/>
    <w:rsid w:val="00E31F3C"/>
    <w:rPr>
      <w:rFonts w:eastAsiaTheme="minorHAnsi"/>
    </w:rPr>
  </w:style>
  <w:style w:type="paragraph" w:customStyle="1" w:styleId="2DAC10B8BB23459A81D46E4C143C2BD07">
    <w:name w:val="2DAC10B8BB23459A81D46E4C143C2BD07"/>
    <w:rsid w:val="00E31F3C"/>
    <w:rPr>
      <w:rFonts w:eastAsiaTheme="minorHAnsi"/>
    </w:rPr>
  </w:style>
  <w:style w:type="paragraph" w:customStyle="1" w:styleId="4303BD00D2E4428784F03A95DAE436C79">
    <w:name w:val="4303BD00D2E4428784F03A95DAE436C79"/>
    <w:rsid w:val="00E31F3C"/>
    <w:rPr>
      <w:rFonts w:eastAsiaTheme="minorHAnsi"/>
    </w:rPr>
  </w:style>
  <w:style w:type="paragraph" w:customStyle="1" w:styleId="A5FCE149CC5E4C0887C25E4F4ECBE3019">
    <w:name w:val="A5FCE149CC5E4C0887C25E4F4ECBE3019"/>
    <w:rsid w:val="00E31F3C"/>
    <w:rPr>
      <w:rFonts w:eastAsiaTheme="minorHAnsi"/>
    </w:rPr>
  </w:style>
  <w:style w:type="paragraph" w:customStyle="1" w:styleId="898353D1D3234AEFBDBCDE5DDE85B4799">
    <w:name w:val="898353D1D3234AEFBDBCDE5DDE85B4799"/>
    <w:rsid w:val="00E31F3C"/>
    <w:rPr>
      <w:rFonts w:eastAsiaTheme="minorHAnsi"/>
    </w:rPr>
  </w:style>
  <w:style w:type="paragraph" w:customStyle="1" w:styleId="44FD96B608CC4F9C9F323233CA0E2AC18">
    <w:name w:val="44FD96B608CC4F9C9F323233CA0E2AC18"/>
    <w:rsid w:val="00E31F3C"/>
    <w:rPr>
      <w:rFonts w:eastAsiaTheme="minorHAnsi"/>
    </w:rPr>
  </w:style>
  <w:style w:type="paragraph" w:customStyle="1" w:styleId="8CD15BE22342406A809A8F077FA298269">
    <w:name w:val="8CD15BE22342406A809A8F077FA298269"/>
    <w:rsid w:val="00E31F3C"/>
    <w:rPr>
      <w:rFonts w:eastAsiaTheme="minorHAnsi"/>
    </w:rPr>
  </w:style>
  <w:style w:type="paragraph" w:customStyle="1" w:styleId="5A4ED76E717B45928798C23B55BDAE359">
    <w:name w:val="5A4ED76E717B45928798C23B55BDAE359"/>
    <w:rsid w:val="00E31F3C"/>
    <w:rPr>
      <w:rFonts w:eastAsiaTheme="minorHAnsi"/>
    </w:rPr>
  </w:style>
  <w:style w:type="paragraph" w:customStyle="1" w:styleId="C43736ABF11D46C4B911FAE0B56CEF289">
    <w:name w:val="C43736ABF11D46C4B911FAE0B56CEF289"/>
    <w:rsid w:val="00E31F3C"/>
    <w:rPr>
      <w:rFonts w:eastAsiaTheme="minorHAnsi"/>
    </w:rPr>
  </w:style>
  <w:style w:type="paragraph" w:customStyle="1" w:styleId="8FC354A4976B49E3B22E1A29C0F4DD4A9">
    <w:name w:val="8FC354A4976B49E3B22E1A29C0F4DD4A9"/>
    <w:rsid w:val="00E31F3C"/>
    <w:rPr>
      <w:rFonts w:eastAsiaTheme="minorHAnsi"/>
    </w:rPr>
  </w:style>
  <w:style w:type="paragraph" w:customStyle="1" w:styleId="0ADF65EB0BE645E7BD590251E8E5DB9C9">
    <w:name w:val="0ADF65EB0BE645E7BD590251E8E5DB9C9"/>
    <w:rsid w:val="00E31F3C"/>
    <w:rPr>
      <w:rFonts w:eastAsiaTheme="minorHAnsi"/>
    </w:rPr>
  </w:style>
  <w:style w:type="paragraph" w:customStyle="1" w:styleId="6D0EBA63F0C742468D8900840D084F829">
    <w:name w:val="6D0EBA63F0C742468D8900840D084F829"/>
    <w:rsid w:val="00E31F3C"/>
    <w:rPr>
      <w:rFonts w:eastAsiaTheme="minorHAnsi"/>
    </w:rPr>
  </w:style>
  <w:style w:type="paragraph" w:customStyle="1" w:styleId="B6B9F7CDE0534971BAE0FE4DDE262D239">
    <w:name w:val="B6B9F7CDE0534971BAE0FE4DDE262D239"/>
    <w:rsid w:val="00E31F3C"/>
    <w:rPr>
      <w:rFonts w:eastAsiaTheme="minorHAnsi"/>
    </w:rPr>
  </w:style>
  <w:style w:type="paragraph" w:customStyle="1" w:styleId="76C6EAFB2C0E43C78479016282DEDDC99">
    <w:name w:val="76C6EAFB2C0E43C78479016282DEDDC99"/>
    <w:rsid w:val="00E31F3C"/>
    <w:rPr>
      <w:rFonts w:eastAsiaTheme="minorHAnsi"/>
    </w:rPr>
  </w:style>
  <w:style w:type="paragraph" w:customStyle="1" w:styleId="61A183E563CA4B6FA0F1BC2642AE51237">
    <w:name w:val="61A183E563CA4B6FA0F1BC2642AE51237"/>
    <w:rsid w:val="00E31F3C"/>
    <w:rPr>
      <w:rFonts w:eastAsiaTheme="minorHAnsi"/>
    </w:rPr>
  </w:style>
  <w:style w:type="paragraph" w:customStyle="1" w:styleId="B9F2DC54978E4D64AF3B1D114C31C8A28">
    <w:name w:val="B9F2DC54978E4D64AF3B1D114C31C8A28"/>
    <w:rsid w:val="00E31F3C"/>
    <w:rPr>
      <w:rFonts w:eastAsiaTheme="minorHAnsi"/>
    </w:rPr>
  </w:style>
  <w:style w:type="paragraph" w:customStyle="1" w:styleId="4DB382F335E143D1A65AD12C653C5A199">
    <w:name w:val="4DB382F335E143D1A65AD12C653C5A199"/>
    <w:rsid w:val="00E31F3C"/>
    <w:rPr>
      <w:rFonts w:eastAsiaTheme="minorHAnsi"/>
    </w:rPr>
  </w:style>
  <w:style w:type="paragraph" w:customStyle="1" w:styleId="E8E8493026B74CC6ACAF73535FF7FE1C9">
    <w:name w:val="E8E8493026B74CC6ACAF73535FF7FE1C9"/>
    <w:rsid w:val="00E31F3C"/>
    <w:rPr>
      <w:rFonts w:eastAsiaTheme="minorHAnsi"/>
    </w:rPr>
  </w:style>
  <w:style w:type="paragraph" w:customStyle="1" w:styleId="C961296BEC294DB481D2D235202674658">
    <w:name w:val="C961296BEC294DB481D2D235202674658"/>
    <w:rsid w:val="00E31F3C"/>
    <w:rPr>
      <w:rFonts w:eastAsiaTheme="minorHAnsi"/>
    </w:rPr>
  </w:style>
  <w:style w:type="paragraph" w:customStyle="1" w:styleId="E65085FA4A8449E6ACA6F936D80037668">
    <w:name w:val="E65085FA4A8449E6ACA6F936D80037668"/>
    <w:rsid w:val="00E31F3C"/>
    <w:rPr>
      <w:rFonts w:eastAsiaTheme="minorHAnsi"/>
    </w:rPr>
  </w:style>
  <w:style w:type="paragraph" w:customStyle="1" w:styleId="5C44F96216F046C796BAC5F33B2E635E8">
    <w:name w:val="5C44F96216F046C796BAC5F33B2E635E8"/>
    <w:rsid w:val="00E31F3C"/>
    <w:rPr>
      <w:rFonts w:eastAsiaTheme="minorHAnsi"/>
    </w:rPr>
  </w:style>
  <w:style w:type="paragraph" w:customStyle="1" w:styleId="8267B38D2D6D461DA7DC68C112302B108">
    <w:name w:val="8267B38D2D6D461DA7DC68C112302B108"/>
    <w:rsid w:val="00E31F3C"/>
    <w:rPr>
      <w:rFonts w:eastAsiaTheme="minorHAnsi"/>
    </w:rPr>
  </w:style>
  <w:style w:type="paragraph" w:customStyle="1" w:styleId="1D0709AE76F64B018E2BD9D3DBFB66DF9">
    <w:name w:val="1D0709AE76F64B018E2BD9D3DBFB66DF9"/>
    <w:rsid w:val="00E31F3C"/>
    <w:rPr>
      <w:rFonts w:eastAsiaTheme="minorHAnsi"/>
    </w:rPr>
  </w:style>
  <w:style w:type="paragraph" w:customStyle="1" w:styleId="014F5C04BB22410C81F67729904375589">
    <w:name w:val="014F5C04BB22410C81F67729904375589"/>
    <w:rsid w:val="00E31F3C"/>
    <w:rPr>
      <w:rFonts w:eastAsiaTheme="minorHAnsi"/>
    </w:rPr>
  </w:style>
  <w:style w:type="paragraph" w:customStyle="1" w:styleId="B9A966E752EF41688ECB507D015082D99">
    <w:name w:val="B9A966E752EF41688ECB507D015082D99"/>
    <w:rsid w:val="00E31F3C"/>
    <w:rPr>
      <w:rFonts w:eastAsiaTheme="minorHAnsi"/>
    </w:rPr>
  </w:style>
  <w:style w:type="paragraph" w:customStyle="1" w:styleId="46A7D5AF3B744D088EEAE5CD6C10E70A9">
    <w:name w:val="46A7D5AF3B744D088EEAE5CD6C10E70A9"/>
    <w:rsid w:val="00E31F3C"/>
    <w:rPr>
      <w:rFonts w:eastAsiaTheme="minorHAnsi"/>
    </w:rPr>
  </w:style>
  <w:style w:type="paragraph" w:customStyle="1" w:styleId="BCB611364F9347DAA2812B71AE790C0A9">
    <w:name w:val="BCB611364F9347DAA2812B71AE790C0A9"/>
    <w:rsid w:val="00E31F3C"/>
    <w:rPr>
      <w:rFonts w:eastAsiaTheme="minorHAnsi"/>
    </w:rPr>
  </w:style>
  <w:style w:type="paragraph" w:customStyle="1" w:styleId="460FFF3674E14D72998229450119FCEB9">
    <w:name w:val="460FFF3674E14D72998229450119FCEB9"/>
    <w:rsid w:val="00E31F3C"/>
    <w:rPr>
      <w:rFonts w:eastAsiaTheme="minorHAnsi"/>
    </w:rPr>
  </w:style>
  <w:style w:type="paragraph" w:customStyle="1" w:styleId="264BAB5FDC0040D59FCD702B943351BC9">
    <w:name w:val="264BAB5FDC0040D59FCD702B943351BC9"/>
    <w:rsid w:val="00E31F3C"/>
    <w:rPr>
      <w:rFonts w:eastAsiaTheme="minorHAnsi"/>
    </w:rPr>
  </w:style>
  <w:style w:type="paragraph" w:customStyle="1" w:styleId="A1A5D004AC464522AE9740F47D4815E59">
    <w:name w:val="A1A5D004AC464522AE9740F47D4815E59"/>
    <w:rsid w:val="00E31F3C"/>
    <w:rPr>
      <w:rFonts w:eastAsiaTheme="minorHAnsi"/>
    </w:rPr>
  </w:style>
  <w:style w:type="paragraph" w:customStyle="1" w:styleId="228DFE730EE2445F88E4473929BCB0199">
    <w:name w:val="228DFE730EE2445F88E4473929BCB0199"/>
    <w:rsid w:val="00E31F3C"/>
    <w:rPr>
      <w:rFonts w:eastAsiaTheme="minorHAnsi"/>
    </w:rPr>
  </w:style>
  <w:style w:type="paragraph" w:customStyle="1" w:styleId="F78F108F90C34D70AE86C5A1043104069">
    <w:name w:val="F78F108F90C34D70AE86C5A1043104069"/>
    <w:rsid w:val="00E31F3C"/>
    <w:rPr>
      <w:rFonts w:eastAsiaTheme="minorHAnsi"/>
    </w:rPr>
  </w:style>
  <w:style w:type="paragraph" w:customStyle="1" w:styleId="EDC3D059C9B9474E9803BC0E7C2D08D69">
    <w:name w:val="EDC3D059C9B9474E9803BC0E7C2D08D69"/>
    <w:rsid w:val="00E31F3C"/>
    <w:rPr>
      <w:rFonts w:eastAsiaTheme="minorHAnsi"/>
    </w:rPr>
  </w:style>
  <w:style w:type="paragraph" w:customStyle="1" w:styleId="042546AAA6F04535AE13F68E252FBBAD9">
    <w:name w:val="042546AAA6F04535AE13F68E252FBBAD9"/>
    <w:rsid w:val="00E31F3C"/>
    <w:rPr>
      <w:rFonts w:eastAsiaTheme="minorHAnsi"/>
    </w:rPr>
  </w:style>
  <w:style w:type="paragraph" w:customStyle="1" w:styleId="F648E57EDDDA4103BEB6EB2027F886FE9">
    <w:name w:val="F648E57EDDDA4103BEB6EB2027F886FE9"/>
    <w:rsid w:val="00E31F3C"/>
    <w:rPr>
      <w:rFonts w:eastAsiaTheme="minorHAnsi"/>
    </w:rPr>
  </w:style>
  <w:style w:type="paragraph" w:customStyle="1" w:styleId="7A0E2DA54B564033AADF8E0A308E3BD69">
    <w:name w:val="7A0E2DA54B564033AADF8E0A308E3BD69"/>
    <w:rsid w:val="00E31F3C"/>
    <w:rPr>
      <w:rFonts w:eastAsiaTheme="minorHAnsi"/>
    </w:rPr>
  </w:style>
  <w:style w:type="paragraph" w:customStyle="1" w:styleId="BE297880B0664BCDAEF10213354D0B909">
    <w:name w:val="BE297880B0664BCDAEF10213354D0B909"/>
    <w:rsid w:val="00E31F3C"/>
    <w:rPr>
      <w:rFonts w:eastAsiaTheme="minorHAnsi"/>
    </w:rPr>
  </w:style>
  <w:style w:type="paragraph" w:customStyle="1" w:styleId="2D5EF8DC645D4489AE2CC323A682CD329">
    <w:name w:val="2D5EF8DC645D4489AE2CC323A682CD329"/>
    <w:rsid w:val="00E31F3C"/>
    <w:rPr>
      <w:rFonts w:eastAsiaTheme="minorHAnsi"/>
    </w:rPr>
  </w:style>
  <w:style w:type="paragraph" w:customStyle="1" w:styleId="2A162FDA4D8D460AB3656054947C08A88">
    <w:name w:val="2A162FDA4D8D460AB3656054947C08A88"/>
    <w:rsid w:val="00E31F3C"/>
    <w:rPr>
      <w:rFonts w:eastAsiaTheme="minorHAnsi"/>
    </w:rPr>
  </w:style>
  <w:style w:type="paragraph" w:customStyle="1" w:styleId="58FCA5FD42AC4D3C88A91BA7A499238C8">
    <w:name w:val="58FCA5FD42AC4D3C88A91BA7A499238C8"/>
    <w:rsid w:val="00E31F3C"/>
    <w:rPr>
      <w:rFonts w:eastAsiaTheme="minorHAnsi"/>
    </w:rPr>
  </w:style>
  <w:style w:type="paragraph" w:customStyle="1" w:styleId="4A6D7A85299643B5845B1F33D648F4089">
    <w:name w:val="4A6D7A85299643B5845B1F33D648F4089"/>
    <w:rsid w:val="00E31F3C"/>
    <w:rPr>
      <w:rFonts w:eastAsiaTheme="minorHAnsi"/>
    </w:rPr>
  </w:style>
  <w:style w:type="paragraph" w:customStyle="1" w:styleId="DA4CBAEC936B4A30A43F5E9602AAE0589">
    <w:name w:val="DA4CBAEC936B4A30A43F5E9602AAE0589"/>
    <w:rsid w:val="00E31F3C"/>
    <w:rPr>
      <w:rFonts w:eastAsiaTheme="minorHAnsi"/>
    </w:rPr>
  </w:style>
  <w:style w:type="paragraph" w:customStyle="1" w:styleId="08DB1DBF8085480A8A4FE5487F2740BE9">
    <w:name w:val="08DB1DBF8085480A8A4FE5487F2740BE9"/>
    <w:rsid w:val="00E31F3C"/>
    <w:rPr>
      <w:rFonts w:eastAsiaTheme="minorHAnsi"/>
    </w:rPr>
  </w:style>
  <w:style w:type="paragraph" w:customStyle="1" w:styleId="50B239A143F841C5A54A7D561728A5E29">
    <w:name w:val="50B239A143F841C5A54A7D561728A5E29"/>
    <w:rsid w:val="00E31F3C"/>
    <w:rPr>
      <w:rFonts w:eastAsiaTheme="minorHAnsi"/>
    </w:rPr>
  </w:style>
  <w:style w:type="paragraph" w:customStyle="1" w:styleId="2F95F946BDDD4275B5538079E51A54899">
    <w:name w:val="2F95F946BDDD4275B5538079E51A54899"/>
    <w:rsid w:val="00E31F3C"/>
    <w:rPr>
      <w:rFonts w:eastAsiaTheme="minorHAnsi"/>
    </w:rPr>
  </w:style>
  <w:style w:type="paragraph" w:customStyle="1" w:styleId="A744815489F4469184FE1F2F434D0CDF9">
    <w:name w:val="A744815489F4469184FE1F2F434D0CDF9"/>
    <w:rsid w:val="00E31F3C"/>
    <w:rPr>
      <w:rFonts w:eastAsiaTheme="minorHAnsi"/>
    </w:rPr>
  </w:style>
  <w:style w:type="paragraph" w:customStyle="1" w:styleId="0CFADBD0B7EA47C5AAD6D656A2CD2BA09">
    <w:name w:val="0CFADBD0B7EA47C5AAD6D656A2CD2BA09"/>
    <w:rsid w:val="00E31F3C"/>
    <w:rPr>
      <w:rFonts w:eastAsiaTheme="minorHAnsi"/>
    </w:rPr>
  </w:style>
  <w:style w:type="paragraph" w:customStyle="1" w:styleId="D4C16506615B4C5FB9DC4371BAF33E839">
    <w:name w:val="D4C16506615B4C5FB9DC4371BAF33E839"/>
    <w:rsid w:val="00E31F3C"/>
    <w:rPr>
      <w:rFonts w:eastAsiaTheme="minorHAnsi"/>
    </w:rPr>
  </w:style>
  <w:style w:type="paragraph" w:customStyle="1" w:styleId="801AA6F3FED54A57A0835768E8E19BD19">
    <w:name w:val="801AA6F3FED54A57A0835768E8E19BD19"/>
    <w:rsid w:val="00E31F3C"/>
    <w:rPr>
      <w:rFonts w:eastAsiaTheme="minorHAnsi"/>
    </w:rPr>
  </w:style>
  <w:style w:type="paragraph" w:customStyle="1" w:styleId="A468E7CBCB0740A3B521D29B91A551859">
    <w:name w:val="A468E7CBCB0740A3B521D29B91A551859"/>
    <w:rsid w:val="00E31F3C"/>
    <w:rPr>
      <w:rFonts w:eastAsiaTheme="minorHAnsi"/>
    </w:rPr>
  </w:style>
  <w:style w:type="paragraph" w:customStyle="1" w:styleId="63B152712FF64051A1A79836CF3F16498">
    <w:name w:val="63B152712FF64051A1A79836CF3F16498"/>
    <w:rsid w:val="00E31F3C"/>
    <w:rPr>
      <w:rFonts w:eastAsiaTheme="minorHAnsi"/>
    </w:rPr>
  </w:style>
  <w:style w:type="paragraph" w:customStyle="1" w:styleId="795E4F4036724693B46DA81E4E698DAE8">
    <w:name w:val="795E4F4036724693B46DA81E4E698DAE8"/>
    <w:rsid w:val="00E31F3C"/>
    <w:rPr>
      <w:rFonts w:eastAsiaTheme="minorHAnsi"/>
    </w:rPr>
  </w:style>
  <w:style w:type="paragraph" w:customStyle="1" w:styleId="B362D57E5FC842E0B111DEC39886325C8">
    <w:name w:val="B362D57E5FC842E0B111DEC39886325C8"/>
    <w:rsid w:val="00E31F3C"/>
    <w:rPr>
      <w:rFonts w:eastAsiaTheme="minorHAnsi"/>
    </w:rPr>
  </w:style>
  <w:style w:type="paragraph" w:customStyle="1" w:styleId="9A8A3CE1D6E046F8BB9739AE8D698AC68">
    <w:name w:val="9A8A3CE1D6E046F8BB9739AE8D698AC68"/>
    <w:rsid w:val="00E31F3C"/>
    <w:rPr>
      <w:rFonts w:eastAsiaTheme="minorHAnsi"/>
    </w:rPr>
  </w:style>
  <w:style w:type="paragraph" w:customStyle="1" w:styleId="AE382DAEE7DE4E5586CF3B988E9910308">
    <w:name w:val="AE382DAEE7DE4E5586CF3B988E9910308"/>
    <w:rsid w:val="00E31F3C"/>
    <w:rPr>
      <w:rFonts w:eastAsiaTheme="minorHAnsi"/>
    </w:rPr>
  </w:style>
  <w:style w:type="paragraph" w:customStyle="1" w:styleId="9AE6703245F1434089742FF04FC27BB48">
    <w:name w:val="9AE6703245F1434089742FF04FC27BB48"/>
    <w:rsid w:val="00E31F3C"/>
    <w:rPr>
      <w:rFonts w:eastAsiaTheme="minorHAnsi"/>
    </w:rPr>
  </w:style>
  <w:style w:type="paragraph" w:customStyle="1" w:styleId="8365CDB2A7674B318D64BCF0AB00F5B48">
    <w:name w:val="8365CDB2A7674B318D64BCF0AB00F5B48"/>
    <w:rsid w:val="00E31F3C"/>
    <w:rPr>
      <w:rFonts w:eastAsiaTheme="minorHAnsi"/>
    </w:rPr>
  </w:style>
  <w:style w:type="paragraph" w:customStyle="1" w:styleId="931734EB321F4496B412BD0508DEA7648">
    <w:name w:val="931734EB321F4496B412BD0508DEA7648"/>
    <w:rsid w:val="00E31F3C"/>
    <w:rPr>
      <w:rFonts w:eastAsiaTheme="minorHAnsi"/>
    </w:rPr>
  </w:style>
  <w:style w:type="paragraph" w:customStyle="1" w:styleId="C2CD03634207489DB1C3C387A8A896B18">
    <w:name w:val="C2CD03634207489DB1C3C387A8A896B18"/>
    <w:rsid w:val="00E31F3C"/>
    <w:rPr>
      <w:rFonts w:eastAsiaTheme="minorHAnsi"/>
    </w:rPr>
  </w:style>
  <w:style w:type="paragraph" w:customStyle="1" w:styleId="96916A38AF6841FD9DD9E55E7D34DC198">
    <w:name w:val="96916A38AF6841FD9DD9E55E7D34DC198"/>
    <w:rsid w:val="00E31F3C"/>
    <w:rPr>
      <w:rFonts w:eastAsiaTheme="minorHAnsi"/>
    </w:rPr>
  </w:style>
  <w:style w:type="paragraph" w:customStyle="1" w:styleId="A89B56BE3FA54F1EB0DF6C8E04726BD38">
    <w:name w:val="A89B56BE3FA54F1EB0DF6C8E04726BD38"/>
    <w:rsid w:val="00E31F3C"/>
    <w:rPr>
      <w:rFonts w:eastAsiaTheme="minorHAnsi"/>
    </w:rPr>
  </w:style>
  <w:style w:type="paragraph" w:customStyle="1" w:styleId="F8E1047451944441A88ABD85B6C95EF58">
    <w:name w:val="F8E1047451944441A88ABD85B6C95EF58"/>
    <w:rsid w:val="00E31F3C"/>
    <w:rPr>
      <w:rFonts w:eastAsiaTheme="minorHAnsi"/>
    </w:rPr>
  </w:style>
  <w:style w:type="paragraph" w:customStyle="1" w:styleId="3E7A4DF811C14257AE4FD1FBC49BEB6C8">
    <w:name w:val="3E7A4DF811C14257AE4FD1FBC49BEB6C8"/>
    <w:rsid w:val="00E31F3C"/>
    <w:rPr>
      <w:rFonts w:eastAsiaTheme="minorHAnsi"/>
    </w:rPr>
  </w:style>
  <w:style w:type="paragraph" w:customStyle="1" w:styleId="229DF2A636DE4D0F9222E6A1F146AFE69">
    <w:name w:val="229DF2A636DE4D0F9222E6A1F146AFE69"/>
    <w:rsid w:val="00E31F3C"/>
    <w:rPr>
      <w:rFonts w:eastAsiaTheme="minorHAnsi"/>
    </w:rPr>
  </w:style>
  <w:style w:type="paragraph" w:customStyle="1" w:styleId="FA739E41EE4F42C5B04A2E7E96D6022D8">
    <w:name w:val="FA739E41EE4F42C5B04A2E7E96D6022D8"/>
    <w:rsid w:val="00E31F3C"/>
    <w:rPr>
      <w:rFonts w:eastAsiaTheme="minorHAnsi"/>
    </w:rPr>
  </w:style>
  <w:style w:type="paragraph" w:customStyle="1" w:styleId="C0D1D78AA49C4ADFAE31DBCD88D4B6EB9">
    <w:name w:val="C0D1D78AA49C4ADFAE31DBCD88D4B6E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8">
    <w:name w:val="C5B4BD8D29A1447B891ECEA6A92AD6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8">
    <w:name w:val="BC2D42A687F846EB94C728C39DF650B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8">
    <w:name w:val="701B5917D9384387B8B066832929080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8">
    <w:name w:val="4BEFBFB7D403475EAD6237CDA5E90A6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8">
    <w:name w:val="04E924CFA6A54BDDAFE03887841748F38"/>
    <w:rsid w:val="00E31F3C"/>
    <w:rPr>
      <w:rFonts w:eastAsiaTheme="minorHAnsi"/>
    </w:rPr>
  </w:style>
  <w:style w:type="paragraph" w:customStyle="1" w:styleId="AA8E719ABE8D4B43934F10CD1ABB64EB9">
    <w:name w:val="AA8E719ABE8D4B43934F10CD1ABB64EB9"/>
    <w:rsid w:val="00E31F3C"/>
    <w:rPr>
      <w:rFonts w:eastAsiaTheme="minorHAnsi"/>
    </w:rPr>
  </w:style>
  <w:style w:type="paragraph" w:customStyle="1" w:styleId="5F3AC1E655F149588806E5A51403D7D39">
    <w:name w:val="5F3AC1E655F149588806E5A51403D7D39"/>
    <w:rsid w:val="00E31F3C"/>
    <w:rPr>
      <w:rFonts w:eastAsiaTheme="minorHAnsi"/>
    </w:rPr>
  </w:style>
  <w:style w:type="paragraph" w:customStyle="1" w:styleId="7FD1983AD3144D8F9074A09FE2BEE1599">
    <w:name w:val="7FD1983AD3144D8F9074A09FE2BEE1599"/>
    <w:rsid w:val="00E31F3C"/>
    <w:rPr>
      <w:rFonts w:eastAsiaTheme="minorHAnsi"/>
    </w:rPr>
  </w:style>
  <w:style w:type="paragraph" w:customStyle="1" w:styleId="029C6982E6484E998C15FC2FFA8A7BFC9">
    <w:name w:val="029C6982E6484E998C15FC2FFA8A7BFC9"/>
    <w:rsid w:val="00E31F3C"/>
    <w:rPr>
      <w:rFonts w:eastAsiaTheme="minorHAnsi"/>
    </w:rPr>
  </w:style>
  <w:style w:type="paragraph" w:customStyle="1" w:styleId="C852B99C658F4CE6AD8E206079E3528A9">
    <w:name w:val="C852B99C658F4CE6AD8E206079E3528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8">
    <w:name w:val="80EB4002DDF543B8B7004C452EE7B9BC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8">
    <w:name w:val="F9C6533C1E864A0BBD94C648065B684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8">
    <w:name w:val="EA5B4C1510D548428F23E5DE410C91F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8">
    <w:name w:val="4AC15AD9E32B4F5AB87DB3A881AC141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0">
    <w:name w:val="CB30427D8A294AA0A480965D16084A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0">
    <w:name w:val="B1A877ABBF78477391393CC0712419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9">
    <w:name w:val="30FA10E18AA546EE8082541ED94B85B9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9">
    <w:name w:val="359543F408244E4C915219E2B65CF77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0">
    <w:name w:val="69C354DBE5AA4C778622C1EF7F77602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9">
    <w:name w:val="F3D9A3CD7C384B34BB7E9EA9ED049A2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9">
    <w:name w:val="CE2F75739CED4586BFE4380B66A8E9A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9">
    <w:name w:val="D83B4EB1345346298D6AC04A1C2C68B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0">
    <w:name w:val="6450A64838B749DE84719D768C626C2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0">
    <w:name w:val="29F724682B4547DB859AA6939F154C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9">
    <w:name w:val="2C3CBF37F6F74962A5515F410283C16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9">
    <w:name w:val="5095598FE6E4414EB5CB162CD1286D12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9">
    <w:name w:val="4FA2336CB7374907ACBE7D4F816F22B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9">
    <w:name w:val="3E2C18A5A3A74F8CA5761C75EE656E1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9">
    <w:name w:val="19206A32E438411FBC0E828E1AE61FD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7">
    <w:name w:val="53311A36E5E24080BAA86C99111FD9D4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8">
    <w:name w:val="C323CC46A70648378356EC26E1D562B68"/>
    <w:rsid w:val="00E31F3C"/>
    <w:rPr>
      <w:rFonts w:eastAsiaTheme="minorHAnsi"/>
    </w:rPr>
  </w:style>
  <w:style w:type="paragraph" w:customStyle="1" w:styleId="77588B905D0B4AE9B7C8CD5C40274F668">
    <w:name w:val="77588B905D0B4AE9B7C8CD5C40274F668"/>
    <w:rsid w:val="00E31F3C"/>
    <w:rPr>
      <w:rFonts w:eastAsiaTheme="minorHAnsi"/>
    </w:rPr>
  </w:style>
  <w:style w:type="paragraph" w:customStyle="1" w:styleId="1D83BB36814C4F888E8AE76AB9357D5715">
    <w:name w:val="1D83BB36814C4F888E8AE76AB9357D5715"/>
    <w:rsid w:val="00E31F3C"/>
    <w:rPr>
      <w:rFonts w:eastAsiaTheme="minorHAnsi"/>
    </w:rPr>
  </w:style>
  <w:style w:type="paragraph" w:customStyle="1" w:styleId="0C671431A5DE4D62BAA70CC82DC51D2715">
    <w:name w:val="0C671431A5DE4D62BAA70CC82DC51D2715"/>
    <w:rsid w:val="00E31F3C"/>
    <w:rPr>
      <w:rFonts w:eastAsiaTheme="minorHAnsi"/>
    </w:rPr>
  </w:style>
  <w:style w:type="paragraph" w:customStyle="1" w:styleId="A906F06CC02849A38415AABC0E3A91DF15">
    <w:name w:val="A906F06CC02849A38415AABC0E3A91DF15"/>
    <w:rsid w:val="00E31F3C"/>
    <w:rPr>
      <w:rFonts w:eastAsiaTheme="minorHAnsi"/>
    </w:rPr>
  </w:style>
  <w:style w:type="paragraph" w:customStyle="1" w:styleId="D96231F7B4B54394A76C98C91B54A2BA10">
    <w:name w:val="D96231F7B4B54394A76C98C91B54A2BA10"/>
    <w:rsid w:val="00E31F3C"/>
    <w:rPr>
      <w:rFonts w:eastAsiaTheme="minorHAnsi"/>
    </w:rPr>
  </w:style>
  <w:style w:type="paragraph" w:customStyle="1" w:styleId="C184A1F3F64E49D19B486858F96F490110">
    <w:name w:val="C184A1F3F64E49D19B486858F96F490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8">
    <w:name w:val="C7EC1365D76E4FBE97FE1B52A55827078"/>
    <w:rsid w:val="00E31F3C"/>
    <w:rPr>
      <w:rFonts w:eastAsiaTheme="minorHAnsi"/>
    </w:rPr>
  </w:style>
  <w:style w:type="paragraph" w:customStyle="1" w:styleId="27D158F4A81F4B858317FA58B0281C9510">
    <w:name w:val="27D158F4A81F4B858317FA58B0281C9510"/>
    <w:rsid w:val="00E31F3C"/>
    <w:rPr>
      <w:rFonts w:eastAsiaTheme="minorHAnsi"/>
    </w:rPr>
  </w:style>
  <w:style w:type="paragraph" w:customStyle="1" w:styleId="D9E1C13FC0F9413D8A9255569D77D68210">
    <w:name w:val="D9E1C13FC0F9413D8A9255569D77D68210"/>
    <w:rsid w:val="00E31F3C"/>
    <w:rPr>
      <w:rFonts w:eastAsiaTheme="minorHAnsi"/>
    </w:rPr>
  </w:style>
  <w:style w:type="paragraph" w:customStyle="1" w:styleId="D0D9E3001A93444393ADA291EBD585438">
    <w:name w:val="D0D9E3001A93444393ADA291EBD585438"/>
    <w:rsid w:val="00E31F3C"/>
    <w:rPr>
      <w:rFonts w:eastAsiaTheme="minorHAnsi"/>
    </w:rPr>
  </w:style>
  <w:style w:type="paragraph" w:customStyle="1" w:styleId="D63F1DA4324A4ADEB7460D370549486310">
    <w:name w:val="D63F1DA4324A4ADEB7460D370549486310"/>
    <w:rsid w:val="00E31F3C"/>
    <w:rPr>
      <w:rFonts w:eastAsiaTheme="minorHAnsi"/>
    </w:rPr>
  </w:style>
  <w:style w:type="paragraph" w:customStyle="1" w:styleId="EAFD1B8491A94827B672C032C43BAC9410">
    <w:name w:val="EAFD1B8491A94827B672C032C43BAC9410"/>
    <w:rsid w:val="00E31F3C"/>
    <w:rPr>
      <w:rFonts w:eastAsiaTheme="minorHAnsi"/>
    </w:rPr>
  </w:style>
  <w:style w:type="paragraph" w:customStyle="1" w:styleId="2DAC10B8BB23459A81D46E4C143C2BD08">
    <w:name w:val="2DAC10B8BB23459A81D46E4C143C2BD08"/>
    <w:rsid w:val="00E31F3C"/>
    <w:rPr>
      <w:rFonts w:eastAsiaTheme="minorHAnsi"/>
    </w:rPr>
  </w:style>
  <w:style w:type="paragraph" w:customStyle="1" w:styleId="4303BD00D2E4428784F03A95DAE436C710">
    <w:name w:val="4303BD00D2E4428784F03A95DAE436C710"/>
    <w:rsid w:val="00E31F3C"/>
    <w:rPr>
      <w:rFonts w:eastAsiaTheme="minorHAnsi"/>
    </w:rPr>
  </w:style>
  <w:style w:type="paragraph" w:customStyle="1" w:styleId="A5FCE149CC5E4C0887C25E4F4ECBE30110">
    <w:name w:val="A5FCE149CC5E4C0887C25E4F4ECBE30110"/>
    <w:rsid w:val="00E31F3C"/>
    <w:rPr>
      <w:rFonts w:eastAsiaTheme="minorHAnsi"/>
    </w:rPr>
  </w:style>
  <w:style w:type="paragraph" w:customStyle="1" w:styleId="898353D1D3234AEFBDBCDE5DDE85B47910">
    <w:name w:val="898353D1D3234AEFBDBCDE5DDE85B47910"/>
    <w:rsid w:val="00E31F3C"/>
    <w:rPr>
      <w:rFonts w:eastAsiaTheme="minorHAnsi"/>
    </w:rPr>
  </w:style>
  <w:style w:type="paragraph" w:customStyle="1" w:styleId="44FD96B608CC4F9C9F323233CA0E2AC19">
    <w:name w:val="44FD96B608CC4F9C9F323233CA0E2AC19"/>
    <w:rsid w:val="00E31F3C"/>
    <w:rPr>
      <w:rFonts w:eastAsiaTheme="minorHAnsi"/>
    </w:rPr>
  </w:style>
  <w:style w:type="paragraph" w:customStyle="1" w:styleId="8CD15BE22342406A809A8F077FA2982610">
    <w:name w:val="8CD15BE22342406A809A8F077FA2982610"/>
    <w:rsid w:val="00E31F3C"/>
    <w:rPr>
      <w:rFonts w:eastAsiaTheme="minorHAnsi"/>
    </w:rPr>
  </w:style>
  <w:style w:type="paragraph" w:customStyle="1" w:styleId="5A4ED76E717B45928798C23B55BDAE3510">
    <w:name w:val="5A4ED76E717B45928798C23B55BDAE3510"/>
    <w:rsid w:val="00E31F3C"/>
    <w:rPr>
      <w:rFonts w:eastAsiaTheme="minorHAnsi"/>
    </w:rPr>
  </w:style>
  <w:style w:type="paragraph" w:customStyle="1" w:styleId="C43736ABF11D46C4B911FAE0B56CEF2810">
    <w:name w:val="C43736ABF11D46C4B911FAE0B56CEF2810"/>
    <w:rsid w:val="00E31F3C"/>
    <w:rPr>
      <w:rFonts w:eastAsiaTheme="minorHAnsi"/>
    </w:rPr>
  </w:style>
  <w:style w:type="paragraph" w:customStyle="1" w:styleId="8FC354A4976B49E3B22E1A29C0F4DD4A10">
    <w:name w:val="8FC354A4976B49E3B22E1A29C0F4DD4A10"/>
    <w:rsid w:val="00E31F3C"/>
    <w:rPr>
      <w:rFonts w:eastAsiaTheme="minorHAnsi"/>
    </w:rPr>
  </w:style>
  <w:style w:type="paragraph" w:customStyle="1" w:styleId="0ADF65EB0BE645E7BD590251E8E5DB9C10">
    <w:name w:val="0ADF65EB0BE645E7BD590251E8E5DB9C10"/>
    <w:rsid w:val="00E31F3C"/>
    <w:rPr>
      <w:rFonts w:eastAsiaTheme="minorHAnsi"/>
    </w:rPr>
  </w:style>
  <w:style w:type="paragraph" w:customStyle="1" w:styleId="6D0EBA63F0C742468D8900840D084F8210">
    <w:name w:val="6D0EBA63F0C742468D8900840D084F8210"/>
    <w:rsid w:val="00E31F3C"/>
    <w:rPr>
      <w:rFonts w:eastAsiaTheme="minorHAnsi"/>
    </w:rPr>
  </w:style>
  <w:style w:type="paragraph" w:customStyle="1" w:styleId="B6B9F7CDE0534971BAE0FE4DDE262D2310">
    <w:name w:val="B6B9F7CDE0534971BAE0FE4DDE262D2310"/>
    <w:rsid w:val="00E31F3C"/>
    <w:rPr>
      <w:rFonts w:eastAsiaTheme="minorHAnsi"/>
    </w:rPr>
  </w:style>
  <w:style w:type="paragraph" w:customStyle="1" w:styleId="76C6EAFB2C0E43C78479016282DEDDC910">
    <w:name w:val="76C6EAFB2C0E43C78479016282DEDDC910"/>
    <w:rsid w:val="00E31F3C"/>
    <w:rPr>
      <w:rFonts w:eastAsiaTheme="minorHAnsi"/>
    </w:rPr>
  </w:style>
  <w:style w:type="paragraph" w:customStyle="1" w:styleId="61A183E563CA4B6FA0F1BC2642AE51238">
    <w:name w:val="61A183E563CA4B6FA0F1BC2642AE51238"/>
    <w:rsid w:val="00E31F3C"/>
    <w:rPr>
      <w:rFonts w:eastAsiaTheme="minorHAnsi"/>
    </w:rPr>
  </w:style>
  <w:style w:type="paragraph" w:customStyle="1" w:styleId="E8E8493026B74CC6ACAF73535FF7FE1C10">
    <w:name w:val="E8E8493026B74CC6ACAF73535FF7FE1C10"/>
    <w:rsid w:val="00E31F3C"/>
    <w:rPr>
      <w:rFonts w:eastAsiaTheme="minorHAnsi"/>
    </w:rPr>
  </w:style>
  <w:style w:type="paragraph" w:customStyle="1" w:styleId="C961296BEC294DB481D2D235202674659">
    <w:name w:val="C961296BEC294DB481D2D235202674659"/>
    <w:rsid w:val="00E31F3C"/>
    <w:rPr>
      <w:rFonts w:eastAsiaTheme="minorHAnsi"/>
    </w:rPr>
  </w:style>
  <w:style w:type="paragraph" w:customStyle="1" w:styleId="E65085FA4A8449E6ACA6F936D80037669">
    <w:name w:val="E65085FA4A8449E6ACA6F936D80037669"/>
    <w:rsid w:val="00E31F3C"/>
    <w:rPr>
      <w:rFonts w:eastAsiaTheme="minorHAnsi"/>
    </w:rPr>
  </w:style>
  <w:style w:type="paragraph" w:customStyle="1" w:styleId="5C44F96216F046C796BAC5F33B2E635E9">
    <w:name w:val="5C44F96216F046C796BAC5F33B2E635E9"/>
    <w:rsid w:val="00E31F3C"/>
    <w:rPr>
      <w:rFonts w:eastAsiaTheme="minorHAnsi"/>
    </w:rPr>
  </w:style>
  <w:style w:type="paragraph" w:customStyle="1" w:styleId="8267B38D2D6D461DA7DC68C112302B109">
    <w:name w:val="8267B38D2D6D461DA7DC68C112302B109"/>
    <w:rsid w:val="00E31F3C"/>
    <w:rPr>
      <w:rFonts w:eastAsiaTheme="minorHAnsi"/>
    </w:rPr>
  </w:style>
  <w:style w:type="paragraph" w:customStyle="1" w:styleId="1D0709AE76F64B018E2BD9D3DBFB66DF10">
    <w:name w:val="1D0709AE76F64B018E2BD9D3DBFB66DF10"/>
    <w:rsid w:val="00E31F3C"/>
    <w:rPr>
      <w:rFonts w:eastAsiaTheme="minorHAnsi"/>
    </w:rPr>
  </w:style>
  <w:style w:type="paragraph" w:customStyle="1" w:styleId="014F5C04BB22410C81F677299043755810">
    <w:name w:val="014F5C04BB22410C81F677299043755810"/>
    <w:rsid w:val="00E31F3C"/>
    <w:rPr>
      <w:rFonts w:eastAsiaTheme="minorHAnsi"/>
    </w:rPr>
  </w:style>
  <w:style w:type="paragraph" w:customStyle="1" w:styleId="B9A966E752EF41688ECB507D015082D910">
    <w:name w:val="B9A966E752EF41688ECB507D015082D910"/>
    <w:rsid w:val="00E31F3C"/>
    <w:rPr>
      <w:rFonts w:eastAsiaTheme="minorHAnsi"/>
    </w:rPr>
  </w:style>
  <w:style w:type="paragraph" w:customStyle="1" w:styleId="46A7D5AF3B744D088EEAE5CD6C10E70A10">
    <w:name w:val="46A7D5AF3B744D088EEAE5CD6C10E70A10"/>
    <w:rsid w:val="00E31F3C"/>
    <w:rPr>
      <w:rFonts w:eastAsiaTheme="minorHAnsi"/>
    </w:rPr>
  </w:style>
  <w:style w:type="paragraph" w:customStyle="1" w:styleId="BCB611364F9347DAA2812B71AE790C0A10">
    <w:name w:val="BCB611364F9347DAA2812B71AE790C0A10"/>
    <w:rsid w:val="00E31F3C"/>
    <w:rPr>
      <w:rFonts w:eastAsiaTheme="minorHAnsi"/>
    </w:rPr>
  </w:style>
  <w:style w:type="paragraph" w:customStyle="1" w:styleId="460FFF3674E14D72998229450119FCEB10">
    <w:name w:val="460FFF3674E14D72998229450119FCEB10"/>
    <w:rsid w:val="00E31F3C"/>
    <w:rPr>
      <w:rFonts w:eastAsiaTheme="minorHAnsi"/>
    </w:rPr>
  </w:style>
  <w:style w:type="paragraph" w:customStyle="1" w:styleId="264BAB5FDC0040D59FCD702B943351BC10">
    <w:name w:val="264BAB5FDC0040D59FCD702B943351BC10"/>
    <w:rsid w:val="00E31F3C"/>
    <w:rPr>
      <w:rFonts w:eastAsiaTheme="minorHAnsi"/>
    </w:rPr>
  </w:style>
  <w:style w:type="paragraph" w:customStyle="1" w:styleId="A1A5D004AC464522AE9740F47D4815E510">
    <w:name w:val="A1A5D004AC464522AE9740F47D4815E510"/>
    <w:rsid w:val="00E31F3C"/>
    <w:rPr>
      <w:rFonts w:eastAsiaTheme="minorHAnsi"/>
    </w:rPr>
  </w:style>
  <w:style w:type="paragraph" w:customStyle="1" w:styleId="228DFE730EE2445F88E4473929BCB01910">
    <w:name w:val="228DFE730EE2445F88E4473929BCB01910"/>
    <w:rsid w:val="00E31F3C"/>
    <w:rPr>
      <w:rFonts w:eastAsiaTheme="minorHAnsi"/>
    </w:rPr>
  </w:style>
  <w:style w:type="paragraph" w:customStyle="1" w:styleId="F78F108F90C34D70AE86C5A10431040610">
    <w:name w:val="F78F108F90C34D70AE86C5A10431040610"/>
    <w:rsid w:val="00E31F3C"/>
    <w:rPr>
      <w:rFonts w:eastAsiaTheme="minorHAnsi"/>
    </w:rPr>
  </w:style>
  <w:style w:type="paragraph" w:customStyle="1" w:styleId="EDC3D059C9B9474E9803BC0E7C2D08D610">
    <w:name w:val="EDC3D059C9B9474E9803BC0E7C2D08D610"/>
    <w:rsid w:val="00E31F3C"/>
    <w:rPr>
      <w:rFonts w:eastAsiaTheme="minorHAnsi"/>
    </w:rPr>
  </w:style>
  <w:style w:type="paragraph" w:customStyle="1" w:styleId="042546AAA6F04535AE13F68E252FBBAD10">
    <w:name w:val="042546AAA6F04535AE13F68E252FBBAD10"/>
    <w:rsid w:val="00E31F3C"/>
    <w:rPr>
      <w:rFonts w:eastAsiaTheme="minorHAnsi"/>
    </w:rPr>
  </w:style>
  <w:style w:type="paragraph" w:customStyle="1" w:styleId="F648E57EDDDA4103BEB6EB2027F886FE10">
    <w:name w:val="F648E57EDDDA4103BEB6EB2027F886FE10"/>
    <w:rsid w:val="00E31F3C"/>
    <w:rPr>
      <w:rFonts w:eastAsiaTheme="minorHAnsi"/>
    </w:rPr>
  </w:style>
  <w:style w:type="paragraph" w:customStyle="1" w:styleId="7A0E2DA54B564033AADF8E0A308E3BD610">
    <w:name w:val="7A0E2DA54B564033AADF8E0A308E3BD610"/>
    <w:rsid w:val="00E31F3C"/>
    <w:rPr>
      <w:rFonts w:eastAsiaTheme="minorHAnsi"/>
    </w:rPr>
  </w:style>
  <w:style w:type="paragraph" w:customStyle="1" w:styleId="BE297880B0664BCDAEF10213354D0B9010">
    <w:name w:val="BE297880B0664BCDAEF10213354D0B9010"/>
    <w:rsid w:val="00E31F3C"/>
    <w:rPr>
      <w:rFonts w:eastAsiaTheme="minorHAnsi"/>
    </w:rPr>
  </w:style>
  <w:style w:type="paragraph" w:customStyle="1" w:styleId="2D5EF8DC645D4489AE2CC323A682CD3210">
    <w:name w:val="2D5EF8DC645D4489AE2CC323A682CD3210"/>
    <w:rsid w:val="00E31F3C"/>
    <w:rPr>
      <w:rFonts w:eastAsiaTheme="minorHAnsi"/>
    </w:rPr>
  </w:style>
  <w:style w:type="paragraph" w:customStyle="1" w:styleId="2A162FDA4D8D460AB3656054947C08A89">
    <w:name w:val="2A162FDA4D8D460AB3656054947C08A89"/>
    <w:rsid w:val="00E31F3C"/>
    <w:rPr>
      <w:rFonts w:eastAsiaTheme="minorHAnsi"/>
    </w:rPr>
  </w:style>
  <w:style w:type="paragraph" w:customStyle="1" w:styleId="58FCA5FD42AC4D3C88A91BA7A499238C9">
    <w:name w:val="58FCA5FD42AC4D3C88A91BA7A499238C9"/>
    <w:rsid w:val="00E31F3C"/>
    <w:rPr>
      <w:rFonts w:eastAsiaTheme="minorHAnsi"/>
    </w:rPr>
  </w:style>
  <w:style w:type="paragraph" w:customStyle="1" w:styleId="4A6D7A85299643B5845B1F33D648F40810">
    <w:name w:val="4A6D7A85299643B5845B1F33D648F40810"/>
    <w:rsid w:val="00E31F3C"/>
    <w:rPr>
      <w:rFonts w:eastAsiaTheme="minorHAnsi"/>
    </w:rPr>
  </w:style>
  <w:style w:type="paragraph" w:customStyle="1" w:styleId="DA4CBAEC936B4A30A43F5E9602AAE05810">
    <w:name w:val="DA4CBAEC936B4A30A43F5E9602AAE05810"/>
    <w:rsid w:val="00E31F3C"/>
    <w:rPr>
      <w:rFonts w:eastAsiaTheme="minorHAnsi"/>
    </w:rPr>
  </w:style>
  <w:style w:type="paragraph" w:customStyle="1" w:styleId="08DB1DBF8085480A8A4FE5487F2740BE10">
    <w:name w:val="08DB1DBF8085480A8A4FE5487F2740BE10"/>
    <w:rsid w:val="00E31F3C"/>
    <w:rPr>
      <w:rFonts w:eastAsiaTheme="minorHAnsi"/>
    </w:rPr>
  </w:style>
  <w:style w:type="paragraph" w:customStyle="1" w:styleId="50B239A143F841C5A54A7D561728A5E210">
    <w:name w:val="50B239A143F841C5A54A7D561728A5E210"/>
    <w:rsid w:val="00E31F3C"/>
    <w:rPr>
      <w:rFonts w:eastAsiaTheme="minorHAnsi"/>
    </w:rPr>
  </w:style>
  <w:style w:type="paragraph" w:customStyle="1" w:styleId="2F95F946BDDD4275B5538079E51A548910">
    <w:name w:val="2F95F946BDDD4275B5538079E51A548910"/>
    <w:rsid w:val="00E31F3C"/>
    <w:rPr>
      <w:rFonts w:eastAsiaTheme="minorHAnsi"/>
    </w:rPr>
  </w:style>
  <w:style w:type="paragraph" w:customStyle="1" w:styleId="A744815489F4469184FE1F2F434D0CDF10">
    <w:name w:val="A744815489F4469184FE1F2F434D0CDF10"/>
    <w:rsid w:val="00E31F3C"/>
    <w:rPr>
      <w:rFonts w:eastAsiaTheme="minorHAnsi"/>
    </w:rPr>
  </w:style>
  <w:style w:type="paragraph" w:customStyle="1" w:styleId="0CFADBD0B7EA47C5AAD6D656A2CD2BA010">
    <w:name w:val="0CFADBD0B7EA47C5AAD6D656A2CD2BA010"/>
    <w:rsid w:val="00E31F3C"/>
    <w:rPr>
      <w:rFonts w:eastAsiaTheme="minorHAnsi"/>
    </w:rPr>
  </w:style>
  <w:style w:type="paragraph" w:customStyle="1" w:styleId="D4C16506615B4C5FB9DC4371BAF33E8310">
    <w:name w:val="D4C16506615B4C5FB9DC4371BAF33E8310"/>
    <w:rsid w:val="00E31F3C"/>
    <w:rPr>
      <w:rFonts w:eastAsiaTheme="minorHAnsi"/>
    </w:rPr>
  </w:style>
  <w:style w:type="paragraph" w:customStyle="1" w:styleId="801AA6F3FED54A57A0835768E8E19BD110">
    <w:name w:val="801AA6F3FED54A57A0835768E8E19BD110"/>
    <w:rsid w:val="00E31F3C"/>
    <w:rPr>
      <w:rFonts w:eastAsiaTheme="minorHAnsi"/>
    </w:rPr>
  </w:style>
  <w:style w:type="paragraph" w:customStyle="1" w:styleId="A468E7CBCB0740A3B521D29B91A5518510">
    <w:name w:val="A468E7CBCB0740A3B521D29B91A5518510"/>
    <w:rsid w:val="00E31F3C"/>
    <w:rPr>
      <w:rFonts w:eastAsiaTheme="minorHAnsi"/>
    </w:rPr>
  </w:style>
  <w:style w:type="paragraph" w:customStyle="1" w:styleId="63B152712FF64051A1A79836CF3F16499">
    <w:name w:val="63B152712FF64051A1A79836CF3F16499"/>
    <w:rsid w:val="00E31F3C"/>
    <w:rPr>
      <w:rFonts w:eastAsiaTheme="minorHAnsi"/>
    </w:rPr>
  </w:style>
  <w:style w:type="paragraph" w:customStyle="1" w:styleId="795E4F4036724693B46DA81E4E698DAE9">
    <w:name w:val="795E4F4036724693B46DA81E4E698DAE9"/>
    <w:rsid w:val="00E31F3C"/>
    <w:rPr>
      <w:rFonts w:eastAsiaTheme="minorHAnsi"/>
    </w:rPr>
  </w:style>
  <w:style w:type="paragraph" w:customStyle="1" w:styleId="B362D57E5FC842E0B111DEC39886325C9">
    <w:name w:val="B362D57E5FC842E0B111DEC39886325C9"/>
    <w:rsid w:val="00E31F3C"/>
    <w:rPr>
      <w:rFonts w:eastAsiaTheme="minorHAnsi"/>
    </w:rPr>
  </w:style>
  <w:style w:type="paragraph" w:customStyle="1" w:styleId="9A8A3CE1D6E046F8BB9739AE8D698AC69">
    <w:name w:val="9A8A3CE1D6E046F8BB9739AE8D698AC69"/>
    <w:rsid w:val="00E31F3C"/>
    <w:rPr>
      <w:rFonts w:eastAsiaTheme="minorHAnsi"/>
    </w:rPr>
  </w:style>
  <w:style w:type="paragraph" w:customStyle="1" w:styleId="AE382DAEE7DE4E5586CF3B988E9910309">
    <w:name w:val="AE382DAEE7DE4E5586CF3B988E9910309"/>
    <w:rsid w:val="00E31F3C"/>
    <w:rPr>
      <w:rFonts w:eastAsiaTheme="minorHAnsi"/>
    </w:rPr>
  </w:style>
  <w:style w:type="paragraph" w:customStyle="1" w:styleId="9AE6703245F1434089742FF04FC27BB49">
    <w:name w:val="9AE6703245F1434089742FF04FC27BB49"/>
    <w:rsid w:val="00E31F3C"/>
    <w:rPr>
      <w:rFonts w:eastAsiaTheme="minorHAnsi"/>
    </w:rPr>
  </w:style>
  <w:style w:type="paragraph" w:customStyle="1" w:styleId="8365CDB2A7674B318D64BCF0AB00F5B49">
    <w:name w:val="8365CDB2A7674B318D64BCF0AB00F5B49"/>
    <w:rsid w:val="00E31F3C"/>
    <w:rPr>
      <w:rFonts w:eastAsiaTheme="minorHAnsi"/>
    </w:rPr>
  </w:style>
  <w:style w:type="paragraph" w:customStyle="1" w:styleId="931734EB321F4496B412BD0508DEA7649">
    <w:name w:val="931734EB321F4496B412BD0508DEA7649"/>
    <w:rsid w:val="00E31F3C"/>
    <w:rPr>
      <w:rFonts w:eastAsiaTheme="minorHAnsi"/>
    </w:rPr>
  </w:style>
  <w:style w:type="paragraph" w:customStyle="1" w:styleId="C2CD03634207489DB1C3C387A8A896B19">
    <w:name w:val="C2CD03634207489DB1C3C387A8A896B19"/>
    <w:rsid w:val="00E31F3C"/>
    <w:rPr>
      <w:rFonts w:eastAsiaTheme="minorHAnsi"/>
    </w:rPr>
  </w:style>
  <w:style w:type="paragraph" w:customStyle="1" w:styleId="96916A38AF6841FD9DD9E55E7D34DC199">
    <w:name w:val="96916A38AF6841FD9DD9E55E7D34DC199"/>
    <w:rsid w:val="00E31F3C"/>
    <w:rPr>
      <w:rFonts w:eastAsiaTheme="minorHAnsi"/>
    </w:rPr>
  </w:style>
  <w:style w:type="paragraph" w:customStyle="1" w:styleId="A89B56BE3FA54F1EB0DF6C8E04726BD39">
    <w:name w:val="A89B56BE3FA54F1EB0DF6C8E04726BD39"/>
    <w:rsid w:val="00E31F3C"/>
    <w:rPr>
      <w:rFonts w:eastAsiaTheme="minorHAnsi"/>
    </w:rPr>
  </w:style>
  <w:style w:type="paragraph" w:customStyle="1" w:styleId="F8E1047451944441A88ABD85B6C95EF59">
    <w:name w:val="F8E1047451944441A88ABD85B6C95EF59"/>
    <w:rsid w:val="00E31F3C"/>
    <w:rPr>
      <w:rFonts w:eastAsiaTheme="minorHAnsi"/>
    </w:rPr>
  </w:style>
  <w:style w:type="paragraph" w:customStyle="1" w:styleId="3E7A4DF811C14257AE4FD1FBC49BEB6C9">
    <w:name w:val="3E7A4DF811C14257AE4FD1FBC49BEB6C9"/>
    <w:rsid w:val="00E31F3C"/>
    <w:rPr>
      <w:rFonts w:eastAsiaTheme="minorHAnsi"/>
    </w:rPr>
  </w:style>
  <w:style w:type="paragraph" w:customStyle="1" w:styleId="229DF2A636DE4D0F9222E6A1F146AFE610">
    <w:name w:val="229DF2A636DE4D0F9222E6A1F146AFE610"/>
    <w:rsid w:val="00E31F3C"/>
    <w:rPr>
      <w:rFonts w:eastAsiaTheme="minorHAnsi"/>
    </w:rPr>
  </w:style>
  <w:style w:type="paragraph" w:customStyle="1" w:styleId="FA739E41EE4F42C5B04A2E7E96D6022D9">
    <w:name w:val="FA739E41EE4F42C5B04A2E7E96D6022D9"/>
    <w:rsid w:val="00E31F3C"/>
    <w:rPr>
      <w:rFonts w:eastAsiaTheme="minorHAnsi"/>
    </w:rPr>
  </w:style>
  <w:style w:type="paragraph" w:customStyle="1" w:styleId="C0D1D78AA49C4ADFAE31DBCD88D4B6EB10">
    <w:name w:val="C0D1D78AA49C4ADFAE31DBCD88D4B6E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9">
    <w:name w:val="C5B4BD8D29A1447B891ECEA6A92AD6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9">
    <w:name w:val="BC2D42A687F846EB94C728C39DF650B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9">
    <w:name w:val="701B5917D9384387B8B066832929080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9">
    <w:name w:val="4BEFBFB7D403475EAD6237CDA5E90A6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9">
    <w:name w:val="04E924CFA6A54BDDAFE03887841748F39"/>
    <w:rsid w:val="00E31F3C"/>
    <w:rPr>
      <w:rFonts w:eastAsiaTheme="minorHAnsi"/>
    </w:rPr>
  </w:style>
  <w:style w:type="paragraph" w:customStyle="1" w:styleId="AA8E719ABE8D4B43934F10CD1ABB64EB10">
    <w:name w:val="AA8E719ABE8D4B43934F10CD1ABB64EB10"/>
    <w:rsid w:val="00E31F3C"/>
    <w:rPr>
      <w:rFonts w:eastAsiaTheme="minorHAnsi"/>
    </w:rPr>
  </w:style>
  <w:style w:type="paragraph" w:customStyle="1" w:styleId="5F3AC1E655F149588806E5A51403D7D310">
    <w:name w:val="5F3AC1E655F149588806E5A51403D7D310"/>
    <w:rsid w:val="00E31F3C"/>
    <w:rPr>
      <w:rFonts w:eastAsiaTheme="minorHAnsi"/>
    </w:rPr>
  </w:style>
  <w:style w:type="paragraph" w:customStyle="1" w:styleId="7FD1983AD3144D8F9074A09FE2BEE15910">
    <w:name w:val="7FD1983AD3144D8F9074A09FE2BEE15910"/>
    <w:rsid w:val="00E31F3C"/>
    <w:rPr>
      <w:rFonts w:eastAsiaTheme="minorHAnsi"/>
    </w:rPr>
  </w:style>
  <w:style w:type="paragraph" w:customStyle="1" w:styleId="029C6982E6484E998C15FC2FFA8A7BFC10">
    <w:name w:val="029C6982E6484E998C15FC2FFA8A7BFC10"/>
    <w:rsid w:val="00E31F3C"/>
    <w:rPr>
      <w:rFonts w:eastAsiaTheme="minorHAnsi"/>
    </w:rPr>
  </w:style>
  <w:style w:type="paragraph" w:customStyle="1" w:styleId="C852B99C658F4CE6AD8E206079E3528A10">
    <w:name w:val="C852B99C658F4CE6AD8E206079E3528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9">
    <w:name w:val="80EB4002DDF543B8B7004C452EE7B9BC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9">
    <w:name w:val="F9C6533C1E864A0BBD94C648065B684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9">
    <w:name w:val="EA5B4C1510D548428F23E5DE410C91F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9">
    <w:name w:val="4AC15AD9E32B4F5AB87DB3A881AC141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1">
    <w:name w:val="CB30427D8A294AA0A480965D16084A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1">
    <w:name w:val="B1A877ABBF78477391393CC0712419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0">
    <w:name w:val="30FA10E18AA546EE8082541ED94B85B9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0">
    <w:name w:val="359543F408244E4C915219E2B65CF77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1">
    <w:name w:val="69C354DBE5AA4C778622C1EF7F77602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0">
    <w:name w:val="F3D9A3CD7C384B34BB7E9EA9ED049A2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0">
    <w:name w:val="CE2F75739CED4586BFE4380B66A8E9A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0">
    <w:name w:val="D83B4EB1345346298D6AC04A1C2C68B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1">
    <w:name w:val="6450A64838B749DE84719D768C626C2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1">
    <w:name w:val="29F724682B4547DB859AA6939F154C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0">
    <w:name w:val="2C3CBF37F6F74962A5515F410283C16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0">
    <w:name w:val="5095598FE6E4414EB5CB162CD1286D12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0">
    <w:name w:val="4FA2336CB7374907ACBE7D4F816F22B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0">
    <w:name w:val="3E2C18A5A3A74F8CA5761C75EE656E1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0">
    <w:name w:val="19206A32E438411FBC0E828E1AE61FD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8">
    <w:name w:val="53311A36E5E24080BAA86C99111FD9D4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9">
    <w:name w:val="C323CC46A70648378356EC26E1D562B69"/>
    <w:rsid w:val="00E31F3C"/>
    <w:rPr>
      <w:rFonts w:eastAsiaTheme="minorHAnsi"/>
    </w:rPr>
  </w:style>
  <w:style w:type="paragraph" w:customStyle="1" w:styleId="77588B905D0B4AE9B7C8CD5C40274F669">
    <w:name w:val="77588B905D0B4AE9B7C8CD5C40274F669"/>
    <w:rsid w:val="00E31F3C"/>
    <w:rPr>
      <w:rFonts w:eastAsiaTheme="minorHAnsi"/>
    </w:rPr>
  </w:style>
  <w:style w:type="paragraph" w:customStyle="1" w:styleId="1D83BB36814C4F888E8AE76AB9357D5716">
    <w:name w:val="1D83BB36814C4F888E8AE76AB9357D5716"/>
    <w:rsid w:val="00E31F3C"/>
    <w:rPr>
      <w:rFonts w:eastAsiaTheme="minorHAnsi"/>
    </w:rPr>
  </w:style>
  <w:style w:type="paragraph" w:customStyle="1" w:styleId="0C671431A5DE4D62BAA70CC82DC51D2716">
    <w:name w:val="0C671431A5DE4D62BAA70CC82DC51D2716"/>
    <w:rsid w:val="00E31F3C"/>
    <w:rPr>
      <w:rFonts w:eastAsiaTheme="minorHAnsi"/>
    </w:rPr>
  </w:style>
  <w:style w:type="paragraph" w:customStyle="1" w:styleId="A906F06CC02849A38415AABC0E3A91DF16">
    <w:name w:val="A906F06CC02849A38415AABC0E3A91DF16"/>
    <w:rsid w:val="00E31F3C"/>
    <w:rPr>
      <w:rFonts w:eastAsiaTheme="minorHAnsi"/>
    </w:rPr>
  </w:style>
  <w:style w:type="paragraph" w:customStyle="1" w:styleId="D96231F7B4B54394A76C98C91B54A2BA11">
    <w:name w:val="D96231F7B4B54394A76C98C91B54A2BA11"/>
    <w:rsid w:val="00E31F3C"/>
    <w:rPr>
      <w:rFonts w:eastAsiaTheme="minorHAnsi"/>
    </w:rPr>
  </w:style>
  <w:style w:type="paragraph" w:customStyle="1" w:styleId="C184A1F3F64E49D19B486858F96F490111">
    <w:name w:val="C184A1F3F64E49D19B486858F96F490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9">
    <w:name w:val="C7EC1365D76E4FBE97FE1B52A55827079"/>
    <w:rsid w:val="00E31F3C"/>
    <w:rPr>
      <w:rFonts w:eastAsiaTheme="minorHAnsi"/>
    </w:rPr>
  </w:style>
  <w:style w:type="paragraph" w:customStyle="1" w:styleId="27D158F4A81F4B858317FA58B0281C9511">
    <w:name w:val="27D158F4A81F4B858317FA58B0281C9511"/>
    <w:rsid w:val="00E31F3C"/>
    <w:rPr>
      <w:rFonts w:eastAsiaTheme="minorHAnsi"/>
    </w:rPr>
  </w:style>
  <w:style w:type="paragraph" w:customStyle="1" w:styleId="D9E1C13FC0F9413D8A9255569D77D68211">
    <w:name w:val="D9E1C13FC0F9413D8A9255569D77D68211"/>
    <w:rsid w:val="00E31F3C"/>
    <w:rPr>
      <w:rFonts w:eastAsiaTheme="minorHAnsi"/>
    </w:rPr>
  </w:style>
  <w:style w:type="paragraph" w:customStyle="1" w:styleId="D0D9E3001A93444393ADA291EBD585439">
    <w:name w:val="D0D9E3001A93444393ADA291EBD585439"/>
    <w:rsid w:val="00E31F3C"/>
    <w:rPr>
      <w:rFonts w:eastAsiaTheme="minorHAnsi"/>
    </w:rPr>
  </w:style>
  <w:style w:type="paragraph" w:customStyle="1" w:styleId="D63F1DA4324A4ADEB7460D370549486311">
    <w:name w:val="D63F1DA4324A4ADEB7460D370549486311"/>
    <w:rsid w:val="00E31F3C"/>
    <w:rPr>
      <w:rFonts w:eastAsiaTheme="minorHAnsi"/>
    </w:rPr>
  </w:style>
  <w:style w:type="paragraph" w:customStyle="1" w:styleId="EAFD1B8491A94827B672C032C43BAC9411">
    <w:name w:val="EAFD1B8491A94827B672C032C43BAC9411"/>
    <w:rsid w:val="00E31F3C"/>
    <w:rPr>
      <w:rFonts w:eastAsiaTheme="minorHAnsi"/>
    </w:rPr>
  </w:style>
  <w:style w:type="paragraph" w:customStyle="1" w:styleId="2DAC10B8BB23459A81D46E4C143C2BD09">
    <w:name w:val="2DAC10B8BB23459A81D46E4C143C2BD09"/>
    <w:rsid w:val="00E31F3C"/>
    <w:rPr>
      <w:rFonts w:eastAsiaTheme="minorHAnsi"/>
    </w:rPr>
  </w:style>
  <w:style w:type="paragraph" w:customStyle="1" w:styleId="4303BD00D2E4428784F03A95DAE436C711">
    <w:name w:val="4303BD00D2E4428784F03A95DAE436C711"/>
    <w:rsid w:val="00E31F3C"/>
    <w:rPr>
      <w:rFonts w:eastAsiaTheme="minorHAnsi"/>
    </w:rPr>
  </w:style>
  <w:style w:type="paragraph" w:customStyle="1" w:styleId="A5FCE149CC5E4C0887C25E4F4ECBE30111">
    <w:name w:val="A5FCE149CC5E4C0887C25E4F4ECBE30111"/>
    <w:rsid w:val="00E31F3C"/>
    <w:rPr>
      <w:rFonts w:eastAsiaTheme="minorHAnsi"/>
    </w:rPr>
  </w:style>
  <w:style w:type="paragraph" w:customStyle="1" w:styleId="898353D1D3234AEFBDBCDE5DDE85B47911">
    <w:name w:val="898353D1D3234AEFBDBCDE5DDE85B47911"/>
    <w:rsid w:val="00E31F3C"/>
    <w:rPr>
      <w:rFonts w:eastAsiaTheme="minorHAnsi"/>
    </w:rPr>
  </w:style>
  <w:style w:type="paragraph" w:customStyle="1" w:styleId="44FD96B608CC4F9C9F323233CA0E2AC110">
    <w:name w:val="44FD96B608CC4F9C9F323233CA0E2AC110"/>
    <w:rsid w:val="00E31F3C"/>
    <w:rPr>
      <w:rFonts w:eastAsiaTheme="minorHAnsi"/>
    </w:rPr>
  </w:style>
  <w:style w:type="paragraph" w:customStyle="1" w:styleId="8CD15BE22342406A809A8F077FA2982611">
    <w:name w:val="8CD15BE22342406A809A8F077FA2982611"/>
    <w:rsid w:val="00E31F3C"/>
    <w:rPr>
      <w:rFonts w:eastAsiaTheme="minorHAnsi"/>
    </w:rPr>
  </w:style>
  <w:style w:type="paragraph" w:customStyle="1" w:styleId="5A4ED76E717B45928798C23B55BDAE3511">
    <w:name w:val="5A4ED76E717B45928798C23B55BDAE3511"/>
    <w:rsid w:val="00E31F3C"/>
    <w:rPr>
      <w:rFonts w:eastAsiaTheme="minorHAnsi"/>
    </w:rPr>
  </w:style>
  <w:style w:type="paragraph" w:customStyle="1" w:styleId="C43736ABF11D46C4B911FAE0B56CEF2811">
    <w:name w:val="C43736ABF11D46C4B911FAE0B56CEF2811"/>
    <w:rsid w:val="00E31F3C"/>
    <w:rPr>
      <w:rFonts w:eastAsiaTheme="minorHAnsi"/>
    </w:rPr>
  </w:style>
  <w:style w:type="paragraph" w:customStyle="1" w:styleId="8FC354A4976B49E3B22E1A29C0F4DD4A11">
    <w:name w:val="8FC354A4976B49E3B22E1A29C0F4DD4A11"/>
    <w:rsid w:val="00E31F3C"/>
    <w:rPr>
      <w:rFonts w:eastAsiaTheme="minorHAnsi"/>
    </w:rPr>
  </w:style>
  <w:style w:type="paragraph" w:customStyle="1" w:styleId="0ADF65EB0BE645E7BD590251E8E5DB9C11">
    <w:name w:val="0ADF65EB0BE645E7BD590251E8E5DB9C11"/>
    <w:rsid w:val="00E31F3C"/>
    <w:rPr>
      <w:rFonts w:eastAsiaTheme="minorHAnsi"/>
    </w:rPr>
  </w:style>
  <w:style w:type="paragraph" w:customStyle="1" w:styleId="6D0EBA63F0C742468D8900840D084F8211">
    <w:name w:val="6D0EBA63F0C742468D8900840D084F8211"/>
    <w:rsid w:val="00E31F3C"/>
    <w:rPr>
      <w:rFonts w:eastAsiaTheme="minorHAnsi"/>
    </w:rPr>
  </w:style>
  <w:style w:type="paragraph" w:customStyle="1" w:styleId="B6B9F7CDE0534971BAE0FE4DDE262D2311">
    <w:name w:val="B6B9F7CDE0534971BAE0FE4DDE262D2311"/>
    <w:rsid w:val="00E31F3C"/>
    <w:rPr>
      <w:rFonts w:eastAsiaTheme="minorHAnsi"/>
    </w:rPr>
  </w:style>
  <w:style w:type="paragraph" w:customStyle="1" w:styleId="76C6EAFB2C0E43C78479016282DEDDC911">
    <w:name w:val="76C6EAFB2C0E43C78479016282DEDDC911"/>
    <w:rsid w:val="00E31F3C"/>
    <w:rPr>
      <w:rFonts w:eastAsiaTheme="minorHAnsi"/>
    </w:rPr>
  </w:style>
  <w:style w:type="paragraph" w:customStyle="1" w:styleId="61A183E563CA4B6FA0F1BC2642AE51239">
    <w:name w:val="61A183E563CA4B6FA0F1BC2642AE51239"/>
    <w:rsid w:val="00E31F3C"/>
    <w:rPr>
      <w:rFonts w:eastAsiaTheme="minorHAnsi"/>
    </w:rPr>
  </w:style>
  <w:style w:type="paragraph" w:customStyle="1" w:styleId="E8E8493026B74CC6ACAF73535FF7FE1C11">
    <w:name w:val="E8E8493026B74CC6ACAF73535FF7FE1C11"/>
    <w:rsid w:val="00E31F3C"/>
    <w:rPr>
      <w:rFonts w:eastAsiaTheme="minorHAnsi"/>
    </w:rPr>
  </w:style>
  <w:style w:type="paragraph" w:customStyle="1" w:styleId="C961296BEC294DB481D2D2352026746510">
    <w:name w:val="C961296BEC294DB481D2D2352026746510"/>
    <w:rsid w:val="00E31F3C"/>
    <w:rPr>
      <w:rFonts w:eastAsiaTheme="minorHAnsi"/>
    </w:rPr>
  </w:style>
  <w:style w:type="paragraph" w:customStyle="1" w:styleId="E65085FA4A8449E6ACA6F936D800376610">
    <w:name w:val="E65085FA4A8449E6ACA6F936D800376610"/>
    <w:rsid w:val="00E31F3C"/>
    <w:rPr>
      <w:rFonts w:eastAsiaTheme="minorHAnsi"/>
    </w:rPr>
  </w:style>
  <w:style w:type="paragraph" w:customStyle="1" w:styleId="5C44F96216F046C796BAC5F33B2E635E10">
    <w:name w:val="5C44F96216F046C796BAC5F33B2E635E10"/>
    <w:rsid w:val="00E31F3C"/>
    <w:rPr>
      <w:rFonts w:eastAsiaTheme="minorHAnsi"/>
    </w:rPr>
  </w:style>
  <w:style w:type="paragraph" w:customStyle="1" w:styleId="8267B38D2D6D461DA7DC68C112302B1010">
    <w:name w:val="8267B38D2D6D461DA7DC68C112302B1010"/>
    <w:rsid w:val="00E31F3C"/>
    <w:rPr>
      <w:rFonts w:eastAsiaTheme="minorHAnsi"/>
    </w:rPr>
  </w:style>
  <w:style w:type="paragraph" w:customStyle="1" w:styleId="1D0709AE76F64B018E2BD9D3DBFB66DF11">
    <w:name w:val="1D0709AE76F64B018E2BD9D3DBFB66DF11"/>
    <w:rsid w:val="00E31F3C"/>
    <w:rPr>
      <w:rFonts w:eastAsiaTheme="minorHAnsi"/>
    </w:rPr>
  </w:style>
  <w:style w:type="paragraph" w:customStyle="1" w:styleId="014F5C04BB22410C81F677299043755811">
    <w:name w:val="014F5C04BB22410C81F677299043755811"/>
    <w:rsid w:val="00E31F3C"/>
    <w:rPr>
      <w:rFonts w:eastAsiaTheme="minorHAnsi"/>
    </w:rPr>
  </w:style>
  <w:style w:type="paragraph" w:customStyle="1" w:styleId="B9A966E752EF41688ECB507D015082D911">
    <w:name w:val="B9A966E752EF41688ECB507D015082D911"/>
    <w:rsid w:val="00E31F3C"/>
    <w:rPr>
      <w:rFonts w:eastAsiaTheme="minorHAnsi"/>
    </w:rPr>
  </w:style>
  <w:style w:type="paragraph" w:customStyle="1" w:styleId="46A7D5AF3B744D088EEAE5CD6C10E70A11">
    <w:name w:val="46A7D5AF3B744D088EEAE5CD6C10E70A11"/>
    <w:rsid w:val="00E31F3C"/>
    <w:rPr>
      <w:rFonts w:eastAsiaTheme="minorHAnsi"/>
    </w:rPr>
  </w:style>
  <w:style w:type="paragraph" w:customStyle="1" w:styleId="BCB611364F9347DAA2812B71AE790C0A11">
    <w:name w:val="BCB611364F9347DAA2812B71AE790C0A11"/>
    <w:rsid w:val="00E31F3C"/>
    <w:rPr>
      <w:rFonts w:eastAsiaTheme="minorHAnsi"/>
    </w:rPr>
  </w:style>
  <w:style w:type="paragraph" w:customStyle="1" w:styleId="460FFF3674E14D72998229450119FCEB11">
    <w:name w:val="460FFF3674E14D72998229450119FCEB11"/>
    <w:rsid w:val="00E31F3C"/>
    <w:rPr>
      <w:rFonts w:eastAsiaTheme="minorHAnsi"/>
    </w:rPr>
  </w:style>
  <w:style w:type="paragraph" w:customStyle="1" w:styleId="264BAB5FDC0040D59FCD702B943351BC11">
    <w:name w:val="264BAB5FDC0040D59FCD702B943351BC11"/>
    <w:rsid w:val="00E31F3C"/>
    <w:rPr>
      <w:rFonts w:eastAsiaTheme="minorHAnsi"/>
    </w:rPr>
  </w:style>
  <w:style w:type="paragraph" w:customStyle="1" w:styleId="A1A5D004AC464522AE9740F47D4815E511">
    <w:name w:val="A1A5D004AC464522AE9740F47D4815E511"/>
    <w:rsid w:val="00E31F3C"/>
    <w:rPr>
      <w:rFonts w:eastAsiaTheme="minorHAnsi"/>
    </w:rPr>
  </w:style>
  <w:style w:type="paragraph" w:customStyle="1" w:styleId="228DFE730EE2445F88E4473929BCB01911">
    <w:name w:val="228DFE730EE2445F88E4473929BCB01911"/>
    <w:rsid w:val="00E31F3C"/>
    <w:rPr>
      <w:rFonts w:eastAsiaTheme="minorHAnsi"/>
    </w:rPr>
  </w:style>
  <w:style w:type="paragraph" w:customStyle="1" w:styleId="F78F108F90C34D70AE86C5A10431040611">
    <w:name w:val="F78F108F90C34D70AE86C5A10431040611"/>
    <w:rsid w:val="00E31F3C"/>
    <w:rPr>
      <w:rFonts w:eastAsiaTheme="minorHAnsi"/>
    </w:rPr>
  </w:style>
  <w:style w:type="paragraph" w:customStyle="1" w:styleId="EDC3D059C9B9474E9803BC0E7C2D08D611">
    <w:name w:val="EDC3D059C9B9474E9803BC0E7C2D08D611"/>
    <w:rsid w:val="00E31F3C"/>
    <w:rPr>
      <w:rFonts w:eastAsiaTheme="minorHAnsi"/>
    </w:rPr>
  </w:style>
  <w:style w:type="paragraph" w:customStyle="1" w:styleId="042546AAA6F04535AE13F68E252FBBAD11">
    <w:name w:val="042546AAA6F04535AE13F68E252FBBAD11"/>
    <w:rsid w:val="00E31F3C"/>
    <w:rPr>
      <w:rFonts w:eastAsiaTheme="minorHAnsi"/>
    </w:rPr>
  </w:style>
  <w:style w:type="paragraph" w:customStyle="1" w:styleId="F648E57EDDDA4103BEB6EB2027F886FE11">
    <w:name w:val="F648E57EDDDA4103BEB6EB2027F886FE11"/>
    <w:rsid w:val="00E31F3C"/>
    <w:rPr>
      <w:rFonts w:eastAsiaTheme="minorHAnsi"/>
    </w:rPr>
  </w:style>
  <w:style w:type="paragraph" w:customStyle="1" w:styleId="7A0E2DA54B564033AADF8E0A308E3BD611">
    <w:name w:val="7A0E2DA54B564033AADF8E0A308E3BD611"/>
    <w:rsid w:val="00E31F3C"/>
    <w:rPr>
      <w:rFonts w:eastAsiaTheme="minorHAnsi"/>
    </w:rPr>
  </w:style>
  <w:style w:type="paragraph" w:customStyle="1" w:styleId="BE297880B0664BCDAEF10213354D0B9011">
    <w:name w:val="BE297880B0664BCDAEF10213354D0B9011"/>
    <w:rsid w:val="00E31F3C"/>
    <w:rPr>
      <w:rFonts w:eastAsiaTheme="minorHAnsi"/>
    </w:rPr>
  </w:style>
  <w:style w:type="paragraph" w:customStyle="1" w:styleId="2D5EF8DC645D4489AE2CC323A682CD3211">
    <w:name w:val="2D5EF8DC645D4489AE2CC323A682CD3211"/>
    <w:rsid w:val="00E31F3C"/>
    <w:rPr>
      <w:rFonts w:eastAsiaTheme="minorHAnsi"/>
    </w:rPr>
  </w:style>
  <w:style w:type="paragraph" w:customStyle="1" w:styleId="2A162FDA4D8D460AB3656054947C08A810">
    <w:name w:val="2A162FDA4D8D460AB3656054947C08A810"/>
    <w:rsid w:val="00E31F3C"/>
    <w:rPr>
      <w:rFonts w:eastAsiaTheme="minorHAnsi"/>
    </w:rPr>
  </w:style>
  <w:style w:type="paragraph" w:customStyle="1" w:styleId="58FCA5FD42AC4D3C88A91BA7A499238C10">
    <w:name w:val="58FCA5FD42AC4D3C88A91BA7A499238C10"/>
    <w:rsid w:val="00E31F3C"/>
    <w:rPr>
      <w:rFonts w:eastAsiaTheme="minorHAnsi"/>
    </w:rPr>
  </w:style>
  <w:style w:type="paragraph" w:customStyle="1" w:styleId="4A6D7A85299643B5845B1F33D648F40811">
    <w:name w:val="4A6D7A85299643B5845B1F33D648F40811"/>
    <w:rsid w:val="00E31F3C"/>
    <w:rPr>
      <w:rFonts w:eastAsiaTheme="minorHAnsi"/>
    </w:rPr>
  </w:style>
  <w:style w:type="paragraph" w:customStyle="1" w:styleId="DA4CBAEC936B4A30A43F5E9602AAE05811">
    <w:name w:val="DA4CBAEC936B4A30A43F5E9602AAE05811"/>
    <w:rsid w:val="00E31F3C"/>
    <w:rPr>
      <w:rFonts w:eastAsiaTheme="minorHAnsi"/>
    </w:rPr>
  </w:style>
  <w:style w:type="paragraph" w:customStyle="1" w:styleId="08DB1DBF8085480A8A4FE5487F2740BE11">
    <w:name w:val="08DB1DBF8085480A8A4FE5487F2740BE11"/>
    <w:rsid w:val="00E31F3C"/>
    <w:rPr>
      <w:rFonts w:eastAsiaTheme="minorHAnsi"/>
    </w:rPr>
  </w:style>
  <w:style w:type="paragraph" w:customStyle="1" w:styleId="50B239A143F841C5A54A7D561728A5E211">
    <w:name w:val="50B239A143F841C5A54A7D561728A5E211"/>
    <w:rsid w:val="00E31F3C"/>
    <w:rPr>
      <w:rFonts w:eastAsiaTheme="minorHAnsi"/>
    </w:rPr>
  </w:style>
  <w:style w:type="paragraph" w:customStyle="1" w:styleId="2F95F946BDDD4275B5538079E51A548911">
    <w:name w:val="2F95F946BDDD4275B5538079E51A548911"/>
    <w:rsid w:val="00E31F3C"/>
    <w:rPr>
      <w:rFonts w:eastAsiaTheme="minorHAnsi"/>
    </w:rPr>
  </w:style>
  <w:style w:type="paragraph" w:customStyle="1" w:styleId="A744815489F4469184FE1F2F434D0CDF11">
    <w:name w:val="A744815489F4469184FE1F2F434D0CDF11"/>
    <w:rsid w:val="00E31F3C"/>
    <w:rPr>
      <w:rFonts w:eastAsiaTheme="minorHAnsi"/>
    </w:rPr>
  </w:style>
  <w:style w:type="paragraph" w:customStyle="1" w:styleId="0CFADBD0B7EA47C5AAD6D656A2CD2BA011">
    <w:name w:val="0CFADBD0B7EA47C5AAD6D656A2CD2BA011"/>
    <w:rsid w:val="00E31F3C"/>
    <w:rPr>
      <w:rFonts w:eastAsiaTheme="minorHAnsi"/>
    </w:rPr>
  </w:style>
  <w:style w:type="paragraph" w:customStyle="1" w:styleId="D4C16506615B4C5FB9DC4371BAF33E8311">
    <w:name w:val="D4C16506615B4C5FB9DC4371BAF33E8311"/>
    <w:rsid w:val="00E31F3C"/>
    <w:rPr>
      <w:rFonts w:eastAsiaTheme="minorHAnsi"/>
    </w:rPr>
  </w:style>
  <w:style w:type="paragraph" w:customStyle="1" w:styleId="801AA6F3FED54A57A0835768E8E19BD111">
    <w:name w:val="801AA6F3FED54A57A0835768E8E19BD111"/>
    <w:rsid w:val="00E31F3C"/>
    <w:rPr>
      <w:rFonts w:eastAsiaTheme="minorHAnsi"/>
    </w:rPr>
  </w:style>
  <w:style w:type="paragraph" w:customStyle="1" w:styleId="A468E7CBCB0740A3B521D29B91A5518511">
    <w:name w:val="A468E7CBCB0740A3B521D29B91A5518511"/>
    <w:rsid w:val="00E31F3C"/>
    <w:rPr>
      <w:rFonts w:eastAsiaTheme="minorHAnsi"/>
    </w:rPr>
  </w:style>
  <w:style w:type="paragraph" w:customStyle="1" w:styleId="63B152712FF64051A1A79836CF3F164910">
    <w:name w:val="63B152712FF64051A1A79836CF3F164910"/>
    <w:rsid w:val="00E31F3C"/>
    <w:rPr>
      <w:rFonts w:eastAsiaTheme="minorHAnsi"/>
    </w:rPr>
  </w:style>
  <w:style w:type="paragraph" w:customStyle="1" w:styleId="795E4F4036724693B46DA81E4E698DAE10">
    <w:name w:val="795E4F4036724693B46DA81E4E698DAE10"/>
    <w:rsid w:val="00E31F3C"/>
    <w:rPr>
      <w:rFonts w:eastAsiaTheme="minorHAnsi"/>
    </w:rPr>
  </w:style>
  <w:style w:type="paragraph" w:customStyle="1" w:styleId="B362D57E5FC842E0B111DEC39886325C10">
    <w:name w:val="B362D57E5FC842E0B111DEC39886325C10"/>
    <w:rsid w:val="00E31F3C"/>
    <w:rPr>
      <w:rFonts w:eastAsiaTheme="minorHAnsi"/>
    </w:rPr>
  </w:style>
  <w:style w:type="paragraph" w:customStyle="1" w:styleId="9A8A3CE1D6E046F8BB9739AE8D698AC610">
    <w:name w:val="9A8A3CE1D6E046F8BB9739AE8D698AC610"/>
    <w:rsid w:val="00E31F3C"/>
    <w:rPr>
      <w:rFonts w:eastAsiaTheme="minorHAnsi"/>
    </w:rPr>
  </w:style>
  <w:style w:type="paragraph" w:customStyle="1" w:styleId="AE382DAEE7DE4E5586CF3B988E99103010">
    <w:name w:val="AE382DAEE7DE4E5586CF3B988E99103010"/>
    <w:rsid w:val="00E31F3C"/>
    <w:rPr>
      <w:rFonts w:eastAsiaTheme="minorHAnsi"/>
    </w:rPr>
  </w:style>
  <w:style w:type="paragraph" w:customStyle="1" w:styleId="9AE6703245F1434089742FF04FC27BB410">
    <w:name w:val="9AE6703245F1434089742FF04FC27BB410"/>
    <w:rsid w:val="00E31F3C"/>
    <w:rPr>
      <w:rFonts w:eastAsiaTheme="minorHAnsi"/>
    </w:rPr>
  </w:style>
  <w:style w:type="paragraph" w:customStyle="1" w:styleId="8365CDB2A7674B318D64BCF0AB00F5B410">
    <w:name w:val="8365CDB2A7674B318D64BCF0AB00F5B410"/>
    <w:rsid w:val="00E31F3C"/>
    <w:rPr>
      <w:rFonts w:eastAsiaTheme="minorHAnsi"/>
    </w:rPr>
  </w:style>
  <w:style w:type="paragraph" w:customStyle="1" w:styleId="931734EB321F4496B412BD0508DEA76410">
    <w:name w:val="931734EB321F4496B412BD0508DEA76410"/>
    <w:rsid w:val="00E31F3C"/>
    <w:rPr>
      <w:rFonts w:eastAsiaTheme="minorHAnsi"/>
    </w:rPr>
  </w:style>
  <w:style w:type="paragraph" w:customStyle="1" w:styleId="C2CD03634207489DB1C3C387A8A896B110">
    <w:name w:val="C2CD03634207489DB1C3C387A8A896B110"/>
    <w:rsid w:val="00E31F3C"/>
    <w:rPr>
      <w:rFonts w:eastAsiaTheme="minorHAnsi"/>
    </w:rPr>
  </w:style>
  <w:style w:type="paragraph" w:customStyle="1" w:styleId="96916A38AF6841FD9DD9E55E7D34DC1910">
    <w:name w:val="96916A38AF6841FD9DD9E55E7D34DC1910"/>
    <w:rsid w:val="00E31F3C"/>
    <w:rPr>
      <w:rFonts w:eastAsiaTheme="minorHAnsi"/>
    </w:rPr>
  </w:style>
  <w:style w:type="paragraph" w:customStyle="1" w:styleId="A89B56BE3FA54F1EB0DF6C8E04726BD310">
    <w:name w:val="A89B56BE3FA54F1EB0DF6C8E04726BD310"/>
    <w:rsid w:val="00E31F3C"/>
    <w:rPr>
      <w:rFonts w:eastAsiaTheme="minorHAnsi"/>
    </w:rPr>
  </w:style>
  <w:style w:type="paragraph" w:customStyle="1" w:styleId="F8E1047451944441A88ABD85B6C95EF510">
    <w:name w:val="F8E1047451944441A88ABD85B6C95EF510"/>
    <w:rsid w:val="00E31F3C"/>
    <w:rPr>
      <w:rFonts w:eastAsiaTheme="minorHAnsi"/>
    </w:rPr>
  </w:style>
  <w:style w:type="paragraph" w:customStyle="1" w:styleId="3E7A4DF811C14257AE4FD1FBC49BEB6C10">
    <w:name w:val="3E7A4DF811C14257AE4FD1FBC49BEB6C10"/>
    <w:rsid w:val="00E31F3C"/>
    <w:rPr>
      <w:rFonts w:eastAsiaTheme="minorHAnsi"/>
    </w:rPr>
  </w:style>
  <w:style w:type="paragraph" w:customStyle="1" w:styleId="229DF2A636DE4D0F9222E6A1F146AFE611">
    <w:name w:val="229DF2A636DE4D0F9222E6A1F146AFE611"/>
    <w:rsid w:val="00E31F3C"/>
    <w:rPr>
      <w:rFonts w:eastAsiaTheme="minorHAnsi"/>
    </w:rPr>
  </w:style>
  <w:style w:type="paragraph" w:customStyle="1" w:styleId="FA739E41EE4F42C5B04A2E7E96D6022D10">
    <w:name w:val="FA739E41EE4F42C5B04A2E7E96D6022D10"/>
    <w:rsid w:val="00E31F3C"/>
    <w:rPr>
      <w:rFonts w:eastAsiaTheme="minorHAnsi"/>
    </w:rPr>
  </w:style>
  <w:style w:type="paragraph" w:customStyle="1" w:styleId="C0D1D78AA49C4ADFAE31DBCD88D4B6EB11">
    <w:name w:val="C0D1D78AA49C4ADFAE31DBCD88D4B6E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0">
    <w:name w:val="C5B4BD8D29A1447B891ECEA6A92AD6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0">
    <w:name w:val="BC2D42A687F846EB94C728C39DF650B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0">
    <w:name w:val="701B5917D9384387B8B066832929080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0">
    <w:name w:val="4BEFBFB7D403475EAD6237CDA5E90A6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0">
    <w:name w:val="04E924CFA6A54BDDAFE03887841748F310"/>
    <w:rsid w:val="00E31F3C"/>
    <w:rPr>
      <w:rFonts w:eastAsiaTheme="minorHAnsi"/>
    </w:rPr>
  </w:style>
  <w:style w:type="paragraph" w:customStyle="1" w:styleId="AA8E719ABE8D4B43934F10CD1ABB64EB11">
    <w:name w:val="AA8E719ABE8D4B43934F10CD1ABB64EB11"/>
    <w:rsid w:val="00E31F3C"/>
    <w:rPr>
      <w:rFonts w:eastAsiaTheme="minorHAnsi"/>
    </w:rPr>
  </w:style>
  <w:style w:type="paragraph" w:customStyle="1" w:styleId="5F3AC1E655F149588806E5A51403D7D311">
    <w:name w:val="5F3AC1E655F149588806E5A51403D7D311"/>
    <w:rsid w:val="00E31F3C"/>
    <w:rPr>
      <w:rFonts w:eastAsiaTheme="minorHAnsi"/>
    </w:rPr>
  </w:style>
  <w:style w:type="paragraph" w:customStyle="1" w:styleId="7FD1983AD3144D8F9074A09FE2BEE15911">
    <w:name w:val="7FD1983AD3144D8F9074A09FE2BEE15911"/>
    <w:rsid w:val="00E31F3C"/>
    <w:rPr>
      <w:rFonts w:eastAsiaTheme="minorHAnsi"/>
    </w:rPr>
  </w:style>
  <w:style w:type="paragraph" w:customStyle="1" w:styleId="029C6982E6484E998C15FC2FFA8A7BFC11">
    <w:name w:val="029C6982E6484E998C15FC2FFA8A7BFC11"/>
    <w:rsid w:val="00E31F3C"/>
    <w:rPr>
      <w:rFonts w:eastAsiaTheme="minorHAnsi"/>
    </w:rPr>
  </w:style>
  <w:style w:type="paragraph" w:customStyle="1" w:styleId="C852B99C658F4CE6AD8E206079E3528A11">
    <w:name w:val="C852B99C658F4CE6AD8E206079E3528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0">
    <w:name w:val="80EB4002DDF543B8B7004C452EE7B9BC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0">
    <w:name w:val="F9C6533C1E864A0BBD94C648065B684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0">
    <w:name w:val="EA5B4C1510D548428F23E5DE410C91F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0">
    <w:name w:val="4AC15AD9E32B4F5AB87DB3A881AC141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D9F046B41243F6B4D6EE84487A1A1D">
    <w:name w:val="D1D9F046B41243F6B4D6EE84487A1A1D"/>
    <w:rsid w:val="00E31F3C"/>
  </w:style>
  <w:style w:type="paragraph" w:customStyle="1" w:styleId="581F960461144CCFAA97AB4A41BF6906">
    <w:name w:val="581F960461144CCFAA97AB4A41BF6906"/>
    <w:rsid w:val="00E31F3C"/>
  </w:style>
  <w:style w:type="paragraph" w:customStyle="1" w:styleId="CB30427D8A294AA0A480965D16084A3812">
    <w:name w:val="CB30427D8A294AA0A480965D16084A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2">
    <w:name w:val="B1A877ABBF78477391393CC071241947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1">
    <w:name w:val="30FA10E18AA546EE8082541ED94B85B9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1">
    <w:name w:val="359543F408244E4C915219E2B65CF77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2">
    <w:name w:val="69C354DBE5AA4C778622C1EF7F77602F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1">
    <w:name w:val="F3D9A3CD7C384B34BB7E9EA9ED049A2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1">
    <w:name w:val="CE2F75739CED4586BFE4380B66A8E9A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1">
    <w:name w:val="D83B4EB1345346298D6AC04A1C2C68B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2">
    <w:name w:val="6450A64838B749DE84719D768C626C23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2">
    <w:name w:val="29F724682B4547DB859AA6939F154C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1">
    <w:name w:val="2C3CBF37F6F74962A5515F410283C16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1">
    <w:name w:val="5095598FE6E4414EB5CB162CD1286D12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1">
    <w:name w:val="4FA2336CB7374907ACBE7D4F816F22B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1">
    <w:name w:val="3E2C18A5A3A74F8CA5761C75EE656E1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1">
    <w:name w:val="19206A32E438411FBC0E828E1AE61FD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9">
    <w:name w:val="53311A36E5E24080BAA86C99111FD9D4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0">
    <w:name w:val="C323CC46A70648378356EC26E1D562B610"/>
    <w:rsid w:val="00E31F3C"/>
    <w:rPr>
      <w:rFonts w:eastAsiaTheme="minorHAnsi"/>
    </w:rPr>
  </w:style>
  <w:style w:type="paragraph" w:customStyle="1" w:styleId="77588B905D0B4AE9B7C8CD5C40274F6610">
    <w:name w:val="77588B905D0B4AE9B7C8CD5C40274F6610"/>
    <w:rsid w:val="00E31F3C"/>
    <w:rPr>
      <w:rFonts w:eastAsiaTheme="minorHAnsi"/>
    </w:rPr>
  </w:style>
  <w:style w:type="paragraph" w:customStyle="1" w:styleId="1D83BB36814C4F888E8AE76AB9357D5717">
    <w:name w:val="1D83BB36814C4F888E8AE76AB9357D5717"/>
    <w:rsid w:val="00E31F3C"/>
    <w:rPr>
      <w:rFonts w:eastAsiaTheme="minorHAnsi"/>
    </w:rPr>
  </w:style>
  <w:style w:type="paragraph" w:customStyle="1" w:styleId="0C671431A5DE4D62BAA70CC82DC51D2717">
    <w:name w:val="0C671431A5DE4D62BAA70CC82DC51D2717"/>
    <w:rsid w:val="00E31F3C"/>
    <w:rPr>
      <w:rFonts w:eastAsiaTheme="minorHAnsi"/>
    </w:rPr>
  </w:style>
  <w:style w:type="paragraph" w:customStyle="1" w:styleId="A906F06CC02849A38415AABC0E3A91DF17">
    <w:name w:val="A906F06CC02849A38415AABC0E3A91DF17"/>
    <w:rsid w:val="00E31F3C"/>
    <w:rPr>
      <w:rFonts w:eastAsiaTheme="minorHAnsi"/>
    </w:rPr>
  </w:style>
  <w:style w:type="paragraph" w:customStyle="1" w:styleId="D96231F7B4B54394A76C98C91B54A2BA12">
    <w:name w:val="D96231F7B4B54394A76C98C91B54A2BA12"/>
    <w:rsid w:val="00E31F3C"/>
    <w:rPr>
      <w:rFonts w:eastAsiaTheme="minorHAnsi"/>
    </w:rPr>
  </w:style>
  <w:style w:type="paragraph" w:customStyle="1" w:styleId="C184A1F3F64E49D19B486858F96F490112">
    <w:name w:val="C184A1F3F64E49D19B486858F96F4901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0">
    <w:name w:val="C7EC1365D76E4FBE97FE1B52A558270710"/>
    <w:rsid w:val="00E31F3C"/>
    <w:rPr>
      <w:rFonts w:eastAsiaTheme="minorHAnsi"/>
    </w:rPr>
  </w:style>
  <w:style w:type="paragraph" w:customStyle="1" w:styleId="27D158F4A81F4B858317FA58B0281C9512">
    <w:name w:val="27D158F4A81F4B858317FA58B0281C9512"/>
    <w:rsid w:val="00E31F3C"/>
    <w:rPr>
      <w:rFonts w:eastAsiaTheme="minorHAnsi"/>
    </w:rPr>
  </w:style>
  <w:style w:type="paragraph" w:customStyle="1" w:styleId="D9E1C13FC0F9413D8A9255569D77D68212">
    <w:name w:val="D9E1C13FC0F9413D8A9255569D77D68212"/>
    <w:rsid w:val="00E31F3C"/>
    <w:rPr>
      <w:rFonts w:eastAsiaTheme="minorHAnsi"/>
    </w:rPr>
  </w:style>
  <w:style w:type="paragraph" w:customStyle="1" w:styleId="D0D9E3001A93444393ADA291EBD5854310">
    <w:name w:val="D0D9E3001A93444393ADA291EBD5854310"/>
    <w:rsid w:val="00E31F3C"/>
    <w:rPr>
      <w:rFonts w:eastAsiaTheme="minorHAnsi"/>
    </w:rPr>
  </w:style>
  <w:style w:type="paragraph" w:customStyle="1" w:styleId="D63F1DA4324A4ADEB7460D370549486312">
    <w:name w:val="D63F1DA4324A4ADEB7460D370549486312"/>
    <w:rsid w:val="00E31F3C"/>
    <w:rPr>
      <w:rFonts w:eastAsiaTheme="minorHAnsi"/>
    </w:rPr>
  </w:style>
  <w:style w:type="paragraph" w:customStyle="1" w:styleId="EAFD1B8491A94827B672C032C43BAC9412">
    <w:name w:val="EAFD1B8491A94827B672C032C43BAC9412"/>
    <w:rsid w:val="00E31F3C"/>
    <w:rPr>
      <w:rFonts w:eastAsiaTheme="minorHAnsi"/>
    </w:rPr>
  </w:style>
  <w:style w:type="paragraph" w:customStyle="1" w:styleId="2DAC10B8BB23459A81D46E4C143C2BD010">
    <w:name w:val="2DAC10B8BB23459A81D46E4C143C2BD010"/>
    <w:rsid w:val="00E31F3C"/>
    <w:rPr>
      <w:rFonts w:eastAsiaTheme="minorHAnsi"/>
    </w:rPr>
  </w:style>
  <w:style w:type="paragraph" w:customStyle="1" w:styleId="4303BD00D2E4428784F03A95DAE436C712">
    <w:name w:val="4303BD00D2E4428784F03A95DAE436C712"/>
    <w:rsid w:val="00E31F3C"/>
    <w:rPr>
      <w:rFonts w:eastAsiaTheme="minorHAnsi"/>
    </w:rPr>
  </w:style>
  <w:style w:type="paragraph" w:customStyle="1" w:styleId="A5FCE149CC5E4C0887C25E4F4ECBE30112">
    <w:name w:val="A5FCE149CC5E4C0887C25E4F4ECBE30112"/>
    <w:rsid w:val="00E31F3C"/>
    <w:rPr>
      <w:rFonts w:eastAsiaTheme="minorHAnsi"/>
    </w:rPr>
  </w:style>
  <w:style w:type="paragraph" w:customStyle="1" w:styleId="898353D1D3234AEFBDBCDE5DDE85B47912">
    <w:name w:val="898353D1D3234AEFBDBCDE5DDE85B47912"/>
    <w:rsid w:val="00E31F3C"/>
    <w:rPr>
      <w:rFonts w:eastAsiaTheme="minorHAnsi"/>
    </w:rPr>
  </w:style>
  <w:style w:type="paragraph" w:customStyle="1" w:styleId="44FD96B608CC4F9C9F323233CA0E2AC111">
    <w:name w:val="44FD96B608CC4F9C9F323233CA0E2AC111"/>
    <w:rsid w:val="00E31F3C"/>
    <w:rPr>
      <w:rFonts w:eastAsiaTheme="minorHAnsi"/>
    </w:rPr>
  </w:style>
  <w:style w:type="paragraph" w:customStyle="1" w:styleId="8CD15BE22342406A809A8F077FA2982612">
    <w:name w:val="8CD15BE22342406A809A8F077FA2982612"/>
    <w:rsid w:val="00E31F3C"/>
    <w:rPr>
      <w:rFonts w:eastAsiaTheme="minorHAnsi"/>
    </w:rPr>
  </w:style>
  <w:style w:type="paragraph" w:customStyle="1" w:styleId="5A4ED76E717B45928798C23B55BDAE3512">
    <w:name w:val="5A4ED76E717B45928798C23B55BDAE3512"/>
    <w:rsid w:val="00E31F3C"/>
    <w:rPr>
      <w:rFonts w:eastAsiaTheme="minorHAnsi"/>
    </w:rPr>
  </w:style>
  <w:style w:type="paragraph" w:customStyle="1" w:styleId="C43736ABF11D46C4B911FAE0B56CEF2812">
    <w:name w:val="C43736ABF11D46C4B911FAE0B56CEF2812"/>
    <w:rsid w:val="00E31F3C"/>
    <w:rPr>
      <w:rFonts w:eastAsiaTheme="minorHAnsi"/>
    </w:rPr>
  </w:style>
  <w:style w:type="paragraph" w:customStyle="1" w:styleId="8FC354A4976B49E3B22E1A29C0F4DD4A12">
    <w:name w:val="8FC354A4976B49E3B22E1A29C0F4DD4A12"/>
    <w:rsid w:val="00E31F3C"/>
    <w:rPr>
      <w:rFonts w:eastAsiaTheme="minorHAnsi"/>
    </w:rPr>
  </w:style>
  <w:style w:type="paragraph" w:customStyle="1" w:styleId="0ADF65EB0BE645E7BD590251E8E5DB9C12">
    <w:name w:val="0ADF65EB0BE645E7BD590251E8E5DB9C12"/>
    <w:rsid w:val="00E31F3C"/>
    <w:rPr>
      <w:rFonts w:eastAsiaTheme="minorHAnsi"/>
    </w:rPr>
  </w:style>
  <w:style w:type="paragraph" w:customStyle="1" w:styleId="6D0EBA63F0C742468D8900840D084F8212">
    <w:name w:val="6D0EBA63F0C742468D8900840D084F8212"/>
    <w:rsid w:val="00E31F3C"/>
    <w:rPr>
      <w:rFonts w:eastAsiaTheme="minorHAnsi"/>
    </w:rPr>
  </w:style>
  <w:style w:type="paragraph" w:customStyle="1" w:styleId="B6B9F7CDE0534971BAE0FE4DDE262D2312">
    <w:name w:val="B6B9F7CDE0534971BAE0FE4DDE262D2312"/>
    <w:rsid w:val="00E31F3C"/>
    <w:rPr>
      <w:rFonts w:eastAsiaTheme="minorHAnsi"/>
    </w:rPr>
  </w:style>
  <w:style w:type="paragraph" w:customStyle="1" w:styleId="76C6EAFB2C0E43C78479016282DEDDC912">
    <w:name w:val="76C6EAFB2C0E43C78479016282DEDDC912"/>
    <w:rsid w:val="00E31F3C"/>
    <w:rPr>
      <w:rFonts w:eastAsiaTheme="minorHAnsi"/>
    </w:rPr>
  </w:style>
  <w:style w:type="paragraph" w:customStyle="1" w:styleId="D1D9F046B41243F6B4D6EE84487A1A1D1">
    <w:name w:val="D1D9F046B41243F6B4D6EE84487A1A1D1"/>
    <w:rsid w:val="00E31F3C"/>
    <w:rPr>
      <w:rFonts w:eastAsiaTheme="minorHAnsi"/>
    </w:rPr>
  </w:style>
  <w:style w:type="paragraph" w:customStyle="1" w:styleId="E8E8493026B74CC6ACAF73535FF7FE1C12">
    <w:name w:val="E8E8493026B74CC6ACAF73535FF7FE1C12"/>
    <w:rsid w:val="00E31F3C"/>
    <w:rPr>
      <w:rFonts w:eastAsiaTheme="minorHAnsi"/>
    </w:rPr>
  </w:style>
  <w:style w:type="paragraph" w:customStyle="1" w:styleId="C961296BEC294DB481D2D2352026746511">
    <w:name w:val="C961296BEC294DB481D2D2352026746511"/>
    <w:rsid w:val="00E31F3C"/>
    <w:rPr>
      <w:rFonts w:eastAsiaTheme="minorHAnsi"/>
    </w:rPr>
  </w:style>
  <w:style w:type="paragraph" w:customStyle="1" w:styleId="E65085FA4A8449E6ACA6F936D800376611">
    <w:name w:val="E65085FA4A8449E6ACA6F936D800376611"/>
    <w:rsid w:val="00E31F3C"/>
    <w:rPr>
      <w:rFonts w:eastAsiaTheme="minorHAnsi"/>
    </w:rPr>
  </w:style>
  <w:style w:type="paragraph" w:customStyle="1" w:styleId="5C44F96216F046C796BAC5F33B2E635E11">
    <w:name w:val="5C44F96216F046C796BAC5F33B2E635E11"/>
    <w:rsid w:val="00E31F3C"/>
    <w:rPr>
      <w:rFonts w:eastAsiaTheme="minorHAnsi"/>
    </w:rPr>
  </w:style>
  <w:style w:type="paragraph" w:customStyle="1" w:styleId="8267B38D2D6D461DA7DC68C112302B1011">
    <w:name w:val="8267B38D2D6D461DA7DC68C112302B1011"/>
    <w:rsid w:val="00E31F3C"/>
    <w:rPr>
      <w:rFonts w:eastAsiaTheme="minorHAnsi"/>
    </w:rPr>
  </w:style>
  <w:style w:type="paragraph" w:customStyle="1" w:styleId="1D0709AE76F64B018E2BD9D3DBFB66DF12">
    <w:name w:val="1D0709AE76F64B018E2BD9D3DBFB66DF12"/>
    <w:rsid w:val="00E31F3C"/>
    <w:rPr>
      <w:rFonts w:eastAsiaTheme="minorHAnsi"/>
    </w:rPr>
  </w:style>
  <w:style w:type="paragraph" w:customStyle="1" w:styleId="014F5C04BB22410C81F677299043755812">
    <w:name w:val="014F5C04BB22410C81F677299043755812"/>
    <w:rsid w:val="00E31F3C"/>
    <w:rPr>
      <w:rFonts w:eastAsiaTheme="minorHAnsi"/>
    </w:rPr>
  </w:style>
  <w:style w:type="paragraph" w:customStyle="1" w:styleId="B9A966E752EF41688ECB507D015082D912">
    <w:name w:val="B9A966E752EF41688ECB507D015082D912"/>
    <w:rsid w:val="00E31F3C"/>
    <w:rPr>
      <w:rFonts w:eastAsiaTheme="minorHAnsi"/>
    </w:rPr>
  </w:style>
  <w:style w:type="paragraph" w:customStyle="1" w:styleId="46A7D5AF3B744D088EEAE5CD6C10E70A12">
    <w:name w:val="46A7D5AF3B744D088EEAE5CD6C10E70A12"/>
    <w:rsid w:val="00E31F3C"/>
    <w:rPr>
      <w:rFonts w:eastAsiaTheme="minorHAnsi"/>
    </w:rPr>
  </w:style>
  <w:style w:type="paragraph" w:customStyle="1" w:styleId="BCB611364F9347DAA2812B71AE790C0A12">
    <w:name w:val="BCB611364F9347DAA2812B71AE790C0A12"/>
    <w:rsid w:val="00E31F3C"/>
    <w:rPr>
      <w:rFonts w:eastAsiaTheme="minorHAnsi"/>
    </w:rPr>
  </w:style>
  <w:style w:type="paragraph" w:customStyle="1" w:styleId="460FFF3674E14D72998229450119FCEB12">
    <w:name w:val="460FFF3674E14D72998229450119FCEB12"/>
    <w:rsid w:val="00E31F3C"/>
    <w:rPr>
      <w:rFonts w:eastAsiaTheme="minorHAnsi"/>
    </w:rPr>
  </w:style>
  <w:style w:type="paragraph" w:customStyle="1" w:styleId="264BAB5FDC0040D59FCD702B943351BC12">
    <w:name w:val="264BAB5FDC0040D59FCD702B943351BC12"/>
    <w:rsid w:val="00E31F3C"/>
    <w:rPr>
      <w:rFonts w:eastAsiaTheme="minorHAnsi"/>
    </w:rPr>
  </w:style>
  <w:style w:type="paragraph" w:customStyle="1" w:styleId="A1A5D004AC464522AE9740F47D4815E512">
    <w:name w:val="A1A5D004AC464522AE9740F47D4815E512"/>
    <w:rsid w:val="00E31F3C"/>
    <w:rPr>
      <w:rFonts w:eastAsiaTheme="minorHAnsi"/>
    </w:rPr>
  </w:style>
  <w:style w:type="paragraph" w:customStyle="1" w:styleId="228DFE730EE2445F88E4473929BCB01912">
    <w:name w:val="228DFE730EE2445F88E4473929BCB01912"/>
    <w:rsid w:val="00E31F3C"/>
    <w:rPr>
      <w:rFonts w:eastAsiaTheme="minorHAnsi"/>
    </w:rPr>
  </w:style>
  <w:style w:type="paragraph" w:customStyle="1" w:styleId="F78F108F90C34D70AE86C5A10431040612">
    <w:name w:val="F78F108F90C34D70AE86C5A10431040612"/>
    <w:rsid w:val="00E31F3C"/>
    <w:rPr>
      <w:rFonts w:eastAsiaTheme="minorHAnsi"/>
    </w:rPr>
  </w:style>
  <w:style w:type="paragraph" w:customStyle="1" w:styleId="EDC3D059C9B9474E9803BC0E7C2D08D612">
    <w:name w:val="EDC3D059C9B9474E9803BC0E7C2D08D612"/>
    <w:rsid w:val="00E31F3C"/>
    <w:rPr>
      <w:rFonts w:eastAsiaTheme="minorHAnsi"/>
    </w:rPr>
  </w:style>
  <w:style w:type="paragraph" w:customStyle="1" w:styleId="042546AAA6F04535AE13F68E252FBBAD12">
    <w:name w:val="042546AAA6F04535AE13F68E252FBBAD12"/>
    <w:rsid w:val="00E31F3C"/>
    <w:rPr>
      <w:rFonts w:eastAsiaTheme="minorHAnsi"/>
    </w:rPr>
  </w:style>
  <w:style w:type="paragraph" w:customStyle="1" w:styleId="F648E57EDDDA4103BEB6EB2027F886FE12">
    <w:name w:val="F648E57EDDDA4103BEB6EB2027F886FE12"/>
    <w:rsid w:val="00E31F3C"/>
    <w:rPr>
      <w:rFonts w:eastAsiaTheme="minorHAnsi"/>
    </w:rPr>
  </w:style>
  <w:style w:type="paragraph" w:customStyle="1" w:styleId="7A0E2DA54B564033AADF8E0A308E3BD612">
    <w:name w:val="7A0E2DA54B564033AADF8E0A308E3BD612"/>
    <w:rsid w:val="00E31F3C"/>
    <w:rPr>
      <w:rFonts w:eastAsiaTheme="minorHAnsi"/>
    </w:rPr>
  </w:style>
  <w:style w:type="paragraph" w:customStyle="1" w:styleId="BE297880B0664BCDAEF10213354D0B9012">
    <w:name w:val="BE297880B0664BCDAEF10213354D0B9012"/>
    <w:rsid w:val="00E31F3C"/>
    <w:rPr>
      <w:rFonts w:eastAsiaTheme="minorHAnsi"/>
    </w:rPr>
  </w:style>
  <w:style w:type="paragraph" w:customStyle="1" w:styleId="2D5EF8DC645D4489AE2CC323A682CD3212">
    <w:name w:val="2D5EF8DC645D4489AE2CC323A682CD3212"/>
    <w:rsid w:val="00E31F3C"/>
    <w:rPr>
      <w:rFonts w:eastAsiaTheme="minorHAnsi"/>
    </w:rPr>
  </w:style>
  <w:style w:type="paragraph" w:customStyle="1" w:styleId="2A162FDA4D8D460AB3656054947C08A811">
    <w:name w:val="2A162FDA4D8D460AB3656054947C08A811"/>
    <w:rsid w:val="00E31F3C"/>
    <w:rPr>
      <w:rFonts w:eastAsiaTheme="minorHAnsi"/>
    </w:rPr>
  </w:style>
  <w:style w:type="paragraph" w:customStyle="1" w:styleId="58FCA5FD42AC4D3C88A91BA7A499238C11">
    <w:name w:val="58FCA5FD42AC4D3C88A91BA7A499238C11"/>
    <w:rsid w:val="00E31F3C"/>
    <w:rPr>
      <w:rFonts w:eastAsiaTheme="minorHAnsi"/>
    </w:rPr>
  </w:style>
  <w:style w:type="paragraph" w:customStyle="1" w:styleId="4A6D7A85299643B5845B1F33D648F40812">
    <w:name w:val="4A6D7A85299643B5845B1F33D648F40812"/>
    <w:rsid w:val="00E31F3C"/>
    <w:rPr>
      <w:rFonts w:eastAsiaTheme="minorHAnsi"/>
    </w:rPr>
  </w:style>
  <w:style w:type="paragraph" w:customStyle="1" w:styleId="DA4CBAEC936B4A30A43F5E9602AAE05812">
    <w:name w:val="DA4CBAEC936B4A30A43F5E9602AAE05812"/>
    <w:rsid w:val="00E31F3C"/>
    <w:rPr>
      <w:rFonts w:eastAsiaTheme="minorHAnsi"/>
    </w:rPr>
  </w:style>
  <w:style w:type="paragraph" w:customStyle="1" w:styleId="08DB1DBF8085480A8A4FE5487F2740BE12">
    <w:name w:val="08DB1DBF8085480A8A4FE5487F2740BE12"/>
    <w:rsid w:val="00E31F3C"/>
    <w:rPr>
      <w:rFonts w:eastAsiaTheme="minorHAnsi"/>
    </w:rPr>
  </w:style>
  <w:style w:type="paragraph" w:customStyle="1" w:styleId="50B239A143F841C5A54A7D561728A5E212">
    <w:name w:val="50B239A143F841C5A54A7D561728A5E212"/>
    <w:rsid w:val="00E31F3C"/>
    <w:rPr>
      <w:rFonts w:eastAsiaTheme="minorHAnsi"/>
    </w:rPr>
  </w:style>
  <w:style w:type="paragraph" w:customStyle="1" w:styleId="2F95F946BDDD4275B5538079E51A548912">
    <w:name w:val="2F95F946BDDD4275B5538079E51A548912"/>
    <w:rsid w:val="00E31F3C"/>
    <w:rPr>
      <w:rFonts w:eastAsiaTheme="minorHAnsi"/>
    </w:rPr>
  </w:style>
  <w:style w:type="paragraph" w:customStyle="1" w:styleId="A744815489F4469184FE1F2F434D0CDF12">
    <w:name w:val="A744815489F4469184FE1F2F434D0CDF12"/>
    <w:rsid w:val="00E31F3C"/>
    <w:rPr>
      <w:rFonts w:eastAsiaTheme="minorHAnsi"/>
    </w:rPr>
  </w:style>
  <w:style w:type="paragraph" w:customStyle="1" w:styleId="0CFADBD0B7EA47C5AAD6D656A2CD2BA012">
    <w:name w:val="0CFADBD0B7EA47C5AAD6D656A2CD2BA012"/>
    <w:rsid w:val="00E31F3C"/>
    <w:rPr>
      <w:rFonts w:eastAsiaTheme="minorHAnsi"/>
    </w:rPr>
  </w:style>
  <w:style w:type="paragraph" w:customStyle="1" w:styleId="D4C16506615B4C5FB9DC4371BAF33E8312">
    <w:name w:val="D4C16506615B4C5FB9DC4371BAF33E8312"/>
    <w:rsid w:val="00E31F3C"/>
    <w:rPr>
      <w:rFonts w:eastAsiaTheme="minorHAnsi"/>
    </w:rPr>
  </w:style>
  <w:style w:type="paragraph" w:customStyle="1" w:styleId="801AA6F3FED54A57A0835768E8E19BD112">
    <w:name w:val="801AA6F3FED54A57A0835768E8E19BD112"/>
    <w:rsid w:val="00E31F3C"/>
    <w:rPr>
      <w:rFonts w:eastAsiaTheme="minorHAnsi"/>
    </w:rPr>
  </w:style>
  <w:style w:type="paragraph" w:customStyle="1" w:styleId="A468E7CBCB0740A3B521D29B91A5518512">
    <w:name w:val="A468E7CBCB0740A3B521D29B91A5518512"/>
    <w:rsid w:val="00E31F3C"/>
    <w:rPr>
      <w:rFonts w:eastAsiaTheme="minorHAnsi"/>
    </w:rPr>
  </w:style>
  <w:style w:type="paragraph" w:customStyle="1" w:styleId="63B152712FF64051A1A79836CF3F164911">
    <w:name w:val="63B152712FF64051A1A79836CF3F164911"/>
    <w:rsid w:val="00E31F3C"/>
    <w:rPr>
      <w:rFonts w:eastAsiaTheme="minorHAnsi"/>
    </w:rPr>
  </w:style>
  <w:style w:type="paragraph" w:customStyle="1" w:styleId="795E4F4036724693B46DA81E4E698DAE11">
    <w:name w:val="795E4F4036724693B46DA81E4E698DAE11"/>
    <w:rsid w:val="00E31F3C"/>
    <w:rPr>
      <w:rFonts w:eastAsiaTheme="minorHAnsi"/>
    </w:rPr>
  </w:style>
  <w:style w:type="paragraph" w:customStyle="1" w:styleId="B362D57E5FC842E0B111DEC39886325C11">
    <w:name w:val="B362D57E5FC842E0B111DEC39886325C11"/>
    <w:rsid w:val="00E31F3C"/>
    <w:rPr>
      <w:rFonts w:eastAsiaTheme="minorHAnsi"/>
    </w:rPr>
  </w:style>
  <w:style w:type="paragraph" w:customStyle="1" w:styleId="9A8A3CE1D6E046F8BB9739AE8D698AC611">
    <w:name w:val="9A8A3CE1D6E046F8BB9739AE8D698AC611"/>
    <w:rsid w:val="00E31F3C"/>
    <w:rPr>
      <w:rFonts w:eastAsiaTheme="minorHAnsi"/>
    </w:rPr>
  </w:style>
  <w:style w:type="paragraph" w:customStyle="1" w:styleId="AE382DAEE7DE4E5586CF3B988E99103011">
    <w:name w:val="AE382DAEE7DE4E5586CF3B988E99103011"/>
    <w:rsid w:val="00E31F3C"/>
    <w:rPr>
      <w:rFonts w:eastAsiaTheme="minorHAnsi"/>
    </w:rPr>
  </w:style>
  <w:style w:type="paragraph" w:customStyle="1" w:styleId="9AE6703245F1434089742FF04FC27BB411">
    <w:name w:val="9AE6703245F1434089742FF04FC27BB411"/>
    <w:rsid w:val="00E31F3C"/>
    <w:rPr>
      <w:rFonts w:eastAsiaTheme="minorHAnsi"/>
    </w:rPr>
  </w:style>
  <w:style w:type="paragraph" w:customStyle="1" w:styleId="8365CDB2A7674B318D64BCF0AB00F5B411">
    <w:name w:val="8365CDB2A7674B318D64BCF0AB00F5B411"/>
    <w:rsid w:val="00E31F3C"/>
    <w:rPr>
      <w:rFonts w:eastAsiaTheme="minorHAnsi"/>
    </w:rPr>
  </w:style>
  <w:style w:type="paragraph" w:customStyle="1" w:styleId="931734EB321F4496B412BD0508DEA76411">
    <w:name w:val="931734EB321F4496B412BD0508DEA76411"/>
    <w:rsid w:val="00E31F3C"/>
    <w:rPr>
      <w:rFonts w:eastAsiaTheme="minorHAnsi"/>
    </w:rPr>
  </w:style>
  <w:style w:type="paragraph" w:customStyle="1" w:styleId="C2CD03634207489DB1C3C387A8A896B111">
    <w:name w:val="C2CD03634207489DB1C3C387A8A896B111"/>
    <w:rsid w:val="00E31F3C"/>
    <w:rPr>
      <w:rFonts w:eastAsiaTheme="minorHAnsi"/>
    </w:rPr>
  </w:style>
  <w:style w:type="paragraph" w:customStyle="1" w:styleId="96916A38AF6841FD9DD9E55E7D34DC1911">
    <w:name w:val="96916A38AF6841FD9DD9E55E7D34DC1911"/>
    <w:rsid w:val="00E31F3C"/>
    <w:rPr>
      <w:rFonts w:eastAsiaTheme="minorHAnsi"/>
    </w:rPr>
  </w:style>
  <w:style w:type="paragraph" w:customStyle="1" w:styleId="A89B56BE3FA54F1EB0DF6C8E04726BD311">
    <w:name w:val="A89B56BE3FA54F1EB0DF6C8E04726BD311"/>
    <w:rsid w:val="00E31F3C"/>
    <w:rPr>
      <w:rFonts w:eastAsiaTheme="minorHAnsi"/>
    </w:rPr>
  </w:style>
  <w:style w:type="paragraph" w:customStyle="1" w:styleId="F8E1047451944441A88ABD85B6C95EF511">
    <w:name w:val="F8E1047451944441A88ABD85B6C95EF511"/>
    <w:rsid w:val="00E31F3C"/>
    <w:rPr>
      <w:rFonts w:eastAsiaTheme="minorHAnsi"/>
    </w:rPr>
  </w:style>
  <w:style w:type="paragraph" w:customStyle="1" w:styleId="3E7A4DF811C14257AE4FD1FBC49BEB6C11">
    <w:name w:val="3E7A4DF811C14257AE4FD1FBC49BEB6C11"/>
    <w:rsid w:val="00E31F3C"/>
    <w:rPr>
      <w:rFonts w:eastAsiaTheme="minorHAnsi"/>
    </w:rPr>
  </w:style>
  <w:style w:type="paragraph" w:customStyle="1" w:styleId="229DF2A636DE4D0F9222E6A1F146AFE612">
    <w:name w:val="229DF2A636DE4D0F9222E6A1F146AFE612"/>
    <w:rsid w:val="00E31F3C"/>
    <w:rPr>
      <w:rFonts w:eastAsiaTheme="minorHAnsi"/>
    </w:rPr>
  </w:style>
  <w:style w:type="paragraph" w:customStyle="1" w:styleId="FA739E41EE4F42C5B04A2E7E96D6022D11">
    <w:name w:val="FA739E41EE4F42C5B04A2E7E96D6022D11"/>
    <w:rsid w:val="00E31F3C"/>
    <w:rPr>
      <w:rFonts w:eastAsiaTheme="minorHAnsi"/>
    </w:rPr>
  </w:style>
  <w:style w:type="paragraph" w:customStyle="1" w:styleId="C0D1D78AA49C4ADFAE31DBCD88D4B6EB12">
    <w:name w:val="C0D1D78AA49C4ADFAE31DBCD88D4B6EB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1">
    <w:name w:val="C5B4BD8D29A1447B891ECEA6A92AD6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1">
    <w:name w:val="BC2D42A687F846EB94C728C39DF650B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1">
    <w:name w:val="701B5917D9384387B8B066832929080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1">
    <w:name w:val="4BEFBFB7D403475EAD6237CDA5E90A6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1">
    <w:name w:val="04E924CFA6A54BDDAFE03887841748F311"/>
    <w:rsid w:val="00E31F3C"/>
    <w:rPr>
      <w:rFonts w:eastAsiaTheme="minorHAnsi"/>
    </w:rPr>
  </w:style>
  <w:style w:type="paragraph" w:customStyle="1" w:styleId="AA8E719ABE8D4B43934F10CD1ABB64EB12">
    <w:name w:val="AA8E719ABE8D4B43934F10CD1ABB64EB12"/>
    <w:rsid w:val="00E31F3C"/>
    <w:rPr>
      <w:rFonts w:eastAsiaTheme="minorHAnsi"/>
    </w:rPr>
  </w:style>
  <w:style w:type="paragraph" w:customStyle="1" w:styleId="5F3AC1E655F149588806E5A51403D7D312">
    <w:name w:val="5F3AC1E655F149588806E5A51403D7D312"/>
    <w:rsid w:val="00E31F3C"/>
    <w:rPr>
      <w:rFonts w:eastAsiaTheme="minorHAnsi"/>
    </w:rPr>
  </w:style>
  <w:style w:type="paragraph" w:customStyle="1" w:styleId="7FD1983AD3144D8F9074A09FE2BEE15912">
    <w:name w:val="7FD1983AD3144D8F9074A09FE2BEE15912"/>
    <w:rsid w:val="00E31F3C"/>
    <w:rPr>
      <w:rFonts w:eastAsiaTheme="minorHAnsi"/>
    </w:rPr>
  </w:style>
  <w:style w:type="paragraph" w:customStyle="1" w:styleId="029C6982E6484E998C15FC2FFA8A7BFC12">
    <w:name w:val="029C6982E6484E998C15FC2FFA8A7BFC12"/>
    <w:rsid w:val="00E31F3C"/>
    <w:rPr>
      <w:rFonts w:eastAsiaTheme="minorHAnsi"/>
    </w:rPr>
  </w:style>
  <w:style w:type="paragraph" w:customStyle="1" w:styleId="C852B99C658F4CE6AD8E206079E3528A12">
    <w:name w:val="C852B99C658F4CE6AD8E206079E3528A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1">
    <w:name w:val="80EB4002DDF543B8B7004C452EE7B9BC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1">
    <w:name w:val="F9C6533C1E864A0BBD94C648065B684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1">
    <w:name w:val="EA5B4C1510D548428F23E5DE410C91F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1">
    <w:name w:val="4AC15AD9E32B4F5AB87DB3A881AC141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3">
    <w:name w:val="CB30427D8A294AA0A480965D16084A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3">
    <w:name w:val="B1A877ABBF78477391393CC071241947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2">
    <w:name w:val="30FA10E18AA546EE8082541ED94B85B9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2">
    <w:name w:val="359543F408244E4C915219E2B65CF77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3">
    <w:name w:val="69C354DBE5AA4C778622C1EF7F77602F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2">
    <w:name w:val="F3D9A3CD7C384B34BB7E9EA9ED049A2A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2">
    <w:name w:val="CE2F75739CED4586BFE4380B66A8E9A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2">
    <w:name w:val="D83B4EB1345346298D6AC04A1C2C68B3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3">
    <w:name w:val="6450A64838B749DE84719D768C626C23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3">
    <w:name w:val="29F724682B4547DB859AA6939F154C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2">
    <w:name w:val="2C3CBF37F6F74962A5515F410283C16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2">
    <w:name w:val="5095598FE6E4414EB5CB162CD1286D12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2">
    <w:name w:val="4FA2336CB7374907ACBE7D4F816F22B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2">
    <w:name w:val="3E2C18A5A3A74F8CA5761C75EE656E1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2">
    <w:name w:val="19206A32E438411FBC0E828E1AE61FD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0">
    <w:name w:val="53311A36E5E24080BAA86C99111FD9D410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1">
    <w:name w:val="C323CC46A70648378356EC26E1D562B611"/>
    <w:rsid w:val="00556A70"/>
    <w:rPr>
      <w:rFonts w:eastAsiaTheme="minorHAnsi"/>
    </w:rPr>
  </w:style>
  <w:style w:type="paragraph" w:customStyle="1" w:styleId="77588B905D0B4AE9B7C8CD5C40274F6611">
    <w:name w:val="77588B905D0B4AE9B7C8CD5C40274F6611"/>
    <w:rsid w:val="00556A70"/>
    <w:rPr>
      <w:rFonts w:eastAsiaTheme="minorHAnsi"/>
    </w:rPr>
  </w:style>
  <w:style w:type="paragraph" w:customStyle="1" w:styleId="1D83BB36814C4F888E8AE76AB9357D5718">
    <w:name w:val="1D83BB36814C4F888E8AE76AB9357D5718"/>
    <w:rsid w:val="00556A70"/>
    <w:rPr>
      <w:rFonts w:eastAsiaTheme="minorHAnsi"/>
    </w:rPr>
  </w:style>
  <w:style w:type="paragraph" w:customStyle="1" w:styleId="0C671431A5DE4D62BAA70CC82DC51D2718">
    <w:name w:val="0C671431A5DE4D62BAA70CC82DC51D2718"/>
    <w:rsid w:val="00556A70"/>
    <w:rPr>
      <w:rFonts w:eastAsiaTheme="minorHAnsi"/>
    </w:rPr>
  </w:style>
  <w:style w:type="paragraph" w:customStyle="1" w:styleId="A906F06CC02849A38415AABC0E3A91DF18">
    <w:name w:val="A906F06CC02849A38415AABC0E3A91DF18"/>
    <w:rsid w:val="00556A70"/>
    <w:rPr>
      <w:rFonts w:eastAsiaTheme="minorHAnsi"/>
    </w:rPr>
  </w:style>
  <w:style w:type="paragraph" w:customStyle="1" w:styleId="D96231F7B4B54394A76C98C91B54A2BA13">
    <w:name w:val="D96231F7B4B54394A76C98C91B54A2BA13"/>
    <w:rsid w:val="00556A70"/>
    <w:rPr>
      <w:rFonts w:eastAsiaTheme="minorHAnsi"/>
    </w:rPr>
  </w:style>
  <w:style w:type="paragraph" w:customStyle="1" w:styleId="C184A1F3F64E49D19B486858F96F490113">
    <w:name w:val="C184A1F3F64E49D19B486858F96F4901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1">
    <w:name w:val="C7EC1365D76E4FBE97FE1B52A558270711"/>
    <w:rsid w:val="00556A70"/>
    <w:rPr>
      <w:rFonts w:eastAsiaTheme="minorHAnsi"/>
    </w:rPr>
  </w:style>
  <w:style w:type="paragraph" w:customStyle="1" w:styleId="27D158F4A81F4B858317FA58B0281C9513">
    <w:name w:val="27D158F4A81F4B858317FA58B0281C9513"/>
    <w:rsid w:val="00556A70"/>
    <w:rPr>
      <w:rFonts w:eastAsiaTheme="minorHAnsi"/>
    </w:rPr>
  </w:style>
  <w:style w:type="paragraph" w:customStyle="1" w:styleId="D9E1C13FC0F9413D8A9255569D77D68213">
    <w:name w:val="D9E1C13FC0F9413D8A9255569D77D68213"/>
    <w:rsid w:val="00556A70"/>
    <w:rPr>
      <w:rFonts w:eastAsiaTheme="minorHAnsi"/>
    </w:rPr>
  </w:style>
  <w:style w:type="paragraph" w:customStyle="1" w:styleId="D0D9E3001A93444393ADA291EBD5854311">
    <w:name w:val="D0D9E3001A93444393ADA291EBD5854311"/>
    <w:rsid w:val="00556A70"/>
    <w:rPr>
      <w:rFonts w:eastAsiaTheme="minorHAnsi"/>
    </w:rPr>
  </w:style>
  <w:style w:type="paragraph" w:customStyle="1" w:styleId="D63F1DA4324A4ADEB7460D370549486313">
    <w:name w:val="D63F1DA4324A4ADEB7460D370549486313"/>
    <w:rsid w:val="00556A70"/>
    <w:rPr>
      <w:rFonts w:eastAsiaTheme="minorHAnsi"/>
    </w:rPr>
  </w:style>
  <w:style w:type="paragraph" w:customStyle="1" w:styleId="EAFD1B8491A94827B672C032C43BAC9413">
    <w:name w:val="EAFD1B8491A94827B672C032C43BAC9413"/>
    <w:rsid w:val="00556A70"/>
    <w:rPr>
      <w:rFonts w:eastAsiaTheme="minorHAnsi"/>
    </w:rPr>
  </w:style>
  <w:style w:type="paragraph" w:customStyle="1" w:styleId="2DAC10B8BB23459A81D46E4C143C2BD011">
    <w:name w:val="2DAC10B8BB23459A81D46E4C143C2BD011"/>
    <w:rsid w:val="00556A70"/>
    <w:rPr>
      <w:rFonts w:eastAsiaTheme="minorHAnsi"/>
    </w:rPr>
  </w:style>
  <w:style w:type="paragraph" w:customStyle="1" w:styleId="4303BD00D2E4428784F03A95DAE436C713">
    <w:name w:val="4303BD00D2E4428784F03A95DAE436C713"/>
    <w:rsid w:val="00556A70"/>
    <w:rPr>
      <w:rFonts w:eastAsiaTheme="minorHAnsi"/>
    </w:rPr>
  </w:style>
  <w:style w:type="paragraph" w:customStyle="1" w:styleId="A5FCE149CC5E4C0887C25E4F4ECBE30113">
    <w:name w:val="A5FCE149CC5E4C0887C25E4F4ECBE30113"/>
    <w:rsid w:val="00556A70"/>
    <w:rPr>
      <w:rFonts w:eastAsiaTheme="minorHAnsi"/>
    </w:rPr>
  </w:style>
  <w:style w:type="paragraph" w:customStyle="1" w:styleId="44FD96B608CC4F9C9F323233CA0E2AC112">
    <w:name w:val="44FD96B608CC4F9C9F323233CA0E2AC112"/>
    <w:rsid w:val="00556A70"/>
    <w:rPr>
      <w:rFonts w:eastAsiaTheme="minorHAnsi"/>
    </w:rPr>
  </w:style>
  <w:style w:type="paragraph" w:customStyle="1" w:styleId="8CD15BE22342406A809A8F077FA2982613">
    <w:name w:val="8CD15BE22342406A809A8F077FA2982613"/>
    <w:rsid w:val="00556A70"/>
    <w:rPr>
      <w:rFonts w:eastAsiaTheme="minorHAnsi"/>
    </w:rPr>
  </w:style>
  <w:style w:type="paragraph" w:customStyle="1" w:styleId="5A4ED76E717B45928798C23B55BDAE3513">
    <w:name w:val="5A4ED76E717B45928798C23B55BDAE3513"/>
    <w:rsid w:val="00556A70"/>
    <w:rPr>
      <w:rFonts w:eastAsiaTheme="minorHAnsi"/>
    </w:rPr>
  </w:style>
  <w:style w:type="paragraph" w:customStyle="1" w:styleId="C43736ABF11D46C4B911FAE0B56CEF2813">
    <w:name w:val="C43736ABF11D46C4B911FAE0B56CEF2813"/>
    <w:rsid w:val="00556A70"/>
    <w:rPr>
      <w:rFonts w:eastAsiaTheme="minorHAnsi"/>
    </w:rPr>
  </w:style>
  <w:style w:type="paragraph" w:customStyle="1" w:styleId="8FC354A4976B49E3B22E1A29C0F4DD4A13">
    <w:name w:val="8FC354A4976B49E3B22E1A29C0F4DD4A13"/>
    <w:rsid w:val="00556A70"/>
    <w:rPr>
      <w:rFonts w:eastAsiaTheme="minorHAnsi"/>
    </w:rPr>
  </w:style>
  <w:style w:type="paragraph" w:customStyle="1" w:styleId="0ADF65EB0BE645E7BD590251E8E5DB9C13">
    <w:name w:val="0ADF65EB0BE645E7BD590251E8E5DB9C13"/>
    <w:rsid w:val="00556A70"/>
    <w:rPr>
      <w:rFonts w:eastAsiaTheme="minorHAnsi"/>
    </w:rPr>
  </w:style>
  <w:style w:type="paragraph" w:customStyle="1" w:styleId="6D0EBA63F0C742468D8900840D084F8213">
    <w:name w:val="6D0EBA63F0C742468D8900840D084F8213"/>
    <w:rsid w:val="00556A70"/>
    <w:rPr>
      <w:rFonts w:eastAsiaTheme="minorHAnsi"/>
    </w:rPr>
  </w:style>
  <w:style w:type="paragraph" w:customStyle="1" w:styleId="B6B9F7CDE0534971BAE0FE4DDE262D2313">
    <w:name w:val="B6B9F7CDE0534971BAE0FE4DDE262D2313"/>
    <w:rsid w:val="00556A70"/>
    <w:rPr>
      <w:rFonts w:eastAsiaTheme="minorHAnsi"/>
    </w:rPr>
  </w:style>
  <w:style w:type="paragraph" w:customStyle="1" w:styleId="76C6EAFB2C0E43C78479016282DEDDC913">
    <w:name w:val="76C6EAFB2C0E43C78479016282DEDDC913"/>
    <w:rsid w:val="00556A70"/>
    <w:rPr>
      <w:rFonts w:eastAsiaTheme="minorHAnsi"/>
    </w:rPr>
  </w:style>
  <w:style w:type="paragraph" w:customStyle="1" w:styleId="D1D9F046B41243F6B4D6EE84487A1A1D2">
    <w:name w:val="D1D9F046B41243F6B4D6EE84487A1A1D2"/>
    <w:rsid w:val="00556A70"/>
    <w:rPr>
      <w:rFonts w:eastAsiaTheme="minorHAnsi"/>
    </w:rPr>
  </w:style>
  <w:style w:type="paragraph" w:customStyle="1" w:styleId="E8E8493026B74CC6ACAF73535FF7FE1C13">
    <w:name w:val="E8E8493026B74CC6ACAF73535FF7FE1C13"/>
    <w:rsid w:val="00556A70"/>
    <w:rPr>
      <w:rFonts w:eastAsiaTheme="minorHAnsi"/>
    </w:rPr>
  </w:style>
  <w:style w:type="paragraph" w:customStyle="1" w:styleId="E65085FA4A8449E6ACA6F936D800376612">
    <w:name w:val="E65085FA4A8449E6ACA6F936D800376612"/>
    <w:rsid w:val="00556A70"/>
    <w:rPr>
      <w:rFonts w:eastAsiaTheme="minorHAnsi"/>
    </w:rPr>
  </w:style>
  <w:style w:type="paragraph" w:customStyle="1" w:styleId="5C44F96216F046C796BAC5F33B2E635E12">
    <w:name w:val="5C44F96216F046C796BAC5F33B2E635E12"/>
    <w:rsid w:val="00556A70"/>
    <w:rPr>
      <w:rFonts w:eastAsiaTheme="minorHAnsi"/>
    </w:rPr>
  </w:style>
  <w:style w:type="paragraph" w:customStyle="1" w:styleId="8267B38D2D6D461DA7DC68C112302B1012">
    <w:name w:val="8267B38D2D6D461DA7DC68C112302B1012"/>
    <w:rsid w:val="00556A70"/>
    <w:rPr>
      <w:rFonts w:eastAsiaTheme="minorHAnsi"/>
    </w:rPr>
  </w:style>
  <w:style w:type="paragraph" w:customStyle="1" w:styleId="1D0709AE76F64B018E2BD9D3DBFB66DF13">
    <w:name w:val="1D0709AE76F64B018E2BD9D3DBFB66DF13"/>
    <w:rsid w:val="00556A70"/>
    <w:rPr>
      <w:rFonts w:eastAsiaTheme="minorHAnsi"/>
    </w:rPr>
  </w:style>
  <w:style w:type="paragraph" w:customStyle="1" w:styleId="014F5C04BB22410C81F677299043755813">
    <w:name w:val="014F5C04BB22410C81F677299043755813"/>
    <w:rsid w:val="00556A70"/>
    <w:rPr>
      <w:rFonts w:eastAsiaTheme="minorHAnsi"/>
    </w:rPr>
  </w:style>
  <w:style w:type="paragraph" w:customStyle="1" w:styleId="B9A966E752EF41688ECB507D015082D913">
    <w:name w:val="B9A966E752EF41688ECB507D015082D913"/>
    <w:rsid w:val="00556A70"/>
    <w:rPr>
      <w:rFonts w:eastAsiaTheme="minorHAnsi"/>
    </w:rPr>
  </w:style>
  <w:style w:type="paragraph" w:customStyle="1" w:styleId="46A7D5AF3B744D088EEAE5CD6C10E70A13">
    <w:name w:val="46A7D5AF3B744D088EEAE5CD6C10E70A13"/>
    <w:rsid w:val="00556A70"/>
    <w:rPr>
      <w:rFonts w:eastAsiaTheme="minorHAnsi"/>
    </w:rPr>
  </w:style>
  <w:style w:type="paragraph" w:customStyle="1" w:styleId="BCB611364F9347DAA2812B71AE790C0A13">
    <w:name w:val="BCB611364F9347DAA2812B71AE790C0A13"/>
    <w:rsid w:val="00556A70"/>
    <w:rPr>
      <w:rFonts w:eastAsiaTheme="minorHAnsi"/>
    </w:rPr>
  </w:style>
  <w:style w:type="paragraph" w:customStyle="1" w:styleId="460FFF3674E14D72998229450119FCEB13">
    <w:name w:val="460FFF3674E14D72998229450119FCEB13"/>
    <w:rsid w:val="00556A70"/>
    <w:rPr>
      <w:rFonts w:eastAsiaTheme="minorHAnsi"/>
    </w:rPr>
  </w:style>
  <w:style w:type="paragraph" w:customStyle="1" w:styleId="264BAB5FDC0040D59FCD702B943351BC13">
    <w:name w:val="264BAB5FDC0040D59FCD702B943351BC13"/>
    <w:rsid w:val="00556A70"/>
    <w:rPr>
      <w:rFonts w:eastAsiaTheme="minorHAnsi"/>
    </w:rPr>
  </w:style>
  <w:style w:type="paragraph" w:customStyle="1" w:styleId="A1A5D004AC464522AE9740F47D4815E513">
    <w:name w:val="A1A5D004AC464522AE9740F47D4815E513"/>
    <w:rsid w:val="00556A70"/>
    <w:rPr>
      <w:rFonts w:eastAsiaTheme="minorHAnsi"/>
    </w:rPr>
  </w:style>
  <w:style w:type="paragraph" w:customStyle="1" w:styleId="228DFE730EE2445F88E4473929BCB01913">
    <w:name w:val="228DFE730EE2445F88E4473929BCB01913"/>
    <w:rsid w:val="00556A70"/>
    <w:rPr>
      <w:rFonts w:eastAsiaTheme="minorHAnsi"/>
    </w:rPr>
  </w:style>
  <w:style w:type="paragraph" w:customStyle="1" w:styleId="F78F108F90C34D70AE86C5A10431040613">
    <w:name w:val="F78F108F90C34D70AE86C5A10431040613"/>
    <w:rsid w:val="00556A70"/>
    <w:rPr>
      <w:rFonts w:eastAsiaTheme="minorHAnsi"/>
    </w:rPr>
  </w:style>
  <w:style w:type="paragraph" w:customStyle="1" w:styleId="EDC3D059C9B9474E9803BC0E7C2D08D613">
    <w:name w:val="EDC3D059C9B9474E9803BC0E7C2D08D613"/>
    <w:rsid w:val="00556A70"/>
    <w:rPr>
      <w:rFonts w:eastAsiaTheme="minorHAnsi"/>
    </w:rPr>
  </w:style>
  <w:style w:type="paragraph" w:customStyle="1" w:styleId="042546AAA6F04535AE13F68E252FBBAD13">
    <w:name w:val="042546AAA6F04535AE13F68E252FBBAD13"/>
    <w:rsid w:val="00556A70"/>
    <w:rPr>
      <w:rFonts w:eastAsiaTheme="minorHAnsi"/>
    </w:rPr>
  </w:style>
  <w:style w:type="paragraph" w:customStyle="1" w:styleId="F648E57EDDDA4103BEB6EB2027F886FE13">
    <w:name w:val="F648E57EDDDA4103BEB6EB2027F886FE13"/>
    <w:rsid w:val="00556A70"/>
    <w:rPr>
      <w:rFonts w:eastAsiaTheme="minorHAnsi"/>
    </w:rPr>
  </w:style>
  <w:style w:type="paragraph" w:customStyle="1" w:styleId="7A0E2DA54B564033AADF8E0A308E3BD613">
    <w:name w:val="7A0E2DA54B564033AADF8E0A308E3BD613"/>
    <w:rsid w:val="00556A70"/>
    <w:rPr>
      <w:rFonts w:eastAsiaTheme="minorHAnsi"/>
    </w:rPr>
  </w:style>
  <w:style w:type="paragraph" w:customStyle="1" w:styleId="BE297880B0664BCDAEF10213354D0B9013">
    <w:name w:val="BE297880B0664BCDAEF10213354D0B9013"/>
    <w:rsid w:val="00556A70"/>
    <w:rPr>
      <w:rFonts w:eastAsiaTheme="minorHAnsi"/>
    </w:rPr>
  </w:style>
  <w:style w:type="paragraph" w:customStyle="1" w:styleId="2D5EF8DC645D4489AE2CC323A682CD3213">
    <w:name w:val="2D5EF8DC645D4489AE2CC323A682CD3213"/>
    <w:rsid w:val="00556A70"/>
    <w:rPr>
      <w:rFonts w:eastAsiaTheme="minorHAnsi"/>
    </w:rPr>
  </w:style>
  <w:style w:type="paragraph" w:customStyle="1" w:styleId="2A162FDA4D8D460AB3656054947C08A812">
    <w:name w:val="2A162FDA4D8D460AB3656054947C08A812"/>
    <w:rsid w:val="00556A70"/>
    <w:rPr>
      <w:rFonts w:eastAsiaTheme="minorHAnsi"/>
    </w:rPr>
  </w:style>
  <w:style w:type="paragraph" w:customStyle="1" w:styleId="58FCA5FD42AC4D3C88A91BA7A499238C12">
    <w:name w:val="58FCA5FD42AC4D3C88A91BA7A499238C12"/>
    <w:rsid w:val="00556A70"/>
    <w:rPr>
      <w:rFonts w:eastAsiaTheme="minorHAnsi"/>
    </w:rPr>
  </w:style>
  <w:style w:type="paragraph" w:customStyle="1" w:styleId="4A6D7A85299643B5845B1F33D648F40813">
    <w:name w:val="4A6D7A85299643B5845B1F33D648F40813"/>
    <w:rsid w:val="00556A70"/>
    <w:rPr>
      <w:rFonts w:eastAsiaTheme="minorHAnsi"/>
    </w:rPr>
  </w:style>
  <w:style w:type="paragraph" w:customStyle="1" w:styleId="DA4CBAEC936B4A30A43F5E9602AAE05813">
    <w:name w:val="DA4CBAEC936B4A30A43F5E9602AAE05813"/>
    <w:rsid w:val="00556A70"/>
    <w:rPr>
      <w:rFonts w:eastAsiaTheme="minorHAnsi"/>
    </w:rPr>
  </w:style>
  <w:style w:type="paragraph" w:customStyle="1" w:styleId="08DB1DBF8085480A8A4FE5487F2740BE13">
    <w:name w:val="08DB1DBF8085480A8A4FE5487F2740BE13"/>
    <w:rsid w:val="00556A70"/>
    <w:rPr>
      <w:rFonts w:eastAsiaTheme="minorHAnsi"/>
    </w:rPr>
  </w:style>
  <w:style w:type="paragraph" w:customStyle="1" w:styleId="50B239A143F841C5A54A7D561728A5E213">
    <w:name w:val="50B239A143F841C5A54A7D561728A5E213"/>
    <w:rsid w:val="00556A70"/>
    <w:rPr>
      <w:rFonts w:eastAsiaTheme="minorHAnsi"/>
    </w:rPr>
  </w:style>
  <w:style w:type="paragraph" w:customStyle="1" w:styleId="2F95F946BDDD4275B5538079E51A548913">
    <w:name w:val="2F95F946BDDD4275B5538079E51A548913"/>
    <w:rsid w:val="00556A70"/>
    <w:rPr>
      <w:rFonts w:eastAsiaTheme="minorHAnsi"/>
    </w:rPr>
  </w:style>
  <w:style w:type="paragraph" w:customStyle="1" w:styleId="A744815489F4469184FE1F2F434D0CDF13">
    <w:name w:val="A744815489F4469184FE1F2F434D0CDF13"/>
    <w:rsid w:val="00556A70"/>
    <w:rPr>
      <w:rFonts w:eastAsiaTheme="minorHAnsi"/>
    </w:rPr>
  </w:style>
  <w:style w:type="paragraph" w:customStyle="1" w:styleId="0CFADBD0B7EA47C5AAD6D656A2CD2BA013">
    <w:name w:val="0CFADBD0B7EA47C5AAD6D656A2CD2BA013"/>
    <w:rsid w:val="00556A70"/>
    <w:rPr>
      <w:rFonts w:eastAsiaTheme="minorHAnsi"/>
    </w:rPr>
  </w:style>
  <w:style w:type="paragraph" w:customStyle="1" w:styleId="D4C16506615B4C5FB9DC4371BAF33E8313">
    <w:name w:val="D4C16506615B4C5FB9DC4371BAF33E8313"/>
    <w:rsid w:val="00556A70"/>
    <w:rPr>
      <w:rFonts w:eastAsiaTheme="minorHAnsi"/>
    </w:rPr>
  </w:style>
  <w:style w:type="paragraph" w:customStyle="1" w:styleId="801AA6F3FED54A57A0835768E8E19BD113">
    <w:name w:val="801AA6F3FED54A57A0835768E8E19BD113"/>
    <w:rsid w:val="00556A70"/>
    <w:rPr>
      <w:rFonts w:eastAsiaTheme="minorHAnsi"/>
    </w:rPr>
  </w:style>
  <w:style w:type="paragraph" w:customStyle="1" w:styleId="A468E7CBCB0740A3B521D29B91A5518513">
    <w:name w:val="A468E7CBCB0740A3B521D29B91A5518513"/>
    <w:rsid w:val="00556A70"/>
    <w:rPr>
      <w:rFonts w:eastAsiaTheme="minorHAnsi"/>
    </w:rPr>
  </w:style>
  <w:style w:type="paragraph" w:customStyle="1" w:styleId="63B152712FF64051A1A79836CF3F164912">
    <w:name w:val="63B152712FF64051A1A79836CF3F164912"/>
    <w:rsid w:val="00556A70"/>
    <w:rPr>
      <w:rFonts w:eastAsiaTheme="minorHAnsi"/>
    </w:rPr>
  </w:style>
  <w:style w:type="paragraph" w:customStyle="1" w:styleId="795E4F4036724693B46DA81E4E698DAE12">
    <w:name w:val="795E4F4036724693B46DA81E4E698DAE12"/>
    <w:rsid w:val="00556A70"/>
    <w:rPr>
      <w:rFonts w:eastAsiaTheme="minorHAnsi"/>
    </w:rPr>
  </w:style>
  <w:style w:type="paragraph" w:customStyle="1" w:styleId="B362D57E5FC842E0B111DEC39886325C12">
    <w:name w:val="B362D57E5FC842E0B111DEC39886325C12"/>
    <w:rsid w:val="00556A70"/>
    <w:rPr>
      <w:rFonts w:eastAsiaTheme="minorHAnsi"/>
    </w:rPr>
  </w:style>
  <w:style w:type="paragraph" w:customStyle="1" w:styleId="9A8A3CE1D6E046F8BB9739AE8D698AC612">
    <w:name w:val="9A8A3CE1D6E046F8BB9739AE8D698AC612"/>
    <w:rsid w:val="00556A70"/>
    <w:rPr>
      <w:rFonts w:eastAsiaTheme="minorHAnsi"/>
    </w:rPr>
  </w:style>
  <w:style w:type="paragraph" w:customStyle="1" w:styleId="AE382DAEE7DE4E5586CF3B988E99103012">
    <w:name w:val="AE382DAEE7DE4E5586CF3B988E99103012"/>
    <w:rsid w:val="00556A70"/>
    <w:rPr>
      <w:rFonts w:eastAsiaTheme="minorHAnsi"/>
    </w:rPr>
  </w:style>
  <w:style w:type="paragraph" w:customStyle="1" w:styleId="9AE6703245F1434089742FF04FC27BB412">
    <w:name w:val="9AE6703245F1434089742FF04FC27BB412"/>
    <w:rsid w:val="00556A70"/>
    <w:rPr>
      <w:rFonts w:eastAsiaTheme="minorHAnsi"/>
    </w:rPr>
  </w:style>
  <w:style w:type="paragraph" w:customStyle="1" w:styleId="8365CDB2A7674B318D64BCF0AB00F5B412">
    <w:name w:val="8365CDB2A7674B318D64BCF0AB00F5B412"/>
    <w:rsid w:val="00556A70"/>
    <w:rPr>
      <w:rFonts w:eastAsiaTheme="minorHAnsi"/>
    </w:rPr>
  </w:style>
  <w:style w:type="paragraph" w:customStyle="1" w:styleId="931734EB321F4496B412BD0508DEA76412">
    <w:name w:val="931734EB321F4496B412BD0508DEA76412"/>
    <w:rsid w:val="00556A70"/>
    <w:rPr>
      <w:rFonts w:eastAsiaTheme="minorHAnsi"/>
    </w:rPr>
  </w:style>
  <w:style w:type="paragraph" w:customStyle="1" w:styleId="C2CD03634207489DB1C3C387A8A896B112">
    <w:name w:val="C2CD03634207489DB1C3C387A8A896B112"/>
    <w:rsid w:val="00556A70"/>
    <w:rPr>
      <w:rFonts w:eastAsiaTheme="minorHAnsi"/>
    </w:rPr>
  </w:style>
  <w:style w:type="paragraph" w:customStyle="1" w:styleId="96916A38AF6841FD9DD9E55E7D34DC1912">
    <w:name w:val="96916A38AF6841FD9DD9E55E7D34DC1912"/>
    <w:rsid w:val="00556A70"/>
    <w:rPr>
      <w:rFonts w:eastAsiaTheme="minorHAnsi"/>
    </w:rPr>
  </w:style>
  <w:style w:type="paragraph" w:customStyle="1" w:styleId="A89B56BE3FA54F1EB0DF6C8E04726BD312">
    <w:name w:val="A89B56BE3FA54F1EB0DF6C8E04726BD312"/>
    <w:rsid w:val="00556A70"/>
    <w:rPr>
      <w:rFonts w:eastAsiaTheme="minorHAnsi"/>
    </w:rPr>
  </w:style>
  <w:style w:type="paragraph" w:customStyle="1" w:styleId="F8E1047451944441A88ABD85B6C95EF512">
    <w:name w:val="F8E1047451944441A88ABD85B6C95EF512"/>
    <w:rsid w:val="00556A70"/>
    <w:rPr>
      <w:rFonts w:eastAsiaTheme="minorHAnsi"/>
    </w:rPr>
  </w:style>
  <w:style w:type="paragraph" w:customStyle="1" w:styleId="3E7A4DF811C14257AE4FD1FBC49BEB6C12">
    <w:name w:val="3E7A4DF811C14257AE4FD1FBC49BEB6C12"/>
    <w:rsid w:val="00556A70"/>
    <w:rPr>
      <w:rFonts w:eastAsiaTheme="minorHAnsi"/>
    </w:rPr>
  </w:style>
  <w:style w:type="paragraph" w:customStyle="1" w:styleId="229DF2A636DE4D0F9222E6A1F146AFE613">
    <w:name w:val="229DF2A636DE4D0F9222E6A1F146AFE613"/>
    <w:rsid w:val="00556A70"/>
    <w:rPr>
      <w:rFonts w:eastAsiaTheme="minorHAnsi"/>
    </w:rPr>
  </w:style>
  <w:style w:type="paragraph" w:customStyle="1" w:styleId="FA739E41EE4F42C5B04A2E7E96D6022D12">
    <w:name w:val="FA739E41EE4F42C5B04A2E7E96D6022D12"/>
    <w:rsid w:val="00556A70"/>
    <w:rPr>
      <w:rFonts w:eastAsiaTheme="minorHAnsi"/>
    </w:rPr>
  </w:style>
  <w:style w:type="paragraph" w:customStyle="1" w:styleId="C0D1D78AA49C4ADFAE31DBCD88D4B6EB13">
    <w:name w:val="C0D1D78AA49C4ADFAE31DBCD88D4B6EB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2">
    <w:name w:val="C5B4BD8D29A1447B891ECEA6A92AD64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2">
    <w:name w:val="BC2D42A687F846EB94C728C39DF650B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2">
    <w:name w:val="701B5917D9384387B8B066832929080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2">
    <w:name w:val="4BEFBFB7D403475EAD6237CDA5E90A68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2">
    <w:name w:val="04E924CFA6A54BDDAFE03887841748F312"/>
    <w:rsid w:val="00556A70"/>
    <w:rPr>
      <w:rFonts w:eastAsiaTheme="minorHAnsi"/>
    </w:rPr>
  </w:style>
  <w:style w:type="paragraph" w:customStyle="1" w:styleId="AA8E719ABE8D4B43934F10CD1ABB64EB13">
    <w:name w:val="AA8E719ABE8D4B43934F10CD1ABB64EB13"/>
    <w:rsid w:val="00556A70"/>
    <w:rPr>
      <w:rFonts w:eastAsiaTheme="minorHAnsi"/>
    </w:rPr>
  </w:style>
  <w:style w:type="paragraph" w:customStyle="1" w:styleId="5F3AC1E655F149588806E5A51403D7D313">
    <w:name w:val="5F3AC1E655F149588806E5A51403D7D313"/>
    <w:rsid w:val="00556A70"/>
    <w:rPr>
      <w:rFonts w:eastAsiaTheme="minorHAnsi"/>
    </w:rPr>
  </w:style>
  <w:style w:type="paragraph" w:customStyle="1" w:styleId="7FD1983AD3144D8F9074A09FE2BEE15913">
    <w:name w:val="7FD1983AD3144D8F9074A09FE2BEE15913"/>
    <w:rsid w:val="00556A70"/>
    <w:rPr>
      <w:rFonts w:eastAsiaTheme="minorHAnsi"/>
    </w:rPr>
  </w:style>
  <w:style w:type="paragraph" w:customStyle="1" w:styleId="029C6982E6484E998C15FC2FFA8A7BFC13">
    <w:name w:val="029C6982E6484E998C15FC2FFA8A7BFC13"/>
    <w:rsid w:val="00556A70"/>
    <w:rPr>
      <w:rFonts w:eastAsiaTheme="minorHAnsi"/>
    </w:rPr>
  </w:style>
  <w:style w:type="paragraph" w:customStyle="1" w:styleId="C852B99C658F4CE6AD8E206079E3528A13">
    <w:name w:val="C852B99C658F4CE6AD8E206079E3528A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2">
    <w:name w:val="80EB4002DDF543B8B7004C452EE7B9BC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2">
    <w:name w:val="F9C6533C1E864A0BBD94C648065B6841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2">
    <w:name w:val="EA5B4C1510D548428F23E5DE410C91FF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2">
    <w:name w:val="4AC15AD9E32B4F5AB87DB3A881AC141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4">
    <w:name w:val="CB30427D8A294AA0A480965D16084A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4">
    <w:name w:val="B1A877ABBF78477391393CC0712419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3">
    <w:name w:val="30FA10E18AA546EE8082541ED94B85B9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3">
    <w:name w:val="359543F408244E4C915219E2B65CF77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4">
    <w:name w:val="69C354DBE5AA4C778622C1EF7F77602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3">
    <w:name w:val="F3D9A3CD7C384B34BB7E9EA9ED049A2A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3">
    <w:name w:val="CE2F75739CED4586BFE4380B66A8E9A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3">
    <w:name w:val="D83B4EB1345346298D6AC04A1C2C68B3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4">
    <w:name w:val="6450A64838B749DE84719D768C626C2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4">
    <w:name w:val="29F724682B4547DB859AA6939F154C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3">
    <w:name w:val="2C3CBF37F6F74962A5515F410283C16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3">
    <w:name w:val="5095598FE6E4414EB5CB162CD1286D12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3">
    <w:name w:val="4FA2336CB7374907ACBE7D4F816F22B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3">
    <w:name w:val="3E2C18A5A3A74F8CA5761C75EE656E1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3">
    <w:name w:val="19206A32E438411FBC0E828E1AE61FD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1">
    <w:name w:val="53311A36E5E24080BAA86C99111FD9D411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2">
    <w:name w:val="C323CC46A70648378356EC26E1D562B612"/>
    <w:rsid w:val="003B6DCB"/>
    <w:rPr>
      <w:rFonts w:eastAsiaTheme="minorHAnsi"/>
    </w:rPr>
  </w:style>
  <w:style w:type="paragraph" w:customStyle="1" w:styleId="77588B905D0B4AE9B7C8CD5C40274F6612">
    <w:name w:val="77588B905D0B4AE9B7C8CD5C40274F6612"/>
    <w:rsid w:val="003B6DCB"/>
    <w:rPr>
      <w:rFonts w:eastAsiaTheme="minorHAnsi"/>
    </w:rPr>
  </w:style>
  <w:style w:type="paragraph" w:customStyle="1" w:styleId="1D83BB36814C4F888E8AE76AB9357D5719">
    <w:name w:val="1D83BB36814C4F888E8AE76AB9357D5719"/>
    <w:rsid w:val="003B6DCB"/>
    <w:rPr>
      <w:rFonts w:eastAsiaTheme="minorHAnsi"/>
    </w:rPr>
  </w:style>
  <w:style w:type="paragraph" w:customStyle="1" w:styleId="0C671431A5DE4D62BAA70CC82DC51D2719">
    <w:name w:val="0C671431A5DE4D62BAA70CC82DC51D2719"/>
    <w:rsid w:val="003B6DCB"/>
    <w:rPr>
      <w:rFonts w:eastAsiaTheme="minorHAnsi"/>
    </w:rPr>
  </w:style>
  <w:style w:type="paragraph" w:customStyle="1" w:styleId="A906F06CC02849A38415AABC0E3A91DF19">
    <w:name w:val="A906F06CC02849A38415AABC0E3A91DF19"/>
    <w:rsid w:val="003B6DCB"/>
    <w:rPr>
      <w:rFonts w:eastAsiaTheme="minorHAnsi"/>
    </w:rPr>
  </w:style>
  <w:style w:type="paragraph" w:customStyle="1" w:styleId="D96231F7B4B54394A76C98C91B54A2BA14">
    <w:name w:val="D96231F7B4B54394A76C98C91B54A2BA14"/>
    <w:rsid w:val="003B6DCB"/>
    <w:rPr>
      <w:rFonts w:eastAsiaTheme="minorHAnsi"/>
    </w:rPr>
  </w:style>
  <w:style w:type="paragraph" w:customStyle="1" w:styleId="C184A1F3F64E49D19B486858F96F490114">
    <w:name w:val="C184A1F3F64E49D19B486858F96F490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2">
    <w:name w:val="C7EC1365D76E4FBE97FE1B52A558270712"/>
    <w:rsid w:val="003B6DCB"/>
    <w:rPr>
      <w:rFonts w:eastAsiaTheme="minorHAnsi"/>
    </w:rPr>
  </w:style>
  <w:style w:type="paragraph" w:customStyle="1" w:styleId="27D158F4A81F4B858317FA58B0281C9514">
    <w:name w:val="27D158F4A81F4B858317FA58B0281C9514"/>
    <w:rsid w:val="003B6DCB"/>
    <w:rPr>
      <w:rFonts w:eastAsiaTheme="minorHAnsi"/>
    </w:rPr>
  </w:style>
  <w:style w:type="paragraph" w:customStyle="1" w:styleId="D9E1C13FC0F9413D8A9255569D77D68214">
    <w:name w:val="D9E1C13FC0F9413D8A9255569D77D68214"/>
    <w:rsid w:val="003B6DCB"/>
    <w:rPr>
      <w:rFonts w:eastAsiaTheme="minorHAnsi"/>
    </w:rPr>
  </w:style>
  <w:style w:type="paragraph" w:customStyle="1" w:styleId="D0D9E3001A93444393ADA291EBD5854312">
    <w:name w:val="D0D9E3001A93444393ADA291EBD5854312"/>
    <w:rsid w:val="003B6DCB"/>
    <w:rPr>
      <w:rFonts w:eastAsiaTheme="minorHAnsi"/>
    </w:rPr>
  </w:style>
  <w:style w:type="paragraph" w:customStyle="1" w:styleId="D63F1DA4324A4ADEB7460D370549486314">
    <w:name w:val="D63F1DA4324A4ADEB7460D370549486314"/>
    <w:rsid w:val="003B6DCB"/>
    <w:rPr>
      <w:rFonts w:eastAsiaTheme="minorHAnsi"/>
    </w:rPr>
  </w:style>
  <w:style w:type="paragraph" w:customStyle="1" w:styleId="EAFD1B8491A94827B672C032C43BAC9414">
    <w:name w:val="EAFD1B8491A94827B672C032C43BAC9414"/>
    <w:rsid w:val="003B6DCB"/>
    <w:rPr>
      <w:rFonts w:eastAsiaTheme="minorHAnsi"/>
    </w:rPr>
  </w:style>
  <w:style w:type="paragraph" w:customStyle="1" w:styleId="2DAC10B8BB23459A81D46E4C143C2BD012">
    <w:name w:val="2DAC10B8BB23459A81D46E4C143C2BD012"/>
    <w:rsid w:val="003B6DCB"/>
    <w:rPr>
      <w:rFonts w:eastAsiaTheme="minorHAnsi"/>
    </w:rPr>
  </w:style>
  <w:style w:type="paragraph" w:customStyle="1" w:styleId="4303BD00D2E4428784F03A95DAE436C714">
    <w:name w:val="4303BD00D2E4428784F03A95DAE436C714"/>
    <w:rsid w:val="003B6DCB"/>
    <w:rPr>
      <w:rFonts w:eastAsiaTheme="minorHAnsi"/>
    </w:rPr>
  </w:style>
  <w:style w:type="paragraph" w:customStyle="1" w:styleId="A5FCE149CC5E4C0887C25E4F4ECBE30114">
    <w:name w:val="A5FCE149CC5E4C0887C25E4F4ECBE30114"/>
    <w:rsid w:val="003B6DCB"/>
    <w:rPr>
      <w:rFonts w:eastAsiaTheme="minorHAnsi"/>
    </w:rPr>
  </w:style>
  <w:style w:type="paragraph" w:customStyle="1" w:styleId="44FD96B608CC4F9C9F323233CA0E2AC113">
    <w:name w:val="44FD96B608CC4F9C9F323233CA0E2AC113"/>
    <w:rsid w:val="003B6DCB"/>
    <w:rPr>
      <w:rFonts w:eastAsiaTheme="minorHAnsi"/>
    </w:rPr>
  </w:style>
  <w:style w:type="paragraph" w:customStyle="1" w:styleId="8CD15BE22342406A809A8F077FA2982614">
    <w:name w:val="8CD15BE22342406A809A8F077FA2982614"/>
    <w:rsid w:val="003B6DCB"/>
    <w:rPr>
      <w:rFonts w:eastAsiaTheme="minorHAnsi"/>
    </w:rPr>
  </w:style>
  <w:style w:type="paragraph" w:customStyle="1" w:styleId="5A4ED76E717B45928798C23B55BDAE3514">
    <w:name w:val="5A4ED76E717B45928798C23B55BDAE3514"/>
    <w:rsid w:val="003B6DCB"/>
    <w:rPr>
      <w:rFonts w:eastAsiaTheme="minorHAnsi"/>
    </w:rPr>
  </w:style>
  <w:style w:type="paragraph" w:customStyle="1" w:styleId="C43736ABF11D46C4B911FAE0B56CEF2814">
    <w:name w:val="C43736ABF11D46C4B911FAE0B56CEF2814"/>
    <w:rsid w:val="003B6DCB"/>
    <w:rPr>
      <w:rFonts w:eastAsiaTheme="minorHAnsi"/>
    </w:rPr>
  </w:style>
  <w:style w:type="paragraph" w:customStyle="1" w:styleId="8FC354A4976B49E3B22E1A29C0F4DD4A14">
    <w:name w:val="8FC354A4976B49E3B22E1A29C0F4DD4A14"/>
    <w:rsid w:val="003B6DCB"/>
    <w:rPr>
      <w:rFonts w:eastAsiaTheme="minorHAnsi"/>
    </w:rPr>
  </w:style>
  <w:style w:type="paragraph" w:customStyle="1" w:styleId="0ADF65EB0BE645E7BD590251E8E5DB9C14">
    <w:name w:val="0ADF65EB0BE645E7BD590251E8E5DB9C14"/>
    <w:rsid w:val="003B6DCB"/>
    <w:rPr>
      <w:rFonts w:eastAsiaTheme="minorHAnsi"/>
    </w:rPr>
  </w:style>
  <w:style w:type="paragraph" w:customStyle="1" w:styleId="6D0EBA63F0C742468D8900840D084F8214">
    <w:name w:val="6D0EBA63F0C742468D8900840D084F8214"/>
    <w:rsid w:val="003B6DCB"/>
    <w:rPr>
      <w:rFonts w:eastAsiaTheme="minorHAnsi"/>
    </w:rPr>
  </w:style>
  <w:style w:type="paragraph" w:customStyle="1" w:styleId="B6B9F7CDE0534971BAE0FE4DDE262D2314">
    <w:name w:val="B6B9F7CDE0534971BAE0FE4DDE262D2314"/>
    <w:rsid w:val="003B6DCB"/>
    <w:rPr>
      <w:rFonts w:eastAsiaTheme="minorHAnsi"/>
    </w:rPr>
  </w:style>
  <w:style w:type="paragraph" w:customStyle="1" w:styleId="76C6EAFB2C0E43C78479016282DEDDC914">
    <w:name w:val="76C6EAFB2C0E43C78479016282DEDDC914"/>
    <w:rsid w:val="003B6DCB"/>
    <w:rPr>
      <w:rFonts w:eastAsiaTheme="minorHAnsi"/>
    </w:rPr>
  </w:style>
  <w:style w:type="paragraph" w:customStyle="1" w:styleId="D1D9F046B41243F6B4D6EE84487A1A1D3">
    <w:name w:val="D1D9F046B41243F6B4D6EE84487A1A1D3"/>
    <w:rsid w:val="003B6DCB"/>
    <w:rPr>
      <w:rFonts w:eastAsiaTheme="minorHAnsi"/>
    </w:rPr>
  </w:style>
  <w:style w:type="paragraph" w:customStyle="1" w:styleId="E8E8493026B74CC6ACAF73535FF7FE1C14">
    <w:name w:val="E8E8493026B74CC6ACAF73535FF7FE1C14"/>
    <w:rsid w:val="003B6DCB"/>
    <w:rPr>
      <w:rFonts w:eastAsiaTheme="minorHAnsi"/>
    </w:rPr>
  </w:style>
  <w:style w:type="paragraph" w:customStyle="1" w:styleId="E65085FA4A8449E6ACA6F936D800376613">
    <w:name w:val="E65085FA4A8449E6ACA6F936D800376613"/>
    <w:rsid w:val="003B6DCB"/>
    <w:rPr>
      <w:rFonts w:eastAsiaTheme="minorHAnsi"/>
    </w:rPr>
  </w:style>
  <w:style w:type="paragraph" w:customStyle="1" w:styleId="5C44F96216F046C796BAC5F33B2E635E13">
    <w:name w:val="5C44F96216F046C796BAC5F33B2E635E13"/>
    <w:rsid w:val="003B6DCB"/>
    <w:rPr>
      <w:rFonts w:eastAsiaTheme="minorHAnsi"/>
    </w:rPr>
  </w:style>
  <w:style w:type="paragraph" w:customStyle="1" w:styleId="8267B38D2D6D461DA7DC68C112302B1013">
    <w:name w:val="8267B38D2D6D461DA7DC68C112302B1013"/>
    <w:rsid w:val="003B6DCB"/>
    <w:rPr>
      <w:rFonts w:eastAsiaTheme="minorHAnsi"/>
    </w:rPr>
  </w:style>
  <w:style w:type="paragraph" w:customStyle="1" w:styleId="1D0709AE76F64B018E2BD9D3DBFB66DF14">
    <w:name w:val="1D0709AE76F64B018E2BD9D3DBFB66DF14"/>
    <w:rsid w:val="003B6DCB"/>
    <w:rPr>
      <w:rFonts w:eastAsiaTheme="minorHAnsi"/>
    </w:rPr>
  </w:style>
  <w:style w:type="paragraph" w:customStyle="1" w:styleId="014F5C04BB22410C81F677299043755814">
    <w:name w:val="014F5C04BB22410C81F677299043755814"/>
    <w:rsid w:val="003B6DCB"/>
    <w:rPr>
      <w:rFonts w:eastAsiaTheme="minorHAnsi"/>
    </w:rPr>
  </w:style>
  <w:style w:type="paragraph" w:customStyle="1" w:styleId="B9A966E752EF41688ECB507D015082D914">
    <w:name w:val="B9A966E752EF41688ECB507D015082D914"/>
    <w:rsid w:val="003B6DCB"/>
    <w:rPr>
      <w:rFonts w:eastAsiaTheme="minorHAnsi"/>
    </w:rPr>
  </w:style>
  <w:style w:type="paragraph" w:customStyle="1" w:styleId="46A7D5AF3B744D088EEAE5CD6C10E70A14">
    <w:name w:val="46A7D5AF3B744D088EEAE5CD6C10E70A14"/>
    <w:rsid w:val="003B6DCB"/>
    <w:rPr>
      <w:rFonts w:eastAsiaTheme="minorHAnsi"/>
    </w:rPr>
  </w:style>
  <w:style w:type="paragraph" w:customStyle="1" w:styleId="BCB611364F9347DAA2812B71AE790C0A14">
    <w:name w:val="BCB611364F9347DAA2812B71AE790C0A14"/>
    <w:rsid w:val="003B6DCB"/>
    <w:rPr>
      <w:rFonts w:eastAsiaTheme="minorHAnsi"/>
    </w:rPr>
  </w:style>
  <w:style w:type="paragraph" w:customStyle="1" w:styleId="460FFF3674E14D72998229450119FCEB14">
    <w:name w:val="460FFF3674E14D72998229450119FCEB14"/>
    <w:rsid w:val="003B6DCB"/>
    <w:rPr>
      <w:rFonts w:eastAsiaTheme="minorHAnsi"/>
    </w:rPr>
  </w:style>
  <w:style w:type="paragraph" w:customStyle="1" w:styleId="264BAB5FDC0040D59FCD702B943351BC14">
    <w:name w:val="264BAB5FDC0040D59FCD702B943351BC14"/>
    <w:rsid w:val="003B6DCB"/>
    <w:rPr>
      <w:rFonts w:eastAsiaTheme="minorHAnsi"/>
    </w:rPr>
  </w:style>
  <w:style w:type="paragraph" w:customStyle="1" w:styleId="A1A5D004AC464522AE9740F47D4815E514">
    <w:name w:val="A1A5D004AC464522AE9740F47D4815E514"/>
    <w:rsid w:val="003B6DCB"/>
    <w:rPr>
      <w:rFonts w:eastAsiaTheme="minorHAnsi"/>
    </w:rPr>
  </w:style>
  <w:style w:type="paragraph" w:customStyle="1" w:styleId="228DFE730EE2445F88E4473929BCB01914">
    <w:name w:val="228DFE730EE2445F88E4473929BCB01914"/>
    <w:rsid w:val="003B6DCB"/>
    <w:rPr>
      <w:rFonts w:eastAsiaTheme="minorHAnsi"/>
    </w:rPr>
  </w:style>
  <w:style w:type="paragraph" w:customStyle="1" w:styleId="F78F108F90C34D70AE86C5A10431040614">
    <w:name w:val="F78F108F90C34D70AE86C5A10431040614"/>
    <w:rsid w:val="003B6DCB"/>
    <w:rPr>
      <w:rFonts w:eastAsiaTheme="minorHAnsi"/>
    </w:rPr>
  </w:style>
  <w:style w:type="paragraph" w:customStyle="1" w:styleId="EDC3D059C9B9474E9803BC0E7C2D08D614">
    <w:name w:val="EDC3D059C9B9474E9803BC0E7C2D08D614"/>
    <w:rsid w:val="003B6DCB"/>
    <w:rPr>
      <w:rFonts w:eastAsiaTheme="minorHAnsi"/>
    </w:rPr>
  </w:style>
  <w:style w:type="paragraph" w:customStyle="1" w:styleId="042546AAA6F04535AE13F68E252FBBAD14">
    <w:name w:val="042546AAA6F04535AE13F68E252FBBAD14"/>
    <w:rsid w:val="003B6DCB"/>
    <w:rPr>
      <w:rFonts w:eastAsiaTheme="minorHAnsi"/>
    </w:rPr>
  </w:style>
  <w:style w:type="paragraph" w:customStyle="1" w:styleId="F648E57EDDDA4103BEB6EB2027F886FE14">
    <w:name w:val="F648E57EDDDA4103BEB6EB2027F886FE14"/>
    <w:rsid w:val="003B6DCB"/>
    <w:rPr>
      <w:rFonts w:eastAsiaTheme="minorHAnsi"/>
    </w:rPr>
  </w:style>
  <w:style w:type="paragraph" w:customStyle="1" w:styleId="7A0E2DA54B564033AADF8E0A308E3BD614">
    <w:name w:val="7A0E2DA54B564033AADF8E0A308E3BD614"/>
    <w:rsid w:val="003B6DCB"/>
    <w:rPr>
      <w:rFonts w:eastAsiaTheme="minorHAnsi"/>
    </w:rPr>
  </w:style>
  <w:style w:type="paragraph" w:customStyle="1" w:styleId="BE297880B0664BCDAEF10213354D0B9014">
    <w:name w:val="BE297880B0664BCDAEF10213354D0B9014"/>
    <w:rsid w:val="003B6DCB"/>
    <w:rPr>
      <w:rFonts w:eastAsiaTheme="minorHAnsi"/>
    </w:rPr>
  </w:style>
  <w:style w:type="paragraph" w:customStyle="1" w:styleId="2D5EF8DC645D4489AE2CC323A682CD3214">
    <w:name w:val="2D5EF8DC645D4489AE2CC323A682CD3214"/>
    <w:rsid w:val="003B6DCB"/>
    <w:rPr>
      <w:rFonts w:eastAsiaTheme="minorHAnsi"/>
    </w:rPr>
  </w:style>
  <w:style w:type="paragraph" w:customStyle="1" w:styleId="2A162FDA4D8D460AB3656054947C08A813">
    <w:name w:val="2A162FDA4D8D460AB3656054947C08A813"/>
    <w:rsid w:val="003B6DCB"/>
    <w:rPr>
      <w:rFonts w:eastAsiaTheme="minorHAnsi"/>
    </w:rPr>
  </w:style>
  <w:style w:type="paragraph" w:customStyle="1" w:styleId="58FCA5FD42AC4D3C88A91BA7A499238C13">
    <w:name w:val="58FCA5FD42AC4D3C88A91BA7A499238C13"/>
    <w:rsid w:val="003B6DCB"/>
    <w:rPr>
      <w:rFonts w:eastAsiaTheme="minorHAnsi"/>
    </w:rPr>
  </w:style>
  <w:style w:type="paragraph" w:customStyle="1" w:styleId="4A6D7A85299643B5845B1F33D648F40814">
    <w:name w:val="4A6D7A85299643B5845B1F33D648F40814"/>
    <w:rsid w:val="003B6DCB"/>
    <w:rPr>
      <w:rFonts w:eastAsiaTheme="minorHAnsi"/>
    </w:rPr>
  </w:style>
  <w:style w:type="paragraph" w:customStyle="1" w:styleId="DA4CBAEC936B4A30A43F5E9602AAE05814">
    <w:name w:val="DA4CBAEC936B4A30A43F5E9602AAE05814"/>
    <w:rsid w:val="003B6DCB"/>
    <w:rPr>
      <w:rFonts w:eastAsiaTheme="minorHAnsi"/>
    </w:rPr>
  </w:style>
  <w:style w:type="paragraph" w:customStyle="1" w:styleId="08DB1DBF8085480A8A4FE5487F2740BE14">
    <w:name w:val="08DB1DBF8085480A8A4FE5487F2740BE14"/>
    <w:rsid w:val="003B6DCB"/>
    <w:rPr>
      <w:rFonts w:eastAsiaTheme="minorHAnsi"/>
    </w:rPr>
  </w:style>
  <w:style w:type="paragraph" w:customStyle="1" w:styleId="50B239A143F841C5A54A7D561728A5E214">
    <w:name w:val="50B239A143F841C5A54A7D561728A5E214"/>
    <w:rsid w:val="003B6DCB"/>
    <w:rPr>
      <w:rFonts w:eastAsiaTheme="minorHAnsi"/>
    </w:rPr>
  </w:style>
  <w:style w:type="paragraph" w:customStyle="1" w:styleId="2F95F946BDDD4275B5538079E51A548914">
    <w:name w:val="2F95F946BDDD4275B5538079E51A548914"/>
    <w:rsid w:val="003B6DCB"/>
    <w:rPr>
      <w:rFonts w:eastAsiaTheme="minorHAnsi"/>
    </w:rPr>
  </w:style>
  <w:style w:type="paragraph" w:customStyle="1" w:styleId="A744815489F4469184FE1F2F434D0CDF14">
    <w:name w:val="A744815489F4469184FE1F2F434D0CDF14"/>
    <w:rsid w:val="003B6DCB"/>
    <w:rPr>
      <w:rFonts w:eastAsiaTheme="minorHAnsi"/>
    </w:rPr>
  </w:style>
  <w:style w:type="paragraph" w:customStyle="1" w:styleId="0CFADBD0B7EA47C5AAD6D656A2CD2BA014">
    <w:name w:val="0CFADBD0B7EA47C5AAD6D656A2CD2BA014"/>
    <w:rsid w:val="003B6DCB"/>
    <w:rPr>
      <w:rFonts w:eastAsiaTheme="minorHAnsi"/>
    </w:rPr>
  </w:style>
  <w:style w:type="paragraph" w:customStyle="1" w:styleId="D4C16506615B4C5FB9DC4371BAF33E8314">
    <w:name w:val="D4C16506615B4C5FB9DC4371BAF33E8314"/>
    <w:rsid w:val="003B6DCB"/>
    <w:rPr>
      <w:rFonts w:eastAsiaTheme="minorHAnsi"/>
    </w:rPr>
  </w:style>
  <w:style w:type="paragraph" w:customStyle="1" w:styleId="801AA6F3FED54A57A0835768E8E19BD114">
    <w:name w:val="801AA6F3FED54A57A0835768E8E19BD114"/>
    <w:rsid w:val="003B6DCB"/>
    <w:rPr>
      <w:rFonts w:eastAsiaTheme="minorHAnsi"/>
    </w:rPr>
  </w:style>
  <w:style w:type="paragraph" w:customStyle="1" w:styleId="A468E7CBCB0740A3B521D29B91A5518514">
    <w:name w:val="A468E7CBCB0740A3B521D29B91A5518514"/>
    <w:rsid w:val="003B6DCB"/>
    <w:rPr>
      <w:rFonts w:eastAsiaTheme="minorHAnsi"/>
    </w:rPr>
  </w:style>
  <w:style w:type="paragraph" w:customStyle="1" w:styleId="63B152712FF64051A1A79836CF3F164913">
    <w:name w:val="63B152712FF64051A1A79836CF3F164913"/>
    <w:rsid w:val="003B6DCB"/>
    <w:rPr>
      <w:rFonts w:eastAsiaTheme="minorHAnsi"/>
    </w:rPr>
  </w:style>
  <w:style w:type="paragraph" w:customStyle="1" w:styleId="795E4F4036724693B46DA81E4E698DAE13">
    <w:name w:val="795E4F4036724693B46DA81E4E698DAE13"/>
    <w:rsid w:val="003B6DCB"/>
    <w:rPr>
      <w:rFonts w:eastAsiaTheme="minorHAnsi"/>
    </w:rPr>
  </w:style>
  <w:style w:type="paragraph" w:customStyle="1" w:styleId="B362D57E5FC842E0B111DEC39886325C13">
    <w:name w:val="B362D57E5FC842E0B111DEC39886325C13"/>
    <w:rsid w:val="003B6DCB"/>
    <w:rPr>
      <w:rFonts w:eastAsiaTheme="minorHAnsi"/>
    </w:rPr>
  </w:style>
  <w:style w:type="paragraph" w:customStyle="1" w:styleId="9A8A3CE1D6E046F8BB9739AE8D698AC613">
    <w:name w:val="9A8A3CE1D6E046F8BB9739AE8D698AC613"/>
    <w:rsid w:val="003B6DCB"/>
    <w:rPr>
      <w:rFonts w:eastAsiaTheme="minorHAnsi"/>
    </w:rPr>
  </w:style>
  <w:style w:type="paragraph" w:customStyle="1" w:styleId="AE382DAEE7DE4E5586CF3B988E99103013">
    <w:name w:val="AE382DAEE7DE4E5586CF3B988E99103013"/>
    <w:rsid w:val="003B6DCB"/>
    <w:rPr>
      <w:rFonts w:eastAsiaTheme="minorHAnsi"/>
    </w:rPr>
  </w:style>
  <w:style w:type="paragraph" w:customStyle="1" w:styleId="9AE6703245F1434089742FF04FC27BB413">
    <w:name w:val="9AE6703245F1434089742FF04FC27BB413"/>
    <w:rsid w:val="003B6DCB"/>
    <w:rPr>
      <w:rFonts w:eastAsiaTheme="minorHAnsi"/>
    </w:rPr>
  </w:style>
  <w:style w:type="paragraph" w:customStyle="1" w:styleId="8365CDB2A7674B318D64BCF0AB00F5B413">
    <w:name w:val="8365CDB2A7674B318D64BCF0AB00F5B413"/>
    <w:rsid w:val="003B6DCB"/>
    <w:rPr>
      <w:rFonts w:eastAsiaTheme="minorHAnsi"/>
    </w:rPr>
  </w:style>
  <w:style w:type="paragraph" w:customStyle="1" w:styleId="931734EB321F4496B412BD0508DEA76413">
    <w:name w:val="931734EB321F4496B412BD0508DEA76413"/>
    <w:rsid w:val="003B6DCB"/>
    <w:rPr>
      <w:rFonts w:eastAsiaTheme="minorHAnsi"/>
    </w:rPr>
  </w:style>
  <w:style w:type="paragraph" w:customStyle="1" w:styleId="C2CD03634207489DB1C3C387A8A896B113">
    <w:name w:val="C2CD03634207489DB1C3C387A8A896B113"/>
    <w:rsid w:val="003B6DCB"/>
    <w:rPr>
      <w:rFonts w:eastAsiaTheme="minorHAnsi"/>
    </w:rPr>
  </w:style>
  <w:style w:type="paragraph" w:customStyle="1" w:styleId="96916A38AF6841FD9DD9E55E7D34DC1913">
    <w:name w:val="96916A38AF6841FD9DD9E55E7D34DC1913"/>
    <w:rsid w:val="003B6DCB"/>
    <w:rPr>
      <w:rFonts w:eastAsiaTheme="minorHAnsi"/>
    </w:rPr>
  </w:style>
  <w:style w:type="paragraph" w:customStyle="1" w:styleId="A89B56BE3FA54F1EB0DF6C8E04726BD313">
    <w:name w:val="A89B56BE3FA54F1EB0DF6C8E04726BD313"/>
    <w:rsid w:val="003B6DCB"/>
    <w:rPr>
      <w:rFonts w:eastAsiaTheme="minorHAnsi"/>
    </w:rPr>
  </w:style>
  <w:style w:type="paragraph" w:customStyle="1" w:styleId="F8E1047451944441A88ABD85B6C95EF513">
    <w:name w:val="F8E1047451944441A88ABD85B6C95EF513"/>
    <w:rsid w:val="003B6DCB"/>
    <w:rPr>
      <w:rFonts w:eastAsiaTheme="minorHAnsi"/>
    </w:rPr>
  </w:style>
  <w:style w:type="paragraph" w:customStyle="1" w:styleId="3E7A4DF811C14257AE4FD1FBC49BEB6C13">
    <w:name w:val="3E7A4DF811C14257AE4FD1FBC49BEB6C13"/>
    <w:rsid w:val="003B6DCB"/>
    <w:rPr>
      <w:rFonts w:eastAsiaTheme="minorHAnsi"/>
    </w:rPr>
  </w:style>
  <w:style w:type="paragraph" w:customStyle="1" w:styleId="229DF2A636DE4D0F9222E6A1F146AFE614">
    <w:name w:val="229DF2A636DE4D0F9222E6A1F146AFE614"/>
    <w:rsid w:val="003B6DCB"/>
    <w:rPr>
      <w:rFonts w:eastAsiaTheme="minorHAnsi"/>
    </w:rPr>
  </w:style>
  <w:style w:type="paragraph" w:customStyle="1" w:styleId="FA739E41EE4F42C5B04A2E7E96D6022D13">
    <w:name w:val="FA739E41EE4F42C5B04A2E7E96D6022D13"/>
    <w:rsid w:val="003B6DCB"/>
    <w:rPr>
      <w:rFonts w:eastAsiaTheme="minorHAnsi"/>
    </w:rPr>
  </w:style>
  <w:style w:type="paragraph" w:customStyle="1" w:styleId="C0D1D78AA49C4ADFAE31DBCD88D4B6EB14">
    <w:name w:val="C0D1D78AA49C4ADFAE31DBCD88D4B6E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3">
    <w:name w:val="C5B4BD8D29A1447B891ECEA6A92AD64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3">
    <w:name w:val="BC2D42A687F846EB94C728C39DF650B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3">
    <w:name w:val="701B5917D9384387B8B066832929080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3">
    <w:name w:val="4BEFBFB7D403475EAD6237CDA5E90A68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3">
    <w:name w:val="04E924CFA6A54BDDAFE03887841748F313"/>
    <w:rsid w:val="003B6DCB"/>
    <w:rPr>
      <w:rFonts w:eastAsiaTheme="minorHAnsi"/>
    </w:rPr>
  </w:style>
  <w:style w:type="paragraph" w:customStyle="1" w:styleId="AA8E719ABE8D4B43934F10CD1ABB64EB14">
    <w:name w:val="AA8E719ABE8D4B43934F10CD1ABB64EB14"/>
    <w:rsid w:val="003B6DCB"/>
    <w:rPr>
      <w:rFonts w:eastAsiaTheme="minorHAnsi"/>
    </w:rPr>
  </w:style>
  <w:style w:type="paragraph" w:customStyle="1" w:styleId="5F3AC1E655F149588806E5A51403D7D314">
    <w:name w:val="5F3AC1E655F149588806E5A51403D7D314"/>
    <w:rsid w:val="003B6DCB"/>
    <w:rPr>
      <w:rFonts w:eastAsiaTheme="minorHAnsi"/>
    </w:rPr>
  </w:style>
  <w:style w:type="paragraph" w:customStyle="1" w:styleId="7FD1983AD3144D8F9074A09FE2BEE15914">
    <w:name w:val="7FD1983AD3144D8F9074A09FE2BEE15914"/>
    <w:rsid w:val="003B6DCB"/>
    <w:rPr>
      <w:rFonts w:eastAsiaTheme="minorHAnsi"/>
    </w:rPr>
  </w:style>
  <w:style w:type="paragraph" w:customStyle="1" w:styleId="029C6982E6484E998C15FC2FFA8A7BFC14">
    <w:name w:val="029C6982E6484E998C15FC2FFA8A7BFC14"/>
    <w:rsid w:val="003B6DCB"/>
    <w:rPr>
      <w:rFonts w:eastAsiaTheme="minorHAnsi"/>
    </w:rPr>
  </w:style>
  <w:style w:type="paragraph" w:customStyle="1" w:styleId="C852B99C658F4CE6AD8E206079E3528A14">
    <w:name w:val="C852B99C658F4CE6AD8E206079E3528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3">
    <w:name w:val="80EB4002DDF543B8B7004C452EE7B9BC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3">
    <w:name w:val="F9C6533C1E864A0BBD94C648065B6841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3">
    <w:name w:val="EA5B4C1510D548428F23E5DE410C91FF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3">
    <w:name w:val="4AC15AD9E32B4F5AB87DB3A881AC141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5">
    <w:name w:val="CB30427D8A294AA0A480965D16084A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5">
    <w:name w:val="B1A877ABBF78477391393CC0712419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4">
    <w:name w:val="30FA10E18AA546EE8082541ED94B85B9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4">
    <w:name w:val="359543F408244E4C915219E2B65CF77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5">
    <w:name w:val="69C354DBE5AA4C778622C1EF7F77602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4">
    <w:name w:val="F3D9A3CD7C384B34BB7E9EA9ED049A2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4">
    <w:name w:val="CE2F75739CED4586BFE4380B66A8E9A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4">
    <w:name w:val="D83B4EB1345346298D6AC04A1C2C68B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5">
    <w:name w:val="6450A64838B749DE84719D768C626C2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5">
    <w:name w:val="29F724682B4547DB859AA6939F154C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4">
    <w:name w:val="2C3CBF37F6F74962A5515F410283C16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4">
    <w:name w:val="5095598FE6E4414EB5CB162CD1286D12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4">
    <w:name w:val="4FA2336CB7374907ACBE7D4F816F22B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4">
    <w:name w:val="3E2C18A5A3A74F8CA5761C75EE656E1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4">
    <w:name w:val="19206A32E438411FBC0E828E1AE61FD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2">
    <w:name w:val="53311A36E5E24080BAA86C99111FD9D412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3">
    <w:name w:val="C323CC46A70648378356EC26E1D562B613"/>
    <w:rsid w:val="003B6DCB"/>
    <w:rPr>
      <w:rFonts w:eastAsiaTheme="minorHAnsi"/>
    </w:rPr>
  </w:style>
  <w:style w:type="paragraph" w:customStyle="1" w:styleId="77588B905D0B4AE9B7C8CD5C40274F6613">
    <w:name w:val="77588B905D0B4AE9B7C8CD5C40274F6613"/>
    <w:rsid w:val="003B6DCB"/>
    <w:rPr>
      <w:rFonts w:eastAsiaTheme="minorHAnsi"/>
    </w:rPr>
  </w:style>
  <w:style w:type="paragraph" w:customStyle="1" w:styleId="1D83BB36814C4F888E8AE76AB9357D5720">
    <w:name w:val="1D83BB36814C4F888E8AE76AB9357D5720"/>
    <w:rsid w:val="003B6DCB"/>
    <w:rPr>
      <w:rFonts w:eastAsiaTheme="minorHAnsi"/>
    </w:rPr>
  </w:style>
  <w:style w:type="paragraph" w:customStyle="1" w:styleId="0C671431A5DE4D62BAA70CC82DC51D2720">
    <w:name w:val="0C671431A5DE4D62BAA70CC82DC51D2720"/>
    <w:rsid w:val="003B6DCB"/>
    <w:rPr>
      <w:rFonts w:eastAsiaTheme="minorHAnsi"/>
    </w:rPr>
  </w:style>
  <w:style w:type="paragraph" w:customStyle="1" w:styleId="A906F06CC02849A38415AABC0E3A91DF20">
    <w:name w:val="A906F06CC02849A38415AABC0E3A91DF20"/>
    <w:rsid w:val="003B6DCB"/>
    <w:rPr>
      <w:rFonts w:eastAsiaTheme="minorHAnsi"/>
    </w:rPr>
  </w:style>
  <w:style w:type="paragraph" w:customStyle="1" w:styleId="D96231F7B4B54394A76C98C91B54A2BA15">
    <w:name w:val="D96231F7B4B54394A76C98C91B54A2BA15"/>
    <w:rsid w:val="003B6DCB"/>
    <w:rPr>
      <w:rFonts w:eastAsiaTheme="minorHAnsi"/>
    </w:rPr>
  </w:style>
  <w:style w:type="paragraph" w:customStyle="1" w:styleId="C184A1F3F64E49D19B486858F96F490115">
    <w:name w:val="C184A1F3F64E49D19B486858F96F490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3">
    <w:name w:val="C7EC1365D76E4FBE97FE1B52A558270713"/>
    <w:rsid w:val="003B6DCB"/>
    <w:rPr>
      <w:rFonts w:eastAsiaTheme="minorHAnsi"/>
    </w:rPr>
  </w:style>
  <w:style w:type="paragraph" w:customStyle="1" w:styleId="27D158F4A81F4B858317FA58B0281C9515">
    <w:name w:val="27D158F4A81F4B858317FA58B0281C9515"/>
    <w:rsid w:val="003B6DCB"/>
    <w:rPr>
      <w:rFonts w:eastAsiaTheme="minorHAnsi"/>
    </w:rPr>
  </w:style>
  <w:style w:type="paragraph" w:customStyle="1" w:styleId="D9E1C13FC0F9413D8A9255569D77D68215">
    <w:name w:val="D9E1C13FC0F9413D8A9255569D77D68215"/>
    <w:rsid w:val="003B6DCB"/>
    <w:rPr>
      <w:rFonts w:eastAsiaTheme="minorHAnsi"/>
    </w:rPr>
  </w:style>
  <w:style w:type="paragraph" w:customStyle="1" w:styleId="D0D9E3001A93444393ADA291EBD5854313">
    <w:name w:val="D0D9E3001A93444393ADA291EBD5854313"/>
    <w:rsid w:val="003B6DCB"/>
    <w:rPr>
      <w:rFonts w:eastAsiaTheme="minorHAnsi"/>
    </w:rPr>
  </w:style>
  <w:style w:type="paragraph" w:customStyle="1" w:styleId="D63F1DA4324A4ADEB7460D370549486315">
    <w:name w:val="D63F1DA4324A4ADEB7460D370549486315"/>
    <w:rsid w:val="003B6DCB"/>
    <w:rPr>
      <w:rFonts w:eastAsiaTheme="minorHAnsi"/>
    </w:rPr>
  </w:style>
  <w:style w:type="paragraph" w:customStyle="1" w:styleId="EAFD1B8491A94827B672C032C43BAC9415">
    <w:name w:val="EAFD1B8491A94827B672C032C43BAC9415"/>
    <w:rsid w:val="003B6DCB"/>
    <w:rPr>
      <w:rFonts w:eastAsiaTheme="minorHAnsi"/>
    </w:rPr>
  </w:style>
  <w:style w:type="paragraph" w:customStyle="1" w:styleId="2DAC10B8BB23459A81D46E4C143C2BD013">
    <w:name w:val="2DAC10B8BB23459A81D46E4C143C2BD013"/>
    <w:rsid w:val="003B6DCB"/>
    <w:rPr>
      <w:rFonts w:eastAsiaTheme="minorHAnsi"/>
    </w:rPr>
  </w:style>
  <w:style w:type="paragraph" w:customStyle="1" w:styleId="4303BD00D2E4428784F03A95DAE436C715">
    <w:name w:val="4303BD00D2E4428784F03A95DAE436C715"/>
    <w:rsid w:val="003B6DCB"/>
    <w:rPr>
      <w:rFonts w:eastAsiaTheme="minorHAnsi"/>
    </w:rPr>
  </w:style>
  <w:style w:type="paragraph" w:customStyle="1" w:styleId="A5FCE149CC5E4C0887C25E4F4ECBE30115">
    <w:name w:val="A5FCE149CC5E4C0887C25E4F4ECBE30115"/>
    <w:rsid w:val="003B6DCB"/>
    <w:rPr>
      <w:rFonts w:eastAsiaTheme="minorHAnsi"/>
    </w:rPr>
  </w:style>
  <w:style w:type="paragraph" w:customStyle="1" w:styleId="44FD96B608CC4F9C9F323233CA0E2AC114">
    <w:name w:val="44FD96B608CC4F9C9F323233CA0E2AC114"/>
    <w:rsid w:val="003B6DCB"/>
    <w:rPr>
      <w:rFonts w:eastAsiaTheme="minorHAnsi"/>
    </w:rPr>
  </w:style>
  <w:style w:type="paragraph" w:customStyle="1" w:styleId="8CD15BE22342406A809A8F077FA2982615">
    <w:name w:val="8CD15BE22342406A809A8F077FA2982615"/>
    <w:rsid w:val="003B6DCB"/>
    <w:rPr>
      <w:rFonts w:eastAsiaTheme="minorHAnsi"/>
    </w:rPr>
  </w:style>
  <w:style w:type="paragraph" w:customStyle="1" w:styleId="5A4ED76E717B45928798C23B55BDAE3515">
    <w:name w:val="5A4ED76E717B45928798C23B55BDAE3515"/>
    <w:rsid w:val="003B6DCB"/>
    <w:rPr>
      <w:rFonts w:eastAsiaTheme="minorHAnsi"/>
    </w:rPr>
  </w:style>
  <w:style w:type="paragraph" w:customStyle="1" w:styleId="C43736ABF11D46C4B911FAE0B56CEF2815">
    <w:name w:val="C43736ABF11D46C4B911FAE0B56CEF2815"/>
    <w:rsid w:val="003B6DCB"/>
    <w:rPr>
      <w:rFonts w:eastAsiaTheme="minorHAnsi"/>
    </w:rPr>
  </w:style>
  <w:style w:type="paragraph" w:customStyle="1" w:styleId="8FC354A4976B49E3B22E1A29C0F4DD4A15">
    <w:name w:val="8FC354A4976B49E3B22E1A29C0F4DD4A15"/>
    <w:rsid w:val="003B6DCB"/>
    <w:rPr>
      <w:rFonts w:eastAsiaTheme="minorHAnsi"/>
    </w:rPr>
  </w:style>
  <w:style w:type="paragraph" w:customStyle="1" w:styleId="0ADF65EB0BE645E7BD590251E8E5DB9C15">
    <w:name w:val="0ADF65EB0BE645E7BD590251E8E5DB9C15"/>
    <w:rsid w:val="003B6DCB"/>
    <w:rPr>
      <w:rFonts w:eastAsiaTheme="minorHAnsi"/>
    </w:rPr>
  </w:style>
  <w:style w:type="paragraph" w:customStyle="1" w:styleId="6D0EBA63F0C742468D8900840D084F8215">
    <w:name w:val="6D0EBA63F0C742468D8900840D084F8215"/>
    <w:rsid w:val="003B6DCB"/>
    <w:rPr>
      <w:rFonts w:eastAsiaTheme="minorHAnsi"/>
    </w:rPr>
  </w:style>
  <w:style w:type="paragraph" w:customStyle="1" w:styleId="B6B9F7CDE0534971BAE0FE4DDE262D2315">
    <w:name w:val="B6B9F7CDE0534971BAE0FE4DDE262D2315"/>
    <w:rsid w:val="003B6DCB"/>
    <w:rPr>
      <w:rFonts w:eastAsiaTheme="minorHAnsi"/>
    </w:rPr>
  </w:style>
  <w:style w:type="paragraph" w:customStyle="1" w:styleId="76C6EAFB2C0E43C78479016282DEDDC915">
    <w:name w:val="76C6EAFB2C0E43C78479016282DEDDC915"/>
    <w:rsid w:val="003B6DCB"/>
    <w:rPr>
      <w:rFonts w:eastAsiaTheme="minorHAnsi"/>
    </w:rPr>
  </w:style>
  <w:style w:type="paragraph" w:customStyle="1" w:styleId="D1D9F046B41243F6B4D6EE84487A1A1D4">
    <w:name w:val="D1D9F046B41243F6B4D6EE84487A1A1D4"/>
    <w:rsid w:val="003B6DCB"/>
    <w:rPr>
      <w:rFonts w:eastAsiaTheme="minorHAnsi"/>
    </w:rPr>
  </w:style>
  <w:style w:type="paragraph" w:customStyle="1" w:styleId="E8E8493026B74CC6ACAF73535FF7FE1C15">
    <w:name w:val="E8E8493026B74CC6ACAF73535FF7FE1C15"/>
    <w:rsid w:val="003B6DCB"/>
    <w:rPr>
      <w:rFonts w:eastAsiaTheme="minorHAnsi"/>
    </w:rPr>
  </w:style>
  <w:style w:type="paragraph" w:customStyle="1" w:styleId="E65085FA4A8449E6ACA6F936D800376614">
    <w:name w:val="E65085FA4A8449E6ACA6F936D800376614"/>
    <w:rsid w:val="003B6DCB"/>
    <w:rPr>
      <w:rFonts w:eastAsiaTheme="minorHAnsi"/>
    </w:rPr>
  </w:style>
  <w:style w:type="paragraph" w:customStyle="1" w:styleId="5C44F96216F046C796BAC5F33B2E635E14">
    <w:name w:val="5C44F96216F046C796BAC5F33B2E635E14"/>
    <w:rsid w:val="003B6DCB"/>
    <w:rPr>
      <w:rFonts w:eastAsiaTheme="minorHAnsi"/>
    </w:rPr>
  </w:style>
  <w:style w:type="paragraph" w:customStyle="1" w:styleId="8267B38D2D6D461DA7DC68C112302B1014">
    <w:name w:val="8267B38D2D6D461DA7DC68C112302B1014"/>
    <w:rsid w:val="003B6DCB"/>
    <w:rPr>
      <w:rFonts w:eastAsiaTheme="minorHAnsi"/>
    </w:rPr>
  </w:style>
  <w:style w:type="paragraph" w:customStyle="1" w:styleId="1D0709AE76F64B018E2BD9D3DBFB66DF15">
    <w:name w:val="1D0709AE76F64B018E2BD9D3DBFB66DF15"/>
    <w:rsid w:val="003B6DCB"/>
    <w:rPr>
      <w:rFonts w:eastAsiaTheme="minorHAnsi"/>
    </w:rPr>
  </w:style>
  <w:style w:type="paragraph" w:customStyle="1" w:styleId="014F5C04BB22410C81F677299043755815">
    <w:name w:val="014F5C04BB22410C81F677299043755815"/>
    <w:rsid w:val="003B6DCB"/>
    <w:rPr>
      <w:rFonts w:eastAsiaTheme="minorHAnsi"/>
    </w:rPr>
  </w:style>
  <w:style w:type="paragraph" w:customStyle="1" w:styleId="B9A966E752EF41688ECB507D015082D915">
    <w:name w:val="B9A966E752EF41688ECB507D015082D915"/>
    <w:rsid w:val="003B6DCB"/>
    <w:rPr>
      <w:rFonts w:eastAsiaTheme="minorHAnsi"/>
    </w:rPr>
  </w:style>
  <w:style w:type="paragraph" w:customStyle="1" w:styleId="46A7D5AF3B744D088EEAE5CD6C10E70A15">
    <w:name w:val="46A7D5AF3B744D088EEAE5CD6C10E70A15"/>
    <w:rsid w:val="003B6DCB"/>
    <w:rPr>
      <w:rFonts w:eastAsiaTheme="minorHAnsi"/>
    </w:rPr>
  </w:style>
  <w:style w:type="paragraph" w:customStyle="1" w:styleId="BCB611364F9347DAA2812B71AE790C0A15">
    <w:name w:val="BCB611364F9347DAA2812B71AE790C0A15"/>
    <w:rsid w:val="003B6DCB"/>
    <w:rPr>
      <w:rFonts w:eastAsiaTheme="minorHAnsi"/>
    </w:rPr>
  </w:style>
  <w:style w:type="paragraph" w:customStyle="1" w:styleId="460FFF3674E14D72998229450119FCEB15">
    <w:name w:val="460FFF3674E14D72998229450119FCEB15"/>
    <w:rsid w:val="003B6DCB"/>
    <w:rPr>
      <w:rFonts w:eastAsiaTheme="minorHAnsi"/>
    </w:rPr>
  </w:style>
  <w:style w:type="paragraph" w:customStyle="1" w:styleId="264BAB5FDC0040D59FCD702B943351BC15">
    <w:name w:val="264BAB5FDC0040D59FCD702B943351BC15"/>
    <w:rsid w:val="003B6DCB"/>
    <w:rPr>
      <w:rFonts w:eastAsiaTheme="minorHAnsi"/>
    </w:rPr>
  </w:style>
  <w:style w:type="paragraph" w:customStyle="1" w:styleId="A1A5D004AC464522AE9740F47D4815E515">
    <w:name w:val="A1A5D004AC464522AE9740F47D4815E515"/>
    <w:rsid w:val="003B6DCB"/>
    <w:rPr>
      <w:rFonts w:eastAsiaTheme="minorHAnsi"/>
    </w:rPr>
  </w:style>
  <w:style w:type="paragraph" w:customStyle="1" w:styleId="228DFE730EE2445F88E4473929BCB01915">
    <w:name w:val="228DFE730EE2445F88E4473929BCB01915"/>
    <w:rsid w:val="003B6DCB"/>
    <w:rPr>
      <w:rFonts w:eastAsiaTheme="minorHAnsi"/>
    </w:rPr>
  </w:style>
  <w:style w:type="paragraph" w:customStyle="1" w:styleId="F78F108F90C34D70AE86C5A10431040615">
    <w:name w:val="F78F108F90C34D70AE86C5A10431040615"/>
    <w:rsid w:val="003B6DCB"/>
    <w:rPr>
      <w:rFonts w:eastAsiaTheme="minorHAnsi"/>
    </w:rPr>
  </w:style>
  <w:style w:type="paragraph" w:customStyle="1" w:styleId="EDC3D059C9B9474E9803BC0E7C2D08D615">
    <w:name w:val="EDC3D059C9B9474E9803BC0E7C2D08D615"/>
    <w:rsid w:val="003B6DCB"/>
    <w:rPr>
      <w:rFonts w:eastAsiaTheme="minorHAnsi"/>
    </w:rPr>
  </w:style>
  <w:style w:type="paragraph" w:customStyle="1" w:styleId="042546AAA6F04535AE13F68E252FBBAD15">
    <w:name w:val="042546AAA6F04535AE13F68E252FBBAD15"/>
    <w:rsid w:val="003B6DCB"/>
    <w:rPr>
      <w:rFonts w:eastAsiaTheme="minorHAnsi"/>
    </w:rPr>
  </w:style>
  <w:style w:type="paragraph" w:customStyle="1" w:styleId="F648E57EDDDA4103BEB6EB2027F886FE15">
    <w:name w:val="F648E57EDDDA4103BEB6EB2027F886FE15"/>
    <w:rsid w:val="003B6DCB"/>
    <w:rPr>
      <w:rFonts w:eastAsiaTheme="minorHAnsi"/>
    </w:rPr>
  </w:style>
  <w:style w:type="paragraph" w:customStyle="1" w:styleId="7A0E2DA54B564033AADF8E0A308E3BD615">
    <w:name w:val="7A0E2DA54B564033AADF8E0A308E3BD615"/>
    <w:rsid w:val="003B6DCB"/>
    <w:rPr>
      <w:rFonts w:eastAsiaTheme="minorHAnsi"/>
    </w:rPr>
  </w:style>
  <w:style w:type="paragraph" w:customStyle="1" w:styleId="BE297880B0664BCDAEF10213354D0B9015">
    <w:name w:val="BE297880B0664BCDAEF10213354D0B9015"/>
    <w:rsid w:val="003B6DCB"/>
    <w:rPr>
      <w:rFonts w:eastAsiaTheme="minorHAnsi"/>
    </w:rPr>
  </w:style>
  <w:style w:type="paragraph" w:customStyle="1" w:styleId="2D5EF8DC645D4489AE2CC323A682CD3215">
    <w:name w:val="2D5EF8DC645D4489AE2CC323A682CD3215"/>
    <w:rsid w:val="003B6DCB"/>
    <w:rPr>
      <w:rFonts w:eastAsiaTheme="minorHAnsi"/>
    </w:rPr>
  </w:style>
  <w:style w:type="paragraph" w:customStyle="1" w:styleId="2A162FDA4D8D460AB3656054947C08A814">
    <w:name w:val="2A162FDA4D8D460AB3656054947C08A814"/>
    <w:rsid w:val="003B6DCB"/>
    <w:rPr>
      <w:rFonts w:eastAsiaTheme="minorHAnsi"/>
    </w:rPr>
  </w:style>
  <w:style w:type="paragraph" w:customStyle="1" w:styleId="58FCA5FD42AC4D3C88A91BA7A499238C14">
    <w:name w:val="58FCA5FD42AC4D3C88A91BA7A499238C14"/>
    <w:rsid w:val="003B6DCB"/>
    <w:rPr>
      <w:rFonts w:eastAsiaTheme="minorHAnsi"/>
    </w:rPr>
  </w:style>
  <w:style w:type="paragraph" w:customStyle="1" w:styleId="4A6D7A85299643B5845B1F33D648F40815">
    <w:name w:val="4A6D7A85299643B5845B1F33D648F40815"/>
    <w:rsid w:val="003B6DCB"/>
    <w:rPr>
      <w:rFonts w:eastAsiaTheme="minorHAnsi"/>
    </w:rPr>
  </w:style>
  <w:style w:type="paragraph" w:customStyle="1" w:styleId="DA4CBAEC936B4A30A43F5E9602AAE05815">
    <w:name w:val="DA4CBAEC936B4A30A43F5E9602AAE05815"/>
    <w:rsid w:val="003B6DCB"/>
    <w:rPr>
      <w:rFonts w:eastAsiaTheme="minorHAnsi"/>
    </w:rPr>
  </w:style>
  <w:style w:type="paragraph" w:customStyle="1" w:styleId="08DB1DBF8085480A8A4FE5487F2740BE15">
    <w:name w:val="08DB1DBF8085480A8A4FE5487F2740BE15"/>
    <w:rsid w:val="003B6DCB"/>
    <w:rPr>
      <w:rFonts w:eastAsiaTheme="minorHAnsi"/>
    </w:rPr>
  </w:style>
  <w:style w:type="paragraph" w:customStyle="1" w:styleId="50B239A143F841C5A54A7D561728A5E215">
    <w:name w:val="50B239A143F841C5A54A7D561728A5E215"/>
    <w:rsid w:val="003B6DCB"/>
    <w:rPr>
      <w:rFonts w:eastAsiaTheme="minorHAnsi"/>
    </w:rPr>
  </w:style>
  <w:style w:type="paragraph" w:customStyle="1" w:styleId="2F95F946BDDD4275B5538079E51A548915">
    <w:name w:val="2F95F946BDDD4275B5538079E51A548915"/>
    <w:rsid w:val="003B6DCB"/>
    <w:rPr>
      <w:rFonts w:eastAsiaTheme="minorHAnsi"/>
    </w:rPr>
  </w:style>
  <w:style w:type="paragraph" w:customStyle="1" w:styleId="A744815489F4469184FE1F2F434D0CDF15">
    <w:name w:val="A744815489F4469184FE1F2F434D0CDF15"/>
    <w:rsid w:val="003B6DCB"/>
    <w:rPr>
      <w:rFonts w:eastAsiaTheme="minorHAnsi"/>
    </w:rPr>
  </w:style>
  <w:style w:type="paragraph" w:customStyle="1" w:styleId="0CFADBD0B7EA47C5AAD6D656A2CD2BA015">
    <w:name w:val="0CFADBD0B7EA47C5AAD6D656A2CD2BA015"/>
    <w:rsid w:val="003B6DCB"/>
    <w:rPr>
      <w:rFonts w:eastAsiaTheme="minorHAnsi"/>
    </w:rPr>
  </w:style>
  <w:style w:type="paragraph" w:customStyle="1" w:styleId="D4C16506615B4C5FB9DC4371BAF33E8315">
    <w:name w:val="D4C16506615B4C5FB9DC4371BAF33E8315"/>
    <w:rsid w:val="003B6DCB"/>
    <w:rPr>
      <w:rFonts w:eastAsiaTheme="minorHAnsi"/>
    </w:rPr>
  </w:style>
  <w:style w:type="paragraph" w:customStyle="1" w:styleId="801AA6F3FED54A57A0835768E8E19BD115">
    <w:name w:val="801AA6F3FED54A57A0835768E8E19BD115"/>
    <w:rsid w:val="003B6DCB"/>
    <w:rPr>
      <w:rFonts w:eastAsiaTheme="minorHAnsi"/>
    </w:rPr>
  </w:style>
  <w:style w:type="paragraph" w:customStyle="1" w:styleId="A468E7CBCB0740A3B521D29B91A5518515">
    <w:name w:val="A468E7CBCB0740A3B521D29B91A5518515"/>
    <w:rsid w:val="003B6DCB"/>
    <w:rPr>
      <w:rFonts w:eastAsiaTheme="minorHAnsi"/>
    </w:rPr>
  </w:style>
  <w:style w:type="paragraph" w:customStyle="1" w:styleId="63B152712FF64051A1A79836CF3F164914">
    <w:name w:val="63B152712FF64051A1A79836CF3F164914"/>
    <w:rsid w:val="003B6DCB"/>
    <w:rPr>
      <w:rFonts w:eastAsiaTheme="minorHAnsi"/>
    </w:rPr>
  </w:style>
  <w:style w:type="paragraph" w:customStyle="1" w:styleId="795E4F4036724693B46DA81E4E698DAE14">
    <w:name w:val="795E4F4036724693B46DA81E4E698DAE14"/>
    <w:rsid w:val="003B6DCB"/>
    <w:rPr>
      <w:rFonts w:eastAsiaTheme="minorHAnsi"/>
    </w:rPr>
  </w:style>
  <w:style w:type="paragraph" w:customStyle="1" w:styleId="B362D57E5FC842E0B111DEC39886325C14">
    <w:name w:val="B362D57E5FC842E0B111DEC39886325C14"/>
    <w:rsid w:val="003B6DCB"/>
    <w:rPr>
      <w:rFonts w:eastAsiaTheme="minorHAnsi"/>
    </w:rPr>
  </w:style>
  <w:style w:type="paragraph" w:customStyle="1" w:styleId="9A8A3CE1D6E046F8BB9739AE8D698AC614">
    <w:name w:val="9A8A3CE1D6E046F8BB9739AE8D698AC614"/>
    <w:rsid w:val="003B6DCB"/>
    <w:rPr>
      <w:rFonts w:eastAsiaTheme="minorHAnsi"/>
    </w:rPr>
  </w:style>
  <w:style w:type="paragraph" w:customStyle="1" w:styleId="AE382DAEE7DE4E5586CF3B988E99103014">
    <w:name w:val="AE382DAEE7DE4E5586CF3B988E99103014"/>
    <w:rsid w:val="003B6DCB"/>
    <w:rPr>
      <w:rFonts w:eastAsiaTheme="minorHAnsi"/>
    </w:rPr>
  </w:style>
  <w:style w:type="paragraph" w:customStyle="1" w:styleId="9AE6703245F1434089742FF04FC27BB414">
    <w:name w:val="9AE6703245F1434089742FF04FC27BB414"/>
    <w:rsid w:val="003B6DCB"/>
    <w:rPr>
      <w:rFonts w:eastAsiaTheme="minorHAnsi"/>
    </w:rPr>
  </w:style>
  <w:style w:type="paragraph" w:customStyle="1" w:styleId="8365CDB2A7674B318D64BCF0AB00F5B414">
    <w:name w:val="8365CDB2A7674B318D64BCF0AB00F5B414"/>
    <w:rsid w:val="003B6DCB"/>
    <w:rPr>
      <w:rFonts w:eastAsiaTheme="minorHAnsi"/>
    </w:rPr>
  </w:style>
  <w:style w:type="paragraph" w:customStyle="1" w:styleId="931734EB321F4496B412BD0508DEA76414">
    <w:name w:val="931734EB321F4496B412BD0508DEA76414"/>
    <w:rsid w:val="003B6DCB"/>
    <w:rPr>
      <w:rFonts w:eastAsiaTheme="minorHAnsi"/>
    </w:rPr>
  </w:style>
  <w:style w:type="paragraph" w:customStyle="1" w:styleId="C2CD03634207489DB1C3C387A8A896B114">
    <w:name w:val="C2CD03634207489DB1C3C387A8A896B114"/>
    <w:rsid w:val="003B6DCB"/>
    <w:rPr>
      <w:rFonts w:eastAsiaTheme="minorHAnsi"/>
    </w:rPr>
  </w:style>
  <w:style w:type="paragraph" w:customStyle="1" w:styleId="96916A38AF6841FD9DD9E55E7D34DC1914">
    <w:name w:val="96916A38AF6841FD9DD9E55E7D34DC1914"/>
    <w:rsid w:val="003B6DCB"/>
    <w:rPr>
      <w:rFonts w:eastAsiaTheme="minorHAnsi"/>
    </w:rPr>
  </w:style>
  <w:style w:type="paragraph" w:customStyle="1" w:styleId="A89B56BE3FA54F1EB0DF6C8E04726BD314">
    <w:name w:val="A89B56BE3FA54F1EB0DF6C8E04726BD314"/>
    <w:rsid w:val="003B6DCB"/>
    <w:rPr>
      <w:rFonts w:eastAsiaTheme="minorHAnsi"/>
    </w:rPr>
  </w:style>
  <w:style w:type="paragraph" w:customStyle="1" w:styleId="F8E1047451944441A88ABD85B6C95EF514">
    <w:name w:val="F8E1047451944441A88ABD85B6C95EF514"/>
    <w:rsid w:val="003B6DCB"/>
    <w:rPr>
      <w:rFonts w:eastAsiaTheme="minorHAnsi"/>
    </w:rPr>
  </w:style>
  <w:style w:type="paragraph" w:customStyle="1" w:styleId="3E7A4DF811C14257AE4FD1FBC49BEB6C14">
    <w:name w:val="3E7A4DF811C14257AE4FD1FBC49BEB6C14"/>
    <w:rsid w:val="003B6DCB"/>
    <w:rPr>
      <w:rFonts w:eastAsiaTheme="minorHAnsi"/>
    </w:rPr>
  </w:style>
  <w:style w:type="paragraph" w:customStyle="1" w:styleId="229DF2A636DE4D0F9222E6A1F146AFE615">
    <w:name w:val="229DF2A636DE4D0F9222E6A1F146AFE615"/>
    <w:rsid w:val="003B6DCB"/>
    <w:rPr>
      <w:rFonts w:eastAsiaTheme="minorHAnsi"/>
    </w:rPr>
  </w:style>
  <w:style w:type="paragraph" w:customStyle="1" w:styleId="FA739E41EE4F42C5B04A2E7E96D6022D14">
    <w:name w:val="FA739E41EE4F42C5B04A2E7E96D6022D14"/>
    <w:rsid w:val="003B6DCB"/>
    <w:rPr>
      <w:rFonts w:eastAsiaTheme="minorHAnsi"/>
    </w:rPr>
  </w:style>
  <w:style w:type="paragraph" w:customStyle="1" w:styleId="C0D1D78AA49C4ADFAE31DBCD88D4B6EB15">
    <w:name w:val="C0D1D78AA49C4ADFAE31DBCD88D4B6E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4">
    <w:name w:val="C5B4BD8D29A1447B891ECEA6A92AD6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4">
    <w:name w:val="BC2D42A687F846EB94C728C39DF650B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4">
    <w:name w:val="701B5917D9384387B8B066832929080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4">
    <w:name w:val="4BEFBFB7D403475EAD6237CDA5E90A6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4">
    <w:name w:val="04E924CFA6A54BDDAFE03887841748F314"/>
    <w:rsid w:val="003B6DCB"/>
    <w:rPr>
      <w:rFonts w:eastAsiaTheme="minorHAnsi"/>
    </w:rPr>
  </w:style>
  <w:style w:type="paragraph" w:customStyle="1" w:styleId="AA8E719ABE8D4B43934F10CD1ABB64EB15">
    <w:name w:val="AA8E719ABE8D4B43934F10CD1ABB64EB15"/>
    <w:rsid w:val="003B6DCB"/>
    <w:rPr>
      <w:rFonts w:eastAsiaTheme="minorHAnsi"/>
    </w:rPr>
  </w:style>
  <w:style w:type="paragraph" w:customStyle="1" w:styleId="5F3AC1E655F149588806E5A51403D7D315">
    <w:name w:val="5F3AC1E655F149588806E5A51403D7D315"/>
    <w:rsid w:val="003B6DCB"/>
    <w:rPr>
      <w:rFonts w:eastAsiaTheme="minorHAnsi"/>
    </w:rPr>
  </w:style>
  <w:style w:type="paragraph" w:customStyle="1" w:styleId="7FD1983AD3144D8F9074A09FE2BEE15915">
    <w:name w:val="7FD1983AD3144D8F9074A09FE2BEE15915"/>
    <w:rsid w:val="003B6DCB"/>
    <w:rPr>
      <w:rFonts w:eastAsiaTheme="minorHAnsi"/>
    </w:rPr>
  </w:style>
  <w:style w:type="paragraph" w:customStyle="1" w:styleId="029C6982E6484E998C15FC2FFA8A7BFC15">
    <w:name w:val="029C6982E6484E998C15FC2FFA8A7BFC15"/>
    <w:rsid w:val="003B6DCB"/>
    <w:rPr>
      <w:rFonts w:eastAsiaTheme="minorHAnsi"/>
    </w:rPr>
  </w:style>
  <w:style w:type="paragraph" w:customStyle="1" w:styleId="C852B99C658F4CE6AD8E206079E3528A15">
    <w:name w:val="C852B99C658F4CE6AD8E206079E3528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4">
    <w:name w:val="80EB4002DDF543B8B7004C452EE7B9BC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4">
    <w:name w:val="F9C6533C1E864A0BBD94C648065B684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4">
    <w:name w:val="EA5B4C1510D548428F23E5DE410C91F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4">
    <w:name w:val="4AC15AD9E32B4F5AB87DB3A881AC141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6">
    <w:name w:val="CB30427D8A294AA0A480965D16084A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6">
    <w:name w:val="B1A877ABBF78477391393CC071241947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5">
    <w:name w:val="30FA10E18AA546EE8082541ED94B85B9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5">
    <w:name w:val="359543F408244E4C915219E2B65CF77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6">
    <w:name w:val="69C354DBE5AA4C778622C1EF7F77602F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5">
    <w:name w:val="F3D9A3CD7C384B34BB7E9EA9ED049A2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5">
    <w:name w:val="CE2F75739CED4586BFE4380B66A8E9A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5">
    <w:name w:val="D83B4EB1345346298D6AC04A1C2C68B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6">
    <w:name w:val="6450A64838B749DE84719D768C626C23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6">
    <w:name w:val="29F724682B4547DB859AA6939F154C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5">
    <w:name w:val="2C3CBF37F6F74962A5515F410283C16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5">
    <w:name w:val="5095598FE6E4414EB5CB162CD1286D12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5">
    <w:name w:val="4FA2336CB7374907ACBE7D4F816F22B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5">
    <w:name w:val="3E2C18A5A3A74F8CA5761C75EE656E1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5">
    <w:name w:val="19206A32E438411FBC0E828E1AE61FD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3">
    <w:name w:val="53311A36E5E24080BAA86C99111FD9D4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">
    <w:name w:val="58D2FCB95647468A9C28713DD241D3A0"/>
    <w:rsid w:val="003B6DCB"/>
    <w:rPr>
      <w:rFonts w:eastAsiaTheme="minorHAnsi"/>
    </w:rPr>
  </w:style>
  <w:style w:type="paragraph" w:customStyle="1" w:styleId="C323CC46A70648378356EC26E1D562B614">
    <w:name w:val="C323CC46A70648378356EC26E1D562B614"/>
    <w:rsid w:val="003B6DCB"/>
    <w:rPr>
      <w:rFonts w:eastAsiaTheme="minorHAnsi"/>
    </w:rPr>
  </w:style>
  <w:style w:type="paragraph" w:customStyle="1" w:styleId="77588B905D0B4AE9B7C8CD5C40274F6614">
    <w:name w:val="77588B905D0B4AE9B7C8CD5C40274F6614"/>
    <w:rsid w:val="003B6DCB"/>
    <w:rPr>
      <w:rFonts w:eastAsiaTheme="minorHAnsi"/>
    </w:rPr>
  </w:style>
  <w:style w:type="paragraph" w:customStyle="1" w:styleId="1D83BB36814C4F888E8AE76AB9357D5721">
    <w:name w:val="1D83BB36814C4F888E8AE76AB9357D5721"/>
    <w:rsid w:val="003B6DCB"/>
    <w:rPr>
      <w:rFonts w:eastAsiaTheme="minorHAnsi"/>
    </w:rPr>
  </w:style>
  <w:style w:type="paragraph" w:customStyle="1" w:styleId="0C671431A5DE4D62BAA70CC82DC51D2721">
    <w:name w:val="0C671431A5DE4D62BAA70CC82DC51D2721"/>
    <w:rsid w:val="003B6DCB"/>
    <w:rPr>
      <w:rFonts w:eastAsiaTheme="minorHAnsi"/>
    </w:rPr>
  </w:style>
  <w:style w:type="paragraph" w:customStyle="1" w:styleId="A906F06CC02849A38415AABC0E3A91DF21">
    <w:name w:val="A906F06CC02849A38415AABC0E3A91DF21"/>
    <w:rsid w:val="003B6DCB"/>
    <w:rPr>
      <w:rFonts w:eastAsiaTheme="minorHAnsi"/>
    </w:rPr>
  </w:style>
  <w:style w:type="paragraph" w:customStyle="1" w:styleId="D96231F7B4B54394A76C98C91B54A2BA16">
    <w:name w:val="D96231F7B4B54394A76C98C91B54A2BA16"/>
    <w:rsid w:val="003B6DCB"/>
    <w:rPr>
      <w:rFonts w:eastAsiaTheme="minorHAnsi"/>
    </w:rPr>
  </w:style>
  <w:style w:type="paragraph" w:customStyle="1" w:styleId="C184A1F3F64E49D19B486858F96F490116">
    <w:name w:val="C184A1F3F64E49D19B486858F96F4901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4">
    <w:name w:val="C7EC1365D76E4FBE97FE1B52A558270714"/>
    <w:rsid w:val="003B6DCB"/>
    <w:rPr>
      <w:rFonts w:eastAsiaTheme="minorHAnsi"/>
    </w:rPr>
  </w:style>
  <w:style w:type="paragraph" w:customStyle="1" w:styleId="27D158F4A81F4B858317FA58B0281C9516">
    <w:name w:val="27D158F4A81F4B858317FA58B0281C9516"/>
    <w:rsid w:val="003B6DCB"/>
    <w:rPr>
      <w:rFonts w:eastAsiaTheme="minorHAnsi"/>
    </w:rPr>
  </w:style>
  <w:style w:type="paragraph" w:customStyle="1" w:styleId="D9E1C13FC0F9413D8A9255569D77D68216">
    <w:name w:val="D9E1C13FC0F9413D8A9255569D77D68216"/>
    <w:rsid w:val="003B6DCB"/>
    <w:rPr>
      <w:rFonts w:eastAsiaTheme="minorHAnsi"/>
    </w:rPr>
  </w:style>
  <w:style w:type="paragraph" w:customStyle="1" w:styleId="D0D9E3001A93444393ADA291EBD5854314">
    <w:name w:val="D0D9E3001A93444393ADA291EBD5854314"/>
    <w:rsid w:val="003B6DCB"/>
    <w:rPr>
      <w:rFonts w:eastAsiaTheme="minorHAnsi"/>
    </w:rPr>
  </w:style>
  <w:style w:type="paragraph" w:customStyle="1" w:styleId="D63F1DA4324A4ADEB7460D370549486316">
    <w:name w:val="D63F1DA4324A4ADEB7460D370549486316"/>
    <w:rsid w:val="003B6DCB"/>
    <w:rPr>
      <w:rFonts w:eastAsiaTheme="minorHAnsi"/>
    </w:rPr>
  </w:style>
  <w:style w:type="paragraph" w:customStyle="1" w:styleId="EAFD1B8491A94827B672C032C43BAC9416">
    <w:name w:val="EAFD1B8491A94827B672C032C43BAC9416"/>
    <w:rsid w:val="003B6DCB"/>
    <w:rPr>
      <w:rFonts w:eastAsiaTheme="minorHAnsi"/>
    </w:rPr>
  </w:style>
  <w:style w:type="paragraph" w:customStyle="1" w:styleId="2DAC10B8BB23459A81D46E4C143C2BD014">
    <w:name w:val="2DAC10B8BB23459A81D46E4C143C2BD014"/>
    <w:rsid w:val="003B6DCB"/>
    <w:rPr>
      <w:rFonts w:eastAsiaTheme="minorHAnsi"/>
    </w:rPr>
  </w:style>
  <w:style w:type="paragraph" w:customStyle="1" w:styleId="4303BD00D2E4428784F03A95DAE436C716">
    <w:name w:val="4303BD00D2E4428784F03A95DAE436C716"/>
    <w:rsid w:val="003B6DCB"/>
    <w:rPr>
      <w:rFonts w:eastAsiaTheme="minorHAnsi"/>
    </w:rPr>
  </w:style>
  <w:style w:type="paragraph" w:customStyle="1" w:styleId="A5FCE149CC5E4C0887C25E4F4ECBE30116">
    <w:name w:val="A5FCE149CC5E4C0887C25E4F4ECBE30116"/>
    <w:rsid w:val="003B6DCB"/>
    <w:rPr>
      <w:rFonts w:eastAsiaTheme="minorHAnsi"/>
    </w:rPr>
  </w:style>
  <w:style w:type="paragraph" w:customStyle="1" w:styleId="44FD96B608CC4F9C9F323233CA0E2AC115">
    <w:name w:val="44FD96B608CC4F9C9F323233CA0E2AC115"/>
    <w:rsid w:val="003B6DCB"/>
    <w:rPr>
      <w:rFonts w:eastAsiaTheme="minorHAnsi"/>
    </w:rPr>
  </w:style>
  <w:style w:type="paragraph" w:customStyle="1" w:styleId="8CD15BE22342406A809A8F077FA2982616">
    <w:name w:val="8CD15BE22342406A809A8F077FA2982616"/>
    <w:rsid w:val="003B6DCB"/>
    <w:rPr>
      <w:rFonts w:eastAsiaTheme="minorHAnsi"/>
    </w:rPr>
  </w:style>
  <w:style w:type="paragraph" w:customStyle="1" w:styleId="5A4ED76E717B45928798C23B55BDAE3516">
    <w:name w:val="5A4ED76E717B45928798C23B55BDAE3516"/>
    <w:rsid w:val="003B6DCB"/>
    <w:rPr>
      <w:rFonts w:eastAsiaTheme="minorHAnsi"/>
    </w:rPr>
  </w:style>
  <w:style w:type="paragraph" w:customStyle="1" w:styleId="C43736ABF11D46C4B911FAE0B56CEF2816">
    <w:name w:val="C43736ABF11D46C4B911FAE0B56CEF2816"/>
    <w:rsid w:val="003B6DCB"/>
    <w:rPr>
      <w:rFonts w:eastAsiaTheme="minorHAnsi"/>
    </w:rPr>
  </w:style>
  <w:style w:type="paragraph" w:customStyle="1" w:styleId="8FC354A4976B49E3B22E1A29C0F4DD4A16">
    <w:name w:val="8FC354A4976B49E3B22E1A29C0F4DD4A16"/>
    <w:rsid w:val="003B6DCB"/>
    <w:rPr>
      <w:rFonts w:eastAsiaTheme="minorHAnsi"/>
    </w:rPr>
  </w:style>
  <w:style w:type="paragraph" w:customStyle="1" w:styleId="0ADF65EB0BE645E7BD590251E8E5DB9C16">
    <w:name w:val="0ADF65EB0BE645E7BD590251E8E5DB9C16"/>
    <w:rsid w:val="003B6DCB"/>
    <w:rPr>
      <w:rFonts w:eastAsiaTheme="minorHAnsi"/>
    </w:rPr>
  </w:style>
  <w:style w:type="paragraph" w:customStyle="1" w:styleId="6D0EBA63F0C742468D8900840D084F8216">
    <w:name w:val="6D0EBA63F0C742468D8900840D084F8216"/>
    <w:rsid w:val="003B6DCB"/>
    <w:rPr>
      <w:rFonts w:eastAsiaTheme="minorHAnsi"/>
    </w:rPr>
  </w:style>
  <w:style w:type="paragraph" w:customStyle="1" w:styleId="B6B9F7CDE0534971BAE0FE4DDE262D2316">
    <w:name w:val="B6B9F7CDE0534971BAE0FE4DDE262D2316"/>
    <w:rsid w:val="003B6DCB"/>
    <w:rPr>
      <w:rFonts w:eastAsiaTheme="minorHAnsi"/>
    </w:rPr>
  </w:style>
  <w:style w:type="paragraph" w:customStyle="1" w:styleId="76C6EAFB2C0E43C78479016282DEDDC916">
    <w:name w:val="76C6EAFB2C0E43C78479016282DEDDC916"/>
    <w:rsid w:val="003B6DCB"/>
    <w:rPr>
      <w:rFonts w:eastAsiaTheme="minorHAnsi"/>
    </w:rPr>
  </w:style>
  <w:style w:type="paragraph" w:customStyle="1" w:styleId="D1D9F046B41243F6B4D6EE84487A1A1D5">
    <w:name w:val="D1D9F046B41243F6B4D6EE84487A1A1D5"/>
    <w:rsid w:val="003B6DCB"/>
    <w:rPr>
      <w:rFonts w:eastAsiaTheme="minorHAnsi"/>
    </w:rPr>
  </w:style>
  <w:style w:type="paragraph" w:customStyle="1" w:styleId="E8E8493026B74CC6ACAF73535FF7FE1C16">
    <w:name w:val="E8E8493026B74CC6ACAF73535FF7FE1C16"/>
    <w:rsid w:val="003B6DCB"/>
    <w:rPr>
      <w:rFonts w:eastAsiaTheme="minorHAnsi"/>
    </w:rPr>
  </w:style>
  <w:style w:type="paragraph" w:customStyle="1" w:styleId="E65085FA4A8449E6ACA6F936D800376615">
    <w:name w:val="E65085FA4A8449E6ACA6F936D800376615"/>
    <w:rsid w:val="003B6DCB"/>
    <w:rPr>
      <w:rFonts w:eastAsiaTheme="minorHAnsi"/>
    </w:rPr>
  </w:style>
  <w:style w:type="paragraph" w:customStyle="1" w:styleId="5C44F96216F046C796BAC5F33B2E635E15">
    <w:name w:val="5C44F96216F046C796BAC5F33B2E635E15"/>
    <w:rsid w:val="003B6DCB"/>
    <w:rPr>
      <w:rFonts w:eastAsiaTheme="minorHAnsi"/>
    </w:rPr>
  </w:style>
  <w:style w:type="paragraph" w:customStyle="1" w:styleId="8267B38D2D6D461DA7DC68C112302B1015">
    <w:name w:val="8267B38D2D6D461DA7DC68C112302B1015"/>
    <w:rsid w:val="003B6DCB"/>
    <w:rPr>
      <w:rFonts w:eastAsiaTheme="minorHAnsi"/>
    </w:rPr>
  </w:style>
  <w:style w:type="paragraph" w:customStyle="1" w:styleId="1D0709AE76F64B018E2BD9D3DBFB66DF16">
    <w:name w:val="1D0709AE76F64B018E2BD9D3DBFB66DF16"/>
    <w:rsid w:val="003B6DCB"/>
    <w:rPr>
      <w:rFonts w:eastAsiaTheme="minorHAnsi"/>
    </w:rPr>
  </w:style>
  <w:style w:type="paragraph" w:customStyle="1" w:styleId="014F5C04BB22410C81F677299043755816">
    <w:name w:val="014F5C04BB22410C81F677299043755816"/>
    <w:rsid w:val="003B6DCB"/>
    <w:rPr>
      <w:rFonts w:eastAsiaTheme="minorHAnsi"/>
    </w:rPr>
  </w:style>
  <w:style w:type="paragraph" w:customStyle="1" w:styleId="B9A966E752EF41688ECB507D015082D916">
    <w:name w:val="B9A966E752EF41688ECB507D015082D916"/>
    <w:rsid w:val="003B6DCB"/>
    <w:rPr>
      <w:rFonts w:eastAsiaTheme="minorHAnsi"/>
    </w:rPr>
  </w:style>
  <w:style w:type="paragraph" w:customStyle="1" w:styleId="46A7D5AF3B744D088EEAE5CD6C10E70A16">
    <w:name w:val="46A7D5AF3B744D088EEAE5CD6C10E70A16"/>
    <w:rsid w:val="003B6DCB"/>
    <w:rPr>
      <w:rFonts w:eastAsiaTheme="minorHAnsi"/>
    </w:rPr>
  </w:style>
  <w:style w:type="paragraph" w:customStyle="1" w:styleId="BCB611364F9347DAA2812B71AE790C0A16">
    <w:name w:val="BCB611364F9347DAA2812B71AE790C0A16"/>
    <w:rsid w:val="003B6DCB"/>
    <w:rPr>
      <w:rFonts w:eastAsiaTheme="minorHAnsi"/>
    </w:rPr>
  </w:style>
  <w:style w:type="paragraph" w:customStyle="1" w:styleId="460FFF3674E14D72998229450119FCEB16">
    <w:name w:val="460FFF3674E14D72998229450119FCEB16"/>
    <w:rsid w:val="003B6DCB"/>
    <w:rPr>
      <w:rFonts w:eastAsiaTheme="minorHAnsi"/>
    </w:rPr>
  </w:style>
  <w:style w:type="paragraph" w:customStyle="1" w:styleId="264BAB5FDC0040D59FCD702B943351BC16">
    <w:name w:val="264BAB5FDC0040D59FCD702B943351BC16"/>
    <w:rsid w:val="003B6DCB"/>
    <w:rPr>
      <w:rFonts w:eastAsiaTheme="minorHAnsi"/>
    </w:rPr>
  </w:style>
  <w:style w:type="paragraph" w:customStyle="1" w:styleId="A1A5D004AC464522AE9740F47D4815E516">
    <w:name w:val="A1A5D004AC464522AE9740F47D4815E516"/>
    <w:rsid w:val="003B6DCB"/>
    <w:rPr>
      <w:rFonts w:eastAsiaTheme="minorHAnsi"/>
    </w:rPr>
  </w:style>
  <w:style w:type="paragraph" w:customStyle="1" w:styleId="228DFE730EE2445F88E4473929BCB01916">
    <w:name w:val="228DFE730EE2445F88E4473929BCB01916"/>
    <w:rsid w:val="003B6DCB"/>
    <w:rPr>
      <w:rFonts w:eastAsiaTheme="minorHAnsi"/>
    </w:rPr>
  </w:style>
  <w:style w:type="paragraph" w:customStyle="1" w:styleId="F78F108F90C34D70AE86C5A10431040616">
    <w:name w:val="F78F108F90C34D70AE86C5A10431040616"/>
    <w:rsid w:val="003B6DCB"/>
    <w:rPr>
      <w:rFonts w:eastAsiaTheme="minorHAnsi"/>
    </w:rPr>
  </w:style>
  <w:style w:type="paragraph" w:customStyle="1" w:styleId="EDC3D059C9B9474E9803BC0E7C2D08D616">
    <w:name w:val="EDC3D059C9B9474E9803BC0E7C2D08D616"/>
    <w:rsid w:val="003B6DCB"/>
    <w:rPr>
      <w:rFonts w:eastAsiaTheme="minorHAnsi"/>
    </w:rPr>
  </w:style>
  <w:style w:type="paragraph" w:customStyle="1" w:styleId="042546AAA6F04535AE13F68E252FBBAD16">
    <w:name w:val="042546AAA6F04535AE13F68E252FBBAD16"/>
    <w:rsid w:val="003B6DCB"/>
    <w:rPr>
      <w:rFonts w:eastAsiaTheme="minorHAnsi"/>
    </w:rPr>
  </w:style>
  <w:style w:type="paragraph" w:customStyle="1" w:styleId="F648E57EDDDA4103BEB6EB2027F886FE16">
    <w:name w:val="F648E57EDDDA4103BEB6EB2027F886FE16"/>
    <w:rsid w:val="003B6DCB"/>
    <w:rPr>
      <w:rFonts w:eastAsiaTheme="minorHAnsi"/>
    </w:rPr>
  </w:style>
  <w:style w:type="paragraph" w:customStyle="1" w:styleId="7A0E2DA54B564033AADF8E0A308E3BD616">
    <w:name w:val="7A0E2DA54B564033AADF8E0A308E3BD616"/>
    <w:rsid w:val="003B6DCB"/>
    <w:rPr>
      <w:rFonts w:eastAsiaTheme="minorHAnsi"/>
    </w:rPr>
  </w:style>
  <w:style w:type="paragraph" w:customStyle="1" w:styleId="BE297880B0664BCDAEF10213354D0B9016">
    <w:name w:val="BE297880B0664BCDAEF10213354D0B9016"/>
    <w:rsid w:val="003B6DCB"/>
    <w:rPr>
      <w:rFonts w:eastAsiaTheme="minorHAnsi"/>
    </w:rPr>
  </w:style>
  <w:style w:type="paragraph" w:customStyle="1" w:styleId="2D5EF8DC645D4489AE2CC323A682CD3216">
    <w:name w:val="2D5EF8DC645D4489AE2CC323A682CD3216"/>
    <w:rsid w:val="003B6DCB"/>
    <w:rPr>
      <w:rFonts w:eastAsiaTheme="minorHAnsi"/>
    </w:rPr>
  </w:style>
  <w:style w:type="paragraph" w:customStyle="1" w:styleId="2A162FDA4D8D460AB3656054947C08A815">
    <w:name w:val="2A162FDA4D8D460AB3656054947C08A815"/>
    <w:rsid w:val="003B6DCB"/>
    <w:rPr>
      <w:rFonts w:eastAsiaTheme="minorHAnsi"/>
    </w:rPr>
  </w:style>
  <w:style w:type="paragraph" w:customStyle="1" w:styleId="58FCA5FD42AC4D3C88A91BA7A499238C15">
    <w:name w:val="58FCA5FD42AC4D3C88A91BA7A499238C15"/>
    <w:rsid w:val="003B6DCB"/>
    <w:rPr>
      <w:rFonts w:eastAsiaTheme="minorHAnsi"/>
    </w:rPr>
  </w:style>
  <w:style w:type="paragraph" w:customStyle="1" w:styleId="4A6D7A85299643B5845B1F33D648F40816">
    <w:name w:val="4A6D7A85299643B5845B1F33D648F40816"/>
    <w:rsid w:val="003B6DCB"/>
    <w:rPr>
      <w:rFonts w:eastAsiaTheme="minorHAnsi"/>
    </w:rPr>
  </w:style>
  <w:style w:type="paragraph" w:customStyle="1" w:styleId="DA4CBAEC936B4A30A43F5E9602AAE05816">
    <w:name w:val="DA4CBAEC936B4A30A43F5E9602AAE05816"/>
    <w:rsid w:val="003B6DCB"/>
    <w:rPr>
      <w:rFonts w:eastAsiaTheme="minorHAnsi"/>
    </w:rPr>
  </w:style>
  <w:style w:type="paragraph" w:customStyle="1" w:styleId="08DB1DBF8085480A8A4FE5487F2740BE16">
    <w:name w:val="08DB1DBF8085480A8A4FE5487F2740BE16"/>
    <w:rsid w:val="003B6DCB"/>
    <w:rPr>
      <w:rFonts w:eastAsiaTheme="minorHAnsi"/>
    </w:rPr>
  </w:style>
  <w:style w:type="paragraph" w:customStyle="1" w:styleId="50B239A143F841C5A54A7D561728A5E216">
    <w:name w:val="50B239A143F841C5A54A7D561728A5E216"/>
    <w:rsid w:val="003B6DCB"/>
    <w:rPr>
      <w:rFonts w:eastAsiaTheme="minorHAnsi"/>
    </w:rPr>
  </w:style>
  <w:style w:type="paragraph" w:customStyle="1" w:styleId="2F95F946BDDD4275B5538079E51A548916">
    <w:name w:val="2F95F946BDDD4275B5538079E51A548916"/>
    <w:rsid w:val="003B6DCB"/>
    <w:rPr>
      <w:rFonts w:eastAsiaTheme="minorHAnsi"/>
    </w:rPr>
  </w:style>
  <w:style w:type="paragraph" w:customStyle="1" w:styleId="A744815489F4469184FE1F2F434D0CDF16">
    <w:name w:val="A744815489F4469184FE1F2F434D0CDF16"/>
    <w:rsid w:val="003B6DCB"/>
    <w:rPr>
      <w:rFonts w:eastAsiaTheme="minorHAnsi"/>
    </w:rPr>
  </w:style>
  <w:style w:type="paragraph" w:customStyle="1" w:styleId="0CFADBD0B7EA47C5AAD6D656A2CD2BA016">
    <w:name w:val="0CFADBD0B7EA47C5AAD6D656A2CD2BA016"/>
    <w:rsid w:val="003B6DCB"/>
    <w:rPr>
      <w:rFonts w:eastAsiaTheme="minorHAnsi"/>
    </w:rPr>
  </w:style>
  <w:style w:type="paragraph" w:customStyle="1" w:styleId="D4C16506615B4C5FB9DC4371BAF33E8316">
    <w:name w:val="D4C16506615B4C5FB9DC4371BAF33E8316"/>
    <w:rsid w:val="003B6DCB"/>
    <w:rPr>
      <w:rFonts w:eastAsiaTheme="minorHAnsi"/>
    </w:rPr>
  </w:style>
  <w:style w:type="paragraph" w:customStyle="1" w:styleId="801AA6F3FED54A57A0835768E8E19BD116">
    <w:name w:val="801AA6F3FED54A57A0835768E8E19BD116"/>
    <w:rsid w:val="003B6DCB"/>
    <w:rPr>
      <w:rFonts w:eastAsiaTheme="minorHAnsi"/>
    </w:rPr>
  </w:style>
  <w:style w:type="paragraph" w:customStyle="1" w:styleId="A468E7CBCB0740A3B521D29B91A5518516">
    <w:name w:val="A468E7CBCB0740A3B521D29B91A5518516"/>
    <w:rsid w:val="003B6DCB"/>
    <w:rPr>
      <w:rFonts w:eastAsiaTheme="minorHAnsi"/>
    </w:rPr>
  </w:style>
  <w:style w:type="paragraph" w:customStyle="1" w:styleId="63B152712FF64051A1A79836CF3F164915">
    <w:name w:val="63B152712FF64051A1A79836CF3F164915"/>
    <w:rsid w:val="003B6DCB"/>
    <w:rPr>
      <w:rFonts w:eastAsiaTheme="minorHAnsi"/>
    </w:rPr>
  </w:style>
  <w:style w:type="paragraph" w:customStyle="1" w:styleId="795E4F4036724693B46DA81E4E698DAE15">
    <w:name w:val="795E4F4036724693B46DA81E4E698DAE15"/>
    <w:rsid w:val="003B6DCB"/>
    <w:rPr>
      <w:rFonts w:eastAsiaTheme="minorHAnsi"/>
    </w:rPr>
  </w:style>
  <w:style w:type="paragraph" w:customStyle="1" w:styleId="B362D57E5FC842E0B111DEC39886325C15">
    <w:name w:val="B362D57E5FC842E0B111DEC39886325C15"/>
    <w:rsid w:val="003B6DCB"/>
    <w:rPr>
      <w:rFonts w:eastAsiaTheme="minorHAnsi"/>
    </w:rPr>
  </w:style>
  <w:style w:type="paragraph" w:customStyle="1" w:styleId="9A8A3CE1D6E046F8BB9739AE8D698AC615">
    <w:name w:val="9A8A3CE1D6E046F8BB9739AE8D698AC615"/>
    <w:rsid w:val="003B6DCB"/>
    <w:rPr>
      <w:rFonts w:eastAsiaTheme="minorHAnsi"/>
    </w:rPr>
  </w:style>
  <w:style w:type="paragraph" w:customStyle="1" w:styleId="AE382DAEE7DE4E5586CF3B988E99103015">
    <w:name w:val="AE382DAEE7DE4E5586CF3B988E99103015"/>
    <w:rsid w:val="003B6DCB"/>
    <w:rPr>
      <w:rFonts w:eastAsiaTheme="minorHAnsi"/>
    </w:rPr>
  </w:style>
  <w:style w:type="paragraph" w:customStyle="1" w:styleId="9AE6703245F1434089742FF04FC27BB415">
    <w:name w:val="9AE6703245F1434089742FF04FC27BB415"/>
    <w:rsid w:val="003B6DCB"/>
    <w:rPr>
      <w:rFonts w:eastAsiaTheme="minorHAnsi"/>
    </w:rPr>
  </w:style>
  <w:style w:type="paragraph" w:customStyle="1" w:styleId="8365CDB2A7674B318D64BCF0AB00F5B415">
    <w:name w:val="8365CDB2A7674B318D64BCF0AB00F5B415"/>
    <w:rsid w:val="003B6DCB"/>
    <w:rPr>
      <w:rFonts w:eastAsiaTheme="minorHAnsi"/>
    </w:rPr>
  </w:style>
  <w:style w:type="paragraph" w:customStyle="1" w:styleId="931734EB321F4496B412BD0508DEA76415">
    <w:name w:val="931734EB321F4496B412BD0508DEA76415"/>
    <w:rsid w:val="003B6DCB"/>
    <w:rPr>
      <w:rFonts w:eastAsiaTheme="minorHAnsi"/>
    </w:rPr>
  </w:style>
  <w:style w:type="paragraph" w:customStyle="1" w:styleId="C2CD03634207489DB1C3C387A8A896B115">
    <w:name w:val="C2CD03634207489DB1C3C387A8A896B115"/>
    <w:rsid w:val="003B6DCB"/>
    <w:rPr>
      <w:rFonts w:eastAsiaTheme="minorHAnsi"/>
    </w:rPr>
  </w:style>
  <w:style w:type="paragraph" w:customStyle="1" w:styleId="96916A38AF6841FD9DD9E55E7D34DC1915">
    <w:name w:val="96916A38AF6841FD9DD9E55E7D34DC1915"/>
    <w:rsid w:val="003B6DCB"/>
    <w:rPr>
      <w:rFonts w:eastAsiaTheme="minorHAnsi"/>
    </w:rPr>
  </w:style>
  <w:style w:type="paragraph" w:customStyle="1" w:styleId="A89B56BE3FA54F1EB0DF6C8E04726BD315">
    <w:name w:val="A89B56BE3FA54F1EB0DF6C8E04726BD315"/>
    <w:rsid w:val="003B6DCB"/>
    <w:rPr>
      <w:rFonts w:eastAsiaTheme="minorHAnsi"/>
    </w:rPr>
  </w:style>
  <w:style w:type="paragraph" w:customStyle="1" w:styleId="F8E1047451944441A88ABD85B6C95EF515">
    <w:name w:val="F8E1047451944441A88ABD85B6C95EF515"/>
    <w:rsid w:val="003B6DCB"/>
    <w:rPr>
      <w:rFonts w:eastAsiaTheme="minorHAnsi"/>
    </w:rPr>
  </w:style>
  <w:style w:type="paragraph" w:customStyle="1" w:styleId="3E7A4DF811C14257AE4FD1FBC49BEB6C15">
    <w:name w:val="3E7A4DF811C14257AE4FD1FBC49BEB6C15"/>
    <w:rsid w:val="003B6DCB"/>
    <w:rPr>
      <w:rFonts w:eastAsiaTheme="minorHAnsi"/>
    </w:rPr>
  </w:style>
  <w:style w:type="paragraph" w:customStyle="1" w:styleId="229DF2A636DE4D0F9222E6A1F146AFE616">
    <w:name w:val="229DF2A636DE4D0F9222E6A1F146AFE616"/>
    <w:rsid w:val="003B6DCB"/>
    <w:rPr>
      <w:rFonts w:eastAsiaTheme="minorHAnsi"/>
    </w:rPr>
  </w:style>
  <w:style w:type="paragraph" w:customStyle="1" w:styleId="FA739E41EE4F42C5B04A2E7E96D6022D15">
    <w:name w:val="FA739E41EE4F42C5B04A2E7E96D6022D15"/>
    <w:rsid w:val="003B6DCB"/>
    <w:rPr>
      <w:rFonts w:eastAsiaTheme="minorHAnsi"/>
    </w:rPr>
  </w:style>
  <w:style w:type="paragraph" w:customStyle="1" w:styleId="C0D1D78AA49C4ADFAE31DBCD88D4B6EB16">
    <w:name w:val="C0D1D78AA49C4ADFAE31DBCD88D4B6EB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5">
    <w:name w:val="C5B4BD8D29A1447B891ECEA6A92AD6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5">
    <w:name w:val="BC2D42A687F846EB94C728C39DF650B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5">
    <w:name w:val="701B5917D9384387B8B066832929080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5">
    <w:name w:val="4BEFBFB7D403475EAD6237CDA5E90A6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5">
    <w:name w:val="04E924CFA6A54BDDAFE03887841748F315"/>
    <w:rsid w:val="003B6DCB"/>
    <w:rPr>
      <w:rFonts w:eastAsiaTheme="minorHAnsi"/>
    </w:rPr>
  </w:style>
  <w:style w:type="paragraph" w:customStyle="1" w:styleId="AA8E719ABE8D4B43934F10CD1ABB64EB16">
    <w:name w:val="AA8E719ABE8D4B43934F10CD1ABB64EB16"/>
    <w:rsid w:val="003B6DCB"/>
    <w:rPr>
      <w:rFonts w:eastAsiaTheme="minorHAnsi"/>
    </w:rPr>
  </w:style>
  <w:style w:type="paragraph" w:customStyle="1" w:styleId="5F3AC1E655F149588806E5A51403D7D316">
    <w:name w:val="5F3AC1E655F149588806E5A51403D7D316"/>
    <w:rsid w:val="003B6DCB"/>
    <w:rPr>
      <w:rFonts w:eastAsiaTheme="minorHAnsi"/>
    </w:rPr>
  </w:style>
  <w:style w:type="paragraph" w:customStyle="1" w:styleId="7FD1983AD3144D8F9074A09FE2BEE15916">
    <w:name w:val="7FD1983AD3144D8F9074A09FE2BEE15916"/>
    <w:rsid w:val="003B6DCB"/>
    <w:rPr>
      <w:rFonts w:eastAsiaTheme="minorHAnsi"/>
    </w:rPr>
  </w:style>
  <w:style w:type="paragraph" w:customStyle="1" w:styleId="029C6982E6484E998C15FC2FFA8A7BFC16">
    <w:name w:val="029C6982E6484E998C15FC2FFA8A7BFC16"/>
    <w:rsid w:val="003B6DCB"/>
    <w:rPr>
      <w:rFonts w:eastAsiaTheme="minorHAnsi"/>
    </w:rPr>
  </w:style>
  <w:style w:type="paragraph" w:customStyle="1" w:styleId="C852B99C658F4CE6AD8E206079E3528A16">
    <w:name w:val="C852B99C658F4CE6AD8E206079E3528A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5">
    <w:name w:val="80EB4002DDF543B8B7004C452EE7B9BC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5">
    <w:name w:val="F9C6533C1E864A0BBD94C648065B684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5">
    <w:name w:val="EA5B4C1510D548428F23E5DE410C91F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5">
    <w:name w:val="4AC15AD9E32B4F5AB87DB3A881AC141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7">
    <w:name w:val="CB30427D8A294AA0A480965D16084A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7">
    <w:name w:val="B1A877ABBF78477391393CC0712419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6">
    <w:name w:val="30FA10E18AA546EE8082541ED94B85B9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6">
    <w:name w:val="359543F408244E4C915219E2B65CF77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7">
    <w:name w:val="69C354DBE5AA4C778622C1EF7F77602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6">
    <w:name w:val="F3D9A3CD7C384B34BB7E9EA9ED049A2A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6">
    <w:name w:val="CE2F75739CED4586BFE4380B66A8E9A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6">
    <w:name w:val="D83B4EB1345346298D6AC04A1C2C68B3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7">
    <w:name w:val="6450A64838B749DE84719D768C626C2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7">
    <w:name w:val="29F724682B4547DB859AA6939F154C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6">
    <w:name w:val="2C3CBF37F6F74962A5515F410283C16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6">
    <w:name w:val="5095598FE6E4414EB5CB162CD1286D12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6">
    <w:name w:val="4FA2336CB7374907ACBE7D4F816F22B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6">
    <w:name w:val="3E2C18A5A3A74F8CA5761C75EE656E1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6">
    <w:name w:val="19206A32E438411FBC0E828E1AE61FD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4">
    <w:name w:val="53311A36E5E24080BAA86C99111FD9D41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">
    <w:name w:val="58D2FCB95647468A9C28713DD241D3A01"/>
    <w:rsid w:val="008E3497"/>
    <w:rPr>
      <w:rFonts w:eastAsiaTheme="minorHAnsi"/>
    </w:rPr>
  </w:style>
  <w:style w:type="paragraph" w:customStyle="1" w:styleId="C323CC46A70648378356EC26E1D562B615">
    <w:name w:val="C323CC46A70648378356EC26E1D562B615"/>
    <w:rsid w:val="008E3497"/>
    <w:rPr>
      <w:rFonts w:eastAsiaTheme="minorHAnsi"/>
    </w:rPr>
  </w:style>
  <w:style w:type="paragraph" w:customStyle="1" w:styleId="77588B905D0B4AE9B7C8CD5C40274F6615">
    <w:name w:val="77588B905D0B4AE9B7C8CD5C40274F6615"/>
    <w:rsid w:val="008E3497"/>
    <w:rPr>
      <w:rFonts w:eastAsiaTheme="minorHAnsi"/>
    </w:rPr>
  </w:style>
  <w:style w:type="paragraph" w:customStyle="1" w:styleId="1D83BB36814C4F888E8AE76AB9357D5722">
    <w:name w:val="1D83BB36814C4F888E8AE76AB9357D5722"/>
    <w:rsid w:val="008E3497"/>
    <w:rPr>
      <w:rFonts w:eastAsiaTheme="minorHAnsi"/>
    </w:rPr>
  </w:style>
  <w:style w:type="paragraph" w:customStyle="1" w:styleId="0C671431A5DE4D62BAA70CC82DC51D2722">
    <w:name w:val="0C671431A5DE4D62BAA70CC82DC51D2722"/>
    <w:rsid w:val="008E3497"/>
    <w:rPr>
      <w:rFonts w:eastAsiaTheme="minorHAnsi"/>
    </w:rPr>
  </w:style>
  <w:style w:type="paragraph" w:customStyle="1" w:styleId="A906F06CC02849A38415AABC0E3A91DF22">
    <w:name w:val="A906F06CC02849A38415AABC0E3A91DF22"/>
    <w:rsid w:val="008E3497"/>
    <w:rPr>
      <w:rFonts w:eastAsiaTheme="minorHAnsi"/>
    </w:rPr>
  </w:style>
  <w:style w:type="paragraph" w:customStyle="1" w:styleId="D96231F7B4B54394A76C98C91B54A2BA17">
    <w:name w:val="D96231F7B4B54394A76C98C91B54A2BA17"/>
    <w:rsid w:val="008E3497"/>
    <w:rPr>
      <w:rFonts w:eastAsiaTheme="minorHAnsi"/>
    </w:rPr>
  </w:style>
  <w:style w:type="paragraph" w:customStyle="1" w:styleId="C184A1F3F64E49D19B486858F96F490117">
    <w:name w:val="C184A1F3F64E49D19B486858F96F490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5">
    <w:name w:val="C7EC1365D76E4FBE97FE1B52A558270715"/>
    <w:rsid w:val="008E3497"/>
    <w:rPr>
      <w:rFonts w:eastAsiaTheme="minorHAnsi"/>
    </w:rPr>
  </w:style>
  <w:style w:type="paragraph" w:customStyle="1" w:styleId="27D158F4A81F4B858317FA58B0281C9517">
    <w:name w:val="27D158F4A81F4B858317FA58B0281C9517"/>
    <w:rsid w:val="008E3497"/>
    <w:rPr>
      <w:rFonts w:eastAsiaTheme="minorHAnsi"/>
    </w:rPr>
  </w:style>
  <w:style w:type="paragraph" w:customStyle="1" w:styleId="D9E1C13FC0F9413D8A9255569D77D68217">
    <w:name w:val="D9E1C13FC0F9413D8A9255569D77D68217"/>
    <w:rsid w:val="008E3497"/>
    <w:rPr>
      <w:rFonts w:eastAsiaTheme="minorHAnsi"/>
    </w:rPr>
  </w:style>
  <w:style w:type="paragraph" w:customStyle="1" w:styleId="D0D9E3001A93444393ADA291EBD5854315">
    <w:name w:val="D0D9E3001A93444393ADA291EBD5854315"/>
    <w:rsid w:val="008E3497"/>
    <w:rPr>
      <w:rFonts w:eastAsiaTheme="minorHAnsi"/>
    </w:rPr>
  </w:style>
  <w:style w:type="paragraph" w:customStyle="1" w:styleId="D63F1DA4324A4ADEB7460D370549486317">
    <w:name w:val="D63F1DA4324A4ADEB7460D370549486317"/>
    <w:rsid w:val="008E3497"/>
    <w:rPr>
      <w:rFonts w:eastAsiaTheme="minorHAnsi"/>
    </w:rPr>
  </w:style>
  <w:style w:type="paragraph" w:customStyle="1" w:styleId="EAFD1B8491A94827B672C032C43BAC9417">
    <w:name w:val="EAFD1B8491A94827B672C032C43BAC9417"/>
    <w:rsid w:val="008E3497"/>
    <w:rPr>
      <w:rFonts w:eastAsiaTheme="minorHAnsi"/>
    </w:rPr>
  </w:style>
  <w:style w:type="paragraph" w:customStyle="1" w:styleId="2DAC10B8BB23459A81D46E4C143C2BD015">
    <w:name w:val="2DAC10B8BB23459A81D46E4C143C2BD015"/>
    <w:rsid w:val="008E3497"/>
    <w:rPr>
      <w:rFonts w:eastAsiaTheme="minorHAnsi"/>
    </w:rPr>
  </w:style>
  <w:style w:type="paragraph" w:customStyle="1" w:styleId="4303BD00D2E4428784F03A95DAE436C717">
    <w:name w:val="4303BD00D2E4428784F03A95DAE436C717"/>
    <w:rsid w:val="008E3497"/>
    <w:rPr>
      <w:rFonts w:eastAsiaTheme="minorHAnsi"/>
    </w:rPr>
  </w:style>
  <w:style w:type="paragraph" w:customStyle="1" w:styleId="A5FCE149CC5E4C0887C25E4F4ECBE30117">
    <w:name w:val="A5FCE149CC5E4C0887C25E4F4ECBE30117"/>
    <w:rsid w:val="008E3497"/>
    <w:rPr>
      <w:rFonts w:eastAsiaTheme="minorHAnsi"/>
    </w:rPr>
  </w:style>
  <w:style w:type="paragraph" w:customStyle="1" w:styleId="44FD96B608CC4F9C9F323233CA0E2AC116">
    <w:name w:val="44FD96B608CC4F9C9F323233CA0E2AC116"/>
    <w:rsid w:val="008E3497"/>
    <w:rPr>
      <w:rFonts w:eastAsiaTheme="minorHAnsi"/>
    </w:rPr>
  </w:style>
  <w:style w:type="paragraph" w:customStyle="1" w:styleId="8CD15BE22342406A809A8F077FA2982617">
    <w:name w:val="8CD15BE22342406A809A8F077FA2982617"/>
    <w:rsid w:val="008E3497"/>
    <w:rPr>
      <w:rFonts w:eastAsiaTheme="minorHAnsi"/>
    </w:rPr>
  </w:style>
  <w:style w:type="paragraph" w:customStyle="1" w:styleId="5A4ED76E717B45928798C23B55BDAE3517">
    <w:name w:val="5A4ED76E717B45928798C23B55BDAE3517"/>
    <w:rsid w:val="008E3497"/>
    <w:rPr>
      <w:rFonts w:eastAsiaTheme="minorHAnsi"/>
    </w:rPr>
  </w:style>
  <w:style w:type="paragraph" w:customStyle="1" w:styleId="C43736ABF11D46C4B911FAE0B56CEF2817">
    <w:name w:val="C43736ABF11D46C4B911FAE0B56CEF2817"/>
    <w:rsid w:val="008E3497"/>
    <w:rPr>
      <w:rFonts w:eastAsiaTheme="minorHAnsi"/>
    </w:rPr>
  </w:style>
  <w:style w:type="paragraph" w:customStyle="1" w:styleId="8FC354A4976B49E3B22E1A29C0F4DD4A17">
    <w:name w:val="8FC354A4976B49E3B22E1A29C0F4DD4A17"/>
    <w:rsid w:val="008E3497"/>
    <w:rPr>
      <w:rFonts w:eastAsiaTheme="minorHAnsi"/>
    </w:rPr>
  </w:style>
  <w:style w:type="paragraph" w:customStyle="1" w:styleId="0ADF65EB0BE645E7BD590251E8E5DB9C17">
    <w:name w:val="0ADF65EB0BE645E7BD590251E8E5DB9C17"/>
    <w:rsid w:val="008E3497"/>
    <w:rPr>
      <w:rFonts w:eastAsiaTheme="minorHAnsi"/>
    </w:rPr>
  </w:style>
  <w:style w:type="paragraph" w:customStyle="1" w:styleId="6D0EBA63F0C742468D8900840D084F8217">
    <w:name w:val="6D0EBA63F0C742468D8900840D084F8217"/>
    <w:rsid w:val="008E3497"/>
    <w:rPr>
      <w:rFonts w:eastAsiaTheme="minorHAnsi"/>
    </w:rPr>
  </w:style>
  <w:style w:type="paragraph" w:customStyle="1" w:styleId="B6B9F7CDE0534971BAE0FE4DDE262D2317">
    <w:name w:val="B6B9F7CDE0534971BAE0FE4DDE262D2317"/>
    <w:rsid w:val="008E3497"/>
    <w:rPr>
      <w:rFonts w:eastAsiaTheme="minorHAnsi"/>
    </w:rPr>
  </w:style>
  <w:style w:type="paragraph" w:customStyle="1" w:styleId="76C6EAFB2C0E43C78479016282DEDDC917">
    <w:name w:val="76C6EAFB2C0E43C78479016282DEDDC917"/>
    <w:rsid w:val="008E3497"/>
    <w:rPr>
      <w:rFonts w:eastAsiaTheme="minorHAnsi"/>
    </w:rPr>
  </w:style>
  <w:style w:type="paragraph" w:customStyle="1" w:styleId="D1D9F046B41243F6B4D6EE84487A1A1D6">
    <w:name w:val="D1D9F046B41243F6B4D6EE84487A1A1D6"/>
    <w:rsid w:val="008E3497"/>
    <w:rPr>
      <w:rFonts w:eastAsiaTheme="minorHAnsi"/>
    </w:rPr>
  </w:style>
  <w:style w:type="paragraph" w:customStyle="1" w:styleId="E8E8493026B74CC6ACAF73535FF7FE1C17">
    <w:name w:val="E8E8493026B74CC6ACAF73535FF7FE1C17"/>
    <w:rsid w:val="008E3497"/>
    <w:rPr>
      <w:rFonts w:eastAsiaTheme="minorHAnsi"/>
    </w:rPr>
  </w:style>
  <w:style w:type="paragraph" w:customStyle="1" w:styleId="E65085FA4A8449E6ACA6F936D800376616">
    <w:name w:val="E65085FA4A8449E6ACA6F936D800376616"/>
    <w:rsid w:val="008E3497"/>
    <w:rPr>
      <w:rFonts w:eastAsiaTheme="minorHAnsi"/>
    </w:rPr>
  </w:style>
  <w:style w:type="paragraph" w:customStyle="1" w:styleId="5C44F96216F046C796BAC5F33B2E635E16">
    <w:name w:val="5C44F96216F046C796BAC5F33B2E635E16"/>
    <w:rsid w:val="008E3497"/>
    <w:rPr>
      <w:rFonts w:eastAsiaTheme="minorHAnsi"/>
    </w:rPr>
  </w:style>
  <w:style w:type="paragraph" w:customStyle="1" w:styleId="8267B38D2D6D461DA7DC68C112302B1016">
    <w:name w:val="8267B38D2D6D461DA7DC68C112302B1016"/>
    <w:rsid w:val="008E3497"/>
    <w:rPr>
      <w:rFonts w:eastAsiaTheme="minorHAnsi"/>
    </w:rPr>
  </w:style>
  <w:style w:type="paragraph" w:customStyle="1" w:styleId="1D0709AE76F64B018E2BD9D3DBFB66DF17">
    <w:name w:val="1D0709AE76F64B018E2BD9D3DBFB66DF17"/>
    <w:rsid w:val="008E3497"/>
    <w:rPr>
      <w:rFonts w:eastAsiaTheme="minorHAnsi"/>
    </w:rPr>
  </w:style>
  <w:style w:type="paragraph" w:customStyle="1" w:styleId="014F5C04BB22410C81F677299043755817">
    <w:name w:val="014F5C04BB22410C81F677299043755817"/>
    <w:rsid w:val="008E3497"/>
    <w:rPr>
      <w:rFonts w:eastAsiaTheme="minorHAnsi"/>
    </w:rPr>
  </w:style>
  <w:style w:type="paragraph" w:customStyle="1" w:styleId="B9A966E752EF41688ECB507D015082D917">
    <w:name w:val="B9A966E752EF41688ECB507D015082D917"/>
    <w:rsid w:val="008E3497"/>
    <w:rPr>
      <w:rFonts w:eastAsiaTheme="minorHAnsi"/>
    </w:rPr>
  </w:style>
  <w:style w:type="paragraph" w:customStyle="1" w:styleId="46A7D5AF3B744D088EEAE5CD6C10E70A17">
    <w:name w:val="46A7D5AF3B744D088EEAE5CD6C10E70A17"/>
    <w:rsid w:val="008E3497"/>
    <w:rPr>
      <w:rFonts w:eastAsiaTheme="minorHAnsi"/>
    </w:rPr>
  </w:style>
  <w:style w:type="paragraph" w:customStyle="1" w:styleId="BCB611364F9347DAA2812B71AE790C0A17">
    <w:name w:val="BCB611364F9347DAA2812B71AE790C0A17"/>
    <w:rsid w:val="008E3497"/>
    <w:rPr>
      <w:rFonts w:eastAsiaTheme="minorHAnsi"/>
    </w:rPr>
  </w:style>
  <w:style w:type="paragraph" w:customStyle="1" w:styleId="460FFF3674E14D72998229450119FCEB17">
    <w:name w:val="460FFF3674E14D72998229450119FCEB17"/>
    <w:rsid w:val="008E3497"/>
    <w:rPr>
      <w:rFonts w:eastAsiaTheme="minorHAnsi"/>
    </w:rPr>
  </w:style>
  <w:style w:type="paragraph" w:customStyle="1" w:styleId="264BAB5FDC0040D59FCD702B943351BC17">
    <w:name w:val="264BAB5FDC0040D59FCD702B943351BC17"/>
    <w:rsid w:val="008E3497"/>
    <w:rPr>
      <w:rFonts w:eastAsiaTheme="minorHAnsi"/>
    </w:rPr>
  </w:style>
  <w:style w:type="paragraph" w:customStyle="1" w:styleId="A1A5D004AC464522AE9740F47D4815E517">
    <w:name w:val="A1A5D004AC464522AE9740F47D4815E517"/>
    <w:rsid w:val="008E3497"/>
    <w:rPr>
      <w:rFonts w:eastAsiaTheme="minorHAnsi"/>
    </w:rPr>
  </w:style>
  <w:style w:type="paragraph" w:customStyle="1" w:styleId="228DFE730EE2445F88E4473929BCB01917">
    <w:name w:val="228DFE730EE2445F88E4473929BCB01917"/>
    <w:rsid w:val="008E3497"/>
    <w:rPr>
      <w:rFonts w:eastAsiaTheme="minorHAnsi"/>
    </w:rPr>
  </w:style>
  <w:style w:type="paragraph" w:customStyle="1" w:styleId="F78F108F90C34D70AE86C5A10431040617">
    <w:name w:val="F78F108F90C34D70AE86C5A10431040617"/>
    <w:rsid w:val="008E3497"/>
    <w:rPr>
      <w:rFonts w:eastAsiaTheme="minorHAnsi"/>
    </w:rPr>
  </w:style>
  <w:style w:type="paragraph" w:customStyle="1" w:styleId="EDC3D059C9B9474E9803BC0E7C2D08D617">
    <w:name w:val="EDC3D059C9B9474E9803BC0E7C2D08D617"/>
    <w:rsid w:val="008E3497"/>
    <w:rPr>
      <w:rFonts w:eastAsiaTheme="minorHAnsi"/>
    </w:rPr>
  </w:style>
  <w:style w:type="paragraph" w:customStyle="1" w:styleId="042546AAA6F04535AE13F68E252FBBAD17">
    <w:name w:val="042546AAA6F04535AE13F68E252FBBAD17"/>
    <w:rsid w:val="008E3497"/>
    <w:rPr>
      <w:rFonts w:eastAsiaTheme="minorHAnsi"/>
    </w:rPr>
  </w:style>
  <w:style w:type="paragraph" w:customStyle="1" w:styleId="F648E57EDDDA4103BEB6EB2027F886FE17">
    <w:name w:val="F648E57EDDDA4103BEB6EB2027F886FE17"/>
    <w:rsid w:val="008E3497"/>
    <w:rPr>
      <w:rFonts w:eastAsiaTheme="minorHAnsi"/>
    </w:rPr>
  </w:style>
  <w:style w:type="paragraph" w:customStyle="1" w:styleId="7A0E2DA54B564033AADF8E0A308E3BD617">
    <w:name w:val="7A0E2DA54B564033AADF8E0A308E3BD617"/>
    <w:rsid w:val="008E3497"/>
    <w:rPr>
      <w:rFonts w:eastAsiaTheme="minorHAnsi"/>
    </w:rPr>
  </w:style>
  <w:style w:type="paragraph" w:customStyle="1" w:styleId="BE297880B0664BCDAEF10213354D0B9017">
    <w:name w:val="BE297880B0664BCDAEF10213354D0B9017"/>
    <w:rsid w:val="008E3497"/>
    <w:rPr>
      <w:rFonts w:eastAsiaTheme="minorHAnsi"/>
    </w:rPr>
  </w:style>
  <w:style w:type="paragraph" w:customStyle="1" w:styleId="2D5EF8DC645D4489AE2CC323A682CD3217">
    <w:name w:val="2D5EF8DC645D4489AE2CC323A682CD3217"/>
    <w:rsid w:val="008E3497"/>
    <w:rPr>
      <w:rFonts w:eastAsiaTheme="minorHAnsi"/>
    </w:rPr>
  </w:style>
  <w:style w:type="paragraph" w:customStyle="1" w:styleId="2A162FDA4D8D460AB3656054947C08A816">
    <w:name w:val="2A162FDA4D8D460AB3656054947C08A816"/>
    <w:rsid w:val="008E3497"/>
    <w:rPr>
      <w:rFonts w:eastAsiaTheme="minorHAnsi"/>
    </w:rPr>
  </w:style>
  <w:style w:type="paragraph" w:customStyle="1" w:styleId="58FCA5FD42AC4D3C88A91BA7A499238C16">
    <w:name w:val="58FCA5FD42AC4D3C88A91BA7A499238C16"/>
    <w:rsid w:val="008E3497"/>
    <w:rPr>
      <w:rFonts w:eastAsiaTheme="minorHAnsi"/>
    </w:rPr>
  </w:style>
  <w:style w:type="paragraph" w:customStyle="1" w:styleId="4A6D7A85299643B5845B1F33D648F40817">
    <w:name w:val="4A6D7A85299643B5845B1F33D648F40817"/>
    <w:rsid w:val="008E3497"/>
    <w:rPr>
      <w:rFonts w:eastAsiaTheme="minorHAnsi"/>
    </w:rPr>
  </w:style>
  <w:style w:type="paragraph" w:customStyle="1" w:styleId="DA4CBAEC936B4A30A43F5E9602AAE05817">
    <w:name w:val="DA4CBAEC936B4A30A43F5E9602AAE05817"/>
    <w:rsid w:val="008E3497"/>
    <w:rPr>
      <w:rFonts w:eastAsiaTheme="minorHAnsi"/>
    </w:rPr>
  </w:style>
  <w:style w:type="paragraph" w:customStyle="1" w:styleId="08DB1DBF8085480A8A4FE5487F2740BE17">
    <w:name w:val="08DB1DBF8085480A8A4FE5487F2740BE17"/>
    <w:rsid w:val="008E3497"/>
    <w:rPr>
      <w:rFonts w:eastAsiaTheme="minorHAnsi"/>
    </w:rPr>
  </w:style>
  <w:style w:type="paragraph" w:customStyle="1" w:styleId="50B239A143F841C5A54A7D561728A5E217">
    <w:name w:val="50B239A143F841C5A54A7D561728A5E217"/>
    <w:rsid w:val="008E3497"/>
    <w:rPr>
      <w:rFonts w:eastAsiaTheme="minorHAnsi"/>
    </w:rPr>
  </w:style>
  <w:style w:type="paragraph" w:customStyle="1" w:styleId="2F95F946BDDD4275B5538079E51A548917">
    <w:name w:val="2F95F946BDDD4275B5538079E51A548917"/>
    <w:rsid w:val="008E3497"/>
    <w:rPr>
      <w:rFonts w:eastAsiaTheme="minorHAnsi"/>
    </w:rPr>
  </w:style>
  <w:style w:type="paragraph" w:customStyle="1" w:styleId="A744815489F4469184FE1F2F434D0CDF17">
    <w:name w:val="A744815489F4469184FE1F2F434D0CDF17"/>
    <w:rsid w:val="008E3497"/>
    <w:rPr>
      <w:rFonts w:eastAsiaTheme="minorHAnsi"/>
    </w:rPr>
  </w:style>
  <w:style w:type="paragraph" w:customStyle="1" w:styleId="0CFADBD0B7EA47C5AAD6D656A2CD2BA017">
    <w:name w:val="0CFADBD0B7EA47C5AAD6D656A2CD2BA017"/>
    <w:rsid w:val="008E3497"/>
    <w:rPr>
      <w:rFonts w:eastAsiaTheme="minorHAnsi"/>
    </w:rPr>
  </w:style>
  <w:style w:type="paragraph" w:customStyle="1" w:styleId="D4C16506615B4C5FB9DC4371BAF33E8317">
    <w:name w:val="D4C16506615B4C5FB9DC4371BAF33E8317"/>
    <w:rsid w:val="008E3497"/>
    <w:rPr>
      <w:rFonts w:eastAsiaTheme="minorHAnsi"/>
    </w:rPr>
  </w:style>
  <w:style w:type="paragraph" w:customStyle="1" w:styleId="801AA6F3FED54A57A0835768E8E19BD117">
    <w:name w:val="801AA6F3FED54A57A0835768E8E19BD117"/>
    <w:rsid w:val="008E3497"/>
    <w:rPr>
      <w:rFonts w:eastAsiaTheme="minorHAnsi"/>
    </w:rPr>
  </w:style>
  <w:style w:type="paragraph" w:customStyle="1" w:styleId="A468E7CBCB0740A3B521D29B91A5518517">
    <w:name w:val="A468E7CBCB0740A3B521D29B91A5518517"/>
    <w:rsid w:val="008E3497"/>
    <w:rPr>
      <w:rFonts w:eastAsiaTheme="minorHAnsi"/>
    </w:rPr>
  </w:style>
  <w:style w:type="paragraph" w:customStyle="1" w:styleId="63B152712FF64051A1A79836CF3F164916">
    <w:name w:val="63B152712FF64051A1A79836CF3F164916"/>
    <w:rsid w:val="008E3497"/>
    <w:rPr>
      <w:rFonts w:eastAsiaTheme="minorHAnsi"/>
    </w:rPr>
  </w:style>
  <w:style w:type="paragraph" w:customStyle="1" w:styleId="795E4F4036724693B46DA81E4E698DAE16">
    <w:name w:val="795E4F4036724693B46DA81E4E698DAE16"/>
    <w:rsid w:val="008E3497"/>
    <w:rPr>
      <w:rFonts w:eastAsiaTheme="minorHAnsi"/>
    </w:rPr>
  </w:style>
  <w:style w:type="paragraph" w:customStyle="1" w:styleId="B362D57E5FC842E0B111DEC39886325C16">
    <w:name w:val="B362D57E5FC842E0B111DEC39886325C16"/>
    <w:rsid w:val="008E3497"/>
    <w:rPr>
      <w:rFonts w:eastAsiaTheme="minorHAnsi"/>
    </w:rPr>
  </w:style>
  <w:style w:type="paragraph" w:customStyle="1" w:styleId="9A8A3CE1D6E046F8BB9739AE8D698AC616">
    <w:name w:val="9A8A3CE1D6E046F8BB9739AE8D698AC616"/>
    <w:rsid w:val="008E3497"/>
    <w:rPr>
      <w:rFonts w:eastAsiaTheme="minorHAnsi"/>
    </w:rPr>
  </w:style>
  <w:style w:type="paragraph" w:customStyle="1" w:styleId="AE382DAEE7DE4E5586CF3B988E99103016">
    <w:name w:val="AE382DAEE7DE4E5586CF3B988E99103016"/>
    <w:rsid w:val="008E3497"/>
    <w:rPr>
      <w:rFonts w:eastAsiaTheme="minorHAnsi"/>
    </w:rPr>
  </w:style>
  <w:style w:type="paragraph" w:customStyle="1" w:styleId="9AE6703245F1434089742FF04FC27BB416">
    <w:name w:val="9AE6703245F1434089742FF04FC27BB416"/>
    <w:rsid w:val="008E3497"/>
    <w:rPr>
      <w:rFonts w:eastAsiaTheme="minorHAnsi"/>
    </w:rPr>
  </w:style>
  <w:style w:type="paragraph" w:customStyle="1" w:styleId="8365CDB2A7674B318D64BCF0AB00F5B416">
    <w:name w:val="8365CDB2A7674B318D64BCF0AB00F5B416"/>
    <w:rsid w:val="008E3497"/>
    <w:rPr>
      <w:rFonts w:eastAsiaTheme="minorHAnsi"/>
    </w:rPr>
  </w:style>
  <w:style w:type="paragraph" w:customStyle="1" w:styleId="931734EB321F4496B412BD0508DEA76416">
    <w:name w:val="931734EB321F4496B412BD0508DEA76416"/>
    <w:rsid w:val="008E3497"/>
    <w:rPr>
      <w:rFonts w:eastAsiaTheme="minorHAnsi"/>
    </w:rPr>
  </w:style>
  <w:style w:type="paragraph" w:customStyle="1" w:styleId="C2CD03634207489DB1C3C387A8A896B116">
    <w:name w:val="C2CD03634207489DB1C3C387A8A896B116"/>
    <w:rsid w:val="008E3497"/>
    <w:rPr>
      <w:rFonts w:eastAsiaTheme="minorHAnsi"/>
    </w:rPr>
  </w:style>
  <w:style w:type="paragraph" w:customStyle="1" w:styleId="96916A38AF6841FD9DD9E55E7D34DC1916">
    <w:name w:val="96916A38AF6841FD9DD9E55E7D34DC1916"/>
    <w:rsid w:val="008E3497"/>
    <w:rPr>
      <w:rFonts w:eastAsiaTheme="minorHAnsi"/>
    </w:rPr>
  </w:style>
  <w:style w:type="paragraph" w:customStyle="1" w:styleId="A89B56BE3FA54F1EB0DF6C8E04726BD316">
    <w:name w:val="A89B56BE3FA54F1EB0DF6C8E04726BD316"/>
    <w:rsid w:val="008E3497"/>
    <w:rPr>
      <w:rFonts w:eastAsiaTheme="minorHAnsi"/>
    </w:rPr>
  </w:style>
  <w:style w:type="paragraph" w:customStyle="1" w:styleId="F8E1047451944441A88ABD85B6C95EF516">
    <w:name w:val="F8E1047451944441A88ABD85B6C95EF516"/>
    <w:rsid w:val="008E3497"/>
    <w:rPr>
      <w:rFonts w:eastAsiaTheme="minorHAnsi"/>
    </w:rPr>
  </w:style>
  <w:style w:type="paragraph" w:customStyle="1" w:styleId="3E7A4DF811C14257AE4FD1FBC49BEB6C16">
    <w:name w:val="3E7A4DF811C14257AE4FD1FBC49BEB6C16"/>
    <w:rsid w:val="008E3497"/>
    <w:rPr>
      <w:rFonts w:eastAsiaTheme="minorHAnsi"/>
    </w:rPr>
  </w:style>
  <w:style w:type="paragraph" w:customStyle="1" w:styleId="229DF2A636DE4D0F9222E6A1F146AFE617">
    <w:name w:val="229DF2A636DE4D0F9222E6A1F146AFE617"/>
    <w:rsid w:val="008E3497"/>
    <w:rPr>
      <w:rFonts w:eastAsiaTheme="minorHAnsi"/>
    </w:rPr>
  </w:style>
  <w:style w:type="paragraph" w:customStyle="1" w:styleId="FA739E41EE4F42C5B04A2E7E96D6022D16">
    <w:name w:val="FA739E41EE4F42C5B04A2E7E96D6022D16"/>
    <w:rsid w:val="008E3497"/>
    <w:rPr>
      <w:rFonts w:eastAsiaTheme="minorHAnsi"/>
    </w:rPr>
  </w:style>
  <w:style w:type="paragraph" w:customStyle="1" w:styleId="C0D1D78AA49C4ADFAE31DBCD88D4B6EB17">
    <w:name w:val="C0D1D78AA49C4ADFAE31DBCD88D4B6E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6">
    <w:name w:val="C5B4BD8D29A1447B891ECEA6A92AD64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6">
    <w:name w:val="BC2D42A687F846EB94C728C39DF650B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6">
    <w:name w:val="701B5917D9384387B8B066832929080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6">
    <w:name w:val="4BEFBFB7D403475EAD6237CDA5E90A68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6">
    <w:name w:val="04E924CFA6A54BDDAFE03887841748F316"/>
    <w:rsid w:val="008E3497"/>
    <w:rPr>
      <w:rFonts w:eastAsiaTheme="minorHAnsi"/>
    </w:rPr>
  </w:style>
  <w:style w:type="paragraph" w:customStyle="1" w:styleId="AA8E719ABE8D4B43934F10CD1ABB64EB17">
    <w:name w:val="AA8E719ABE8D4B43934F10CD1ABB64EB17"/>
    <w:rsid w:val="008E3497"/>
    <w:rPr>
      <w:rFonts w:eastAsiaTheme="minorHAnsi"/>
    </w:rPr>
  </w:style>
  <w:style w:type="paragraph" w:customStyle="1" w:styleId="5F3AC1E655F149588806E5A51403D7D317">
    <w:name w:val="5F3AC1E655F149588806E5A51403D7D317"/>
    <w:rsid w:val="008E3497"/>
    <w:rPr>
      <w:rFonts w:eastAsiaTheme="minorHAnsi"/>
    </w:rPr>
  </w:style>
  <w:style w:type="paragraph" w:customStyle="1" w:styleId="7FD1983AD3144D8F9074A09FE2BEE15917">
    <w:name w:val="7FD1983AD3144D8F9074A09FE2BEE15917"/>
    <w:rsid w:val="008E3497"/>
    <w:rPr>
      <w:rFonts w:eastAsiaTheme="minorHAnsi"/>
    </w:rPr>
  </w:style>
  <w:style w:type="paragraph" w:customStyle="1" w:styleId="029C6982E6484E998C15FC2FFA8A7BFC17">
    <w:name w:val="029C6982E6484E998C15FC2FFA8A7BFC17"/>
    <w:rsid w:val="008E3497"/>
    <w:rPr>
      <w:rFonts w:eastAsiaTheme="minorHAnsi"/>
    </w:rPr>
  </w:style>
  <w:style w:type="paragraph" w:customStyle="1" w:styleId="C852B99C658F4CE6AD8E206079E3528A17">
    <w:name w:val="C852B99C658F4CE6AD8E206079E3528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6">
    <w:name w:val="80EB4002DDF543B8B7004C452EE7B9BC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6">
    <w:name w:val="F9C6533C1E864A0BBD94C648065B6841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6">
    <w:name w:val="EA5B4C1510D548428F23E5DE410C91FF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6">
    <w:name w:val="4AC15AD9E32B4F5AB87DB3A881AC141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8">
    <w:name w:val="CB30427D8A294AA0A480965D16084A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8">
    <w:name w:val="B1A877ABBF78477391393CC0712419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7">
    <w:name w:val="30FA10E18AA546EE8082541ED94B85B9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7">
    <w:name w:val="359543F408244E4C915219E2B65CF77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8">
    <w:name w:val="69C354DBE5AA4C778622C1EF7F77602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7">
    <w:name w:val="F3D9A3CD7C384B34BB7E9EA9ED049A2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7">
    <w:name w:val="CE2F75739CED4586BFE4380B66A8E9A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7">
    <w:name w:val="D83B4EB1345346298D6AC04A1C2C68B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8">
    <w:name w:val="6450A64838B749DE84719D768C626C2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8">
    <w:name w:val="29F724682B4547DB859AA6939F154C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7">
    <w:name w:val="2C3CBF37F6F74962A5515F410283C16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7">
    <w:name w:val="5095598FE6E4414EB5CB162CD1286D12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7">
    <w:name w:val="4FA2336CB7374907ACBE7D4F816F22B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7">
    <w:name w:val="3E2C18A5A3A74F8CA5761C75EE656E1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7">
    <w:name w:val="19206A32E438411FBC0E828E1AE61FD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5">
    <w:name w:val="53311A36E5E24080BAA86C99111FD9D41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">
    <w:name w:val="58D2FCB95647468A9C28713DD241D3A02"/>
    <w:rsid w:val="008E3497"/>
    <w:rPr>
      <w:rFonts w:eastAsiaTheme="minorHAnsi"/>
    </w:rPr>
  </w:style>
  <w:style w:type="paragraph" w:customStyle="1" w:styleId="C323CC46A70648378356EC26E1D562B616">
    <w:name w:val="C323CC46A70648378356EC26E1D562B616"/>
    <w:rsid w:val="008E3497"/>
    <w:rPr>
      <w:rFonts w:eastAsiaTheme="minorHAnsi"/>
    </w:rPr>
  </w:style>
  <w:style w:type="paragraph" w:customStyle="1" w:styleId="77588B905D0B4AE9B7C8CD5C40274F6616">
    <w:name w:val="77588B905D0B4AE9B7C8CD5C40274F6616"/>
    <w:rsid w:val="008E3497"/>
    <w:rPr>
      <w:rFonts w:eastAsiaTheme="minorHAnsi"/>
    </w:rPr>
  </w:style>
  <w:style w:type="paragraph" w:customStyle="1" w:styleId="1D83BB36814C4F888E8AE76AB9357D5723">
    <w:name w:val="1D83BB36814C4F888E8AE76AB9357D5723"/>
    <w:rsid w:val="008E3497"/>
    <w:rPr>
      <w:rFonts w:eastAsiaTheme="minorHAnsi"/>
    </w:rPr>
  </w:style>
  <w:style w:type="paragraph" w:customStyle="1" w:styleId="0C671431A5DE4D62BAA70CC82DC51D2723">
    <w:name w:val="0C671431A5DE4D62BAA70CC82DC51D2723"/>
    <w:rsid w:val="008E3497"/>
    <w:rPr>
      <w:rFonts w:eastAsiaTheme="minorHAnsi"/>
    </w:rPr>
  </w:style>
  <w:style w:type="paragraph" w:customStyle="1" w:styleId="A906F06CC02849A38415AABC0E3A91DF23">
    <w:name w:val="A906F06CC02849A38415AABC0E3A91DF23"/>
    <w:rsid w:val="008E3497"/>
    <w:rPr>
      <w:rFonts w:eastAsiaTheme="minorHAnsi"/>
    </w:rPr>
  </w:style>
  <w:style w:type="paragraph" w:customStyle="1" w:styleId="814B1A56490E4E47BA66AE8807DF6653">
    <w:name w:val="814B1A56490E4E47BA66AE8807DF6653"/>
    <w:rsid w:val="008E3497"/>
    <w:rPr>
      <w:rFonts w:eastAsiaTheme="minorHAnsi"/>
    </w:rPr>
  </w:style>
  <w:style w:type="paragraph" w:customStyle="1" w:styleId="C184A1F3F64E49D19B486858F96F490118">
    <w:name w:val="C184A1F3F64E49D19B486858F96F490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">
    <w:name w:val="B0762CB60C864F8191E8C4152BBED993"/>
    <w:rsid w:val="008E3497"/>
    <w:rPr>
      <w:rFonts w:eastAsiaTheme="minorHAnsi"/>
    </w:rPr>
  </w:style>
  <w:style w:type="paragraph" w:customStyle="1" w:styleId="27D158F4A81F4B858317FA58B0281C9518">
    <w:name w:val="27D158F4A81F4B858317FA58B0281C9518"/>
    <w:rsid w:val="008E3497"/>
    <w:rPr>
      <w:rFonts w:eastAsiaTheme="minorHAnsi"/>
    </w:rPr>
  </w:style>
  <w:style w:type="paragraph" w:customStyle="1" w:styleId="D9E1C13FC0F9413D8A9255569D77D68218">
    <w:name w:val="D9E1C13FC0F9413D8A9255569D77D68218"/>
    <w:rsid w:val="008E3497"/>
    <w:rPr>
      <w:rFonts w:eastAsiaTheme="minorHAnsi"/>
    </w:rPr>
  </w:style>
  <w:style w:type="paragraph" w:customStyle="1" w:styleId="B189B9CA004041FAB51FF4C517609C2F">
    <w:name w:val="B189B9CA004041FAB51FF4C517609C2F"/>
    <w:rsid w:val="008E3497"/>
    <w:rPr>
      <w:rFonts w:eastAsiaTheme="minorHAnsi"/>
    </w:rPr>
  </w:style>
  <w:style w:type="paragraph" w:customStyle="1" w:styleId="D63F1DA4324A4ADEB7460D370549486318">
    <w:name w:val="D63F1DA4324A4ADEB7460D370549486318"/>
    <w:rsid w:val="008E3497"/>
    <w:rPr>
      <w:rFonts w:eastAsiaTheme="minorHAnsi"/>
    </w:rPr>
  </w:style>
  <w:style w:type="paragraph" w:customStyle="1" w:styleId="EAFD1B8491A94827B672C032C43BAC9418">
    <w:name w:val="EAFD1B8491A94827B672C032C43BAC9418"/>
    <w:rsid w:val="008E3497"/>
    <w:rPr>
      <w:rFonts w:eastAsiaTheme="minorHAnsi"/>
    </w:rPr>
  </w:style>
  <w:style w:type="paragraph" w:customStyle="1" w:styleId="202384D35ED942229D550B05AF95D31D">
    <w:name w:val="202384D35ED942229D550B05AF95D31D"/>
    <w:rsid w:val="008E3497"/>
    <w:rPr>
      <w:rFonts w:eastAsiaTheme="minorHAnsi"/>
    </w:rPr>
  </w:style>
  <w:style w:type="paragraph" w:customStyle="1" w:styleId="4303BD00D2E4428784F03A95DAE436C718">
    <w:name w:val="4303BD00D2E4428784F03A95DAE436C718"/>
    <w:rsid w:val="008E3497"/>
    <w:rPr>
      <w:rFonts w:eastAsiaTheme="minorHAnsi"/>
    </w:rPr>
  </w:style>
  <w:style w:type="paragraph" w:customStyle="1" w:styleId="A5FCE149CC5E4C0887C25E4F4ECBE30118">
    <w:name w:val="A5FCE149CC5E4C0887C25E4F4ECBE30118"/>
    <w:rsid w:val="008E3497"/>
    <w:rPr>
      <w:rFonts w:eastAsiaTheme="minorHAnsi"/>
    </w:rPr>
  </w:style>
  <w:style w:type="paragraph" w:customStyle="1" w:styleId="EB370C2C5BEC422298C1F2E3641BD073">
    <w:name w:val="EB370C2C5BEC422298C1F2E3641BD073"/>
    <w:rsid w:val="008E3497"/>
    <w:rPr>
      <w:rFonts w:eastAsiaTheme="minorHAnsi"/>
    </w:rPr>
  </w:style>
  <w:style w:type="paragraph" w:customStyle="1" w:styleId="8CD15BE22342406A809A8F077FA2982618">
    <w:name w:val="8CD15BE22342406A809A8F077FA2982618"/>
    <w:rsid w:val="008E3497"/>
    <w:rPr>
      <w:rFonts w:eastAsiaTheme="minorHAnsi"/>
    </w:rPr>
  </w:style>
  <w:style w:type="paragraph" w:customStyle="1" w:styleId="5A4ED76E717B45928798C23B55BDAE3518">
    <w:name w:val="5A4ED76E717B45928798C23B55BDAE3518"/>
    <w:rsid w:val="008E3497"/>
    <w:rPr>
      <w:rFonts w:eastAsiaTheme="minorHAnsi"/>
    </w:rPr>
  </w:style>
  <w:style w:type="paragraph" w:customStyle="1" w:styleId="C43736ABF11D46C4B911FAE0B56CEF2818">
    <w:name w:val="C43736ABF11D46C4B911FAE0B56CEF2818"/>
    <w:rsid w:val="008E3497"/>
    <w:rPr>
      <w:rFonts w:eastAsiaTheme="minorHAnsi"/>
    </w:rPr>
  </w:style>
  <w:style w:type="paragraph" w:customStyle="1" w:styleId="8FC354A4976B49E3B22E1A29C0F4DD4A18">
    <w:name w:val="8FC354A4976B49E3B22E1A29C0F4DD4A18"/>
    <w:rsid w:val="008E3497"/>
    <w:rPr>
      <w:rFonts w:eastAsiaTheme="minorHAnsi"/>
    </w:rPr>
  </w:style>
  <w:style w:type="paragraph" w:customStyle="1" w:styleId="0ADF65EB0BE645E7BD590251E8E5DB9C18">
    <w:name w:val="0ADF65EB0BE645E7BD590251E8E5DB9C18"/>
    <w:rsid w:val="008E3497"/>
    <w:rPr>
      <w:rFonts w:eastAsiaTheme="minorHAnsi"/>
    </w:rPr>
  </w:style>
  <w:style w:type="paragraph" w:customStyle="1" w:styleId="6D0EBA63F0C742468D8900840D084F8218">
    <w:name w:val="6D0EBA63F0C742468D8900840D084F8218"/>
    <w:rsid w:val="008E3497"/>
    <w:rPr>
      <w:rFonts w:eastAsiaTheme="minorHAnsi"/>
    </w:rPr>
  </w:style>
  <w:style w:type="paragraph" w:customStyle="1" w:styleId="B6B9F7CDE0534971BAE0FE4DDE262D2318">
    <w:name w:val="B6B9F7CDE0534971BAE0FE4DDE262D2318"/>
    <w:rsid w:val="008E3497"/>
    <w:rPr>
      <w:rFonts w:eastAsiaTheme="minorHAnsi"/>
    </w:rPr>
  </w:style>
  <w:style w:type="paragraph" w:customStyle="1" w:styleId="76C6EAFB2C0E43C78479016282DEDDC918">
    <w:name w:val="76C6EAFB2C0E43C78479016282DEDDC918"/>
    <w:rsid w:val="008E3497"/>
    <w:rPr>
      <w:rFonts w:eastAsiaTheme="minorHAnsi"/>
    </w:rPr>
  </w:style>
  <w:style w:type="paragraph" w:customStyle="1" w:styleId="4874E801AFD544E1A4E84FF99254798C">
    <w:name w:val="4874E801AFD544E1A4E84FF99254798C"/>
    <w:rsid w:val="008E3497"/>
    <w:rPr>
      <w:rFonts w:eastAsiaTheme="minorHAnsi"/>
    </w:rPr>
  </w:style>
  <w:style w:type="paragraph" w:customStyle="1" w:styleId="E8E8493026B74CC6ACAF73535FF7FE1C18">
    <w:name w:val="E8E8493026B74CC6ACAF73535FF7FE1C18"/>
    <w:rsid w:val="008E3497"/>
    <w:rPr>
      <w:rFonts w:eastAsiaTheme="minorHAnsi"/>
    </w:rPr>
  </w:style>
  <w:style w:type="paragraph" w:customStyle="1" w:styleId="E65085FA4A8449E6ACA6F936D800376617">
    <w:name w:val="E65085FA4A8449E6ACA6F936D800376617"/>
    <w:rsid w:val="008E3497"/>
    <w:rPr>
      <w:rFonts w:eastAsiaTheme="minorHAnsi"/>
    </w:rPr>
  </w:style>
  <w:style w:type="paragraph" w:customStyle="1" w:styleId="5C44F96216F046C796BAC5F33B2E635E17">
    <w:name w:val="5C44F96216F046C796BAC5F33B2E635E17"/>
    <w:rsid w:val="008E3497"/>
    <w:rPr>
      <w:rFonts w:eastAsiaTheme="minorHAnsi"/>
    </w:rPr>
  </w:style>
  <w:style w:type="paragraph" w:customStyle="1" w:styleId="8267B38D2D6D461DA7DC68C112302B1017">
    <w:name w:val="8267B38D2D6D461DA7DC68C112302B1017"/>
    <w:rsid w:val="008E3497"/>
    <w:rPr>
      <w:rFonts w:eastAsiaTheme="minorHAnsi"/>
    </w:rPr>
  </w:style>
  <w:style w:type="paragraph" w:customStyle="1" w:styleId="1D0709AE76F64B018E2BD9D3DBFB66DF18">
    <w:name w:val="1D0709AE76F64B018E2BD9D3DBFB66DF18"/>
    <w:rsid w:val="008E3497"/>
    <w:rPr>
      <w:rFonts w:eastAsiaTheme="minorHAnsi"/>
    </w:rPr>
  </w:style>
  <w:style w:type="paragraph" w:customStyle="1" w:styleId="014F5C04BB22410C81F677299043755818">
    <w:name w:val="014F5C04BB22410C81F677299043755818"/>
    <w:rsid w:val="008E3497"/>
    <w:rPr>
      <w:rFonts w:eastAsiaTheme="minorHAnsi"/>
    </w:rPr>
  </w:style>
  <w:style w:type="paragraph" w:customStyle="1" w:styleId="B9A966E752EF41688ECB507D015082D918">
    <w:name w:val="B9A966E752EF41688ECB507D015082D918"/>
    <w:rsid w:val="008E3497"/>
    <w:rPr>
      <w:rFonts w:eastAsiaTheme="minorHAnsi"/>
    </w:rPr>
  </w:style>
  <w:style w:type="paragraph" w:customStyle="1" w:styleId="46A7D5AF3B744D088EEAE5CD6C10E70A18">
    <w:name w:val="46A7D5AF3B744D088EEAE5CD6C10E70A18"/>
    <w:rsid w:val="008E3497"/>
    <w:rPr>
      <w:rFonts w:eastAsiaTheme="minorHAnsi"/>
    </w:rPr>
  </w:style>
  <w:style w:type="paragraph" w:customStyle="1" w:styleId="BCB611364F9347DAA2812B71AE790C0A18">
    <w:name w:val="BCB611364F9347DAA2812B71AE790C0A18"/>
    <w:rsid w:val="008E3497"/>
    <w:rPr>
      <w:rFonts w:eastAsiaTheme="minorHAnsi"/>
    </w:rPr>
  </w:style>
  <w:style w:type="paragraph" w:customStyle="1" w:styleId="460FFF3674E14D72998229450119FCEB18">
    <w:name w:val="460FFF3674E14D72998229450119FCEB18"/>
    <w:rsid w:val="008E3497"/>
    <w:rPr>
      <w:rFonts w:eastAsiaTheme="minorHAnsi"/>
    </w:rPr>
  </w:style>
  <w:style w:type="paragraph" w:customStyle="1" w:styleId="264BAB5FDC0040D59FCD702B943351BC18">
    <w:name w:val="264BAB5FDC0040D59FCD702B943351BC18"/>
    <w:rsid w:val="008E3497"/>
    <w:rPr>
      <w:rFonts w:eastAsiaTheme="minorHAnsi"/>
    </w:rPr>
  </w:style>
  <w:style w:type="paragraph" w:customStyle="1" w:styleId="A1A5D004AC464522AE9740F47D4815E518">
    <w:name w:val="A1A5D004AC464522AE9740F47D4815E518"/>
    <w:rsid w:val="008E3497"/>
    <w:rPr>
      <w:rFonts w:eastAsiaTheme="minorHAnsi"/>
    </w:rPr>
  </w:style>
  <w:style w:type="paragraph" w:customStyle="1" w:styleId="228DFE730EE2445F88E4473929BCB01918">
    <w:name w:val="228DFE730EE2445F88E4473929BCB01918"/>
    <w:rsid w:val="008E3497"/>
    <w:rPr>
      <w:rFonts w:eastAsiaTheme="minorHAnsi"/>
    </w:rPr>
  </w:style>
  <w:style w:type="paragraph" w:customStyle="1" w:styleId="F78F108F90C34D70AE86C5A10431040618">
    <w:name w:val="F78F108F90C34D70AE86C5A10431040618"/>
    <w:rsid w:val="008E3497"/>
    <w:rPr>
      <w:rFonts w:eastAsiaTheme="minorHAnsi"/>
    </w:rPr>
  </w:style>
  <w:style w:type="paragraph" w:customStyle="1" w:styleId="EDC3D059C9B9474E9803BC0E7C2D08D618">
    <w:name w:val="EDC3D059C9B9474E9803BC0E7C2D08D618"/>
    <w:rsid w:val="008E3497"/>
    <w:rPr>
      <w:rFonts w:eastAsiaTheme="minorHAnsi"/>
    </w:rPr>
  </w:style>
  <w:style w:type="paragraph" w:customStyle="1" w:styleId="042546AAA6F04535AE13F68E252FBBAD18">
    <w:name w:val="042546AAA6F04535AE13F68E252FBBAD18"/>
    <w:rsid w:val="008E3497"/>
    <w:rPr>
      <w:rFonts w:eastAsiaTheme="minorHAnsi"/>
    </w:rPr>
  </w:style>
  <w:style w:type="paragraph" w:customStyle="1" w:styleId="F648E57EDDDA4103BEB6EB2027F886FE18">
    <w:name w:val="F648E57EDDDA4103BEB6EB2027F886FE18"/>
    <w:rsid w:val="008E3497"/>
    <w:rPr>
      <w:rFonts w:eastAsiaTheme="minorHAnsi"/>
    </w:rPr>
  </w:style>
  <w:style w:type="paragraph" w:customStyle="1" w:styleId="7A0E2DA54B564033AADF8E0A308E3BD618">
    <w:name w:val="7A0E2DA54B564033AADF8E0A308E3BD618"/>
    <w:rsid w:val="008E3497"/>
    <w:rPr>
      <w:rFonts w:eastAsiaTheme="minorHAnsi"/>
    </w:rPr>
  </w:style>
  <w:style w:type="paragraph" w:customStyle="1" w:styleId="BE297880B0664BCDAEF10213354D0B9018">
    <w:name w:val="BE297880B0664BCDAEF10213354D0B9018"/>
    <w:rsid w:val="008E3497"/>
    <w:rPr>
      <w:rFonts w:eastAsiaTheme="minorHAnsi"/>
    </w:rPr>
  </w:style>
  <w:style w:type="paragraph" w:customStyle="1" w:styleId="2D5EF8DC645D4489AE2CC323A682CD3218">
    <w:name w:val="2D5EF8DC645D4489AE2CC323A682CD3218"/>
    <w:rsid w:val="008E3497"/>
    <w:rPr>
      <w:rFonts w:eastAsiaTheme="minorHAnsi"/>
    </w:rPr>
  </w:style>
  <w:style w:type="paragraph" w:customStyle="1" w:styleId="2A162FDA4D8D460AB3656054947C08A817">
    <w:name w:val="2A162FDA4D8D460AB3656054947C08A817"/>
    <w:rsid w:val="008E3497"/>
    <w:rPr>
      <w:rFonts w:eastAsiaTheme="minorHAnsi"/>
    </w:rPr>
  </w:style>
  <w:style w:type="paragraph" w:customStyle="1" w:styleId="58FCA5FD42AC4D3C88A91BA7A499238C17">
    <w:name w:val="58FCA5FD42AC4D3C88A91BA7A499238C17"/>
    <w:rsid w:val="008E3497"/>
    <w:rPr>
      <w:rFonts w:eastAsiaTheme="minorHAnsi"/>
    </w:rPr>
  </w:style>
  <w:style w:type="paragraph" w:customStyle="1" w:styleId="4A6D7A85299643B5845B1F33D648F40818">
    <w:name w:val="4A6D7A85299643B5845B1F33D648F40818"/>
    <w:rsid w:val="008E3497"/>
    <w:rPr>
      <w:rFonts w:eastAsiaTheme="minorHAnsi"/>
    </w:rPr>
  </w:style>
  <w:style w:type="paragraph" w:customStyle="1" w:styleId="DA4CBAEC936B4A30A43F5E9602AAE05818">
    <w:name w:val="DA4CBAEC936B4A30A43F5E9602AAE05818"/>
    <w:rsid w:val="008E3497"/>
    <w:rPr>
      <w:rFonts w:eastAsiaTheme="minorHAnsi"/>
    </w:rPr>
  </w:style>
  <w:style w:type="paragraph" w:customStyle="1" w:styleId="08DB1DBF8085480A8A4FE5487F2740BE18">
    <w:name w:val="08DB1DBF8085480A8A4FE5487F2740BE18"/>
    <w:rsid w:val="008E3497"/>
    <w:rPr>
      <w:rFonts w:eastAsiaTheme="minorHAnsi"/>
    </w:rPr>
  </w:style>
  <w:style w:type="paragraph" w:customStyle="1" w:styleId="50B239A143F841C5A54A7D561728A5E218">
    <w:name w:val="50B239A143F841C5A54A7D561728A5E218"/>
    <w:rsid w:val="008E3497"/>
    <w:rPr>
      <w:rFonts w:eastAsiaTheme="minorHAnsi"/>
    </w:rPr>
  </w:style>
  <w:style w:type="paragraph" w:customStyle="1" w:styleId="2F95F946BDDD4275B5538079E51A548918">
    <w:name w:val="2F95F946BDDD4275B5538079E51A548918"/>
    <w:rsid w:val="008E3497"/>
    <w:rPr>
      <w:rFonts w:eastAsiaTheme="minorHAnsi"/>
    </w:rPr>
  </w:style>
  <w:style w:type="paragraph" w:customStyle="1" w:styleId="A744815489F4469184FE1F2F434D0CDF18">
    <w:name w:val="A744815489F4469184FE1F2F434D0CDF18"/>
    <w:rsid w:val="008E3497"/>
    <w:rPr>
      <w:rFonts w:eastAsiaTheme="minorHAnsi"/>
    </w:rPr>
  </w:style>
  <w:style w:type="paragraph" w:customStyle="1" w:styleId="0CFADBD0B7EA47C5AAD6D656A2CD2BA018">
    <w:name w:val="0CFADBD0B7EA47C5AAD6D656A2CD2BA018"/>
    <w:rsid w:val="008E3497"/>
    <w:rPr>
      <w:rFonts w:eastAsiaTheme="minorHAnsi"/>
    </w:rPr>
  </w:style>
  <w:style w:type="paragraph" w:customStyle="1" w:styleId="D4C16506615B4C5FB9DC4371BAF33E8318">
    <w:name w:val="D4C16506615B4C5FB9DC4371BAF33E8318"/>
    <w:rsid w:val="008E3497"/>
    <w:rPr>
      <w:rFonts w:eastAsiaTheme="minorHAnsi"/>
    </w:rPr>
  </w:style>
  <w:style w:type="paragraph" w:customStyle="1" w:styleId="801AA6F3FED54A57A0835768E8E19BD118">
    <w:name w:val="801AA6F3FED54A57A0835768E8E19BD118"/>
    <w:rsid w:val="008E3497"/>
    <w:rPr>
      <w:rFonts w:eastAsiaTheme="minorHAnsi"/>
    </w:rPr>
  </w:style>
  <w:style w:type="paragraph" w:customStyle="1" w:styleId="A468E7CBCB0740A3B521D29B91A5518518">
    <w:name w:val="A468E7CBCB0740A3B521D29B91A5518518"/>
    <w:rsid w:val="008E3497"/>
    <w:rPr>
      <w:rFonts w:eastAsiaTheme="minorHAnsi"/>
    </w:rPr>
  </w:style>
  <w:style w:type="paragraph" w:customStyle="1" w:styleId="63B152712FF64051A1A79836CF3F164917">
    <w:name w:val="63B152712FF64051A1A79836CF3F164917"/>
    <w:rsid w:val="008E3497"/>
    <w:rPr>
      <w:rFonts w:eastAsiaTheme="minorHAnsi"/>
    </w:rPr>
  </w:style>
  <w:style w:type="paragraph" w:customStyle="1" w:styleId="795E4F4036724693B46DA81E4E698DAE17">
    <w:name w:val="795E4F4036724693B46DA81E4E698DAE17"/>
    <w:rsid w:val="008E3497"/>
    <w:rPr>
      <w:rFonts w:eastAsiaTheme="minorHAnsi"/>
    </w:rPr>
  </w:style>
  <w:style w:type="paragraph" w:customStyle="1" w:styleId="B362D57E5FC842E0B111DEC39886325C17">
    <w:name w:val="B362D57E5FC842E0B111DEC39886325C17"/>
    <w:rsid w:val="008E3497"/>
    <w:rPr>
      <w:rFonts w:eastAsiaTheme="minorHAnsi"/>
    </w:rPr>
  </w:style>
  <w:style w:type="paragraph" w:customStyle="1" w:styleId="9A8A3CE1D6E046F8BB9739AE8D698AC617">
    <w:name w:val="9A8A3CE1D6E046F8BB9739AE8D698AC617"/>
    <w:rsid w:val="008E3497"/>
    <w:rPr>
      <w:rFonts w:eastAsiaTheme="minorHAnsi"/>
    </w:rPr>
  </w:style>
  <w:style w:type="paragraph" w:customStyle="1" w:styleId="AE382DAEE7DE4E5586CF3B988E99103017">
    <w:name w:val="AE382DAEE7DE4E5586CF3B988E99103017"/>
    <w:rsid w:val="008E3497"/>
    <w:rPr>
      <w:rFonts w:eastAsiaTheme="minorHAnsi"/>
    </w:rPr>
  </w:style>
  <w:style w:type="paragraph" w:customStyle="1" w:styleId="9AE6703245F1434089742FF04FC27BB417">
    <w:name w:val="9AE6703245F1434089742FF04FC27BB417"/>
    <w:rsid w:val="008E3497"/>
    <w:rPr>
      <w:rFonts w:eastAsiaTheme="minorHAnsi"/>
    </w:rPr>
  </w:style>
  <w:style w:type="paragraph" w:customStyle="1" w:styleId="8365CDB2A7674B318D64BCF0AB00F5B417">
    <w:name w:val="8365CDB2A7674B318D64BCF0AB00F5B417"/>
    <w:rsid w:val="008E3497"/>
    <w:rPr>
      <w:rFonts w:eastAsiaTheme="minorHAnsi"/>
    </w:rPr>
  </w:style>
  <w:style w:type="paragraph" w:customStyle="1" w:styleId="931734EB321F4496B412BD0508DEA76417">
    <w:name w:val="931734EB321F4496B412BD0508DEA76417"/>
    <w:rsid w:val="008E3497"/>
    <w:rPr>
      <w:rFonts w:eastAsiaTheme="minorHAnsi"/>
    </w:rPr>
  </w:style>
  <w:style w:type="paragraph" w:customStyle="1" w:styleId="C2CD03634207489DB1C3C387A8A896B117">
    <w:name w:val="C2CD03634207489DB1C3C387A8A896B117"/>
    <w:rsid w:val="008E3497"/>
    <w:rPr>
      <w:rFonts w:eastAsiaTheme="minorHAnsi"/>
    </w:rPr>
  </w:style>
  <w:style w:type="paragraph" w:customStyle="1" w:styleId="96916A38AF6841FD9DD9E55E7D34DC1917">
    <w:name w:val="96916A38AF6841FD9DD9E55E7D34DC1917"/>
    <w:rsid w:val="008E3497"/>
    <w:rPr>
      <w:rFonts w:eastAsiaTheme="minorHAnsi"/>
    </w:rPr>
  </w:style>
  <w:style w:type="paragraph" w:customStyle="1" w:styleId="A89B56BE3FA54F1EB0DF6C8E04726BD317">
    <w:name w:val="A89B56BE3FA54F1EB0DF6C8E04726BD317"/>
    <w:rsid w:val="008E3497"/>
    <w:rPr>
      <w:rFonts w:eastAsiaTheme="minorHAnsi"/>
    </w:rPr>
  </w:style>
  <w:style w:type="paragraph" w:customStyle="1" w:styleId="F8E1047451944441A88ABD85B6C95EF517">
    <w:name w:val="F8E1047451944441A88ABD85B6C95EF517"/>
    <w:rsid w:val="008E3497"/>
    <w:rPr>
      <w:rFonts w:eastAsiaTheme="minorHAnsi"/>
    </w:rPr>
  </w:style>
  <w:style w:type="paragraph" w:customStyle="1" w:styleId="3E7A4DF811C14257AE4FD1FBC49BEB6C17">
    <w:name w:val="3E7A4DF811C14257AE4FD1FBC49BEB6C17"/>
    <w:rsid w:val="008E3497"/>
    <w:rPr>
      <w:rFonts w:eastAsiaTheme="minorHAnsi"/>
    </w:rPr>
  </w:style>
  <w:style w:type="paragraph" w:customStyle="1" w:styleId="229DF2A636DE4D0F9222E6A1F146AFE618">
    <w:name w:val="229DF2A636DE4D0F9222E6A1F146AFE618"/>
    <w:rsid w:val="008E3497"/>
    <w:rPr>
      <w:rFonts w:eastAsiaTheme="minorHAnsi"/>
    </w:rPr>
  </w:style>
  <w:style w:type="paragraph" w:customStyle="1" w:styleId="FA739E41EE4F42C5B04A2E7E96D6022D17">
    <w:name w:val="FA739E41EE4F42C5B04A2E7E96D6022D17"/>
    <w:rsid w:val="008E3497"/>
    <w:rPr>
      <w:rFonts w:eastAsiaTheme="minorHAnsi"/>
    </w:rPr>
  </w:style>
  <w:style w:type="paragraph" w:customStyle="1" w:styleId="C0D1D78AA49C4ADFAE31DBCD88D4B6EB18">
    <w:name w:val="C0D1D78AA49C4ADFAE31DBCD88D4B6E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7">
    <w:name w:val="C5B4BD8D29A1447B891ECEA6A92AD6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7">
    <w:name w:val="BC2D42A687F846EB94C728C39DF650B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7">
    <w:name w:val="701B5917D9384387B8B066832929080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7">
    <w:name w:val="4BEFBFB7D403475EAD6237CDA5E90A6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7">
    <w:name w:val="04E924CFA6A54BDDAFE03887841748F317"/>
    <w:rsid w:val="008E3497"/>
    <w:rPr>
      <w:rFonts w:eastAsiaTheme="minorHAnsi"/>
    </w:rPr>
  </w:style>
  <w:style w:type="paragraph" w:customStyle="1" w:styleId="AA8E719ABE8D4B43934F10CD1ABB64EB18">
    <w:name w:val="AA8E719ABE8D4B43934F10CD1ABB64EB18"/>
    <w:rsid w:val="008E3497"/>
    <w:rPr>
      <w:rFonts w:eastAsiaTheme="minorHAnsi"/>
    </w:rPr>
  </w:style>
  <w:style w:type="paragraph" w:customStyle="1" w:styleId="5F3AC1E655F149588806E5A51403D7D318">
    <w:name w:val="5F3AC1E655F149588806E5A51403D7D318"/>
    <w:rsid w:val="008E3497"/>
    <w:rPr>
      <w:rFonts w:eastAsiaTheme="minorHAnsi"/>
    </w:rPr>
  </w:style>
  <w:style w:type="paragraph" w:customStyle="1" w:styleId="7FD1983AD3144D8F9074A09FE2BEE15918">
    <w:name w:val="7FD1983AD3144D8F9074A09FE2BEE15918"/>
    <w:rsid w:val="008E3497"/>
    <w:rPr>
      <w:rFonts w:eastAsiaTheme="minorHAnsi"/>
    </w:rPr>
  </w:style>
  <w:style w:type="paragraph" w:customStyle="1" w:styleId="029C6982E6484E998C15FC2FFA8A7BFC18">
    <w:name w:val="029C6982E6484E998C15FC2FFA8A7BFC18"/>
    <w:rsid w:val="008E3497"/>
    <w:rPr>
      <w:rFonts w:eastAsiaTheme="minorHAnsi"/>
    </w:rPr>
  </w:style>
  <w:style w:type="paragraph" w:customStyle="1" w:styleId="C852B99C658F4CE6AD8E206079E3528A18">
    <w:name w:val="C852B99C658F4CE6AD8E206079E3528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7">
    <w:name w:val="80EB4002DDF543B8B7004C452EE7B9BC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7">
    <w:name w:val="F9C6533C1E864A0BBD94C648065B684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7">
    <w:name w:val="EA5B4C1510D548428F23E5DE410C91F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7">
    <w:name w:val="4AC15AD9E32B4F5AB87DB3A881AC141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9">
    <w:name w:val="CB30427D8A294AA0A480965D16084A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9">
    <w:name w:val="B1A877ABBF78477391393CC0712419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8">
    <w:name w:val="30FA10E18AA546EE8082541ED94B85B9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8">
    <w:name w:val="359543F408244E4C915219E2B65CF77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9">
    <w:name w:val="69C354DBE5AA4C778622C1EF7F77602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8">
    <w:name w:val="F3D9A3CD7C384B34BB7E9EA9ED049A2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8">
    <w:name w:val="CE2F75739CED4586BFE4380B66A8E9A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8">
    <w:name w:val="D83B4EB1345346298D6AC04A1C2C68B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9">
    <w:name w:val="6450A64838B749DE84719D768C626C2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9">
    <w:name w:val="29F724682B4547DB859AA6939F154C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8">
    <w:name w:val="2C3CBF37F6F74962A5515F410283C16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8">
    <w:name w:val="5095598FE6E4414EB5CB162CD1286D12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8">
    <w:name w:val="4FA2336CB7374907ACBE7D4F816F22B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8">
    <w:name w:val="3E2C18A5A3A74F8CA5761C75EE656E1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8">
    <w:name w:val="19206A32E438411FBC0E828E1AE61FD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6">
    <w:name w:val="53311A36E5E24080BAA86C99111FD9D4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3">
    <w:name w:val="58D2FCB95647468A9C28713DD241D3A03"/>
    <w:rsid w:val="008E3497"/>
    <w:rPr>
      <w:rFonts w:eastAsiaTheme="minorHAnsi"/>
    </w:rPr>
  </w:style>
  <w:style w:type="paragraph" w:customStyle="1" w:styleId="C323CC46A70648378356EC26E1D562B617">
    <w:name w:val="C323CC46A70648378356EC26E1D562B617"/>
    <w:rsid w:val="008E3497"/>
    <w:rPr>
      <w:rFonts w:eastAsiaTheme="minorHAnsi"/>
    </w:rPr>
  </w:style>
  <w:style w:type="paragraph" w:customStyle="1" w:styleId="77588B905D0B4AE9B7C8CD5C40274F6617">
    <w:name w:val="77588B905D0B4AE9B7C8CD5C40274F6617"/>
    <w:rsid w:val="008E3497"/>
    <w:rPr>
      <w:rFonts w:eastAsiaTheme="minorHAnsi"/>
    </w:rPr>
  </w:style>
  <w:style w:type="paragraph" w:customStyle="1" w:styleId="1D83BB36814C4F888E8AE76AB9357D5724">
    <w:name w:val="1D83BB36814C4F888E8AE76AB9357D5724"/>
    <w:rsid w:val="008E3497"/>
    <w:rPr>
      <w:rFonts w:eastAsiaTheme="minorHAnsi"/>
    </w:rPr>
  </w:style>
  <w:style w:type="paragraph" w:customStyle="1" w:styleId="0C671431A5DE4D62BAA70CC82DC51D2724">
    <w:name w:val="0C671431A5DE4D62BAA70CC82DC51D2724"/>
    <w:rsid w:val="008E3497"/>
    <w:rPr>
      <w:rFonts w:eastAsiaTheme="minorHAnsi"/>
    </w:rPr>
  </w:style>
  <w:style w:type="paragraph" w:customStyle="1" w:styleId="A906F06CC02849A38415AABC0E3A91DF24">
    <w:name w:val="A906F06CC02849A38415AABC0E3A91DF24"/>
    <w:rsid w:val="008E3497"/>
    <w:rPr>
      <w:rFonts w:eastAsiaTheme="minorHAnsi"/>
    </w:rPr>
  </w:style>
  <w:style w:type="paragraph" w:customStyle="1" w:styleId="814B1A56490E4E47BA66AE8807DF66531">
    <w:name w:val="814B1A56490E4E47BA66AE8807DF66531"/>
    <w:rsid w:val="008E3497"/>
    <w:rPr>
      <w:rFonts w:eastAsiaTheme="minorHAnsi"/>
    </w:rPr>
  </w:style>
  <w:style w:type="paragraph" w:customStyle="1" w:styleId="C184A1F3F64E49D19B486858F96F490119">
    <w:name w:val="C184A1F3F64E49D19B486858F96F490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">
    <w:name w:val="B0762CB60C864F8191E8C4152BBED9931"/>
    <w:rsid w:val="008E3497"/>
    <w:rPr>
      <w:rFonts w:eastAsiaTheme="minorHAnsi"/>
    </w:rPr>
  </w:style>
  <w:style w:type="paragraph" w:customStyle="1" w:styleId="27D158F4A81F4B858317FA58B0281C9519">
    <w:name w:val="27D158F4A81F4B858317FA58B0281C9519"/>
    <w:rsid w:val="008E3497"/>
    <w:rPr>
      <w:rFonts w:eastAsiaTheme="minorHAnsi"/>
    </w:rPr>
  </w:style>
  <w:style w:type="paragraph" w:customStyle="1" w:styleId="D9E1C13FC0F9413D8A9255569D77D68219">
    <w:name w:val="D9E1C13FC0F9413D8A9255569D77D68219"/>
    <w:rsid w:val="008E3497"/>
    <w:rPr>
      <w:rFonts w:eastAsiaTheme="minorHAnsi"/>
    </w:rPr>
  </w:style>
  <w:style w:type="paragraph" w:customStyle="1" w:styleId="B189B9CA004041FAB51FF4C517609C2F1">
    <w:name w:val="B189B9CA004041FAB51FF4C517609C2F1"/>
    <w:rsid w:val="008E3497"/>
    <w:rPr>
      <w:rFonts w:eastAsiaTheme="minorHAnsi"/>
    </w:rPr>
  </w:style>
  <w:style w:type="paragraph" w:customStyle="1" w:styleId="D63F1DA4324A4ADEB7460D370549486319">
    <w:name w:val="D63F1DA4324A4ADEB7460D370549486319"/>
    <w:rsid w:val="008E3497"/>
    <w:rPr>
      <w:rFonts w:eastAsiaTheme="minorHAnsi"/>
    </w:rPr>
  </w:style>
  <w:style w:type="paragraph" w:customStyle="1" w:styleId="EAFD1B8491A94827B672C032C43BAC9419">
    <w:name w:val="EAFD1B8491A94827B672C032C43BAC9419"/>
    <w:rsid w:val="008E3497"/>
    <w:rPr>
      <w:rFonts w:eastAsiaTheme="minorHAnsi"/>
    </w:rPr>
  </w:style>
  <w:style w:type="paragraph" w:customStyle="1" w:styleId="202384D35ED942229D550B05AF95D31D1">
    <w:name w:val="202384D35ED942229D550B05AF95D31D1"/>
    <w:rsid w:val="008E3497"/>
    <w:rPr>
      <w:rFonts w:eastAsiaTheme="minorHAnsi"/>
    </w:rPr>
  </w:style>
  <w:style w:type="paragraph" w:customStyle="1" w:styleId="4303BD00D2E4428784F03A95DAE436C719">
    <w:name w:val="4303BD00D2E4428784F03A95DAE436C719"/>
    <w:rsid w:val="008E3497"/>
    <w:rPr>
      <w:rFonts w:eastAsiaTheme="minorHAnsi"/>
    </w:rPr>
  </w:style>
  <w:style w:type="paragraph" w:customStyle="1" w:styleId="A5FCE149CC5E4C0887C25E4F4ECBE30119">
    <w:name w:val="A5FCE149CC5E4C0887C25E4F4ECBE30119"/>
    <w:rsid w:val="008E3497"/>
    <w:rPr>
      <w:rFonts w:eastAsiaTheme="minorHAnsi"/>
    </w:rPr>
  </w:style>
  <w:style w:type="paragraph" w:customStyle="1" w:styleId="1C7FB9F6B6EA4ED2915A21090CE9EFBA">
    <w:name w:val="1C7FB9F6B6EA4ED2915A21090CE9EFBA"/>
    <w:rsid w:val="008E3497"/>
    <w:rPr>
      <w:rFonts w:eastAsiaTheme="minorHAnsi"/>
    </w:rPr>
  </w:style>
  <w:style w:type="paragraph" w:customStyle="1" w:styleId="8CD15BE22342406A809A8F077FA2982619">
    <w:name w:val="8CD15BE22342406A809A8F077FA2982619"/>
    <w:rsid w:val="008E3497"/>
    <w:rPr>
      <w:rFonts w:eastAsiaTheme="minorHAnsi"/>
    </w:rPr>
  </w:style>
  <w:style w:type="paragraph" w:customStyle="1" w:styleId="5A4ED76E717B45928798C23B55BDAE3519">
    <w:name w:val="5A4ED76E717B45928798C23B55BDAE3519"/>
    <w:rsid w:val="008E3497"/>
    <w:rPr>
      <w:rFonts w:eastAsiaTheme="minorHAnsi"/>
    </w:rPr>
  </w:style>
  <w:style w:type="paragraph" w:customStyle="1" w:styleId="C43736ABF11D46C4B911FAE0B56CEF2819">
    <w:name w:val="C43736ABF11D46C4B911FAE0B56CEF2819"/>
    <w:rsid w:val="008E3497"/>
    <w:rPr>
      <w:rFonts w:eastAsiaTheme="minorHAnsi"/>
    </w:rPr>
  </w:style>
  <w:style w:type="paragraph" w:customStyle="1" w:styleId="8FC354A4976B49E3B22E1A29C0F4DD4A19">
    <w:name w:val="8FC354A4976B49E3B22E1A29C0F4DD4A19"/>
    <w:rsid w:val="008E3497"/>
    <w:rPr>
      <w:rFonts w:eastAsiaTheme="minorHAnsi"/>
    </w:rPr>
  </w:style>
  <w:style w:type="paragraph" w:customStyle="1" w:styleId="0ADF65EB0BE645E7BD590251E8E5DB9C19">
    <w:name w:val="0ADF65EB0BE645E7BD590251E8E5DB9C19"/>
    <w:rsid w:val="008E3497"/>
    <w:rPr>
      <w:rFonts w:eastAsiaTheme="minorHAnsi"/>
    </w:rPr>
  </w:style>
  <w:style w:type="paragraph" w:customStyle="1" w:styleId="6D0EBA63F0C742468D8900840D084F8219">
    <w:name w:val="6D0EBA63F0C742468D8900840D084F8219"/>
    <w:rsid w:val="008E3497"/>
    <w:rPr>
      <w:rFonts w:eastAsiaTheme="minorHAnsi"/>
    </w:rPr>
  </w:style>
  <w:style w:type="paragraph" w:customStyle="1" w:styleId="B6B9F7CDE0534971BAE0FE4DDE262D2319">
    <w:name w:val="B6B9F7CDE0534971BAE0FE4DDE262D2319"/>
    <w:rsid w:val="008E3497"/>
    <w:rPr>
      <w:rFonts w:eastAsiaTheme="minorHAnsi"/>
    </w:rPr>
  </w:style>
  <w:style w:type="paragraph" w:customStyle="1" w:styleId="76C6EAFB2C0E43C78479016282DEDDC919">
    <w:name w:val="76C6EAFB2C0E43C78479016282DEDDC919"/>
    <w:rsid w:val="008E3497"/>
    <w:rPr>
      <w:rFonts w:eastAsiaTheme="minorHAnsi"/>
    </w:rPr>
  </w:style>
  <w:style w:type="paragraph" w:customStyle="1" w:styleId="4874E801AFD544E1A4E84FF99254798C1">
    <w:name w:val="4874E801AFD544E1A4E84FF99254798C1"/>
    <w:rsid w:val="008E3497"/>
    <w:rPr>
      <w:rFonts w:eastAsiaTheme="minorHAnsi"/>
    </w:rPr>
  </w:style>
  <w:style w:type="paragraph" w:customStyle="1" w:styleId="E8E8493026B74CC6ACAF73535FF7FE1C19">
    <w:name w:val="E8E8493026B74CC6ACAF73535FF7FE1C19"/>
    <w:rsid w:val="008E3497"/>
    <w:rPr>
      <w:rFonts w:eastAsiaTheme="minorHAnsi"/>
    </w:rPr>
  </w:style>
  <w:style w:type="paragraph" w:customStyle="1" w:styleId="338560FC8B1F4478A5F16F16C8F608EC">
    <w:name w:val="338560FC8B1F4478A5F16F16C8F608EC"/>
    <w:rsid w:val="008E3497"/>
    <w:rPr>
      <w:rFonts w:eastAsiaTheme="minorHAnsi"/>
    </w:rPr>
  </w:style>
  <w:style w:type="paragraph" w:customStyle="1" w:styleId="E65085FA4A8449E6ACA6F936D800376618">
    <w:name w:val="E65085FA4A8449E6ACA6F936D800376618"/>
    <w:rsid w:val="008E3497"/>
    <w:rPr>
      <w:rFonts w:eastAsiaTheme="minorHAnsi"/>
    </w:rPr>
  </w:style>
  <w:style w:type="paragraph" w:customStyle="1" w:styleId="5C44F96216F046C796BAC5F33B2E635E18">
    <w:name w:val="5C44F96216F046C796BAC5F33B2E635E18"/>
    <w:rsid w:val="008E3497"/>
    <w:rPr>
      <w:rFonts w:eastAsiaTheme="minorHAnsi"/>
    </w:rPr>
  </w:style>
  <w:style w:type="paragraph" w:customStyle="1" w:styleId="8267B38D2D6D461DA7DC68C112302B1018">
    <w:name w:val="8267B38D2D6D461DA7DC68C112302B1018"/>
    <w:rsid w:val="008E3497"/>
    <w:rPr>
      <w:rFonts w:eastAsiaTheme="minorHAnsi"/>
    </w:rPr>
  </w:style>
  <w:style w:type="paragraph" w:customStyle="1" w:styleId="1D0709AE76F64B018E2BD9D3DBFB66DF19">
    <w:name w:val="1D0709AE76F64B018E2BD9D3DBFB66DF19"/>
    <w:rsid w:val="008E3497"/>
    <w:rPr>
      <w:rFonts w:eastAsiaTheme="minorHAnsi"/>
    </w:rPr>
  </w:style>
  <w:style w:type="paragraph" w:customStyle="1" w:styleId="014F5C04BB22410C81F677299043755819">
    <w:name w:val="014F5C04BB22410C81F677299043755819"/>
    <w:rsid w:val="008E3497"/>
    <w:rPr>
      <w:rFonts w:eastAsiaTheme="minorHAnsi"/>
    </w:rPr>
  </w:style>
  <w:style w:type="paragraph" w:customStyle="1" w:styleId="B9A966E752EF41688ECB507D015082D919">
    <w:name w:val="B9A966E752EF41688ECB507D015082D919"/>
    <w:rsid w:val="008E3497"/>
    <w:rPr>
      <w:rFonts w:eastAsiaTheme="minorHAnsi"/>
    </w:rPr>
  </w:style>
  <w:style w:type="paragraph" w:customStyle="1" w:styleId="46A7D5AF3B744D088EEAE5CD6C10E70A19">
    <w:name w:val="46A7D5AF3B744D088EEAE5CD6C10E70A19"/>
    <w:rsid w:val="008E3497"/>
    <w:rPr>
      <w:rFonts w:eastAsiaTheme="minorHAnsi"/>
    </w:rPr>
  </w:style>
  <w:style w:type="paragraph" w:customStyle="1" w:styleId="BCB611364F9347DAA2812B71AE790C0A19">
    <w:name w:val="BCB611364F9347DAA2812B71AE790C0A19"/>
    <w:rsid w:val="008E3497"/>
    <w:rPr>
      <w:rFonts w:eastAsiaTheme="minorHAnsi"/>
    </w:rPr>
  </w:style>
  <w:style w:type="paragraph" w:customStyle="1" w:styleId="460FFF3674E14D72998229450119FCEB19">
    <w:name w:val="460FFF3674E14D72998229450119FCEB19"/>
    <w:rsid w:val="008E3497"/>
    <w:rPr>
      <w:rFonts w:eastAsiaTheme="minorHAnsi"/>
    </w:rPr>
  </w:style>
  <w:style w:type="paragraph" w:customStyle="1" w:styleId="264BAB5FDC0040D59FCD702B943351BC19">
    <w:name w:val="264BAB5FDC0040D59FCD702B943351BC19"/>
    <w:rsid w:val="008E3497"/>
    <w:rPr>
      <w:rFonts w:eastAsiaTheme="minorHAnsi"/>
    </w:rPr>
  </w:style>
  <w:style w:type="paragraph" w:customStyle="1" w:styleId="A1A5D004AC464522AE9740F47D4815E519">
    <w:name w:val="A1A5D004AC464522AE9740F47D4815E519"/>
    <w:rsid w:val="008E3497"/>
    <w:rPr>
      <w:rFonts w:eastAsiaTheme="minorHAnsi"/>
    </w:rPr>
  </w:style>
  <w:style w:type="paragraph" w:customStyle="1" w:styleId="228DFE730EE2445F88E4473929BCB01919">
    <w:name w:val="228DFE730EE2445F88E4473929BCB01919"/>
    <w:rsid w:val="008E3497"/>
    <w:rPr>
      <w:rFonts w:eastAsiaTheme="minorHAnsi"/>
    </w:rPr>
  </w:style>
  <w:style w:type="paragraph" w:customStyle="1" w:styleId="F78F108F90C34D70AE86C5A10431040619">
    <w:name w:val="F78F108F90C34D70AE86C5A10431040619"/>
    <w:rsid w:val="008E3497"/>
    <w:rPr>
      <w:rFonts w:eastAsiaTheme="minorHAnsi"/>
    </w:rPr>
  </w:style>
  <w:style w:type="paragraph" w:customStyle="1" w:styleId="EDC3D059C9B9474E9803BC0E7C2D08D619">
    <w:name w:val="EDC3D059C9B9474E9803BC0E7C2D08D619"/>
    <w:rsid w:val="008E3497"/>
    <w:rPr>
      <w:rFonts w:eastAsiaTheme="minorHAnsi"/>
    </w:rPr>
  </w:style>
  <w:style w:type="paragraph" w:customStyle="1" w:styleId="042546AAA6F04535AE13F68E252FBBAD19">
    <w:name w:val="042546AAA6F04535AE13F68E252FBBAD19"/>
    <w:rsid w:val="008E3497"/>
    <w:rPr>
      <w:rFonts w:eastAsiaTheme="minorHAnsi"/>
    </w:rPr>
  </w:style>
  <w:style w:type="paragraph" w:customStyle="1" w:styleId="F648E57EDDDA4103BEB6EB2027F886FE19">
    <w:name w:val="F648E57EDDDA4103BEB6EB2027F886FE19"/>
    <w:rsid w:val="008E3497"/>
    <w:rPr>
      <w:rFonts w:eastAsiaTheme="minorHAnsi"/>
    </w:rPr>
  </w:style>
  <w:style w:type="paragraph" w:customStyle="1" w:styleId="7A0E2DA54B564033AADF8E0A308E3BD619">
    <w:name w:val="7A0E2DA54B564033AADF8E0A308E3BD619"/>
    <w:rsid w:val="008E3497"/>
    <w:rPr>
      <w:rFonts w:eastAsiaTheme="minorHAnsi"/>
    </w:rPr>
  </w:style>
  <w:style w:type="paragraph" w:customStyle="1" w:styleId="BE297880B0664BCDAEF10213354D0B9019">
    <w:name w:val="BE297880B0664BCDAEF10213354D0B9019"/>
    <w:rsid w:val="008E3497"/>
    <w:rPr>
      <w:rFonts w:eastAsiaTheme="minorHAnsi"/>
    </w:rPr>
  </w:style>
  <w:style w:type="paragraph" w:customStyle="1" w:styleId="2D5EF8DC645D4489AE2CC323A682CD3219">
    <w:name w:val="2D5EF8DC645D4489AE2CC323A682CD3219"/>
    <w:rsid w:val="008E3497"/>
    <w:rPr>
      <w:rFonts w:eastAsiaTheme="minorHAnsi"/>
    </w:rPr>
  </w:style>
  <w:style w:type="paragraph" w:customStyle="1" w:styleId="2A162FDA4D8D460AB3656054947C08A818">
    <w:name w:val="2A162FDA4D8D460AB3656054947C08A818"/>
    <w:rsid w:val="008E3497"/>
    <w:rPr>
      <w:rFonts w:eastAsiaTheme="minorHAnsi"/>
    </w:rPr>
  </w:style>
  <w:style w:type="paragraph" w:customStyle="1" w:styleId="58FCA5FD42AC4D3C88A91BA7A499238C18">
    <w:name w:val="58FCA5FD42AC4D3C88A91BA7A499238C18"/>
    <w:rsid w:val="008E3497"/>
    <w:rPr>
      <w:rFonts w:eastAsiaTheme="minorHAnsi"/>
    </w:rPr>
  </w:style>
  <w:style w:type="paragraph" w:customStyle="1" w:styleId="4A6D7A85299643B5845B1F33D648F40819">
    <w:name w:val="4A6D7A85299643B5845B1F33D648F40819"/>
    <w:rsid w:val="008E3497"/>
    <w:rPr>
      <w:rFonts w:eastAsiaTheme="minorHAnsi"/>
    </w:rPr>
  </w:style>
  <w:style w:type="paragraph" w:customStyle="1" w:styleId="DA4CBAEC936B4A30A43F5E9602AAE05819">
    <w:name w:val="DA4CBAEC936B4A30A43F5E9602AAE05819"/>
    <w:rsid w:val="008E3497"/>
    <w:rPr>
      <w:rFonts w:eastAsiaTheme="minorHAnsi"/>
    </w:rPr>
  </w:style>
  <w:style w:type="paragraph" w:customStyle="1" w:styleId="08DB1DBF8085480A8A4FE5487F2740BE19">
    <w:name w:val="08DB1DBF8085480A8A4FE5487F2740BE19"/>
    <w:rsid w:val="008E3497"/>
    <w:rPr>
      <w:rFonts w:eastAsiaTheme="minorHAnsi"/>
    </w:rPr>
  </w:style>
  <w:style w:type="paragraph" w:customStyle="1" w:styleId="50B239A143F841C5A54A7D561728A5E219">
    <w:name w:val="50B239A143F841C5A54A7D561728A5E219"/>
    <w:rsid w:val="008E3497"/>
    <w:rPr>
      <w:rFonts w:eastAsiaTheme="minorHAnsi"/>
    </w:rPr>
  </w:style>
  <w:style w:type="paragraph" w:customStyle="1" w:styleId="2F95F946BDDD4275B5538079E51A548919">
    <w:name w:val="2F95F946BDDD4275B5538079E51A548919"/>
    <w:rsid w:val="008E3497"/>
    <w:rPr>
      <w:rFonts w:eastAsiaTheme="minorHAnsi"/>
    </w:rPr>
  </w:style>
  <w:style w:type="paragraph" w:customStyle="1" w:styleId="A744815489F4469184FE1F2F434D0CDF19">
    <w:name w:val="A744815489F4469184FE1F2F434D0CDF19"/>
    <w:rsid w:val="008E3497"/>
    <w:rPr>
      <w:rFonts w:eastAsiaTheme="minorHAnsi"/>
    </w:rPr>
  </w:style>
  <w:style w:type="paragraph" w:customStyle="1" w:styleId="0CFADBD0B7EA47C5AAD6D656A2CD2BA019">
    <w:name w:val="0CFADBD0B7EA47C5AAD6D656A2CD2BA019"/>
    <w:rsid w:val="008E3497"/>
    <w:rPr>
      <w:rFonts w:eastAsiaTheme="minorHAnsi"/>
    </w:rPr>
  </w:style>
  <w:style w:type="paragraph" w:customStyle="1" w:styleId="D4C16506615B4C5FB9DC4371BAF33E8319">
    <w:name w:val="D4C16506615B4C5FB9DC4371BAF33E8319"/>
    <w:rsid w:val="008E3497"/>
    <w:rPr>
      <w:rFonts w:eastAsiaTheme="minorHAnsi"/>
    </w:rPr>
  </w:style>
  <w:style w:type="paragraph" w:customStyle="1" w:styleId="801AA6F3FED54A57A0835768E8E19BD119">
    <w:name w:val="801AA6F3FED54A57A0835768E8E19BD119"/>
    <w:rsid w:val="008E3497"/>
    <w:rPr>
      <w:rFonts w:eastAsiaTheme="minorHAnsi"/>
    </w:rPr>
  </w:style>
  <w:style w:type="paragraph" w:customStyle="1" w:styleId="A468E7CBCB0740A3B521D29B91A5518519">
    <w:name w:val="A468E7CBCB0740A3B521D29B91A5518519"/>
    <w:rsid w:val="008E3497"/>
    <w:rPr>
      <w:rFonts w:eastAsiaTheme="minorHAnsi"/>
    </w:rPr>
  </w:style>
  <w:style w:type="paragraph" w:customStyle="1" w:styleId="63B152712FF64051A1A79836CF3F164918">
    <w:name w:val="63B152712FF64051A1A79836CF3F164918"/>
    <w:rsid w:val="008E3497"/>
    <w:rPr>
      <w:rFonts w:eastAsiaTheme="minorHAnsi"/>
    </w:rPr>
  </w:style>
  <w:style w:type="paragraph" w:customStyle="1" w:styleId="795E4F4036724693B46DA81E4E698DAE18">
    <w:name w:val="795E4F4036724693B46DA81E4E698DAE18"/>
    <w:rsid w:val="008E3497"/>
    <w:rPr>
      <w:rFonts w:eastAsiaTheme="minorHAnsi"/>
    </w:rPr>
  </w:style>
  <w:style w:type="paragraph" w:customStyle="1" w:styleId="B362D57E5FC842E0B111DEC39886325C18">
    <w:name w:val="B362D57E5FC842E0B111DEC39886325C18"/>
    <w:rsid w:val="008E3497"/>
    <w:rPr>
      <w:rFonts w:eastAsiaTheme="minorHAnsi"/>
    </w:rPr>
  </w:style>
  <w:style w:type="paragraph" w:customStyle="1" w:styleId="9A8A3CE1D6E046F8BB9739AE8D698AC618">
    <w:name w:val="9A8A3CE1D6E046F8BB9739AE8D698AC618"/>
    <w:rsid w:val="008E3497"/>
    <w:rPr>
      <w:rFonts w:eastAsiaTheme="minorHAnsi"/>
    </w:rPr>
  </w:style>
  <w:style w:type="paragraph" w:customStyle="1" w:styleId="AE382DAEE7DE4E5586CF3B988E99103018">
    <w:name w:val="AE382DAEE7DE4E5586CF3B988E99103018"/>
    <w:rsid w:val="008E3497"/>
    <w:rPr>
      <w:rFonts w:eastAsiaTheme="minorHAnsi"/>
    </w:rPr>
  </w:style>
  <w:style w:type="paragraph" w:customStyle="1" w:styleId="9AE6703245F1434089742FF04FC27BB418">
    <w:name w:val="9AE6703245F1434089742FF04FC27BB418"/>
    <w:rsid w:val="008E3497"/>
    <w:rPr>
      <w:rFonts w:eastAsiaTheme="minorHAnsi"/>
    </w:rPr>
  </w:style>
  <w:style w:type="paragraph" w:customStyle="1" w:styleId="8365CDB2A7674B318D64BCF0AB00F5B418">
    <w:name w:val="8365CDB2A7674B318D64BCF0AB00F5B418"/>
    <w:rsid w:val="008E3497"/>
    <w:rPr>
      <w:rFonts w:eastAsiaTheme="minorHAnsi"/>
    </w:rPr>
  </w:style>
  <w:style w:type="paragraph" w:customStyle="1" w:styleId="931734EB321F4496B412BD0508DEA76418">
    <w:name w:val="931734EB321F4496B412BD0508DEA76418"/>
    <w:rsid w:val="008E3497"/>
    <w:rPr>
      <w:rFonts w:eastAsiaTheme="minorHAnsi"/>
    </w:rPr>
  </w:style>
  <w:style w:type="paragraph" w:customStyle="1" w:styleId="C2CD03634207489DB1C3C387A8A896B118">
    <w:name w:val="C2CD03634207489DB1C3C387A8A896B118"/>
    <w:rsid w:val="008E3497"/>
    <w:rPr>
      <w:rFonts w:eastAsiaTheme="minorHAnsi"/>
    </w:rPr>
  </w:style>
  <w:style w:type="paragraph" w:customStyle="1" w:styleId="96916A38AF6841FD9DD9E55E7D34DC1918">
    <w:name w:val="96916A38AF6841FD9DD9E55E7D34DC1918"/>
    <w:rsid w:val="008E3497"/>
    <w:rPr>
      <w:rFonts w:eastAsiaTheme="minorHAnsi"/>
    </w:rPr>
  </w:style>
  <w:style w:type="paragraph" w:customStyle="1" w:styleId="A89B56BE3FA54F1EB0DF6C8E04726BD318">
    <w:name w:val="A89B56BE3FA54F1EB0DF6C8E04726BD318"/>
    <w:rsid w:val="008E3497"/>
    <w:rPr>
      <w:rFonts w:eastAsiaTheme="minorHAnsi"/>
    </w:rPr>
  </w:style>
  <w:style w:type="paragraph" w:customStyle="1" w:styleId="F8E1047451944441A88ABD85B6C95EF518">
    <w:name w:val="F8E1047451944441A88ABD85B6C95EF518"/>
    <w:rsid w:val="008E3497"/>
    <w:rPr>
      <w:rFonts w:eastAsiaTheme="minorHAnsi"/>
    </w:rPr>
  </w:style>
  <w:style w:type="paragraph" w:customStyle="1" w:styleId="3E7A4DF811C14257AE4FD1FBC49BEB6C18">
    <w:name w:val="3E7A4DF811C14257AE4FD1FBC49BEB6C18"/>
    <w:rsid w:val="008E3497"/>
    <w:rPr>
      <w:rFonts w:eastAsiaTheme="minorHAnsi"/>
    </w:rPr>
  </w:style>
  <w:style w:type="paragraph" w:customStyle="1" w:styleId="229DF2A636DE4D0F9222E6A1F146AFE619">
    <w:name w:val="229DF2A636DE4D0F9222E6A1F146AFE619"/>
    <w:rsid w:val="008E3497"/>
    <w:rPr>
      <w:rFonts w:eastAsiaTheme="minorHAnsi"/>
    </w:rPr>
  </w:style>
  <w:style w:type="paragraph" w:customStyle="1" w:styleId="FA739E41EE4F42C5B04A2E7E96D6022D18">
    <w:name w:val="FA739E41EE4F42C5B04A2E7E96D6022D18"/>
    <w:rsid w:val="008E3497"/>
    <w:rPr>
      <w:rFonts w:eastAsiaTheme="minorHAnsi"/>
    </w:rPr>
  </w:style>
  <w:style w:type="paragraph" w:customStyle="1" w:styleId="C0D1D78AA49C4ADFAE31DBCD88D4B6EB19">
    <w:name w:val="C0D1D78AA49C4ADFAE31DBCD88D4B6E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8">
    <w:name w:val="C5B4BD8D29A1447B891ECEA6A92AD6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8">
    <w:name w:val="BC2D42A687F846EB94C728C39DF650B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8">
    <w:name w:val="701B5917D9384387B8B066832929080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8">
    <w:name w:val="4BEFBFB7D403475EAD6237CDA5E90A6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8">
    <w:name w:val="04E924CFA6A54BDDAFE03887841748F318"/>
    <w:rsid w:val="008E3497"/>
    <w:rPr>
      <w:rFonts w:eastAsiaTheme="minorHAnsi"/>
    </w:rPr>
  </w:style>
  <w:style w:type="paragraph" w:customStyle="1" w:styleId="AA8E719ABE8D4B43934F10CD1ABB64EB19">
    <w:name w:val="AA8E719ABE8D4B43934F10CD1ABB64EB19"/>
    <w:rsid w:val="008E3497"/>
    <w:rPr>
      <w:rFonts w:eastAsiaTheme="minorHAnsi"/>
    </w:rPr>
  </w:style>
  <w:style w:type="paragraph" w:customStyle="1" w:styleId="5F3AC1E655F149588806E5A51403D7D319">
    <w:name w:val="5F3AC1E655F149588806E5A51403D7D319"/>
    <w:rsid w:val="008E3497"/>
    <w:rPr>
      <w:rFonts w:eastAsiaTheme="minorHAnsi"/>
    </w:rPr>
  </w:style>
  <w:style w:type="paragraph" w:customStyle="1" w:styleId="7FD1983AD3144D8F9074A09FE2BEE15919">
    <w:name w:val="7FD1983AD3144D8F9074A09FE2BEE15919"/>
    <w:rsid w:val="008E3497"/>
    <w:rPr>
      <w:rFonts w:eastAsiaTheme="minorHAnsi"/>
    </w:rPr>
  </w:style>
  <w:style w:type="paragraph" w:customStyle="1" w:styleId="029C6982E6484E998C15FC2FFA8A7BFC19">
    <w:name w:val="029C6982E6484E998C15FC2FFA8A7BFC19"/>
    <w:rsid w:val="008E3497"/>
    <w:rPr>
      <w:rFonts w:eastAsiaTheme="minorHAnsi"/>
    </w:rPr>
  </w:style>
  <w:style w:type="paragraph" w:customStyle="1" w:styleId="C852B99C658F4CE6AD8E206079E3528A19">
    <w:name w:val="C852B99C658F4CE6AD8E206079E3528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8">
    <w:name w:val="80EB4002DDF543B8B7004C452EE7B9BC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8">
    <w:name w:val="F9C6533C1E864A0BBD94C648065B684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8">
    <w:name w:val="EA5B4C1510D548428F23E5DE410C91F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8">
    <w:name w:val="4AC15AD9E32B4F5AB87DB3A881AC141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0">
    <w:name w:val="CB30427D8A294AA0A480965D16084A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0">
    <w:name w:val="B1A877ABBF78477391393CC0712419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9">
    <w:name w:val="30FA10E18AA546EE8082541ED94B85B9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9">
    <w:name w:val="359543F408244E4C915219E2B65CF77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0">
    <w:name w:val="69C354DBE5AA4C778622C1EF7F77602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9">
    <w:name w:val="F3D9A3CD7C384B34BB7E9EA9ED049A2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9">
    <w:name w:val="CE2F75739CED4586BFE4380B66A8E9A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9">
    <w:name w:val="D83B4EB1345346298D6AC04A1C2C68B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0">
    <w:name w:val="6450A64838B749DE84719D768C626C2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0">
    <w:name w:val="29F724682B4547DB859AA6939F154C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9">
    <w:name w:val="2C3CBF37F6F74962A5515F410283C16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9">
    <w:name w:val="5095598FE6E4414EB5CB162CD1286D12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9">
    <w:name w:val="4FA2336CB7374907ACBE7D4F816F22B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9">
    <w:name w:val="3E2C18A5A3A74F8CA5761C75EE656E1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9">
    <w:name w:val="19206A32E438411FBC0E828E1AE61FD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7">
    <w:name w:val="53311A36E5E24080BAA86C99111FD9D4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4">
    <w:name w:val="58D2FCB95647468A9C28713DD241D3A04"/>
    <w:rsid w:val="008E3497"/>
    <w:rPr>
      <w:rFonts w:eastAsiaTheme="minorHAnsi"/>
    </w:rPr>
  </w:style>
  <w:style w:type="paragraph" w:customStyle="1" w:styleId="C323CC46A70648378356EC26E1D562B618">
    <w:name w:val="C323CC46A70648378356EC26E1D562B618"/>
    <w:rsid w:val="008E3497"/>
    <w:rPr>
      <w:rFonts w:eastAsiaTheme="minorHAnsi"/>
    </w:rPr>
  </w:style>
  <w:style w:type="paragraph" w:customStyle="1" w:styleId="77588B905D0B4AE9B7C8CD5C40274F6618">
    <w:name w:val="77588B905D0B4AE9B7C8CD5C40274F6618"/>
    <w:rsid w:val="008E3497"/>
    <w:rPr>
      <w:rFonts w:eastAsiaTheme="minorHAnsi"/>
    </w:rPr>
  </w:style>
  <w:style w:type="paragraph" w:customStyle="1" w:styleId="1D83BB36814C4F888E8AE76AB9357D5725">
    <w:name w:val="1D83BB36814C4F888E8AE76AB9357D5725"/>
    <w:rsid w:val="008E3497"/>
    <w:rPr>
      <w:rFonts w:eastAsiaTheme="minorHAnsi"/>
    </w:rPr>
  </w:style>
  <w:style w:type="paragraph" w:customStyle="1" w:styleId="0C671431A5DE4D62BAA70CC82DC51D2725">
    <w:name w:val="0C671431A5DE4D62BAA70CC82DC51D2725"/>
    <w:rsid w:val="008E3497"/>
    <w:rPr>
      <w:rFonts w:eastAsiaTheme="minorHAnsi"/>
    </w:rPr>
  </w:style>
  <w:style w:type="paragraph" w:customStyle="1" w:styleId="A906F06CC02849A38415AABC0E3A91DF25">
    <w:name w:val="A906F06CC02849A38415AABC0E3A91DF25"/>
    <w:rsid w:val="008E3497"/>
    <w:rPr>
      <w:rFonts w:eastAsiaTheme="minorHAnsi"/>
    </w:rPr>
  </w:style>
  <w:style w:type="paragraph" w:customStyle="1" w:styleId="814B1A56490E4E47BA66AE8807DF66532">
    <w:name w:val="814B1A56490E4E47BA66AE8807DF66532"/>
    <w:rsid w:val="008E3497"/>
    <w:rPr>
      <w:rFonts w:eastAsiaTheme="minorHAnsi"/>
    </w:rPr>
  </w:style>
  <w:style w:type="paragraph" w:customStyle="1" w:styleId="C184A1F3F64E49D19B486858F96F490120">
    <w:name w:val="C184A1F3F64E49D19B486858F96F490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2">
    <w:name w:val="B0762CB60C864F8191E8C4152BBED9932"/>
    <w:rsid w:val="008E3497"/>
    <w:rPr>
      <w:rFonts w:eastAsiaTheme="minorHAnsi"/>
    </w:rPr>
  </w:style>
  <w:style w:type="paragraph" w:customStyle="1" w:styleId="27D158F4A81F4B858317FA58B0281C9520">
    <w:name w:val="27D158F4A81F4B858317FA58B0281C9520"/>
    <w:rsid w:val="008E3497"/>
    <w:rPr>
      <w:rFonts w:eastAsiaTheme="minorHAnsi"/>
    </w:rPr>
  </w:style>
  <w:style w:type="paragraph" w:customStyle="1" w:styleId="D9E1C13FC0F9413D8A9255569D77D68220">
    <w:name w:val="D9E1C13FC0F9413D8A9255569D77D68220"/>
    <w:rsid w:val="008E3497"/>
    <w:rPr>
      <w:rFonts w:eastAsiaTheme="minorHAnsi"/>
    </w:rPr>
  </w:style>
  <w:style w:type="paragraph" w:customStyle="1" w:styleId="B189B9CA004041FAB51FF4C517609C2F2">
    <w:name w:val="B189B9CA004041FAB51FF4C517609C2F2"/>
    <w:rsid w:val="008E3497"/>
    <w:rPr>
      <w:rFonts w:eastAsiaTheme="minorHAnsi"/>
    </w:rPr>
  </w:style>
  <w:style w:type="paragraph" w:customStyle="1" w:styleId="D63F1DA4324A4ADEB7460D370549486320">
    <w:name w:val="D63F1DA4324A4ADEB7460D370549486320"/>
    <w:rsid w:val="008E3497"/>
    <w:rPr>
      <w:rFonts w:eastAsiaTheme="minorHAnsi"/>
    </w:rPr>
  </w:style>
  <w:style w:type="paragraph" w:customStyle="1" w:styleId="EAFD1B8491A94827B672C032C43BAC9420">
    <w:name w:val="EAFD1B8491A94827B672C032C43BAC9420"/>
    <w:rsid w:val="008E3497"/>
    <w:rPr>
      <w:rFonts w:eastAsiaTheme="minorHAnsi"/>
    </w:rPr>
  </w:style>
  <w:style w:type="paragraph" w:customStyle="1" w:styleId="202384D35ED942229D550B05AF95D31D2">
    <w:name w:val="202384D35ED942229D550B05AF95D31D2"/>
    <w:rsid w:val="008E3497"/>
    <w:rPr>
      <w:rFonts w:eastAsiaTheme="minorHAnsi"/>
    </w:rPr>
  </w:style>
  <w:style w:type="paragraph" w:customStyle="1" w:styleId="4303BD00D2E4428784F03A95DAE436C720">
    <w:name w:val="4303BD00D2E4428784F03A95DAE436C720"/>
    <w:rsid w:val="008E3497"/>
    <w:rPr>
      <w:rFonts w:eastAsiaTheme="minorHAnsi"/>
    </w:rPr>
  </w:style>
  <w:style w:type="paragraph" w:customStyle="1" w:styleId="A5FCE149CC5E4C0887C25E4F4ECBE30120">
    <w:name w:val="A5FCE149CC5E4C0887C25E4F4ECBE30120"/>
    <w:rsid w:val="008E3497"/>
    <w:rPr>
      <w:rFonts w:eastAsiaTheme="minorHAnsi"/>
    </w:rPr>
  </w:style>
  <w:style w:type="paragraph" w:customStyle="1" w:styleId="1C7FB9F6B6EA4ED2915A21090CE9EFBA1">
    <w:name w:val="1C7FB9F6B6EA4ED2915A21090CE9EFBA1"/>
    <w:rsid w:val="008E3497"/>
    <w:rPr>
      <w:rFonts w:eastAsiaTheme="minorHAnsi"/>
    </w:rPr>
  </w:style>
  <w:style w:type="paragraph" w:customStyle="1" w:styleId="8CD15BE22342406A809A8F077FA2982620">
    <w:name w:val="8CD15BE22342406A809A8F077FA2982620"/>
    <w:rsid w:val="008E3497"/>
    <w:rPr>
      <w:rFonts w:eastAsiaTheme="minorHAnsi"/>
    </w:rPr>
  </w:style>
  <w:style w:type="paragraph" w:customStyle="1" w:styleId="5A4ED76E717B45928798C23B55BDAE3520">
    <w:name w:val="5A4ED76E717B45928798C23B55BDAE3520"/>
    <w:rsid w:val="008E3497"/>
    <w:rPr>
      <w:rFonts w:eastAsiaTheme="minorHAnsi"/>
    </w:rPr>
  </w:style>
  <w:style w:type="paragraph" w:customStyle="1" w:styleId="C43736ABF11D46C4B911FAE0B56CEF2820">
    <w:name w:val="C43736ABF11D46C4B911FAE0B56CEF2820"/>
    <w:rsid w:val="008E3497"/>
    <w:rPr>
      <w:rFonts w:eastAsiaTheme="minorHAnsi"/>
    </w:rPr>
  </w:style>
  <w:style w:type="paragraph" w:customStyle="1" w:styleId="8FC354A4976B49E3B22E1A29C0F4DD4A20">
    <w:name w:val="8FC354A4976B49E3B22E1A29C0F4DD4A20"/>
    <w:rsid w:val="008E3497"/>
    <w:rPr>
      <w:rFonts w:eastAsiaTheme="minorHAnsi"/>
    </w:rPr>
  </w:style>
  <w:style w:type="paragraph" w:customStyle="1" w:styleId="0ADF65EB0BE645E7BD590251E8E5DB9C20">
    <w:name w:val="0ADF65EB0BE645E7BD590251E8E5DB9C20"/>
    <w:rsid w:val="008E3497"/>
    <w:rPr>
      <w:rFonts w:eastAsiaTheme="minorHAnsi"/>
    </w:rPr>
  </w:style>
  <w:style w:type="paragraph" w:customStyle="1" w:styleId="6D0EBA63F0C742468D8900840D084F8220">
    <w:name w:val="6D0EBA63F0C742468D8900840D084F8220"/>
    <w:rsid w:val="008E3497"/>
    <w:rPr>
      <w:rFonts w:eastAsiaTheme="minorHAnsi"/>
    </w:rPr>
  </w:style>
  <w:style w:type="paragraph" w:customStyle="1" w:styleId="B6B9F7CDE0534971BAE0FE4DDE262D2320">
    <w:name w:val="B6B9F7CDE0534971BAE0FE4DDE262D2320"/>
    <w:rsid w:val="008E3497"/>
    <w:rPr>
      <w:rFonts w:eastAsiaTheme="minorHAnsi"/>
    </w:rPr>
  </w:style>
  <w:style w:type="paragraph" w:customStyle="1" w:styleId="76C6EAFB2C0E43C78479016282DEDDC920">
    <w:name w:val="76C6EAFB2C0E43C78479016282DEDDC920"/>
    <w:rsid w:val="008E3497"/>
    <w:rPr>
      <w:rFonts w:eastAsiaTheme="minorHAnsi"/>
    </w:rPr>
  </w:style>
  <w:style w:type="paragraph" w:customStyle="1" w:styleId="B670A14F59A94E33A2BB6DBC01B33022">
    <w:name w:val="B670A14F59A94E33A2BB6DBC01B33022"/>
    <w:rsid w:val="008E3497"/>
    <w:rPr>
      <w:rFonts w:eastAsiaTheme="minorHAnsi"/>
    </w:rPr>
  </w:style>
  <w:style w:type="paragraph" w:customStyle="1" w:styleId="E8E8493026B74CC6ACAF73535FF7FE1C20">
    <w:name w:val="E8E8493026B74CC6ACAF73535FF7FE1C20"/>
    <w:rsid w:val="008E3497"/>
    <w:rPr>
      <w:rFonts w:eastAsiaTheme="minorHAnsi"/>
    </w:rPr>
  </w:style>
  <w:style w:type="paragraph" w:customStyle="1" w:styleId="338560FC8B1F4478A5F16F16C8F608EC1">
    <w:name w:val="338560FC8B1F4478A5F16F16C8F608EC1"/>
    <w:rsid w:val="008E3497"/>
    <w:rPr>
      <w:rFonts w:eastAsiaTheme="minorHAnsi"/>
    </w:rPr>
  </w:style>
  <w:style w:type="paragraph" w:customStyle="1" w:styleId="E65085FA4A8449E6ACA6F936D800376619">
    <w:name w:val="E65085FA4A8449E6ACA6F936D800376619"/>
    <w:rsid w:val="008E3497"/>
    <w:rPr>
      <w:rFonts w:eastAsiaTheme="minorHAnsi"/>
    </w:rPr>
  </w:style>
  <w:style w:type="paragraph" w:customStyle="1" w:styleId="5C44F96216F046C796BAC5F33B2E635E19">
    <w:name w:val="5C44F96216F046C796BAC5F33B2E635E19"/>
    <w:rsid w:val="008E3497"/>
    <w:rPr>
      <w:rFonts w:eastAsiaTheme="minorHAnsi"/>
    </w:rPr>
  </w:style>
  <w:style w:type="paragraph" w:customStyle="1" w:styleId="8267B38D2D6D461DA7DC68C112302B1019">
    <w:name w:val="8267B38D2D6D461DA7DC68C112302B1019"/>
    <w:rsid w:val="008E3497"/>
    <w:rPr>
      <w:rFonts w:eastAsiaTheme="minorHAnsi"/>
    </w:rPr>
  </w:style>
  <w:style w:type="paragraph" w:customStyle="1" w:styleId="1D0709AE76F64B018E2BD9D3DBFB66DF20">
    <w:name w:val="1D0709AE76F64B018E2BD9D3DBFB66DF20"/>
    <w:rsid w:val="008E3497"/>
    <w:rPr>
      <w:rFonts w:eastAsiaTheme="minorHAnsi"/>
    </w:rPr>
  </w:style>
  <w:style w:type="paragraph" w:customStyle="1" w:styleId="014F5C04BB22410C81F677299043755820">
    <w:name w:val="014F5C04BB22410C81F677299043755820"/>
    <w:rsid w:val="008E3497"/>
    <w:rPr>
      <w:rFonts w:eastAsiaTheme="minorHAnsi"/>
    </w:rPr>
  </w:style>
  <w:style w:type="paragraph" w:customStyle="1" w:styleId="B9A966E752EF41688ECB507D015082D920">
    <w:name w:val="B9A966E752EF41688ECB507D015082D920"/>
    <w:rsid w:val="008E3497"/>
    <w:rPr>
      <w:rFonts w:eastAsiaTheme="minorHAnsi"/>
    </w:rPr>
  </w:style>
  <w:style w:type="paragraph" w:customStyle="1" w:styleId="46A7D5AF3B744D088EEAE5CD6C10E70A20">
    <w:name w:val="46A7D5AF3B744D088EEAE5CD6C10E70A20"/>
    <w:rsid w:val="008E3497"/>
    <w:rPr>
      <w:rFonts w:eastAsiaTheme="minorHAnsi"/>
    </w:rPr>
  </w:style>
  <w:style w:type="paragraph" w:customStyle="1" w:styleId="BCB611364F9347DAA2812B71AE790C0A20">
    <w:name w:val="BCB611364F9347DAA2812B71AE790C0A20"/>
    <w:rsid w:val="008E3497"/>
    <w:rPr>
      <w:rFonts w:eastAsiaTheme="minorHAnsi"/>
    </w:rPr>
  </w:style>
  <w:style w:type="paragraph" w:customStyle="1" w:styleId="460FFF3674E14D72998229450119FCEB20">
    <w:name w:val="460FFF3674E14D72998229450119FCEB20"/>
    <w:rsid w:val="008E3497"/>
    <w:rPr>
      <w:rFonts w:eastAsiaTheme="minorHAnsi"/>
    </w:rPr>
  </w:style>
  <w:style w:type="paragraph" w:customStyle="1" w:styleId="264BAB5FDC0040D59FCD702B943351BC20">
    <w:name w:val="264BAB5FDC0040D59FCD702B943351BC20"/>
    <w:rsid w:val="008E3497"/>
    <w:rPr>
      <w:rFonts w:eastAsiaTheme="minorHAnsi"/>
    </w:rPr>
  </w:style>
  <w:style w:type="paragraph" w:customStyle="1" w:styleId="A1A5D004AC464522AE9740F47D4815E520">
    <w:name w:val="A1A5D004AC464522AE9740F47D4815E520"/>
    <w:rsid w:val="008E3497"/>
    <w:rPr>
      <w:rFonts w:eastAsiaTheme="minorHAnsi"/>
    </w:rPr>
  </w:style>
  <w:style w:type="paragraph" w:customStyle="1" w:styleId="228DFE730EE2445F88E4473929BCB01920">
    <w:name w:val="228DFE730EE2445F88E4473929BCB01920"/>
    <w:rsid w:val="008E3497"/>
    <w:rPr>
      <w:rFonts w:eastAsiaTheme="minorHAnsi"/>
    </w:rPr>
  </w:style>
  <w:style w:type="paragraph" w:customStyle="1" w:styleId="F78F108F90C34D70AE86C5A10431040620">
    <w:name w:val="F78F108F90C34D70AE86C5A10431040620"/>
    <w:rsid w:val="008E3497"/>
    <w:rPr>
      <w:rFonts w:eastAsiaTheme="minorHAnsi"/>
    </w:rPr>
  </w:style>
  <w:style w:type="paragraph" w:customStyle="1" w:styleId="EDC3D059C9B9474E9803BC0E7C2D08D620">
    <w:name w:val="EDC3D059C9B9474E9803BC0E7C2D08D620"/>
    <w:rsid w:val="008E3497"/>
    <w:rPr>
      <w:rFonts w:eastAsiaTheme="minorHAnsi"/>
    </w:rPr>
  </w:style>
  <w:style w:type="paragraph" w:customStyle="1" w:styleId="042546AAA6F04535AE13F68E252FBBAD20">
    <w:name w:val="042546AAA6F04535AE13F68E252FBBAD20"/>
    <w:rsid w:val="008E3497"/>
    <w:rPr>
      <w:rFonts w:eastAsiaTheme="minorHAnsi"/>
    </w:rPr>
  </w:style>
  <w:style w:type="paragraph" w:customStyle="1" w:styleId="F648E57EDDDA4103BEB6EB2027F886FE20">
    <w:name w:val="F648E57EDDDA4103BEB6EB2027F886FE20"/>
    <w:rsid w:val="008E3497"/>
    <w:rPr>
      <w:rFonts w:eastAsiaTheme="minorHAnsi"/>
    </w:rPr>
  </w:style>
  <w:style w:type="paragraph" w:customStyle="1" w:styleId="7A0E2DA54B564033AADF8E0A308E3BD620">
    <w:name w:val="7A0E2DA54B564033AADF8E0A308E3BD620"/>
    <w:rsid w:val="008E3497"/>
    <w:rPr>
      <w:rFonts w:eastAsiaTheme="minorHAnsi"/>
    </w:rPr>
  </w:style>
  <w:style w:type="paragraph" w:customStyle="1" w:styleId="BE297880B0664BCDAEF10213354D0B9020">
    <w:name w:val="BE297880B0664BCDAEF10213354D0B9020"/>
    <w:rsid w:val="008E3497"/>
    <w:rPr>
      <w:rFonts w:eastAsiaTheme="minorHAnsi"/>
    </w:rPr>
  </w:style>
  <w:style w:type="paragraph" w:customStyle="1" w:styleId="2D5EF8DC645D4489AE2CC323A682CD3220">
    <w:name w:val="2D5EF8DC645D4489AE2CC323A682CD3220"/>
    <w:rsid w:val="008E3497"/>
    <w:rPr>
      <w:rFonts w:eastAsiaTheme="minorHAnsi"/>
    </w:rPr>
  </w:style>
  <w:style w:type="paragraph" w:customStyle="1" w:styleId="2A162FDA4D8D460AB3656054947C08A819">
    <w:name w:val="2A162FDA4D8D460AB3656054947C08A819"/>
    <w:rsid w:val="008E3497"/>
    <w:rPr>
      <w:rFonts w:eastAsiaTheme="minorHAnsi"/>
    </w:rPr>
  </w:style>
  <w:style w:type="paragraph" w:customStyle="1" w:styleId="58FCA5FD42AC4D3C88A91BA7A499238C19">
    <w:name w:val="58FCA5FD42AC4D3C88A91BA7A499238C19"/>
    <w:rsid w:val="008E3497"/>
    <w:rPr>
      <w:rFonts w:eastAsiaTheme="minorHAnsi"/>
    </w:rPr>
  </w:style>
  <w:style w:type="paragraph" w:customStyle="1" w:styleId="4A6D7A85299643B5845B1F33D648F40820">
    <w:name w:val="4A6D7A85299643B5845B1F33D648F40820"/>
    <w:rsid w:val="008E3497"/>
    <w:rPr>
      <w:rFonts w:eastAsiaTheme="minorHAnsi"/>
    </w:rPr>
  </w:style>
  <w:style w:type="paragraph" w:customStyle="1" w:styleId="DA4CBAEC936B4A30A43F5E9602AAE05820">
    <w:name w:val="DA4CBAEC936B4A30A43F5E9602AAE05820"/>
    <w:rsid w:val="008E3497"/>
    <w:rPr>
      <w:rFonts w:eastAsiaTheme="minorHAnsi"/>
    </w:rPr>
  </w:style>
  <w:style w:type="paragraph" w:customStyle="1" w:styleId="08DB1DBF8085480A8A4FE5487F2740BE20">
    <w:name w:val="08DB1DBF8085480A8A4FE5487F2740BE20"/>
    <w:rsid w:val="008E3497"/>
    <w:rPr>
      <w:rFonts w:eastAsiaTheme="minorHAnsi"/>
    </w:rPr>
  </w:style>
  <w:style w:type="paragraph" w:customStyle="1" w:styleId="50B239A143F841C5A54A7D561728A5E220">
    <w:name w:val="50B239A143F841C5A54A7D561728A5E220"/>
    <w:rsid w:val="008E3497"/>
    <w:rPr>
      <w:rFonts w:eastAsiaTheme="minorHAnsi"/>
    </w:rPr>
  </w:style>
  <w:style w:type="paragraph" w:customStyle="1" w:styleId="2F95F946BDDD4275B5538079E51A548920">
    <w:name w:val="2F95F946BDDD4275B5538079E51A548920"/>
    <w:rsid w:val="008E3497"/>
    <w:rPr>
      <w:rFonts w:eastAsiaTheme="minorHAnsi"/>
    </w:rPr>
  </w:style>
  <w:style w:type="paragraph" w:customStyle="1" w:styleId="A744815489F4469184FE1F2F434D0CDF20">
    <w:name w:val="A744815489F4469184FE1F2F434D0CDF20"/>
    <w:rsid w:val="008E3497"/>
    <w:rPr>
      <w:rFonts w:eastAsiaTheme="minorHAnsi"/>
    </w:rPr>
  </w:style>
  <w:style w:type="paragraph" w:customStyle="1" w:styleId="0CFADBD0B7EA47C5AAD6D656A2CD2BA020">
    <w:name w:val="0CFADBD0B7EA47C5AAD6D656A2CD2BA020"/>
    <w:rsid w:val="008E3497"/>
    <w:rPr>
      <w:rFonts w:eastAsiaTheme="minorHAnsi"/>
    </w:rPr>
  </w:style>
  <w:style w:type="paragraph" w:customStyle="1" w:styleId="D4C16506615B4C5FB9DC4371BAF33E8320">
    <w:name w:val="D4C16506615B4C5FB9DC4371BAF33E8320"/>
    <w:rsid w:val="008E3497"/>
    <w:rPr>
      <w:rFonts w:eastAsiaTheme="minorHAnsi"/>
    </w:rPr>
  </w:style>
  <w:style w:type="paragraph" w:customStyle="1" w:styleId="801AA6F3FED54A57A0835768E8E19BD120">
    <w:name w:val="801AA6F3FED54A57A0835768E8E19BD120"/>
    <w:rsid w:val="008E3497"/>
    <w:rPr>
      <w:rFonts w:eastAsiaTheme="minorHAnsi"/>
    </w:rPr>
  </w:style>
  <w:style w:type="paragraph" w:customStyle="1" w:styleId="A468E7CBCB0740A3B521D29B91A5518520">
    <w:name w:val="A468E7CBCB0740A3B521D29B91A5518520"/>
    <w:rsid w:val="008E3497"/>
    <w:rPr>
      <w:rFonts w:eastAsiaTheme="minorHAnsi"/>
    </w:rPr>
  </w:style>
  <w:style w:type="paragraph" w:customStyle="1" w:styleId="63B152712FF64051A1A79836CF3F164919">
    <w:name w:val="63B152712FF64051A1A79836CF3F164919"/>
    <w:rsid w:val="008E3497"/>
    <w:rPr>
      <w:rFonts w:eastAsiaTheme="minorHAnsi"/>
    </w:rPr>
  </w:style>
  <w:style w:type="paragraph" w:customStyle="1" w:styleId="795E4F4036724693B46DA81E4E698DAE19">
    <w:name w:val="795E4F4036724693B46DA81E4E698DAE19"/>
    <w:rsid w:val="008E3497"/>
    <w:rPr>
      <w:rFonts w:eastAsiaTheme="minorHAnsi"/>
    </w:rPr>
  </w:style>
  <w:style w:type="paragraph" w:customStyle="1" w:styleId="B362D57E5FC842E0B111DEC39886325C19">
    <w:name w:val="B362D57E5FC842E0B111DEC39886325C19"/>
    <w:rsid w:val="008E3497"/>
    <w:rPr>
      <w:rFonts w:eastAsiaTheme="minorHAnsi"/>
    </w:rPr>
  </w:style>
  <w:style w:type="paragraph" w:customStyle="1" w:styleId="9A8A3CE1D6E046F8BB9739AE8D698AC619">
    <w:name w:val="9A8A3CE1D6E046F8BB9739AE8D698AC619"/>
    <w:rsid w:val="008E3497"/>
    <w:rPr>
      <w:rFonts w:eastAsiaTheme="minorHAnsi"/>
    </w:rPr>
  </w:style>
  <w:style w:type="paragraph" w:customStyle="1" w:styleId="AE382DAEE7DE4E5586CF3B988E99103019">
    <w:name w:val="AE382DAEE7DE4E5586CF3B988E99103019"/>
    <w:rsid w:val="008E3497"/>
    <w:rPr>
      <w:rFonts w:eastAsiaTheme="minorHAnsi"/>
    </w:rPr>
  </w:style>
  <w:style w:type="paragraph" w:customStyle="1" w:styleId="9AE6703245F1434089742FF04FC27BB419">
    <w:name w:val="9AE6703245F1434089742FF04FC27BB419"/>
    <w:rsid w:val="008E3497"/>
    <w:rPr>
      <w:rFonts w:eastAsiaTheme="minorHAnsi"/>
    </w:rPr>
  </w:style>
  <w:style w:type="paragraph" w:customStyle="1" w:styleId="8365CDB2A7674B318D64BCF0AB00F5B419">
    <w:name w:val="8365CDB2A7674B318D64BCF0AB00F5B419"/>
    <w:rsid w:val="008E3497"/>
    <w:rPr>
      <w:rFonts w:eastAsiaTheme="minorHAnsi"/>
    </w:rPr>
  </w:style>
  <w:style w:type="paragraph" w:customStyle="1" w:styleId="931734EB321F4496B412BD0508DEA76419">
    <w:name w:val="931734EB321F4496B412BD0508DEA76419"/>
    <w:rsid w:val="008E3497"/>
    <w:rPr>
      <w:rFonts w:eastAsiaTheme="minorHAnsi"/>
    </w:rPr>
  </w:style>
  <w:style w:type="paragraph" w:customStyle="1" w:styleId="C2CD03634207489DB1C3C387A8A896B119">
    <w:name w:val="C2CD03634207489DB1C3C387A8A896B119"/>
    <w:rsid w:val="008E3497"/>
    <w:rPr>
      <w:rFonts w:eastAsiaTheme="minorHAnsi"/>
    </w:rPr>
  </w:style>
  <w:style w:type="paragraph" w:customStyle="1" w:styleId="96916A38AF6841FD9DD9E55E7D34DC1919">
    <w:name w:val="96916A38AF6841FD9DD9E55E7D34DC1919"/>
    <w:rsid w:val="008E3497"/>
    <w:rPr>
      <w:rFonts w:eastAsiaTheme="minorHAnsi"/>
    </w:rPr>
  </w:style>
  <w:style w:type="paragraph" w:customStyle="1" w:styleId="A89B56BE3FA54F1EB0DF6C8E04726BD319">
    <w:name w:val="A89B56BE3FA54F1EB0DF6C8E04726BD319"/>
    <w:rsid w:val="008E3497"/>
    <w:rPr>
      <w:rFonts w:eastAsiaTheme="minorHAnsi"/>
    </w:rPr>
  </w:style>
  <w:style w:type="paragraph" w:customStyle="1" w:styleId="F8E1047451944441A88ABD85B6C95EF519">
    <w:name w:val="F8E1047451944441A88ABD85B6C95EF519"/>
    <w:rsid w:val="008E3497"/>
    <w:rPr>
      <w:rFonts w:eastAsiaTheme="minorHAnsi"/>
    </w:rPr>
  </w:style>
  <w:style w:type="paragraph" w:customStyle="1" w:styleId="3E7A4DF811C14257AE4FD1FBC49BEB6C19">
    <w:name w:val="3E7A4DF811C14257AE4FD1FBC49BEB6C19"/>
    <w:rsid w:val="008E3497"/>
    <w:rPr>
      <w:rFonts w:eastAsiaTheme="minorHAnsi"/>
    </w:rPr>
  </w:style>
  <w:style w:type="paragraph" w:customStyle="1" w:styleId="229DF2A636DE4D0F9222E6A1F146AFE620">
    <w:name w:val="229DF2A636DE4D0F9222E6A1F146AFE620"/>
    <w:rsid w:val="008E3497"/>
    <w:rPr>
      <w:rFonts w:eastAsiaTheme="minorHAnsi"/>
    </w:rPr>
  </w:style>
  <w:style w:type="paragraph" w:customStyle="1" w:styleId="FA739E41EE4F42C5B04A2E7E96D6022D19">
    <w:name w:val="FA739E41EE4F42C5B04A2E7E96D6022D19"/>
    <w:rsid w:val="008E3497"/>
    <w:rPr>
      <w:rFonts w:eastAsiaTheme="minorHAnsi"/>
    </w:rPr>
  </w:style>
  <w:style w:type="paragraph" w:customStyle="1" w:styleId="C0D1D78AA49C4ADFAE31DBCD88D4B6EB20">
    <w:name w:val="C0D1D78AA49C4ADFAE31DBCD88D4B6E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9">
    <w:name w:val="C5B4BD8D29A1447B891ECEA6A92AD6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9">
    <w:name w:val="BC2D42A687F846EB94C728C39DF650B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9">
    <w:name w:val="701B5917D9384387B8B066832929080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9">
    <w:name w:val="4BEFBFB7D403475EAD6237CDA5E90A6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9">
    <w:name w:val="04E924CFA6A54BDDAFE03887841748F319"/>
    <w:rsid w:val="008E3497"/>
    <w:rPr>
      <w:rFonts w:eastAsiaTheme="minorHAnsi"/>
    </w:rPr>
  </w:style>
  <w:style w:type="paragraph" w:customStyle="1" w:styleId="AA8E719ABE8D4B43934F10CD1ABB64EB20">
    <w:name w:val="AA8E719ABE8D4B43934F10CD1ABB64EB20"/>
    <w:rsid w:val="008E3497"/>
    <w:rPr>
      <w:rFonts w:eastAsiaTheme="minorHAnsi"/>
    </w:rPr>
  </w:style>
  <w:style w:type="paragraph" w:customStyle="1" w:styleId="5F3AC1E655F149588806E5A51403D7D320">
    <w:name w:val="5F3AC1E655F149588806E5A51403D7D320"/>
    <w:rsid w:val="008E3497"/>
    <w:rPr>
      <w:rFonts w:eastAsiaTheme="minorHAnsi"/>
    </w:rPr>
  </w:style>
  <w:style w:type="paragraph" w:customStyle="1" w:styleId="7FD1983AD3144D8F9074A09FE2BEE15920">
    <w:name w:val="7FD1983AD3144D8F9074A09FE2BEE15920"/>
    <w:rsid w:val="008E3497"/>
    <w:rPr>
      <w:rFonts w:eastAsiaTheme="minorHAnsi"/>
    </w:rPr>
  </w:style>
  <w:style w:type="paragraph" w:customStyle="1" w:styleId="029C6982E6484E998C15FC2FFA8A7BFC20">
    <w:name w:val="029C6982E6484E998C15FC2FFA8A7BFC20"/>
    <w:rsid w:val="008E3497"/>
    <w:rPr>
      <w:rFonts w:eastAsiaTheme="minorHAnsi"/>
    </w:rPr>
  </w:style>
  <w:style w:type="paragraph" w:customStyle="1" w:styleId="C852B99C658F4CE6AD8E206079E3528A20">
    <w:name w:val="C852B99C658F4CE6AD8E206079E3528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9">
    <w:name w:val="80EB4002DDF543B8B7004C452EE7B9BC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9">
    <w:name w:val="F9C6533C1E864A0BBD94C648065B684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9">
    <w:name w:val="EA5B4C1510D548428F23E5DE410C91F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9">
    <w:name w:val="4AC15AD9E32B4F5AB87DB3A881AC141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1">
    <w:name w:val="CB30427D8A294AA0A480965D16084A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1">
    <w:name w:val="B1A877ABBF78477391393CC0712419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0">
    <w:name w:val="30FA10E18AA546EE8082541ED94B85B9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0">
    <w:name w:val="359543F408244E4C915219E2B65CF77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1">
    <w:name w:val="69C354DBE5AA4C778622C1EF7F77602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0">
    <w:name w:val="F3D9A3CD7C384B34BB7E9EA9ED049A2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0">
    <w:name w:val="CE2F75739CED4586BFE4380B66A8E9A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0">
    <w:name w:val="D83B4EB1345346298D6AC04A1C2C68B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1">
    <w:name w:val="6450A64838B749DE84719D768C626C2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1">
    <w:name w:val="29F724682B4547DB859AA6939F154C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0">
    <w:name w:val="2C3CBF37F6F74962A5515F410283C16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0">
    <w:name w:val="5095598FE6E4414EB5CB162CD1286D12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0">
    <w:name w:val="4FA2336CB7374907ACBE7D4F816F22B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0">
    <w:name w:val="3E2C18A5A3A74F8CA5761C75EE656E1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0">
    <w:name w:val="19206A32E438411FBC0E828E1AE61FD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8">
    <w:name w:val="53311A36E5E24080BAA86C99111FD9D4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5">
    <w:name w:val="58D2FCB95647468A9C28713DD241D3A05"/>
    <w:rsid w:val="008E3497"/>
    <w:rPr>
      <w:rFonts w:eastAsiaTheme="minorHAnsi"/>
    </w:rPr>
  </w:style>
  <w:style w:type="paragraph" w:customStyle="1" w:styleId="C323CC46A70648378356EC26E1D562B619">
    <w:name w:val="C323CC46A70648378356EC26E1D562B619"/>
    <w:rsid w:val="008E3497"/>
    <w:rPr>
      <w:rFonts w:eastAsiaTheme="minorHAnsi"/>
    </w:rPr>
  </w:style>
  <w:style w:type="paragraph" w:customStyle="1" w:styleId="77588B905D0B4AE9B7C8CD5C40274F6619">
    <w:name w:val="77588B905D0B4AE9B7C8CD5C40274F6619"/>
    <w:rsid w:val="008E3497"/>
    <w:rPr>
      <w:rFonts w:eastAsiaTheme="minorHAnsi"/>
    </w:rPr>
  </w:style>
  <w:style w:type="paragraph" w:customStyle="1" w:styleId="1D83BB36814C4F888E8AE76AB9357D5726">
    <w:name w:val="1D83BB36814C4F888E8AE76AB9357D5726"/>
    <w:rsid w:val="008E3497"/>
    <w:rPr>
      <w:rFonts w:eastAsiaTheme="minorHAnsi"/>
    </w:rPr>
  </w:style>
  <w:style w:type="paragraph" w:customStyle="1" w:styleId="0C671431A5DE4D62BAA70CC82DC51D2726">
    <w:name w:val="0C671431A5DE4D62BAA70CC82DC51D2726"/>
    <w:rsid w:val="008E3497"/>
    <w:rPr>
      <w:rFonts w:eastAsiaTheme="minorHAnsi"/>
    </w:rPr>
  </w:style>
  <w:style w:type="paragraph" w:customStyle="1" w:styleId="A906F06CC02849A38415AABC0E3A91DF26">
    <w:name w:val="A906F06CC02849A38415AABC0E3A91DF26"/>
    <w:rsid w:val="008E3497"/>
    <w:rPr>
      <w:rFonts w:eastAsiaTheme="minorHAnsi"/>
    </w:rPr>
  </w:style>
  <w:style w:type="paragraph" w:customStyle="1" w:styleId="814B1A56490E4E47BA66AE8807DF66533">
    <w:name w:val="814B1A56490E4E47BA66AE8807DF66533"/>
    <w:rsid w:val="008E3497"/>
    <w:rPr>
      <w:rFonts w:eastAsiaTheme="minorHAnsi"/>
    </w:rPr>
  </w:style>
  <w:style w:type="paragraph" w:customStyle="1" w:styleId="C184A1F3F64E49D19B486858F96F490121">
    <w:name w:val="C184A1F3F64E49D19B486858F96F490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3">
    <w:name w:val="B0762CB60C864F8191E8C4152BBED9933"/>
    <w:rsid w:val="008E3497"/>
    <w:rPr>
      <w:rFonts w:eastAsiaTheme="minorHAnsi"/>
    </w:rPr>
  </w:style>
  <w:style w:type="paragraph" w:customStyle="1" w:styleId="27D158F4A81F4B858317FA58B0281C9521">
    <w:name w:val="27D158F4A81F4B858317FA58B0281C9521"/>
    <w:rsid w:val="008E3497"/>
    <w:rPr>
      <w:rFonts w:eastAsiaTheme="minorHAnsi"/>
    </w:rPr>
  </w:style>
  <w:style w:type="paragraph" w:customStyle="1" w:styleId="D9E1C13FC0F9413D8A9255569D77D68221">
    <w:name w:val="D9E1C13FC0F9413D8A9255569D77D68221"/>
    <w:rsid w:val="008E3497"/>
    <w:rPr>
      <w:rFonts w:eastAsiaTheme="minorHAnsi"/>
    </w:rPr>
  </w:style>
  <w:style w:type="paragraph" w:customStyle="1" w:styleId="B189B9CA004041FAB51FF4C517609C2F3">
    <w:name w:val="B189B9CA004041FAB51FF4C517609C2F3"/>
    <w:rsid w:val="008E3497"/>
    <w:rPr>
      <w:rFonts w:eastAsiaTheme="minorHAnsi"/>
    </w:rPr>
  </w:style>
  <w:style w:type="paragraph" w:customStyle="1" w:styleId="D63F1DA4324A4ADEB7460D370549486321">
    <w:name w:val="D63F1DA4324A4ADEB7460D370549486321"/>
    <w:rsid w:val="008E3497"/>
    <w:rPr>
      <w:rFonts w:eastAsiaTheme="minorHAnsi"/>
    </w:rPr>
  </w:style>
  <w:style w:type="paragraph" w:customStyle="1" w:styleId="EAFD1B8491A94827B672C032C43BAC9421">
    <w:name w:val="EAFD1B8491A94827B672C032C43BAC9421"/>
    <w:rsid w:val="008E3497"/>
    <w:rPr>
      <w:rFonts w:eastAsiaTheme="minorHAnsi"/>
    </w:rPr>
  </w:style>
  <w:style w:type="paragraph" w:customStyle="1" w:styleId="202384D35ED942229D550B05AF95D31D3">
    <w:name w:val="202384D35ED942229D550B05AF95D31D3"/>
    <w:rsid w:val="008E3497"/>
    <w:rPr>
      <w:rFonts w:eastAsiaTheme="minorHAnsi"/>
    </w:rPr>
  </w:style>
  <w:style w:type="paragraph" w:customStyle="1" w:styleId="4303BD00D2E4428784F03A95DAE436C721">
    <w:name w:val="4303BD00D2E4428784F03A95DAE436C721"/>
    <w:rsid w:val="008E3497"/>
    <w:rPr>
      <w:rFonts w:eastAsiaTheme="minorHAnsi"/>
    </w:rPr>
  </w:style>
  <w:style w:type="paragraph" w:customStyle="1" w:styleId="A5FCE149CC5E4C0887C25E4F4ECBE30121">
    <w:name w:val="A5FCE149CC5E4C0887C25E4F4ECBE30121"/>
    <w:rsid w:val="008E3497"/>
    <w:rPr>
      <w:rFonts w:eastAsiaTheme="minorHAnsi"/>
    </w:rPr>
  </w:style>
  <w:style w:type="paragraph" w:customStyle="1" w:styleId="1C7FB9F6B6EA4ED2915A21090CE9EFBA2">
    <w:name w:val="1C7FB9F6B6EA4ED2915A21090CE9EFBA2"/>
    <w:rsid w:val="008E3497"/>
    <w:rPr>
      <w:rFonts w:eastAsiaTheme="minorHAnsi"/>
    </w:rPr>
  </w:style>
  <w:style w:type="paragraph" w:customStyle="1" w:styleId="8CD15BE22342406A809A8F077FA2982621">
    <w:name w:val="8CD15BE22342406A809A8F077FA2982621"/>
    <w:rsid w:val="008E3497"/>
    <w:rPr>
      <w:rFonts w:eastAsiaTheme="minorHAnsi"/>
    </w:rPr>
  </w:style>
  <w:style w:type="paragraph" w:customStyle="1" w:styleId="5A4ED76E717B45928798C23B55BDAE3521">
    <w:name w:val="5A4ED76E717B45928798C23B55BDAE3521"/>
    <w:rsid w:val="008E3497"/>
    <w:rPr>
      <w:rFonts w:eastAsiaTheme="minorHAnsi"/>
    </w:rPr>
  </w:style>
  <w:style w:type="paragraph" w:customStyle="1" w:styleId="C43736ABF11D46C4B911FAE0B56CEF2821">
    <w:name w:val="C43736ABF11D46C4B911FAE0B56CEF2821"/>
    <w:rsid w:val="008E3497"/>
    <w:rPr>
      <w:rFonts w:eastAsiaTheme="minorHAnsi"/>
    </w:rPr>
  </w:style>
  <w:style w:type="paragraph" w:customStyle="1" w:styleId="8FC354A4976B49E3B22E1A29C0F4DD4A21">
    <w:name w:val="8FC354A4976B49E3B22E1A29C0F4DD4A21"/>
    <w:rsid w:val="008E3497"/>
    <w:rPr>
      <w:rFonts w:eastAsiaTheme="minorHAnsi"/>
    </w:rPr>
  </w:style>
  <w:style w:type="paragraph" w:customStyle="1" w:styleId="0ADF65EB0BE645E7BD590251E8E5DB9C21">
    <w:name w:val="0ADF65EB0BE645E7BD590251E8E5DB9C21"/>
    <w:rsid w:val="008E3497"/>
    <w:rPr>
      <w:rFonts w:eastAsiaTheme="minorHAnsi"/>
    </w:rPr>
  </w:style>
  <w:style w:type="paragraph" w:customStyle="1" w:styleId="6D0EBA63F0C742468D8900840D084F8221">
    <w:name w:val="6D0EBA63F0C742468D8900840D084F8221"/>
    <w:rsid w:val="008E3497"/>
    <w:rPr>
      <w:rFonts w:eastAsiaTheme="minorHAnsi"/>
    </w:rPr>
  </w:style>
  <w:style w:type="paragraph" w:customStyle="1" w:styleId="B6B9F7CDE0534971BAE0FE4DDE262D2321">
    <w:name w:val="B6B9F7CDE0534971BAE0FE4DDE262D2321"/>
    <w:rsid w:val="008E3497"/>
    <w:rPr>
      <w:rFonts w:eastAsiaTheme="minorHAnsi"/>
    </w:rPr>
  </w:style>
  <w:style w:type="paragraph" w:customStyle="1" w:styleId="76C6EAFB2C0E43C78479016282DEDDC921">
    <w:name w:val="76C6EAFB2C0E43C78479016282DEDDC921"/>
    <w:rsid w:val="008E3497"/>
    <w:rPr>
      <w:rFonts w:eastAsiaTheme="minorHAnsi"/>
    </w:rPr>
  </w:style>
  <w:style w:type="paragraph" w:customStyle="1" w:styleId="B670A14F59A94E33A2BB6DBC01B330221">
    <w:name w:val="B670A14F59A94E33A2BB6DBC01B330221"/>
    <w:rsid w:val="008E3497"/>
    <w:rPr>
      <w:rFonts w:eastAsiaTheme="minorHAnsi"/>
    </w:rPr>
  </w:style>
  <w:style w:type="paragraph" w:customStyle="1" w:styleId="E8E8493026B74CC6ACAF73535FF7FE1C21">
    <w:name w:val="E8E8493026B74CC6ACAF73535FF7FE1C21"/>
    <w:rsid w:val="008E3497"/>
    <w:rPr>
      <w:rFonts w:eastAsiaTheme="minorHAnsi"/>
    </w:rPr>
  </w:style>
  <w:style w:type="paragraph" w:customStyle="1" w:styleId="338560FC8B1F4478A5F16F16C8F608EC2">
    <w:name w:val="338560FC8B1F4478A5F16F16C8F608EC2"/>
    <w:rsid w:val="008E3497"/>
    <w:rPr>
      <w:rFonts w:eastAsiaTheme="minorHAnsi"/>
    </w:rPr>
  </w:style>
  <w:style w:type="paragraph" w:customStyle="1" w:styleId="E65085FA4A8449E6ACA6F936D800376620">
    <w:name w:val="E65085FA4A8449E6ACA6F936D800376620"/>
    <w:rsid w:val="008E3497"/>
    <w:rPr>
      <w:rFonts w:eastAsiaTheme="minorHAnsi"/>
    </w:rPr>
  </w:style>
  <w:style w:type="paragraph" w:customStyle="1" w:styleId="5C44F96216F046C796BAC5F33B2E635E20">
    <w:name w:val="5C44F96216F046C796BAC5F33B2E635E20"/>
    <w:rsid w:val="008E3497"/>
    <w:rPr>
      <w:rFonts w:eastAsiaTheme="minorHAnsi"/>
    </w:rPr>
  </w:style>
  <w:style w:type="paragraph" w:customStyle="1" w:styleId="8267B38D2D6D461DA7DC68C112302B1020">
    <w:name w:val="8267B38D2D6D461DA7DC68C112302B1020"/>
    <w:rsid w:val="008E3497"/>
    <w:rPr>
      <w:rFonts w:eastAsiaTheme="minorHAnsi"/>
    </w:rPr>
  </w:style>
  <w:style w:type="paragraph" w:customStyle="1" w:styleId="1D0709AE76F64B018E2BD9D3DBFB66DF21">
    <w:name w:val="1D0709AE76F64B018E2BD9D3DBFB66DF21"/>
    <w:rsid w:val="008E3497"/>
    <w:rPr>
      <w:rFonts w:eastAsiaTheme="minorHAnsi"/>
    </w:rPr>
  </w:style>
  <w:style w:type="paragraph" w:customStyle="1" w:styleId="014F5C04BB22410C81F677299043755821">
    <w:name w:val="014F5C04BB22410C81F677299043755821"/>
    <w:rsid w:val="008E3497"/>
    <w:rPr>
      <w:rFonts w:eastAsiaTheme="minorHAnsi"/>
    </w:rPr>
  </w:style>
  <w:style w:type="paragraph" w:customStyle="1" w:styleId="B9A966E752EF41688ECB507D015082D921">
    <w:name w:val="B9A966E752EF41688ECB507D015082D921"/>
    <w:rsid w:val="008E3497"/>
    <w:rPr>
      <w:rFonts w:eastAsiaTheme="minorHAnsi"/>
    </w:rPr>
  </w:style>
  <w:style w:type="paragraph" w:customStyle="1" w:styleId="46A7D5AF3B744D088EEAE5CD6C10E70A21">
    <w:name w:val="46A7D5AF3B744D088EEAE5CD6C10E70A21"/>
    <w:rsid w:val="008E3497"/>
    <w:rPr>
      <w:rFonts w:eastAsiaTheme="minorHAnsi"/>
    </w:rPr>
  </w:style>
  <w:style w:type="paragraph" w:customStyle="1" w:styleId="BCB611364F9347DAA2812B71AE790C0A21">
    <w:name w:val="BCB611364F9347DAA2812B71AE790C0A21"/>
    <w:rsid w:val="008E3497"/>
    <w:rPr>
      <w:rFonts w:eastAsiaTheme="minorHAnsi"/>
    </w:rPr>
  </w:style>
  <w:style w:type="paragraph" w:customStyle="1" w:styleId="460FFF3674E14D72998229450119FCEB21">
    <w:name w:val="460FFF3674E14D72998229450119FCEB21"/>
    <w:rsid w:val="008E3497"/>
    <w:rPr>
      <w:rFonts w:eastAsiaTheme="minorHAnsi"/>
    </w:rPr>
  </w:style>
  <w:style w:type="paragraph" w:customStyle="1" w:styleId="264BAB5FDC0040D59FCD702B943351BC21">
    <w:name w:val="264BAB5FDC0040D59FCD702B943351BC21"/>
    <w:rsid w:val="008E3497"/>
    <w:rPr>
      <w:rFonts w:eastAsiaTheme="minorHAnsi"/>
    </w:rPr>
  </w:style>
  <w:style w:type="paragraph" w:customStyle="1" w:styleId="A1A5D004AC464522AE9740F47D4815E521">
    <w:name w:val="A1A5D004AC464522AE9740F47D4815E521"/>
    <w:rsid w:val="008E3497"/>
    <w:rPr>
      <w:rFonts w:eastAsiaTheme="minorHAnsi"/>
    </w:rPr>
  </w:style>
  <w:style w:type="paragraph" w:customStyle="1" w:styleId="228DFE730EE2445F88E4473929BCB01921">
    <w:name w:val="228DFE730EE2445F88E4473929BCB01921"/>
    <w:rsid w:val="008E3497"/>
    <w:rPr>
      <w:rFonts w:eastAsiaTheme="minorHAnsi"/>
    </w:rPr>
  </w:style>
  <w:style w:type="paragraph" w:customStyle="1" w:styleId="F78F108F90C34D70AE86C5A10431040621">
    <w:name w:val="F78F108F90C34D70AE86C5A10431040621"/>
    <w:rsid w:val="008E3497"/>
    <w:rPr>
      <w:rFonts w:eastAsiaTheme="minorHAnsi"/>
    </w:rPr>
  </w:style>
  <w:style w:type="paragraph" w:customStyle="1" w:styleId="EDC3D059C9B9474E9803BC0E7C2D08D621">
    <w:name w:val="EDC3D059C9B9474E9803BC0E7C2D08D621"/>
    <w:rsid w:val="008E3497"/>
    <w:rPr>
      <w:rFonts w:eastAsiaTheme="minorHAnsi"/>
    </w:rPr>
  </w:style>
  <w:style w:type="paragraph" w:customStyle="1" w:styleId="042546AAA6F04535AE13F68E252FBBAD21">
    <w:name w:val="042546AAA6F04535AE13F68E252FBBAD21"/>
    <w:rsid w:val="008E3497"/>
    <w:rPr>
      <w:rFonts w:eastAsiaTheme="minorHAnsi"/>
    </w:rPr>
  </w:style>
  <w:style w:type="paragraph" w:customStyle="1" w:styleId="F648E57EDDDA4103BEB6EB2027F886FE21">
    <w:name w:val="F648E57EDDDA4103BEB6EB2027F886FE21"/>
    <w:rsid w:val="008E3497"/>
    <w:rPr>
      <w:rFonts w:eastAsiaTheme="minorHAnsi"/>
    </w:rPr>
  </w:style>
  <w:style w:type="paragraph" w:customStyle="1" w:styleId="7A0E2DA54B564033AADF8E0A308E3BD621">
    <w:name w:val="7A0E2DA54B564033AADF8E0A308E3BD621"/>
    <w:rsid w:val="008E3497"/>
    <w:rPr>
      <w:rFonts w:eastAsiaTheme="minorHAnsi"/>
    </w:rPr>
  </w:style>
  <w:style w:type="paragraph" w:customStyle="1" w:styleId="BE297880B0664BCDAEF10213354D0B9021">
    <w:name w:val="BE297880B0664BCDAEF10213354D0B9021"/>
    <w:rsid w:val="008E3497"/>
    <w:rPr>
      <w:rFonts w:eastAsiaTheme="minorHAnsi"/>
    </w:rPr>
  </w:style>
  <w:style w:type="paragraph" w:customStyle="1" w:styleId="2D5EF8DC645D4489AE2CC323A682CD3221">
    <w:name w:val="2D5EF8DC645D4489AE2CC323A682CD3221"/>
    <w:rsid w:val="008E3497"/>
    <w:rPr>
      <w:rFonts w:eastAsiaTheme="minorHAnsi"/>
    </w:rPr>
  </w:style>
  <w:style w:type="paragraph" w:customStyle="1" w:styleId="2A162FDA4D8D460AB3656054947C08A820">
    <w:name w:val="2A162FDA4D8D460AB3656054947C08A820"/>
    <w:rsid w:val="008E3497"/>
    <w:rPr>
      <w:rFonts w:eastAsiaTheme="minorHAnsi"/>
    </w:rPr>
  </w:style>
  <w:style w:type="paragraph" w:customStyle="1" w:styleId="58FCA5FD42AC4D3C88A91BA7A499238C20">
    <w:name w:val="58FCA5FD42AC4D3C88A91BA7A499238C20"/>
    <w:rsid w:val="008E3497"/>
    <w:rPr>
      <w:rFonts w:eastAsiaTheme="minorHAnsi"/>
    </w:rPr>
  </w:style>
  <w:style w:type="paragraph" w:customStyle="1" w:styleId="4A6D7A85299643B5845B1F33D648F40821">
    <w:name w:val="4A6D7A85299643B5845B1F33D648F40821"/>
    <w:rsid w:val="008E3497"/>
    <w:rPr>
      <w:rFonts w:eastAsiaTheme="minorHAnsi"/>
    </w:rPr>
  </w:style>
  <w:style w:type="paragraph" w:customStyle="1" w:styleId="DA4CBAEC936B4A30A43F5E9602AAE05821">
    <w:name w:val="DA4CBAEC936B4A30A43F5E9602AAE05821"/>
    <w:rsid w:val="008E3497"/>
    <w:rPr>
      <w:rFonts w:eastAsiaTheme="minorHAnsi"/>
    </w:rPr>
  </w:style>
  <w:style w:type="paragraph" w:customStyle="1" w:styleId="08DB1DBF8085480A8A4FE5487F2740BE21">
    <w:name w:val="08DB1DBF8085480A8A4FE5487F2740BE21"/>
    <w:rsid w:val="008E3497"/>
    <w:rPr>
      <w:rFonts w:eastAsiaTheme="minorHAnsi"/>
    </w:rPr>
  </w:style>
  <w:style w:type="paragraph" w:customStyle="1" w:styleId="50B239A143F841C5A54A7D561728A5E221">
    <w:name w:val="50B239A143F841C5A54A7D561728A5E221"/>
    <w:rsid w:val="008E3497"/>
    <w:rPr>
      <w:rFonts w:eastAsiaTheme="minorHAnsi"/>
    </w:rPr>
  </w:style>
  <w:style w:type="paragraph" w:customStyle="1" w:styleId="2F95F946BDDD4275B5538079E51A548921">
    <w:name w:val="2F95F946BDDD4275B5538079E51A548921"/>
    <w:rsid w:val="008E3497"/>
    <w:rPr>
      <w:rFonts w:eastAsiaTheme="minorHAnsi"/>
    </w:rPr>
  </w:style>
  <w:style w:type="paragraph" w:customStyle="1" w:styleId="A744815489F4469184FE1F2F434D0CDF21">
    <w:name w:val="A744815489F4469184FE1F2F434D0CDF21"/>
    <w:rsid w:val="008E3497"/>
    <w:rPr>
      <w:rFonts w:eastAsiaTheme="minorHAnsi"/>
    </w:rPr>
  </w:style>
  <w:style w:type="paragraph" w:customStyle="1" w:styleId="0CFADBD0B7EA47C5AAD6D656A2CD2BA021">
    <w:name w:val="0CFADBD0B7EA47C5AAD6D656A2CD2BA021"/>
    <w:rsid w:val="008E3497"/>
    <w:rPr>
      <w:rFonts w:eastAsiaTheme="minorHAnsi"/>
    </w:rPr>
  </w:style>
  <w:style w:type="paragraph" w:customStyle="1" w:styleId="D4C16506615B4C5FB9DC4371BAF33E8321">
    <w:name w:val="D4C16506615B4C5FB9DC4371BAF33E8321"/>
    <w:rsid w:val="008E3497"/>
    <w:rPr>
      <w:rFonts w:eastAsiaTheme="minorHAnsi"/>
    </w:rPr>
  </w:style>
  <w:style w:type="paragraph" w:customStyle="1" w:styleId="801AA6F3FED54A57A0835768E8E19BD121">
    <w:name w:val="801AA6F3FED54A57A0835768E8E19BD121"/>
    <w:rsid w:val="008E3497"/>
    <w:rPr>
      <w:rFonts w:eastAsiaTheme="minorHAnsi"/>
    </w:rPr>
  </w:style>
  <w:style w:type="paragraph" w:customStyle="1" w:styleId="A468E7CBCB0740A3B521D29B91A5518521">
    <w:name w:val="A468E7CBCB0740A3B521D29B91A5518521"/>
    <w:rsid w:val="008E3497"/>
    <w:rPr>
      <w:rFonts w:eastAsiaTheme="minorHAnsi"/>
    </w:rPr>
  </w:style>
  <w:style w:type="paragraph" w:customStyle="1" w:styleId="63B152712FF64051A1A79836CF3F164920">
    <w:name w:val="63B152712FF64051A1A79836CF3F164920"/>
    <w:rsid w:val="008E3497"/>
    <w:rPr>
      <w:rFonts w:eastAsiaTheme="minorHAnsi"/>
    </w:rPr>
  </w:style>
  <w:style w:type="paragraph" w:customStyle="1" w:styleId="795E4F4036724693B46DA81E4E698DAE20">
    <w:name w:val="795E4F4036724693B46DA81E4E698DAE20"/>
    <w:rsid w:val="008E3497"/>
    <w:rPr>
      <w:rFonts w:eastAsiaTheme="minorHAnsi"/>
    </w:rPr>
  </w:style>
  <w:style w:type="paragraph" w:customStyle="1" w:styleId="B362D57E5FC842E0B111DEC39886325C20">
    <w:name w:val="B362D57E5FC842E0B111DEC39886325C20"/>
    <w:rsid w:val="008E3497"/>
    <w:rPr>
      <w:rFonts w:eastAsiaTheme="minorHAnsi"/>
    </w:rPr>
  </w:style>
  <w:style w:type="paragraph" w:customStyle="1" w:styleId="9A8A3CE1D6E046F8BB9739AE8D698AC620">
    <w:name w:val="9A8A3CE1D6E046F8BB9739AE8D698AC620"/>
    <w:rsid w:val="008E3497"/>
    <w:rPr>
      <w:rFonts w:eastAsiaTheme="minorHAnsi"/>
    </w:rPr>
  </w:style>
  <w:style w:type="paragraph" w:customStyle="1" w:styleId="AE382DAEE7DE4E5586CF3B988E99103020">
    <w:name w:val="AE382DAEE7DE4E5586CF3B988E99103020"/>
    <w:rsid w:val="008E3497"/>
    <w:rPr>
      <w:rFonts w:eastAsiaTheme="minorHAnsi"/>
    </w:rPr>
  </w:style>
  <w:style w:type="paragraph" w:customStyle="1" w:styleId="9AE6703245F1434089742FF04FC27BB420">
    <w:name w:val="9AE6703245F1434089742FF04FC27BB420"/>
    <w:rsid w:val="008E3497"/>
    <w:rPr>
      <w:rFonts w:eastAsiaTheme="minorHAnsi"/>
    </w:rPr>
  </w:style>
  <w:style w:type="paragraph" w:customStyle="1" w:styleId="8365CDB2A7674B318D64BCF0AB00F5B420">
    <w:name w:val="8365CDB2A7674B318D64BCF0AB00F5B420"/>
    <w:rsid w:val="008E3497"/>
    <w:rPr>
      <w:rFonts w:eastAsiaTheme="minorHAnsi"/>
    </w:rPr>
  </w:style>
  <w:style w:type="paragraph" w:customStyle="1" w:styleId="931734EB321F4496B412BD0508DEA76420">
    <w:name w:val="931734EB321F4496B412BD0508DEA76420"/>
    <w:rsid w:val="008E3497"/>
    <w:rPr>
      <w:rFonts w:eastAsiaTheme="minorHAnsi"/>
    </w:rPr>
  </w:style>
  <w:style w:type="paragraph" w:customStyle="1" w:styleId="C2CD03634207489DB1C3C387A8A896B120">
    <w:name w:val="C2CD03634207489DB1C3C387A8A896B120"/>
    <w:rsid w:val="008E3497"/>
    <w:rPr>
      <w:rFonts w:eastAsiaTheme="minorHAnsi"/>
    </w:rPr>
  </w:style>
  <w:style w:type="paragraph" w:customStyle="1" w:styleId="96916A38AF6841FD9DD9E55E7D34DC1920">
    <w:name w:val="96916A38AF6841FD9DD9E55E7D34DC1920"/>
    <w:rsid w:val="008E3497"/>
    <w:rPr>
      <w:rFonts w:eastAsiaTheme="minorHAnsi"/>
    </w:rPr>
  </w:style>
  <w:style w:type="paragraph" w:customStyle="1" w:styleId="A89B56BE3FA54F1EB0DF6C8E04726BD320">
    <w:name w:val="A89B56BE3FA54F1EB0DF6C8E04726BD320"/>
    <w:rsid w:val="008E3497"/>
    <w:rPr>
      <w:rFonts w:eastAsiaTheme="minorHAnsi"/>
    </w:rPr>
  </w:style>
  <w:style w:type="paragraph" w:customStyle="1" w:styleId="F8E1047451944441A88ABD85B6C95EF520">
    <w:name w:val="F8E1047451944441A88ABD85B6C95EF520"/>
    <w:rsid w:val="008E3497"/>
    <w:rPr>
      <w:rFonts w:eastAsiaTheme="minorHAnsi"/>
    </w:rPr>
  </w:style>
  <w:style w:type="paragraph" w:customStyle="1" w:styleId="3E7A4DF811C14257AE4FD1FBC49BEB6C20">
    <w:name w:val="3E7A4DF811C14257AE4FD1FBC49BEB6C20"/>
    <w:rsid w:val="008E3497"/>
    <w:rPr>
      <w:rFonts w:eastAsiaTheme="minorHAnsi"/>
    </w:rPr>
  </w:style>
  <w:style w:type="paragraph" w:customStyle="1" w:styleId="8DA693B836C04B67B93BF5980F03ABEB">
    <w:name w:val="8DA693B836C04B67B93BF5980F03ABEB"/>
    <w:rsid w:val="008E3497"/>
    <w:rPr>
      <w:rFonts w:eastAsiaTheme="minorHAnsi"/>
    </w:rPr>
  </w:style>
  <w:style w:type="paragraph" w:customStyle="1" w:styleId="FA739E41EE4F42C5B04A2E7E96D6022D20">
    <w:name w:val="FA739E41EE4F42C5B04A2E7E96D6022D20"/>
    <w:rsid w:val="008E3497"/>
    <w:rPr>
      <w:rFonts w:eastAsiaTheme="minorHAnsi"/>
    </w:rPr>
  </w:style>
  <w:style w:type="paragraph" w:customStyle="1" w:styleId="C0D1D78AA49C4ADFAE31DBCD88D4B6EB21">
    <w:name w:val="C0D1D78AA49C4ADFAE31DBCD88D4B6E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0">
    <w:name w:val="C5B4BD8D29A1447B891ECEA6A92AD6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0">
    <w:name w:val="BC2D42A687F846EB94C728C39DF650B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0">
    <w:name w:val="701B5917D9384387B8B066832929080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0">
    <w:name w:val="4BEFBFB7D403475EAD6237CDA5E90A6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0">
    <w:name w:val="04E924CFA6A54BDDAFE03887841748F320"/>
    <w:rsid w:val="008E3497"/>
    <w:rPr>
      <w:rFonts w:eastAsiaTheme="minorHAnsi"/>
    </w:rPr>
  </w:style>
  <w:style w:type="paragraph" w:customStyle="1" w:styleId="AA8E719ABE8D4B43934F10CD1ABB64EB21">
    <w:name w:val="AA8E719ABE8D4B43934F10CD1ABB64EB21"/>
    <w:rsid w:val="008E3497"/>
    <w:rPr>
      <w:rFonts w:eastAsiaTheme="minorHAnsi"/>
    </w:rPr>
  </w:style>
  <w:style w:type="paragraph" w:customStyle="1" w:styleId="5F3AC1E655F149588806E5A51403D7D321">
    <w:name w:val="5F3AC1E655F149588806E5A51403D7D321"/>
    <w:rsid w:val="008E3497"/>
    <w:rPr>
      <w:rFonts w:eastAsiaTheme="minorHAnsi"/>
    </w:rPr>
  </w:style>
  <w:style w:type="paragraph" w:customStyle="1" w:styleId="7FD1983AD3144D8F9074A09FE2BEE15921">
    <w:name w:val="7FD1983AD3144D8F9074A09FE2BEE15921"/>
    <w:rsid w:val="008E3497"/>
    <w:rPr>
      <w:rFonts w:eastAsiaTheme="minorHAnsi"/>
    </w:rPr>
  </w:style>
  <w:style w:type="paragraph" w:customStyle="1" w:styleId="029C6982E6484E998C15FC2FFA8A7BFC21">
    <w:name w:val="029C6982E6484E998C15FC2FFA8A7BFC21"/>
    <w:rsid w:val="008E3497"/>
    <w:rPr>
      <w:rFonts w:eastAsiaTheme="minorHAnsi"/>
    </w:rPr>
  </w:style>
  <w:style w:type="paragraph" w:customStyle="1" w:styleId="C852B99C658F4CE6AD8E206079E3528A21">
    <w:name w:val="C852B99C658F4CE6AD8E206079E3528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0">
    <w:name w:val="80EB4002DDF543B8B7004C452EE7B9BC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0">
    <w:name w:val="F9C6533C1E864A0BBD94C648065B684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0">
    <w:name w:val="EA5B4C1510D548428F23E5DE410C91F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0">
    <w:name w:val="4AC15AD9E32B4F5AB87DB3A881AC141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2">
    <w:name w:val="CB30427D8A294AA0A480965D16084A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2">
    <w:name w:val="B1A877ABBF78477391393CC0712419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1">
    <w:name w:val="30FA10E18AA546EE8082541ED94B85B9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1">
    <w:name w:val="359543F408244E4C915219E2B65CF77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2">
    <w:name w:val="69C354DBE5AA4C778622C1EF7F77602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1">
    <w:name w:val="F3D9A3CD7C384B34BB7E9EA9ED049A2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1">
    <w:name w:val="CE2F75739CED4586BFE4380B66A8E9A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1">
    <w:name w:val="D83B4EB1345346298D6AC04A1C2C68B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2">
    <w:name w:val="6450A64838B749DE84719D768C626C2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2">
    <w:name w:val="29F724682B4547DB859AA6939F154C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1">
    <w:name w:val="2C3CBF37F6F74962A5515F410283C16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1">
    <w:name w:val="5095598FE6E4414EB5CB162CD1286D12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1">
    <w:name w:val="4FA2336CB7374907ACBE7D4F816F22B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1">
    <w:name w:val="3E2C18A5A3A74F8CA5761C75EE656E1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1">
    <w:name w:val="19206A32E438411FBC0E828E1AE61FD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9">
    <w:name w:val="53311A36E5E24080BAA86C99111FD9D4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6">
    <w:name w:val="58D2FCB95647468A9C28713DD241D3A06"/>
    <w:rsid w:val="008E3497"/>
    <w:rPr>
      <w:rFonts w:eastAsiaTheme="minorHAnsi"/>
    </w:rPr>
  </w:style>
  <w:style w:type="paragraph" w:customStyle="1" w:styleId="C323CC46A70648378356EC26E1D562B620">
    <w:name w:val="C323CC46A70648378356EC26E1D562B620"/>
    <w:rsid w:val="008E3497"/>
    <w:rPr>
      <w:rFonts w:eastAsiaTheme="minorHAnsi"/>
    </w:rPr>
  </w:style>
  <w:style w:type="paragraph" w:customStyle="1" w:styleId="77588B905D0B4AE9B7C8CD5C40274F6620">
    <w:name w:val="77588B905D0B4AE9B7C8CD5C40274F6620"/>
    <w:rsid w:val="008E3497"/>
    <w:rPr>
      <w:rFonts w:eastAsiaTheme="minorHAnsi"/>
    </w:rPr>
  </w:style>
  <w:style w:type="paragraph" w:customStyle="1" w:styleId="1D83BB36814C4F888E8AE76AB9357D5727">
    <w:name w:val="1D83BB36814C4F888E8AE76AB9357D5727"/>
    <w:rsid w:val="008E3497"/>
    <w:rPr>
      <w:rFonts w:eastAsiaTheme="minorHAnsi"/>
    </w:rPr>
  </w:style>
  <w:style w:type="paragraph" w:customStyle="1" w:styleId="0C671431A5DE4D62BAA70CC82DC51D2727">
    <w:name w:val="0C671431A5DE4D62BAA70CC82DC51D2727"/>
    <w:rsid w:val="008E3497"/>
    <w:rPr>
      <w:rFonts w:eastAsiaTheme="minorHAnsi"/>
    </w:rPr>
  </w:style>
  <w:style w:type="paragraph" w:customStyle="1" w:styleId="A906F06CC02849A38415AABC0E3A91DF27">
    <w:name w:val="A906F06CC02849A38415AABC0E3A91DF27"/>
    <w:rsid w:val="008E3497"/>
    <w:rPr>
      <w:rFonts w:eastAsiaTheme="minorHAnsi"/>
    </w:rPr>
  </w:style>
  <w:style w:type="paragraph" w:customStyle="1" w:styleId="814B1A56490E4E47BA66AE8807DF66534">
    <w:name w:val="814B1A56490E4E47BA66AE8807DF66534"/>
    <w:rsid w:val="008E3497"/>
    <w:rPr>
      <w:rFonts w:eastAsiaTheme="minorHAnsi"/>
    </w:rPr>
  </w:style>
  <w:style w:type="paragraph" w:customStyle="1" w:styleId="C184A1F3F64E49D19B486858F96F490122">
    <w:name w:val="C184A1F3F64E49D19B486858F96F490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4">
    <w:name w:val="B0762CB60C864F8191E8C4152BBED9934"/>
    <w:rsid w:val="008E3497"/>
    <w:rPr>
      <w:rFonts w:eastAsiaTheme="minorHAnsi"/>
    </w:rPr>
  </w:style>
  <w:style w:type="paragraph" w:customStyle="1" w:styleId="27D158F4A81F4B858317FA58B0281C9522">
    <w:name w:val="27D158F4A81F4B858317FA58B0281C9522"/>
    <w:rsid w:val="008E3497"/>
    <w:rPr>
      <w:rFonts w:eastAsiaTheme="minorHAnsi"/>
    </w:rPr>
  </w:style>
  <w:style w:type="paragraph" w:customStyle="1" w:styleId="D9E1C13FC0F9413D8A9255569D77D68222">
    <w:name w:val="D9E1C13FC0F9413D8A9255569D77D68222"/>
    <w:rsid w:val="008E3497"/>
    <w:rPr>
      <w:rFonts w:eastAsiaTheme="minorHAnsi"/>
    </w:rPr>
  </w:style>
  <w:style w:type="paragraph" w:customStyle="1" w:styleId="B189B9CA004041FAB51FF4C517609C2F4">
    <w:name w:val="B189B9CA004041FAB51FF4C517609C2F4"/>
    <w:rsid w:val="008E3497"/>
    <w:rPr>
      <w:rFonts w:eastAsiaTheme="minorHAnsi"/>
    </w:rPr>
  </w:style>
  <w:style w:type="paragraph" w:customStyle="1" w:styleId="D63F1DA4324A4ADEB7460D370549486322">
    <w:name w:val="D63F1DA4324A4ADEB7460D370549486322"/>
    <w:rsid w:val="008E3497"/>
    <w:rPr>
      <w:rFonts w:eastAsiaTheme="minorHAnsi"/>
    </w:rPr>
  </w:style>
  <w:style w:type="paragraph" w:customStyle="1" w:styleId="EAFD1B8491A94827B672C032C43BAC9422">
    <w:name w:val="EAFD1B8491A94827B672C032C43BAC9422"/>
    <w:rsid w:val="008E3497"/>
    <w:rPr>
      <w:rFonts w:eastAsiaTheme="minorHAnsi"/>
    </w:rPr>
  </w:style>
  <w:style w:type="paragraph" w:customStyle="1" w:styleId="202384D35ED942229D550B05AF95D31D4">
    <w:name w:val="202384D35ED942229D550B05AF95D31D4"/>
    <w:rsid w:val="008E3497"/>
    <w:rPr>
      <w:rFonts w:eastAsiaTheme="minorHAnsi"/>
    </w:rPr>
  </w:style>
  <w:style w:type="paragraph" w:customStyle="1" w:styleId="4303BD00D2E4428784F03A95DAE436C722">
    <w:name w:val="4303BD00D2E4428784F03A95DAE436C722"/>
    <w:rsid w:val="008E3497"/>
    <w:rPr>
      <w:rFonts w:eastAsiaTheme="minorHAnsi"/>
    </w:rPr>
  </w:style>
  <w:style w:type="paragraph" w:customStyle="1" w:styleId="A5FCE149CC5E4C0887C25E4F4ECBE30122">
    <w:name w:val="A5FCE149CC5E4C0887C25E4F4ECBE30122"/>
    <w:rsid w:val="008E3497"/>
    <w:rPr>
      <w:rFonts w:eastAsiaTheme="minorHAnsi"/>
    </w:rPr>
  </w:style>
  <w:style w:type="paragraph" w:customStyle="1" w:styleId="1C7FB9F6B6EA4ED2915A21090CE9EFBA3">
    <w:name w:val="1C7FB9F6B6EA4ED2915A21090CE9EFBA3"/>
    <w:rsid w:val="008E3497"/>
    <w:rPr>
      <w:rFonts w:eastAsiaTheme="minorHAnsi"/>
    </w:rPr>
  </w:style>
  <w:style w:type="paragraph" w:customStyle="1" w:styleId="8CD15BE22342406A809A8F077FA2982622">
    <w:name w:val="8CD15BE22342406A809A8F077FA2982622"/>
    <w:rsid w:val="008E3497"/>
    <w:rPr>
      <w:rFonts w:eastAsiaTheme="minorHAnsi"/>
    </w:rPr>
  </w:style>
  <w:style w:type="paragraph" w:customStyle="1" w:styleId="5A4ED76E717B45928798C23B55BDAE3522">
    <w:name w:val="5A4ED76E717B45928798C23B55BDAE3522"/>
    <w:rsid w:val="008E3497"/>
    <w:rPr>
      <w:rFonts w:eastAsiaTheme="minorHAnsi"/>
    </w:rPr>
  </w:style>
  <w:style w:type="paragraph" w:customStyle="1" w:styleId="C43736ABF11D46C4B911FAE0B56CEF2822">
    <w:name w:val="C43736ABF11D46C4B911FAE0B56CEF2822"/>
    <w:rsid w:val="008E3497"/>
    <w:rPr>
      <w:rFonts w:eastAsiaTheme="minorHAnsi"/>
    </w:rPr>
  </w:style>
  <w:style w:type="paragraph" w:customStyle="1" w:styleId="8FC354A4976B49E3B22E1A29C0F4DD4A22">
    <w:name w:val="8FC354A4976B49E3B22E1A29C0F4DD4A22"/>
    <w:rsid w:val="008E3497"/>
    <w:rPr>
      <w:rFonts w:eastAsiaTheme="minorHAnsi"/>
    </w:rPr>
  </w:style>
  <w:style w:type="paragraph" w:customStyle="1" w:styleId="0ADF65EB0BE645E7BD590251E8E5DB9C22">
    <w:name w:val="0ADF65EB0BE645E7BD590251E8E5DB9C22"/>
    <w:rsid w:val="008E3497"/>
    <w:rPr>
      <w:rFonts w:eastAsiaTheme="minorHAnsi"/>
    </w:rPr>
  </w:style>
  <w:style w:type="paragraph" w:customStyle="1" w:styleId="6D0EBA63F0C742468D8900840D084F8222">
    <w:name w:val="6D0EBA63F0C742468D8900840D084F8222"/>
    <w:rsid w:val="008E3497"/>
    <w:rPr>
      <w:rFonts w:eastAsiaTheme="minorHAnsi"/>
    </w:rPr>
  </w:style>
  <w:style w:type="paragraph" w:customStyle="1" w:styleId="B6B9F7CDE0534971BAE0FE4DDE262D2322">
    <w:name w:val="B6B9F7CDE0534971BAE0FE4DDE262D2322"/>
    <w:rsid w:val="008E3497"/>
    <w:rPr>
      <w:rFonts w:eastAsiaTheme="minorHAnsi"/>
    </w:rPr>
  </w:style>
  <w:style w:type="paragraph" w:customStyle="1" w:styleId="76C6EAFB2C0E43C78479016282DEDDC922">
    <w:name w:val="76C6EAFB2C0E43C78479016282DEDDC922"/>
    <w:rsid w:val="008E3497"/>
    <w:rPr>
      <w:rFonts w:eastAsiaTheme="minorHAnsi"/>
    </w:rPr>
  </w:style>
  <w:style w:type="paragraph" w:customStyle="1" w:styleId="B670A14F59A94E33A2BB6DBC01B330222">
    <w:name w:val="B670A14F59A94E33A2BB6DBC01B330222"/>
    <w:rsid w:val="008E3497"/>
    <w:rPr>
      <w:rFonts w:eastAsiaTheme="minorHAnsi"/>
    </w:rPr>
  </w:style>
  <w:style w:type="paragraph" w:customStyle="1" w:styleId="E8E8493026B74CC6ACAF73535FF7FE1C22">
    <w:name w:val="E8E8493026B74CC6ACAF73535FF7FE1C22"/>
    <w:rsid w:val="008E3497"/>
    <w:rPr>
      <w:rFonts w:eastAsiaTheme="minorHAnsi"/>
    </w:rPr>
  </w:style>
  <w:style w:type="paragraph" w:customStyle="1" w:styleId="338560FC8B1F4478A5F16F16C8F608EC3">
    <w:name w:val="338560FC8B1F4478A5F16F16C8F608EC3"/>
    <w:rsid w:val="008E3497"/>
    <w:rPr>
      <w:rFonts w:eastAsiaTheme="minorHAnsi"/>
    </w:rPr>
  </w:style>
  <w:style w:type="paragraph" w:customStyle="1" w:styleId="E65085FA4A8449E6ACA6F936D800376621">
    <w:name w:val="E65085FA4A8449E6ACA6F936D800376621"/>
    <w:rsid w:val="008E3497"/>
    <w:rPr>
      <w:rFonts w:eastAsiaTheme="minorHAnsi"/>
    </w:rPr>
  </w:style>
  <w:style w:type="paragraph" w:customStyle="1" w:styleId="5C44F96216F046C796BAC5F33B2E635E21">
    <w:name w:val="5C44F96216F046C796BAC5F33B2E635E21"/>
    <w:rsid w:val="008E3497"/>
    <w:rPr>
      <w:rFonts w:eastAsiaTheme="minorHAnsi"/>
    </w:rPr>
  </w:style>
  <w:style w:type="paragraph" w:customStyle="1" w:styleId="8267B38D2D6D461DA7DC68C112302B1021">
    <w:name w:val="8267B38D2D6D461DA7DC68C112302B1021"/>
    <w:rsid w:val="008E3497"/>
    <w:rPr>
      <w:rFonts w:eastAsiaTheme="minorHAnsi"/>
    </w:rPr>
  </w:style>
  <w:style w:type="paragraph" w:customStyle="1" w:styleId="1D0709AE76F64B018E2BD9D3DBFB66DF22">
    <w:name w:val="1D0709AE76F64B018E2BD9D3DBFB66DF22"/>
    <w:rsid w:val="008E3497"/>
    <w:rPr>
      <w:rFonts w:eastAsiaTheme="minorHAnsi"/>
    </w:rPr>
  </w:style>
  <w:style w:type="paragraph" w:customStyle="1" w:styleId="014F5C04BB22410C81F677299043755822">
    <w:name w:val="014F5C04BB22410C81F677299043755822"/>
    <w:rsid w:val="008E3497"/>
    <w:rPr>
      <w:rFonts w:eastAsiaTheme="minorHAnsi"/>
    </w:rPr>
  </w:style>
  <w:style w:type="paragraph" w:customStyle="1" w:styleId="B9A966E752EF41688ECB507D015082D922">
    <w:name w:val="B9A966E752EF41688ECB507D015082D922"/>
    <w:rsid w:val="008E3497"/>
    <w:rPr>
      <w:rFonts w:eastAsiaTheme="minorHAnsi"/>
    </w:rPr>
  </w:style>
  <w:style w:type="paragraph" w:customStyle="1" w:styleId="46A7D5AF3B744D088EEAE5CD6C10E70A22">
    <w:name w:val="46A7D5AF3B744D088EEAE5CD6C10E70A22"/>
    <w:rsid w:val="008E3497"/>
    <w:rPr>
      <w:rFonts w:eastAsiaTheme="minorHAnsi"/>
    </w:rPr>
  </w:style>
  <w:style w:type="paragraph" w:customStyle="1" w:styleId="BCB611364F9347DAA2812B71AE790C0A22">
    <w:name w:val="BCB611364F9347DAA2812B71AE790C0A22"/>
    <w:rsid w:val="008E3497"/>
    <w:rPr>
      <w:rFonts w:eastAsiaTheme="minorHAnsi"/>
    </w:rPr>
  </w:style>
  <w:style w:type="paragraph" w:customStyle="1" w:styleId="460FFF3674E14D72998229450119FCEB22">
    <w:name w:val="460FFF3674E14D72998229450119FCEB22"/>
    <w:rsid w:val="008E3497"/>
    <w:rPr>
      <w:rFonts w:eastAsiaTheme="minorHAnsi"/>
    </w:rPr>
  </w:style>
  <w:style w:type="paragraph" w:customStyle="1" w:styleId="264BAB5FDC0040D59FCD702B943351BC22">
    <w:name w:val="264BAB5FDC0040D59FCD702B943351BC22"/>
    <w:rsid w:val="008E3497"/>
    <w:rPr>
      <w:rFonts w:eastAsiaTheme="minorHAnsi"/>
    </w:rPr>
  </w:style>
  <w:style w:type="paragraph" w:customStyle="1" w:styleId="A1A5D004AC464522AE9740F47D4815E522">
    <w:name w:val="A1A5D004AC464522AE9740F47D4815E522"/>
    <w:rsid w:val="008E3497"/>
    <w:rPr>
      <w:rFonts w:eastAsiaTheme="minorHAnsi"/>
    </w:rPr>
  </w:style>
  <w:style w:type="paragraph" w:customStyle="1" w:styleId="228DFE730EE2445F88E4473929BCB01922">
    <w:name w:val="228DFE730EE2445F88E4473929BCB01922"/>
    <w:rsid w:val="008E3497"/>
    <w:rPr>
      <w:rFonts w:eastAsiaTheme="minorHAnsi"/>
    </w:rPr>
  </w:style>
  <w:style w:type="paragraph" w:customStyle="1" w:styleId="F78F108F90C34D70AE86C5A10431040622">
    <w:name w:val="F78F108F90C34D70AE86C5A10431040622"/>
    <w:rsid w:val="008E3497"/>
    <w:rPr>
      <w:rFonts w:eastAsiaTheme="minorHAnsi"/>
    </w:rPr>
  </w:style>
  <w:style w:type="paragraph" w:customStyle="1" w:styleId="EDC3D059C9B9474E9803BC0E7C2D08D622">
    <w:name w:val="EDC3D059C9B9474E9803BC0E7C2D08D622"/>
    <w:rsid w:val="008E3497"/>
    <w:rPr>
      <w:rFonts w:eastAsiaTheme="minorHAnsi"/>
    </w:rPr>
  </w:style>
  <w:style w:type="paragraph" w:customStyle="1" w:styleId="042546AAA6F04535AE13F68E252FBBAD22">
    <w:name w:val="042546AAA6F04535AE13F68E252FBBAD22"/>
    <w:rsid w:val="008E3497"/>
    <w:rPr>
      <w:rFonts w:eastAsiaTheme="minorHAnsi"/>
    </w:rPr>
  </w:style>
  <w:style w:type="paragraph" w:customStyle="1" w:styleId="F648E57EDDDA4103BEB6EB2027F886FE22">
    <w:name w:val="F648E57EDDDA4103BEB6EB2027F886FE22"/>
    <w:rsid w:val="008E3497"/>
    <w:rPr>
      <w:rFonts w:eastAsiaTheme="minorHAnsi"/>
    </w:rPr>
  </w:style>
  <w:style w:type="paragraph" w:customStyle="1" w:styleId="7A0E2DA54B564033AADF8E0A308E3BD622">
    <w:name w:val="7A0E2DA54B564033AADF8E0A308E3BD622"/>
    <w:rsid w:val="008E3497"/>
    <w:rPr>
      <w:rFonts w:eastAsiaTheme="minorHAnsi"/>
    </w:rPr>
  </w:style>
  <w:style w:type="paragraph" w:customStyle="1" w:styleId="BE297880B0664BCDAEF10213354D0B9022">
    <w:name w:val="BE297880B0664BCDAEF10213354D0B9022"/>
    <w:rsid w:val="008E3497"/>
    <w:rPr>
      <w:rFonts w:eastAsiaTheme="minorHAnsi"/>
    </w:rPr>
  </w:style>
  <w:style w:type="paragraph" w:customStyle="1" w:styleId="2D5EF8DC645D4489AE2CC323A682CD3222">
    <w:name w:val="2D5EF8DC645D4489AE2CC323A682CD3222"/>
    <w:rsid w:val="008E3497"/>
    <w:rPr>
      <w:rFonts w:eastAsiaTheme="minorHAnsi"/>
    </w:rPr>
  </w:style>
  <w:style w:type="paragraph" w:customStyle="1" w:styleId="2A162FDA4D8D460AB3656054947C08A821">
    <w:name w:val="2A162FDA4D8D460AB3656054947C08A821"/>
    <w:rsid w:val="008E3497"/>
    <w:rPr>
      <w:rFonts w:eastAsiaTheme="minorHAnsi"/>
    </w:rPr>
  </w:style>
  <w:style w:type="paragraph" w:customStyle="1" w:styleId="58FCA5FD42AC4D3C88A91BA7A499238C21">
    <w:name w:val="58FCA5FD42AC4D3C88A91BA7A499238C21"/>
    <w:rsid w:val="008E3497"/>
    <w:rPr>
      <w:rFonts w:eastAsiaTheme="minorHAnsi"/>
    </w:rPr>
  </w:style>
  <w:style w:type="paragraph" w:customStyle="1" w:styleId="4A6D7A85299643B5845B1F33D648F40822">
    <w:name w:val="4A6D7A85299643B5845B1F33D648F40822"/>
    <w:rsid w:val="008E3497"/>
    <w:rPr>
      <w:rFonts w:eastAsiaTheme="minorHAnsi"/>
    </w:rPr>
  </w:style>
  <w:style w:type="paragraph" w:customStyle="1" w:styleId="DA4CBAEC936B4A30A43F5E9602AAE05822">
    <w:name w:val="DA4CBAEC936B4A30A43F5E9602AAE05822"/>
    <w:rsid w:val="008E3497"/>
    <w:rPr>
      <w:rFonts w:eastAsiaTheme="minorHAnsi"/>
    </w:rPr>
  </w:style>
  <w:style w:type="paragraph" w:customStyle="1" w:styleId="08DB1DBF8085480A8A4FE5487F2740BE22">
    <w:name w:val="08DB1DBF8085480A8A4FE5487F2740BE22"/>
    <w:rsid w:val="008E3497"/>
    <w:rPr>
      <w:rFonts w:eastAsiaTheme="minorHAnsi"/>
    </w:rPr>
  </w:style>
  <w:style w:type="paragraph" w:customStyle="1" w:styleId="50B239A143F841C5A54A7D561728A5E222">
    <w:name w:val="50B239A143F841C5A54A7D561728A5E222"/>
    <w:rsid w:val="008E3497"/>
    <w:rPr>
      <w:rFonts w:eastAsiaTheme="minorHAnsi"/>
    </w:rPr>
  </w:style>
  <w:style w:type="paragraph" w:customStyle="1" w:styleId="2F95F946BDDD4275B5538079E51A548922">
    <w:name w:val="2F95F946BDDD4275B5538079E51A548922"/>
    <w:rsid w:val="008E3497"/>
    <w:rPr>
      <w:rFonts w:eastAsiaTheme="minorHAnsi"/>
    </w:rPr>
  </w:style>
  <w:style w:type="paragraph" w:customStyle="1" w:styleId="A744815489F4469184FE1F2F434D0CDF22">
    <w:name w:val="A744815489F4469184FE1F2F434D0CDF22"/>
    <w:rsid w:val="008E3497"/>
    <w:rPr>
      <w:rFonts w:eastAsiaTheme="minorHAnsi"/>
    </w:rPr>
  </w:style>
  <w:style w:type="paragraph" w:customStyle="1" w:styleId="0CFADBD0B7EA47C5AAD6D656A2CD2BA022">
    <w:name w:val="0CFADBD0B7EA47C5AAD6D656A2CD2BA022"/>
    <w:rsid w:val="008E3497"/>
    <w:rPr>
      <w:rFonts w:eastAsiaTheme="minorHAnsi"/>
    </w:rPr>
  </w:style>
  <w:style w:type="paragraph" w:customStyle="1" w:styleId="D4C16506615B4C5FB9DC4371BAF33E8322">
    <w:name w:val="D4C16506615B4C5FB9DC4371BAF33E8322"/>
    <w:rsid w:val="008E3497"/>
    <w:rPr>
      <w:rFonts w:eastAsiaTheme="minorHAnsi"/>
    </w:rPr>
  </w:style>
  <w:style w:type="paragraph" w:customStyle="1" w:styleId="801AA6F3FED54A57A0835768E8E19BD122">
    <w:name w:val="801AA6F3FED54A57A0835768E8E19BD122"/>
    <w:rsid w:val="008E3497"/>
    <w:rPr>
      <w:rFonts w:eastAsiaTheme="minorHAnsi"/>
    </w:rPr>
  </w:style>
  <w:style w:type="paragraph" w:customStyle="1" w:styleId="A468E7CBCB0740A3B521D29B91A5518522">
    <w:name w:val="A468E7CBCB0740A3B521D29B91A5518522"/>
    <w:rsid w:val="008E3497"/>
    <w:rPr>
      <w:rFonts w:eastAsiaTheme="minorHAnsi"/>
    </w:rPr>
  </w:style>
  <w:style w:type="paragraph" w:customStyle="1" w:styleId="63B152712FF64051A1A79836CF3F164921">
    <w:name w:val="63B152712FF64051A1A79836CF3F164921"/>
    <w:rsid w:val="008E3497"/>
    <w:rPr>
      <w:rFonts w:eastAsiaTheme="minorHAnsi"/>
    </w:rPr>
  </w:style>
  <w:style w:type="paragraph" w:customStyle="1" w:styleId="795E4F4036724693B46DA81E4E698DAE21">
    <w:name w:val="795E4F4036724693B46DA81E4E698DAE21"/>
    <w:rsid w:val="008E3497"/>
    <w:rPr>
      <w:rFonts w:eastAsiaTheme="minorHAnsi"/>
    </w:rPr>
  </w:style>
  <w:style w:type="paragraph" w:customStyle="1" w:styleId="B362D57E5FC842E0B111DEC39886325C21">
    <w:name w:val="B362D57E5FC842E0B111DEC39886325C21"/>
    <w:rsid w:val="008E3497"/>
    <w:rPr>
      <w:rFonts w:eastAsiaTheme="minorHAnsi"/>
    </w:rPr>
  </w:style>
  <w:style w:type="paragraph" w:customStyle="1" w:styleId="9A8A3CE1D6E046F8BB9739AE8D698AC621">
    <w:name w:val="9A8A3CE1D6E046F8BB9739AE8D698AC621"/>
    <w:rsid w:val="008E3497"/>
    <w:rPr>
      <w:rFonts w:eastAsiaTheme="minorHAnsi"/>
    </w:rPr>
  </w:style>
  <w:style w:type="paragraph" w:customStyle="1" w:styleId="AE382DAEE7DE4E5586CF3B988E99103021">
    <w:name w:val="AE382DAEE7DE4E5586CF3B988E99103021"/>
    <w:rsid w:val="008E3497"/>
    <w:rPr>
      <w:rFonts w:eastAsiaTheme="minorHAnsi"/>
    </w:rPr>
  </w:style>
  <w:style w:type="paragraph" w:customStyle="1" w:styleId="9AE6703245F1434089742FF04FC27BB421">
    <w:name w:val="9AE6703245F1434089742FF04FC27BB421"/>
    <w:rsid w:val="008E3497"/>
    <w:rPr>
      <w:rFonts w:eastAsiaTheme="minorHAnsi"/>
    </w:rPr>
  </w:style>
  <w:style w:type="paragraph" w:customStyle="1" w:styleId="8365CDB2A7674B318D64BCF0AB00F5B421">
    <w:name w:val="8365CDB2A7674B318D64BCF0AB00F5B421"/>
    <w:rsid w:val="008E3497"/>
    <w:rPr>
      <w:rFonts w:eastAsiaTheme="minorHAnsi"/>
    </w:rPr>
  </w:style>
  <w:style w:type="paragraph" w:customStyle="1" w:styleId="931734EB321F4496B412BD0508DEA76421">
    <w:name w:val="931734EB321F4496B412BD0508DEA76421"/>
    <w:rsid w:val="008E3497"/>
    <w:rPr>
      <w:rFonts w:eastAsiaTheme="minorHAnsi"/>
    </w:rPr>
  </w:style>
  <w:style w:type="paragraph" w:customStyle="1" w:styleId="C2CD03634207489DB1C3C387A8A896B121">
    <w:name w:val="C2CD03634207489DB1C3C387A8A896B121"/>
    <w:rsid w:val="008E3497"/>
    <w:rPr>
      <w:rFonts w:eastAsiaTheme="minorHAnsi"/>
    </w:rPr>
  </w:style>
  <w:style w:type="paragraph" w:customStyle="1" w:styleId="96916A38AF6841FD9DD9E55E7D34DC1921">
    <w:name w:val="96916A38AF6841FD9DD9E55E7D34DC1921"/>
    <w:rsid w:val="008E3497"/>
    <w:rPr>
      <w:rFonts w:eastAsiaTheme="minorHAnsi"/>
    </w:rPr>
  </w:style>
  <w:style w:type="paragraph" w:customStyle="1" w:styleId="A89B56BE3FA54F1EB0DF6C8E04726BD321">
    <w:name w:val="A89B56BE3FA54F1EB0DF6C8E04726BD321"/>
    <w:rsid w:val="008E3497"/>
    <w:rPr>
      <w:rFonts w:eastAsiaTheme="minorHAnsi"/>
    </w:rPr>
  </w:style>
  <w:style w:type="paragraph" w:customStyle="1" w:styleId="F8E1047451944441A88ABD85B6C95EF521">
    <w:name w:val="F8E1047451944441A88ABD85B6C95EF521"/>
    <w:rsid w:val="008E3497"/>
    <w:rPr>
      <w:rFonts w:eastAsiaTheme="minorHAnsi"/>
    </w:rPr>
  </w:style>
  <w:style w:type="paragraph" w:customStyle="1" w:styleId="3E7A4DF811C14257AE4FD1FBC49BEB6C21">
    <w:name w:val="3E7A4DF811C14257AE4FD1FBC49BEB6C21"/>
    <w:rsid w:val="008E3497"/>
    <w:rPr>
      <w:rFonts w:eastAsiaTheme="minorHAnsi"/>
    </w:rPr>
  </w:style>
  <w:style w:type="paragraph" w:customStyle="1" w:styleId="8DA693B836C04B67B93BF5980F03ABEB1">
    <w:name w:val="8DA693B836C04B67B93BF5980F03ABEB1"/>
    <w:rsid w:val="008E3497"/>
    <w:rPr>
      <w:rFonts w:eastAsiaTheme="minorHAnsi"/>
    </w:rPr>
  </w:style>
  <w:style w:type="paragraph" w:customStyle="1" w:styleId="FA739E41EE4F42C5B04A2E7E96D6022D21">
    <w:name w:val="FA739E41EE4F42C5B04A2E7E96D6022D21"/>
    <w:rsid w:val="008E3497"/>
    <w:rPr>
      <w:rFonts w:eastAsiaTheme="minorHAnsi"/>
    </w:rPr>
  </w:style>
  <w:style w:type="paragraph" w:customStyle="1" w:styleId="C0D1D78AA49C4ADFAE31DBCD88D4B6EB22">
    <w:name w:val="C0D1D78AA49C4ADFAE31DBCD88D4B6E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1">
    <w:name w:val="C5B4BD8D29A1447B891ECEA6A92AD6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1">
    <w:name w:val="BC2D42A687F846EB94C728C39DF650B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1">
    <w:name w:val="701B5917D9384387B8B066832929080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1">
    <w:name w:val="4BEFBFB7D403475EAD6237CDA5E90A6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1">
    <w:name w:val="04E924CFA6A54BDDAFE03887841748F321"/>
    <w:rsid w:val="008E3497"/>
    <w:rPr>
      <w:rFonts w:eastAsiaTheme="minorHAnsi"/>
    </w:rPr>
  </w:style>
  <w:style w:type="paragraph" w:customStyle="1" w:styleId="AA8E719ABE8D4B43934F10CD1ABB64EB22">
    <w:name w:val="AA8E719ABE8D4B43934F10CD1ABB64EB22"/>
    <w:rsid w:val="008E3497"/>
    <w:rPr>
      <w:rFonts w:eastAsiaTheme="minorHAnsi"/>
    </w:rPr>
  </w:style>
  <w:style w:type="paragraph" w:customStyle="1" w:styleId="5F3AC1E655F149588806E5A51403D7D322">
    <w:name w:val="5F3AC1E655F149588806E5A51403D7D322"/>
    <w:rsid w:val="008E3497"/>
    <w:rPr>
      <w:rFonts w:eastAsiaTheme="minorHAnsi"/>
    </w:rPr>
  </w:style>
  <w:style w:type="paragraph" w:customStyle="1" w:styleId="7FD1983AD3144D8F9074A09FE2BEE15922">
    <w:name w:val="7FD1983AD3144D8F9074A09FE2BEE15922"/>
    <w:rsid w:val="008E3497"/>
    <w:rPr>
      <w:rFonts w:eastAsiaTheme="minorHAnsi"/>
    </w:rPr>
  </w:style>
  <w:style w:type="paragraph" w:customStyle="1" w:styleId="029C6982E6484E998C15FC2FFA8A7BFC22">
    <w:name w:val="029C6982E6484E998C15FC2FFA8A7BFC22"/>
    <w:rsid w:val="008E3497"/>
    <w:rPr>
      <w:rFonts w:eastAsiaTheme="minorHAnsi"/>
    </w:rPr>
  </w:style>
  <w:style w:type="paragraph" w:customStyle="1" w:styleId="C852B99C658F4CE6AD8E206079E3528A22">
    <w:name w:val="C852B99C658F4CE6AD8E206079E3528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1">
    <w:name w:val="80EB4002DDF543B8B7004C452EE7B9BC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1">
    <w:name w:val="F9C6533C1E864A0BBD94C648065B684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1">
    <w:name w:val="EA5B4C1510D548428F23E5DE410C91F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1">
    <w:name w:val="4AC15AD9E32B4F5AB87DB3A881AC141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3">
    <w:name w:val="CB30427D8A294AA0A480965D16084A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3">
    <w:name w:val="B1A877ABBF78477391393CC0712419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2">
    <w:name w:val="30FA10E18AA546EE8082541ED94B85B9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2">
    <w:name w:val="359543F408244E4C915219E2B65CF77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3">
    <w:name w:val="69C354DBE5AA4C778622C1EF7F77602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2">
    <w:name w:val="F3D9A3CD7C384B34BB7E9EA9ED049A2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2">
    <w:name w:val="CE2F75739CED4586BFE4380B66A8E9A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2">
    <w:name w:val="D83B4EB1345346298D6AC04A1C2C68B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3">
    <w:name w:val="6450A64838B749DE84719D768C626C2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3">
    <w:name w:val="29F724682B4547DB859AA6939F154C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2">
    <w:name w:val="2C3CBF37F6F74962A5515F410283C16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2">
    <w:name w:val="5095598FE6E4414EB5CB162CD1286D12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2">
    <w:name w:val="4FA2336CB7374907ACBE7D4F816F22B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2">
    <w:name w:val="3E2C18A5A3A74F8CA5761C75EE656E1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2">
    <w:name w:val="19206A32E438411FBC0E828E1AE61FD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0">
    <w:name w:val="53311A36E5E24080BAA86C99111FD9D4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7">
    <w:name w:val="58D2FCB95647468A9C28713DD241D3A07"/>
    <w:rsid w:val="008E3497"/>
    <w:rPr>
      <w:rFonts w:eastAsiaTheme="minorHAnsi"/>
    </w:rPr>
  </w:style>
  <w:style w:type="paragraph" w:customStyle="1" w:styleId="C323CC46A70648378356EC26E1D562B621">
    <w:name w:val="C323CC46A70648378356EC26E1D562B621"/>
    <w:rsid w:val="008E3497"/>
    <w:rPr>
      <w:rFonts w:eastAsiaTheme="minorHAnsi"/>
    </w:rPr>
  </w:style>
  <w:style w:type="paragraph" w:customStyle="1" w:styleId="77588B905D0B4AE9B7C8CD5C40274F6621">
    <w:name w:val="77588B905D0B4AE9B7C8CD5C40274F6621"/>
    <w:rsid w:val="008E3497"/>
    <w:rPr>
      <w:rFonts w:eastAsiaTheme="minorHAnsi"/>
    </w:rPr>
  </w:style>
  <w:style w:type="paragraph" w:customStyle="1" w:styleId="1D83BB36814C4F888E8AE76AB9357D5728">
    <w:name w:val="1D83BB36814C4F888E8AE76AB9357D5728"/>
    <w:rsid w:val="008E3497"/>
    <w:rPr>
      <w:rFonts w:eastAsiaTheme="minorHAnsi"/>
    </w:rPr>
  </w:style>
  <w:style w:type="paragraph" w:customStyle="1" w:styleId="0C671431A5DE4D62BAA70CC82DC51D2728">
    <w:name w:val="0C671431A5DE4D62BAA70CC82DC51D2728"/>
    <w:rsid w:val="008E3497"/>
    <w:rPr>
      <w:rFonts w:eastAsiaTheme="minorHAnsi"/>
    </w:rPr>
  </w:style>
  <w:style w:type="paragraph" w:customStyle="1" w:styleId="A906F06CC02849A38415AABC0E3A91DF28">
    <w:name w:val="A906F06CC02849A38415AABC0E3A91DF28"/>
    <w:rsid w:val="008E3497"/>
    <w:rPr>
      <w:rFonts w:eastAsiaTheme="minorHAnsi"/>
    </w:rPr>
  </w:style>
  <w:style w:type="paragraph" w:customStyle="1" w:styleId="814B1A56490E4E47BA66AE8807DF66535">
    <w:name w:val="814B1A56490E4E47BA66AE8807DF66535"/>
    <w:rsid w:val="008E3497"/>
    <w:rPr>
      <w:rFonts w:eastAsiaTheme="minorHAnsi"/>
    </w:rPr>
  </w:style>
  <w:style w:type="paragraph" w:customStyle="1" w:styleId="C184A1F3F64E49D19B486858F96F490123">
    <w:name w:val="C184A1F3F64E49D19B486858F96F490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5">
    <w:name w:val="B0762CB60C864F8191E8C4152BBED9935"/>
    <w:rsid w:val="008E3497"/>
    <w:rPr>
      <w:rFonts w:eastAsiaTheme="minorHAnsi"/>
    </w:rPr>
  </w:style>
  <w:style w:type="paragraph" w:customStyle="1" w:styleId="27D158F4A81F4B858317FA58B0281C9523">
    <w:name w:val="27D158F4A81F4B858317FA58B0281C9523"/>
    <w:rsid w:val="008E3497"/>
    <w:rPr>
      <w:rFonts w:eastAsiaTheme="minorHAnsi"/>
    </w:rPr>
  </w:style>
  <w:style w:type="paragraph" w:customStyle="1" w:styleId="D9E1C13FC0F9413D8A9255569D77D68223">
    <w:name w:val="D9E1C13FC0F9413D8A9255569D77D68223"/>
    <w:rsid w:val="008E3497"/>
    <w:rPr>
      <w:rFonts w:eastAsiaTheme="minorHAnsi"/>
    </w:rPr>
  </w:style>
  <w:style w:type="paragraph" w:customStyle="1" w:styleId="B189B9CA004041FAB51FF4C517609C2F5">
    <w:name w:val="B189B9CA004041FAB51FF4C517609C2F5"/>
    <w:rsid w:val="008E3497"/>
    <w:rPr>
      <w:rFonts w:eastAsiaTheme="minorHAnsi"/>
    </w:rPr>
  </w:style>
  <w:style w:type="paragraph" w:customStyle="1" w:styleId="D63F1DA4324A4ADEB7460D370549486323">
    <w:name w:val="D63F1DA4324A4ADEB7460D370549486323"/>
    <w:rsid w:val="008E3497"/>
    <w:rPr>
      <w:rFonts w:eastAsiaTheme="minorHAnsi"/>
    </w:rPr>
  </w:style>
  <w:style w:type="paragraph" w:customStyle="1" w:styleId="EAFD1B8491A94827B672C032C43BAC9423">
    <w:name w:val="EAFD1B8491A94827B672C032C43BAC9423"/>
    <w:rsid w:val="008E3497"/>
    <w:rPr>
      <w:rFonts w:eastAsiaTheme="minorHAnsi"/>
    </w:rPr>
  </w:style>
  <w:style w:type="paragraph" w:customStyle="1" w:styleId="202384D35ED942229D550B05AF95D31D5">
    <w:name w:val="202384D35ED942229D550B05AF95D31D5"/>
    <w:rsid w:val="008E3497"/>
    <w:rPr>
      <w:rFonts w:eastAsiaTheme="minorHAnsi"/>
    </w:rPr>
  </w:style>
  <w:style w:type="paragraph" w:customStyle="1" w:styleId="4303BD00D2E4428784F03A95DAE436C723">
    <w:name w:val="4303BD00D2E4428784F03A95DAE436C723"/>
    <w:rsid w:val="008E3497"/>
    <w:rPr>
      <w:rFonts w:eastAsiaTheme="minorHAnsi"/>
    </w:rPr>
  </w:style>
  <w:style w:type="paragraph" w:customStyle="1" w:styleId="A5FCE149CC5E4C0887C25E4F4ECBE30123">
    <w:name w:val="A5FCE149CC5E4C0887C25E4F4ECBE30123"/>
    <w:rsid w:val="008E3497"/>
    <w:rPr>
      <w:rFonts w:eastAsiaTheme="minorHAnsi"/>
    </w:rPr>
  </w:style>
  <w:style w:type="paragraph" w:customStyle="1" w:styleId="1C7FB9F6B6EA4ED2915A21090CE9EFBA4">
    <w:name w:val="1C7FB9F6B6EA4ED2915A21090CE9EFBA4"/>
    <w:rsid w:val="008E3497"/>
    <w:rPr>
      <w:rFonts w:eastAsiaTheme="minorHAnsi"/>
    </w:rPr>
  </w:style>
  <w:style w:type="paragraph" w:customStyle="1" w:styleId="8CD15BE22342406A809A8F077FA2982623">
    <w:name w:val="8CD15BE22342406A809A8F077FA2982623"/>
    <w:rsid w:val="008E3497"/>
    <w:rPr>
      <w:rFonts w:eastAsiaTheme="minorHAnsi"/>
    </w:rPr>
  </w:style>
  <w:style w:type="paragraph" w:customStyle="1" w:styleId="5A4ED76E717B45928798C23B55BDAE3523">
    <w:name w:val="5A4ED76E717B45928798C23B55BDAE3523"/>
    <w:rsid w:val="008E3497"/>
    <w:rPr>
      <w:rFonts w:eastAsiaTheme="minorHAnsi"/>
    </w:rPr>
  </w:style>
  <w:style w:type="paragraph" w:customStyle="1" w:styleId="C43736ABF11D46C4B911FAE0B56CEF2823">
    <w:name w:val="C43736ABF11D46C4B911FAE0B56CEF2823"/>
    <w:rsid w:val="008E3497"/>
    <w:rPr>
      <w:rFonts w:eastAsiaTheme="minorHAnsi"/>
    </w:rPr>
  </w:style>
  <w:style w:type="paragraph" w:customStyle="1" w:styleId="8FC354A4976B49E3B22E1A29C0F4DD4A23">
    <w:name w:val="8FC354A4976B49E3B22E1A29C0F4DD4A23"/>
    <w:rsid w:val="008E3497"/>
    <w:rPr>
      <w:rFonts w:eastAsiaTheme="minorHAnsi"/>
    </w:rPr>
  </w:style>
  <w:style w:type="paragraph" w:customStyle="1" w:styleId="0ADF65EB0BE645E7BD590251E8E5DB9C23">
    <w:name w:val="0ADF65EB0BE645E7BD590251E8E5DB9C23"/>
    <w:rsid w:val="008E3497"/>
    <w:rPr>
      <w:rFonts w:eastAsiaTheme="minorHAnsi"/>
    </w:rPr>
  </w:style>
  <w:style w:type="paragraph" w:customStyle="1" w:styleId="6D0EBA63F0C742468D8900840D084F8223">
    <w:name w:val="6D0EBA63F0C742468D8900840D084F8223"/>
    <w:rsid w:val="008E3497"/>
    <w:rPr>
      <w:rFonts w:eastAsiaTheme="minorHAnsi"/>
    </w:rPr>
  </w:style>
  <w:style w:type="paragraph" w:customStyle="1" w:styleId="B6B9F7CDE0534971BAE0FE4DDE262D2323">
    <w:name w:val="B6B9F7CDE0534971BAE0FE4DDE262D2323"/>
    <w:rsid w:val="008E3497"/>
    <w:rPr>
      <w:rFonts w:eastAsiaTheme="minorHAnsi"/>
    </w:rPr>
  </w:style>
  <w:style w:type="paragraph" w:customStyle="1" w:styleId="76C6EAFB2C0E43C78479016282DEDDC923">
    <w:name w:val="76C6EAFB2C0E43C78479016282DEDDC923"/>
    <w:rsid w:val="008E3497"/>
    <w:rPr>
      <w:rFonts w:eastAsiaTheme="minorHAnsi"/>
    </w:rPr>
  </w:style>
  <w:style w:type="paragraph" w:customStyle="1" w:styleId="B670A14F59A94E33A2BB6DBC01B330223">
    <w:name w:val="B670A14F59A94E33A2BB6DBC01B330223"/>
    <w:rsid w:val="008E3497"/>
    <w:rPr>
      <w:rFonts w:eastAsiaTheme="minorHAnsi"/>
    </w:rPr>
  </w:style>
  <w:style w:type="paragraph" w:customStyle="1" w:styleId="E8E8493026B74CC6ACAF73535FF7FE1C23">
    <w:name w:val="E8E8493026B74CC6ACAF73535FF7FE1C23"/>
    <w:rsid w:val="008E3497"/>
    <w:rPr>
      <w:rFonts w:eastAsiaTheme="minorHAnsi"/>
    </w:rPr>
  </w:style>
  <w:style w:type="paragraph" w:customStyle="1" w:styleId="338560FC8B1F4478A5F16F16C8F608EC4">
    <w:name w:val="338560FC8B1F4478A5F16F16C8F608EC4"/>
    <w:rsid w:val="008E3497"/>
    <w:rPr>
      <w:rFonts w:eastAsiaTheme="minorHAnsi"/>
    </w:rPr>
  </w:style>
  <w:style w:type="paragraph" w:customStyle="1" w:styleId="E65085FA4A8449E6ACA6F936D800376622">
    <w:name w:val="E65085FA4A8449E6ACA6F936D800376622"/>
    <w:rsid w:val="008E3497"/>
    <w:rPr>
      <w:rFonts w:eastAsiaTheme="minorHAnsi"/>
    </w:rPr>
  </w:style>
  <w:style w:type="paragraph" w:customStyle="1" w:styleId="5C44F96216F046C796BAC5F33B2E635E22">
    <w:name w:val="5C44F96216F046C796BAC5F33B2E635E22"/>
    <w:rsid w:val="008E3497"/>
    <w:rPr>
      <w:rFonts w:eastAsiaTheme="minorHAnsi"/>
    </w:rPr>
  </w:style>
  <w:style w:type="paragraph" w:customStyle="1" w:styleId="8267B38D2D6D461DA7DC68C112302B1022">
    <w:name w:val="8267B38D2D6D461DA7DC68C112302B1022"/>
    <w:rsid w:val="008E3497"/>
    <w:rPr>
      <w:rFonts w:eastAsiaTheme="minorHAnsi"/>
    </w:rPr>
  </w:style>
  <w:style w:type="paragraph" w:customStyle="1" w:styleId="1D0709AE76F64B018E2BD9D3DBFB66DF23">
    <w:name w:val="1D0709AE76F64B018E2BD9D3DBFB66DF23"/>
    <w:rsid w:val="008E3497"/>
    <w:rPr>
      <w:rFonts w:eastAsiaTheme="minorHAnsi"/>
    </w:rPr>
  </w:style>
  <w:style w:type="paragraph" w:customStyle="1" w:styleId="014F5C04BB22410C81F677299043755823">
    <w:name w:val="014F5C04BB22410C81F677299043755823"/>
    <w:rsid w:val="008E3497"/>
    <w:rPr>
      <w:rFonts w:eastAsiaTheme="minorHAnsi"/>
    </w:rPr>
  </w:style>
  <w:style w:type="paragraph" w:customStyle="1" w:styleId="B9A966E752EF41688ECB507D015082D923">
    <w:name w:val="B9A966E752EF41688ECB507D015082D923"/>
    <w:rsid w:val="008E3497"/>
    <w:rPr>
      <w:rFonts w:eastAsiaTheme="minorHAnsi"/>
    </w:rPr>
  </w:style>
  <w:style w:type="paragraph" w:customStyle="1" w:styleId="46A7D5AF3B744D088EEAE5CD6C10E70A23">
    <w:name w:val="46A7D5AF3B744D088EEAE5CD6C10E70A23"/>
    <w:rsid w:val="008E3497"/>
    <w:rPr>
      <w:rFonts w:eastAsiaTheme="minorHAnsi"/>
    </w:rPr>
  </w:style>
  <w:style w:type="paragraph" w:customStyle="1" w:styleId="BCB611364F9347DAA2812B71AE790C0A23">
    <w:name w:val="BCB611364F9347DAA2812B71AE790C0A23"/>
    <w:rsid w:val="008E3497"/>
    <w:rPr>
      <w:rFonts w:eastAsiaTheme="minorHAnsi"/>
    </w:rPr>
  </w:style>
  <w:style w:type="paragraph" w:customStyle="1" w:styleId="460FFF3674E14D72998229450119FCEB23">
    <w:name w:val="460FFF3674E14D72998229450119FCEB23"/>
    <w:rsid w:val="008E3497"/>
    <w:rPr>
      <w:rFonts w:eastAsiaTheme="minorHAnsi"/>
    </w:rPr>
  </w:style>
  <w:style w:type="paragraph" w:customStyle="1" w:styleId="264BAB5FDC0040D59FCD702B943351BC23">
    <w:name w:val="264BAB5FDC0040D59FCD702B943351BC23"/>
    <w:rsid w:val="008E3497"/>
    <w:rPr>
      <w:rFonts w:eastAsiaTheme="minorHAnsi"/>
    </w:rPr>
  </w:style>
  <w:style w:type="paragraph" w:customStyle="1" w:styleId="A1A5D004AC464522AE9740F47D4815E523">
    <w:name w:val="A1A5D004AC464522AE9740F47D4815E523"/>
    <w:rsid w:val="008E3497"/>
    <w:rPr>
      <w:rFonts w:eastAsiaTheme="minorHAnsi"/>
    </w:rPr>
  </w:style>
  <w:style w:type="paragraph" w:customStyle="1" w:styleId="228DFE730EE2445F88E4473929BCB01923">
    <w:name w:val="228DFE730EE2445F88E4473929BCB01923"/>
    <w:rsid w:val="008E3497"/>
    <w:rPr>
      <w:rFonts w:eastAsiaTheme="minorHAnsi"/>
    </w:rPr>
  </w:style>
  <w:style w:type="paragraph" w:customStyle="1" w:styleId="F78F108F90C34D70AE86C5A10431040623">
    <w:name w:val="F78F108F90C34D70AE86C5A10431040623"/>
    <w:rsid w:val="008E3497"/>
    <w:rPr>
      <w:rFonts w:eastAsiaTheme="minorHAnsi"/>
    </w:rPr>
  </w:style>
  <w:style w:type="paragraph" w:customStyle="1" w:styleId="EDC3D059C9B9474E9803BC0E7C2D08D623">
    <w:name w:val="EDC3D059C9B9474E9803BC0E7C2D08D623"/>
    <w:rsid w:val="008E3497"/>
    <w:rPr>
      <w:rFonts w:eastAsiaTheme="minorHAnsi"/>
    </w:rPr>
  </w:style>
  <w:style w:type="paragraph" w:customStyle="1" w:styleId="042546AAA6F04535AE13F68E252FBBAD23">
    <w:name w:val="042546AAA6F04535AE13F68E252FBBAD23"/>
    <w:rsid w:val="008E3497"/>
    <w:rPr>
      <w:rFonts w:eastAsiaTheme="minorHAnsi"/>
    </w:rPr>
  </w:style>
  <w:style w:type="paragraph" w:customStyle="1" w:styleId="F648E57EDDDA4103BEB6EB2027F886FE23">
    <w:name w:val="F648E57EDDDA4103BEB6EB2027F886FE23"/>
    <w:rsid w:val="008E3497"/>
    <w:rPr>
      <w:rFonts w:eastAsiaTheme="minorHAnsi"/>
    </w:rPr>
  </w:style>
  <w:style w:type="paragraph" w:customStyle="1" w:styleId="7A0E2DA54B564033AADF8E0A308E3BD623">
    <w:name w:val="7A0E2DA54B564033AADF8E0A308E3BD623"/>
    <w:rsid w:val="008E3497"/>
    <w:rPr>
      <w:rFonts w:eastAsiaTheme="minorHAnsi"/>
    </w:rPr>
  </w:style>
  <w:style w:type="paragraph" w:customStyle="1" w:styleId="BE297880B0664BCDAEF10213354D0B9023">
    <w:name w:val="BE297880B0664BCDAEF10213354D0B9023"/>
    <w:rsid w:val="008E3497"/>
    <w:rPr>
      <w:rFonts w:eastAsiaTheme="minorHAnsi"/>
    </w:rPr>
  </w:style>
  <w:style w:type="paragraph" w:customStyle="1" w:styleId="2D5EF8DC645D4489AE2CC323A682CD3223">
    <w:name w:val="2D5EF8DC645D4489AE2CC323A682CD3223"/>
    <w:rsid w:val="008E3497"/>
    <w:rPr>
      <w:rFonts w:eastAsiaTheme="minorHAnsi"/>
    </w:rPr>
  </w:style>
  <w:style w:type="paragraph" w:customStyle="1" w:styleId="2A162FDA4D8D460AB3656054947C08A822">
    <w:name w:val="2A162FDA4D8D460AB3656054947C08A822"/>
    <w:rsid w:val="008E3497"/>
    <w:rPr>
      <w:rFonts w:eastAsiaTheme="minorHAnsi"/>
    </w:rPr>
  </w:style>
  <w:style w:type="paragraph" w:customStyle="1" w:styleId="58FCA5FD42AC4D3C88A91BA7A499238C22">
    <w:name w:val="58FCA5FD42AC4D3C88A91BA7A499238C22"/>
    <w:rsid w:val="008E3497"/>
    <w:rPr>
      <w:rFonts w:eastAsiaTheme="minorHAnsi"/>
    </w:rPr>
  </w:style>
  <w:style w:type="paragraph" w:customStyle="1" w:styleId="4A6D7A85299643B5845B1F33D648F40823">
    <w:name w:val="4A6D7A85299643B5845B1F33D648F40823"/>
    <w:rsid w:val="008E3497"/>
    <w:rPr>
      <w:rFonts w:eastAsiaTheme="minorHAnsi"/>
    </w:rPr>
  </w:style>
  <w:style w:type="paragraph" w:customStyle="1" w:styleId="DA4CBAEC936B4A30A43F5E9602AAE05823">
    <w:name w:val="DA4CBAEC936B4A30A43F5E9602AAE05823"/>
    <w:rsid w:val="008E3497"/>
    <w:rPr>
      <w:rFonts w:eastAsiaTheme="minorHAnsi"/>
    </w:rPr>
  </w:style>
  <w:style w:type="paragraph" w:customStyle="1" w:styleId="08DB1DBF8085480A8A4FE5487F2740BE23">
    <w:name w:val="08DB1DBF8085480A8A4FE5487F2740BE23"/>
    <w:rsid w:val="008E3497"/>
    <w:rPr>
      <w:rFonts w:eastAsiaTheme="minorHAnsi"/>
    </w:rPr>
  </w:style>
  <w:style w:type="paragraph" w:customStyle="1" w:styleId="50B239A143F841C5A54A7D561728A5E223">
    <w:name w:val="50B239A143F841C5A54A7D561728A5E223"/>
    <w:rsid w:val="008E3497"/>
    <w:rPr>
      <w:rFonts w:eastAsiaTheme="minorHAnsi"/>
    </w:rPr>
  </w:style>
  <w:style w:type="paragraph" w:customStyle="1" w:styleId="2F95F946BDDD4275B5538079E51A548923">
    <w:name w:val="2F95F946BDDD4275B5538079E51A548923"/>
    <w:rsid w:val="008E3497"/>
    <w:rPr>
      <w:rFonts w:eastAsiaTheme="minorHAnsi"/>
    </w:rPr>
  </w:style>
  <w:style w:type="paragraph" w:customStyle="1" w:styleId="A744815489F4469184FE1F2F434D0CDF23">
    <w:name w:val="A744815489F4469184FE1F2F434D0CDF23"/>
    <w:rsid w:val="008E3497"/>
    <w:rPr>
      <w:rFonts w:eastAsiaTheme="minorHAnsi"/>
    </w:rPr>
  </w:style>
  <w:style w:type="paragraph" w:customStyle="1" w:styleId="0CFADBD0B7EA47C5AAD6D656A2CD2BA023">
    <w:name w:val="0CFADBD0B7EA47C5AAD6D656A2CD2BA023"/>
    <w:rsid w:val="008E3497"/>
    <w:rPr>
      <w:rFonts w:eastAsiaTheme="minorHAnsi"/>
    </w:rPr>
  </w:style>
  <w:style w:type="paragraph" w:customStyle="1" w:styleId="D4C16506615B4C5FB9DC4371BAF33E8323">
    <w:name w:val="D4C16506615B4C5FB9DC4371BAF33E8323"/>
    <w:rsid w:val="008E3497"/>
    <w:rPr>
      <w:rFonts w:eastAsiaTheme="minorHAnsi"/>
    </w:rPr>
  </w:style>
  <w:style w:type="paragraph" w:customStyle="1" w:styleId="801AA6F3FED54A57A0835768E8E19BD123">
    <w:name w:val="801AA6F3FED54A57A0835768E8E19BD123"/>
    <w:rsid w:val="008E3497"/>
    <w:rPr>
      <w:rFonts w:eastAsiaTheme="minorHAnsi"/>
    </w:rPr>
  </w:style>
  <w:style w:type="paragraph" w:customStyle="1" w:styleId="A468E7CBCB0740A3B521D29B91A5518523">
    <w:name w:val="A468E7CBCB0740A3B521D29B91A5518523"/>
    <w:rsid w:val="008E3497"/>
    <w:rPr>
      <w:rFonts w:eastAsiaTheme="minorHAnsi"/>
    </w:rPr>
  </w:style>
  <w:style w:type="paragraph" w:customStyle="1" w:styleId="63B152712FF64051A1A79836CF3F164922">
    <w:name w:val="63B152712FF64051A1A79836CF3F164922"/>
    <w:rsid w:val="008E3497"/>
    <w:rPr>
      <w:rFonts w:eastAsiaTheme="minorHAnsi"/>
    </w:rPr>
  </w:style>
  <w:style w:type="paragraph" w:customStyle="1" w:styleId="795E4F4036724693B46DA81E4E698DAE22">
    <w:name w:val="795E4F4036724693B46DA81E4E698DAE22"/>
    <w:rsid w:val="008E3497"/>
    <w:rPr>
      <w:rFonts w:eastAsiaTheme="minorHAnsi"/>
    </w:rPr>
  </w:style>
  <w:style w:type="paragraph" w:customStyle="1" w:styleId="B362D57E5FC842E0B111DEC39886325C22">
    <w:name w:val="B362D57E5FC842E0B111DEC39886325C22"/>
    <w:rsid w:val="008E3497"/>
    <w:rPr>
      <w:rFonts w:eastAsiaTheme="minorHAnsi"/>
    </w:rPr>
  </w:style>
  <w:style w:type="paragraph" w:customStyle="1" w:styleId="9A8A3CE1D6E046F8BB9739AE8D698AC622">
    <w:name w:val="9A8A3CE1D6E046F8BB9739AE8D698AC622"/>
    <w:rsid w:val="008E3497"/>
    <w:rPr>
      <w:rFonts w:eastAsiaTheme="minorHAnsi"/>
    </w:rPr>
  </w:style>
  <w:style w:type="paragraph" w:customStyle="1" w:styleId="AE382DAEE7DE4E5586CF3B988E99103022">
    <w:name w:val="AE382DAEE7DE4E5586CF3B988E99103022"/>
    <w:rsid w:val="008E3497"/>
    <w:rPr>
      <w:rFonts w:eastAsiaTheme="minorHAnsi"/>
    </w:rPr>
  </w:style>
  <w:style w:type="paragraph" w:customStyle="1" w:styleId="9AE6703245F1434089742FF04FC27BB422">
    <w:name w:val="9AE6703245F1434089742FF04FC27BB422"/>
    <w:rsid w:val="008E3497"/>
    <w:rPr>
      <w:rFonts w:eastAsiaTheme="minorHAnsi"/>
    </w:rPr>
  </w:style>
  <w:style w:type="paragraph" w:customStyle="1" w:styleId="8365CDB2A7674B318D64BCF0AB00F5B422">
    <w:name w:val="8365CDB2A7674B318D64BCF0AB00F5B422"/>
    <w:rsid w:val="008E3497"/>
    <w:rPr>
      <w:rFonts w:eastAsiaTheme="minorHAnsi"/>
    </w:rPr>
  </w:style>
  <w:style w:type="paragraph" w:customStyle="1" w:styleId="931734EB321F4496B412BD0508DEA76422">
    <w:name w:val="931734EB321F4496B412BD0508DEA76422"/>
    <w:rsid w:val="008E3497"/>
    <w:rPr>
      <w:rFonts w:eastAsiaTheme="minorHAnsi"/>
    </w:rPr>
  </w:style>
  <w:style w:type="paragraph" w:customStyle="1" w:styleId="C2CD03634207489DB1C3C387A8A896B122">
    <w:name w:val="C2CD03634207489DB1C3C387A8A896B122"/>
    <w:rsid w:val="008E3497"/>
    <w:rPr>
      <w:rFonts w:eastAsiaTheme="minorHAnsi"/>
    </w:rPr>
  </w:style>
  <w:style w:type="paragraph" w:customStyle="1" w:styleId="96916A38AF6841FD9DD9E55E7D34DC1922">
    <w:name w:val="96916A38AF6841FD9DD9E55E7D34DC1922"/>
    <w:rsid w:val="008E3497"/>
    <w:rPr>
      <w:rFonts w:eastAsiaTheme="minorHAnsi"/>
    </w:rPr>
  </w:style>
  <w:style w:type="paragraph" w:customStyle="1" w:styleId="A89B56BE3FA54F1EB0DF6C8E04726BD322">
    <w:name w:val="A89B56BE3FA54F1EB0DF6C8E04726BD322"/>
    <w:rsid w:val="008E3497"/>
    <w:rPr>
      <w:rFonts w:eastAsiaTheme="minorHAnsi"/>
    </w:rPr>
  </w:style>
  <w:style w:type="paragraph" w:customStyle="1" w:styleId="F8E1047451944441A88ABD85B6C95EF522">
    <w:name w:val="F8E1047451944441A88ABD85B6C95EF522"/>
    <w:rsid w:val="008E3497"/>
    <w:rPr>
      <w:rFonts w:eastAsiaTheme="minorHAnsi"/>
    </w:rPr>
  </w:style>
  <w:style w:type="paragraph" w:customStyle="1" w:styleId="3E7A4DF811C14257AE4FD1FBC49BEB6C22">
    <w:name w:val="3E7A4DF811C14257AE4FD1FBC49BEB6C22"/>
    <w:rsid w:val="008E3497"/>
    <w:rPr>
      <w:rFonts w:eastAsiaTheme="minorHAnsi"/>
    </w:rPr>
  </w:style>
  <w:style w:type="paragraph" w:customStyle="1" w:styleId="8DA693B836C04B67B93BF5980F03ABEB2">
    <w:name w:val="8DA693B836C04B67B93BF5980F03ABEB2"/>
    <w:rsid w:val="008E3497"/>
    <w:rPr>
      <w:rFonts w:eastAsiaTheme="minorHAnsi"/>
    </w:rPr>
  </w:style>
  <w:style w:type="paragraph" w:customStyle="1" w:styleId="FA739E41EE4F42C5B04A2E7E96D6022D22">
    <w:name w:val="FA739E41EE4F42C5B04A2E7E96D6022D22"/>
    <w:rsid w:val="008E3497"/>
    <w:rPr>
      <w:rFonts w:eastAsiaTheme="minorHAnsi"/>
    </w:rPr>
  </w:style>
  <w:style w:type="paragraph" w:customStyle="1" w:styleId="C0D1D78AA49C4ADFAE31DBCD88D4B6EB23">
    <w:name w:val="C0D1D78AA49C4ADFAE31DBCD88D4B6E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2">
    <w:name w:val="C5B4BD8D29A1447B891ECEA6A92AD6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2">
    <w:name w:val="BC2D42A687F846EB94C728C39DF650B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2">
    <w:name w:val="701B5917D9384387B8B066832929080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2">
    <w:name w:val="4BEFBFB7D403475EAD6237CDA5E90A6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">
    <w:name w:val="A0CD3B20474D4D8CA0B02A119544922D"/>
    <w:rsid w:val="008E3497"/>
    <w:rPr>
      <w:rFonts w:eastAsiaTheme="minorHAnsi"/>
    </w:rPr>
  </w:style>
  <w:style w:type="paragraph" w:customStyle="1" w:styleId="3291EA951B3C486AB367F375C960408B">
    <w:name w:val="3291EA951B3C486AB367F375C960408B"/>
    <w:rsid w:val="008E3497"/>
    <w:rPr>
      <w:rFonts w:eastAsiaTheme="minorHAnsi"/>
    </w:rPr>
  </w:style>
  <w:style w:type="paragraph" w:customStyle="1" w:styleId="80EB4002DDF543B8B7004C452EE7B9BC22">
    <w:name w:val="80EB4002DDF543B8B7004C452EE7B9BC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2">
    <w:name w:val="F9C6533C1E864A0BBD94C648065B684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2">
    <w:name w:val="EA5B4C1510D548428F23E5DE410C91F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2">
    <w:name w:val="4AC15AD9E32B4F5AB87DB3A881AC141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4">
    <w:name w:val="CB30427D8A294AA0A480965D16084A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4">
    <w:name w:val="B1A877ABBF78477391393CC0712419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3">
    <w:name w:val="30FA10E18AA546EE8082541ED94B85B9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3">
    <w:name w:val="359543F408244E4C915219E2B65CF77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4">
    <w:name w:val="69C354DBE5AA4C778622C1EF7F77602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3">
    <w:name w:val="F3D9A3CD7C384B34BB7E9EA9ED049A2A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3">
    <w:name w:val="CE2F75739CED4586BFE4380B66A8E9A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3">
    <w:name w:val="D83B4EB1345346298D6AC04A1C2C68B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4">
    <w:name w:val="6450A64838B749DE84719D768C626C2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4">
    <w:name w:val="29F724682B4547DB859AA6939F154C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3">
    <w:name w:val="2C3CBF37F6F74962A5515F410283C16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3">
    <w:name w:val="5095598FE6E4414EB5CB162CD1286D12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3">
    <w:name w:val="4FA2336CB7374907ACBE7D4F816F22B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3">
    <w:name w:val="3E2C18A5A3A74F8CA5761C75EE656E1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3">
    <w:name w:val="19206A32E438411FBC0E828E1AE61FD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1">
    <w:name w:val="53311A36E5E24080BAA86C99111FD9D4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8">
    <w:name w:val="58D2FCB95647468A9C28713DD241D3A08"/>
    <w:rsid w:val="008E3497"/>
    <w:rPr>
      <w:rFonts w:eastAsiaTheme="minorHAnsi"/>
    </w:rPr>
  </w:style>
  <w:style w:type="paragraph" w:customStyle="1" w:styleId="C323CC46A70648378356EC26E1D562B622">
    <w:name w:val="C323CC46A70648378356EC26E1D562B622"/>
    <w:rsid w:val="008E3497"/>
    <w:rPr>
      <w:rFonts w:eastAsiaTheme="minorHAnsi"/>
    </w:rPr>
  </w:style>
  <w:style w:type="paragraph" w:customStyle="1" w:styleId="77588B905D0B4AE9B7C8CD5C40274F6622">
    <w:name w:val="77588B905D0B4AE9B7C8CD5C40274F6622"/>
    <w:rsid w:val="008E3497"/>
    <w:rPr>
      <w:rFonts w:eastAsiaTheme="minorHAnsi"/>
    </w:rPr>
  </w:style>
  <w:style w:type="paragraph" w:customStyle="1" w:styleId="1D83BB36814C4F888E8AE76AB9357D5729">
    <w:name w:val="1D83BB36814C4F888E8AE76AB9357D5729"/>
    <w:rsid w:val="008E3497"/>
    <w:rPr>
      <w:rFonts w:eastAsiaTheme="minorHAnsi"/>
    </w:rPr>
  </w:style>
  <w:style w:type="paragraph" w:customStyle="1" w:styleId="0C671431A5DE4D62BAA70CC82DC51D2729">
    <w:name w:val="0C671431A5DE4D62BAA70CC82DC51D2729"/>
    <w:rsid w:val="008E3497"/>
    <w:rPr>
      <w:rFonts w:eastAsiaTheme="minorHAnsi"/>
    </w:rPr>
  </w:style>
  <w:style w:type="paragraph" w:customStyle="1" w:styleId="A906F06CC02849A38415AABC0E3A91DF29">
    <w:name w:val="A906F06CC02849A38415AABC0E3A91DF29"/>
    <w:rsid w:val="008E3497"/>
    <w:rPr>
      <w:rFonts w:eastAsiaTheme="minorHAnsi"/>
    </w:rPr>
  </w:style>
  <w:style w:type="paragraph" w:customStyle="1" w:styleId="814B1A56490E4E47BA66AE8807DF66536">
    <w:name w:val="814B1A56490E4E47BA66AE8807DF66536"/>
    <w:rsid w:val="008E3497"/>
    <w:rPr>
      <w:rFonts w:eastAsiaTheme="minorHAnsi"/>
    </w:rPr>
  </w:style>
  <w:style w:type="paragraph" w:customStyle="1" w:styleId="C184A1F3F64E49D19B486858F96F490124">
    <w:name w:val="C184A1F3F64E49D19B486858F96F490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6">
    <w:name w:val="B0762CB60C864F8191E8C4152BBED9936"/>
    <w:rsid w:val="008E3497"/>
    <w:rPr>
      <w:rFonts w:eastAsiaTheme="minorHAnsi"/>
    </w:rPr>
  </w:style>
  <w:style w:type="paragraph" w:customStyle="1" w:styleId="27D158F4A81F4B858317FA58B0281C9524">
    <w:name w:val="27D158F4A81F4B858317FA58B0281C9524"/>
    <w:rsid w:val="008E3497"/>
    <w:rPr>
      <w:rFonts w:eastAsiaTheme="minorHAnsi"/>
    </w:rPr>
  </w:style>
  <w:style w:type="paragraph" w:customStyle="1" w:styleId="D9E1C13FC0F9413D8A9255569D77D68224">
    <w:name w:val="D9E1C13FC0F9413D8A9255569D77D68224"/>
    <w:rsid w:val="008E3497"/>
    <w:rPr>
      <w:rFonts w:eastAsiaTheme="minorHAnsi"/>
    </w:rPr>
  </w:style>
  <w:style w:type="paragraph" w:customStyle="1" w:styleId="B189B9CA004041FAB51FF4C517609C2F6">
    <w:name w:val="B189B9CA004041FAB51FF4C517609C2F6"/>
    <w:rsid w:val="008E3497"/>
    <w:rPr>
      <w:rFonts w:eastAsiaTheme="minorHAnsi"/>
    </w:rPr>
  </w:style>
  <w:style w:type="paragraph" w:customStyle="1" w:styleId="D63F1DA4324A4ADEB7460D370549486324">
    <w:name w:val="D63F1DA4324A4ADEB7460D370549486324"/>
    <w:rsid w:val="008E3497"/>
    <w:rPr>
      <w:rFonts w:eastAsiaTheme="minorHAnsi"/>
    </w:rPr>
  </w:style>
  <w:style w:type="paragraph" w:customStyle="1" w:styleId="EAFD1B8491A94827B672C032C43BAC9424">
    <w:name w:val="EAFD1B8491A94827B672C032C43BAC9424"/>
    <w:rsid w:val="008E3497"/>
    <w:rPr>
      <w:rFonts w:eastAsiaTheme="minorHAnsi"/>
    </w:rPr>
  </w:style>
  <w:style w:type="paragraph" w:customStyle="1" w:styleId="202384D35ED942229D550B05AF95D31D6">
    <w:name w:val="202384D35ED942229D550B05AF95D31D6"/>
    <w:rsid w:val="008E3497"/>
    <w:rPr>
      <w:rFonts w:eastAsiaTheme="minorHAnsi"/>
    </w:rPr>
  </w:style>
  <w:style w:type="paragraph" w:customStyle="1" w:styleId="4303BD00D2E4428784F03A95DAE436C724">
    <w:name w:val="4303BD00D2E4428784F03A95DAE436C724"/>
    <w:rsid w:val="008E3497"/>
    <w:rPr>
      <w:rFonts w:eastAsiaTheme="minorHAnsi"/>
    </w:rPr>
  </w:style>
  <w:style w:type="paragraph" w:customStyle="1" w:styleId="A5FCE149CC5E4C0887C25E4F4ECBE30124">
    <w:name w:val="A5FCE149CC5E4C0887C25E4F4ECBE30124"/>
    <w:rsid w:val="008E3497"/>
    <w:rPr>
      <w:rFonts w:eastAsiaTheme="minorHAnsi"/>
    </w:rPr>
  </w:style>
  <w:style w:type="paragraph" w:customStyle="1" w:styleId="1C7FB9F6B6EA4ED2915A21090CE9EFBA5">
    <w:name w:val="1C7FB9F6B6EA4ED2915A21090CE9EFBA5"/>
    <w:rsid w:val="008E3497"/>
    <w:rPr>
      <w:rFonts w:eastAsiaTheme="minorHAnsi"/>
    </w:rPr>
  </w:style>
  <w:style w:type="paragraph" w:customStyle="1" w:styleId="8CD15BE22342406A809A8F077FA2982624">
    <w:name w:val="8CD15BE22342406A809A8F077FA2982624"/>
    <w:rsid w:val="008E3497"/>
    <w:rPr>
      <w:rFonts w:eastAsiaTheme="minorHAnsi"/>
    </w:rPr>
  </w:style>
  <w:style w:type="paragraph" w:customStyle="1" w:styleId="5A4ED76E717B45928798C23B55BDAE3524">
    <w:name w:val="5A4ED76E717B45928798C23B55BDAE3524"/>
    <w:rsid w:val="008E3497"/>
    <w:rPr>
      <w:rFonts w:eastAsiaTheme="minorHAnsi"/>
    </w:rPr>
  </w:style>
  <w:style w:type="paragraph" w:customStyle="1" w:styleId="C43736ABF11D46C4B911FAE0B56CEF2824">
    <w:name w:val="C43736ABF11D46C4B911FAE0B56CEF2824"/>
    <w:rsid w:val="008E3497"/>
    <w:rPr>
      <w:rFonts w:eastAsiaTheme="minorHAnsi"/>
    </w:rPr>
  </w:style>
  <w:style w:type="paragraph" w:customStyle="1" w:styleId="8FC354A4976B49E3B22E1A29C0F4DD4A24">
    <w:name w:val="8FC354A4976B49E3B22E1A29C0F4DD4A24"/>
    <w:rsid w:val="008E3497"/>
    <w:rPr>
      <w:rFonts w:eastAsiaTheme="minorHAnsi"/>
    </w:rPr>
  </w:style>
  <w:style w:type="paragraph" w:customStyle="1" w:styleId="0ADF65EB0BE645E7BD590251E8E5DB9C24">
    <w:name w:val="0ADF65EB0BE645E7BD590251E8E5DB9C24"/>
    <w:rsid w:val="008E3497"/>
    <w:rPr>
      <w:rFonts w:eastAsiaTheme="minorHAnsi"/>
    </w:rPr>
  </w:style>
  <w:style w:type="paragraph" w:customStyle="1" w:styleId="6D0EBA63F0C742468D8900840D084F8224">
    <w:name w:val="6D0EBA63F0C742468D8900840D084F8224"/>
    <w:rsid w:val="008E3497"/>
    <w:rPr>
      <w:rFonts w:eastAsiaTheme="minorHAnsi"/>
    </w:rPr>
  </w:style>
  <w:style w:type="paragraph" w:customStyle="1" w:styleId="B6B9F7CDE0534971BAE0FE4DDE262D2324">
    <w:name w:val="B6B9F7CDE0534971BAE0FE4DDE262D2324"/>
    <w:rsid w:val="008E3497"/>
    <w:rPr>
      <w:rFonts w:eastAsiaTheme="minorHAnsi"/>
    </w:rPr>
  </w:style>
  <w:style w:type="paragraph" w:customStyle="1" w:styleId="76C6EAFB2C0E43C78479016282DEDDC924">
    <w:name w:val="76C6EAFB2C0E43C78479016282DEDDC924"/>
    <w:rsid w:val="008E3497"/>
    <w:rPr>
      <w:rFonts w:eastAsiaTheme="minorHAnsi"/>
    </w:rPr>
  </w:style>
  <w:style w:type="paragraph" w:customStyle="1" w:styleId="B670A14F59A94E33A2BB6DBC01B330224">
    <w:name w:val="B670A14F59A94E33A2BB6DBC01B330224"/>
    <w:rsid w:val="008E3497"/>
    <w:rPr>
      <w:rFonts w:eastAsiaTheme="minorHAnsi"/>
    </w:rPr>
  </w:style>
  <w:style w:type="paragraph" w:customStyle="1" w:styleId="E8E8493026B74CC6ACAF73535FF7FE1C24">
    <w:name w:val="E8E8493026B74CC6ACAF73535FF7FE1C24"/>
    <w:rsid w:val="008E3497"/>
    <w:rPr>
      <w:rFonts w:eastAsiaTheme="minorHAnsi"/>
    </w:rPr>
  </w:style>
  <w:style w:type="paragraph" w:customStyle="1" w:styleId="338560FC8B1F4478A5F16F16C8F608EC5">
    <w:name w:val="338560FC8B1F4478A5F16F16C8F608EC5"/>
    <w:rsid w:val="008E3497"/>
    <w:rPr>
      <w:rFonts w:eastAsiaTheme="minorHAnsi"/>
    </w:rPr>
  </w:style>
  <w:style w:type="paragraph" w:customStyle="1" w:styleId="E65085FA4A8449E6ACA6F936D800376623">
    <w:name w:val="E65085FA4A8449E6ACA6F936D800376623"/>
    <w:rsid w:val="008E3497"/>
    <w:rPr>
      <w:rFonts w:eastAsiaTheme="minorHAnsi"/>
    </w:rPr>
  </w:style>
  <w:style w:type="paragraph" w:customStyle="1" w:styleId="5C44F96216F046C796BAC5F33B2E635E23">
    <w:name w:val="5C44F96216F046C796BAC5F33B2E635E23"/>
    <w:rsid w:val="008E3497"/>
    <w:rPr>
      <w:rFonts w:eastAsiaTheme="minorHAnsi"/>
    </w:rPr>
  </w:style>
  <w:style w:type="paragraph" w:customStyle="1" w:styleId="8267B38D2D6D461DA7DC68C112302B1023">
    <w:name w:val="8267B38D2D6D461DA7DC68C112302B1023"/>
    <w:rsid w:val="008E3497"/>
    <w:rPr>
      <w:rFonts w:eastAsiaTheme="minorHAnsi"/>
    </w:rPr>
  </w:style>
  <w:style w:type="paragraph" w:customStyle="1" w:styleId="1D0709AE76F64B018E2BD9D3DBFB66DF24">
    <w:name w:val="1D0709AE76F64B018E2BD9D3DBFB66DF24"/>
    <w:rsid w:val="008E3497"/>
    <w:rPr>
      <w:rFonts w:eastAsiaTheme="minorHAnsi"/>
    </w:rPr>
  </w:style>
  <w:style w:type="paragraph" w:customStyle="1" w:styleId="014F5C04BB22410C81F677299043755824">
    <w:name w:val="014F5C04BB22410C81F677299043755824"/>
    <w:rsid w:val="008E3497"/>
    <w:rPr>
      <w:rFonts w:eastAsiaTheme="minorHAnsi"/>
    </w:rPr>
  </w:style>
  <w:style w:type="paragraph" w:customStyle="1" w:styleId="B9A966E752EF41688ECB507D015082D924">
    <w:name w:val="B9A966E752EF41688ECB507D015082D924"/>
    <w:rsid w:val="008E3497"/>
    <w:rPr>
      <w:rFonts w:eastAsiaTheme="minorHAnsi"/>
    </w:rPr>
  </w:style>
  <w:style w:type="paragraph" w:customStyle="1" w:styleId="46A7D5AF3B744D088EEAE5CD6C10E70A24">
    <w:name w:val="46A7D5AF3B744D088EEAE5CD6C10E70A24"/>
    <w:rsid w:val="008E3497"/>
    <w:rPr>
      <w:rFonts w:eastAsiaTheme="minorHAnsi"/>
    </w:rPr>
  </w:style>
  <w:style w:type="paragraph" w:customStyle="1" w:styleId="BCB611364F9347DAA2812B71AE790C0A24">
    <w:name w:val="BCB611364F9347DAA2812B71AE790C0A24"/>
    <w:rsid w:val="008E3497"/>
    <w:rPr>
      <w:rFonts w:eastAsiaTheme="minorHAnsi"/>
    </w:rPr>
  </w:style>
  <w:style w:type="paragraph" w:customStyle="1" w:styleId="460FFF3674E14D72998229450119FCEB24">
    <w:name w:val="460FFF3674E14D72998229450119FCEB24"/>
    <w:rsid w:val="008E3497"/>
    <w:rPr>
      <w:rFonts w:eastAsiaTheme="minorHAnsi"/>
    </w:rPr>
  </w:style>
  <w:style w:type="paragraph" w:customStyle="1" w:styleId="264BAB5FDC0040D59FCD702B943351BC24">
    <w:name w:val="264BAB5FDC0040D59FCD702B943351BC24"/>
    <w:rsid w:val="008E3497"/>
    <w:rPr>
      <w:rFonts w:eastAsiaTheme="minorHAnsi"/>
    </w:rPr>
  </w:style>
  <w:style w:type="paragraph" w:customStyle="1" w:styleId="A1A5D004AC464522AE9740F47D4815E524">
    <w:name w:val="A1A5D004AC464522AE9740F47D4815E524"/>
    <w:rsid w:val="008E3497"/>
    <w:rPr>
      <w:rFonts w:eastAsiaTheme="minorHAnsi"/>
    </w:rPr>
  </w:style>
  <w:style w:type="paragraph" w:customStyle="1" w:styleId="228DFE730EE2445F88E4473929BCB01924">
    <w:name w:val="228DFE730EE2445F88E4473929BCB01924"/>
    <w:rsid w:val="008E3497"/>
    <w:rPr>
      <w:rFonts w:eastAsiaTheme="minorHAnsi"/>
    </w:rPr>
  </w:style>
  <w:style w:type="paragraph" w:customStyle="1" w:styleId="F78F108F90C34D70AE86C5A10431040624">
    <w:name w:val="F78F108F90C34D70AE86C5A10431040624"/>
    <w:rsid w:val="008E3497"/>
    <w:rPr>
      <w:rFonts w:eastAsiaTheme="minorHAnsi"/>
    </w:rPr>
  </w:style>
  <w:style w:type="paragraph" w:customStyle="1" w:styleId="EDC3D059C9B9474E9803BC0E7C2D08D624">
    <w:name w:val="EDC3D059C9B9474E9803BC0E7C2D08D624"/>
    <w:rsid w:val="008E3497"/>
    <w:rPr>
      <w:rFonts w:eastAsiaTheme="minorHAnsi"/>
    </w:rPr>
  </w:style>
  <w:style w:type="paragraph" w:customStyle="1" w:styleId="042546AAA6F04535AE13F68E252FBBAD24">
    <w:name w:val="042546AAA6F04535AE13F68E252FBBAD24"/>
    <w:rsid w:val="008E3497"/>
    <w:rPr>
      <w:rFonts w:eastAsiaTheme="minorHAnsi"/>
    </w:rPr>
  </w:style>
  <w:style w:type="paragraph" w:customStyle="1" w:styleId="F648E57EDDDA4103BEB6EB2027F886FE24">
    <w:name w:val="F648E57EDDDA4103BEB6EB2027F886FE24"/>
    <w:rsid w:val="008E3497"/>
    <w:rPr>
      <w:rFonts w:eastAsiaTheme="minorHAnsi"/>
    </w:rPr>
  </w:style>
  <w:style w:type="paragraph" w:customStyle="1" w:styleId="7A0E2DA54B564033AADF8E0A308E3BD624">
    <w:name w:val="7A0E2DA54B564033AADF8E0A308E3BD624"/>
    <w:rsid w:val="008E3497"/>
    <w:rPr>
      <w:rFonts w:eastAsiaTheme="minorHAnsi"/>
    </w:rPr>
  </w:style>
  <w:style w:type="paragraph" w:customStyle="1" w:styleId="BE297880B0664BCDAEF10213354D0B9024">
    <w:name w:val="BE297880B0664BCDAEF10213354D0B9024"/>
    <w:rsid w:val="008E3497"/>
    <w:rPr>
      <w:rFonts w:eastAsiaTheme="minorHAnsi"/>
    </w:rPr>
  </w:style>
  <w:style w:type="paragraph" w:customStyle="1" w:styleId="2D5EF8DC645D4489AE2CC323A682CD3224">
    <w:name w:val="2D5EF8DC645D4489AE2CC323A682CD3224"/>
    <w:rsid w:val="008E3497"/>
    <w:rPr>
      <w:rFonts w:eastAsiaTheme="minorHAnsi"/>
    </w:rPr>
  </w:style>
  <w:style w:type="paragraph" w:customStyle="1" w:styleId="2A162FDA4D8D460AB3656054947C08A823">
    <w:name w:val="2A162FDA4D8D460AB3656054947C08A823"/>
    <w:rsid w:val="008E3497"/>
    <w:rPr>
      <w:rFonts w:eastAsiaTheme="minorHAnsi"/>
    </w:rPr>
  </w:style>
  <w:style w:type="paragraph" w:customStyle="1" w:styleId="58FCA5FD42AC4D3C88A91BA7A499238C23">
    <w:name w:val="58FCA5FD42AC4D3C88A91BA7A499238C23"/>
    <w:rsid w:val="008E3497"/>
    <w:rPr>
      <w:rFonts w:eastAsiaTheme="minorHAnsi"/>
    </w:rPr>
  </w:style>
  <w:style w:type="paragraph" w:customStyle="1" w:styleId="4A6D7A85299643B5845B1F33D648F40824">
    <w:name w:val="4A6D7A85299643B5845B1F33D648F40824"/>
    <w:rsid w:val="008E3497"/>
    <w:rPr>
      <w:rFonts w:eastAsiaTheme="minorHAnsi"/>
    </w:rPr>
  </w:style>
  <w:style w:type="paragraph" w:customStyle="1" w:styleId="DA4CBAEC936B4A30A43F5E9602AAE05824">
    <w:name w:val="DA4CBAEC936B4A30A43F5E9602AAE05824"/>
    <w:rsid w:val="008E3497"/>
    <w:rPr>
      <w:rFonts w:eastAsiaTheme="minorHAnsi"/>
    </w:rPr>
  </w:style>
  <w:style w:type="paragraph" w:customStyle="1" w:styleId="08DB1DBF8085480A8A4FE5487F2740BE24">
    <w:name w:val="08DB1DBF8085480A8A4FE5487F2740BE24"/>
    <w:rsid w:val="008E3497"/>
    <w:rPr>
      <w:rFonts w:eastAsiaTheme="minorHAnsi"/>
    </w:rPr>
  </w:style>
  <w:style w:type="paragraph" w:customStyle="1" w:styleId="50B239A143F841C5A54A7D561728A5E224">
    <w:name w:val="50B239A143F841C5A54A7D561728A5E224"/>
    <w:rsid w:val="008E3497"/>
    <w:rPr>
      <w:rFonts w:eastAsiaTheme="minorHAnsi"/>
    </w:rPr>
  </w:style>
  <w:style w:type="paragraph" w:customStyle="1" w:styleId="2F95F946BDDD4275B5538079E51A548924">
    <w:name w:val="2F95F946BDDD4275B5538079E51A548924"/>
    <w:rsid w:val="008E3497"/>
    <w:rPr>
      <w:rFonts w:eastAsiaTheme="minorHAnsi"/>
    </w:rPr>
  </w:style>
  <w:style w:type="paragraph" w:customStyle="1" w:styleId="A744815489F4469184FE1F2F434D0CDF24">
    <w:name w:val="A744815489F4469184FE1F2F434D0CDF24"/>
    <w:rsid w:val="008E3497"/>
    <w:rPr>
      <w:rFonts w:eastAsiaTheme="minorHAnsi"/>
    </w:rPr>
  </w:style>
  <w:style w:type="paragraph" w:customStyle="1" w:styleId="0CFADBD0B7EA47C5AAD6D656A2CD2BA024">
    <w:name w:val="0CFADBD0B7EA47C5AAD6D656A2CD2BA024"/>
    <w:rsid w:val="008E3497"/>
    <w:rPr>
      <w:rFonts w:eastAsiaTheme="minorHAnsi"/>
    </w:rPr>
  </w:style>
  <w:style w:type="paragraph" w:customStyle="1" w:styleId="D4C16506615B4C5FB9DC4371BAF33E8324">
    <w:name w:val="D4C16506615B4C5FB9DC4371BAF33E8324"/>
    <w:rsid w:val="008E3497"/>
    <w:rPr>
      <w:rFonts w:eastAsiaTheme="minorHAnsi"/>
    </w:rPr>
  </w:style>
  <w:style w:type="paragraph" w:customStyle="1" w:styleId="801AA6F3FED54A57A0835768E8E19BD124">
    <w:name w:val="801AA6F3FED54A57A0835768E8E19BD124"/>
    <w:rsid w:val="008E3497"/>
    <w:rPr>
      <w:rFonts w:eastAsiaTheme="minorHAnsi"/>
    </w:rPr>
  </w:style>
  <w:style w:type="paragraph" w:customStyle="1" w:styleId="A468E7CBCB0740A3B521D29B91A5518524">
    <w:name w:val="A468E7CBCB0740A3B521D29B91A5518524"/>
    <w:rsid w:val="008E3497"/>
    <w:rPr>
      <w:rFonts w:eastAsiaTheme="minorHAnsi"/>
    </w:rPr>
  </w:style>
  <w:style w:type="paragraph" w:customStyle="1" w:styleId="63B152712FF64051A1A79836CF3F164923">
    <w:name w:val="63B152712FF64051A1A79836CF3F164923"/>
    <w:rsid w:val="008E3497"/>
    <w:rPr>
      <w:rFonts w:eastAsiaTheme="minorHAnsi"/>
    </w:rPr>
  </w:style>
  <w:style w:type="paragraph" w:customStyle="1" w:styleId="795E4F4036724693B46DA81E4E698DAE23">
    <w:name w:val="795E4F4036724693B46DA81E4E698DAE23"/>
    <w:rsid w:val="008E3497"/>
    <w:rPr>
      <w:rFonts w:eastAsiaTheme="minorHAnsi"/>
    </w:rPr>
  </w:style>
  <w:style w:type="paragraph" w:customStyle="1" w:styleId="B362D57E5FC842E0B111DEC39886325C23">
    <w:name w:val="B362D57E5FC842E0B111DEC39886325C23"/>
    <w:rsid w:val="008E3497"/>
    <w:rPr>
      <w:rFonts w:eastAsiaTheme="minorHAnsi"/>
    </w:rPr>
  </w:style>
  <w:style w:type="paragraph" w:customStyle="1" w:styleId="9A8A3CE1D6E046F8BB9739AE8D698AC623">
    <w:name w:val="9A8A3CE1D6E046F8BB9739AE8D698AC623"/>
    <w:rsid w:val="008E3497"/>
    <w:rPr>
      <w:rFonts w:eastAsiaTheme="minorHAnsi"/>
    </w:rPr>
  </w:style>
  <w:style w:type="paragraph" w:customStyle="1" w:styleId="AE382DAEE7DE4E5586CF3B988E99103023">
    <w:name w:val="AE382DAEE7DE4E5586CF3B988E99103023"/>
    <w:rsid w:val="008E3497"/>
    <w:rPr>
      <w:rFonts w:eastAsiaTheme="minorHAnsi"/>
    </w:rPr>
  </w:style>
  <w:style w:type="paragraph" w:customStyle="1" w:styleId="9AE6703245F1434089742FF04FC27BB423">
    <w:name w:val="9AE6703245F1434089742FF04FC27BB423"/>
    <w:rsid w:val="008E3497"/>
    <w:rPr>
      <w:rFonts w:eastAsiaTheme="minorHAnsi"/>
    </w:rPr>
  </w:style>
  <w:style w:type="paragraph" w:customStyle="1" w:styleId="8365CDB2A7674B318D64BCF0AB00F5B423">
    <w:name w:val="8365CDB2A7674B318D64BCF0AB00F5B423"/>
    <w:rsid w:val="008E3497"/>
    <w:rPr>
      <w:rFonts w:eastAsiaTheme="minorHAnsi"/>
    </w:rPr>
  </w:style>
  <w:style w:type="paragraph" w:customStyle="1" w:styleId="931734EB321F4496B412BD0508DEA76423">
    <w:name w:val="931734EB321F4496B412BD0508DEA76423"/>
    <w:rsid w:val="008E3497"/>
    <w:rPr>
      <w:rFonts w:eastAsiaTheme="minorHAnsi"/>
    </w:rPr>
  </w:style>
  <w:style w:type="paragraph" w:customStyle="1" w:styleId="C2CD03634207489DB1C3C387A8A896B123">
    <w:name w:val="C2CD03634207489DB1C3C387A8A896B123"/>
    <w:rsid w:val="008E3497"/>
    <w:rPr>
      <w:rFonts w:eastAsiaTheme="minorHAnsi"/>
    </w:rPr>
  </w:style>
  <w:style w:type="paragraph" w:customStyle="1" w:styleId="96916A38AF6841FD9DD9E55E7D34DC1923">
    <w:name w:val="96916A38AF6841FD9DD9E55E7D34DC1923"/>
    <w:rsid w:val="008E3497"/>
    <w:rPr>
      <w:rFonts w:eastAsiaTheme="minorHAnsi"/>
    </w:rPr>
  </w:style>
  <w:style w:type="paragraph" w:customStyle="1" w:styleId="A89B56BE3FA54F1EB0DF6C8E04726BD323">
    <w:name w:val="A89B56BE3FA54F1EB0DF6C8E04726BD323"/>
    <w:rsid w:val="008E3497"/>
    <w:rPr>
      <w:rFonts w:eastAsiaTheme="minorHAnsi"/>
    </w:rPr>
  </w:style>
  <w:style w:type="paragraph" w:customStyle="1" w:styleId="F8E1047451944441A88ABD85B6C95EF523">
    <w:name w:val="F8E1047451944441A88ABD85B6C95EF523"/>
    <w:rsid w:val="008E3497"/>
    <w:rPr>
      <w:rFonts w:eastAsiaTheme="minorHAnsi"/>
    </w:rPr>
  </w:style>
  <w:style w:type="paragraph" w:customStyle="1" w:styleId="3E7A4DF811C14257AE4FD1FBC49BEB6C23">
    <w:name w:val="3E7A4DF811C14257AE4FD1FBC49BEB6C23"/>
    <w:rsid w:val="008E3497"/>
    <w:rPr>
      <w:rFonts w:eastAsiaTheme="minorHAnsi"/>
    </w:rPr>
  </w:style>
  <w:style w:type="paragraph" w:customStyle="1" w:styleId="8DA693B836C04B67B93BF5980F03ABEB3">
    <w:name w:val="8DA693B836C04B67B93BF5980F03ABEB3"/>
    <w:rsid w:val="008E3497"/>
    <w:rPr>
      <w:rFonts w:eastAsiaTheme="minorHAnsi"/>
    </w:rPr>
  </w:style>
  <w:style w:type="paragraph" w:customStyle="1" w:styleId="FA739E41EE4F42C5B04A2E7E96D6022D23">
    <w:name w:val="FA739E41EE4F42C5B04A2E7E96D6022D23"/>
    <w:rsid w:val="008E3497"/>
    <w:rPr>
      <w:rFonts w:eastAsiaTheme="minorHAnsi"/>
    </w:rPr>
  </w:style>
  <w:style w:type="paragraph" w:customStyle="1" w:styleId="C0D1D78AA49C4ADFAE31DBCD88D4B6EB24">
    <w:name w:val="C0D1D78AA49C4ADFAE31DBCD88D4B6E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3">
    <w:name w:val="C5B4BD8D29A1447B891ECEA6A92AD6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3">
    <w:name w:val="BC2D42A687F846EB94C728C39DF650B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3">
    <w:name w:val="701B5917D9384387B8B066832929080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3">
    <w:name w:val="4BEFBFB7D403475EAD6237CDA5E90A6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">
    <w:name w:val="A0CD3B20474D4D8CA0B02A119544922D1"/>
    <w:rsid w:val="008E3497"/>
    <w:rPr>
      <w:rFonts w:eastAsiaTheme="minorHAnsi"/>
    </w:rPr>
  </w:style>
  <w:style w:type="paragraph" w:customStyle="1" w:styleId="3291EA951B3C486AB367F375C960408B1">
    <w:name w:val="3291EA951B3C486AB367F375C960408B1"/>
    <w:rsid w:val="008E3497"/>
    <w:rPr>
      <w:rFonts w:eastAsiaTheme="minorHAnsi"/>
    </w:rPr>
  </w:style>
  <w:style w:type="paragraph" w:customStyle="1" w:styleId="4D5CB910EF354435AFA74D17E1284E70">
    <w:name w:val="4D5CB910EF354435AFA74D17E1284E70"/>
    <w:rsid w:val="008E3497"/>
    <w:rPr>
      <w:rFonts w:eastAsiaTheme="minorHAnsi"/>
    </w:rPr>
  </w:style>
  <w:style w:type="paragraph" w:customStyle="1" w:styleId="3E58E1CC6C894C6596512F46A18E6C0E">
    <w:name w:val="3E58E1CC6C894C6596512F46A18E6C0E"/>
    <w:rsid w:val="008E3497"/>
    <w:rPr>
      <w:rFonts w:eastAsiaTheme="minorHAnsi"/>
    </w:rPr>
  </w:style>
  <w:style w:type="paragraph" w:customStyle="1" w:styleId="80EB4002DDF543B8B7004C452EE7B9BC23">
    <w:name w:val="80EB4002DDF543B8B7004C452EE7B9BC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3">
    <w:name w:val="F9C6533C1E864A0BBD94C648065B684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3">
    <w:name w:val="EA5B4C1510D548428F23E5DE410C91F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3">
    <w:name w:val="4AC15AD9E32B4F5AB87DB3A881AC141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5">
    <w:name w:val="CB30427D8A294AA0A480965D16084A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5">
    <w:name w:val="B1A877ABBF78477391393CC071241947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4">
    <w:name w:val="30FA10E18AA546EE8082541ED94B85B9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4">
    <w:name w:val="359543F408244E4C915219E2B65CF77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5">
    <w:name w:val="69C354DBE5AA4C778622C1EF7F77602F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4">
    <w:name w:val="F3D9A3CD7C384B34BB7E9EA9ED049A2A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4">
    <w:name w:val="CE2F75739CED4586BFE4380B66A8E9A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4">
    <w:name w:val="D83B4EB1345346298D6AC04A1C2C68B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5">
    <w:name w:val="6450A64838B749DE84719D768C626C23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5">
    <w:name w:val="29F724682B4547DB859AA6939F154C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4">
    <w:name w:val="2C3CBF37F6F74962A5515F410283C16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4">
    <w:name w:val="5095598FE6E4414EB5CB162CD1286D12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4">
    <w:name w:val="4FA2336CB7374907ACBE7D4F816F22B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4">
    <w:name w:val="3E2C18A5A3A74F8CA5761C75EE656E1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4">
    <w:name w:val="19206A32E438411FBC0E828E1AE61FD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2">
    <w:name w:val="53311A36E5E24080BAA86C99111FD9D4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9">
    <w:name w:val="58D2FCB95647468A9C28713DD241D3A09"/>
    <w:rsid w:val="008E3497"/>
    <w:rPr>
      <w:rFonts w:eastAsiaTheme="minorHAnsi"/>
    </w:rPr>
  </w:style>
  <w:style w:type="paragraph" w:customStyle="1" w:styleId="C323CC46A70648378356EC26E1D562B623">
    <w:name w:val="C323CC46A70648378356EC26E1D562B623"/>
    <w:rsid w:val="008E3497"/>
    <w:rPr>
      <w:rFonts w:eastAsiaTheme="minorHAnsi"/>
    </w:rPr>
  </w:style>
  <w:style w:type="paragraph" w:customStyle="1" w:styleId="77588B905D0B4AE9B7C8CD5C40274F6623">
    <w:name w:val="77588B905D0B4AE9B7C8CD5C40274F6623"/>
    <w:rsid w:val="008E3497"/>
    <w:rPr>
      <w:rFonts w:eastAsiaTheme="minorHAnsi"/>
    </w:rPr>
  </w:style>
  <w:style w:type="paragraph" w:customStyle="1" w:styleId="1D83BB36814C4F888E8AE76AB9357D5730">
    <w:name w:val="1D83BB36814C4F888E8AE76AB9357D5730"/>
    <w:rsid w:val="008E3497"/>
    <w:rPr>
      <w:rFonts w:eastAsiaTheme="minorHAnsi"/>
    </w:rPr>
  </w:style>
  <w:style w:type="paragraph" w:customStyle="1" w:styleId="0C671431A5DE4D62BAA70CC82DC51D2730">
    <w:name w:val="0C671431A5DE4D62BAA70CC82DC51D2730"/>
    <w:rsid w:val="008E3497"/>
    <w:rPr>
      <w:rFonts w:eastAsiaTheme="minorHAnsi"/>
    </w:rPr>
  </w:style>
  <w:style w:type="paragraph" w:customStyle="1" w:styleId="A906F06CC02849A38415AABC0E3A91DF30">
    <w:name w:val="A906F06CC02849A38415AABC0E3A91DF30"/>
    <w:rsid w:val="008E3497"/>
    <w:rPr>
      <w:rFonts w:eastAsiaTheme="minorHAnsi"/>
    </w:rPr>
  </w:style>
  <w:style w:type="paragraph" w:customStyle="1" w:styleId="814B1A56490E4E47BA66AE8807DF66537">
    <w:name w:val="814B1A56490E4E47BA66AE8807DF66537"/>
    <w:rsid w:val="008E3497"/>
    <w:rPr>
      <w:rFonts w:eastAsiaTheme="minorHAnsi"/>
    </w:rPr>
  </w:style>
  <w:style w:type="paragraph" w:customStyle="1" w:styleId="C184A1F3F64E49D19B486858F96F490125">
    <w:name w:val="C184A1F3F64E49D19B486858F96F4901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7">
    <w:name w:val="B0762CB60C864F8191E8C4152BBED9937"/>
    <w:rsid w:val="008E3497"/>
    <w:rPr>
      <w:rFonts w:eastAsiaTheme="minorHAnsi"/>
    </w:rPr>
  </w:style>
  <w:style w:type="paragraph" w:customStyle="1" w:styleId="27D158F4A81F4B858317FA58B0281C9525">
    <w:name w:val="27D158F4A81F4B858317FA58B0281C9525"/>
    <w:rsid w:val="008E3497"/>
    <w:rPr>
      <w:rFonts w:eastAsiaTheme="minorHAnsi"/>
    </w:rPr>
  </w:style>
  <w:style w:type="paragraph" w:customStyle="1" w:styleId="D9E1C13FC0F9413D8A9255569D77D68225">
    <w:name w:val="D9E1C13FC0F9413D8A9255569D77D68225"/>
    <w:rsid w:val="008E3497"/>
    <w:rPr>
      <w:rFonts w:eastAsiaTheme="minorHAnsi"/>
    </w:rPr>
  </w:style>
  <w:style w:type="paragraph" w:customStyle="1" w:styleId="B189B9CA004041FAB51FF4C517609C2F7">
    <w:name w:val="B189B9CA004041FAB51FF4C517609C2F7"/>
    <w:rsid w:val="008E3497"/>
    <w:rPr>
      <w:rFonts w:eastAsiaTheme="minorHAnsi"/>
    </w:rPr>
  </w:style>
  <w:style w:type="paragraph" w:customStyle="1" w:styleId="D63F1DA4324A4ADEB7460D370549486325">
    <w:name w:val="D63F1DA4324A4ADEB7460D370549486325"/>
    <w:rsid w:val="008E3497"/>
    <w:rPr>
      <w:rFonts w:eastAsiaTheme="minorHAnsi"/>
    </w:rPr>
  </w:style>
  <w:style w:type="paragraph" w:customStyle="1" w:styleId="EAFD1B8491A94827B672C032C43BAC9425">
    <w:name w:val="EAFD1B8491A94827B672C032C43BAC9425"/>
    <w:rsid w:val="008E3497"/>
    <w:rPr>
      <w:rFonts w:eastAsiaTheme="minorHAnsi"/>
    </w:rPr>
  </w:style>
  <w:style w:type="paragraph" w:customStyle="1" w:styleId="202384D35ED942229D550B05AF95D31D7">
    <w:name w:val="202384D35ED942229D550B05AF95D31D7"/>
    <w:rsid w:val="008E3497"/>
    <w:rPr>
      <w:rFonts w:eastAsiaTheme="minorHAnsi"/>
    </w:rPr>
  </w:style>
  <w:style w:type="paragraph" w:customStyle="1" w:styleId="4303BD00D2E4428784F03A95DAE436C725">
    <w:name w:val="4303BD00D2E4428784F03A95DAE436C725"/>
    <w:rsid w:val="008E3497"/>
    <w:rPr>
      <w:rFonts w:eastAsiaTheme="minorHAnsi"/>
    </w:rPr>
  </w:style>
  <w:style w:type="paragraph" w:customStyle="1" w:styleId="A5FCE149CC5E4C0887C25E4F4ECBE30125">
    <w:name w:val="A5FCE149CC5E4C0887C25E4F4ECBE30125"/>
    <w:rsid w:val="008E3497"/>
    <w:rPr>
      <w:rFonts w:eastAsiaTheme="minorHAnsi"/>
    </w:rPr>
  </w:style>
  <w:style w:type="paragraph" w:customStyle="1" w:styleId="1C7FB9F6B6EA4ED2915A21090CE9EFBA6">
    <w:name w:val="1C7FB9F6B6EA4ED2915A21090CE9EFBA6"/>
    <w:rsid w:val="008E3497"/>
    <w:rPr>
      <w:rFonts w:eastAsiaTheme="minorHAnsi"/>
    </w:rPr>
  </w:style>
  <w:style w:type="paragraph" w:customStyle="1" w:styleId="8CD15BE22342406A809A8F077FA2982625">
    <w:name w:val="8CD15BE22342406A809A8F077FA2982625"/>
    <w:rsid w:val="008E3497"/>
    <w:rPr>
      <w:rFonts w:eastAsiaTheme="minorHAnsi"/>
    </w:rPr>
  </w:style>
  <w:style w:type="paragraph" w:customStyle="1" w:styleId="5A4ED76E717B45928798C23B55BDAE3525">
    <w:name w:val="5A4ED76E717B45928798C23B55BDAE3525"/>
    <w:rsid w:val="008E3497"/>
    <w:rPr>
      <w:rFonts w:eastAsiaTheme="minorHAnsi"/>
    </w:rPr>
  </w:style>
  <w:style w:type="paragraph" w:customStyle="1" w:styleId="C43736ABF11D46C4B911FAE0B56CEF2825">
    <w:name w:val="C43736ABF11D46C4B911FAE0B56CEF2825"/>
    <w:rsid w:val="008E3497"/>
    <w:rPr>
      <w:rFonts w:eastAsiaTheme="minorHAnsi"/>
    </w:rPr>
  </w:style>
  <w:style w:type="paragraph" w:customStyle="1" w:styleId="8FC354A4976B49E3B22E1A29C0F4DD4A25">
    <w:name w:val="8FC354A4976B49E3B22E1A29C0F4DD4A25"/>
    <w:rsid w:val="008E3497"/>
    <w:rPr>
      <w:rFonts w:eastAsiaTheme="minorHAnsi"/>
    </w:rPr>
  </w:style>
  <w:style w:type="paragraph" w:customStyle="1" w:styleId="0ADF65EB0BE645E7BD590251E8E5DB9C25">
    <w:name w:val="0ADF65EB0BE645E7BD590251E8E5DB9C25"/>
    <w:rsid w:val="008E3497"/>
    <w:rPr>
      <w:rFonts w:eastAsiaTheme="minorHAnsi"/>
    </w:rPr>
  </w:style>
  <w:style w:type="paragraph" w:customStyle="1" w:styleId="6D0EBA63F0C742468D8900840D084F8225">
    <w:name w:val="6D0EBA63F0C742468D8900840D084F8225"/>
    <w:rsid w:val="008E3497"/>
    <w:rPr>
      <w:rFonts w:eastAsiaTheme="minorHAnsi"/>
    </w:rPr>
  </w:style>
  <w:style w:type="paragraph" w:customStyle="1" w:styleId="B6B9F7CDE0534971BAE0FE4DDE262D2325">
    <w:name w:val="B6B9F7CDE0534971BAE0FE4DDE262D2325"/>
    <w:rsid w:val="008E3497"/>
    <w:rPr>
      <w:rFonts w:eastAsiaTheme="minorHAnsi"/>
    </w:rPr>
  </w:style>
  <w:style w:type="paragraph" w:customStyle="1" w:styleId="76C6EAFB2C0E43C78479016282DEDDC925">
    <w:name w:val="76C6EAFB2C0E43C78479016282DEDDC925"/>
    <w:rsid w:val="008E3497"/>
    <w:rPr>
      <w:rFonts w:eastAsiaTheme="minorHAnsi"/>
    </w:rPr>
  </w:style>
  <w:style w:type="paragraph" w:customStyle="1" w:styleId="B670A14F59A94E33A2BB6DBC01B330225">
    <w:name w:val="B670A14F59A94E33A2BB6DBC01B330225"/>
    <w:rsid w:val="008E3497"/>
    <w:rPr>
      <w:rFonts w:eastAsiaTheme="minorHAnsi"/>
    </w:rPr>
  </w:style>
  <w:style w:type="paragraph" w:customStyle="1" w:styleId="E8E8493026B74CC6ACAF73535FF7FE1C25">
    <w:name w:val="E8E8493026B74CC6ACAF73535FF7FE1C25"/>
    <w:rsid w:val="008E3497"/>
    <w:rPr>
      <w:rFonts w:eastAsiaTheme="minorHAnsi"/>
    </w:rPr>
  </w:style>
  <w:style w:type="paragraph" w:customStyle="1" w:styleId="338560FC8B1F4478A5F16F16C8F608EC6">
    <w:name w:val="338560FC8B1F4478A5F16F16C8F608EC6"/>
    <w:rsid w:val="008E3497"/>
    <w:rPr>
      <w:rFonts w:eastAsiaTheme="minorHAnsi"/>
    </w:rPr>
  </w:style>
  <w:style w:type="paragraph" w:customStyle="1" w:styleId="E65085FA4A8449E6ACA6F936D800376624">
    <w:name w:val="E65085FA4A8449E6ACA6F936D800376624"/>
    <w:rsid w:val="008E3497"/>
    <w:rPr>
      <w:rFonts w:eastAsiaTheme="minorHAnsi"/>
    </w:rPr>
  </w:style>
  <w:style w:type="paragraph" w:customStyle="1" w:styleId="5C44F96216F046C796BAC5F33B2E635E24">
    <w:name w:val="5C44F96216F046C796BAC5F33B2E635E24"/>
    <w:rsid w:val="008E3497"/>
    <w:rPr>
      <w:rFonts w:eastAsiaTheme="minorHAnsi"/>
    </w:rPr>
  </w:style>
  <w:style w:type="paragraph" w:customStyle="1" w:styleId="8267B38D2D6D461DA7DC68C112302B1024">
    <w:name w:val="8267B38D2D6D461DA7DC68C112302B1024"/>
    <w:rsid w:val="008E3497"/>
    <w:rPr>
      <w:rFonts w:eastAsiaTheme="minorHAnsi"/>
    </w:rPr>
  </w:style>
  <w:style w:type="paragraph" w:customStyle="1" w:styleId="1D0709AE76F64B018E2BD9D3DBFB66DF25">
    <w:name w:val="1D0709AE76F64B018E2BD9D3DBFB66DF25"/>
    <w:rsid w:val="008E3497"/>
    <w:rPr>
      <w:rFonts w:eastAsiaTheme="minorHAnsi"/>
    </w:rPr>
  </w:style>
  <w:style w:type="paragraph" w:customStyle="1" w:styleId="014F5C04BB22410C81F677299043755825">
    <w:name w:val="014F5C04BB22410C81F677299043755825"/>
    <w:rsid w:val="008E3497"/>
    <w:rPr>
      <w:rFonts w:eastAsiaTheme="minorHAnsi"/>
    </w:rPr>
  </w:style>
  <w:style w:type="paragraph" w:customStyle="1" w:styleId="B9A966E752EF41688ECB507D015082D925">
    <w:name w:val="B9A966E752EF41688ECB507D015082D925"/>
    <w:rsid w:val="008E3497"/>
    <w:rPr>
      <w:rFonts w:eastAsiaTheme="minorHAnsi"/>
    </w:rPr>
  </w:style>
  <w:style w:type="paragraph" w:customStyle="1" w:styleId="46A7D5AF3B744D088EEAE5CD6C10E70A25">
    <w:name w:val="46A7D5AF3B744D088EEAE5CD6C10E70A25"/>
    <w:rsid w:val="008E3497"/>
    <w:rPr>
      <w:rFonts w:eastAsiaTheme="minorHAnsi"/>
    </w:rPr>
  </w:style>
  <w:style w:type="paragraph" w:customStyle="1" w:styleId="BCB611364F9347DAA2812B71AE790C0A25">
    <w:name w:val="BCB611364F9347DAA2812B71AE790C0A25"/>
    <w:rsid w:val="008E3497"/>
    <w:rPr>
      <w:rFonts w:eastAsiaTheme="minorHAnsi"/>
    </w:rPr>
  </w:style>
  <w:style w:type="paragraph" w:customStyle="1" w:styleId="460FFF3674E14D72998229450119FCEB25">
    <w:name w:val="460FFF3674E14D72998229450119FCEB25"/>
    <w:rsid w:val="008E3497"/>
    <w:rPr>
      <w:rFonts w:eastAsiaTheme="minorHAnsi"/>
    </w:rPr>
  </w:style>
  <w:style w:type="paragraph" w:customStyle="1" w:styleId="264BAB5FDC0040D59FCD702B943351BC25">
    <w:name w:val="264BAB5FDC0040D59FCD702B943351BC25"/>
    <w:rsid w:val="008E3497"/>
    <w:rPr>
      <w:rFonts w:eastAsiaTheme="minorHAnsi"/>
    </w:rPr>
  </w:style>
  <w:style w:type="paragraph" w:customStyle="1" w:styleId="A1A5D004AC464522AE9740F47D4815E525">
    <w:name w:val="A1A5D004AC464522AE9740F47D4815E525"/>
    <w:rsid w:val="008E3497"/>
    <w:rPr>
      <w:rFonts w:eastAsiaTheme="minorHAnsi"/>
    </w:rPr>
  </w:style>
  <w:style w:type="paragraph" w:customStyle="1" w:styleId="228DFE730EE2445F88E4473929BCB01925">
    <w:name w:val="228DFE730EE2445F88E4473929BCB01925"/>
    <w:rsid w:val="008E3497"/>
    <w:rPr>
      <w:rFonts w:eastAsiaTheme="minorHAnsi"/>
    </w:rPr>
  </w:style>
  <w:style w:type="paragraph" w:customStyle="1" w:styleId="F78F108F90C34D70AE86C5A10431040625">
    <w:name w:val="F78F108F90C34D70AE86C5A10431040625"/>
    <w:rsid w:val="008E3497"/>
    <w:rPr>
      <w:rFonts w:eastAsiaTheme="minorHAnsi"/>
    </w:rPr>
  </w:style>
  <w:style w:type="paragraph" w:customStyle="1" w:styleId="EDC3D059C9B9474E9803BC0E7C2D08D625">
    <w:name w:val="EDC3D059C9B9474E9803BC0E7C2D08D625"/>
    <w:rsid w:val="008E3497"/>
    <w:rPr>
      <w:rFonts w:eastAsiaTheme="minorHAnsi"/>
    </w:rPr>
  </w:style>
  <w:style w:type="paragraph" w:customStyle="1" w:styleId="042546AAA6F04535AE13F68E252FBBAD25">
    <w:name w:val="042546AAA6F04535AE13F68E252FBBAD25"/>
    <w:rsid w:val="008E3497"/>
    <w:rPr>
      <w:rFonts w:eastAsiaTheme="minorHAnsi"/>
    </w:rPr>
  </w:style>
  <w:style w:type="paragraph" w:customStyle="1" w:styleId="F648E57EDDDA4103BEB6EB2027F886FE25">
    <w:name w:val="F648E57EDDDA4103BEB6EB2027F886FE25"/>
    <w:rsid w:val="008E3497"/>
    <w:rPr>
      <w:rFonts w:eastAsiaTheme="minorHAnsi"/>
    </w:rPr>
  </w:style>
  <w:style w:type="paragraph" w:customStyle="1" w:styleId="7A0E2DA54B564033AADF8E0A308E3BD625">
    <w:name w:val="7A0E2DA54B564033AADF8E0A308E3BD625"/>
    <w:rsid w:val="008E3497"/>
    <w:rPr>
      <w:rFonts w:eastAsiaTheme="minorHAnsi"/>
    </w:rPr>
  </w:style>
  <w:style w:type="paragraph" w:customStyle="1" w:styleId="BE297880B0664BCDAEF10213354D0B9025">
    <w:name w:val="BE297880B0664BCDAEF10213354D0B9025"/>
    <w:rsid w:val="008E3497"/>
    <w:rPr>
      <w:rFonts w:eastAsiaTheme="minorHAnsi"/>
    </w:rPr>
  </w:style>
  <w:style w:type="paragraph" w:customStyle="1" w:styleId="2D5EF8DC645D4489AE2CC323A682CD3225">
    <w:name w:val="2D5EF8DC645D4489AE2CC323A682CD3225"/>
    <w:rsid w:val="008E3497"/>
    <w:rPr>
      <w:rFonts w:eastAsiaTheme="minorHAnsi"/>
    </w:rPr>
  </w:style>
  <w:style w:type="paragraph" w:customStyle="1" w:styleId="2A162FDA4D8D460AB3656054947C08A824">
    <w:name w:val="2A162FDA4D8D460AB3656054947C08A824"/>
    <w:rsid w:val="008E3497"/>
    <w:rPr>
      <w:rFonts w:eastAsiaTheme="minorHAnsi"/>
    </w:rPr>
  </w:style>
  <w:style w:type="paragraph" w:customStyle="1" w:styleId="58FCA5FD42AC4D3C88A91BA7A499238C24">
    <w:name w:val="58FCA5FD42AC4D3C88A91BA7A499238C24"/>
    <w:rsid w:val="008E3497"/>
    <w:rPr>
      <w:rFonts w:eastAsiaTheme="minorHAnsi"/>
    </w:rPr>
  </w:style>
  <w:style w:type="paragraph" w:customStyle="1" w:styleId="4A6D7A85299643B5845B1F33D648F40825">
    <w:name w:val="4A6D7A85299643B5845B1F33D648F40825"/>
    <w:rsid w:val="008E3497"/>
    <w:rPr>
      <w:rFonts w:eastAsiaTheme="minorHAnsi"/>
    </w:rPr>
  </w:style>
  <w:style w:type="paragraph" w:customStyle="1" w:styleId="DA4CBAEC936B4A30A43F5E9602AAE05825">
    <w:name w:val="DA4CBAEC936B4A30A43F5E9602AAE05825"/>
    <w:rsid w:val="008E3497"/>
    <w:rPr>
      <w:rFonts w:eastAsiaTheme="minorHAnsi"/>
    </w:rPr>
  </w:style>
  <w:style w:type="paragraph" w:customStyle="1" w:styleId="08DB1DBF8085480A8A4FE5487F2740BE25">
    <w:name w:val="08DB1DBF8085480A8A4FE5487F2740BE25"/>
    <w:rsid w:val="008E3497"/>
    <w:rPr>
      <w:rFonts w:eastAsiaTheme="minorHAnsi"/>
    </w:rPr>
  </w:style>
  <w:style w:type="paragraph" w:customStyle="1" w:styleId="50B239A143F841C5A54A7D561728A5E225">
    <w:name w:val="50B239A143F841C5A54A7D561728A5E225"/>
    <w:rsid w:val="008E3497"/>
    <w:rPr>
      <w:rFonts w:eastAsiaTheme="minorHAnsi"/>
    </w:rPr>
  </w:style>
  <w:style w:type="paragraph" w:customStyle="1" w:styleId="2F95F946BDDD4275B5538079E51A548925">
    <w:name w:val="2F95F946BDDD4275B5538079E51A548925"/>
    <w:rsid w:val="008E3497"/>
    <w:rPr>
      <w:rFonts w:eastAsiaTheme="minorHAnsi"/>
    </w:rPr>
  </w:style>
  <w:style w:type="paragraph" w:customStyle="1" w:styleId="A744815489F4469184FE1F2F434D0CDF25">
    <w:name w:val="A744815489F4469184FE1F2F434D0CDF25"/>
    <w:rsid w:val="008E3497"/>
    <w:rPr>
      <w:rFonts w:eastAsiaTheme="minorHAnsi"/>
    </w:rPr>
  </w:style>
  <w:style w:type="paragraph" w:customStyle="1" w:styleId="0CFADBD0B7EA47C5AAD6D656A2CD2BA025">
    <w:name w:val="0CFADBD0B7EA47C5AAD6D656A2CD2BA025"/>
    <w:rsid w:val="008E3497"/>
    <w:rPr>
      <w:rFonts w:eastAsiaTheme="minorHAnsi"/>
    </w:rPr>
  </w:style>
  <w:style w:type="paragraph" w:customStyle="1" w:styleId="D4C16506615B4C5FB9DC4371BAF33E8325">
    <w:name w:val="D4C16506615B4C5FB9DC4371BAF33E8325"/>
    <w:rsid w:val="008E3497"/>
    <w:rPr>
      <w:rFonts w:eastAsiaTheme="minorHAnsi"/>
    </w:rPr>
  </w:style>
  <w:style w:type="paragraph" w:customStyle="1" w:styleId="801AA6F3FED54A57A0835768E8E19BD125">
    <w:name w:val="801AA6F3FED54A57A0835768E8E19BD125"/>
    <w:rsid w:val="008E3497"/>
    <w:rPr>
      <w:rFonts w:eastAsiaTheme="minorHAnsi"/>
    </w:rPr>
  </w:style>
  <w:style w:type="paragraph" w:customStyle="1" w:styleId="A468E7CBCB0740A3B521D29B91A5518525">
    <w:name w:val="A468E7CBCB0740A3B521D29B91A5518525"/>
    <w:rsid w:val="008E3497"/>
    <w:rPr>
      <w:rFonts w:eastAsiaTheme="minorHAnsi"/>
    </w:rPr>
  </w:style>
  <w:style w:type="paragraph" w:customStyle="1" w:styleId="63B152712FF64051A1A79836CF3F164924">
    <w:name w:val="63B152712FF64051A1A79836CF3F164924"/>
    <w:rsid w:val="008E3497"/>
    <w:rPr>
      <w:rFonts w:eastAsiaTheme="minorHAnsi"/>
    </w:rPr>
  </w:style>
  <w:style w:type="paragraph" w:customStyle="1" w:styleId="795E4F4036724693B46DA81E4E698DAE24">
    <w:name w:val="795E4F4036724693B46DA81E4E698DAE24"/>
    <w:rsid w:val="008E3497"/>
    <w:rPr>
      <w:rFonts w:eastAsiaTheme="minorHAnsi"/>
    </w:rPr>
  </w:style>
  <w:style w:type="paragraph" w:customStyle="1" w:styleId="B362D57E5FC842E0B111DEC39886325C24">
    <w:name w:val="B362D57E5FC842E0B111DEC39886325C24"/>
    <w:rsid w:val="008E3497"/>
    <w:rPr>
      <w:rFonts w:eastAsiaTheme="minorHAnsi"/>
    </w:rPr>
  </w:style>
  <w:style w:type="paragraph" w:customStyle="1" w:styleId="9A8A3CE1D6E046F8BB9739AE8D698AC624">
    <w:name w:val="9A8A3CE1D6E046F8BB9739AE8D698AC624"/>
    <w:rsid w:val="008E3497"/>
    <w:rPr>
      <w:rFonts w:eastAsiaTheme="minorHAnsi"/>
    </w:rPr>
  </w:style>
  <w:style w:type="paragraph" w:customStyle="1" w:styleId="AE382DAEE7DE4E5586CF3B988E99103024">
    <w:name w:val="AE382DAEE7DE4E5586CF3B988E99103024"/>
    <w:rsid w:val="008E3497"/>
    <w:rPr>
      <w:rFonts w:eastAsiaTheme="minorHAnsi"/>
    </w:rPr>
  </w:style>
  <w:style w:type="paragraph" w:customStyle="1" w:styleId="9AE6703245F1434089742FF04FC27BB424">
    <w:name w:val="9AE6703245F1434089742FF04FC27BB424"/>
    <w:rsid w:val="008E3497"/>
    <w:rPr>
      <w:rFonts w:eastAsiaTheme="minorHAnsi"/>
    </w:rPr>
  </w:style>
  <w:style w:type="paragraph" w:customStyle="1" w:styleId="8365CDB2A7674B318D64BCF0AB00F5B424">
    <w:name w:val="8365CDB2A7674B318D64BCF0AB00F5B424"/>
    <w:rsid w:val="008E3497"/>
    <w:rPr>
      <w:rFonts w:eastAsiaTheme="minorHAnsi"/>
    </w:rPr>
  </w:style>
  <w:style w:type="paragraph" w:customStyle="1" w:styleId="931734EB321F4496B412BD0508DEA76424">
    <w:name w:val="931734EB321F4496B412BD0508DEA76424"/>
    <w:rsid w:val="008E3497"/>
    <w:rPr>
      <w:rFonts w:eastAsiaTheme="minorHAnsi"/>
    </w:rPr>
  </w:style>
  <w:style w:type="paragraph" w:customStyle="1" w:styleId="C2CD03634207489DB1C3C387A8A896B124">
    <w:name w:val="C2CD03634207489DB1C3C387A8A896B124"/>
    <w:rsid w:val="008E3497"/>
    <w:rPr>
      <w:rFonts w:eastAsiaTheme="minorHAnsi"/>
    </w:rPr>
  </w:style>
  <w:style w:type="paragraph" w:customStyle="1" w:styleId="96916A38AF6841FD9DD9E55E7D34DC1924">
    <w:name w:val="96916A38AF6841FD9DD9E55E7D34DC1924"/>
    <w:rsid w:val="008E3497"/>
    <w:rPr>
      <w:rFonts w:eastAsiaTheme="minorHAnsi"/>
    </w:rPr>
  </w:style>
  <w:style w:type="paragraph" w:customStyle="1" w:styleId="A89B56BE3FA54F1EB0DF6C8E04726BD324">
    <w:name w:val="A89B56BE3FA54F1EB0DF6C8E04726BD324"/>
    <w:rsid w:val="008E3497"/>
    <w:rPr>
      <w:rFonts w:eastAsiaTheme="minorHAnsi"/>
    </w:rPr>
  </w:style>
  <w:style w:type="paragraph" w:customStyle="1" w:styleId="F8E1047451944441A88ABD85B6C95EF524">
    <w:name w:val="F8E1047451944441A88ABD85B6C95EF524"/>
    <w:rsid w:val="008E3497"/>
    <w:rPr>
      <w:rFonts w:eastAsiaTheme="minorHAnsi"/>
    </w:rPr>
  </w:style>
  <w:style w:type="paragraph" w:customStyle="1" w:styleId="3E7A4DF811C14257AE4FD1FBC49BEB6C24">
    <w:name w:val="3E7A4DF811C14257AE4FD1FBC49BEB6C24"/>
    <w:rsid w:val="008E3497"/>
    <w:rPr>
      <w:rFonts w:eastAsiaTheme="minorHAnsi"/>
    </w:rPr>
  </w:style>
  <w:style w:type="paragraph" w:customStyle="1" w:styleId="8DA693B836C04B67B93BF5980F03ABEB4">
    <w:name w:val="8DA693B836C04B67B93BF5980F03ABEB4"/>
    <w:rsid w:val="008E3497"/>
    <w:rPr>
      <w:rFonts w:eastAsiaTheme="minorHAnsi"/>
    </w:rPr>
  </w:style>
  <w:style w:type="paragraph" w:customStyle="1" w:styleId="FA739E41EE4F42C5B04A2E7E96D6022D24">
    <w:name w:val="FA739E41EE4F42C5B04A2E7E96D6022D24"/>
    <w:rsid w:val="008E3497"/>
    <w:rPr>
      <w:rFonts w:eastAsiaTheme="minorHAnsi"/>
    </w:rPr>
  </w:style>
  <w:style w:type="paragraph" w:customStyle="1" w:styleId="C0D1D78AA49C4ADFAE31DBCD88D4B6EB25">
    <w:name w:val="C0D1D78AA49C4ADFAE31DBCD88D4B6EB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4">
    <w:name w:val="C5B4BD8D29A1447B891ECEA6A92AD6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4">
    <w:name w:val="BC2D42A687F846EB94C728C39DF650B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4">
    <w:name w:val="701B5917D9384387B8B066832929080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4">
    <w:name w:val="4BEFBFB7D403475EAD6237CDA5E90A6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2">
    <w:name w:val="A0CD3B20474D4D8CA0B02A119544922D2"/>
    <w:rsid w:val="008E3497"/>
    <w:rPr>
      <w:rFonts w:eastAsiaTheme="minorHAnsi"/>
    </w:rPr>
  </w:style>
  <w:style w:type="paragraph" w:customStyle="1" w:styleId="3291EA951B3C486AB367F375C960408B2">
    <w:name w:val="3291EA951B3C486AB367F375C960408B2"/>
    <w:rsid w:val="008E3497"/>
    <w:rPr>
      <w:rFonts w:eastAsiaTheme="minorHAnsi"/>
    </w:rPr>
  </w:style>
  <w:style w:type="paragraph" w:customStyle="1" w:styleId="4D5CB910EF354435AFA74D17E1284E701">
    <w:name w:val="4D5CB910EF354435AFA74D17E1284E701"/>
    <w:rsid w:val="008E3497"/>
    <w:rPr>
      <w:rFonts w:eastAsiaTheme="minorHAnsi"/>
    </w:rPr>
  </w:style>
  <w:style w:type="paragraph" w:customStyle="1" w:styleId="4715DF9FC71C41B69295E20084C3AADD">
    <w:name w:val="4715DF9FC71C41B69295E20084C3AADD"/>
    <w:rsid w:val="008E3497"/>
    <w:rPr>
      <w:rFonts w:eastAsiaTheme="minorHAnsi"/>
    </w:rPr>
  </w:style>
  <w:style w:type="paragraph" w:customStyle="1" w:styleId="5A553DEE5655415BAAE816F7006F1F7D">
    <w:name w:val="5A553DEE5655415BAAE816F7006F1F7D"/>
    <w:rsid w:val="008E3497"/>
    <w:rPr>
      <w:rFonts w:eastAsiaTheme="minorHAnsi"/>
    </w:rPr>
  </w:style>
  <w:style w:type="paragraph" w:customStyle="1" w:styleId="10223CBE6C06400B92B94BB62B60C8EC">
    <w:name w:val="10223CBE6C06400B92B94BB62B60C8EC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4">
    <w:name w:val="80EB4002DDF543B8B7004C452EE7B9BC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4">
    <w:name w:val="F9C6533C1E864A0BBD94C648065B684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4">
    <w:name w:val="EA5B4C1510D548428F23E5DE410C91F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4">
    <w:name w:val="4AC15AD9E32B4F5AB87DB3A881AC141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D8EF091E484FDA9B0A79672711EF70">
    <w:name w:val="16D8EF091E484FDA9B0A79672711EF70"/>
    <w:rsid w:val="003C471C"/>
  </w:style>
  <w:style w:type="paragraph" w:customStyle="1" w:styleId="FD1909EAFEFE443684D46E4F429BDF24">
    <w:name w:val="FD1909EAFEFE443684D46E4F429BDF24"/>
    <w:rsid w:val="003C471C"/>
  </w:style>
  <w:style w:type="paragraph" w:customStyle="1" w:styleId="BE879C10D04C46A5A5A7F56E30BC6C26">
    <w:name w:val="BE879C10D04C46A5A5A7F56E30BC6C26"/>
    <w:rsid w:val="003C471C"/>
  </w:style>
  <w:style w:type="paragraph" w:customStyle="1" w:styleId="CFE08A2E59E247BAB5BB70C02BBD496B">
    <w:name w:val="CFE08A2E59E247BAB5BB70C02BBD496B"/>
    <w:rsid w:val="003C471C"/>
  </w:style>
  <w:style w:type="paragraph" w:customStyle="1" w:styleId="1B482399AE5D453C90BD0F3BB84774B5">
    <w:name w:val="1B482399AE5D453C90BD0F3BB84774B5"/>
    <w:rsid w:val="003C471C"/>
  </w:style>
  <w:style w:type="paragraph" w:customStyle="1" w:styleId="CB30427D8A294AA0A480965D16084A3826">
    <w:name w:val="CB30427D8A294AA0A480965D16084A38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6">
    <w:name w:val="B1A877ABBF78477391393CC071241947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5">
    <w:name w:val="30FA10E18AA546EE8082541ED94B85B9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5">
    <w:name w:val="359543F408244E4C915219E2B65CF777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6">
    <w:name w:val="69C354DBE5AA4C778622C1EF7F77602F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5">
    <w:name w:val="F3D9A3CD7C384B34BB7E9EA9ED049A2A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5">
    <w:name w:val="CE2F75739CED4586BFE4380B66A8E9AB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5">
    <w:name w:val="D83B4EB1345346298D6AC04A1C2C68B3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6">
    <w:name w:val="6450A64838B749DE84719D768C626C23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6">
    <w:name w:val="29F724682B4547DB859AA6939F154C38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5">
    <w:name w:val="2C3CBF37F6F74962A5515F410283C16B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5">
    <w:name w:val="5095598FE6E4414EB5CB162CD1286D12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5">
    <w:name w:val="4FA2336CB7374907ACBE7D4F816F22B0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5">
    <w:name w:val="3E2C18A5A3A74F8CA5761C75EE656E10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5">
    <w:name w:val="19206A32E438411FBC0E828E1AE61FDD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3">
    <w:name w:val="53311A36E5E24080BAA86C99111FD9D423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0">
    <w:name w:val="58D2FCB95647468A9C28713DD241D3A010"/>
    <w:rsid w:val="003C471C"/>
    <w:rPr>
      <w:rFonts w:eastAsiaTheme="minorHAnsi"/>
    </w:rPr>
  </w:style>
  <w:style w:type="paragraph" w:customStyle="1" w:styleId="C323CC46A70648378356EC26E1D562B624">
    <w:name w:val="C323CC46A70648378356EC26E1D562B624"/>
    <w:rsid w:val="003C471C"/>
    <w:rPr>
      <w:rFonts w:eastAsiaTheme="minorHAnsi"/>
    </w:rPr>
  </w:style>
  <w:style w:type="paragraph" w:customStyle="1" w:styleId="77588B905D0B4AE9B7C8CD5C40274F6624">
    <w:name w:val="77588B905D0B4AE9B7C8CD5C40274F6624"/>
    <w:rsid w:val="003C471C"/>
    <w:rPr>
      <w:rFonts w:eastAsiaTheme="minorHAnsi"/>
    </w:rPr>
  </w:style>
  <w:style w:type="paragraph" w:customStyle="1" w:styleId="1D83BB36814C4F888E8AE76AB9357D5731">
    <w:name w:val="1D83BB36814C4F888E8AE76AB9357D5731"/>
    <w:rsid w:val="003C471C"/>
    <w:rPr>
      <w:rFonts w:eastAsiaTheme="minorHAnsi"/>
    </w:rPr>
  </w:style>
  <w:style w:type="paragraph" w:customStyle="1" w:styleId="0C671431A5DE4D62BAA70CC82DC51D2731">
    <w:name w:val="0C671431A5DE4D62BAA70CC82DC51D2731"/>
    <w:rsid w:val="003C471C"/>
    <w:rPr>
      <w:rFonts w:eastAsiaTheme="minorHAnsi"/>
    </w:rPr>
  </w:style>
  <w:style w:type="paragraph" w:customStyle="1" w:styleId="A906F06CC02849A38415AABC0E3A91DF31">
    <w:name w:val="A906F06CC02849A38415AABC0E3A91DF31"/>
    <w:rsid w:val="003C471C"/>
    <w:rPr>
      <w:rFonts w:eastAsiaTheme="minorHAnsi"/>
    </w:rPr>
  </w:style>
  <w:style w:type="paragraph" w:customStyle="1" w:styleId="814B1A56490E4E47BA66AE8807DF66538">
    <w:name w:val="814B1A56490E4E47BA66AE8807DF66538"/>
    <w:rsid w:val="003C471C"/>
    <w:rPr>
      <w:rFonts w:eastAsiaTheme="minorHAnsi"/>
    </w:rPr>
  </w:style>
  <w:style w:type="paragraph" w:customStyle="1" w:styleId="C184A1F3F64E49D19B486858F96F490126">
    <w:name w:val="C184A1F3F64E49D19B486858F96F4901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8">
    <w:name w:val="B0762CB60C864F8191E8C4152BBED9938"/>
    <w:rsid w:val="003C471C"/>
    <w:rPr>
      <w:rFonts w:eastAsiaTheme="minorHAnsi"/>
    </w:rPr>
  </w:style>
  <w:style w:type="paragraph" w:customStyle="1" w:styleId="27D158F4A81F4B858317FA58B0281C9526">
    <w:name w:val="27D158F4A81F4B858317FA58B0281C9526"/>
    <w:rsid w:val="003C471C"/>
    <w:rPr>
      <w:rFonts w:eastAsiaTheme="minorHAnsi"/>
    </w:rPr>
  </w:style>
  <w:style w:type="paragraph" w:customStyle="1" w:styleId="D9E1C13FC0F9413D8A9255569D77D68226">
    <w:name w:val="D9E1C13FC0F9413D8A9255569D77D68226"/>
    <w:rsid w:val="003C471C"/>
    <w:rPr>
      <w:rFonts w:eastAsiaTheme="minorHAnsi"/>
    </w:rPr>
  </w:style>
  <w:style w:type="paragraph" w:customStyle="1" w:styleId="B189B9CA004041FAB51FF4C517609C2F8">
    <w:name w:val="B189B9CA004041FAB51FF4C517609C2F8"/>
    <w:rsid w:val="003C471C"/>
    <w:rPr>
      <w:rFonts w:eastAsiaTheme="minorHAnsi"/>
    </w:rPr>
  </w:style>
  <w:style w:type="paragraph" w:customStyle="1" w:styleId="D63F1DA4324A4ADEB7460D370549486326">
    <w:name w:val="D63F1DA4324A4ADEB7460D370549486326"/>
    <w:rsid w:val="003C471C"/>
    <w:rPr>
      <w:rFonts w:eastAsiaTheme="minorHAnsi"/>
    </w:rPr>
  </w:style>
  <w:style w:type="paragraph" w:customStyle="1" w:styleId="EAFD1B8491A94827B672C032C43BAC9426">
    <w:name w:val="EAFD1B8491A94827B672C032C43BAC9426"/>
    <w:rsid w:val="003C471C"/>
    <w:rPr>
      <w:rFonts w:eastAsiaTheme="minorHAnsi"/>
    </w:rPr>
  </w:style>
  <w:style w:type="paragraph" w:customStyle="1" w:styleId="202384D35ED942229D550B05AF95D31D8">
    <w:name w:val="202384D35ED942229D550B05AF95D31D8"/>
    <w:rsid w:val="003C471C"/>
    <w:rPr>
      <w:rFonts w:eastAsiaTheme="minorHAnsi"/>
    </w:rPr>
  </w:style>
  <w:style w:type="paragraph" w:customStyle="1" w:styleId="4303BD00D2E4428784F03A95DAE436C726">
    <w:name w:val="4303BD00D2E4428784F03A95DAE436C726"/>
    <w:rsid w:val="003C471C"/>
    <w:rPr>
      <w:rFonts w:eastAsiaTheme="minorHAnsi"/>
    </w:rPr>
  </w:style>
  <w:style w:type="paragraph" w:customStyle="1" w:styleId="A5FCE149CC5E4C0887C25E4F4ECBE30126">
    <w:name w:val="A5FCE149CC5E4C0887C25E4F4ECBE30126"/>
    <w:rsid w:val="003C471C"/>
    <w:rPr>
      <w:rFonts w:eastAsiaTheme="minorHAnsi"/>
    </w:rPr>
  </w:style>
  <w:style w:type="paragraph" w:customStyle="1" w:styleId="BE879C10D04C46A5A5A7F56E30BC6C261">
    <w:name w:val="BE879C10D04C46A5A5A7F56E30BC6C261"/>
    <w:rsid w:val="003C471C"/>
    <w:rPr>
      <w:rFonts w:eastAsiaTheme="minorHAnsi"/>
    </w:rPr>
  </w:style>
  <w:style w:type="paragraph" w:customStyle="1" w:styleId="16D8EF091E484FDA9B0A79672711EF701">
    <w:name w:val="16D8EF091E484FDA9B0A79672711EF701"/>
    <w:rsid w:val="003C471C"/>
    <w:rPr>
      <w:rFonts w:eastAsiaTheme="minorHAnsi"/>
    </w:rPr>
  </w:style>
  <w:style w:type="paragraph" w:customStyle="1" w:styleId="8CD15BE22342406A809A8F077FA2982626">
    <w:name w:val="8CD15BE22342406A809A8F077FA2982626"/>
    <w:rsid w:val="003C471C"/>
    <w:rPr>
      <w:rFonts w:eastAsiaTheme="minorHAnsi"/>
    </w:rPr>
  </w:style>
  <w:style w:type="paragraph" w:customStyle="1" w:styleId="5A4ED76E717B45928798C23B55BDAE3526">
    <w:name w:val="5A4ED76E717B45928798C23B55BDAE3526"/>
    <w:rsid w:val="003C471C"/>
    <w:rPr>
      <w:rFonts w:eastAsiaTheme="minorHAnsi"/>
    </w:rPr>
  </w:style>
  <w:style w:type="paragraph" w:customStyle="1" w:styleId="C43736ABF11D46C4B911FAE0B56CEF2826">
    <w:name w:val="C43736ABF11D46C4B911FAE0B56CEF2826"/>
    <w:rsid w:val="003C471C"/>
    <w:rPr>
      <w:rFonts w:eastAsiaTheme="minorHAnsi"/>
    </w:rPr>
  </w:style>
  <w:style w:type="paragraph" w:customStyle="1" w:styleId="8FC354A4976B49E3B22E1A29C0F4DD4A26">
    <w:name w:val="8FC354A4976B49E3B22E1A29C0F4DD4A26"/>
    <w:rsid w:val="003C471C"/>
    <w:rPr>
      <w:rFonts w:eastAsiaTheme="minorHAnsi"/>
    </w:rPr>
  </w:style>
  <w:style w:type="paragraph" w:customStyle="1" w:styleId="0ADF65EB0BE645E7BD590251E8E5DB9C26">
    <w:name w:val="0ADF65EB0BE645E7BD590251E8E5DB9C26"/>
    <w:rsid w:val="003C471C"/>
    <w:rPr>
      <w:rFonts w:eastAsiaTheme="minorHAnsi"/>
    </w:rPr>
  </w:style>
  <w:style w:type="paragraph" w:customStyle="1" w:styleId="6D0EBA63F0C742468D8900840D084F8226">
    <w:name w:val="6D0EBA63F0C742468D8900840D084F8226"/>
    <w:rsid w:val="003C471C"/>
    <w:rPr>
      <w:rFonts w:eastAsiaTheme="minorHAnsi"/>
    </w:rPr>
  </w:style>
  <w:style w:type="paragraph" w:customStyle="1" w:styleId="B6B9F7CDE0534971BAE0FE4DDE262D2326">
    <w:name w:val="B6B9F7CDE0534971BAE0FE4DDE262D2326"/>
    <w:rsid w:val="003C471C"/>
    <w:rPr>
      <w:rFonts w:eastAsiaTheme="minorHAnsi"/>
    </w:rPr>
  </w:style>
  <w:style w:type="paragraph" w:customStyle="1" w:styleId="76C6EAFB2C0E43C78479016282DEDDC926">
    <w:name w:val="76C6EAFB2C0E43C78479016282DEDDC926"/>
    <w:rsid w:val="003C471C"/>
    <w:rPr>
      <w:rFonts w:eastAsiaTheme="minorHAnsi"/>
    </w:rPr>
  </w:style>
  <w:style w:type="paragraph" w:customStyle="1" w:styleId="B670A14F59A94E33A2BB6DBC01B330226">
    <w:name w:val="B670A14F59A94E33A2BB6DBC01B330226"/>
    <w:rsid w:val="003C471C"/>
    <w:rPr>
      <w:rFonts w:eastAsiaTheme="minorHAnsi"/>
    </w:rPr>
  </w:style>
  <w:style w:type="paragraph" w:customStyle="1" w:styleId="E8E8493026B74CC6ACAF73535FF7FE1C26">
    <w:name w:val="E8E8493026B74CC6ACAF73535FF7FE1C26"/>
    <w:rsid w:val="003C471C"/>
    <w:rPr>
      <w:rFonts w:eastAsiaTheme="minorHAnsi"/>
    </w:rPr>
  </w:style>
  <w:style w:type="paragraph" w:customStyle="1" w:styleId="338560FC8B1F4478A5F16F16C8F608EC7">
    <w:name w:val="338560FC8B1F4478A5F16F16C8F608EC7"/>
    <w:rsid w:val="003C471C"/>
    <w:rPr>
      <w:rFonts w:eastAsiaTheme="minorHAnsi"/>
    </w:rPr>
  </w:style>
  <w:style w:type="paragraph" w:customStyle="1" w:styleId="E65085FA4A8449E6ACA6F936D800376625">
    <w:name w:val="E65085FA4A8449E6ACA6F936D800376625"/>
    <w:rsid w:val="003C471C"/>
    <w:rPr>
      <w:rFonts w:eastAsiaTheme="minorHAnsi"/>
    </w:rPr>
  </w:style>
  <w:style w:type="paragraph" w:customStyle="1" w:styleId="5C44F96216F046C796BAC5F33B2E635E25">
    <w:name w:val="5C44F96216F046C796BAC5F33B2E635E25"/>
    <w:rsid w:val="003C471C"/>
    <w:rPr>
      <w:rFonts w:eastAsiaTheme="minorHAnsi"/>
    </w:rPr>
  </w:style>
  <w:style w:type="paragraph" w:customStyle="1" w:styleId="8267B38D2D6D461DA7DC68C112302B1025">
    <w:name w:val="8267B38D2D6D461DA7DC68C112302B1025"/>
    <w:rsid w:val="003C471C"/>
    <w:rPr>
      <w:rFonts w:eastAsiaTheme="minorHAnsi"/>
    </w:rPr>
  </w:style>
  <w:style w:type="paragraph" w:customStyle="1" w:styleId="1D0709AE76F64B018E2BD9D3DBFB66DF26">
    <w:name w:val="1D0709AE76F64B018E2BD9D3DBFB66DF26"/>
    <w:rsid w:val="003C471C"/>
    <w:rPr>
      <w:rFonts w:eastAsiaTheme="minorHAnsi"/>
    </w:rPr>
  </w:style>
  <w:style w:type="paragraph" w:customStyle="1" w:styleId="014F5C04BB22410C81F677299043755826">
    <w:name w:val="014F5C04BB22410C81F677299043755826"/>
    <w:rsid w:val="003C471C"/>
    <w:rPr>
      <w:rFonts w:eastAsiaTheme="minorHAnsi"/>
    </w:rPr>
  </w:style>
  <w:style w:type="paragraph" w:customStyle="1" w:styleId="B9A966E752EF41688ECB507D015082D926">
    <w:name w:val="B9A966E752EF41688ECB507D015082D926"/>
    <w:rsid w:val="003C471C"/>
    <w:rPr>
      <w:rFonts w:eastAsiaTheme="minorHAnsi"/>
    </w:rPr>
  </w:style>
  <w:style w:type="paragraph" w:customStyle="1" w:styleId="46A7D5AF3B744D088EEAE5CD6C10E70A26">
    <w:name w:val="46A7D5AF3B744D088EEAE5CD6C10E70A26"/>
    <w:rsid w:val="003C471C"/>
    <w:rPr>
      <w:rFonts w:eastAsiaTheme="minorHAnsi"/>
    </w:rPr>
  </w:style>
  <w:style w:type="paragraph" w:customStyle="1" w:styleId="BCB611364F9347DAA2812B71AE790C0A26">
    <w:name w:val="BCB611364F9347DAA2812B71AE790C0A26"/>
    <w:rsid w:val="003C471C"/>
    <w:rPr>
      <w:rFonts w:eastAsiaTheme="minorHAnsi"/>
    </w:rPr>
  </w:style>
  <w:style w:type="paragraph" w:customStyle="1" w:styleId="460FFF3674E14D72998229450119FCEB26">
    <w:name w:val="460FFF3674E14D72998229450119FCEB26"/>
    <w:rsid w:val="003C471C"/>
    <w:rPr>
      <w:rFonts w:eastAsiaTheme="minorHAnsi"/>
    </w:rPr>
  </w:style>
  <w:style w:type="paragraph" w:customStyle="1" w:styleId="264BAB5FDC0040D59FCD702B943351BC26">
    <w:name w:val="264BAB5FDC0040D59FCD702B943351BC26"/>
    <w:rsid w:val="003C471C"/>
    <w:rPr>
      <w:rFonts w:eastAsiaTheme="minorHAnsi"/>
    </w:rPr>
  </w:style>
  <w:style w:type="paragraph" w:customStyle="1" w:styleId="A1A5D004AC464522AE9740F47D4815E526">
    <w:name w:val="A1A5D004AC464522AE9740F47D4815E526"/>
    <w:rsid w:val="003C471C"/>
    <w:rPr>
      <w:rFonts w:eastAsiaTheme="minorHAnsi"/>
    </w:rPr>
  </w:style>
  <w:style w:type="paragraph" w:customStyle="1" w:styleId="228DFE730EE2445F88E4473929BCB01926">
    <w:name w:val="228DFE730EE2445F88E4473929BCB01926"/>
    <w:rsid w:val="003C471C"/>
    <w:rPr>
      <w:rFonts w:eastAsiaTheme="minorHAnsi"/>
    </w:rPr>
  </w:style>
  <w:style w:type="paragraph" w:customStyle="1" w:styleId="F78F108F90C34D70AE86C5A10431040626">
    <w:name w:val="F78F108F90C34D70AE86C5A10431040626"/>
    <w:rsid w:val="003C471C"/>
    <w:rPr>
      <w:rFonts w:eastAsiaTheme="minorHAnsi"/>
    </w:rPr>
  </w:style>
  <w:style w:type="paragraph" w:customStyle="1" w:styleId="EDC3D059C9B9474E9803BC0E7C2D08D626">
    <w:name w:val="EDC3D059C9B9474E9803BC0E7C2D08D626"/>
    <w:rsid w:val="003C471C"/>
    <w:rPr>
      <w:rFonts w:eastAsiaTheme="minorHAnsi"/>
    </w:rPr>
  </w:style>
  <w:style w:type="paragraph" w:customStyle="1" w:styleId="042546AAA6F04535AE13F68E252FBBAD26">
    <w:name w:val="042546AAA6F04535AE13F68E252FBBAD26"/>
    <w:rsid w:val="003C471C"/>
    <w:rPr>
      <w:rFonts w:eastAsiaTheme="minorHAnsi"/>
    </w:rPr>
  </w:style>
  <w:style w:type="paragraph" w:customStyle="1" w:styleId="F648E57EDDDA4103BEB6EB2027F886FE26">
    <w:name w:val="F648E57EDDDA4103BEB6EB2027F886FE26"/>
    <w:rsid w:val="003C471C"/>
    <w:rPr>
      <w:rFonts w:eastAsiaTheme="minorHAnsi"/>
    </w:rPr>
  </w:style>
  <w:style w:type="paragraph" w:customStyle="1" w:styleId="7A0E2DA54B564033AADF8E0A308E3BD626">
    <w:name w:val="7A0E2DA54B564033AADF8E0A308E3BD626"/>
    <w:rsid w:val="003C471C"/>
    <w:rPr>
      <w:rFonts w:eastAsiaTheme="minorHAnsi"/>
    </w:rPr>
  </w:style>
  <w:style w:type="paragraph" w:customStyle="1" w:styleId="BE297880B0664BCDAEF10213354D0B9026">
    <w:name w:val="BE297880B0664BCDAEF10213354D0B9026"/>
    <w:rsid w:val="003C471C"/>
    <w:rPr>
      <w:rFonts w:eastAsiaTheme="minorHAnsi"/>
    </w:rPr>
  </w:style>
  <w:style w:type="paragraph" w:customStyle="1" w:styleId="2D5EF8DC645D4489AE2CC323A682CD3226">
    <w:name w:val="2D5EF8DC645D4489AE2CC323A682CD3226"/>
    <w:rsid w:val="003C471C"/>
    <w:rPr>
      <w:rFonts w:eastAsiaTheme="minorHAnsi"/>
    </w:rPr>
  </w:style>
  <w:style w:type="paragraph" w:customStyle="1" w:styleId="2A162FDA4D8D460AB3656054947C08A825">
    <w:name w:val="2A162FDA4D8D460AB3656054947C08A825"/>
    <w:rsid w:val="003C471C"/>
    <w:rPr>
      <w:rFonts w:eastAsiaTheme="minorHAnsi"/>
    </w:rPr>
  </w:style>
  <w:style w:type="paragraph" w:customStyle="1" w:styleId="58FCA5FD42AC4D3C88A91BA7A499238C25">
    <w:name w:val="58FCA5FD42AC4D3C88A91BA7A499238C25"/>
    <w:rsid w:val="003C471C"/>
    <w:rPr>
      <w:rFonts w:eastAsiaTheme="minorHAnsi"/>
    </w:rPr>
  </w:style>
  <w:style w:type="paragraph" w:customStyle="1" w:styleId="4A6D7A85299643B5845B1F33D648F40826">
    <w:name w:val="4A6D7A85299643B5845B1F33D648F40826"/>
    <w:rsid w:val="003C471C"/>
    <w:rPr>
      <w:rFonts w:eastAsiaTheme="minorHAnsi"/>
    </w:rPr>
  </w:style>
  <w:style w:type="paragraph" w:customStyle="1" w:styleId="DA4CBAEC936B4A30A43F5E9602AAE05826">
    <w:name w:val="DA4CBAEC936B4A30A43F5E9602AAE05826"/>
    <w:rsid w:val="003C471C"/>
    <w:rPr>
      <w:rFonts w:eastAsiaTheme="minorHAnsi"/>
    </w:rPr>
  </w:style>
  <w:style w:type="paragraph" w:customStyle="1" w:styleId="08DB1DBF8085480A8A4FE5487F2740BE26">
    <w:name w:val="08DB1DBF8085480A8A4FE5487F2740BE26"/>
    <w:rsid w:val="003C471C"/>
    <w:rPr>
      <w:rFonts w:eastAsiaTheme="minorHAnsi"/>
    </w:rPr>
  </w:style>
  <w:style w:type="paragraph" w:customStyle="1" w:styleId="50B239A143F841C5A54A7D561728A5E226">
    <w:name w:val="50B239A143F841C5A54A7D561728A5E226"/>
    <w:rsid w:val="003C471C"/>
    <w:rPr>
      <w:rFonts w:eastAsiaTheme="minorHAnsi"/>
    </w:rPr>
  </w:style>
  <w:style w:type="paragraph" w:customStyle="1" w:styleId="2F95F946BDDD4275B5538079E51A548926">
    <w:name w:val="2F95F946BDDD4275B5538079E51A548926"/>
    <w:rsid w:val="003C471C"/>
    <w:rPr>
      <w:rFonts w:eastAsiaTheme="minorHAnsi"/>
    </w:rPr>
  </w:style>
  <w:style w:type="paragraph" w:customStyle="1" w:styleId="A744815489F4469184FE1F2F434D0CDF26">
    <w:name w:val="A744815489F4469184FE1F2F434D0CDF26"/>
    <w:rsid w:val="003C471C"/>
    <w:rPr>
      <w:rFonts w:eastAsiaTheme="minorHAnsi"/>
    </w:rPr>
  </w:style>
  <w:style w:type="paragraph" w:customStyle="1" w:styleId="0CFADBD0B7EA47C5AAD6D656A2CD2BA026">
    <w:name w:val="0CFADBD0B7EA47C5AAD6D656A2CD2BA026"/>
    <w:rsid w:val="003C471C"/>
    <w:rPr>
      <w:rFonts w:eastAsiaTheme="minorHAnsi"/>
    </w:rPr>
  </w:style>
  <w:style w:type="paragraph" w:customStyle="1" w:styleId="D4C16506615B4C5FB9DC4371BAF33E8326">
    <w:name w:val="D4C16506615B4C5FB9DC4371BAF33E8326"/>
    <w:rsid w:val="003C471C"/>
    <w:rPr>
      <w:rFonts w:eastAsiaTheme="minorHAnsi"/>
    </w:rPr>
  </w:style>
  <w:style w:type="paragraph" w:customStyle="1" w:styleId="801AA6F3FED54A57A0835768E8E19BD126">
    <w:name w:val="801AA6F3FED54A57A0835768E8E19BD126"/>
    <w:rsid w:val="003C471C"/>
    <w:rPr>
      <w:rFonts w:eastAsiaTheme="minorHAnsi"/>
    </w:rPr>
  </w:style>
  <w:style w:type="paragraph" w:customStyle="1" w:styleId="A468E7CBCB0740A3B521D29B91A5518526">
    <w:name w:val="A468E7CBCB0740A3B521D29B91A5518526"/>
    <w:rsid w:val="003C471C"/>
    <w:rPr>
      <w:rFonts w:eastAsiaTheme="minorHAnsi"/>
    </w:rPr>
  </w:style>
  <w:style w:type="paragraph" w:customStyle="1" w:styleId="63B152712FF64051A1A79836CF3F164925">
    <w:name w:val="63B152712FF64051A1A79836CF3F164925"/>
    <w:rsid w:val="003C471C"/>
    <w:rPr>
      <w:rFonts w:eastAsiaTheme="minorHAnsi"/>
    </w:rPr>
  </w:style>
  <w:style w:type="paragraph" w:customStyle="1" w:styleId="795E4F4036724693B46DA81E4E698DAE25">
    <w:name w:val="795E4F4036724693B46DA81E4E698DAE25"/>
    <w:rsid w:val="003C471C"/>
    <w:rPr>
      <w:rFonts w:eastAsiaTheme="minorHAnsi"/>
    </w:rPr>
  </w:style>
  <w:style w:type="paragraph" w:customStyle="1" w:styleId="B362D57E5FC842E0B111DEC39886325C25">
    <w:name w:val="B362D57E5FC842E0B111DEC39886325C25"/>
    <w:rsid w:val="003C471C"/>
    <w:rPr>
      <w:rFonts w:eastAsiaTheme="minorHAnsi"/>
    </w:rPr>
  </w:style>
  <w:style w:type="paragraph" w:customStyle="1" w:styleId="9A8A3CE1D6E046F8BB9739AE8D698AC625">
    <w:name w:val="9A8A3CE1D6E046F8BB9739AE8D698AC625"/>
    <w:rsid w:val="003C471C"/>
    <w:rPr>
      <w:rFonts w:eastAsiaTheme="minorHAnsi"/>
    </w:rPr>
  </w:style>
  <w:style w:type="paragraph" w:customStyle="1" w:styleId="AE382DAEE7DE4E5586CF3B988E99103025">
    <w:name w:val="AE382DAEE7DE4E5586CF3B988E99103025"/>
    <w:rsid w:val="003C471C"/>
    <w:rPr>
      <w:rFonts w:eastAsiaTheme="minorHAnsi"/>
    </w:rPr>
  </w:style>
  <w:style w:type="paragraph" w:customStyle="1" w:styleId="9AE6703245F1434089742FF04FC27BB425">
    <w:name w:val="9AE6703245F1434089742FF04FC27BB425"/>
    <w:rsid w:val="003C471C"/>
    <w:rPr>
      <w:rFonts w:eastAsiaTheme="minorHAnsi"/>
    </w:rPr>
  </w:style>
  <w:style w:type="paragraph" w:customStyle="1" w:styleId="8365CDB2A7674B318D64BCF0AB00F5B425">
    <w:name w:val="8365CDB2A7674B318D64BCF0AB00F5B425"/>
    <w:rsid w:val="003C471C"/>
    <w:rPr>
      <w:rFonts w:eastAsiaTheme="minorHAnsi"/>
    </w:rPr>
  </w:style>
  <w:style w:type="paragraph" w:customStyle="1" w:styleId="931734EB321F4496B412BD0508DEA76425">
    <w:name w:val="931734EB321F4496B412BD0508DEA76425"/>
    <w:rsid w:val="003C471C"/>
    <w:rPr>
      <w:rFonts w:eastAsiaTheme="minorHAnsi"/>
    </w:rPr>
  </w:style>
  <w:style w:type="paragraph" w:customStyle="1" w:styleId="C2CD03634207489DB1C3C387A8A896B125">
    <w:name w:val="C2CD03634207489DB1C3C387A8A896B125"/>
    <w:rsid w:val="003C471C"/>
    <w:rPr>
      <w:rFonts w:eastAsiaTheme="minorHAnsi"/>
    </w:rPr>
  </w:style>
  <w:style w:type="paragraph" w:customStyle="1" w:styleId="96916A38AF6841FD9DD9E55E7D34DC1925">
    <w:name w:val="96916A38AF6841FD9DD9E55E7D34DC1925"/>
    <w:rsid w:val="003C471C"/>
    <w:rPr>
      <w:rFonts w:eastAsiaTheme="minorHAnsi"/>
    </w:rPr>
  </w:style>
  <w:style w:type="paragraph" w:customStyle="1" w:styleId="A89B56BE3FA54F1EB0DF6C8E04726BD325">
    <w:name w:val="A89B56BE3FA54F1EB0DF6C8E04726BD325"/>
    <w:rsid w:val="003C471C"/>
    <w:rPr>
      <w:rFonts w:eastAsiaTheme="minorHAnsi"/>
    </w:rPr>
  </w:style>
  <w:style w:type="paragraph" w:customStyle="1" w:styleId="F8E1047451944441A88ABD85B6C95EF525">
    <w:name w:val="F8E1047451944441A88ABD85B6C95EF525"/>
    <w:rsid w:val="003C471C"/>
    <w:rPr>
      <w:rFonts w:eastAsiaTheme="minorHAnsi"/>
    </w:rPr>
  </w:style>
  <w:style w:type="paragraph" w:customStyle="1" w:styleId="3E7A4DF811C14257AE4FD1FBC49BEB6C25">
    <w:name w:val="3E7A4DF811C14257AE4FD1FBC49BEB6C25"/>
    <w:rsid w:val="003C471C"/>
    <w:rPr>
      <w:rFonts w:eastAsiaTheme="minorHAnsi"/>
    </w:rPr>
  </w:style>
  <w:style w:type="paragraph" w:customStyle="1" w:styleId="8DA693B836C04B67B93BF5980F03ABEB5">
    <w:name w:val="8DA693B836C04B67B93BF5980F03ABEB5"/>
    <w:rsid w:val="003C471C"/>
    <w:rPr>
      <w:rFonts w:eastAsiaTheme="minorHAnsi"/>
    </w:rPr>
  </w:style>
  <w:style w:type="paragraph" w:customStyle="1" w:styleId="FA739E41EE4F42C5B04A2E7E96D6022D25">
    <w:name w:val="FA739E41EE4F42C5B04A2E7E96D6022D25"/>
    <w:rsid w:val="003C471C"/>
    <w:rPr>
      <w:rFonts w:eastAsiaTheme="minorHAnsi"/>
    </w:rPr>
  </w:style>
  <w:style w:type="paragraph" w:customStyle="1" w:styleId="C0D1D78AA49C4ADFAE31DBCD88D4B6EB26">
    <w:name w:val="C0D1D78AA49C4ADFAE31DBCD88D4B6EB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5">
    <w:name w:val="C5B4BD8D29A1447B891ECEA6A92AD647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5">
    <w:name w:val="BC2D42A687F846EB94C728C39DF650BB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5">
    <w:name w:val="701B5917D9384387B8B0668329290800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5">
    <w:name w:val="4BEFBFB7D403475EAD6237CDA5E90A682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3">
    <w:name w:val="A0CD3B20474D4D8CA0B02A119544922D3"/>
    <w:rsid w:val="003C471C"/>
    <w:rPr>
      <w:rFonts w:eastAsiaTheme="minorHAnsi"/>
    </w:rPr>
  </w:style>
  <w:style w:type="paragraph" w:customStyle="1" w:styleId="3291EA951B3C486AB367F375C960408B3">
    <w:name w:val="3291EA951B3C486AB367F375C960408B3"/>
    <w:rsid w:val="003C471C"/>
    <w:rPr>
      <w:rFonts w:eastAsiaTheme="minorHAnsi"/>
    </w:rPr>
  </w:style>
  <w:style w:type="paragraph" w:customStyle="1" w:styleId="4D5CB910EF354435AFA74D17E1284E702">
    <w:name w:val="4D5CB910EF354435AFA74D17E1284E702"/>
    <w:rsid w:val="003C471C"/>
    <w:rPr>
      <w:rFonts w:eastAsiaTheme="minorHAnsi"/>
    </w:rPr>
  </w:style>
  <w:style w:type="paragraph" w:customStyle="1" w:styleId="4715DF9FC71C41B69295E20084C3AADD1">
    <w:name w:val="4715DF9FC71C41B69295E20084C3AADD1"/>
    <w:rsid w:val="003C471C"/>
    <w:rPr>
      <w:rFonts w:eastAsiaTheme="minorHAnsi"/>
    </w:rPr>
  </w:style>
  <w:style w:type="paragraph" w:customStyle="1" w:styleId="5A553DEE5655415BAAE816F7006F1F7D1">
    <w:name w:val="5A553DEE5655415BAAE816F7006F1F7D1"/>
    <w:rsid w:val="003C471C"/>
    <w:rPr>
      <w:rFonts w:eastAsiaTheme="minorHAnsi"/>
    </w:rPr>
  </w:style>
  <w:style w:type="paragraph" w:customStyle="1" w:styleId="10223CBE6C06400B92B94BB62B60C8EC1">
    <w:name w:val="10223CBE6C06400B92B94BB62B60C8EC1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">
    <w:name w:val="F56B140FB1D446E2A717486C20B223A5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">
    <w:name w:val="D6DC8A400C004BF99ADE2D9315D19B49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">
    <w:name w:val="F099DFA065714803AF6ED173EA7AD3B2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">
    <w:name w:val="1368EDB25FD44966AC49F7277DF81B23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0073280A834683B77B6025FA6838E0">
    <w:name w:val="CE0073280A834683B77B6025FA6838E0"/>
    <w:rsid w:val="003C471C"/>
  </w:style>
  <w:style w:type="paragraph" w:customStyle="1" w:styleId="5808B0B70BBA4D85B86738DC433F2A95">
    <w:name w:val="5808B0B70BBA4D85B86738DC433F2A95"/>
    <w:rsid w:val="003C471C"/>
  </w:style>
  <w:style w:type="paragraph" w:customStyle="1" w:styleId="8E3CA9F00B7747E1B6638349DC3A5410">
    <w:name w:val="8E3CA9F00B7747E1B6638349DC3A5410"/>
    <w:rsid w:val="003C471C"/>
  </w:style>
  <w:style w:type="paragraph" w:customStyle="1" w:styleId="E2DF1F71D0D747E2A74E5A8412991C35">
    <w:name w:val="E2DF1F71D0D747E2A74E5A8412991C35"/>
    <w:rsid w:val="003C471C"/>
  </w:style>
  <w:style w:type="paragraph" w:customStyle="1" w:styleId="7DF7C42D3E6D4311B6ECAB5770584BE1">
    <w:name w:val="7DF7C42D3E6D4311B6ECAB5770584BE1"/>
    <w:rsid w:val="003C471C"/>
  </w:style>
  <w:style w:type="paragraph" w:customStyle="1" w:styleId="9E0F23CE65404E73BD8EE14284205768">
    <w:name w:val="9E0F23CE65404E73BD8EE14284205768"/>
    <w:rsid w:val="003C471C"/>
  </w:style>
  <w:style w:type="paragraph" w:customStyle="1" w:styleId="FB8AAE7C4DA24E29977751D237A1536F">
    <w:name w:val="FB8AAE7C4DA24E29977751D237A1536F"/>
    <w:rsid w:val="003C471C"/>
  </w:style>
  <w:style w:type="paragraph" w:customStyle="1" w:styleId="514626C1082848C6902A52B0EA0794D4">
    <w:name w:val="514626C1082848C6902A52B0EA0794D4"/>
    <w:rsid w:val="003C471C"/>
  </w:style>
  <w:style w:type="paragraph" w:customStyle="1" w:styleId="61B27365C135409C9BE017AF816AAC57">
    <w:name w:val="61B27365C135409C9BE017AF816AAC57"/>
    <w:rsid w:val="003C471C"/>
  </w:style>
  <w:style w:type="paragraph" w:customStyle="1" w:styleId="B12A2AC5998547E2A4194840361BBD5A">
    <w:name w:val="B12A2AC5998547E2A4194840361BBD5A"/>
    <w:rsid w:val="003C471C"/>
  </w:style>
  <w:style w:type="paragraph" w:customStyle="1" w:styleId="E727040E1E5940968CD1DA4AB81EE53B">
    <w:name w:val="E727040E1E5940968CD1DA4AB81EE53B"/>
    <w:rsid w:val="003C471C"/>
  </w:style>
  <w:style w:type="paragraph" w:customStyle="1" w:styleId="19E31F77D1634804AE6A7926657A873E">
    <w:name w:val="19E31F77D1634804AE6A7926657A873E"/>
    <w:rsid w:val="003C471C"/>
  </w:style>
  <w:style w:type="paragraph" w:customStyle="1" w:styleId="BBC5A62A57414026A41DD4470C5BC72F">
    <w:name w:val="BBC5A62A57414026A41DD4470C5BC72F"/>
    <w:rsid w:val="003C471C"/>
  </w:style>
  <w:style w:type="paragraph" w:customStyle="1" w:styleId="B0845FBE9CCE4581A5149B7AD67A4EC4">
    <w:name w:val="B0845FBE9CCE4581A5149B7AD67A4EC4"/>
    <w:rsid w:val="003C471C"/>
  </w:style>
  <w:style w:type="paragraph" w:customStyle="1" w:styleId="CB30427D8A294AA0A480965D16084A3827">
    <w:name w:val="CB30427D8A294AA0A480965D16084A3827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7">
    <w:name w:val="B1A877ABBF78477391393CC07124194727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6">
    <w:name w:val="30FA10E18AA546EE8082541ED94B85B9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6">
    <w:name w:val="359543F408244E4C915219E2B65CF777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7">
    <w:name w:val="69C354DBE5AA4C778622C1EF7F77602F27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6">
    <w:name w:val="F3D9A3CD7C384B34BB7E9EA9ED049A2A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6">
    <w:name w:val="CE2F75739CED4586BFE4380B66A8E9AB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6">
    <w:name w:val="D83B4EB1345346298D6AC04A1C2C68B3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7">
    <w:name w:val="6450A64838B749DE84719D768C626C2327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7">
    <w:name w:val="29F724682B4547DB859AA6939F154C3827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6">
    <w:name w:val="2C3CBF37F6F74962A5515F410283C16B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6">
    <w:name w:val="5095598FE6E4414EB5CB162CD1286D12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6">
    <w:name w:val="4FA2336CB7374907ACBE7D4F816F22B0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6">
    <w:name w:val="3E2C18A5A3A74F8CA5761C75EE656E10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6">
    <w:name w:val="19206A32E438411FBC0E828E1AE61FDD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4">
    <w:name w:val="53311A36E5E24080BAA86C99111FD9D424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1">
    <w:name w:val="58D2FCB95647468A9C28713DD241D3A011"/>
    <w:rsid w:val="003C471C"/>
    <w:rPr>
      <w:rFonts w:eastAsiaTheme="minorHAnsi"/>
    </w:rPr>
  </w:style>
  <w:style w:type="paragraph" w:customStyle="1" w:styleId="C323CC46A70648378356EC26E1D562B625">
    <w:name w:val="C323CC46A70648378356EC26E1D562B625"/>
    <w:rsid w:val="003C471C"/>
    <w:rPr>
      <w:rFonts w:eastAsiaTheme="minorHAnsi"/>
    </w:rPr>
  </w:style>
  <w:style w:type="paragraph" w:customStyle="1" w:styleId="77588B905D0B4AE9B7C8CD5C40274F6625">
    <w:name w:val="77588B905D0B4AE9B7C8CD5C40274F6625"/>
    <w:rsid w:val="003C471C"/>
    <w:rPr>
      <w:rFonts w:eastAsiaTheme="minorHAnsi"/>
    </w:rPr>
  </w:style>
  <w:style w:type="paragraph" w:customStyle="1" w:styleId="1D83BB36814C4F888E8AE76AB9357D5732">
    <w:name w:val="1D83BB36814C4F888E8AE76AB9357D5732"/>
    <w:rsid w:val="003C471C"/>
    <w:rPr>
      <w:rFonts w:eastAsiaTheme="minorHAnsi"/>
    </w:rPr>
  </w:style>
  <w:style w:type="paragraph" w:customStyle="1" w:styleId="0C671431A5DE4D62BAA70CC82DC51D2732">
    <w:name w:val="0C671431A5DE4D62BAA70CC82DC51D2732"/>
    <w:rsid w:val="003C471C"/>
    <w:rPr>
      <w:rFonts w:eastAsiaTheme="minorHAnsi"/>
    </w:rPr>
  </w:style>
  <w:style w:type="paragraph" w:customStyle="1" w:styleId="A906F06CC02849A38415AABC0E3A91DF32">
    <w:name w:val="A906F06CC02849A38415AABC0E3A91DF32"/>
    <w:rsid w:val="003C471C"/>
    <w:rPr>
      <w:rFonts w:eastAsiaTheme="minorHAnsi"/>
    </w:rPr>
  </w:style>
  <w:style w:type="paragraph" w:customStyle="1" w:styleId="814B1A56490E4E47BA66AE8807DF66539">
    <w:name w:val="814B1A56490E4E47BA66AE8807DF66539"/>
    <w:rsid w:val="003C471C"/>
    <w:rPr>
      <w:rFonts w:eastAsiaTheme="minorHAnsi"/>
    </w:rPr>
  </w:style>
  <w:style w:type="paragraph" w:customStyle="1" w:styleId="C184A1F3F64E49D19B486858F96F490127">
    <w:name w:val="C184A1F3F64E49D19B486858F96F490127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9">
    <w:name w:val="B0762CB60C864F8191E8C4152BBED9939"/>
    <w:rsid w:val="003C471C"/>
    <w:rPr>
      <w:rFonts w:eastAsiaTheme="minorHAnsi"/>
    </w:rPr>
  </w:style>
  <w:style w:type="paragraph" w:customStyle="1" w:styleId="27D158F4A81F4B858317FA58B0281C9527">
    <w:name w:val="27D158F4A81F4B858317FA58B0281C9527"/>
    <w:rsid w:val="003C471C"/>
    <w:rPr>
      <w:rFonts w:eastAsiaTheme="minorHAnsi"/>
    </w:rPr>
  </w:style>
  <w:style w:type="paragraph" w:customStyle="1" w:styleId="D9E1C13FC0F9413D8A9255569D77D68227">
    <w:name w:val="D9E1C13FC0F9413D8A9255569D77D68227"/>
    <w:rsid w:val="003C471C"/>
    <w:rPr>
      <w:rFonts w:eastAsiaTheme="minorHAnsi"/>
    </w:rPr>
  </w:style>
  <w:style w:type="paragraph" w:customStyle="1" w:styleId="B189B9CA004041FAB51FF4C517609C2F9">
    <w:name w:val="B189B9CA004041FAB51FF4C517609C2F9"/>
    <w:rsid w:val="003C471C"/>
    <w:rPr>
      <w:rFonts w:eastAsiaTheme="minorHAnsi"/>
    </w:rPr>
  </w:style>
  <w:style w:type="paragraph" w:customStyle="1" w:styleId="D63F1DA4324A4ADEB7460D370549486327">
    <w:name w:val="D63F1DA4324A4ADEB7460D370549486327"/>
    <w:rsid w:val="003C471C"/>
    <w:rPr>
      <w:rFonts w:eastAsiaTheme="minorHAnsi"/>
    </w:rPr>
  </w:style>
  <w:style w:type="paragraph" w:customStyle="1" w:styleId="EAFD1B8491A94827B672C032C43BAC9427">
    <w:name w:val="EAFD1B8491A94827B672C032C43BAC9427"/>
    <w:rsid w:val="003C471C"/>
    <w:rPr>
      <w:rFonts w:eastAsiaTheme="minorHAnsi"/>
    </w:rPr>
  </w:style>
  <w:style w:type="paragraph" w:customStyle="1" w:styleId="202384D35ED942229D550B05AF95D31D9">
    <w:name w:val="202384D35ED942229D550B05AF95D31D9"/>
    <w:rsid w:val="003C471C"/>
    <w:rPr>
      <w:rFonts w:eastAsiaTheme="minorHAnsi"/>
    </w:rPr>
  </w:style>
  <w:style w:type="paragraph" w:customStyle="1" w:styleId="4303BD00D2E4428784F03A95DAE436C727">
    <w:name w:val="4303BD00D2E4428784F03A95DAE436C727"/>
    <w:rsid w:val="003C471C"/>
    <w:rPr>
      <w:rFonts w:eastAsiaTheme="minorHAnsi"/>
    </w:rPr>
  </w:style>
  <w:style w:type="paragraph" w:customStyle="1" w:styleId="A5FCE149CC5E4C0887C25E4F4ECBE30127">
    <w:name w:val="A5FCE149CC5E4C0887C25E4F4ECBE30127"/>
    <w:rsid w:val="003C471C"/>
    <w:rPr>
      <w:rFonts w:eastAsiaTheme="minorHAnsi"/>
    </w:rPr>
  </w:style>
  <w:style w:type="paragraph" w:customStyle="1" w:styleId="B0845FBE9CCE4581A5149B7AD67A4EC41">
    <w:name w:val="B0845FBE9CCE4581A5149B7AD67A4EC41"/>
    <w:rsid w:val="003C471C"/>
    <w:rPr>
      <w:rFonts w:eastAsiaTheme="minorHAnsi"/>
    </w:rPr>
  </w:style>
  <w:style w:type="paragraph" w:customStyle="1" w:styleId="5808B0B70BBA4D85B86738DC433F2A951">
    <w:name w:val="5808B0B70BBA4D85B86738DC433F2A951"/>
    <w:rsid w:val="003C471C"/>
    <w:rPr>
      <w:rFonts w:eastAsiaTheme="minorHAnsi"/>
    </w:rPr>
  </w:style>
  <w:style w:type="paragraph" w:customStyle="1" w:styleId="8E3CA9F00B7747E1B6638349DC3A54101">
    <w:name w:val="8E3CA9F00B7747E1B6638349DC3A54101"/>
    <w:rsid w:val="003C471C"/>
    <w:rPr>
      <w:rFonts w:eastAsiaTheme="minorHAnsi"/>
    </w:rPr>
  </w:style>
  <w:style w:type="paragraph" w:customStyle="1" w:styleId="E2DF1F71D0D747E2A74E5A8412991C351">
    <w:name w:val="E2DF1F71D0D747E2A74E5A8412991C351"/>
    <w:rsid w:val="003C471C"/>
    <w:rPr>
      <w:rFonts w:eastAsiaTheme="minorHAnsi"/>
    </w:rPr>
  </w:style>
  <w:style w:type="paragraph" w:customStyle="1" w:styleId="7DF7C42D3E6D4311B6ECAB5770584BE11">
    <w:name w:val="7DF7C42D3E6D4311B6ECAB5770584BE11"/>
    <w:rsid w:val="003C471C"/>
    <w:rPr>
      <w:rFonts w:eastAsiaTheme="minorHAnsi"/>
    </w:rPr>
  </w:style>
  <w:style w:type="paragraph" w:customStyle="1" w:styleId="9E0F23CE65404E73BD8EE142842057681">
    <w:name w:val="9E0F23CE65404E73BD8EE142842057681"/>
    <w:rsid w:val="003C471C"/>
    <w:rPr>
      <w:rFonts w:eastAsiaTheme="minorHAnsi"/>
    </w:rPr>
  </w:style>
  <w:style w:type="paragraph" w:customStyle="1" w:styleId="FB8AAE7C4DA24E29977751D237A1536F1">
    <w:name w:val="FB8AAE7C4DA24E29977751D237A1536F1"/>
    <w:rsid w:val="003C471C"/>
    <w:rPr>
      <w:rFonts w:eastAsiaTheme="minorHAnsi"/>
    </w:rPr>
  </w:style>
  <w:style w:type="paragraph" w:customStyle="1" w:styleId="514626C1082848C6902A52B0EA0794D41">
    <w:name w:val="514626C1082848C6902A52B0EA0794D41"/>
    <w:rsid w:val="003C471C"/>
    <w:rPr>
      <w:rFonts w:eastAsiaTheme="minorHAnsi"/>
    </w:rPr>
  </w:style>
  <w:style w:type="paragraph" w:customStyle="1" w:styleId="61B27365C135409C9BE017AF816AAC571">
    <w:name w:val="61B27365C135409C9BE017AF816AAC571"/>
    <w:rsid w:val="003C471C"/>
    <w:rPr>
      <w:rFonts w:eastAsiaTheme="minorHAnsi"/>
    </w:rPr>
  </w:style>
  <w:style w:type="paragraph" w:customStyle="1" w:styleId="B12A2AC5998547E2A4194840361BBD5A1">
    <w:name w:val="B12A2AC5998547E2A4194840361BBD5A1"/>
    <w:rsid w:val="003C471C"/>
    <w:rPr>
      <w:rFonts w:eastAsiaTheme="minorHAnsi"/>
    </w:rPr>
  </w:style>
  <w:style w:type="paragraph" w:customStyle="1" w:styleId="E727040E1E5940968CD1DA4AB81EE53B1">
    <w:name w:val="E727040E1E5940968CD1DA4AB81EE53B1"/>
    <w:rsid w:val="003C471C"/>
    <w:rPr>
      <w:rFonts w:eastAsiaTheme="minorHAnsi"/>
    </w:rPr>
  </w:style>
  <w:style w:type="paragraph" w:customStyle="1" w:styleId="19E31F77D1634804AE6A7926657A873E1">
    <w:name w:val="19E31F77D1634804AE6A7926657A873E1"/>
    <w:rsid w:val="003C471C"/>
    <w:rPr>
      <w:rFonts w:eastAsiaTheme="minorHAnsi"/>
    </w:rPr>
  </w:style>
  <w:style w:type="paragraph" w:customStyle="1" w:styleId="BBC5A62A57414026A41DD4470C5BC72F1">
    <w:name w:val="BBC5A62A57414026A41DD4470C5BC72F1"/>
    <w:rsid w:val="003C471C"/>
    <w:rPr>
      <w:rFonts w:eastAsiaTheme="minorHAnsi"/>
    </w:rPr>
  </w:style>
  <w:style w:type="paragraph" w:customStyle="1" w:styleId="E65085FA4A8449E6ACA6F936D800376626">
    <w:name w:val="E65085FA4A8449E6ACA6F936D800376626"/>
    <w:rsid w:val="003C471C"/>
    <w:rPr>
      <w:rFonts w:eastAsiaTheme="minorHAnsi"/>
    </w:rPr>
  </w:style>
  <w:style w:type="paragraph" w:customStyle="1" w:styleId="5C44F96216F046C796BAC5F33B2E635E26">
    <w:name w:val="5C44F96216F046C796BAC5F33B2E635E26"/>
    <w:rsid w:val="003C471C"/>
    <w:rPr>
      <w:rFonts w:eastAsiaTheme="minorHAnsi"/>
    </w:rPr>
  </w:style>
  <w:style w:type="paragraph" w:customStyle="1" w:styleId="8267B38D2D6D461DA7DC68C112302B1026">
    <w:name w:val="8267B38D2D6D461DA7DC68C112302B1026"/>
    <w:rsid w:val="003C471C"/>
    <w:rPr>
      <w:rFonts w:eastAsiaTheme="minorHAnsi"/>
    </w:rPr>
  </w:style>
  <w:style w:type="paragraph" w:customStyle="1" w:styleId="1D0709AE76F64B018E2BD9D3DBFB66DF27">
    <w:name w:val="1D0709AE76F64B018E2BD9D3DBFB66DF27"/>
    <w:rsid w:val="003C471C"/>
    <w:rPr>
      <w:rFonts w:eastAsiaTheme="minorHAnsi"/>
    </w:rPr>
  </w:style>
  <w:style w:type="paragraph" w:customStyle="1" w:styleId="014F5C04BB22410C81F677299043755827">
    <w:name w:val="014F5C04BB22410C81F677299043755827"/>
    <w:rsid w:val="003C471C"/>
    <w:rPr>
      <w:rFonts w:eastAsiaTheme="minorHAnsi"/>
    </w:rPr>
  </w:style>
  <w:style w:type="paragraph" w:customStyle="1" w:styleId="B9A966E752EF41688ECB507D015082D927">
    <w:name w:val="B9A966E752EF41688ECB507D015082D927"/>
    <w:rsid w:val="003C471C"/>
    <w:rPr>
      <w:rFonts w:eastAsiaTheme="minorHAnsi"/>
    </w:rPr>
  </w:style>
  <w:style w:type="paragraph" w:customStyle="1" w:styleId="46A7D5AF3B744D088EEAE5CD6C10E70A27">
    <w:name w:val="46A7D5AF3B744D088EEAE5CD6C10E70A27"/>
    <w:rsid w:val="003C471C"/>
    <w:rPr>
      <w:rFonts w:eastAsiaTheme="minorHAnsi"/>
    </w:rPr>
  </w:style>
  <w:style w:type="paragraph" w:customStyle="1" w:styleId="BCB611364F9347DAA2812B71AE790C0A27">
    <w:name w:val="BCB611364F9347DAA2812B71AE790C0A27"/>
    <w:rsid w:val="003C471C"/>
    <w:rPr>
      <w:rFonts w:eastAsiaTheme="minorHAnsi"/>
    </w:rPr>
  </w:style>
  <w:style w:type="paragraph" w:customStyle="1" w:styleId="460FFF3674E14D72998229450119FCEB27">
    <w:name w:val="460FFF3674E14D72998229450119FCEB27"/>
    <w:rsid w:val="003C471C"/>
    <w:rPr>
      <w:rFonts w:eastAsiaTheme="minorHAnsi"/>
    </w:rPr>
  </w:style>
  <w:style w:type="paragraph" w:customStyle="1" w:styleId="264BAB5FDC0040D59FCD702B943351BC27">
    <w:name w:val="264BAB5FDC0040D59FCD702B943351BC27"/>
    <w:rsid w:val="003C471C"/>
    <w:rPr>
      <w:rFonts w:eastAsiaTheme="minorHAnsi"/>
    </w:rPr>
  </w:style>
  <w:style w:type="paragraph" w:customStyle="1" w:styleId="A1A5D004AC464522AE9740F47D4815E527">
    <w:name w:val="A1A5D004AC464522AE9740F47D4815E527"/>
    <w:rsid w:val="003C471C"/>
    <w:rPr>
      <w:rFonts w:eastAsiaTheme="minorHAnsi"/>
    </w:rPr>
  </w:style>
  <w:style w:type="paragraph" w:customStyle="1" w:styleId="228DFE730EE2445F88E4473929BCB01927">
    <w:name w:val="228DFE730EE2445F88E4473929BCB01927"/>
    <w:rsid w:val="003C471C"/>
    <w:rPr>
      <w:rFonts w:eastAsiaTheme="minorHAnsi"/>
    </w:rPr>
  </w:style>
  <w:style w:type="paragraph" w:customStyle="1" w:styleId="F78F108F90C34D70AE86C5A10431040627">
    <w:name w:val="F78F108F90C34D70AE86C5A10431040627"/>
    <w:rsid w:val="003C471C"/>
    <w:rPr>
      <w:rFonts w:eastAsiaTheme="minorHAnsi"/>
    </w:rPr>
  </w:style>
  <w:style w:type="paragraph" w:customStyle="1" w:styleId="EDC3D059C9B9474E9803BC0E7C2D08D627">
    <w:name w:val="EDC3D059C9B9474E9803BC0E7C2D08D627"/>
    <w:rsid w:val="003C471C"/>
    <w:rPr>
      <w:rFonts w:eastAsiaTheme="minorHAnsi"/>
    </w:rPr>
  </w:style>
  <w:style w:type="paragraph" w:customStyle="1" w:styleId="042546AAA6F04535AE13F68E252FBBAD27">
    <w:name w:val="042546AAA6F04535AE13F68E252FBBAD27"/>
    <w:rsid w:val="003C471C"/>
    <w:rPr>
      <w:rFonts w:eastAsiaTheme="minorHAnsi"/>
    </w:rPr>
  </w:style>
  <w:style w:type="paragraph" w:customStyle="1" w:styleId="F648E57EDDDA4103BEB6EB2027F886FE27">
    <w:name w:val="F648E57EDDDA4103BEB6EB2027F886FE27"/>
    <w:rsid w:val="003C471C"/>
    <w:rPr>
      <w:rFonts w:eastAsiaTheme="minorHAnsi"/>
    </w:rPr>
  </w:style>
  <w:style w:type="paragraph" w:customStyle="1" w:styleId="7A0E2DA54B564033AADF8E0A308E3BD627">
    <w:name w:val="7A0E2DA54B564033AADF8E0A308E3BD627"/>
    <w:rsid w:val="003C471C"/>
    <w:rPr>
      <w:rFonts w:eastAsiaTheme="minorHAnsi"/>
    </w:rPr>
  </w:style>
  <w:style w:type="paragraph" w:customStyle="1" w:styleId="BE297880B0664BCDAEF10213354D0B9027">
    <w:name w:val="BE297880B0664BCDAEF10213354D0B9027"/>
    <w:rsid w:val="003C471C"/>
    <w:rPr>
      <w:rFonts w:eastAsiaTheme="minorHAnsi"/>
    </w:rPr>
  </w:style>
  <w:style w:type="paragraph" w:customStyle="1" w:styleId="2D5EF8DC645D4489AE2CC323A682CD3227">
    <w:name w:val="2D5EF8DC645D4489AE2CC323A682CD3227"/>
    <w:rsid w:val="003C471C"/>
    <w:rPr>
      <w:rFonts w:eastAsiaTheme="minorHAnsi"/>
    </w:rPr>
  </w:style>
  <w:style w:type="paragraph" w:customStyle="1" w:styleId="2A162FDA4D8D460AB3656054947C08A826">
    <w:name w:val="2A162FDA4D8D460AB3656054947C08A826"/>
    <w:rsid w:val="003C471C"/>
    <w:rPr>
      <w:rFonts w:eastAsiaTheme="minorHAnsi"/>
    </w:rPr>
  </w:style>
  <w:style w:type="paragraph" w:customStyle="1" w:styleId="58FCA5FD42AC4D3C88A91BA7A499238C26">
    <w:name w:val="58FCA5FD42AC4D3C88A91BA7A499238C26"/>
    <w:rsid w:val="003C471C"/>
    <w:rPr>
      <w:rFonts w:eastAsiaTheme="minorHAnsi"/>
    </w:rPr>
  </w:style>
  <w:style w:type="paragraph" w:customStyle="1" w:styleId="4A6D7A85299643B5845B1F33D648F40827">
    <w:name w:val="4A6D7A85299643B5845B1F33D648F40827"/>
    <w:rsid w:val="003C471C"/>
    <w:rPr>
      <w:rFonts w:eastAsiaTheme="minorHAnsi"/>
    </w:rPr>
  </w:style>
  <w:style w:type="paragraph" w:customStyle="1" w:styleId="DA4CBAEC936B4A30A43F5E9602AAE05827">
    <w:name w:val="DA4CBAEC936B4A30A43F5E9602AAE05827"/>
    <w:rsid w:val="003C471C"/>
    <w:rPr>
      <w:rFonts w:eastAsiaTheme="minorHAnsi"/>
    </w:rPr>
  </w:style>
  <w:style w:type="paragraph" w:customStyle="1" w:styleId="08DB1DBF8085480A8A4FE5487F2740BE27">
    <w:name w:val="08DB1DBF8085480A8A4FE5487F2740BE27"/>
    <w:rsid w:val="003C471C"/>
    <w:rPr>
      <w:rFonts w:eastAsiaTheme="minorHAnsi"/>
    </w:rPr>
  </w:style>
  <w:style w:type="paragraph" w:customStyle="1" w:styleId="50B239A143F841C5A54A7D561728A5E227">
    <w:name w:val="50B239A143F841C5A54A7D561728A5E227"/>
    <w:rsid w:val="003C471C"/>
    <w:rPr>
      <w:rFonts w:eastAsiaTheme="minorHAnsi"/>
    </w:rPr>
  </w:style>
  <w:style w:type="paragraph" w:customStyle="1" w:styleId="2F95F946BDDD4275B5538079E51A548927">
    <w:name w:val="2F95F946BDDD4275B5538079E51A548927"/>
    <w:rsid w:val="003C471C"/>
    <w:rPr>
      <w:rFonts w:eastAsiaTheme="minorHAnsi"/>
    </w:rPr>
  </w:style>
  <w:style w:type="paragraph" w:customStyle="1" w:styleId="A744815489F4469184FE1F2F434D0CDF27">
    <w:name w:val="A744815489F4469184FE1F2F434D0CDF27"/>
    <w:rsid w:val="003C471C"/>
    <w:rPr>
      <w:rFonts w:eastAsiaTheme="minorHAnsi"/>
    </w:rPr>
  </w:style>
  <w:style w:type="paragraph" w:customStyle="1" w:styleId="0CFADBD0B7EA47C5AAD6D656A2CD2BA027">
    <w:name w:val="0CFADBD0B7EA47C5AAD6D656A2CD2BA027"/>
    <w:rsid w:val="003C471C"/>
    <w:rPr>
      <w:rFonts w:eastAsiaTheme="minorHAnsi"/>
    </w:rPr>
  </w:style>
  <w:style w:type="paragraph" w:customStyle="1" w:styleId="D4C16506615B4C5FB9DC4371BAF33E8327">
    <w:name w:val="D4C16506615B4C5FB9DC4371BAF33E8327"/>
    <w:rsid w:val="003C471C"/>
    <w:rPr>
      <w:rFonts w:eastAsiaTheme="minorHAnsi"/>
    </w:rPr>
  </w:style>
  <w:style w:type="paragraph" w:customStyle="1" w:styleId="801AA6F3FED54A57A0835768E8E19BD127">
    <w:name w:val="801AA6F3FED54A57A0835768E8E19BD127"/>
    <w:rsid w:val="003C471C"/>
    <w:rPr>
      <w:rFonts w:eastAsiaTheme="minorHAnsi"/>
    </w:rPr>
  </w:style>
  <w:style w:type="paragraph" w:customStyle="1" w:styleId="A468E7CBCB0740A3B521D29B91A5518527">
    <w:name w:val="A468E7CBCB0740A3B521D29B91A5518527"/>
    <w:rsid w:val="003C471C"/>
    <w:rPr>
      <w:rFonts w:eastAsiaTheme="minorHAnsi"/>
    </w:rPr>
  </w:style>
  <w:style w:type="paragraph" w:customStyle="1" w:styleId="63B152712FF64051A1A79836CF3F164926">
    <w:name w:val="63B152712FF64051A1A79836CF3F164926"/>
    <w:rsid w:val="003C471C"/>
    <w:rPr>
      <w:rFonts w:eastAsiaTheme="minorHAnsi"/>
    </w:rPr>
  </w:style>
  <w:style w:type="paragraph" w:customStyle="1" w:styleId="795E4F4036724693B46DA81E4E698DAE26">
    <w:name w:val="795E4F4036724693B46DA81E4E698DAE26"/>
    <w:rsid w:val="003C471C"/>
    <w:rPr>
      <w:rFonts w:eastAsiaTheme="minorHAnsi"/>
    </w:rPr>
  </w:style>
  <w:style w:type="paragraph" w:customStyle="1" w:styleId="B362D57E5FC842E0B111DEC39886325C26">
    <w:name w:val="B362D57E5FC842E0B111DEC39886325C26"/>
    <w:rsid w:val="003C471C"/>
    <w:rPr>
      <w:rFonts w:eastAsiaTheme="minorHAnsi"/>
    </w:rPr>
  </w:style>
  <w:style w:type="paragraph" w:customStyle="1" w:styleId="9A8A3CE1D6E046F8BB9739AE8D698AC626">
    <w:name w:val="9A8A3CE1D6E046F8BB9739AE8D698AC626"/>
    <w:rsid w:val="003C471C"/>
    <w:rPr>
      <w:rFonts w:eastAsiaTheme="minorHAnsi"/>
    </w:rPr>
  </w:style>
  <w:style w:type="paragraph" w:customStyle="1" w:styleId="AE382DAEE7DE4E5586CF3B988E99103026">
    <w:name w:val="AE382DAEE7DE4E5586CF3B988E99103026"/>
    <w:rsid w:val="003C471C"/>
    <w:rPr>
      <w:rFonts w:eastAsiaTheme="minorHAnsi"/>
    </w:rPr>
  </w:style>
  <w:style w:type="paragraph" w:customStyle="1" w:styleId="9AE6703245F1434089742FF04FC27BB426">
    <w:name w:val="9AE6703245F1434089742FF04FC27BB426"/>
    <w:rsid w:val="003C471C"/>
    <w:rPr>
      <w:rFonts w:eastAsiaTheme="minorHAnsi"/>
    </w:rPr>
  </w:style>
  <w:style w:type="paragraph" w:customStyle="1" w:styleId="8365CDB2A7674B318D64BCF0AB00F5B426">
    <w:name w:val="8365CDB2A7674B318D64BCF0AB00F5B426"/>
    <w:rsid w:val="003C471C"/>
    <w:rPr>
      <w:rFonts w:eastAsiaTheme="minorHAnsi"/>
    </w:rPr>
  </w:style>
  <w:style w:type="paragraph" w:customStyle="1" w:styleId="931734EB321F4496B412BD0508DEA76426">
    <w:name w:val="931734EB321F4496B412BD0508DEA76426"/>
    <w:rsid w:val="003C471C"/>
    <w:rPr>
      <w:rFonts w:eastAsiaTheme="minorHAnsi"/>
    </w:rPr>
  </w:style>
  <w:style w:type="paragraph" w:customStyle="1" w:styleId="C2CD03634207489DB1C3C387A8A896B126">
    <w:name w:val="C2CD03634207489DB1C3C387A8A896B126"/>
    <w:rsid w:val="003C471C"/>
    <w:rPr>
      <w:rFonts w:eastAsiaTheme="minorHAnsi"/>
    </w:rPr>
  </w:style>
  <w:style w:type="paragraph" w:customStyle="1" w:styleId="96916A38AF6841FD9DD9E55E7D34DC1926">
    <w:name w:val="96916A38AF6841FD9DD9E55E7D34DC1926"/>
    <w:rsid w:val="003C471C"/>
    <w:rPr>
      <w:rFonts w:eastAsiaTheme="minorHAnsi"/>
    </w:rPr>
  </w:style>
  <w:style w:type="paragraph" w:customStyle="1" w:styleId="A89B56BE3FA54F1EB0DF6C8E04726BD326">
    <w:name w:val="A89B56BE3FA54F1EB0DF6C8E04726BD326"/>
    <w:rsid w:val="003C471C"/>
    <w:rPr>
      <w:rFonts w:eastAsiaTheme="minorHAnsi"/>
    </w:rPr>
  </w:style>
  <w:style w:type="paragraph" w:customStyle="1" w:styleId="F8E1047451944441A88ABD85B6C95EF526">
    <w:name w:val="F8E1047451944441A88ABD85B6C95EF526"/>
    <w:rsid w:val="003C471C"/>
    <w:rPr>
      <w:rFonts w:eastAsiaTheme="minorHAnsi"/>
    </w:rPr>
  </w:style>
  <w:style w:type="paragraph" w:customStyle="1" w:styleId="3E7A4DF811C14257AE4FD1FBC49BEB6C26">
    <w:name w:val="3E7A4DF811C14257AE4FD1FBC49BEB6C26"/>
    <w:rsid w:val="003C471C"/>
    <w:rPr>
      <w:rFonts w:eastAsiaTheme="minorHAnsi"/>
    </w:rPr>
  </w:style>
  <w:style w:type="paragraph" w:customStyle="1" w:styleId="8DA693B836C04B67B93BF5980F03ABEB6">
    <w:name w:val="8DA693B836C04B67B93BF5980F03ABEB6"/>
    <w:rsid w:val="003C471C"/>
    <w:rPr>
      <w:rFonts w:eastAsiaTheme="minorHAnsi"/>
    </w:rPr>
  </w:style>
  <w:style w:type="paragraph" w:customStyle="1" w:styleId="FA739E41EE4F42C5B04A2E7E96D6022D26">
    <w:name w:val="FA739E41EE4F42C5B04A2E7E96D6022D26"/>
    <w:rsid w:val="003C471C"/>
    <w:rPr>
      <w:rFonts w:eastAsiaTheme="minorHAnsi"/>
    </w:rPr>
  </w:style>
  <w:style w:type="paragraph" w:customStyle="1" w:styleId="C0D1D78AA49C4ADFAE31DBCD88D4B6EB27">
    <w:name w:val="C0D1D78AA49C4ADFAE31DBCD88D4B6EB27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6">
    <w:name w:val="C5B4BD8D29A1447B891ECEA6A92AD647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6">
    <w:name w:val="BC2D42A687F846EB94C728C39DF650BB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6">
    <w:name w:val="701B5917D9384387B8B0668329290800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6">
    <w:name w:val="4BEFBFB7D403475EAD6237CDA5E90A6826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4">
    <w:name w:val="A0CD3B20474D4D8CA0B02A119544922D4"/>
    <w:rsid w:val="003C471C"/>
    <w:rPr>
      <w:rFonts w:eastAsiaTheme="minorHAnsi"/>
    </w:rPr>
  </w:style>
  <w:style w:type="paragraph" w:customStyle="1" w:styleId="3291EA951B3C486AB367F375C960408B4">
    <w:name w:val="3291EA951B3C486AB367F375C960408B4"/>
    <w:rsid w:val="003C471C"/>
    <w:rPr>
      <w:rFonts w:eastAsiaTheme="minorHAnsi"/>
    </w:rPr>
  </w:style>
  <w:style w:type="paragraph" w:customStyle="1" w:styleId="4D5CB910EF354435AFA74D17E1284E703">
    <w:name w:val="4D5CB910EF354435AFA74D17E1284E703"/>
    <w:rsid w:val="003C471C"/>
    <w:rPr>
      <w:rFonts w:eastAsiaTheme="minorHAnsi"/>
    </w:rPr>
  </w:style>
  <w:style w:type="paragraph" w:customStyle="1" w:styleId="4715DF9FC71C41B69295E20084C3AADD2">
    <w:name w:val="4715DF9FC71C41B69295E20084C3AADD2"/>
    <w:rsid w:val="003C471C"/>
    <w:rPr>
      <w:rFonts w:eastAsiaTheme="minorHAnsi"/>
    </w:rPr>
  </w:style>
  <w:style w:type="paragraph" w:customStyle="1" w:styleId="5A553DEE5655415BAAE816F7006F1F7D2">
    <w:name w:val="5A553DEE5655415BAAE816F7006F1F7D2"/>
    <w:rsid w:val="003C471C"/>
    <w:rPr>
      <w:rFonts w:eastAsiaTheme="minorHAnsi"/>
    </w:rPr>
  </w:style>
  <w:style w:type="paragraph" w:customStyle="1" w:styleId="10223CBE6C06400B92B94BB62B60C8EC2">
    <w:name w:val="10223CBE6C06400B92B94BB62B60C8EC2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1">
    <w:name w:val="F56B140FB1D446E2A717486C20B223A51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1">
    <w:name w:val="D6DC8A400C004BF99ADE2D9315D19B491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1">
    <w:name w:val="F099DFA065714803AF6ED173EA7AD3B21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1">
    <w:name w:val="1368EDB25FD44966AC49F7277DF81B231"/>
    <w:rsid w:val="003C47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8">
    <w:name w:val="CB30427D8A294AA0A480965D16084A38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8">
    <w:name w:val="B1A877ABBF78477391393CC071241947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7">
    <w:name w:val="30FA10E18AA546EE8082541ED94B85B9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7">
    <w:name w:val="359543F408244E4C915219E2B65CF777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8">
    <w:name w:val="69C354DBE5AA4C778622C1EF7F77602F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7">
    <w:name w:val="F3D9A3CD7C384B34BB7E9EA9ED049A2A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7">
    <w:name w:val="CE2F75739CED4586BFE4380B66A8E9AB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7">
    <w:name w:val="D83B4EB1345346298D6AC04A1C2C68B3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8">
    <w:name w:val="6450A64838B749DE84719D768C626C23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8">
    <w:name w:val="29F724682B4547DB859AA6939F154C38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7">
    <w:name w:val="2C3CBF37F6F74962A5515F410283C16B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7">
    <w:name w:val="5095598FE6E4414EB5CB162CD1286D12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7">
    <w:name w:val="4FA2336CB7374907ACBE7D4F816F22B0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7">
    <w:name w:val="3E2C18A5A3A74F8CA5761C75EE656E10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7">
    <w:name w:val="19206A32E438411FBC0E828E1AE61FDD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5">
    <w:name w:val="53311A36E5E24080BAA86C99111FD9D42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2">
    <w:name w:val="58D2FCB95647468A9C28713DD241D3A012"/>
    <w:rsid w:val="009F0E86"/>
    <w:rPr>
      <w:rFonts w:eastAsiaTheme="minorHAnsi"/>
    </w:rPr>
  </w:style>
  <w:style w:type="paragraph" w:customStyle="1" w:styleId="C323CC46A70648378356EC26E1D562B626">
    <w:name w:val="C323CC46A70648378356EC26E1D562B626"/>
    <w:rsid w:val="009F0E86"/>
    <w:rPr>
      <w:rFonts w:eastAsiaTheme="minorHAnsi"/>
    </w:rPr>
  </w:style>
  <w:style w:type="paragraph" w:customStyle="1" w:styleId="77588B905D0B4AE9B7C8CD5C40274F6626">
    <w:name w:val="77588B905D0B4AE9B7C8CD5C40274F6626"/>
    <w:rsid w:val="009F0E86"/>
    <w:rPr>
      <w:rFonts w:eastAsiaTheme="minorHAnsi"/>
    </w:rPr>
  </w:style>
  <w:style w:type="paragraph" w:customStyle="1" w:styleId="1D83BB36814C4F888E8AE76AB9357D5733">
    <w:name w:val="1D83BB36814C4F888E8AE76AB9357D5733"/>
    <w:rsid w:val="009F0E86"/>
    <w:rPr>
      <w:rFonts w:eastAsiaTheme="minorHAnsi"/>
    </w:rPr>
  </w:style>
  <w:style w:type="paragraph" w:customStyle="1" w:styleId="0C671431A5DE4D62BAA70CC82DC51D2733">
    <w:name w:val="0C671431A5DE4D62BAA70CC82DC51D2733"/>
    <w:rsid w:val="009F0E86"/>
    <w:rPr>
      <w:rFonts w:eastAsiaTheme="minorHAnsi"/>
    </w:rPr>
  </w:style>
  <w:style w:type="paragraph" w:customStyle="1" w:styleId="A906F06CC02849A38415AABC0E3A91DF33">
    <w:name w:val="A906F06CC02849A38415AABC0E3A91DF33"/>
    <w:rsid w:val="009F0E86"/>
    <w:rPr>
      <w:rFonts w:eastAsiaTheme="minorHAnsi"/>
    </w:rPr>
  </w:style>
  <w:style w:type="paragraph" w:customStyle="1" w:styleId="814B1A56490E4E47BA66AE8807DF665310">
    <w:name w:val="814B1A56490E4E47BA66AE8807DF665310"/>
    <w:rsid w:val="009F0E86"/>
    <w:rPr>
      <w:rFonts w:eastAsiaTheme="minorHAnsi"/>
    </w:rPr>
  </w:style>
  <w:style w:type="paragraph" w:customStyle="1" w:styleId="C184A1F3F64E49D19B486858F96F490128">
    <w:name w:val="C184A1F3F64E49D19B486858F96F4901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0">
    <w:name w:val="B0762CB60C864F8191E8C4152BBED99310"/>
    <w:rsid w:val="009F0E86"/>
    <w:rPr>
      <w:rFonts w:eastAsiaTheme="minorHAnsi"/>
    </w:rPr>
  </w:style>
  <w:style w:type="paragraph" w:customStyle="1" w:styleId="27D158F4A81F4B858317FA58B0281C9528">
    <w:name w:val="27D158F4A81F4B858317FA58B0281C9528"/>
    <w:rsid w:val="009F0E86"/>
    <w:rPr>
      <w:rFonts w:eastAsiaTheme="minorHAnsi"/>
    </w:rPr>
  </w:style>
  <w:style w:type="paragraph" w:customStyle="1" w:styleId="D9E1C13FC0F9413D8A9255569D77D68228">
    <w:name w:val="D9E1C13FC0F9413D8A9255569D77D68228"/>
    <w:rsid w:val="009F0E86"/>
    <w:rPr>
      <w:rFonts w:eastAsiaTheme="minorHAnsi"/>
    </w:rPr>
  </w:style>
  <w:style w:type="paragraph" w:customStyle="1" w:styleId="B189B9CA004041FAB51FF4C517609C2F10">
    <w:name w:val="B189B9CA004041FAB51FF4C517609C2F10"/>
    <w:rsid w:val="009F0E86"/>
    <w:rPr>
      <w:rFonts w:eastAsiaTheme="minorHAnsi"/>
    </w:rPr>
  </w:style>
  <w:style w:type="paragraph" w:customStyle="1" w:styleId="D63F1DA4324A4ADEB7460D370549486328">
    <w:name w:val="D63F1DA4324A4ADEB7460D370549486328"/>
    <w:rsid w:val="009F0E86"/>
    <w:rPr>
      <w:rFonts w:eastAsiaTheme="minorHAnsi"/>
    </w:rPr>
  </w:style>
  <w:style w:type="paragraph" w:customStyle="1" w:styleId="EAFD1B8491A94827B672C032C43BAC9428">
    <w:name w:val="EAFD1B8491A94827B672C032C43BAC9428"/>
    <w:rsid w:val="009F0E86"/>
    <w:rPr>
      <w:rFonts w:eastAsiaTheme="minorHAnsi"/>
    </w:rPr>
  </w:style>
  <w:style w:type="paragraph" w:customStyle="1" w:styleId="202384D35ED942229D550B05AF95D31D10">
    <w:name w:val="202384D35ED942229D550B05AF95D31D10"/>
    <w:rsid w:val="009F0E86"/>
    <w:rPr>
      <w:rFonts w:eastAsiaTheme="minorHAnsi"/>
    </w:rPr>
  </w:style>
  <w:style w:type="paragraph" w:customStyle="1" w:styleId="4303BD00D2E4428784F03A95DAE436C728">
    <w:name w:val="4303BD00D2E4428784F03A95DAE436C728"/>
    <w:rsid w:val="009F0E86"/>
    <w:rPr>
      <w:rFonts w:eastAsiaTheme="minorHAnsi"/>
    </w:rPr>
  </w:style>
  <w:style w:type="paragraph" w:customStyle="1" w:styleId="A5FCE149CC5E4C0887C25E4F4ECBE30128">
    <w:name w:val="A5FCE149CC5E4C0887C25E4F4ECBE30128"/>
    <w:rsid w:val="009F0E86"/>
    <w:rPr>
      <w:rFonts w:eastAsiaTheme="minorHAnsi"/>
    </w:rPr>
  </w:style>
  <w:style w:type="paragraph" w:customStyle="1" w:styleId="B0845FBE9CCE4581A5149B7AD67A4EC42">
    <w:name w:val="B0845FBE9CCE4581A5149B7AD67A4EC42"/>
    <w:rsid w:val="009F0E86"/>
    <w:rPr>
      <w:rFonts w:eastAsiaTheme="minorHAnsi"/>
    </w:rPr>
  </w:style>
  <w:style w:type="paragraph" w:customStyle="1" w:styleId="5808B0B70BBA4D85B86738DC433F2A952">
    <w:name w:val="5808B0B70BBA4D85B86738DC433F2A952"/>
    <w:rsid w:val="009F0E86"/>
    <w:rPr>
      <w:rFonts w:eastAsiaTheme="minorHAnsi"/>
    </w:rPr>
  </w:style>
  <w:style w:type="paragraph" w:customStyle="1" w:styleId="8E3CA9F00B7747E1B6638349DC3A54102">
    <w:name w:val="8E3CA9F00B7747E1B6638349DC3A54102"/>
    <w:rsid w:val="009F0E86"/>
    <w:rPr>
      <w:rFonts w:eastAsiaTheme="minorHAnsi"/>
    </w:rPr>
  </w:style>
  <w:style w:type="paragraph" w:customStyle="1" w:styleId="E2DF1F71D0D747E2A74E5A8412991C352">
    <w:name w:val="E2DF1F71D0D747E2A74E5A8412991C352"/>
    <w:rsid w:val="009F0E86"/>
    <w:rPr>
      <w:rFonts w:eastAsiaTheme="minorHAnsi"/>
    </w:rPr>
  </w:style>
  <w:style w:type="paragraph" w:customStyle="1" w:styleId="7DF7C42D3E6D4311B6ECAB5770584BE12">
    <w:name w:val="7DF7C42D3E6D4311B6ECAB5770584BE12"/>
    <w:rsid w:val="009F0E86"/>
    <w:rPr>
      <w:rFonts w:eastAsiaTheme="minorHAnsi"/>
    </w:rPr>
  </w:style>
  <w:style w:type="paragraph" w:customStyle="1" w:styleId="9E0F23CE65404E73BD8EE142842057682">
    <w:name w:val="9E0F23CE65404E73BD8EE142842057682"/>
    <w:rsid w:val="009F0E86"/>
    <w:rPr>
      <w:rFonts w:eastAsiaTheme="minorHAnsi"/>
    </w:rPr>
  </w:style>
  <w:style w:type="paragraph" w:customStyle="1" w:styleId="FB8AAE7C4DA24E29977751D237A1536F2">
    <w:name w:val="FB8AAE7C4DA24E29977751D237A1536F2"/>
    <w:rsid w:val="009F0E86"/>
    <w:rPr>
      <w:rFonts w:eastAsiaTheme="minorHAnsi"/>
    </w:rPr>
  </w:style>
  <w:style w:type="paragraph" w:customStyle="1" w:styleId="514626C1082848C6902A52B0EA0794D42">
    <w:name w:val="514626C1082848C6902A52B0EA0794D42"/>
    <w:rsid w:val="009F0E86"/>
    <w:rPr>
      <w:rFonts w:eastAsiaTheme="minorHAnsi"/>
    </w:rPr>
  </w:style>
  <w:style w:type="paragraph" w:customStyle="1" w:styleId="61B27365C135409C9BE017AF816AAC572">
    <w:name w:val="61B27365C135409C9BE017AF816AAC572"/>
    <w:rsid w:val="009F0E86"/>
    <w:rPr>
      <w:rFonts w:eastAsiaTheme="minorHAnsi"/>
    </w:rPr>
  </w:style>
  <w:style w:type="paragraph" w:customStyle="1" w:styleId="B12A2AC5998547E2A4194840361BBD5A2">
    <w:name w:val="B12A2AC5998547E2A4194840361BBD5A2"/>
    <w:rsid w:val="009F0E86"/>
    <w:rPr>
      <w:rFonts w:eastAsiaTheme="minorHAnsi"/>
    </w:rPr>
  </w:style>
  <w:style w:type="paragraph" w:customStyle="1" w:styleId="E727040E1E5940968CD1DA4AB81EE53B2">
    <w:name w:val="E727040E1E5940968CD1DA4AB81EE53B2"/>
    <w:rsid w:val="009F0E86"/>
    <w:rPr>
      <w:rFonts w:eastAsiaTheme="minorHAnsi"/>
    </w:rPr>
  </w:style>
  <w:style w:type="paragraph" w:customStyle="1" w:styleId="19E31F77D1634804AE6A7926657A873E2">
    <w:name w:val="19E31F77D1634804AE6A7926657A873E2"/>
    <w:rsid w:val="009F0E86"/>
    <w:rPr>
      <w:rFonts w:eastAsiaTheme="minorHAnsi"/>
    </w:rPr>
  </w:style>
  <w:style w:type="paragraph" w:customStyle="1" w:styleId="BBC5A62A57414026A41DD4470C5BC72F2">
    <w:name w:val="BBC5A62A57414026A41DD4470C5BC72F2"/>
    <w:rsid w:val="009F0E86"/>
    <w:rPr>
      <w:rFonts w:eastAsiaTheme="minorHAnsi"/>
    </w:rPr>
  </w:style>
  <w:style w:type="paragraph" w:customStyle="1" w:styleId="E65085FA4A8449E6ACA6F936D800376627">
    <w:name w:val="E65085FA4A8449E6ACA6F936D800376627"/>
    <w:rsid w:val="009F0E86"/>
    <w:rPr>
      <w:rFonts w:eastAsiaTheme="minorHAnsi"/>
    </w:rPr>
  </w:style>
  <w:style w:type="paragraph" w:customStyle="1" w:styleId="5C44F96216F046C796BAC5F33B2E635E27">
    <w:name w:val="5C44F96216F046C796BAC5F33B2E635E27"/>
    <w:rsid w:val="009F0E86"/>
    <w:rPr>
      <w:rFonts w:eastAsiaTheme="minorHAnsi"/>
    </w:rPr>
  </w:style>
  <w:style w:type="paragraph" w:customStyle="1" w:styleId="8267B38D2D6D461DA7DC68C112302B1027">
    <w:name w:val="8267B38D2D6D461DA7DC68C112302B1027"/>
    <w:rsid w:val="009F0E86"/>
    <w:rPr>
      <w:rFonts w:eastAsiaTheme="minorHAnsi"/>
    </w:rPr>
  </w:style>
  <w:style w:type="paragraph" w:customStyle="1" w:styleId="1D0709AE76F64B018E2BD9D3DBFB66DF28">
    <w:name w:val="1D0709AE76F64B018E2BD9D3DBFB66DF28"/>
    <w:rsid w:val="009F0E86"/>
    <w:rPr>
      <w:rFonts w:eastAsiaTheme="minorHAnsi"/>
    </w:rPr>
  </w:style>
  <w:style w:type="paragraph" w:customStyle="1" w:styleId="014F5C04BB22410C81F677299043755828">
    <w:name w:val="014F5C04BB22410C81F677299043755828"/>
    <w:rsid w:val="009F0E86"/>
    <w:rPr>
      <w:rFonts w:eastAsiaTheme="minorHAnsi"/>
    </w:rPr>
  </w:style>
  <w:style w:type="paragraph" w:customStyle="1" w:styleId="B9A966E752EF41688ECB507D015082D928">
    <w:name w:val="B9A966E752EF41688ECB507D015082D928"/>
    <w:rsid w:val="009F0E86"/>
    <w:rPr>
      <w:rFonts w:eastAsiaTheme="minorHAnsi"/>
    </w:rPr>
  </w:style>
  <w:style w:type="paragraph" w:customStyle="1" w:styleId="46A7D5AF3B744D088EEAE5CD6C10E70A28">
    <w:name w:val="46A7D5AF3B744D088EEAE5CD6C10E70A28"/>
    <w:rsid w:val="009F0E86"/>
    <w:rPr>
      <w:rFonts w:eastAsiaTheme="minorHAnsi"/>
    </w:rPr>
  </w:style>
  <w:style w:type="paragraph" w:customStyle="1" w:styleId="BCB611364F9347DAA2812B71AE790C0A28">
    <w:name w:val="BCB611364F9347DAA2812B71AE790C0A28"/>
    <w:rsid w:val="009F0E86"/>
    <w:rPr>
      <w:rFonts w:eastAsiaTheme="minorHAnsi"/>
    </w:rPr>
  </w:style>
  <w:style w:type="paragraph" w:customStyle="1" w:styleId="460FFF3674E14D72998229450119FCEB28">
    <w:name w:val="460FFF3674E14D72998229450119FCEB28"/>
    <w:rsid w:val="009F0E86"/>
    <w:rPr>
      <w:rFonts w:eastAsiaTheme="minorHAnsi"/>
    </w:rPr>
  </w:style>
  <w:style w:type="paragraph" w:customStyle="1" w:styleId="264BAB5FDC0040D59FCD702B943351BC28">
    <w:name w:val="264BAB5FDC0040D59FCD702B943351BC28"/>
    <w:rsid w:val="009F0E86"/>
    <w:rPr>
      <w:rFonts w:eastAsiaTheme="minorHAnsi"/>
    </w:rPr>
  </w:style>
  <w:style w:type="paragraph" w:customStyle="1" w:styleId="A1A5D004AC464522AE9740F47D4815E528">
    <w:name w:val="A1A5D004AC464522AE9740F47D4815E528"/>
    <w:rsid w:val="009F0E86"/>
    <w:rPr>
      <w:rFonts w:eastAsiaTheme="minorHAnsi"/>
    </w:rPr>
  </w:style>
  <w:style w:type="paragraph" w:customStyle="1" w:styleId="228DFE730EE2445F88E4473929BCB01928">
    <w:name w:val="228DFE730EE2445F88E4473929BCB01928"/>
    <w:rsid w:val="009F0E86"/>
    <w:rPr>
      <w:rFonts w:eastAsiaTheme="minorHAnsi"/>
    </w:rPr>
  </w:style>
  <w:style w:type="paragraph" w:customStyle="1" w:styleId="F78F108F90C34D70AE86C5A10431040628">
    <w:name w:val="F78F108F90C34D70AE86C5A10431040628"/>
    <w:rsid w:val="009F0E86"/>
    <w:rPr>
      <w:rFonts w:eastAsiaTheme="minorHAnsi"/>
    </w:rPr>
  </w:style>
  <w:style w:type="paragraph" w:customStyle="1" w:styleId="EDC3D059C9B9474E9803BC0E7C2D08D628">
    <w:name w:val="EDC3D059C9B9474E9803BC0E7C2D08D628"/>
    <w:rsid w:val="009F0E86"/>
    <w:rPr>
      <w:rFonts w:eastAsiaTheme="minorHAnsi"/>
    </w:rPr>
  </w:style>
  <w:style w:type="paragraph" w:customStyle="1" w:styleId="042546AAA6F04535AE13F68E252FBBAD28">
    <w:name w:val="042546AAA6F04535AE13F68E252FBBAD28"/>
    <w:rsid w:val="009F0E86"/>
    <w:rPr>
      <w:rFonts w:eastAsiaTheme="minorHAnsi"/>
    </w:rPr>
  </w:style>
  <w:style w:type="paragraph" w:customStyle="1" w:styleId="F648E57EDDDA4103BEB6EB2027F886FE28">
    <w:name w:val="F648E57EDDDA4103BEB6EB2027F886FE28"/>
    <w:rsid w:val="009F0E86"/>
    <w:rPr>
      <w:rFonts w:eastAsiaTheme="minorHAnsi"/>
    </w:rPr>
  </w:style>
  <w:style w:type="paragraph" w:customStyle="1" w:styleId="7A0E2DA54B564033AADF8E0A308E3BD628">
    <w:name w:val="7A0E2DA54B564033AADF8E0A308E3BD628"/>
    <w:rsid w:val="009F0E86"/>
    <w:rPr>
      <w:rFonts w:eastAsiaTheme="minorHAnsi"/>
    </w:rPr>
  </w:style>
  <w:style w:type="paragraph" w:customStyle="1" w:styleId="BE297880B0664BCDAEF10213354D0B9028">
    <w:name w:val="BE297880B0664BCDAEF10213354D0B9028"/>
    <w:rsid w:val="009F0E86"/>
    <w:rPr>
      <w:rFonts w:eastAsiaTheme="minorHAnsi"/>
    </w:rPr>
  </w:style>
  <w:style w:type="paragraph" w:customStyle="1" w:styleId="2D5EF8DC645D4489AE2CC323A682CD3228">
    <w:name w:val="2D5EF8DC645D4489AE2CC323A682CD3228"/>
    <w:rsid w:val="009F0E86"/>
    <w:rPr>
      <w:rFonts w:eastAsiaTheme="minorHAnsi"/>
    </w:rPr>
  </w:style>
  <w:style w:type="paragraph" w:customStyle="1" w:styleId="2A162FDA4D8D460AB3656054947C08A827">
    <w:name w:val="2A162FDA4D8D460AB3656054947C08A827"/>
    <w:rsid w:val="009F0E86"/>
    <w:rPr>
      <w:rFonts w:eastAsiaTheme="minorHAnsi"/>
    </w:rPr>
  </w:style>
  <w:style w:type="paragraph" w:customStyle="1" w:styleId="58FCA5FD42AC4D3C88A91BA7A499238C27">
    <w:name w:val="58FCA5FD42AC4D3C88A91BA7A499238C27"/>
    <w:rsid w:val="009F0E86"/>
    <w:rPr>
      <w:rFonts w:eastAsiaTheme="minorHAnsi"/>
    </w:rPr>
  </w:style>
  <w:style w:type="paragraph" w:customStyle="1" w:styleId="4A6D7A85299643B5845B1F33D648F40828">
    <w:name w:val="4A6D7A85299643B5845B1F33D648F40828"/>
    <w:rsid w:val="009F0E86"/>
    <w:rPr>
      <w:rFonts w:eastAsiaTheme="minorHAnsi"/>
    </w:rPr>
  </w:style>
  <w:style w:type="paragraph" w:customStyle="1" w:styleId="DA4CBAEC936B4A30A43F5E9602AAE05828">
    <w:name w:val="DA4CBAEC936B4A30A43F5E9602AAE05828"/>
    <w:rsid w:val="009F0E86"/>
    <w:rPr>
      <w:rFonts w:eastAsiaTheme="minorHAnsi"/>
    </w:rPr>
  </w:style>
  <w:style w:type="paragraph" w:customStyle="1" w:styleId="08DB1DBF8085480A8A4FE5487F2740BE28">
    <w:name w:val="08DB1DBF8085480A8A4FE5487F2740BE28"/>
    <w:rsid w:val="009F0E86"/>
    <w:rPr>
      <w:rFonts w:eastAsiaTheme="minorHAnsi"/>
    </w:rPr>
  </w:style>
  <w:style w:type="paragraph" w:customStyle="1" w:styleId="50B239A143F841C5A54A7D561728A5E228">
    <w:name w:val="50B239A143F841C5A54A7D561728A5E228"/>
    <w:rsid w:val="009F0E86"/>
    <w:rPr>
      <w:rFonts w:eastAsiaTheme="minorHAnsi"/>
    </w:rPr>
  </w:style>
  <w:style w:type="paragraph" w:customStyle="1" w:styleId="2F95F946BDDD4275B5538079E51A548928">
    <w:name w:val="2F95F946BDDD4275B5538079E51A548928"/>
    <w:rsid w:val="009F0E86"/>
    <w:rPr>
      <w:rFonts w:eastAsiaTheme="minorHAnsi"/>
    </w:rPr>
  </w:style>
  <w:style w:type="paragraph" w:customStyle="1" w:styleId="A744815489F4469184FE1F2F434D0CDF28">
    <w:name w:val="A744815489F4469184FE1F2F434D0CDF28"/>
    <w:rsid w:val="009F0E86"/>
    <w:rPr>
      <w:rFonts w:eastAsiaTheme="minorHAnsi"/>
    </w:rPr>
  </w:style>
  <w:style w:type="paragraph" w:customStyle="1" w:styleId="0CFADBD0B7EA47C5AAD6D656A2CD2BA028">
    <w:name w:val="0CFADBD0B7EA47C5AAD6D656A2CD2BA028"/>
    <w:rsid w:val="009F0E86"/>
    <w:rPr>
      <w:rFonts w:eastAsiaTheme="minorHAnsi"/>
    </w:rPr>
  </w:style>
  <w:style w:type="paragraph" w:customStyle="1" w:styleId="D4C16506615B4C5FB9DC4371BAF33E8328">
    <w:name w:val="D4C16506615B4C5FB9DC4371BAF33E8328"/>
    <w:rsid w:val="009F0E86"/>
    <w:rPr>
      <w:rFonts w:eastAsiaTheme="minorHAnsi"/>
    </w:rPr>
  </w:style>
  <w:style w:type="paragraph" w:customStyle="1" w:styleId="801AA6F3FED54A57A0835768E8E19BD128">
    <w:name w:val="801AA6F3FED54A57A0835768E8E19BD128"/>
    <w:rsid w:val="009F0E86"/>
    <w:rPr>
      <w:rFonts w:eastAsiaTheme="minorHAnsi"/>
    </w:rPr>
  </w:style>
  <w:style w:type="paragraph" w:customStyle="1" w:styleId="A468E7CBCB0740A3B521D29B91A5518528">
    <w:name w:val="A468E7CBCB0740A3B521D29B91A5518528"/>
    <w:rsid w:val="009F0E86"/>
    <w:rPr>
      <w:rFonts w:eastAsiaTheme="minorHAnsi"/>
    </w:rPr>
  </w:style>
  <w:style w:type="paragraph" w:customStyle="1" w:styleId="63B152712FF64051A1A79836CF3F164927">
    <w:name w:val="63B152712FF64051A1A79836CF3F164927"/>
    <w:rsid w:val="009F0E86"/>
    <w:rPr>
      <w:rFonts w:eastAsiaTheme="minorHAnsi"/>
    </w:rPr>
  </w:style>
  <w:style w:type="paragraph" w:customStyle="1" w:styleId="795E4F4036724693B46DA81E4E698DAE27">
    <w:name w:val="795E4F4036724693B46DA81E4E698DAE27"/>
    <w:rsid w:val="009F0E86"/>
    <w:rPr>
      <w:rFonts w:eastAsiaTheme="minorHAnsi"/>
    </w:rPr>
  </w:style>
  <w:style w:type="paragraph" w:customStyle="1" w:styleId="B362D57E5FC842E0B111DEC39886325C27">
    <w:name w:val="B362D57E5FC842E0B111DEC39886325C27"/>
    <w:rsid w:val="009F0E86"/>
    <w:rPr>
      <w:rFonts w:eastAsiaTheme="minorHAnsi"/>
    </w:rPr>
  </w:style>
  <w:style w:type="paragraph" w:customStyle="1" w:styleId="9A8A3CE1D6E046F8BB9739AE8D698AC627">
    <w:name w:val="9A8A3CE1D6E046F8BB9739AE8D698AC627"/>
    <w:rsid w:val="009F0E86"/>
    <w:rPr>
      <w:rFonts w:eastAsiaTheme="minorHAnsi"/>
    </w:rPr>
  </w:style>
  <w:style w:type="paragraph" w:customStyle="1" w:styleId="AE382DAEE7DE4E5586CF3B988E99103027">
    <w:name w:val="AE382DAEE7DE4E5586CF3B988E99103027"/>
    <w:rsid w:val="009F0E86"/>
    <w:rPr>
      <w:rFonts w:eastAsiaTheme="minorHAnsi"/>
    </w:rPr>
  </w:style>
  <w:style w:type="paragraph" w:customStyle="1" w:styleId="9AE6703245F1434089742FF04FC27BB427">
    <w:name w:val="9AE6703245F1434089742FF04FC27BB427"/>
    <w:rsid w:val="009F0E86"/>
    <w:rPr>
      <w:rFonts w:eastAsiaTheme="minorHAnsi"/>
    </w:rPr>
  </w:style>
  <w:style w:type="paragraph" w:customStyle="1" w:styleId="8365CDB2A7674B318D64BCF0AB00F5B427">
    <w:name w:val="8365CDB2A7674B318D64BCF0AB00F5B427"/>
    <w:rsid w:val="009F0E86"/>
    <w:rPr>
      <w:rFonts w:eastAsiaTheme="minorHAnsi"/>
    </w:rPr>
  </w:style>
  <w:style w:type="paragraph" w:customStyle="1" w:styleId="931734EB321F4496B412BD0508DEA76427">
    <w:name w:val="931734EB321F4496B412BD0508DEA76427"/>
    <w:rsid w:val="009F0E86"/>
    <w:rPr>
      <w:rFonts w:eastAsiaTheme="minorHAnsi"/>
    </w:rPr>
  </w:style>
  <w:style w:type="paragraph" w:customStyle="1" w:styleId="C2CD03634207489DB1C3C387A8A896B127">
    <w:name w:val="C2CD03634207489DB1C3C387A8A896B127"/>
    <w:rsid w:val="009F0E86"/>
    <w:rPr>
      <w:rFonts w:eastAsiaTheme="minorHAnsi"/>
    </w:rPr>
  </w:style>
  <w:style w:type="paragraph" w:customStyle="1" w:styleId="96916A38AF6841FD9DD9E55E7D34DC1927">
    <w:name w:val="96916A38AF6841FD9DD9E55E7D34DC1927"/>
    <w:rsid w:val="009F0E86"/>
    <w:rPr>
      <w:rFonts w:eastAsiaTheme="minorHAnsi"/>
    </w:rPr>
  </w:style>
  <w:style w:type="paragraph" w:customStyle="1" w:styleId="A89B56BE3FA54F1EB0DF6C8E04726BD327">
    <w:name w:val="A89B56BE3FA54F1EB0DF6C8E04726BD327"/>
    <w:rsid w:val="009F0E86"/>
    <w:rPr>
      <w:rFonts w:eastAsiaTheme="minorHAnsi"/>
    </w:rPr>
  </w:style>
  <w:style w:type="paragraph" w:customStyle="1" w:styleId="F8E1047451944441A88ABD85B6C95EF527">
    <w:name w:val="F8E1047451944441A88ABD85B6C95EF527"/>
    <w:rsid w:val="009F0E86"/>
    <w:rPr>
      <w:rFonts w:eastAsiaTheme="minorHAnsi"/>
    </w:rPr>
  </w:style>
  <w:style w:type="paragraph" w:customStyle="1" w:styleId="3E7A4DF811C14257AE4FD1FBC49BEB6C27">
    <w:name w:val="3E7A4DF811C14257AE4FD1FBC49BEB6C27"/>
    <w:rsid w:val="009F0E86"/>
    <w:rPr>
      <w:rFonts w:eastAsiaTheme="minorHAnsi"/>
    </w:rPr>
  </w:style>
  <w:style w:type="paragraph" w:customStyle="1" w:styleId="8DA693B836C04B67B93BF5980F03ABEB7">
    <w:name w:val="8DA693B836C04B67B93BF5980F03ABEB7"/>
    <w:rsid w:val="009F0E86"/>
    <w:rPr>
      <w:rFonts w:eastAsiaTheme="minorHAnsi"/>
    </w:rPr>
  </w:style>
  <w:style w:type="paragraph" w:customStyle="1" w:styleId="FA739E41EE4F42C5B04A2E7E96D6022D27">
    <w:name w:val="FA739E41EE4F42C5B04A2E7E96D6022D27"/>
    <w:rsid w:val="009F0E86"/>
    <w:rPr>
      <w:rFonts w:eastAsiaTheme="minorHAnsi"/>
    </w:rPr>
  </w:style>
  <w:style w:type="paragraph" w:customStyle="1" w:styleId="C0D1D78AA49C4ADFAE31DBCD88D4B6EB28">
    <w:name w:val="C0D1D78AA49C4ADFAE31DBCD88D4B6EB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7">
    <w:name w:val="C5B4BD8D29A1447B891ECEA6A92AD647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7">
    <w:name w:val="BC2D42A687F846EB94C728C39DF650BB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7">
    <w:name w:val="701B5917D9384387B8B0668329290800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7">
    <w:name w:val="4BEFBFB7D403475EAD6237CDA5E90A68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5">
    <w:name w:val="A0CD3B20474D4D8CA0B02A119544922D5"/>
    <w:rsid w:val="009F0E86"/>
    <w:rPr>
      <w:rFonts w:eastAsiaTheme="minorHAnsi"/>
    </w:rPr>
  </w:style>
  <w:style w:type="paragraph" w:customStyle="1" w:styleId="3291EA951B3C486AB367F375C960408B5">
    <w:name w:val="3291EA951B3C486AB367F375C960408B5"/>
    <w:rsid w:val="009F0E86"/>
    <w:rPr>
      <w:rFonts w:eastAsiaTheme="minorHAnsi"/>
    </w:rPr>
  </w:style>
  <w:style w:type="paragraph" w:customStyle="1" w:styleId="4D5CB910EF354435AFA74D17E1284E704">
    <w:name w:val="4D5CB910EF354435AFA74D17E1284E704"/>
    <w:rsid w:val="009F0E86"/>
    <w:rPr>
      <w:rFonts w:eastAsiaTheme="minorHAnsi"/>
    </w:rPr>
  </w:style>
  <w:style w:type="paragraph" w:customStyle="1" w:styleId="4715DF9FC71C41B69295E20084C3AADD3">
    <w:name w:val="4715DF9FC71C41B69295E20084C3AADD3"/>
    <w:rsid w:val="009F0E86"/>
    <w:rPr>
      <w:rFonts w:eastAsiaTheme="minorHAnsi"/>
    </w:rPr>
  </w:style>
  <w:style w:type="paragraph" w:customStyle="1" w:styleId="5A553DEE5655415BAAE816F7006F1F7D3">
    <w:name w:val="5A553DEE5655415BAAE816F7006F1F7D3"/>
    <w:rsid w:val="009F0E86"/>
    <w:rPr>
      <w:rFonts w:eastAsiaTheme="minorHAnsi"/>
    </w:rPr>
  </w:style>
  <w:style w:type="paragraph" w:customStyle="1" w:styleId="10223CBE6C06400B92B94BB62B60C8EC3">
    <w:name w:val="10223CBE6C06400B92B94BB62B60C8EC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2">
    <w:name w:val="F56B140FB1D446E2A717486C20B223A5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2">
    <w:name w:val="D6DC8A400C004BF99ADE2D9315D19B49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2">
    <w:name w:val="F099DFA065714803AF6ED173EA7AD3B2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2">
    <w:name w:val="1368EDB25FD44966AC49F7277DF81B2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9">
    <w:name w:val="CB30427D8A294AA0A480965D16084A38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9">
    <w:name w:val="B1A877ABBF78477391393CC071241947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8">
    <w:name w:val="30FA10E18AA546EE8082541ED94B85B9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8">
    <w:name w:val="359543F408244E4C915219E2B65CF777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9">
    <w:name w:val="69C354DBE5AA4C778622C1EF7F77602F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8">
    <w:name w:val="F3D9A3CD7C384B34BB7E9EA9ED049A2A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8">
    <w:name w:val="CE2F75739CED4586BFE4380B66A8E9AB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8">
    <w:name w:val="D83B4EB1345346298D6AC04A1C2C68B3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9">
    <w:name w:val="6450A64838B749DE84719D768C626C23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9">
    <w:name w:val="29F724682B4547DB859AA6939F154C38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8">
    <w:name w:val="2C3CBF37F6F74962A5515F410283C16B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8">
    <w:name w:val="5095598FE6E4414EB5CB162CD1286D12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8">
    <w:name w:val="4FA2336CB7374907ACBE7D4F816F22B0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8">
    <w:name w:val="3E2C18A5A3A74F8CA5761C75EE656E10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8">
    <w:name w:val="19206A32E438411FBC0E828E1AE61FDD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6">
    <w:name w:val="53311A36E5E24080BAA86C99111FD9D42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3">
    <w:name w:val="58D2FCB95647468A9C28713DD241D3A013"/>
    <w:rsid w:val="009F0E86"/>
    <w:rPr>
      <w:rFonts w:eastAsiaTheme="minorHAnsi"/>
    </w:rPr>
  </w:style>
  <w:style w:type="paragraph" w:customStyle="1" w:styleId="C323CC46A70648378356EC26E1D562B627">
    <w:name w:val="C323CC46A70648378356EC26E1D562B627"/>
    <w:rsid w:val="009F0E86"/>
    <w:rPr>
      <w:rFonts w:eastAsiaTheme="minorHAnsi"/>
    </w:rPr>
  </w:style>
  <w:style w:type="paragraph" w:customStyle="1" w:styleId="77588B905D0B4AE9B7C8CD5C40274F6627">
    <w:name w:val="77588B905D0B4AE9B7C8CD5C40274F6627"/>
    <w:rsid w:val="009F0E86"/>
    <w:rPr>
      <w:rFonts w:eastAsiaTheme="minorHAnsi"/>
    </w:rPr>
  </w:style>
  <w:style w:type="paragraph" w:customStyle="1" w:styleId="1D83BB36814C4F888E8AE76AB9357D5734">
    <w:name w:val="1D83BB36814C4F888E8AE76AB9357D5734"/>
    <w:rsid w:val="009F0E86"/>
    <w:rPr>
      <w:rFonts w:eastAsiaTheme="minorHAnsi"/>
    </w:rPr>
  </w:style>
  <w:style w:type="paragraph" w:customStyle="1" w:styleId="0C671431A5DE4D62BAA70CC82DC51D2734">
    <w:name w:val="0C671431A5DE4D62BAA70CC82DC51D2734"/>
    <w:rsid w:val="009F0E86"/>
    <w:rPr>
      <w:rFonts w:eastAsiaTheme="minorHAnsi"/>
    </w:rPr>
  </w:style>
  <w:style w:type="paragraph" w:customStyle="1" w:styleId="A906F06CC02849A38415AABC0E3A91DF34">
    <w:name w:val="A906F06CC02849A38415AABC0E3A91DF34"/>
    <w:rsid w:val="009F0E86"/>
    <w:rPr>
      <w:rFonts w:eastAsiaTheme="minorHAnsi"/>
    </w:rPr>
  </w:style>
  <w:style w:type="paragraph" w:customStyle="1" w:styleId="814B1A56490E4E47BA66AE8807DF665311">
    <w:name w:val="814B1A56490E4E47BA66AE8807DF665311"/>
    <w:rsid w:val="009F0E86"/>
    <w:rPr>
      <w:rFonts w:eastAsiaTheme="minorHAnsi"/>
    </w:rPr>
  </w:style>
  <w:style w:type="paragraph" w:customStyle="1" w:styleId="C184A1F3F64E49D19B486858F96F490129">
    <w:name w:val="C184A1F3F64E49D19B486858F96F4901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1">
    <w:name w:val="B0762CB60C864F8191E8C4152BBED99311"/>
    <w:rsid w:val="009F0E86"/>
    <w:rPr>
      <w:rFonts w:eastAsiaTheme="minorHAnsi"/>
    </w:rPr>
  </w:style>
  <w:style w:type="paragraph" w:customStyle="1" w:styleId="27D158F4A81F4B858317FA58B0281C9529">
    <w:name w:val="27D158F4A81F4B858317FA58B0281C9529"/>
    <w:rsid w:val="009F0E86"/>
    <w:rPr>
      <w:rFonts w:eastAsiaTheme="minorHAnsi"/>
    </w:rPr>
  </w:style>
  <w:style w:type="paragraph" w:customStyle="1" w:styleId="D9E1C13FC0F9413D8A9255569D77D68229">
    <w:name w:val="D9E1C13FC0F9413D8A9255569D77D68229"/>
    <w:rsid w:val="009F0E86"/>
    <w:rPr>
      <w:rFonts w:eastAsiaTheme="minorHAnsi"/>
    </w:rPr>
  </w:style>
  <w:style w:type="paragraph" w:customStyle="1" w:styleId="B189B9CA004041FAB51FF4C517609C2F11">
    <w:name w:val="B189B9CA004041FAB51FF4C517609C2F11"/>
    <w:rsid w:val="009F0E86"/>
    <w:rPr>
      <w:rFonts w:eastAsiaTheme="minorHAnsi"/>
    </w:rPr>
  </w:style>
  <w:style w:type="paragraph" w:customStyle="1" w:styleId="D63F1DA4324A4ADEB7460D370549486329">
    <w:name w:val="D63F1DA4324A4ADEB7460D370549486329"/>
    <w:rsid w:val="009F0E86"/>
    <w:rPr>
      <w:rFonts w:eastAsiaTheme="minorHAnsi"/>
    </w:rPr>
  </w:style>
  <w:style w:type="paragraph" w:customStyle="1" w:styleId="EAFD1B8491A94827B672C032C43BAC9429">
    <w:name w:val="EAFD1B8491A94827B672C032C43BAC9429"/>
    <w:rsid w:val="009F0E86"/>
    <w:rPr>
      <w:rFonts w:eastAsiaTheme="minorHAnsi"/>
    </w:rPr>
  </w:style>
  <w:style w:type="paragraph" w:customStyle="1" w:styleId="202384D35ED942229D550B05AF95D31D11">
    <w:name w:val="202384D35ED942229D550B05AF95D31D11"/>
    <w:rsid w:val="009F0E86"/>
    <w:rPr>
      <w:rFonts w:eastAsiaTheme="minorHAnsi"/>
    </w:rPr>
  </w:style>
  <w:style w:type="paragraph" w:customStyle="1" w:styleId="4303BD00D2E4428784F03A95DAE436C729">
    <w:name w:val="4303BD00D2E4428784F03A95DAE436C729"/>
    <w:rsid w:val="009F0E86"/>
    <w:rPr>
      <w:rFonts w:eastAsiaTheme="minorHAnsi"/>
    </w:rPr>
  </w:style>
  <w:style w:type="paragraph" w:customStyle="1" w:styleId="A5FCE149CC5E4C0887C25E4F4ECBE30129">
    <w:name w:val="A5FCE149CC5E4C0887C25E4F4ECBE30129"/>
    <w:rsid w:val="009F0E86"/>
    <w:rPr>
      <w:rFonts w:eastAsiaTheme="minorHAnsi"/>
    </w:rPr>
  </w:style>
  <w:style w:type="paragraph" w:customStyle="1" w:styleId="B0845FBE9CCE4581A5149B7AD67A4EC43">
    <w:name w:val="B0845FBE9CCE4581A5149B7AD67A4EC43"/>
    <w:rsid w:val="009F0E86"/>
    <w:rPr>
      <w:rFonts w:eastAsiaTheme="minorHAnsi"/>
    </w:rPr>
  </w:style>
  <w:style w:type="paragraph" w:customStyle="1" w:styleId="5808B0B70BBA4D85B86738DC433F2A953">
    <w:name w:val="5808B0B70BBA4D85B86738DC433F2A953"/>
    <w:rsid w:val="009F0E86"/>
    <w:rPr>
      <w:rFonts w:eastAsiaTheme="minorHAnsi"/>
    </w:rPr>
  </w:style>
  <w:style w:type="paragraph" w:customStyle="1" w:styleId="8E3CA9F00B7747E1B6638349DC3A54103">
    <w:name w:val="8E3CA9F00B7747E1B6638349DC3A54103"/>
    <w:rsid w:val="009F0E86"/>
    <w:rPr>
      <w:rFonts w:eastAsiaTheme="minorHAnsi"/>
    </w:rPr>
  </w:style>
  <w:style w:type="paragraph" w:customStyle="1" w:styleId="E2DF1F71D0D747E2A74E5A8412991C353">
    <w:name w:val="E2DF1F71D0D747E2A74E5A8412991C353"/>
    <w:rsid w:val="009F0E86"/>
    <w:rPr>
      <w:rFonts w:eastAsiaTheme="minorHAnsi"/>
    </w:rPr>
  </w:style>
  <w:style w:type="paragraph" w:customStyle="1" w:styleId="7DF7C42D3E6D4311B6ECAB5770584BE13">
    <w:name w:val="7DF7C42D3E6D4311B6ECAB5770584BE13"/>
    <w:rsid w:val="009F0E86"/>
    <w:rPr>
      <w:rFonts w:eastAsiaTheme="minorHAnsi"/>
    </w:rPr>
  </w:style>
  <w:style w:type="paragraph" w:customStyle="1" w:styleId="9E0F23CE65404E73BD8EE142842057683">
    <w:name w:val="9E0F23CE65404E73BD8EE142842057683"/>
    <w:rsid w:val="009F0E86"/>
    <w:rPr>
      <w:rFonts w:eastAsiaTheme="minorHAnsi"/>
    </w:rPr>
  </w:style>
  <w:style w:type="paragraph" w:customStyle="1" w:styleId="FB8AAE7C4DA24E29977751D237A1536F3">
    <w:name w:val="FB8AAE7C4DA24E29977751D237A1536F3"/>
    <w:rsid w:val="009F0E86"/>
    <w:rPr>
      <w:rFonts w:eastAsiaTheme="minorHAnsi"/>
    </w:rPr>
  </w:style>
  <w:style w:type="paragraph" w:customStyle="1" w:styleId="514626C1082848C6902A52B0EA0794D43">
    <w:name w:val="514626C1082848C6902A52B0EA0794D43"/>
    <w:rsid w:val="009F0E86"/>
    <w:rPr>
      <w:rFonts w:eastAsiaTheme="minorHAnsi"/>
    </w:rPr>
  </w:style>
  <w:style w:type="paragraph" w:customStyle="1" w:styleId="61B27365C135409C9BE017AF816AAC573">
    <w:name w:val="61B27365C135409C9BE017AF816AAC573"/>
    <w:rsid w:val="009F0E86"/>
    <w:rPr>
      <w:rFonts w:eastAsiaTheme="minorHAnsi"/>
    </w:rPr>
  </w:style>
  <w:style w:type="paragraph" w:customStyle="1" w:styleId="B12A2AC5998547E2A4194840361BBD5A3">
    <w:name w:val="B12A2AC5998547E2A4194840361BBD5A3"/>
    <w:rsid w:val="009F0E86"/>
    <w:rPr>
      <w:rFonts w:eastAsiaTheme="minorHAnsi"/>
    </w:rPr>
  </w:style>
  <w:style w:type="paragraph" w:customStyle="1" w:styleId="E727040E1E5940968CD1DA4AB81EE53B3">
    <w:name w:val="E727040E1E5940968CD1DA4AB81EE53B3"/>
    <w:rsid w:val="009F0E86"/>
    <w:rPr>
      <w:rFonts w:eastAsiaTheme="minorHAnsi"/>
    </w:rPr>
  </w:style>
  <w:style w:type="paragraph" w:customStyle="1" w:styleId="19E31F77D1634804AE6A7926657A873E3">
    <w:name w:val="19E31F77D1634804AE6A7926657A873E3"/>
    <w:rsid w:val="009F0E86"/>
    <w:rPr>
      <w:rFonts w:eastAsiaTheme="minorHAnsi"/>
    </w:rPr>
  </w:style>
  <w:style w:type="paragraph" w:customStyle="1" w:styleId="BBC5A62A57414026A41DD4470C5BC72F3">
    <w:name w:val="BBC5A62A57414026A41DD4470C5BC72F3"/>
    <w:rsid w:val="009F0E86"/>
    <w:rPr>
      <w:rFonts w:eastAsiaTheme="minorHAnsi"/>
    </w:rPr>
  </w:style>
  <w:style w:type="paragraph" w:customStyle="1" w:styleId="E65085FA4A8449E6ACA6F936D800376628">
    <w:name w:val="E65085FA4A8449E6ACA6F936D800376628"/>
    <w:rsid w:val="009F0E86"/>
    <w:rPr>
      <w:rFonts w:eastAsiaTheme="minorHAnsi"/>
    </w:rPr>
  </w:style>
  <w:style w:type="paragraph" w:customStyle="1" w:styleId="5C44F96216F046C796BAC5F33B2E635E28">
    <w:name w:val="5C44F96216F046C796BAC5F33B2E635E28"/>
    <w:rsid w:val="009F0E86"/>
    <w:rPr>
      <w:rFonts w:eastAsiaTheme="minorHAnsi"/>
    </w:rPr>
  </w:style>
  <w:style w:type="paragraph" w:customStyle="1" w:styleId="8267B38D2D6D461DA7DC68C112302B1028">
    <w:name w:val="8267B38D2D6D461DA7DC68C112302B1028"/>
    <w:rsid w:val="009F0E86"/>
    <w:rPr>
      <w:rFonts w:eastAsiaTheme="minorHAnsi"/>
    </w:rPr>
  </w:style>
  <w:style w:type="paragraph" w:customStyle="1" w:styleId="1D0709AE76F64B018E2BD9D3DBFB66DF29">
    <w:name w:val="1D0709AE76F64B018E2BD9D3DBFB66DF29"/>
    <w:rsid w:val="009F0E86"/>
    <w:rPr>
      <w:rFonts w:eastAsiaTheme="minorHAnsi"/>
    </w:rPr>
  </w:style>
  <w:style w:type="paragraph" w:customStyle="1" w:styleId="014F5C04BB22410C81F677299043755829">
    <w:name w:val="014F5C04BB22410C81F677299043755829"/>
    <w:rsid w:val="009F0E86"/>
    <w:rPr>
      <w:rFonts w:eastAsiaTheme="minorHAnsi"/>
    </w:rPr>
  </w:style>
  <w:style w:type="paragraph" w:customStyle="1" w:styleId="B9A966E752EF41688ECB507D015082D929">
    <w:name w:val="B9A966E752EF41688ECB507D015082D929"/>
    <w:rsid w:val="009F0E86"/>
    <w:rPr>
      <w:rFonts w:eastAsiaTheme="minorHAnsi"/>
    </w:rPr>
  </w:style>
  <w:style w:type="paragraph" w:customStyle="1" w:styleId="46A7D5AF3B744D088EEAE5CD6C10E70A29">
    <w:name w:val="46A7D5AF3B744D088EEAE5CD6C10E70A29"/>
    <w:rsid w:val="009F0E86"/>
    <w:rPr>
      <w:rFonts w:eastAsiaTheme="minorHAnsi"/>
    </w:rPr>
  </w:style>
  <w:style w:type="paragraph" w:customStyle="1" w:styleId="BCB611364F9347DAA2812B71AE790C0A29">
    <w:name w:val="BCB611364F9347DAA2812B71AE790C0A29"/>
    <w:rsid w:val="009F0E86"/>
    <w:rPr>
      <w:rFonts w:eastAsiaTheme="minorHAnsi"/>
    </w:rPr>
  </w:style>
  <w:style w:type="paragraph" w:customStyle="1" w:styleId="460FFF3674E14D72998229450119FCEB29">
    <w:name w:val="460FFF3674E14D72998229450119FCEB29"/>
    <w:rsid w:val="009F0E86"/>
    <w:rPr>
      <w:rFonts w:eastAsiaTheme="minorHAnsi"/>
    </w:rPr>
  </w:style>
  <w:style w:type="paragraph" w:customStyle="1" w:styleId="264BAB5FDC0040D59FCD702B943351BC29">
    <w:name w:val="264BAB5FDC0040D59FCD702B943351BC29"/>
    <w:rsid w:val="009F0E86"/>
    <w:rPr>
      <w:rFonts w:eastAsiaTheme="minorHAnsi"/>
    </w:rPr>
  </w:style>
  <w:style w:type="paragraph" w:customStyle="1" w:styleId="A1A5D004AC464522AE9740F47D4815E529">
    <w:name w:val="A1A5D004AC464522AE9740F47D4815E529"/>
    <w:rsid w:val="009F0E86"/>
    <w:rPr>
      <w:rFonts w:eastAsiaTheme="minorHAnsi"/>
    </w:rPr>
  </w:style>
  <w:style w:type="paragraph" w:customStyle="1" w:styleId="228DFE730EE2445F88E4473929BCB01929">
    <w:name w:val="228DFE730EE2445F88E4473929BCB01929"/>
    <w:rsid w:val="009F0E86"/>
    <w:rPr>
      <w:rFonts w:eastAsiaTheme="minorHAnsi"/>
    </w:rPr>
  </w:style>
  <w:style w:type="paragraph" w:customStyle="1" w:styleId="F78F108F90C34D70AE86C5A10431040629">
    <w:name w:val="F78F108F90C34D70AE86C5A10431040629"/>
    <w:rsid w:val="009F0E86"/>
    <w:rPr>
      <w:rFonts w:eastAsiaTheme="minorHAnsi"/>
    </w:rPr>
  </w:style>
  <w:style w:type="paragraph" w:customStyle="1" w:styleId="EDC3D059C9B9474E9803BC0E7C2D08D629">
    <w:name w:val="EDC3D059C9B9474E9803BC0E7C2D08D629"/>
    <w:rsid w:val="009F0E86"/>
    <w:rPr>
      <w:rFonts w:eastAsiaTheme="minorHAnsi"/>
    </w:rPr>
  </w:style>
  <w:style w:type="paragraph" w:customStyle="1" w:styleId="042546AAA6F04535AE13F68E252FBBAD29">
    <w:name w:val="042546AAA6F04535AE13F68E252FBBAD29"/>
    <w:rsid w:val="009F0E86"/>
    <w:rPr>
      <w:rFonts w:eastAsiaTheme="minorHAnsi"/>
    </w:rPr>
  </w:style>
  <w:style w:type="paragraph" w:customStyle="1" w:styleId="F648E57EDDDA4103BEB6EB2027F886FE29">
    <w:name w:val="F648E57EDDDA4103BEB6EB2027F886FE29"/>
    <w:rsid w:val="009F0E86"/>
    <w:rPr>
      <w:rFonts w:eastAsiaTheme="minorHAnsi"/>
    </w:rPr>
  </w:style>
  <w:style w:type="paragraph" w:customStyle="1" w:styleId="7A0E2DA54B564033AADF8E0A308E3BD629">
    <w:name w:val="7A0E2DA54B564033AADF8E0A308E3BD629"/>
    <w:rsid w:val="009F0E86"/>
    <w:rPr>
      <w:rFonts w:eastAsiaTheme="minorHAnsi"/>
    </w:rPr>
  </w:style>
  <w:style w:type="paragraph" w:customStyle="1" w:styleId="BE297880B0664BCDAEF10213354D0B9029">
    <w:name w:val="BE297880B0664BCDAEF10213354D0B9029"/>
    <w:rsid w:val="009F0E86"/>
    <w:rPr>
      <w:rFonts w:eastAsiaTheme="minorHAnsi"/>
    </w:rPr>
  </w:style>
  <w:style w:type="paragraph" w:customStyle="1" w:styleId="2D5EF8DC645D4489AE2CC323A682CD3229">
    <w:name w:val="2D5EF8DC645D4489AE2CC323A682CD3229"/>
    <w:rsid w:val="009F0E86"/>
    <w:rPr>
      <w:rFonts w:eastAsiaTheme="minorHAnsi"/>
    </w:rPr>
  </w:style>
  <w:style w:type="paragraph" w:customStyle="1" w:styleId="2A162FDA4D8D460AB3656054947C08A828">
    <w:name w:val="2A162FDA4D8D460AB3656054947C08A828"/>
    <w:rsid w:val="009F0E86"/>
    <w:rPr>
      <w:rFonts w:eastAsiaTheme="minorHAnsi"/>
    </w:rPr>
  </w:style>
  <w:style w:type="paragraph" w:customStyle="1" w:styleId="58FCA5FD42AC4D3C88A91BA7A499238C28">
    <w:name w:val="58FCA5FD42AC4D3C88A91BA7A499238C28"/>
    <w:rsid w:val="009F0E86"/>
    <w:rPr>
      <w:rFonts w:eastAsiaTheme="minorHAnsi"/>
    </w:rPr>
  </w:style>
  <w:style w:type="paragraph" w:customStyle="1" w:styleId="4A6D7A85299643B5845B1F33D648F40829">
    <w:name w:val="4A6D7A85299643B5845B1F33D648F40829"/>
    <w:rsid w:val="009F0E86"/>
    <w:rPr>
      <w:rFonts w:eastAsiaTheme="minorHAnsi"/>
    </w:rPr>
  </w:style>
  <w:style w:type="paragraph" w:customStyle="1" w:styleId="DA4CBAEC936B4A30A43F5E9602AAE05829">
    <w:name w:val="DA4CBAEC936B4A30A43F5E9602AAE05829"/>
    <w:rsid w:val="009F0E86"/>
    <w:rPr>
      <w:rFonts w:eastAsiaTheme="minorHAnsi"/>
    </w:rPr>
  </w:style>
  <w:style w:type="paragraph" w:customStyle="1" w:styleId="08DB1DBF8085480A8A4FE5487F2740BE29">
    <w:name w:val="08DB1DBF8085480A8A4FE5487F2740BE29"/>
    <w:rsid w:val="009F0E86"/>
    <w:rPr>
      <w:rFonts w:eastAsiaTheme="minorHAnsi"/>
    </w:rPr>
  </w:style>
  <w:style w:type="paragraph" w:customStyle="1" w:styleId="50B239A143F841C5A54A7D561728A5E229">
    <w:name w:val="50B239A143F841C5A54A7D561728A5E229"/>
    <w:rsid w:val="009F0E86"/>
    <w:rPr>
      <w:rFonts w:eastAsiaTheme="minorHAnsi"/>
    </w:rPr>
  </w:style>
  <w:style w:type="paragraph" w:customStyle="1" w:styleId="2F95F946BDDD4275B5538079E51A548929">
    <w:name w:val="2F95F946BDDD4275B5538079E51A548929"/>
    <w:rsid w:val="009F0E86"/>
    <w:rPr>
      <w:rFonts w:eastAsiaTheme="minorHAnsi"/>
    </w:rPr>
  </w:style>
  <w:style w:type="paragraph" w:customStyle="1" w:styleId="A744815489F4469184FE1F2F434D0CDF29">
    <w:name w:val="A744815489F4469184FE1F2F434D0CDF29"/>
    <w:rsid w:val="009F0E86"/>
    <w:rPr>
      <w:rFonts w:eastAsiaTheme="minorHAnsi"/>
    </w:rPr>
  </w:style>
  <w:style w:type="paragraph" w:customStyle="1" w:styleId="0CFADBD0B7EA47C5AAD6D656A2CD2BA029">
    <w:name w:val="0CFADBD0B7EA47C5AAD6D656A2CD2BA029"/>
    <w:rsid w:val="009F0E86"/>
    <w:rPr>
      <w:rFonts w:eastAsiaTheme="minorHAnsi"/>
    </w:rPr>
  </w:style>
  <w:style w:type="paragraph" w:customStyle="1" w:styleId="D4C16506615B4C5FB9DC4371BAF33E8329">
    <w:name w:val="D4C16506615B4C5FB9DC4371BAF33E8329"/>
    <w:rsid w:val="009F0E86"/>
    <w:rPr>
      <w:rFonts w:eastAsiaTheme="minorHAnsi"/>
    </w:rPr>
  </w:style>
  <w:style w:type="paragraph" w:customStyle="1" w:styleId="801AA6F3FED54A57A0835768E8E19BD129">
    <w:name w:val="801AA6F3FED54A57A0835768E8E19BD129"/>
    <w:rsid w:val="009F0E86"/>
    <w:rPr>
      <w:rFonts w:eastAsiaTheme="minorHAnsi"/>
    </w:rPr>
  </w:style>
  <w:style w:type="paragraph" w:customStyle="1" w:styleId="A468E7CBCB0740A3B521D29B91A5518529">
    <w:name w:val="A468E7CBCB0740A3B521D29B91A5518529"/>
    <w:rsid w:val="009F0E86"/>
    <w:rPr>
      <w:rFonts w:eastAsiaTheme="minorHAnsi"/>
    </w:rPr>
  </w:style>
  <w:style w:type="paragraph" w:customStyle="1" w:styleId="63B152712FF64051A1A79836CF3F164928">
    <w:name w:val="63B152712FF64051A1A79836CF3F164928"/>
    <w:rsid w:val="009F0E86"/>
    <w:rPr>
      <w:rFonts w:eastAsiaTheme="minorHAnsi"/>
    </w:rPr>
  </w:style>
  <w:style w:type="paragraph" w:customStyle="1" w:styleId="795E4F4036724693B46DA81E4E698DAE28">
    <w:name w:val="795E4F4036724693B46DA81E4E698DAE28"/>
    <w:rsid w:val="009F0E86"/>
    <w:rPr>
      <w:rFonts w:eastAsiaTheme="minorHAnsi"/>
    </w:rPr>
  </w:style>
  <w:style w:type="paragraph" w:customStyle="1" w:styleId="B362D57E5FC842E0B111DEC39886325C28">
    <w:name w:val="B362D57E5FC842E0B111DEC39886325C28"/>
    <w:rsid w:val="009F0E86"/>
    <w:rPr>
      <w:rFonts w:eastAsiaTheme="minorHAnsi"/>
    </w:rPr>
  </w:style>
  <w:style w:type="paragraph" w:customStyle="1" w:styleId="9A8A3CE1D6E046F8BB9739AE8D698AC628">
    <w:name w:val="9A8A3CE1D6E046F8BB9739AE8D698AC628"/>
    <w:rsid w:val="009F0E86"/>
    <w:rPr>
      <w:rFonts w:eastAsiaTheme="minorHAnsi"/>
    </w:rPr>
  </w:style>
  <w:style w:type="paragraph" w:customStyle="1" w:styleId="AE382DAEE7DE4E5586CF3B988E99103028">
    <w:name w:val="AE382DAEE7DE4E5586CF3B988E99103028"/>
    <w:rsid w:val="009F0E86"/>
    <w:rPr>
      <w:rFonts w:eastAsiaTheme="minorHAnsi"/>
    </w:rPr>
  </w:style>
  <w:style w:type="paragraph" w:customStyle="1" w:styleId="9AE6703245F1434089742FF04FC27BB428">
    <w:name w:val="9AE6703245F1434089742FF04FC27BB428"/>
    <w:rsid w:val="009F0E86"/>
    <w:rPr>
      <w:rFonts w:eastAsiaTheme="minorHAnsi"/>
    </w:rPr>
  </w:style>
  <w:style w:type="paragraph" w:customStyle="1" w:styleId="8365CDB2A7674B318D64BCF0AB00F5B428">
    <w:name w:val="8365CDB2A7674B318D64BCF0AB00F5B428"/>
    <w:rsid w:val="009F0E86"/>
    <w:rPr>
      <w:rFonts w:eastAsiaTheme="minorHAnsi"/>
    </w:rPr>
  </w:style>
  <w:style w:type="paragraph" w:customStyle="1" w:styleId="931734EB321F4496B412BD0508DEA76428">
    <w:name w:val="931734EB321F4496B412BD0508DEA76428"/>
    <w:rsid w:val="009F0E86"/>
    <w:rPr>
      <w:rFonts w:eastAsiaTheme="minorHAnsi"/>
    </w:rPr>
  </w:style>
  <w:style w:type="paragraph" w:customStyle="1" w:styleId="C2CD03634207489DB1C3C387A8A896B128">
    <w:name w:val="C2CD03634207489DB1C3C387A8A896B128"/>
    <w:rsid w:val="009F0E86"/>
    <w:rPr>
      <w:rFonts w:eastAsiaTheme="minorHAnsi"/>
    </w:rPr>
  </w:style>
  <w:style w:type="paragraph" w:customStyle="1" w:styleId="96916A38AF6841FD9DD9E55E7D34DC1928">
    <w:name w:val="96916A38AF6841FD9DD9E55E7D34DC1928"/>
    <w:rsid w:val="009F0E86"/>
    <w:rPr>
      <w:rFonts w:eastAsiaTheme="minorHAnsi"/>
    </w:rPr>
  </w:style>
  <w:style w:type="paragraph" w:customStyle="1" w:styleId="A89B56BE3FA54F1EB0DF6C8E04726BD328">
    <w:name w:val="A89B56BE3FA54F1EB0DF6C8E04726BD328"/>
    <w:rsid w:val="009F0E86"/>
    <w:rPr>
      <w:rFonts w:eastAsiaTheme="minorHAnsi"/>
    </w:rPr>
  </w:style>
  <w:style w:type="paragraph" w:customStyle="1" w:styleId="F8E1047451944441A88ABD85B6C95EF528">
    <w:name w:val="F8E1047451944441A88ABD85B6C95EF528"/>
    <w:rsid w:val="009F0E86"/>
    <w:rPr>
      <w:rFonts w:eastAsiaTheme="minorHAnsi"/>
    </w:rPr>
  </w:style>
  <w:style w:type="paragraph" w:customStyle="1" w:styleId="3E7A4DF811C14257AE4FD1FBC49BEB6C28">
    <w:name w:val="3E7A4DF811C14257AE4FD1FBC49BEB6C28"/>
    <w:rsid w:val="009F0E86"/>
    <w:rPr>
      <w:rFonts w:eastAsiaTheme="minorHAnsi"/>
    </w:rPr>
  </w:style>
  <w:style w:type="paragraph" w:customStyle="1" w:styleId="8DA693B836C04B67B93BF5980F03ABEB8">
    <w:name w:val="8DA693B836C04B67B93BF5980F03ABEB8"/>
    <w:rsid w:val="009F0E86"/>
    <w:rPr>
      <w:rFonts w:eastAsiaTheme="minorHAnsi"/>
    </w:rPr>
  </w:style>
  <w:style w:type="paragraph" w:customStyle="1" w:styleId="FA739E41EE4F42C5B04A2E7E96D6022D28">
    <w:name w:val="FA739E41EE4F42C5B04A2E7E96D6022D28"/>
    <w:rsid w:val="009F0E86"/>
    <w:rPr>
      <w:rFonts w:eastAsiaTheme="minorHAnsi"/>
    </w:rPr>
  </w:style>
  <w:style w:type="paragraph" w:customStyle="1" w:styleId="C0D1D78AA49C4ADFAE31DBCD88D4B6EB29">
    <w:name w:val="C0D1D78AA49C4ADFAE31DBCD88D4B6EB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8">
    <w:name w:val="C5B4BD8D29A1447B891ECEA6A92AD647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8">
    <w:name w:val="BC2D42A687F846EB94C728C39DF650BB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8">
    <w:name w:val="701B5917D9384387B8B0668329290800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8">
    <w:name w:val="4BEFBFB7D403475EAD6237CDA5E90A68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6">
    <w:name w:val="A0CD3B20474D4D8CA0B02A119544922D6"/>
    <w:rsid w:val="009F0E86"/>
    <w:rPr>
      <w:rFonts w:eastAsiaTheme="minorHAnsi"/>
    </w:rPr>
  </w:style>
  <w:style w:type="paragraph" w:customStyle="1" w:styleId="3291EA951B3C486AB367F375C960408B6">
    <w:name w:val="3291EA951B3C486AB367F375C960408B6"/>
    <w:rsid w:val="009F0E86"/>
    <w:rPr>
      <w:rFonts w:eastAsiaTheme="minorHAnsi"/>
    </w:rPr>
  </w:style>
  <w:style w:type="paragraph" w:customStyle="1" w:styleId="4D5CB910EF354435AFA74D17E1284E705">
    <w:name w:val="4D5CB910EF354435AFA74D17E1284E705"/>
    <w:rsid w:val="009F0E86"/>
    <w:rPr>
      <w:rFonts w:eastAsiaTheme="minorHAnsi"/>
    </w:rPr>
  </w:style>
  <w:style w:type="paragraph" w:customStyle="1" w:styleId="4715DF9FC71C41B69295E20084C3AADD4">
    <w:name w:val="4715DF9FC71C41B69295E20084C3AADD4"/>
    <w:rsid w:val="009F0E86"/>
    <w:rPr>
      <w:rFonts w:eastAsiaTheme="minorHAnsi"/>
    </w:rPr>
  </w:style>
  <w:style w:type="paragraph" w:customStyle="1" w:styleId="5A553DEE5655415BAAE816F7006F1F7D4">
    <w:name w:val="5A553DEE5655415BAAE816F7006F1F7D4"/>
    <w:rsid w:val="009F0E86"/>
    <w:rPr>
      <w:rFonts w:eastAsiaTheme="minorHAnsi"/>
    </w:rPr>
  </w:style>
  <w:style w:type="paragraph" w:customStyle="1" w:styleId="10223CBE6C06400B92B94BB62B60C8EC4">
    <w:name w:val="10223CBE6C06400B92B94BB62B60C8EC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3">
    <w:name w:val="F56B140FB1D446E2A717486C20B223A5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3">
    <w:name w:val="D6DC8A400C004BF99ADE2D9315D19B49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3">
    <w:name w:val="F099DFA065714803AF6ED173EA7AD3B2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3">
    <w:name w:val="1368EDB25FD44966AC49F7277DF81B2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30">
    <w:name w:val="CB30427D8A294AA0A480965D16084A38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0">
    <w:name w:val="B1A877ABBF78477391393CC071241947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9">
    <w:name w:val="30FA10E18AA546EE8082541ED94B85B9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9">
    <w:name w:val="359543F408244E4C915219E2B65CF777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0">
    <w:name w:val="69C354DBE5AA4C778622C1EF7F77602F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9">
    <w:name w:val="F3D9A3CD7C384B34BB7E9EA9ED049A2A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9">
    <w:name w:val="CE2F75739CED4586BFE4380B66A8E9AB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9">
    <w:name w:val="D83B4EB1345346298D6AC04A1C2C68B3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0">
    <w:name w:val="6450A64838B749DE84719D768C626C23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0">
    <w:name w:val="29F724682B4547DB859AA6939F154C38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9">
    <w:name w:val="2C3CBF37F6F74962A5515F410283C16B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9">
    <w:name w:val="5095598FE6E4414EB5CB162CD1286D12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9">
    <w:name w:val="4FA2336CB7374907ACBE7D4F816F22B0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9">
    <w:name w:val="3E2C18A5A3A74F8CA5761C75EE656E10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9">
    <w:name w:val="19206A32E438411FBC0E828E1AE61FDD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7">
    <w:name w:val="53311A36E5E24080BAA86C99111FD9D4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4">
    <w:name w:val="58D2FCB95647468A9C28713DD241D3A014"/>
    <w:rsid w:val="009F0E86"/>
    <w:rPr>
      <w:rFonts w:eastAsiaTheme="minorHAnsi"/>
    </w:rPr>
  </w:style>
  <w:style w:type="paragraph" w:customStyle="1" w:styleId="C323CC46A70648378356EC26E1D562B628">
    <w:name w:val="C323CC46A70648378356EC26E1D562B628"/>
    <w:rsid w:val="009F0E86"/>
    <w:rPr>
      <w:rFonts w:eastAsiaTheme="minorHAnsi"/>
    </w:rPr>
  </w:style>
  <w:style w:type="paragraph" w:customStyle="1" w:styleId="77588B905D0B4AE9B7C8CD5C40274F6628">
    <w:name w:val="77588B905D0B4AE9B7C8CD5C40274F6628"/>
    <w:rsid w:val="009F0E86"/>
    <w:rPr>
      <w:rFonts w:eastAsiaTheme="minorHAnsi"/>
    </w:rPr>
  </w:style>
  <w:style w:type="paragraph" w:customStyle="1" w:styleId="1D83BB36814C4F888E8AE76AB9357D5735">
    <w:name w:val="1D83BB36814C4F888E8AE76AB9357D5735"/>
    <w:rsid w:val="009F0E86"/>
    <w:rPr>
      <w:rFonts w:eastAsiaTheme="minorHAnsi"/>
    </w:rPr>
  </w:style>
  <w:style w:type="paragraph" w:customStyle="1" w:styleId="0C671431A5DE4D62BAA70CC82DC51D2735">
    <w:name w:val="0C671431A5DE4D62BAA70CC82DC51D2735"/>
    <w:rsid w:val="009F0E86"/>
    <w:rPr>
      <w:rFonts w:eastAsiaTheme="minorHAnsi"/>
    </w:rPr>
  </w:style>
  <w:style w:type="paragraph" w:customStyle="1" w:styleId="A906F06CC02849A38415AABC0E3A91DF35">
    <w:name w:val="A906F06CC02849A38415AABC0E3A91DF35"/>
    <w:rsid w:val="009F0E86"/>
    <w:rPr>
      <w:rFonts w:eastAsiaTheme="minorHAnsi"/>
    </w:rPr>
  </w:style>
  <w:style w:type="paragraph" w:customStyle="1" w:styleId="814B1A56490E4E47BA66AE8807DF665312">
    <w:name w:val="814B1A56490E4E47BA66AE8807DF665312"/>
    <w:rsid w:val="009F0E86"/>
    <w:rPr>
      <w:rFonts w:eastAsiaTheme="minorHAnsi"/>
    </w:rPr>
  </w:style>
  <w:style w:type="paragraph" w:customStyle="1" w:styleId="C184A1F3F64E49D19B486858F96F490130">
    <w:name w:val="C184A1F3F64E49D19B486858F96F4901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2">
    <w:name w:val="B0762CB60C864F8191E8C4152BBED99312"/>
    <w:rsid w:val="009F0E86"/>
    <w:rPr>
      <w:rFonts w:eastAsiaTheme="minorHAnsi"/>
    </w:rPr>
  </w:style>
  <w:style w:type="paragraph" w:customStyle="1" w:styleId="27D158F4A81F4B858317FA58B0281C9530">
    <w:name w:val="27D158F4A81F4B858317FA58B0281C9530"/>
    <w:rsid w:val="009F0E86"/>
    <w:rPr>
      <w:rFonts w:eastAsiaTheme="minorHAnsi"/>
    </w:rPr>
  </w:style>
  <w:style w:type="paragraph" w:customStyle="1" w:styleId="D9E1C13FC0F9413D8A9255569D77D68230">
    <w:name w:val="D9E1C13FC0F9413D8A9255569D77D68230"/>
    <w:rsid w:val="009F0E86"/>
    <w:rPr>
      <w:rFonts w:eastAsiaTheme="minorHAnsi"/>
    </w:rPr>
  </w:style>
  <w:style w:type="paragraph" w:customStyle="1" w:styleId="B189B9CA004041FAB51FF4C517609C2F12">
    <w:name w:val="B189B9CA004041FAB51FF4C517609C2F12"/>
    <w:rsid w:val="009F0E86"/>
    <w:rPr>
      <w:rFonts w:eastAsiaTheme="minorHAnsi"/>
    </w:rPr>
  </w:style>
  <w:style w:type="paragraph" w:customStyle="1" w:styleId="D63F1DA4324A4ADEB7460D370549486330">
    <w:name w:val="D63F1DA4324A4ADEB7460D370549486330"/>
    <w:rsid w:val="009F0E86"/>
    <w:rPr>
      <w:rFonts w:eastAsiaTheme="minorHAnsi"/>
    </w:rPr>
  </w:style>
  <w:style w:type="paragraph" w:customStyle="1" w:styleId="EAFD1B8491A94827B672C032C43BAC9430">
    <w:name w:val="EAFD1B8491A94827B672C032C43BAC9430"/>
    <w:rsid w:val="009F0E86"/>
    <w:rPr>
      <w:rFonts w:eastAsiaTheme="minorHAnsi"/>
    </w:rPr>
  </w:style>
  <w:style w:type="paragraph" w:customStyle="1" w:styleId="202384D35ED942229D550B05AF95D31D12">
    <w:name w:val="202384D35ED942229D550B05AF95D31D12"/>
    <w:rsid w:val="009F0E86"/>
    <w:rPr>
      <w:rFonts w:eastAsiaTheme="minorHAnsi"/>
    </w:rPr>
  </w:style>
  <w:style w:type="paragraph" w:customStyle="1" w:styleId="4303BD00D2E4428784F03A95DAE436C730">
    <w:name w:val="4303BD00D2E4428784F03A95DAE436C730"/>
    <w:rsid w:val="009F0E86"/>
    <w:rPr>
      <w:rFonts w:eastAsiaTheme="minorHAnsi"/>
    </w:rPr>
  </w:style>
  <w:style w:type="paragraph" w:customStyle="1" w:styleId="A5FCE149CC5E4C0887C25E4F4ECBE30130">
    <w:name w:val="A5FCE149CC5E4C0887C25E4F4ECBE30130"/>
    <w:rsid w:val="009F0E86"/>
    <w:rPr>
      <w:rFonts w:eastAsiaTheme="minorHAnsi"/>
    </w:rPr>
  </w:style>
  <w:style w:type="paragraph" w:customStyle="1" w:styleId="B0845FBE9CCE4581A5149B7AD67A4EC44">
    <w:name w:val="B0845FBE9CCE4581A5149B7AD67A4EC44"/>
    <w:rsid w:val="009F0E86"/>
    <w:rPr>
      <w:rFonts w:eastAsiaTheme="minorHAnsi"/>
    </w:rPr>
  </w:style>
  <w:style w:type="paragraph" w:customStyle="1" w:styleId="5808B0B70BBA4D85B86738DC433F2A954">
    <w:name w:val="5808B0B70BBA4D85B86738DC433F2A954"/>
    <w:rsid w:val="009F0E86"/>
    <w:rPr>
      <w:rFonts w:eastAsiaTheme="minorHAnsi"/>
    </w:rPr>
  </w:style>
  <w:style w:type="paragraph" w:customStyle="1" w:styleId="8E3CA9F00B7747E1B6638349DC3A54104">
    <w:name w:val="8E3CA9F00B7747E1B6638349DC3A54104"/>
    <w:rsid w:val="009F0E86"/>
    <w:rPr>
      <w:rFonts w:eastAsiaTheme="minorHAnsi"/>
    </w:rPr>
  </w:style>
  <w:style w:type="paragraph" w:customStyle="1" w:styleId="E2DF1F71D0D747E2A74E5A8412991C354">
    <w:name w:val="E2DF1F71D0D747E2A74E5A8412991C354"/>
    <w:rsid w:val="009F0E86"/>
    <w:rPr>
      <w:rFonts w:eastAsiaTheme="minorHAnsi"/>
    </w:rPr>
  </w:style>
  <w:style w:type="paragraph" w:customStyle="1" w:styleId="7DF7C42D3E6D4311B6ECAB5770584BE14">
    <w:name w:val="7DF7C42D3E6D4311B6ECAB5770584BE14"/>
    <w:rsid w:val="009F0E86"/>
    <w:rPr>
      <w:rFonts w:eastAsiaTheme="minorHAnsi"/>
    </w:rPr>
  </w:style>
  <w:style w:type="paragraph" w:customStyle="1" w:styleId="9E0F23CE65404E73BD8EE142842057684">
    <w:name w:val="9E0F23CE65404E73BD8EE142842057684"/>
    <w:rsid w:val="009F0E86"/>
    <w:rPr>
      <w:rFonts w:eastAsiaTheme="minorHAnsi"/>
    </w:rPr>
  </w:style>
  <w:style w:type="paragraph" w:customStyle="1" w:styleId="FB8AAE7C4DA24E29977751D237A1536F4">
    <w:name w:val="FB8AAE7C4DA24E29977751D237A1536F4"/>
    <w:rsid w:val="009F0E86"/>
    <w:rPr>
      <w:rFonts w:eastAsiaTheme="minorHAnsi"/>
    </w:rPr>
  </w:style>
  <w:style w:type="paragraph" w:customStyle="1" w:styleId="514626C1082848C6902A52B0EA0794D44">
    <w:name w:val="514626C1082848C6902A52B0EA0794D44"/>
    <w:rsid w:val="009F0E86"/>
    <w:rPr>
      <w:rFonts w:eastAsiaTheme="minorHAnsi"/>
    </w:rPr>
  </w:style>
  <w:style w:type="paragraph" w:customStyle="1" w:styleId="61B27365C135409C9BE017AF816AAC574">
    <w:name w:val="61B27365C135409C9BE017AF816AAC574"/>
    <w:rsid w:val="009F0E86"/>
    <w:rPr>
      <w:rFonts w:eastAsiaTheme="minorHAnsi"/>
    </w:rPr>
  </w:style>
  <w:style w:type="paragraph" w:customStyle="1" w:styleId="B12A2AC5998547E2A4194840361BBD5A4">
    <w:name w:val="B12A2AC5998547E2A4194840361BBD5A4"/>
    <w:rsid w:val="009F0E86"/>
    <w:rPr>
      <w:rFonts w:eastAsiaTheme="minorHAnsi"/>
    </w:rPr>
  </w:style>
  <w:style w:type="paragraph" w:customStyle="1" w:styleId="E727040E1E5940968CD1DA4AB81EE53B4">
    <w:name w:val="E727040E1E5940968CD1DA4AB81EE53B4"/>
    <w:rsid w:val="009F0E86"/>
    <w:rPr>
      <w:rFonts w:eastAsiaTheme="minorHAnsi"/>
    </w:rPr>
  </w:style>
  <w:style w:type="paragraph" w:customStyle="1" w:styleId="19E31F77D1634804AE6A7926657A873E4">
    <w:name w:val="19E31F77D1634804AE6A7926657A873E4"/>
    <w:rsid w:val="009F0E86"/>
    <w:rPr>
      <w:rFonts w:eastAsiaTheme="minorHAnsi"/>
    </w:rPr>
  </w:style>
  <w:style w:type="paragraph" w:customStyle="1" w:styleId="BBC5A62A57414026A41DD4470C5BC72F4">
    <w:name w:val="BBC5A62A57414026A41DD4470C5BC72F4"/>
    <w:rsid w:val="009F0E86"/>
    <w:rPr>
      <w:rFonts w:eastAsiaTheme="minorHAnsi"/>
    </w:rPr>
  </w:style>
  <w:style w:type="paragraph" w:customStyle="1" w:styleId="E65085FA4A8449E6ACA6F936D800376629">
    <w:name w:val="E65085FA4A8449E6ACA6F936D800376629"/>
    <w:rsid w:val="009F0E86"/>
    <w:rPr>
      <w:rFonts w:eastAsiaTheme="minorHAnsi"/>
    </w:rPr>
  </w:style>
  <w:style w:type="paragraph" w:customStyle="1" w:styleId="5C44F96216F046C796BAC5F33B2E635E29">
    <w:name w:val="5C44F96216F046C796BAC5F33B2E635E29"/>
    <w:rsid w:val="009F0E86"/>
    <w:rPr>
      <w:rFonts w:eastAsiaTheme="minorHAnsi"/>
    </w:rPr>
  </w:style>
  <w:style w:type="paragraph" w:customStyle="1" w:styleId="8267B38D2D6D461DA7DC68C112302B1029">
    <w:name w:val="8267B38D2D6D461DA7DC68C112302B1029"/>
    <w:rsid w:val="009F0E86"/>
    <w:rPr>
      <w:rFonts w:eastAsiaTheme="minorHAnsi"/>
    </w:rPr>
  </w:style>
  <w:style w:type="paragraph" w:customStyle="1" w:styleId="1D0709AE76F64B018E2BD9D3DBFB66DF30">
    <w:name w:val="1D0709AE76F64B018E2BD9D3DBFB66DF30"/>
    <w:rsid w:val="009F0E86"/>
    <w:rPr>
      <w:rFonts w:eastAsiaTheme="minorHAnsi"/>
    </w:rPr>
  </w:style>
  <w:style w:type="paragraph" w:customStyle="1" w:styleId="014F5C04BB22410C81F677299043755830">
    <w:name w:val="014F5C04BB22410C81F677299043755830"/>
    <w:rsid w:val="009F0E86"/>
    <w:rPr>
      <w:rFonts w:eastAsiaTheme="minorHAnsi"/>
    </w:rPr>
  </w:style>
  <w:style w:type="paragraph" w:customStyle="1" w:styleId="B9A966E752EF41688ECB507D015082D930">
    <w:name w:val="B9A966E752EF41688ECB507D015082D930"/>
    <w:rsid w:val="009F0E86"/>
    <w:rPr>
      <w:rFonts w:eastAsiaTheme="minorHAnsi"/>
    </w:rPr>
  </w:style>
  <w:style w:type="paragraph" w:customStyle="1" w:styleId="46A7D5AF3B744D088EEAE5CD6C10E70A30">
    <w:name w:val="46A7D5AF3B744D088EEAE5CD6C10E70A30"/>
    <w:rsid w:val="009F0E86"/>
    <w:rPr>
      <w:rFonts w:eastAsiaTheme="minorHAnsi"/>
    </w:rPr>
  </w:style>
  <w:style w:type="paragraph" w:customStyle="1" w:styleId="BCB611364F9347DAA2812B71AE790C0A30">
    <w:name w:val="BCB611364F9347DAA2812B71AE790C0A30"/>
    <w:rsid w:val="009F0E86"/>
    <w:rPr>
      <w:rFonts w:eastAsiaTheme="minorHAnsi"/>
    </w:rPr>
  </w:style>
  <w:style w:type="paragraph" w:customStyle="1" w:styleId="460FFF3674E14D72998229450119FCEB30">
    <w:name w:val="460FFF3674E14D72998229450119FCEB30"/>
    <w:rsid w:val="009F0E86"/>
    <w:rPr>
      <w:rFonts w:eastAsiaTheme="minorHAnsi"/>
    </w:rPr>
  </w:style>
  <w:style w:type="paragraph" w:customStyle="1" w:styleId="264BAB5FDC0040D59FCD702B943351BC30">
    <w:name w:val="264BAB5FDC0040D59FCD702B943351BC30"/>
    <w:rsid w:val="009F0E86"/>
    <w:rPr>
      <w:rFonts w:eastAsiaTheme="minorHAnsi"/>
    </w:rPr>
  </w:style>
  <w:style w:type="paragraph" w:customStyle="1" w:styleId="A1A5D004AC464522AE9740F47D4815E530">
    <w:name w:val="A1A5D004AC464522AE9740F47D4815E530"/>
    <w:rsid w:val="009F0E86"/>
    <w:rPr>
      <w:rFonts w:eastAsiaTheme="minorHAnsi"/>
    </w:rPr>
  </w:style>
  <w:style w:type="paragraph" w:customStyle="1" w:styleId="228DFE730EE2445F88E4473929BCB01930">
    <w:name w:val="228DFE730EE2445F88E4473929BCB01930"/>
    <w:rsid w:val="009F0E86"/>
    <w:rPr>
      <w:rFonts w:eastAsiaTheme="minorHAnsi"/>
    </w:rPr>
  </w:style>
  <w:style w:type="paragraph" w:customStyle="1" w:styleId="F78F108F90C34D70AE86C5A10431040630">
    <w:name w:val="F78F108F90C34D70AE86C5A10431040630"/>
    <w:rsid w:val="009F0E86"/>
    <w:rPr>
      <w:rFonts w:eastAsiaTheme="minorHAnsi"/>
    </w:rPr>
  </w:style>
  <w:style w:type="paragraph" w:customStyle="1" w:styleId="EDC3D059C9B9474E9803BC0E7C2D08D630">
    <w:name w:val="EDC3D059C9B9474E9803BC0E7C2D08D630"/>
    <w:rsid w:val="009F0E86"/>
    <w:rPr>
      <w:rFonts w:eastAsiaTheme="minorHAnsi"/>
    </w:rPr>
  </w:style>
  <w:style w:type="paragraph" w:customStyle="1" w:styleId="042546AAA6F04535AE13F68E252FBBAD30">
    <w:name w:val="042546AAA6F04535AE13F68E252FBBAD30"/>
    <w:rsid w:val="009F0E86"/>
    <w:rPr>
      <w:rFonts w:eastAsiaTheme="minorHAnsi"/>
    </w:rPr>
  </w:style>
  <w:style w:type="paragraph" w:customStyle="1" w:styleId="F648E57EDDDA4103BEB6EB2027F886FE30">
    <w:name w:val="F648E57EDDDA4103BEB6EB2027F886FE30"/>
    <w:rsid w:val="009F0E86"/>
    <w:rPr>
      <w:rFonts w:eastAsiaTheme="minorHAnsi"/>
    </w:rPr>
  </w:style>
  <w:style w:type="paragraph" w:customStyle="1" w:styleId="7A0E2DA54B564033AADF8E0A308E3BD630">
    <w:name w:val="7A0E2DA54B564033AADF8E0A308E3BD630"/>
    <w:rsid w:val="009F0E86"/>
    <w:rPr>
      <w:rFonts w:eastAsiaTheme="minorHAnsi"/>
    </w:rPr>
  </w:style>
  <w:style w:type="paragraph" w:customStyle="1" w:styleId="BE297880B0664BCDAEF10213354D0B9030">
    <w:name w:val="BE297880B0664BCDAEF10213354D0B9030"/>
    <w:rsid w:val="009F0E86"/>
    <w:rPr>
      <w:rFonts w:eastAsiaTheme="minorHAnsi"/>
    </w:rPr>
  </w:style>
  <w:style w:type="paragraph" w:customStyle="1" w:styleId="2D5EF8DC645D4489AE2CC323A682CD3230">
    <w:name w:val="2D5EF8DC645D4489AE2CC323A682CD3230"/>
    <w:rsid w:val="009F0E86"/>
    <w:rPr>
      <w:rFonts w:eastAsiaTheme="minorHAnsi"/>
    </w:rPr>
  </w:style>
  <w:style w:type="paragraph" w:customStyle="1" w:styleId="2A162FDA4D8D460AB3656054947C08A829">
    <w:name w:val="2A162FDA4D8D460AB3656054947C08A829"/>
    <w:rsid w:val="009F0E86"/>
    <w:rPr>
      <w:rFonts w:eastAsiaTheme="minorHAnsi"/>
    </w:rPr>
  </w:style>
  <w:style w:type="paragraph" w:customStyle="1" w:styleId="58FCA5FD42AC4D3C88A91BA7A499238C29">
    <w:name w:val="58FCA5FD42AC4D3C88A91BA7A499238C29"/>
    <w:rsid w:val="009F0E86"/>
    <w:rPr>
      <w:rFonts w:eastAsiaTheme="minorHAnsi"/>
    </w:rPr>
  </w:style>
  <w:style w:type="paragraph" w:customStyle="1" w:styleId="4A6D7A85299643B5845B1F33D648F40830">
    <w:name w:val="4A6D7A85299643B5845B1F33D648F40830"/>
    <w:rsid w:val="009F0E86"/>
    <w:rPr>
      <w:rFonts w:eastAsiaTheme="minorHAnsi"/>
    </w:rPr>
  </w:style>
  <w:style w:type="paragraph" w:customStyle="1" w:styleId="DA4CBAEC936B4A30A43F5E9602AAE05830">
    <w:name w:val="DA4CBAEC936B4A30A43F5E9602AAE05830"/>
    <w:rsid w:val="009F0E86"/>
    <w:rPr>
      <w:rFonts w:eastAsiaTheme="minorHAnsi"/>
    </w:rPr>
  </w:style>
  <w:style w:type="paragraph" w:customStyle="1" w:styleId="08DB1DBF8085480A8A4FE5487F2740BE30">
    <w:name w:val="08DB1DBF8085480A8A4FE5487F2740BE30"/>
    <w:rsid w:val="009F0E86"/>
    <w:rPr>
      <w:rFonts w:eastAsiaTheme="minorHAnsi"/>
    </w:rPr>
  </w:style>
  <w:style w:type="paragraph" w:customStyle="1" w:styleId="50B239A143F841C5A54A7D561728A5E230">
    <w:name w:val="50B239A143F841C5A54A7D561728A5E230"/>
    <w:rsid w:val="009F0E86"/>
    <w:rPr>
      <w:rFonts w:eastAsiaTheme="minorHAnsi"/>
    </w:rPr>
  </w:style>
  <w:style w:type="paragraph" w:customStyle="1" w:styleId="2F95F946BDDD4275B5538079E51A548930">
    <w:name w:val="2F95F946BDDD4275B5538079E51A548930"/>
    <w:rsid w:val="009F0E86"/>
    <w:rPr>
      <w:rFonts w:eastAsiaTheme="minorHAnsi"/>
    </w:rPr>
  </w:style>
  <w:style w:type="paragraph" w:customStyle="1" w:styleId="A744815489F4469184FE1F2F434D0CDF30">
    <w:name w:val="A744815489F4469184FE1F2F434D0CDF30"/>
    <w:rsid w:val="009F0E86"/>
    <w:rPr>
      <w:rFonts w:eastAsiaTheme="minorHAnsi"/>
    </w:rPr>
  </w:style>
  <w:style w:type="paragraph" w:customStyle="1" w:styleId="0CFADBD0B7EA47C5AAD6D656A2CD2BA030">
    <w:name w:val="0CFADBD0B7EA47C5AAD6D656A2CD2BA030"/>
    <w:rsid w:val="009F0E86"/>
    <w:rPr>
      <w:rFonts w:eastAsiaTheme="minorHAnsi"/>
    </w:rPr>
  </w:style>
  <w:style w:type="paragraph" w:customStyle="1" w:styleId="D4C16506615B4C5FB9DC4371BAF33E8330">
    <w:name w:val="D4C16506615B4C5FB9DC4371BAF33E8330"/>
    <w:rsid w:val="009F0E86"/>
    <w:rPr>
      <w:rFonts w:eastAsiaTheme="minorHAnsi"/>
    </w:rPr>
  </w:style>
  <w:style w:type="paragraph" w:customStyle="1" w:styleId="801AA6F3FED54A57A0835768E8E19BD130">
    <w:name w:val="801AA6F3FED54A57A0835768E8E19BD130"/>
    <w:rsid w:val="009F0E86"/>
    <w:rPr>
      <w:rFonts w:eastAsiaTheme="minorHAnsi"/>
    </w:rPr>
  </w:style>
  <w:style w:type="paragraph" w:customStyle="1" w:styleId="A468E7CBCB0740A3B521D29B91A5518530">
    <w:name w:val="A468E7CBCB0740A3B521D29B91A5518530"/>
    <w:rsid w:val="009F0E86"/>
    <w:rPr>
      <w:rFonts w:eastAsiaTheme="minorHAnsi"/>
    </w:rPr>
  </w:style>
  <w:style w:type="paragraph" w:customStyle="1" w:styleId="63B152712FF64051A1A79836CF3F164929">
    <w:name w:val="63B152712FF64051A1A79836CF3F164929"/>
    <w:rsid w:val="009F0E86"/>
    <w:rPr>
      <w:rFonts w:eastAsiaTheme="minorHAnsi"/>
    </w:rPr>
  </w:style>
  <w:style w:type="paragraph" w:customStyle="1" w:styleId="795E4F4036724693B46DA81E4E698DAE29">
    <w:name w:val="795E4F4036724693B46DA81E4E698DAE29"/>
    <w:rsid w:val="009F0E86"/>
    <w:rPr>
      <w:rFonts w:eastAsiaTheme="minorHAnsi"/>
    </w:rPr>
  </w:style>
  <w:style w:type="paragraph" w:customStyle="1" w:styleId="B362D57E5FC842E0B111DEC39886325C29">
    <w:name w:val="B362D57E5FC842E0B111DEC39886325C29"/>
    <w:rsid w:val="009F0E86"/>
    <w:rPr>
      <w:rFonts w:eastAsiaTheme="minorHAnsi"/>
    </w:rPr>
  </w:style>
  <w:style w:type="paragraph" w:customStyle="1" w:styleId="9A8A3CE1D6E046F8BB9739AE8D698AC629">
    <w:name w:val="9A8A3CE1D6E046F8BB9739AE8D698AC629"/>
    <w:rsid w:val="009F0E86"/>
    <w:rPr>
      <w:rFonts w:eastAsiaTheme="minorHAnsi"/>
    </w:rPr>
  </w:style>
  <w:style w:type="paragraph" w:customStyle="1" w:styleId="AE382DAEE7DE4E5586CF3B988E99103029">
    <w:name w:val="AE382DAEE7DE4E5586CF3B988E99103029"/>
    <w:rsid w:val="009F0E86"/>
    <w:rPr>
      <w:rFonts w:eastAsiaTheme="minorHAnsi"/>
    </w:rPr>
  </w:style>
  <w:style w:type="paragraph" w:customStyle="1" w:styleId="9AE6703245F1434089742FF04FC27BB429">
    <w:name w:val="9AE6703245F1434089742FF04FC27BB429"/>
    <w:rsid w:val="009F0E86"/>
    <w:rPr>
      <w:rFonts w:eastAsiaTheme="minorHAnsi"/>
    </w:rPr>
  </w:style>
  <w:style w:type="paragraph" w:customStyle="1" w:styleId="8365CDB2A7674B318D64BCF0AB00F5B429">
    <w:name w:val="8365CDB2A7674B318D64BCF0AB00F5B429"/>
    <w:rsid w:val="009F0E86"/>
    <w:rPr>
      <w:rFonts w:eastAsiaTheme="minorHAnsi"/>
    </w:rPr>
  </w:style>
  <w:style w:type="paragraph" w:customStyle="1" w:styleId="931734EB321F4496B412BD0508DEA76429">
    <w:name w:val="931734EB321F4496B412BD0508DEA76429"/>
    <w:rsid w:val="009F0E86"/>
    <w:rPr>
      <w:rFonts w:eastAsiaTheme="minorHAnsi"/>
    </w:rPr>
  </w:style>
  <w:style w:type="paragraph" w:customStyle="1" w:styleId="C2CD03634207489DB1C3C387A8A896B129">
    <w:name w:val="C2CD03634207489DB1C3C387A8A896B129"/>
    <w:rsid w:val="009F0E86"/>
    <w:rPr>
      <w:rFonts w:eastAsiaTheme="minorHAnsi"/>
    </w:rPr>
  </w:style>
  <w:style w:type="paragraph" w:customStyle="1" w:styleId="96916A38AF6841FD9DD9E55E7D34DC1929">
    <w:name w:val="96916A38AF6841FD9DD9E55E7D34DC1929"/>
    <w:rsid w:val="009F0E86"/>
    <w:rPr>
      <w:rFonts w:eastAsiaTheme="minorHAnsi"/>
    </w:rPr>
  </w:style>
  <w:style w:type="paragraph" w:customStyle="1" w:styleId="A89B56BE3FA54F1EB0DF6C8E04726BD329">
    <w:name w:val="A89B56BE3FA54F1EB0DF6C8E04726BD329"/>
    <w:rsid w:val="009F0E86"/>
    <w:rPr>
      <w:rFonts w:eastAsiaTheme="minorHAnsi"/>
    </w:rPr>
  </w:style>
  <w:style w:type="paragraph" w:customStyle="1" w:styleId="F8E1047451944441A88ABD85B6C95EF529">
    <w:name w:val="F8E1047451944441A88ABD85B6C95EF529"/>
    <w:rsid w:val="009F0E86"/>
    <w:rPr>
      <w:rFonts w:eastAsiaTheme="minorHAnsi"/>
    </w:rPr>
  </w:style>
  <w:style w:type="paragraph" w:customStyle="1" w:styleId="3E7A4DF811C14257AE4FD1FBC49BEB6C29">
    <w:name w:val="3E7A4DF811C14257AE4FD1FBC49BEB6C29"/>
    <w:rsid w:val="009F0E86"/>
    <w:rPr>
      <w:rFonts w:eastAsiaTheme="minorHAnsi"/>
    </w:rPr>
  </w:style>
  <w:style w:type="paragraph" w:customStyle="1" w:styleId="8DA693B836C04B67B93BF5980F03ABEB9">
    <w:name w:val="8DA693B836C04B67B93BF5980F03ABEB9"/>
    <w:rsid w:val="009F0E86"/>
    <w:rPr>
      <w:rFonts w:eastAsiaTheme="minorHAnsi"/>
    </w:rPr>
  </w:style>
  <w:style w:type="paragraph" w:customStyle="1" w:styleId="FA739E41EE4F42C5B04A2E7E96D6022D29">
    <w:name w:val="FA739E41EE4F42C5B04A2E7E96D6022D29"/>
    <w:rsid w:val="009F0E86"/>
    <w:rPr>
      <w:rFonts w:eastAsiaTheme="minorHAnsi"/>
    </w:rPr>
  </w:style>
  <w:style w:type="paragraph" w:customStyle="1" w:styleId="C0D1D78AA49C4ADFAE31DBCD88D4B6EB30">
    <w:name w:val="C0D1D78AA49C4ADFAE31DBCD88D4B6EB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9">
    <w:name w:val="C5B4BD8D29A1447B891ECEA6A92AD647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9">
    <w:name w:val="BC2D42A687F846EB94C728C39DF650BB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9">
    <w:name w:val="701B5917D9384387B8B0668329290800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9">
    <w:name w:val="4BEFBFB7D403475EAD6237CDA5E90A68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7">
    <w:name w:val="A0CD3B20474D4D8CA0B02A119544922D7"/>
    <w:rsid w:val="009F0E86"/>
    <w:rPr>
      <w:rFonts w:eastAsiaTheme="minorHAnsi"/>
    </w:rPr>
  </w:style>
  <w:style w:type="paragraph" w:customStyle="1" w:styleId="3291EA951B3C486AB367F375C960408B7">
    <w:name w:val="3291EA951B3C486AB367F375C960408B7"/>
    <w:rsid w:val="009F0E86"/>
    <w:rPr>
      <w:rFonts w:eastAsiaTheme="minorHAnsi"/>
    </w:rPr>
  </w:style>
  <w:style w:type="paragraph" w:customStyle="1" w:styleId="4D5CB910EF354435AFA74D17E1284E706">
    <w:name w:val="4D5CB910EF354435AFA74D17E1284E706"/>
    <w:rsid w:val="009F0E86"/>
    <w:rPr>
      <w:rFonts w:eastAsiaTheme="minorHAnsi"/>
    </w:rPr>
  </w:style>
  <w:style w:type="paragraph" w:customStyle="1" w:styleId="4715DF9FC71C41B69295E20084C3AADD5">
    <w:name w:val="4715DF9FC71C41B69295E20084C3AADD5"/>
    <w:rsid w:val="009F0E86"/>
    <w:rPr>
      <w:rFonts w:eastAsiaTheme="minorHAnsi"/>
    </w:rPr>
  </w:style>
  <w:style w:type="paragraph" w:customStyle="1" w:styleId="5A553DEE5655415BAAE816F7006F1F7D5">
    <w:name w:val="5A553DEE5655415BAAE816F7006F1F7D5"/>
    <w:rsid w:val="009F0E86"/>
    <w:rPr>
      <w:rFonts w:eastAsiaTheme="minorHAnsi"/>
    </w:rPr>
  </w:style>
  <w:style w:type="paragraph" w:customStyle="1" w:styleId="10223CBE6C06400B92B94BB62B60C8EC5">
    <w:name w:val="10223CBE6C06400B92B94BB62B60C8EC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4">
    <w:name w:val="F56B140FB1D446E2A717486C20B223A5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4">
    <w:name w:val="D6DC8A400C004BF99ADE2D9315D19B49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4">
    <w:name w:val="F099DFA065714803AF6ED173EA7AD3B2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4">
    <w:name w:val="1368EDB25FD44966AC49F7277DF81B2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31">
    <w:name w:val="CB30427D8A294AA0A480965D16084A38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1">
    <w:name w:val="B1A877ABBF78477391393CC071241947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0">
    <w:name w:val="30FA10E18AA546EE8082541ED94B85B9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0">
    <w:name w:val="359543F408244E4C915219E2B65CF777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1">
    <w:name w:val="69C354DBE5AA4C778622C1EF7F77602F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0">
    <w:name w:val="F3D9A3CD7C384B34BB7E9EA9ED049A2A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0">
    <w:name w:val="CE2F75739CED4586BFE4380B66A8E9AB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0">
    <w:name w:val="D83B4EB1345346298D6AC04A1C2C68B3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1">
    <w:name w:val="6450A64838B749DE84719D768C626C23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1">
    <w:name w:val="29F724682B4547DB859AA6939F154C38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0">
    <w:name w:val="2C3CBF37F6F74962A5515F410283C16B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0">
    <w:name w:val="5095598FE6E4414EB5CB162CD1286D12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0">
    <w:name w:val="4FA2336CB7374907ACBE7D4F816F22B0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0">
    <w:name w:val="3E2C18A5A3A74F8CA5761C75EE656E10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47EBA918A142B7A1099BE1D9B74321">
    <w:name w:val="9C47EBA918A142B7A1099BE1D9B7432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0">
    <w:name w:val="19206A32E438411FBC0E828E1AE61FDD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8">
    <w:name w:val="53311A36E5E24080BAA86C99111FD9D4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5">
    <w:name w:val="58D2FCB95647468A9C28713DD241D3A015"/>
    <w:rsid w:val="009F0E86"/>
    <w:rPr>
      <w:rFonts w:eastAsiaTheme="minorHAnsi"/>
    </w:rPr>
  </w:style>
  <w:style w:type="paragraph" w:customStyle="1" w:styleId="C323CC46A70648378356EC26E1D562B629">
    <w:name w:val="C323CC46A70648378356EC26E1D562B629"/>
    <w:rsid w:val="009F0E86"/>
    <w:rPr>
      <w:rFonts w:eastAsiaTheme="minorHAnsi"/>
    </w:rPr>
  </w:style>
  <w:style w:type="paragraph" w:customStyle="1" w:styleId="77588B905D0B4AE9B7C8CD5C40274F6629">
    <w:name w:val="77588B905D0B4AE9B7C8CD5C40274F6629"/>
    <w:rsid w:val="009F0E86"/>
    <w:rPr>
      <w:rFonts w:eastAsiaTheme="minorHAnsi"/>
    </w:rPr>
  </w:style>
  <w:style w:type="paragraph" w:customStyle="1" w:styleId="1D83BB36814C4F888E8AE76AB9357D5736">
    <w:name w:val="1D83BB36814C4F888E8AE76AB9357D5736"/>
    <w:rsid w:val="009F0E86"/>
    <w:rPr>
      <w:rFonts w:eastAsiaTheme="minorHAnsi"/>
    </w:rPr>
  </w:style>
  <w:style w:type="paragraph" w:customStyle="1" w:styleId="0C671431A5DE4D62BAA70CC82DC51D2736">
    <w:name w:val="0C671431A5DE4D62BAA70CC82DC51D2736"/>
    <w:rsid w:val="009F0E86"/>
    <w:rPr>
      <w:rFonts w:eastAsiaTheme="minorHAnsi"/>
    </w:rPr>
  </w:style>
  <w:style w:type="paragraph" w:customStyle="1" w:styleId="A906F06CC02849A38415AABC0E3A91DF36">
    <w:name w:val="A906F06CC02849A38415AABC0E3A91DF36"/>
    <w:rsid w:val="009F0E86"/>
    <w:rPr>
      <w:rFonts w:eastAsiaTheme="minorHAnsi"/>
    </w:rPr>
  </w:style>
  <w:style w:type="paragraph" w:customStyle="1" w:styleId="814B1A56490E4E47BA66AE8807DF665313">
    <w:name w:val="814B1A56490E4E47BA66AE8807DF665313"/>
    <w:rsid w:val="009F0E86"/>
    <w:rPr>
      <w:rFonts w:eastAsiaTheme="minorHAnsi"/>
    </w:rPr>
  </w:style>
  <w:style w:type="paragraph" w:customStyle="1" w:styleId="C184A1F3F64E49D19B486858F96F490131">
    <w:name w:val="C184A1F3F64E49D19B486858F96F4901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3">
    <w:name w:val="B0762CB60C864F8191E8C4152BBED99313"/>
    <w:rsid w:val="009F0E86"/>
    <w:rPr>
      <w:rFonts w:eastAsiaTheme="minorHAnsi"/>
    </w:rPr>
  </w:style>
  <w:style w:type="paragraph" w:customStyle="1" w:styleId="27D158F4A81F4B858317FA58B0281C9531">
    <w:name w:val="27D158F4A81F4B858317FA58B0281C9531"/>
    <w:rsid w:val="009F0E86"/>
    <w:rPr>
      <w:rFonts w:eastAsiaTheme="minorHAnsi"/>
    </w:rPr>
  </w:style>
  <w:style w:type="paragraph" w:customStyle="1" w:styleId="D9E1C13FC0F9413D8A9255569D77D68231">
    <w:name w:val="D9E1C13FC0F9413D8A9255569D77D68231"/>
    <w:rsid w:val="009F0E86"/>
    <w:rPr>
      <w:rFonts w:eastAsiaTheme="minorHAnsi"/>
    </w:rPr>
  </w:style>
  <w:style w:type="paragraph" w:customStyle="1" w:styleId="B189B9CA004041FAB51FF4C517609C2F13">
    <w:name w:val="B189B9CA004041FAB51FF4C517609C2F13"/>
    <w:rsid w:val="009F0E86"/>
    <w:rPr>
      <w:rFonts w:eastAsiaTheme="minorHAnsi"/>
    </w:rPr>
  </w:style>
  <w:style w:type="paragraph" w:customStyle="1" w:styleId="D63F1DA4324A4ADEB7460D370549486331">
    <w:name w:val="D63F1DA4324A4ADEB7460D370549486331"/>
    <w:rsid w:val="009F0E86"/>
    <w:rPr>
      <w:rFonts w:eastAsiaTheme="minorHAnsi"/>
    </w:rPr>
  </w:style>
  <w:style w:type="paragraph" w:customStyle="1" w:styleId="EAFD1B8491A94827B672C032C43BAC9431">
    <w:name w:val="EAFD1B8491A94827B672C032C43BAC9431"/>
    <w:rsid w:val="009F0E86"/>
    <w:rPr>
      <w:rFonts w:eastAsiaTheme="minorHAnsi"/>
    </w:rPr>
  </w:style>
  <w:style w:type="paragraph" w:customStyle="1" w:styleId="202384D35ED942229D550B05AF95D31D13">
    <w:name w:val="202384D35ED942229D550B05AF95D31D13"/>
    <w:rsid w:val="009F0E86"/>
    <w:rPr>
      <w:rFonts w:eastAsiaTheme="minorHAnsi"/>
    </w:rPr>
  </w:style>
  <w:style w:type="paragraph" w:customStyle="1" w:styleId="4303BD00D2E4428784F03A95DAE436C731">
    <w:name w:val="4303BD00D2E4428784F03A95DAE436C731"/>
    <w:rsid w:val="009F0E86"/>
    <w:rPr>
      <w:rFonts w:eastAsiaTheme="minorHAnsi"/>
    </w:rPr>
  </w:style>
  <w:style w:type="paragraph" w:customStyle="1" w:styleId="A5FCE149CC5E4C0887C25E4F4ECBE30131">
    <w:name w:val="A5FCE149CC5E4C0887C25E4F4ECBE30131"/>
    <w:rsid w:val="009F0E86"/>
    <w:rPr>
      <w:rFonts w:eastAsiaTheme="minorHAnsi"/>
    </w:rPr>
  </w:style>
  <w:style w:type="paragraph" w:customStyle="1" w:styleId="B0845FBE9CCE4581A5149B7AD67A4EC45">
    <w:name w:val="B0845FBE9CCE4581A5149B7AD67A4EC45"/>
    <w:rsid w:val="009F0E86"/>
    <w:rPr>
      <w:rFonts w:eastAsiaTheme="minorHAnsi"/>
    </w:rPr>
  </w:style>
  <w:style w:type="paragraph" w:customStyle="1" w:styleId="5808B0B70BBA4D85B86738DC433F2A955">
    <w:name w:val="5808B0B70BBA4D85B86738DC433F2A955"/>
    <w:rsid w:val="009F0E86"/>
    <w:rPr>
      <w:rFonts w:eastAsiaTheme="minorHAnsi"/>
    </w:rPr>
  </w:style>
  <w:style w:type="paragraph" w:customStyle="1" w:styleId="8E3CA9F00B7747E1B6638349DC3A54105">
    <w:name w:val="8E3CA9F00B7747E1B6638349DC3A54105"/>
    <w:rsid w:val="009F0E86"/>
    <w:rPr>
      <w:rFonts w:eastAsiaTheme="minorHAnsi"/>
    </w:rPr>
  </w:style>
  <w:style w:type="paragraph" w:customStyle="1" w:styleId="E2DF1F71D0D747E2A74E5A8412991C355">
    <w:name w:val="E2DF1F71D0D747E2A74E5A8412991C355"/>
    <w:rsid w:val="009F0E86"/>
    <w:rPr>
      <w:rFonts w:eastAsiaTheme="minorHAnsi"/>
    </w:rPr>
  </w:style>
  <w:style w:type="paragraph" w:customStyle="1" w:styleId="7DF7C42D3E6D4311B6ECAB5770584BE15">
    <w:name w:val="7DF7C42D3E6D4311B6ECAB5770584BE15"/>
    <w:rsid w:val="009F0E86"/>
    <w:rPr>
      <w:rFonts w:eastAsiaTheme="minorHAnsi"/>
    </w:rPr>
  </w:style>
  <w:style w:type="paragraph" w:customStyle="1" w:styleId="9E0F23CE65404E73BD8EE142842057685">
    <w:name w:val="9E0F23CE65404E73BD8EE142842057685"/>
    <w:rsid w:val="009F0E86"/>
    <w:rPr>
      <w:rFonts w:eastAsiaTheme="minorHAnsi"/>
    </w:rPr>
  </w:style>
  <w:style w:type="paragraph" w:customStyle="1" w:styleId="FB8AAE7C4DA24E29977751D237A1536F5">
    <w:name w:val="FB8AAE7C4DA24E29977751D237A1536F5"/>
    <w:rsid w:val="009F0E86"/>
    <w:rPr>
      <w:rFonts w:eastAsiaTheme="minorHAnsi"/>
    </w:rPr>
  </w:style>
  <w:style w:type="paragraph" w:customStyle="1" w:styleId="514626C1082848C6902A52B0EA0794D45">
    <w:name w:val="514626C1082848C6902A52B0EA0794D45"/>
    <w:rsid w:val="009F0E86"/>
    <w:rPr>
      <w:rFonts w:eastAsiaTheme="minorHAnsi"/>
    </w:rPr>
  </w:style>
  <w:style w:type="paragraph" w:customStyle="1" w:styleId="61B27365C135409C9BE017AF816AAC575">
    <w:name w:val="61B27365C135409C9BE017AF816AAC575"/>
    <w:rsid w:val="009F0E86"/>
    <w:rPr>
      <w:rFonts w:eastAsiaTheme="minorHAnsi"/>
    </w:rPr>
  </w:style>
  <w:style w:type="paragraph" w:customStyle="1" w:styleId="B12A2AC5998547E2A4194840361BBD5A5">
    <w:name w:val="B12A2AC5998547E2A4194840361BBD5A5"/>
    <w:rsid w:val="009F0E86"/>
    <w:rPr>
      <w:rFonts w:eastAsiaTheme="minorHAnsi"/>
    </w:rPr>
  </w:style>
  <w:style w:type="paragraph" w:customStyle="1" w:styleId="E727040E1E5940968CD1DA4AB81EE53B5">
    <w:name w:val="E727040E1E5940968CD1DA4AB81EE53B5"/>
    <w:rsid w:val="009F0E86"/>
    <w:rPr>
      <w:rFonts w:eastAsiaTheme="minorHAnsi"/>
    </w:rPr>
  </w:style>
  <w:style w:type="paragraph" w:customStyle="1" w:styleId="19E31F77D1634804AE6A7926657A873E5">
    <w:name w:val="19E31F77D1634804AE6A7926657A873E5"/>
    <w:rsid w:val="009F0E86"/>
    <w:rPr>
      <w:rFonts w:eastAsiaTheme="minorHAnsi"/>
    </w:rPr>
  </w:style>
  <w:style w:type="paragraph" w:customStyle="1" w:styleId="BBC5A62A57414026A41DD4470C5BC72F5">
    <w:name w:val="BBC5A62A57414026A41DD4470C5BC72F5"/>
    <w:rsid w:val="009F0E86"/>
    <w:rPr>
      <w:rFonts w:eastAsiaTheme="minorHAnsi"/>
    </w:rPr>
  </w:style>
  <w:style w:type="paragraph" w:customStyle="1" w:styleId="E65085FA4A8449E6ACA6F936D800376630">
    <w:name w:val="E65085FA4A8449E6ACA6F936D800376630"/>
    <w:rsid w:val="009F0E86"/>
    <w:rPr>
      <w:rFonts w:eastAsiaTheme="minorHAnsi"/>
    </w:rPr>
  </w:style>
  <w:style w:type="paragraph" w:customStyle="1" w:styleId="5C44F96216F046C796BAC5F33B2E635E30">
    <w:name w:val="5C44F96216F046C796BAC5F33B2E635E30"/>
    <w:rsid w:val="009F0E86"/>
    <w:rPr>
      <w:rFonts w:eastAsiaTheme="minorHAnsi"/>
    </w:rPr>
  </w:style>
  <w:style w:type="paragraph" w:customStyle="1" w:styleId="8267B38D2D6D461DA7DC68C112302B1030">
    <w:name w:val="8267B38D2D6D461DA7DC68C112302B1030"/>
    <w:rsid w:val="009F0E86"/>
    <w:rPr>
      <w:rFonts w:eastAsiaTheme="minorHAnsi"/>
    </w:rPr>
  </w:style>
  <w:style w:type="paragraph" w:customStyle="1" w:styleId="1D0709AE76F64B018E2BD9D3DBFB66DF31">
    <w:name w:val="1D0709AE76F64B018E2BD9D3DBFB66DF31"/>
    <w:rsid w:val="009F0E86"/>
    <w:rPr>
      <w:rFonts w:eastAsiaTheme="minorHAnsi"/>
    </w:rPr>
  </w:style>
  <w:style w:type="paragraph" w:customStyle="1" w:styleId="014F5C04BB22410C81F677299043755831">
    <w:name w:val="014F5C04BB22410C81F677299043755831"/>
    <w:rsid w:val="009F0E86"/>
    <w:rPr>
      <w:rFonts w:eastAsiaTheme="minorHAnsi"/>
    </w:rPr>
  </w:style>
  <w:style w:type="paragraph" w:customStyle="1" w:styleId="B9A966E752EF41688ECB507D015082D931">
    <w:name w:val="B9A966E752EF41688ECB507D015082D931"/>
    <w:rsid w:val="009F0E86"/>
    <w:rPr>
      <w:rFonts w:eastAsiaTheme="minorHAnsi"/>
    </w:rPr>
  </w:style>
  <w:style w:type="paragraph" w:customStyle="1" w:styleId="46A7D5AF3B744D088EEAE5CD6C10E70A31">
    <w:name w:val="46A7D5AF3B744D088EEAE5CD6C10E70A31"/>
    <w:rsid w:val="009F0E86"/>
    <w:rPr>
      <w:rFonts w:eastAsiaTheme="minorHAnsi"/>
    </w:rPr>
  </w:style>
  <w:style w:type="paragraph" w:customStyle="1" w:styleId="BCB611364F9347DAA2812B71AE790C0A31">
    <w:name w:val="BCB611364F9347DAA2812B71AE790C0A31"/>
    <w:rsid w:val="009F0E86"/>
    <w:rPr>
      <w:rFonts w:eastAsiaTheme="minorHAnsi"/>
    </w:rPr>
  </w:style>
  <w:style w:type="paragraph" w:customStyle="1" w:styleId="460FFF3674E14D72998229450119FCEB31">
    <w:name w:val="460FFF3674E14D72998229450119FCEB31"/>
    <w:rsid w:val="009F0E86"/>
    <w:rPr>
      <w:rFonts w:eastAsiaTheme="minorHAnsi"/>
    </w:rPr>
  </w:style>
  <w:style w:type="paragraph" w:customStyle="1" w:styleId="264BAB5FDC0040D59FCD702B943351BC31">
    <w:name w:val="264BAB5FDC0040D59FCD702B943351BC31"/>
    <w:rsid w:val="009F0E86"/>
    <w:rPr>
      <w:rFonts w:eastAsiaTheme="minorHAnsi"/>
    </w:rPr>
  </w:style>
  <w:style w:type="paragraph" w:customStyle="1" w:styleId="A1A5D004AC464522AE9740F47D4815E531">
    <w:name w:val="A1A5D004AC464522AE9740F47D4815E531"/>
    <w:rsid w:val="009F0E86"/>
    <w:rPr>
      <w:rFonts w:eastAsiaTheme="minorHAnsi"/>
    </w:rPr>
  </w:style>
  <w:style w:type="paragraph" w:customStyle="1" w:styleId="228DFE730EE2445F88E4473929BCB01931">
    <w:name w:val="228DFE730EE2445F88E4473929BCB01931"/>
    <w:rsid w:val="009F0E86"/>
    <w:rPr>
      <w:rFonts w:eastAsiaTheme="minorHAnsi"/>
    </w:rPr>
  </w:style>
  <w:style w:type="paragraph" w:customStyle="1" w:styleId="F78F108F90C34D70AE86C5A10431040631">
    <w:name w:val="F78F108F90C34D70AE86C5A10431040631"/>
    <w:rsid w:val="009F0E86"/>
    <w:rPr>
      <w:rFonts w:eastAsiaTheme="minorHAnsi"/>
    </w:rPr>
  </w:style>
  <w:style w:type="paragraph" w:customStyle="1" w:styleId="EDC3D059C9B9474E9803BC0E7C2D08D631">
    <w:name w:val="EDC3D059C9B9474E9803BC0E7C2D08D631"/>
    <w:rsid w:val="009F0E86"/>
    <w:rPr>
      <w:rFonts w:eastAsiaTheme="minorHAnsi"/>
    </w:rPr>
  </w:style>
  <w:style w:type="paragraph" w:customStyle="1" w:styleId="042546AAA6F04535AE13F68E252FBBAD31">
    <w:name w:val="042546AAA6F04535AE13F68E252FBBAD31"/>
    <w:rsid w:val="009F0E86"/>
    <w:rPr>
      <w:rFonts w:eastAsiaTheme="minorHAnsi"/>
    </w:rPr>
  </w:style>
  <w:style w:type="paragraph" w:customStyle="1" w:styleId="F648E57EDDDA4103BEB6EB2027F886FE31">
    <w:name w:val="F648E57EDDDA4103BEB6EB2027F886FE31"/>
    <w:rsid w:val="009F0E86"/>
    <w:rPr>
      <w:rFonts w:eastAsiaTheme="minorHAnsi"/>
    </w:rPr>
  </w:style>
  <w:style w:type="paragraph" w:customStyle="1" w:styleId="7A0E2DA54B564033AADF8E0A308E3BD631">
    <w:name w:val="7A0E2DA54B564033AADF8E0A308E3BD631"/>
    <w:rsid w:val="009F0E86"/>
    <w:rPr>
      <w:rFonts w:eastAsiaTheme="minorHAnsi"/>
    </w:rPr>
  </w:style>
  <w:style w:type="paragraph" w:customStyle="1" w:styleId="BE297880B0664BCDAEF10213354D0B9031">
    <w:name w:val="BE297880B0664BCDAEF10213354D0B9031"/>
    <w:rsid w:val="009F0E86"/>
    <w:rPr>
      <w:rFonts w:eastAsiaTheme="minorHAnsi"/>
    </w:rPr>
  </w:style>
  <w:style w:type="paragraph" w:customStyle="1" w:styleId="2D5EF8DC645D4489AE2CC323A682CD3231">
    <w:name w:val="2D5EF8DC645D4489AE2CC323A682CD3231"/>
    <w:rsid w:val="009F0E86"/>
    <w:rPr>
      <w:rFonts w:eastAsiaTheme="minorHAnsi"/>
    </w:rPr>
  </w:style>
  <w:style w:type="paragraph" w:customStyle="1" w:styleId="2A162FDA4D8D460AB3656054947C08A830">
    <w:name w:val="2A162FDA4D8D460AB3656054947C08A830"/>
    <w:rsid w:val="009F0E86"/>
    <w:rPr>
      <w:rFonts w:eastAsiaTheme="minorHAnsi"/>
    </w:rPr>
  </w:style>
  <w:style w:type="paragraph" w:customStyle="1" w:styleId="58FCA5FD42AC4D3C88A91BA7A499238C30">
    <w:name w:val="58FCA5FD42AC4D3C88A91BA7A499238C30"/>
    <w:rsid w:val="009F0E86"/>
    <w:rPr>
      <w:rFonts w:eastAsiaTheme="minorHAnsi"/>
    </w:rPr>
  </w:style>
  <w:style w:type="paragraph" w:customStyle="1" w:styleId="4A6D7A85299643B5845B1F33D648F40831">
    <w:name w:val="4A6D7A85299643B5845B1F33D648F40831"/>
    <w:rsid w:val="009F0E86"/>
    <w:rPr>
      <w:rFonts w:eastAsiaTheme="minorHAnsi"/>
    </w:rPr>
  </w:style>
  <w:style w:type="paragraph" w:customStyle="1" w:styleId="DA4CBAEC936B4A30A43F5E9602AAE05831">
    <w:name w:val="DA4CBAEC936B4A30A43F5E9602AAE05831"/>
    <w:rsid w:val="009F0E86"/>
    <w:rPr>
      <w:rFonts w:eastAsiaTheme="minorHAnsi"/>
    </w:rPr>
  </w:style>
  <w:style w:type="paragraph" w:customStyle="1" w:styleId="08DB1DBF8085480A8A4FE5487F2740BE31">
    <w:name w:val="08DB1DBF8085480A8A4FE5487F2740BE31"/>
    <w:rsid w:val="009F0E86"/>
    <w:rPr>
      <w:rFonts w:eastAsiaTheme="minorHAnsi"/>
    </w:rPr>
  </w:style>
  <w:style w:type="paragraph" w:customStyle="1" w:styleId="50B239A143F841C5A54A7D561728A5E231">
    <w:name w:val="50B239A143F841C5A54A7D561728A5E231"/>
    <w:rsid w:val="009F0E86"/>
    <w:rPr>
      <w:rFonts w:eastAsiaTheme="minorHAnsi"/>
    </w:rPr>
  </w:style>
  <w:style w:type="paragraph" w:customStyle="1" w:styleId="2F95F946BDDD4275B5538079E51A548931">
    <w:name w:val="2F95F946BDDD4275B5538079E51A548931"/>
    <w:rsid w:val="009F0E86"/>
    <w:rPr>
      <w:rFonts w:eastAsiaTheme="minorHAnsi"/>
    </w:rPr>
  </w:style>
  <w:style w:type="paragraph" w:customStyle="1" w:styleId="A744815489F4469184FE1F2F434D0CDF31">
    <w:name w:val="A744815489F4469184FE1F2F434D0CDF31"/>
    <w:rsid w:val="009F0E86"/>
    <w:rPr>
      <w:rFonts w:eastAsiaTheme="minorHAnsi"/>
    </w:rPr>
  </w:style>
  <w:style w:type="paragraph" w:customStyle="1" w:styleId="0CFADBD0B7EA47C5AAD6D656A2CD2BA031">
    <w:name w:val="0CFADBD0B7EA47C5AAD6D656A2CD2BA031"/>
    <w:rsid w:val="009F0E86"/>
    <w:rPr>
      <w:rFonts w:eastAsiaTheme="minorHAnsi"/>
    </w:rPr>
  </w:style>
  <w:style w:type="paragraph" w:customStyle="1" w:styleId="D4C16506615B4C5FB9DC4371BAF33E8331">
    <w:name w:val="D4C16506615B4C5FB9DC4371BAF33E8331"/>
    <w:rsid w:val="009F0E86"/>
    <w:rPr>
      <w:rFonts w:eastAsiaTheme="minorHAnsi"/>
    </w:rPr>
  </w:style>
  <w:style w:type="paragraph" w:customStyle="1" w:styleId="801AA6F3FED54A57A0835768E8E19BD131">
    <w:name w:val="801AA6F3FED54A57A0835768E8E19BD131"/>
    <w:rsid w:val="009F0E86"/>
    <w:rPr>
      <w:rFonts w:eastAsiaTheme="minorHAnsi"/>
    </w:rPr>
  </w:style>
  <w:style w:type="paragraph" w:customStyle="1" w:styleId="A468E7CBCB0740A3B521D29B91A5518531">
    <w:name w:val="A468E7CBCB0740A3B521D29B91A5518531"/>
    <w:rsid w:val="009F0E86"/>
    <w:rPr>
      <w:rFonts w:eastAsiaTheme="minorHAnsi"/>
    </w:rPr>
  </w:style>
  <w:style w:type="paragraph" w:customStyle="1" w:styleId="63B152712FF64051A1A79836CF3F164930">
    <w:name w:val="63B152712FF64051A1A79836CF3F164930"/>
    <w:rsid w:val="009F0E86"/>
    <w:rPr>
      <w:rFonts w:eastAsiaTheme="minorHAnsi"/>
    </w:rPr>
  </w:style>
  <w:style w:type="paragraph" w:customStyle="1" w:styleId="795E4F4036724693B46DA81E4E698DAE30">
    <w:name w:val="795E4F4036724693B46DA81E4E698DAE30"/>
    <w:rsid w:val="009F0E86"/>
    <w:rPr>
      <w:rFonts w:eastAsiaTheme="minorHAnsi"/>
    </w:rPr>
  </w:style>
  <w:style w:type="paragraph" w:customStyle="1" w:styleId="B362D57E5FC842E0B111DEC39886325C30">
    <w:name w:val="B362D57E5FC842E0B111DEC39886325C30"/>
    <w:rsid w:val="009F0E86"/>
    <w:rPr>
      <w:rFonts w:eastAsiaTheme="minorHAnsi"/>
    </w:rPr>
  </w:style>
  <w:style w:type="paragraph" w:customStyle="1" w:styleId="9A8A3CE1D6E046F8BB9739AE8D698AC630">
    <w:name w:val="9A8A3CE1D6E046F8BB9739AE8D698AC630"/>
    <w:rsid w:val="009F0E86"/>
    <w:rPr>
      <w:rFonts w:eastAsiaTheme="minorHAnsi"/>
    </w:rPr>
  </w:style>
  <w:style w:type="paragraph" w:customStyle="1" w:styleId="AE382DAEE7DE4E5586CF3B988E99103030">
    <w:name w:val="AE382DAEE7DE4E5586CF3B988E99103030"/>
    <w:rsid w:val="009F0E86"/>
    <w:rPr>
      <w:rFonts w:eastAsiaTheme="minorHAnsi"/>
    </w:rPr>
  </w:style>
  <w:style w:type="paragraph" w:customStyle="1" w:styleId="9AE6703245F1434089742FF04FC27BB430">
    <w:name w:val="9AE6703245F1434089742FF04FC27BB430"/>
    <w:rsid w:val="009F0E86"/>
    <w:rPr>
      <w:rFonts w:eastAsiaTheme="minorHAnsi"/>
    </w:rPr>
  </w:style>
  <w:style w:type="paragraph" w:customStyle="1" w:styleId="8365CDB2A7674B318D64BCF0AB00F5B430">
    <w:name w:val="8365CDB2A7674B318D64BCF0AB00F5B430"/>
    <w:rsid w:val="009F0E86"/>
    <w:rPr>
      <w:rFonts w:eastAsiaTheme="minorHAnsi"/>
    </w:rPr>
  </w:style>
  <w:style w:type="paragraph" w:customStyle="1" w:styleId="931734EB321F4496B412BD0508DEA76430">
    <w:name w:val="931734EB321F4496B412BD0508DEA76430"/>
    <w:rsid w:val="009F0E86"/>
    <w:rPr>
      <w:rFonts w:eastAsiaTheme="minorHAnsi"/>
    </w:rPr>
  </w:style>
  <w:style w:type="paragraph" w:customStyle="1" w:styleId="C2CD03634207489DB1C3C387A8A896B130">
    <w:name w:val="C2CD03634207489DB1C3C387A8A896B130"/>
    <w:rsid w:val="009F0E86"/>
    <w:rPr>
      <w:rFonts w:eastAsiaTheme="minorHAnsi"/>
    </w:rPr>
  </w:style>
  <w:style w:type="paragraph" w:customStyle="1" w:styleId="96916A38AF6841FD9DD9E55E7D34DC1930">
    <w:name w:val="96916A38AF6841FD9DD9E55E7D34DC1930"/>
    <w:rsid w:val="009F0E86"/>
    <w:rPr>
      <w:rFonts w:eastAsiaTheme="minorHAnsi"/>
    </w:rPr>
  </w:style>
  <w:style w:type="paragraph" w:customStyle="1" w:styleId="A89B56BE3FA54F1EB0DF6C8E04726BD330">
    <w:name w:val="A89B56BE3FA54F1EB0DF6C8E04726BD330"/>
    <w:rsid w:val="009F0E86"/>
    <w:rPr>
      <w:rFonts w:eastAsiaTheme="minorHAnsi"/>
    </w:rPr>
  </w:style>
  <w:style w:type="paragraph" w:customStyle="1" w:styleId="F8E1047451944441A88ABD85B6C95EF530">
    <w:name w:val="F8E1047451944441A88ABD85B6C95EF530"/>
    <w:rsid w:val="009F0E86"/>
    <w:rPr>
      <w:rFonts w:eastAsiaTheme="minorHAnsi"/>
    </w:rPr>
  </w:style>
  <w:style w:type="paragraph" w:customStyle="1" w:styleId="3E7A4DF811C14257AE4FD1FBC49BEB6C30">
    <w:name w:val="3E7A4DF811C14257AE4FD1FBC49BEB6C30"/>
    <w:rsid w:val="009F0E86"/>
    <w:rPr>
      <w:rFonts w:eastAsiaTheme="minorHAnsi"/>
    </w:rPr>
  </w:style>
  <w:style w:type="paragraph" w:customStyle="1" w:styleId="8DA693B836C04B67B93BF5980F03ABEB10">
    <w:name w:val="8DA693B836C04B67B93BF5980F03ABEB10"/>
    <w:rsid w:val="009F0E86"/>
    <w:rPr>
      <w:rFonts w:eastAsiaTheme="minorHAnsi"/>
    </w:rPr>
  </w:style>
  <w:style w:type="paragraph" w:customStyle="1" w:styleId="FA739E41EE4F42C5B04A2E7E96D6022D30">
    <w:name w:val="FA739E41EE4F42C5B04A2E7E96D6022D30"/>
    <w:rsid w:val="009F0E86"/>
    <w:rPr>
      <w:rFonts w:eastAsiaTheme="minorHAnsi"/>
    </w:rPr>
  </w:style>
  <w:style w:type="paragraph" w:customStyle="1" w:styleId="C0D1D78AA49C4ADFAE31DBCD88D4B6EB31">
    <w:name w:val="C0D1D78AA49C4ADFAE31DBCD88D4B6EB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0">
    <w:name w:val="C5B4BD8D29A1447B891ECEA6A92AD647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0">
    <w:name w:val="BC2D42A687F846EB94C728C39DF650BB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0">
    <w:name w:val="701B5917D9384387B8B0668329290800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0">
    <w:name w:val="4BEFBFB7D403475EAD6237CDA5E90A68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8">
    <w:name w:val="A0CD3B20474D4D8CA0B02A119544922D8"/>
    <w:rsid w:val="009F0E86"/>
    <w:rPr>
      <w:rFonts w:eastAsiaTheme="minorHAnsi"/>
    </w:rPr>
  </w:style>
  <w:style w:type="paragraph" w:customStyle="1" w:styleId="3291EA951B3C486AB367F375C960408B8">
    <w:name w:val="3291EA951B3C486AB367F375C960408B8"/>
    <w:rsid w:val="009F0E86"/>
    <w:rPr>
      <w:rFonts w:eastAsiaTheme="minorHAnsi"/>
    </w:rPr>
  </w:style>
  <w:style w:type="paragraph" w:customStyle="1" w:styleId="4D5CB910EF354435AFA74D17E1284E707">
    <w:name w:val="4D5CB910EF354435AFA74D17E1284E707"/>
    <w:rsid w:val="009F0E86"/>
    <w:rPr>
      <w:rFonts w:eastAsiaTheme="minorHAnsi"/>
    </w:rPr>
  </w:style>
  <w:style w:type="paragraph" w:customStyle="1" w:styleId="4715DF9FC71C41B69295E20084C3AADD6">
    <w:name w:val="4715DF9FC71C41B69295E20084C3AADD6"/>
    <w:rsid w:val="009F0E86"/>
    <w:rPr>
      <w:rFonts w:eastAsiaTheme="minorHAnsi"/>
    </w:rPr>
  </w:style>
  <w:style w:type="paragraph" w:customStyle="1" w:styleId="5A553DEE5655415BAAE816F7006F1F7D6">
    <w:name w:val="5A553DEE5655415BAAE816F7006F1F7D6"/>
    <w:rsid w:val="009F0E86"/>
    <w:rPr>
      <w:rFonts w:eastAsiaTheme="minorHAnsi"/>
    </w:rPr>
  </w:style>
  <w:style w:type="paragraph" w:customStyle="1" w:styleId="10223CBE6C06400B92B94BB62B60C8EC6">
    <w:name w:val="10223CBE6C06400B92B94BB62B60C8EC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5">
    <w:name w:val="F56B140FB1D446E2A717486C20B223A5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5">
    <w:name w:val="D6DC8A400C004BF99ADE2D9315D19B49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5">
    <w:name w:val="F099DFA065714803AF6ED173EA7AD3B2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5">
    <w:name w:val="1368EDB25FD44966AC49F7277DF81B2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32">
    <w:name w:val="CB30427D8A294AA0A480965D16084A38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2">
    <w:name w:val="B1A877ABBF78477391393CC071241947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1">
    <w:name w:val="30FA10E18AA546EE8082541ED94B85B9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1">
    <w:name w:val="359543F408244E4C915219E2B65CF777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2">
    <w:name w:val="69C354DBE5AA4C778622C1EF7F77602F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1">
    <w:name w:val="F3D9A3CD7C384B34BB7E9EA9ED049A2A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1">
    <w:name w:val="CE2F75739CED4586BFE4380B66A8E9AB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1">
    <w:name w:val="D83B4EB1345346298D6AC04A1C2C68B3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2">
    <w:name w:val="6450A64838B749DE84719D768C626C23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2">
    <w:name w:val="29F724682B4547DB859AA6939F154C38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1">
    <w:name w:val="2C3CBF37F6F74962A5515F410283C16B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1">
    <w:name w:val="5095598FE6E4414EB5CB162CD1286D12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1">
    <w:name w:val="4FA2336CB7374907ACBE7D4F816F22B0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1">
    <w:name w:val="3E2C18A5A3A74F8CA5761C75EE656E10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47EBA918A142B7A1099BE1D9B743211">
    <w:name w:val="9C47EBA918A142B7A1099BE1D9B74321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1">
    <w:name w:val="19206A32E438411FBC0E828E1AE61FDD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9">
    <w:name w:val="53311A36E5E24080BAA86C99111FD9D4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6">
    <w:name w:val="58D2FCB95647468A9C28713DD241D3A016"/>
    <w:rsid w:val="009F0E86"/>
    <w:rPr>
      <w:rFonts w:eastAsiaTheme="minorHAnsi"/>
    </w:rPr>
  </w:style>
  <w:style w:type="paragraph" w:customStyle="1" w:styleId="C323CC46A70648378356EC26E1D562B630">
    <w:name w:val="C323CC46A70648378356EC26E1D562B630"/>
    <w:rsid w:val="009F0E86"/>
    <w:rPr>
      <w:rFonts w:eastAsiaTheme="minorHAnsi"/>
    </w:rPr>
  </w:style>
  <w:style w:type="paragraph" w:customStyle="1" w:styleId="77588B905D0B4AE9B7C8CD5C40274F6630">
    <w:name w:val="77588B905D0B4AE9B7C8CD5C40274F6630"/>
    <w:rsid w:val="009F0E86"/>
    <w:rPr>
      <w:rFonts w:eastAsiaTheme="minorHAnsi"/>
    </w:rPr>
  </w:style>
  <w:style w:type="paragraph" w:customStyle="1" w:styleId="1D83BB36814C4F888E8AE76AB9357D5737">
    <w:name w:val="1D83BB36814C4F888E8AE76AB9357D5737"/>
    <w:rsid w:val="009F0E86"/>
    <w:rPr>
      <w:rFonts w:eastAsiaTheme="minorHAnsi"/>
    </w:rPr>
  </w:style>
  <w:style w:type="paragraph" w:customStyle="1" w:styleId="0C671431A5DE4D62BAA70CC82DC51D2737">
    <w:name w:val="0C671431A5DE4D62BAA70CC82DC51D2737"/>
    <w:rsid w:val="009F0E86"/>
    <w:rPr>
      <w:rFonts w:eastAsiaTheme="minorHAnsi"/>
    </w:rPr>
  </w:style>
  <w:style w:type="paragraph" w:customStyle="1" w:styleId="A906F06CC02849A38415AABC0E3A91DF37">
    <w:name w:val="A906F06CC02849A38415AABC0E3A91DF37"/>
    <w:rsid w:val="009F0E86"/>
    <w:rPr>
      <w:rFonts w:eastAsiaTheme="minorHAnsi"/>
    </w:rPr>
  </w:style>
  <w:style w:type="paragraph" w:customStyle="1" w:styleId="814B1A56490E4E47BA66AE8807DF665314">
    <w:name w:val="814B1A56490E4E47BA66AE8807DF665314"/>
    <w:rsid w:val="009F0E86"/>
    <w:rPr>
      <w:rFonts w:eastAsiaTheme="minorHAnsi"/>
    </w:rPr>
  </w:style>
  <w:style w:type="paragraph" w:customStyle="1" w:styleId="C184A1F3F64E49D19B486858F96F490132">
    <w:name w:val="C184A1F3F64E49D19B486858F96F4901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4">
    <w:name w:val="B0762CB60C864F8191E8C4152BBED99314"/>
    <w:rsid w:val="009F0E86"/>
    <w:rPr>
      <w:rFonts w:eastAsiaTheme="minorHAnsi"/>
    </w:rPr>
  </w:style>
  <w:style w:type="paragraph" w:customStyle="1" w:styleId="27D158F4A81F4B858317FA58B0281C9532">
    <w:name w:val="27D158F4A81F4B858317FA58B0281C9532"/>
    <w:rsid w:val="009F0E86"/>
    <w:rPr>
      <w:rFonts w:eastAsiaTheme="minorHAnsi"/>
    </w:rPr>
  </w:style>
  <w:style w:type="paragraph" w:customStyle="1" w:styleId="D9E1C13FC0F9413D8A9255569D77D68232">
    <w:name w:val="D9E1C13FC0F9413D8A9255569D77D68232"/>
    <w:rsid w:val="009F0E86"/>
    <w:rPr>
      <w:rFonts w:eastAsiaTheme="minorHAnsi"/>
    </w:rPr>
  </w:style>
  <w:style w:type="paragraph" w:customStyle="1" w:styleId="B189B9CA004041FAB51FF4C517609C2F14">
    <w:name w:val="B189B9CA004041FAB51FF4C517609C2F14"/>
    <w:rsid w:val="009F0E86"/>
    <w:rPr>
      <w:rFonts w:eastAsiaTheme="minorHAnsi"/>
    </w:rPr>
  </w:style>
  <w:style w:type="paragraph" w:customStyle="1" w:styleId="D63F1DA4324A4ADEB7460D370549486332">
    <w:name w:val="D63F1DA4324A4ADEB7460D370549486332"/>
    <w:rsid w:val="009F0E86"/>
    <w:rPr>
      <w:rFonts w:eastAsiaTheme="minorHAnsi"/>
    </w:rPr>
  </w:style>
  <w:style w:type="paragraph" w:customStyle="1" w:styleId="EAFD1B8491A94827B672C032C43BAC9432">
    <w:name w:val="EAFD1B8491A94827B672C032C43BAC9432"/>
    <w:rsid w:val="009F0E86"/>
    <w:rPr>
      <w:rFonts w:eastAsiaTheme="minorHAnsi"/>
    </w:rPr>
  </w:style>
  <w:style w:type="paragraph" w:customStyle="1" w:styleId="202384D35ED942229D550B05AF95D31D14">
    <w:name w:val="202384D35ED942229D550B05AF95D31D14"/>
    <w:rsid w:val="009F0E86"/>
    <w:rPr>
      <w:rFonts w:eastAsiaTheme="minorHAnsi"/>
    </w:rPr>
  </w:style>
  <w:style w:type="paragraph" w:customStyle="1" w:styleId="4303BD00D2E4428784F03A95DAE436C732">
    <w:name w:val="4303BD00D2E4428784F03A95DAE436C732"/>
    <w:rsid w:val="009F0E86"/>
    <w:rPr>
      <w:rFonts w:eastAsiaTheme="minorHAnsi"/>
    </w:rPr>
  </w:style>
  <w:style w:type="paragraph" w:customStyle="1" w:styleId="A5FCE149CC5E4C0887C25E4F4ECBE30132">
    <w:name w:val="A5FCE149CC5E4C0887C25E4F4ECBE30132"/>
    <w:rsid w:val="009F0E86"/>
    <w:rPr>
      <w:rFonts w:eastAsiaTheme="minorHAnsi"/>
    </w:rPr>
  </w:style>
  <w:style w:type="paragraph" w:customStyle="1" w:styleId="B0845FBE9CCE4581A5149B7AD67A4EC46">
    <w:name w:val="B0845FBE9CCE4581A5149B7AD67A4EC46"/>
    <w:rsid w:val="009F0E86"/>
    <w:rPr>
      <w:rFonts w:eastAsiaTheme="minorHAnsi"/>
    </w:rPr>
  </w:style>
  <w:style w:type="paragraph" w:customStyle="1" w:styleId="5808B0B70BBA4D85B86738DC433F2A956">
    <w:name w:val="5808B0B70BBA4D85B86738DC433F2A956"/>
    <w:rsid w:val="009F0E86"/>
    <w:rPr>
      <w:rFonts w:eastAsiaTheme="minorHAnsi"/>
    </w:rPr>
  </w:style>
  <w:style w:type="paragraph" w:customStyle="1" w:styleId="8E3CA9F00B7747E1B6638349DC3A54106">
    <w:name w:val="8E3CA9F00B7747E1B6638349DC3A54106"/>
    <w:rsid w:val="009F0E86"/>
    <w:rPr>
      <w:rFonts w:eastAsiaTheme="minorHAnsi"/>
    </w:rPr>
  </w:style>
  <w:style w:type="paragraph" w:customStyle="1" w:styleId="E2DF1F71D0D747E2A74E5A8412991C356">
    <w:name w:val="E2DF1F71D0D747E2A74E5A8412991C356"/>
    <w:rsid w:val="009F0E86"/>
    <w:rPr>
      <w:rFonts w:eastAsiaTheme="minorHAnsi"/>
    </w:rPr>
  </w:style>
  <w:style w:type="paragraph" w:customStyle="1" w:styleId="7DF7C42D3E6D4311B6ECAB5770584BE16">
    <w:name w:val="7DF7C42D3E6D4311B6ECAB5770584BE16"/>
    <w:rsid w:val="009F0E86"/>
    <w:rPr>
      <w:rFonts w:eastAsiaTheme="minorHAnsi"/>
    </w:rPr>
  </w:style>
  <w:style w:type="paragraph" w:customStyle="1" w:styleId="9E0F23CE65404E73BD8EE142842057686">
    <w:name w:val="9E0F23CE65404E73BD8EE142842057686"/>
    <w:rsid w:val="009F0E86"/>
    <w:rPr>
      <w:rFonts w:eastAsiaTheme="minorHAnsi"/>
    </w:rPr>
  </w:style>
  <w:style w:type="paragraph" w:customStyle="1" w:styleId="FB8AAE7C4DA24E29977751D237A1536F6">
    <w:name w:val="FB8AAE7C4DA24E29977751D237A1536F6"/>
    <w:rsid w:val="009F0E86"/>
    <w:rPr>
      <w:rFonts w:eastAsiaTheme="minorHAnsi"/>
    </w:rPr>
  </w:style>
  <w:style w:type="paragraph" w:customStyle="1" w:styleId="514626C1082848C6902A52B0EA0794D46">
    <w:name w:val="514626C1082848C6902A52B0EA0794D46"/>
    <w:rsid w:val="009F0E86"/>
    <w:rPr>
      <w:rFonts w:eastAsiaTheme="minorHAnsi"/>
    </w:rPr>
  </w:style>
  <w:style w:type="paragraph" w:customStyle="1" w:styleId="61B27365C135409C9BE017AF816AAC576">
    <w:name w:val="61B27365C135409C9BE017AF816AAC576"/>
    <w:rsid w:val="009F0E86"/>
    <w:rPr>
      <w:rFonts w:eastAsiaTheme="minorHAnsi"/>
    </w:rPr>
  </w:style>
  <w:style w:type="paragraph" w:customStyle="1" w:styleId="B12A2AC5998547E2A4194840361BBD5A6">
    <w:name w:val="B12A2AC5998547E2A4194840361BBD5A6"/>
    <w:rsid w:val="009F0E86"/>
    <w:rPr>
      <w:rFonts w:eastAsiaTheme="minorHAnsi"/>
    </w:rPr>
  </w:style>
  <w:style w:type="paragraph" w:customStyle="1" w:styleId="E727040E1E5940968CD1DA4AB81EE53B6">
    <w:name w:val="E727040E1E5940968CD1DA4AB81EE53B6"/>
    <w:rsid w:val="009F0E86"/>
    <w:rPr>
      <w:rFonts w:eastAsiaTheme="minorHAnsi"/>
    </w:rPr>
  </w:style>
  <w:style w:type="paragraph" w:customStyle="1" w:styleId="19E31F77D1634804AE6A7926657A873E6">
    <w:name w:val="19E31F77D1634804AE6A7926657A873E6"/>
    <w:rsid w:val="009F0E86"/>
    <w:rPr>
      <w:rFonts w:eastAsiaTheme="minorHAnsi"/>
    </w:rPr>
  </w:style>
  <w:style w:type="paragraph" w:customStyle="1" w:styleId="BBC5A62A57414026A41DD4470C5BC72F6">
    <w:name w:val="BBC5A62A57414026A41DD4470C5BC72F6"/>
    <w:rsid w:val="009F0E86"/>
    <w:rPr>
      <w:rFonts w:eastAsiaTheme="minorHAnsi"/>
    </w:rPr>
  </w:style>
  <w:style w:type="paragraph" w:customStyle="1" w:styleId="E65085FA4A8449E6ACA6F936D800376631">
    <w:name w:val="E65085FA4A8449E6ACA6F936D800376631"/>
    <w:rsid w:val="009F0E86"/>
    <w:rPr>
      <w:rFonts w:eastAsiaTheme="minorHAnsi"/>
    </w:rPr>
  </w:style>
  <w:style w:type="paragraph" w:customStyle="1" w:styleId="5C44F96216F046C796BAC5F33B2E635E31">
    <w:name w:val="5C44F96216F046C796BAC5F33B2E635E31"/>
    <w:rsid w:val="009F0E86"/>
    <w:rPr>
      <w:rFonts w:eastAsiaTheme="minorHAnsi"/>
    </w:rPr>
  </w:style>
  <w:style w:type="paragraph" w:customStyle="1" w:styleId="8267B38D2D6D461DA7DC68C112302B1031">
    <w:name w:val="8267B38D2D6D461DA7DC68C112302B1031"/>
    <w:rsid w:val="009F0E86"/>
    <w:rPr>
      <w:rFonts w:eastAsiaTheme="minorHAnsi"/>
    </w:rPr>
  </w:style>
  <w:style w:type="paragraph" w:customStyle="1" w:styleId="1D0709AE76F64B018E2BD9D3DBFB66DF32">
    <w:name w:val="1D0709AE76F64B018E2BD9D3DBFB66DF32"/>
    <w:rsid w:val="009F0E86"/>
    <w:rPr>
      <w:rFonts w:eastAsiaTheme="minorHAnsi"/>
    </w:rPr>
  </w:style>
  <w:style w:type="paragraph" w:customStyle="1" w:styleId="014F5C04BB22410C81F677299043755832">
    <w:name w:val="014F5C04BB22410C81F677299043755832"/>
    <w:rsid w:val="009F0E86"/>
    <w:rPr>
      <w:rFonts w:eastAsiaTheme="minorHAnsi"/>
    </w:rPr>
  </w:style>
  <w:style w:type="paragraph" w:customStyle="1" w:styleId="B9A966E752EF41688ECB507D015082D932">
    <w:name w:val="B9A966E752EF41688ECB507D015082D932"/>
    <w:rsid w:val="009F0E86"/>
    <w:rPr>
      <w:rFonts w:eastAsiaTheme="minorHAnsi"/>
    </w:rPr>
  </w:style>
  <w:style w:type="paragraph" w:customStyle="1" w:styleId="46A7D5AF3B744D088EEAE5CD6C10E70A32">
    <w:name w:val="46A7D5AF3B744D088EEAE5CD6C10E70A32"/>
    <w:rsid w:val="009F0E86"/>
    <w:rPr>
      <w:rFonts w:eastAsiaTheme="minorHAnsi"/>
    </w:rPr>
  </w:style>
  <w:style w:type="paragraph" w:customStyle="1" w:styleId="BCB611364F9347DAA2812B71AE790C0A32">
    <w:name w:val="BCB611364F9347DAA2812B71AE790C0A32"/>
    <w:rsid w:val="009F0E86"/>
    <w:rPr>
      <w:rFonts w:eastAsiaTheme="minorHAnsi"/>
    </w:rPr>
  </w:style>
  <w:style w:type="paragraph" w:customStyle="1" w:styleId="460FFF3674E14D72998229450119FCEB32">
    <w:name w:val="460FFF3674E14D72998229450119FCEB32"/>
    <w:rsid w:val="009F0E86"/>
    <w:rPr>
      <w:rFonts w:eastAsiaTheme="minorHAnsi"/>
    </w:rPr>
  </w:style>
  <w:style w:type="paragraph" w:customStyle="1" w:styleId="264BAB5FDC0040D59FCD702B943351BC32">
    <w:name w:val="264BAB5FDC0040D59FCD702B943351BC32"/>
    <w:rsid w:val="009F0E86"/>
    <w:rPr>
      <w:rFonts w:eastAsiaTheme="minorHAnsi"/>
    </w:rPr>
  </w:style>
  <w:style w:type="paragraph" w:customStyle="1" w:styleId="A1A5D004AC464522AE9740F47D4815E532">
    <w:name w:val="A1A5D004AC464522AE9740F47D4815E532"/>
    <w:rsid w:val="009F0E86"/>
    <w:rPr>
      <w:rFonts w:eastAsiaTheme="minorHAnsi"/>
    </w:rPr>
  </w:style>
  <w:style w:type="paragraph" w:customStyle="1" w:styleId="228DFE730EE2445F88E4473929BCB01932">
    <w:name w:val="228DFE730EE2445F88E4473929BCB01932"/>
    <w:rsid w:val="009F0E86"/>
    <w:rPr>
      <w:rFonts w:eastAsiaTheme="minorHAnsi"/>
    </w:rPr>
  </w:style>
  <w:style w:type="paragraph" w:customStyle="1" w:styleId="F78F108F90C34D70AE86C5A10431040632">
    <w:name w:val="F78F108F90C34D70AE86C5A10431040632"/>
    <w:rsid w:val="009F0E86"/>
    <w:rPr>
      <w:rFonts w:eastAsiaTheme="minorHAnsi"/>
    </w:rPr>
  </w:style>
  <w:style w:type="paragraph" w:customStyle="1" w:styleId="EDC3D059C9B9474E9803BC0E7C2D08D632">
    <w:name w:val="EDC3D059C9B9474E9803BC0E7C2D08D632"/>
    <w:rsid w:val="009F0E86"/>
    <w:rPr>
      <w:rFonts w:eastAsiaTheme="minorHAnsi"/>
    </w:rPr>
  </w:style>
  <w:style w:type="paragraph" w:customStyle="1" w:styleId="042546AAA6F04535AE13F68E252FBBAD32">
    <w:name w:val="042546AAA6F04535AE13F68E252FBBAD32"/>
    <w:rsid w:val="009F0E86"/>
    <w:rPr>
      <w:rFonts w:eastAsiaTheme="minorHAnsi"/>
    </w:rPr>
  </w:style>
  <w:style w:type="paragraph" w:customStyle="1" w:styleId="F648E57EDDDA4103BEB6EB2027F886FE32">
    <w:name w:val="F648E57EDDDA4103BEB6EB2027F886FE32"/>
    <w:rsid w:val="009F0E86"/>
    <w:rPr>
      <w:rFonts w:eastAsiaTheme="minorHAnsi"/>
    </w:rPr>
  </w:style>
  <w:style w:type="paragraph" w:customStyle="1" w:styleId="7A0E2DA54B564033AADF8E0A308E3BD632">
    <w:name w:val="7A0E2DA54B564033AADF8E0A308E3BD632"/>
    <w:rsid w:val="009F0E86"/>
    <w:rPr>
      <w:rFonts w:eastAsiaTheme="minorHAnsi"/>
    </w:rPr>
  </w:style>
  <w:style w:type="paragraph" w:customStyle="1" w:styleId="BE297880B0664BCDAEF10213354D0B9032">
    <w:name w:val="BE297880B0664BCDAEF10213354D0B9032"/>
    <w:rsid w:val="009F0E86"/>
    <w:rPr>
      <w:rFonts w:eastAsiaTheme="minorHAnsi"/>
    </w:rPr>
  </w:style>
  <w:style w:type="paragraph" w:customStyle="1" w:styleId="2D5EF8DC645D4489AE2CC323A682CD3232">
    <w:name w:val="2D5EF8DC645D4489AE2CC323A682CD3232"/>
    <w:rsid w:val="009F0E86"/>
    <w:rPr>
      <w:rFonts w:eastAsiaTheme="minorHAnsi"/>
    </w:rPr>
  </w:style>
  <w:style w:type="paragraph" w:customStyle="1" w:styleId="2A162FDA4D8D460AB3656054947C08A831">
    <w:name w:val="2A162FDA4D8D460AB3656054947C08A831"/>
    <w:rsid w:val="009F0E86"/>
    <w:rPr>
      <w:rFonts w:eastAsiaTheme="minorHAnsi"/>
    </w:rPr>
  </w:style>
  <w:style w:type="paragraph" w:customStyle="1" w:styleId="58FCA5FD42AC4D3C88A91BA7A499238C31">
    <w:name w:val="58FCA5FD42AC4D3C88A91BA7A499238C31"/>
    <w:rsid w:val="009F0E86"/>
    <w:rPr>
      <w:rFonts w:eastAsiaTheme="minorHAnsi"/>
    </w:rPr>
  </w:style>
  <w:style w:type="paragraph" w:customStyle="1" w:styleId="4A6D7A85299643B5845B1F33D648F40832">
    <w:name w:val="4A6D7A85299643B5845B1F33D648F40832"/>
    <w:rsid w:val="009F0E86"/>
    <w:rPr>
      <w:rFonts w:eastAsiaTheme="minorHAnsi"/>
    </w:rPr>
  </w:style>
  <w:style w:type="paragraph" w:customStyle="1" w:styleId="DA4CBAEC936B4A30A43F5E9602AAE05832">
    <w:name w:val="DA4CBAEC936B4A30A43F5E9602AAE05832"/>
    <w:rsid w:val="009F0E86"/>
    <w:rPr>
      <w:rFonts w:eastAsiaTheme="minorHAnsi"/>
    </w:rPr>
  </w:style>
  <w:style w:type="paragraph" w:customStyle="1" w:styleId="08DB1DBF8085480A8A4FE5487F2740BE32">
    <w:name w:val="08DB1DBF8085480A8A4FE5487F2740BE32"/>
    <w:rsid w:val="009F0E86"/>
    <w:rPr>
      <w:rFonts w:eastAsiaTheme="minorHAnsi"/>
    </w:rPr>
  </w:style>
  <w:style w:type="paragraph" w:customStyle="1" w:styleId="50B239A143F841C5A54A7D561728A5E232">
    <w:name w:val="50B239A143F841C5A54A7D561728A5E232"/>
    <w:rsid w:val="009F0E86"/>
    <w:rPr>
      <w:rFonts w:eastAsiaTheme="minorHAnsi"/>
    </w:rPr>
  </w:style>
  <w:style w:type="paragraph" w:customStyle="1" w:styleId="2F95F946BDDD4275B5538079E51A548932">
    <w:name w:val="2F95F946BDDD4275B5538079E51A548932"/>
    <w:rsid w:val="009F0E86"/>
    <w:rPr>
      <w:rFonts w:eastAsiaTheme="minorHAnsi"/>
    </w:rPr>
  </w:style>
  <w:style w:type="paragraph" w:customStyle="1" w:styleId="A744815489F4469184FE1F2F434D0CDF32">
    <w:name w:val="A744815489F4469184FE1F2F434D0CDF32"/>
    <w:rsid w:val="009F0E86"/>
    <w:rPr>
      <w:rFonts w:eastAsiaTheme="minorHAnsi"/>
    </w:rPr>
  </w:style>
  <w:style w:type="paragraph" w:customStyle="1" w:styleId="0CFADBD0B7EA47C5AAD6D656A2CD2BA032">
    <w:name w:val="0CFADBD0B7EA47C5AAD6D656A2CD2BA032"/>
    <w:rsid w:val="009F0E86"/>
    <w:rPr>
      <w:rFonts w:eastAsiaTheme="minorHAnsi"/>
    </w:rPr>
  </w:style>
  <w:style w:type="paragraph" w:customStyle="1" w:styleId="D4C16506615B4C5FB9DC4371BAF33E8332">
    <w:name w:val="D4C16506615B4C5FB9DC4371BAF33E8332"/>
    <w:rsid w:val="009F0E86"/>
    <w:rPr>
      <w:rFonts w:eastAsiaTheme="minorHAnsi"/>
    </w:rPr>
  </w:style>
  <w:style w:type="paragraph" w:customStyle="1" w:styleId="801AA6F3FED54A57A0835768E8E19BD132">
    <w:name w:val="801AA6F3FED54A57A0835768E8E19BD132"/>
    <w:rsid w:val="009F0E86"/>
    <w:rPr>
      <w:rFonts w:eastAsiaTheme="minorHAnsi"/>
    </w:rPr>
  </w:style>
  <w:style w:type="paragraph" w:customStyle="1" w:styleId="A468E7CBCB0740A3B521D29B91A5518532">
    <w:name w:val="A468E7CBCB0740A3B521D29B91A5518532"/>
    <w:rsid w:val="009F0E86"/>
    <w:rPr>
      <w:rFonts w:eastAsiaTheme="minorHAnsi"/>
    </w:rPr>
  </w:style>
  <w:style w:type="paragraph" w:customStyle="1" w:styleId="63B152712FF64051A1A79836CF3F164931">
    <w:name w:val="63B152712FF64051A1A79836CF3F164931"/>
    <w:rsid w:val="009F0E86"/>
    <w:rPr>
      <w:rFonts w:eastAsiaTheme="minorHAnsi"/>
    </w:rPr>
  </w:style>
  <w:style w:type="paragraph" w:customStyle="1" w:styleId="795E4F4036724693B46DA81E4E698DAE31">
    <w:name w:val="795E4F4036724693B46DA81E4E698DAE31"/>
    <w:rsid w:val="009F0E86"/>
    <w:rPr>
      <w:rFonts w:eastAsiaTheme="minorHAnsi"/>
    </w:rPr>
  </w:style>
  <w:style w:type="paragraph" w:customStyle="1" w:styleId="B362D57E5FC842E0B111DEC39886325C31">
    <w:name w:val="B362D57E5FC842E0B111DEC39886325C31"/>
    <w:rsid w:val="009F0E86"/>
    <w:rPr>
      <w:rFonts w:eastAsiaTheme="minorHAnsi"/>
    </w:rPr>
  </w:style>
  <w:style w:type="paragraph" w:customStyle="1" w:styleId="9A8A3CE1D6E046F8BB9739AE8D698AC631">
    <w:name w:val="9A8A3CE1D6E046F8BB9739AE8D698AC631"/>
    <w:rsid w:val="009F0E86"/>
    <w:rPr>
      <w:rFonts w:eastAsiaTheme="minorHAnsi"/>
    </w:rPr>
  </w:style>
  <w:style w:type="paragraph" w:customStyle="1" w:styleId="AE382DAEE7DE4E5586CF3B988E99103031">
    <w:name w:val="AE382DAEE7DE4E5586CF3B988E99103031"/>
    <w:rsid w:val="009F0E86"/>
    <w:rPr>
      <w:rFonts w:eastAsiaTheme="minorHAnsi"/>
    </w:rPr>
  </w:style>
  <w:style w:type="paragraph" w:customStyle="1" w:styleId="9AE6703245F1434089742FF04FC27BB431">
    <w:name w:val="9AE6703245F1434089742FF04FC27BB431"/>
    <w:rsid w:val="009F0E86"/>
    <w:rPr>
      <w:rFonts w:eastAsiaTheme="minorHAnsi"/>
    </w:rPr>
  </w:style>
  <w:style w:type="paragraph" w:customStyle="1" w:styleId="8365CDB2A7674B318D64BCF0AB00F5B431">
    <w:name w:val="8365CDB2A7674B318D64BCF0AB00F5B431"/>
    <w:rsid w:val="009F0E86"/>
    <w:rPr>
      <w:rFonts w:eastAsiaTheme="minorHAnsi"/>
    </w:rPr>
  </w:style>
  <w:style w:type="paragraph" w:customStyle="1" w:styleId="931734EB321F4496B412BD0508DEA76431">
    <w:name w:val="931734EB321F4496B412BD0508DEA76431"/>
    <w:rsid w:val="009F0E86"/>
    <w:rPr>
      <w:rFonts w:eastAsiaTheme="minorHAnsi"/>
    </w:rPr>
  </w:style>
  <w:style w:type="paragraph" w:customStyle="1" w:styleId="C2CD03634207489DB1C3C387A8A896B131">
    <w:name w:val="C2CD03634207489DB1C3C387A8A896B131"/>
    <w:rsid w:val="009F0E86"/>
    <w:rPr>
      <w:rFonts w:eastAsiaTheme="minorHAnsi"/>
    </w:rPr>
  </w:style>
  <w:style w:type="paragraph" w:customStyle="1" w:styleId="96916A38AF6841FD9DD9E55E7D34DC1931">
    <w:name w:val="96916A38AF6841FD9DD9E55E7D34DC1931"/>
    <w:rsid w:val="009F0E86"/>
    <w:rPr>
      <w:rFonts w:eastAsiaTheme="minorHAnsi"/>
    </w:rPr>
  </w:style>
  <w:style w:type="paragraph" w:customStyle="1" w:styleId="A89B56BE3FA54F1EB0DF6C8E04726BD331">
    <w:name w:val="A89B56BE3FA54F1EB0DF6C8E04726BD331"/>
    <w:rsid w:val="009F0E86"/>
    <w:rPr>
      <w:rFonts w:eastAsiaTheme="minorHAnsi"/>
    </w:rPr>
  </w:style>
  <w:style w:type="paragraph" w:customStyle="1" w:styleId="F8E1047451944441A88ABD85B6C95EF531">
    <w:name w:val="F8E1047451944441A88ABD85B6C95EF531"/>
    <w:rsid w:val="009F0E86"/>
    <w:rPr>
      <w:rFonts w:eastAsiaTheme="minorHAnsi"/>
    </w:rPr>
  </w:style>
  <w:style w:type="paragraph" w:customStyle="1" w:styleId="3E7A4DF811C14257AE4FD1FBC49BEB6C31">
    <w:name w:val="3E7A4DF811C14257AE4FD1FBC49BEB6C31"/>
    <w:rsid w:val="009F0E86"/>
    <w:rPr>
      <w:rFonts w:eastAsiaTheme="minorHAnsi"/>
    </w:rPr>
  </w:style>
  <w:style w:type="paragraph" w:customStyle="1" w:styleId="8DA693B836C04B67B93BF5980F03ABEB11">
    <w:name w:val="8DA693B836C04B67B93BF5980F03ABEB11"/>
    <w:rsid w:val="009F0E86"/>
    <w:rPr>
      <w:rFonts w:eastAsiaTheme="minorHAnsi"/>
    </w:rPr>
  </w:style>
  <w:style w:type="paragraph" w:customStyle="1" w:styleId="FA739E41EE4F42C5B04A2E7E96D6022D31">
    <w:name w:val="FA739E41EE4F42C5B04A2E7E96D6022D31"/>
    <w:rsid w:val="009F0E86"/>
    <w:rPr>
      <w:rFonts w:eastAsiaTheme="minorHAnsi"/>
    </w:rPr>
  </w:style>
  <w:style w:type="paragraph" w:customStyle="1" w:styleId="C0D1D78AA49C4ADFAE31DBCD88D4B6EB32">
    <w:name w:val="C0D1D78AA49C4ADFAE31DBCD88D4B6EB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1">
    <w:name w:val="C5B4BD8D29A1447B891ECEA6A92AD647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1">
    <w:name w:val="BC2D42A687F846EB94C728C39DF650BB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1">
    <w:name w:val="701B5917D9384387B8B0668329290800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1">
    <w:name w:val="4BEFBFB7D403475EAD6237CDA5E90A68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9">
    <w:name w:val="A0CD3B20474D4D8CA0B02A119544922D9"/>
    <w:rsid w:val="009F0E86"/>
    <w:rPr>
      <w:rFonts w:eastAsiaTheme="minorHAnsi"/>
    </w:rPr>
  </w:style>
  <w:style w:type="paragraph" w:customStyle="1" w:styleId="3291EA951B3C486AB367F375C960408B9">
    <w:name w:val="3291EA951B3C486AB367F375C960408B9"/>
    <w:rsid w:val="009F0E86"/>
    <w:rPr>
      <w:rFonts w:eastAsiaTheme="minorHAnsi"/>
    </w:rPr>
  </w:style>
  <w:style w:type="paragraph" w:customStyle="1" w:styleId="4D5CB910EF354435AFA74D17E1284E708">
    <w:name w:val="4D5CB910EF354435AFA74D17E1284E708"/>
    <w:rsid w:val="009F0E86"/>
    <w:rPr>
      <w:rFonts w:eastAsiaTheme="minorHAnsi"/>
    </w:rPr>
  </w:style>
  <w:style w:type="paragraph" w:customStyle="1" w:styleId="4715DF9FC71C41B69295E20084C3AADD7">
    <w:name w:val="4715DF9FC71C41B69295E20084C3AADD7"/>
    <w:rsid w:val="009F0E86"/>
    <w:rPr>
      <w:rFonts w:eastAsiaTheme="minorHAnsi"/>
    </w:rPr>
  </w:style>
  <w:style w:type="paragraph" w:customStyle="1" w:styleId="5A553DEE5655415BAAE816F7006F1F7D7">
    <w:name w:val="5A553DEE5655415BAAE816F7006F1F7D7"/>
    <w:rsid w:val="009F0E86"/>
    <w:rPr>
      <w:rFonts w:eastAsiaTheme="minorHAnsi"/>
    </w:rPr>
  </w:style>
  <w:style w:type="paragraph" w:customStyle="1" w:styleId="10223CBE6C06400B92B94BB62B60C8EC7">
    <w:name w:val="10223CBE6C06400B92B94BB62B60C8EC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6">
    <w:name w:val="F56B140FB1D446E2A717486C20B223A5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6">
    <w:name w:val="D6DC8A400C004BF99ADE2D9315D19B49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6">
    <w:name w:val="F099DFA065714803AF6ED173EA7AD3B2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6">
    <w:name w:val="1368EDB25FD44966AC49F7277DF81B23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7FF8275F7F2430CB52F37EA394D4F7E">
    <w:name w:val="07FF8275F7F2430CB52F37EA394D4F7E"/>
    <w:rsid w:val="009F0E86"/>
  </w:style>
  <w:style w:type="paragraph" w:customStyle="1" w:styleId="8F12BABACD8C40B0ACC43902F5D2F710">
    <w:name w:val="8F12BABACD8C40B0ACC43902F5D2F710"/>
    <w:rsid w:val="009F0E86"/>
  </w:style>
  <w:style w:type="paragraph" w:customStyle="1" w:styleId="CB30427D8A294AA0A480965D16084A3833">
    <w:name w:val="CB30427D8A294AA0A480965D16084A38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3">
    <w:name w:val="B1A877ABBF78477391393CC071241947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2">
    <w:name w:val="30FA10E18AA546EE8082541ED94B85B9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2">
    <w:name w:val="359543F408244E4C915219E2B65CF777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3">
    <w:name w:val="69C354DBE5AA4C778622C1EF7F77602F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2">
    <w:name w:val="F3D9A3CD7C384B34BB7E9EA9ED049A2A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2">
    <w:name w:val="CE2F75739CED4586BFE4380B66A8E9AB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2">
    <w:name w:val="D83B4EB1345346298D6AC04A1C2C68B3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3">
    <w:name w:val="6450A64838B749DE84719D768C626C23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3">
    <w:name w:val="29F724682B4547DB859AA6939F154C38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2">
    <w:name w:val="2C3CBF37F6F74962A5515F410283C16B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2">
    <w:name w:val="5095598FE6E4414EB5CB162CD1286D12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2">
    <w:name w:val="4FA2336CB7374907ACBE7D4F816F22B0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2">
    <w:name w:val="3E2C18A5A3A74F8CA5761C75EE656E10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47EBA918A142B7A1099BE1D9B743212">
    <w:name w:val="9C47EBA918A142B7A1099BE1D9B74321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2">
    <w:name w:val="19206A32E438411FBC0E828E1AE61FDD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0">
    <w:name w:val="53311A36E5E24080BAA86C99111FD9D43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7">
    <w:name w:val="58D2FCB95647468A9C28713DD241D3A017"/>
    <w:rsid w:val="009F0E86"/>
    <w:rPr>
      <w:rFonts w:eastAsiaTheme="minorHAnsi"/>
    </w:rPr>
  </w:style>
  <w:style w:type="paragraph" w:customStyle="1" w:styleId="C323CC46A70648378356EC26E1D562B631">
    <w:name w:val="C323CC46A70648378356EC26E1D562B631"/>
    <w:rsid w:val="009F0E86"/>
    <w:rPr>
      <w:rFonts w:eastAsiaTheme="minorHAnsi"/>
    </w:rPr>
  </w:style>
  <w:style w:type="paragraph" w:customStyle="1" w:styleId="77588B905D0B4AE9B7C8CD5C40274F6631">
    <w:name w:val="77588B905D0B4AE9B7C8CD5C40274F6631"/>
    <w:rsid w:val="009F0E86"/>
    <w:rPr>
      <w:rFonts w:eastAsiaTheme="minorHAnsi"/>
    </w:rPr>
  </w:style>
  <w:style w:type="paragraph" w:customStyle="1" w:styleId="1D83BB36814C4F888E8AE76AB9357D5738">
    <w:name w:val="1D83BB36814C4F888E8AE76AB9357D5738"/>
    <w:rsid w:val="009F0E86"/>
    <w:rPr>
      <w:rFonts w:eastAsiaTheme="minorHAnsi"/>
    </w:rPr>
  </w:style>
  <w:style w:type="paragraph" w:customStyle="1" w:styleId="0C671431A5DE4D62BAA70CC82DC51D2738">
    <w:name w:val="0C671431A5DE4D62BAA70CC82DC51D2738"/>
    <w:rsid w:val="009F0E86"/>
    <w:rPr>
      <w:rFonts w:eastAsiaTheme="minorHAnsi"/>
    </w:rPr>
  </w:style>
  <w:style w:type="paragraph" w:customStyle="1" w:styleId="A906F06CC02849A38415AABC0E3A91DF38">
    <w:name w:val="A906F06CC02849A38415AABC0E3A91DF38"/>
    <w:rsid w:val="009F0E86"/>
    <w:rPr>
      <w:rFonts w:eastAsiaTheme="minorHAnsi"/>
    </w:rPr>
  </w:style>
  <w:style w:type="paragraph" w:customStyle="1" w:styleId="07FF8275F7F2430CB52F37EA394D4F7E1">
    <w:name w:val="07FF8275F7F2430CB52F37EA394D4F7E1"/>
    <w:rsid w:val="009F0E86"/>
    <w:rPr>
      <w:rFonts w:eastAsiaTheme="minorHAnsi"/>
    </w:rPr>
  </w:style>
  <w:style w:type="paragraph" w:customStyle="1" w:styleId="8F12BABACD8C40B0ACC43902F5D2F7101">
    <w:name w:val="8F12BABACD8C40B0ACC43902F5D2F7101"/>
    <w:rsid w:val="009F0E86"/>
    <w:rPr>
      <w:rFonts w:eastAsiaTheme="minorHAnsi"/>
    </w:rPr>
  </w:style>
  <w:style w:type="paragraph" w:customStyle="1" w:styleId="814B1A56490E4E47BA66AE8807DF665315">
    <w:name w:val="814B1A56490E4E47BA66AE8807DF665315"/>
    <w:rsid w:val="009F0E86"/>
    <w:rPr>
      <w:rFonts w:eastAsiaTheme="minorHAnsi"/>
    </w:rPr>
  </w:style>
  <w:style w:type="paragraph" w:customStyle="1" w:styleId="C184A1F3F64E49D19B486858F96F490133">
    <w:name w:val="C184A1F3F64E49D19B486858F96F4901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5">
    <w:name w:val="B0762CB60C864F8191E8C4152BBED99315"/>
    <w:rsid w:val="009F0E86"/>
    <w:rPr>
      <w:rFonts w:eastAsiaTheme="minorHAnsi"/>
    </w:rPr>
  </w:style>
  <w:style w:type="paragraph" w:customStyle="1" w:styleId="27D158F4A81F4B858317FA58B0281C9533">
    <w:name w:val="27D158F4A81F4B858317FA58B0281C9533"/>
    <w:rsid w:val="009F0E86"/>
    <w:rPr>
      <w:rFonts w:eastAsiaTheme="minorHAnsi"/>
    </w:rPr>
  </w:style>
  <w:style w:type="paragraph" w:customStyle="1" w:styleId="D9E1C13FC0F9413D8A9255569D77D68233">
    <w:name w:val="D9E1C13FC0F9413D8A9255569D77D68233"/>
    <w:rsid w:val="009F0E86"/>
    <w:rPr>
      <w:rFonts w:eastAsiaTheme="minorHAnsi"/>
    </w:rPr>
  </w:style>
  <w:style w:type="paragraph" w:customStyle="1" w:styleId="B189B9CA004041FAB51FF4C517609C2F15">
    <w:name w:val="B189B9CA004041FAB51FF4C517609C2F15"/>
    <w:rsid w:val="009F0E86"/>
    <w:rPr>
      <w:rFonts w:eastAsiaTheme="minorHAnsi"/>
    </w:rPr>
  </w:style>
  <w:style w:type="paragraph" w:customStyle="1" w:styleId="D63F1DA4324A4ADEB7460D370549486333">
    <w:name w:val="D63F1DA4324A4ADEB7460D370549486333"/>
    <w:rsid w:val="009F0E86"/>
    <w:rPr>
      <w:rFonts w:eastAsiaTheme="minorHAnsi"/>
    </w:rPr>
  </w:style>
  <w:style w:type="paragraph" w:customStyle="1" w:styleId="EAFD1B8491A94827B672C032C43BAC9433">
    <w:name w:val="EAFD1B8491A94827B672C032C43BAC9433"/>
    <w:rsid w:val="009F0E86"/>
    <w:rPr>
      <w:rFonts w:eastAsiaTheme="minorHAnsi"/>
    </w:rPr>
  </w:style>
  <w:style w:type="paragraph" w:customStyle="1" w:styleId="202384D35ED942229D550B05AF95D31D15">
    <w:name w:val="202384D35ED942229D550B05AF95D31D15"/>
    <w:rsid w:val="009F0E86"/>
    <w:rPr>
      <w:rFonts w:eastAsiaTheme="minorHAnsi"/>
    </w:rPr>
  </w:style>
  <w:style w:type="paragraph" w:customStyle="1" w:styleId="4303BD00D2E4428784F03A95DAE436C733">
    <w:name w:val="4303BD00D2E4428784F03A95DAE436C733"/>
    <w:rsid w:val="009F0E86"/>
    <w:rPr>
      <w:rFonts w:eastAsiaTheme="minorHAnsi"/>
    </w:rPr>
  </w:style>
  <w:style w:type="paragraph" w:customStyle="1" w:styleId="A5FCE149CC5E4C0887C25E4F4ECBE30133">
    <w:name w:val="A5FCE149CC5E4C0887C25E4F4ECBE30133"/>
    <w:rsid w:val="009F0E86"/>
    <w:rPr>
      <w:rFonts w:eastAsiaTheme="minorHAnsi"/>
    </w:rPr>
  </w:style>
  <w:style w:type="paragraph" w:customStyle="1" w:styleId="B0845FBE9CCE4581A5149B7AD67A4EC47">
    <w:name w:val="B0845FBE9CCE4581A5149B7AD67A4EC47"/>
    <w:rsid w:val="009F0E86"/>
    <w:rPr>
      <w:rFonts w:eastAsiaTheme="minorHAnsi"/>
    </w:rPr>
  </w:style>
  <w:style w:type="paragraph" w:customStyle="1" w:styleId="5808B0B70BBA4D85B86738DC433F2A957">
    <w:name w:val="5808B0B70BBA4D85B86738DC433F2A957"/>
    <w:rsid w:val="009F0E86"/>
    <w:rPr>
      <w:rFonts w:eastAsiaTheme="minorHAnsi"/>
    </w:rPr>
  </w:style>
  <w:style w:type="paragraph" w:customStyle="1" w:styleId="8E3CA9F00B7747E1B6638349DC3A54107">
    <w:name w:val="8E3CA9F00B7747E1B6638349DC3A54107"/>
    <w:rsid w:val="009F0E86"/>
    <w:rPr>
      <w:rFonts w:eastAsiaTheme="minorHAnsi"/>
    </w:rPr>
  </w:style>
  <w:style w:type="paragraph" w:customStyle="1" w:styleId="E2DF1F71D0D747E2A74E5A8412991C357">
    <w:name w:val="E2DF1F71D0D747E2A74E5A8412991C357"/>
    <w:rsid w:val="009F0E86"/>
    <w:rPr>
      <w:rFonts w:eastAsiaTheme="minorHAnsi"/>
    </w:rPr>
  </w:style>
  <w:style w:type="paragraph" w:customStyle="1" w:styleId="7DF7C42D3E6D4311B6ECAB5770584BE17">
    <w:name w:val="7DF7C42D3E6D4311B6ECAB5770584BE17"/>
    <w:rsid w:val="009F0E86"/>
    <w:rPr>
      <w:rFonts w:eastAsiaTheme="minorHAnsi"/>
    </w:rPr>
  </w:style>
  <w:style w:type="paragraph" w:customStyle="1" w:styleId="9E0F23CE65404E73BD8EE142842057687">
    <w:name w:val="9E0F23CE65404E73BD8EE142842057687"/>
    <w:rsid w:val="009F0E86"/>
    <w:rPr>
      <w:rFonts w:eastAsiaTheme="minorHAnsi"/>
    </w:rPr>
  </w:style>
  <w:style w:type="paragraph" w:customStyle="1" w:styleId="FB8AAE7C4DA24E29977751D237A1536F7">
    <w:name w:val="FB8AAE7C4DA24E29977751D237A1536F7"/>
    <w:rsid w:val="009F0E86"/>
    <w:rPr>
      <w:rFonts w:eastAsiaTheme="minorHAnsi"/>
    </w:rPr>
  </w:style>
  <w:style w:type="paragraph" w:customStyle="1" w:styleId="514626C1082848C6902A52B0EA0794D47">
    <w:name w:val="514626C1082848C6902A52B0EA0794D47"/>
    <w:rsid w:val="009F0E86"/>
    <w:rPr>
      <w:rFonts w:eastAsiaTheme="minorHAnsi"/>
    </w:rPr>
  </w:style>
  <w:style w:type="paragraph" w:customStyle="1" w:styleId="61B27365C135409C9BE017AF816AAC577">
    <w:name w:val="61B27365C135409C9BE017AF816AAC577"/>
    <w:rsid w:val="009F0E86"/>
    <w:rPr>
      <w:rFonts w:eastAsiaTheme="minorHAnsi"/>
    </w:rPr>
  </w:style>
  <w:style w:type="paragraph" w:customStyle="1" w:styleId="B12A2AC5998547E2A4194840361BBD5A7">
    <w:name w:val="B12A2AC5998547E2A4194840361BBD5A7"/>
    <w:rsid w:val="009F0E86"/>
    <w:rPr>
      <w:rFonts w:eastAsiaTheme="minorHAnsi"/>
    </w:rPr>
  </w:style>
  <w:style w:type="paragraph" w:customStyle="1" w:styleId="E727040E1E5940968CD1DA4AB81EE53B7">
    <w:name w:val="E727040E1E5940968CD1DA4AB81EE53B7"/>
    <w:rsid w:val="009F0E86"/>
    <w:rPr>
      <w:rFonts w:eastAsiaTheme="minorHAnsi"/>
    </w:rPr>
  </w:style>
  <w:style w:type="paragraph" w:customStyle="1" w:styleId="19E31F77D1634804AE6A7926657A873E7">
    <w:name w:val="19E31F77D1634804AE6A7926657A873E7"/>
    <w:rsid w:val="009F0E86"/>
    <w:rPr>
      <w:rFonts w:eastAsiaTheme="minorHAnsi"/>
    </w:rPr>
  </w:style>
  <w:style w:type="paragraph" w:customStyle="1" w:styleId="BBC5A62A57414026A41DD4470C5BC72F7">
    <w:name w:val="BBC5A62A57414026A41DD4470C5BC72F7"/>
    <w:rsid w:val="009F0E86"/>
    <w:rPr>
      <w:rFonts w:eastAsiaTheme="minorHAnsi"/>
    </w:rPr>
  </w:style>
  <w:style w:type="paragraph" w:customStyle="1" w:styleId="E65085FA4A8449E6ACA6F936D800376632">
    <w:name w:val="E65085FA4A8449E6ACA6F936D800376632"/>
    <w:rsid w:val="009F0E86"/>
    <w:rPr>
      <w:rFonts w:eastAsiaTheme="minorHAnsi"/>
    </w:rPr>
  </w:style>
  <w:style w:type="paragraph" w:customStyle="1" w:styleId="5C44F96216F046C796BAC5F33B2E635E32">
    <w:name w:val="5C44F96216F046C796BAC5F33B2E635E32"/>
    <w:rsid w:val="009F0E86"/>
    <w:rPr>
      <w:rFonts w:eastAsiaTheme="minorHAnsi"/>
    </w:rPr>
  </w:style>
  <w:style w:type="paragraph" w:customStyle="1" w:styleId="8267B38D2D6D461DA7DC68C112302B1032">
    <w:name w:val="8267B38D2D6D461DA7DC68C112302B1032"/>
    <w:rsid w:val="009F0E86"/>
    <w:rPr>
      <w:rFonts w:eastAsiaTheme="minorHAnsi"/>
    </w:rPr>
  </w:style>
  <w:style w:type="paragraph" w:customStyle="1" w:styleId="1D0709AE76F64B018E2BD9D3DBFB66DF33">
    <w:name w:val="1D0709AE76F64B018E2BD9D3DBFB66DF33"/>
    <w:rsid w:val="009F0E86"/>
    <w:rPr>
      <w:rFonts w:eastAsiaTheme="minorHAnsi"/>
    </w:rPr>
  </w:style>
  <w:style w:type="paragraph" w:customStyle="1" w:styleId="014F5C04BB22410C81F677299043755833">
    <w:name w:val="014F5C04BB22410C81F677299043755833"/>
    <w:rsid w:val="009F0E86"/>
    <w:rPr>
      <w:rFonts w:eastAsiaTheme="minorHAnsi"/>
    </w:rPr>
  </w:style>
  <w:style w:type="paragraph" w:customStyle="1" w:styleId="B9A966E752EF41688ECB507D015082D933">
    <w:name w:val="B9A966E752EF41688ECB507D015082D933"/>
    <w:rsid w:val="009F0E86"/>
    <w:rPr>
      <w:rFonts w:eastAsiaTheme="minorHAnsi"/>
    </w:rPr>
  </w:style>
  <w:style w:type="paragraph" w:customStyle="1" w:styleId="46A7D5AF3B744D088EEAE5CD6C10E70A33">
    <w:name w:val="46A7D5AF3B744D088EEAE5CD6C10E70A33"/>
    <w:rsid w:val="009F0E86"/>
    <w:rPr>
      <w:rFonts w:eastAsiaTheme="minorHAnsi"/>
    </w:rPr>
  </w:style>
  <w:style w:type="paragraph" w:customStyle="1" w:styleId="BCB611364F9347DAA2812B71AE790C0A33">
    <w:name w:val="BCB611364F9347DAA2812B71AE790C0A33"/>
    <w:rsid w:val="009F0E86"/>
    <w:rPr>
      <w:rFonts w:eastAsiaTheme="minorHAnsi"/>
    </w:rPr>
  </w:style>
  <w:style w:type="paragraph" w:customStyle="1" w:styleId="460FFF3674E14D72998229450119FCEB33">
    <w:name w:val="460FFF3674E14D72998229450119FCEB33"/>
    <w:rsid w:val="009F0E86"/>
    <w:rPr>
      <w:rFonts w:eastAsiaTheme="minorHAnsi"/>
    </w:rPr>
  </w:style>
  <w:style w:type="paragraph" w:customStyle="1" w:styleId="264BAB5FDC0040D59FCD702B943351BC33">
    <w:name w:val="264BAB5FDC0040D59FCD702B943351BC33"/>
    <w:rsid w:val="009F0E86"/>
    <w:rPr>
      <w:rFonts w:eastAsiaTheme="minorHAnsi"/>
    </w:rPr>
  </w:style>
  <w:style w:type="paragraph" w:customStyle="1" w:styleId="A1A5D004AC464522AE9740F47D4815E533">
    <w:name w:val="A1A5D004AC464522AE9740F47D4815E533"/>
    <w:rsid w:val="009F0E86"/>
    <w:rPr>
      <w:rFonts w:eastAsiaTheme="minorHAnsi"/>
    </w:rPr>
  </w:style>
  <w:style w:type="paragraph" w:customStyle="1" w:styleId="228DFE730EE2445F88E4473929BCB01933">
    <w:name w:val="228DFE730EE2445F88E4473929BCB01933"/>
    <w:rsid w:val="009F0E86"/>
    <w:rPr>
      <w:rFonts w:eastAsiaTheme="minorHAnsi"/>
    </w:rPr>
  </w:style>
  <w:style w:type="paragraph" w:customStyle="1" w:styleId="F78F108F90C34D70AE86C5A10431040633">
    <w:name w:val="F78F108F90C34D70AE86C5A10431040633"/>
    <w:rsid w:val="009F0E86"/>
    <w:rPr>
      <w:rFonts w:eastAsiaTheme="minorHAnsi"/>
    </w:rPr>
  </w:style>
  <w:style w:type="paragraph" w:customStyle="1" w:styleId="EDC3D059C9B9474E9803BC0E7C2D08D633">
    <w:name w:val="EDC3D059C9B9474E9803BC0E7C2D08D633"/>
    <w:rsid w:val="009F0E86"/>
    <w:rPr>
      <w:rFonts w:eastAsiaTheme="minorHAnsi"/>
    </w:rPr>
  </w:style>
  <w:style w:type="paragraph" w:customStyle="1" w:styleId="042546AAA6F04535AE13F68E252FBBAD33">
    <w:name w:val="042546AAA6F04535AE13F68E252FBBAD33"/>
    <w:rsid w:val="009F0E86"/>
    <w:rPr>
      <w:rFonts w:eastAsiaTheme="minorHAnsi"/>
    </w:rPr>
  </w:style>
  <w:style w:type="paragraph" w:customStyle="1" w:styleId="F648E57EDDDA4103BEB6EB2027F886FE33">
    <w:name w:val="F648E57EDDDA4103BEB6EB2027F886FE33"/>
    <w:rsid w:val="009F0E86"/>
    <w:rPr>
      <w:rFonts w:eastAsiaTheme="minorHAnsi"/>
    </w:rPr>
  </w:style>
  <w:style w:type="paragraph" w:customStyle="1" w:styleId="7A0E2DA54B564033AADF8E0A308E3BD633">
    <w:name w:val="7A0E2DA54B564033AADF8E0A308E3BD633"/>
    <w:rsid w:val="009F0E86"/>
    <w:rPr>
      <w:rFonts w:eastAsiaTheme="minorHAnsi"/>
    </w:rPr>
  </w:style>
  <w:style w:type="paragraph" w:customStyle="1" w:styleId="BE297880B0664BCDAEF10213354D0B9033">
    <w:name w:val="BE297880B0664BCDAEF10213354D0B9033"/>
    <w:rsid w:val="009F0E86"/>
    <w:rPr>
      <w:rFonts w:eastAsiaTheme="minorHAnsi"/>
    </w:rPr>
  </w:style>
  <w:style w:type="paragraph" w:customStyle="1" w:styleId="2D5EF8DC645D4489AE2CC323A682CD3233">
    <w:name w:val="2D5EF8DC645D4489AE2CC323A682CD3233"/>
    <w:rsid w:val="009F0E86"/>
    <w:rPr>
      <w:rFonts w:eastAsiaTheme="minorHAnsi"/>
    </w:rPr>
  </w:style>
  <w:style w:type="paragraph" w:customStyle="1" w:styleId="2A162FDA4D8D460AB3656054947C08A832">
    <w:name w:val="2A162FDA4D8D460AB3656054947C08A832"/>
    <w:rsid w:val="009F0E86"/>
    <w:rPr>
      <w:rFonts w:eastAsiaTheme="minorHAnsi"/>
    </w:rPr>
  </w:style>
  <w:style w:type="paragraph" w:customStyle="1" w:styleId="58FCA5FD42AC4D3C88A91BA7A499238C32">
    <w:name w:val="58FCA5FD42AC4D3C88A91BA7A499238C32"/>
    <w:rsid w:val="009F0E86"/>
    <w:rPr>
      <w:rFonts w:eastAsiaTheme="minorHAnsi"/>
    </w:rPr>
  </w:style>
  <w:style w:type="paragraph" w:customStyle="1" w:styleId="4A6D7A85299643B5845B1F33D648F40833">
    <w:name w:val="4A6D7A85299643B5845B1F33D648F40833"/>
    <w:rsid w:val="009F0E86"/>
    <w:rPr>
      <w:rFonts w:eastAsiaTheme="minorHAnsi"/>
    </w:rPr>
  </w:style>
  <w:style w:type="paragraph" w:customStyle="1" w:styleId="DA4CBAEC936B4A30A43F5E9602AAE05833">
    <w:name w:val="DA4CBAEC936B4A30A43F5E9602AAE05833"/>
    <w:rsid w:val="009F0E86"/>
    <w:rPr>
      <w:rFonts w:eastAsiaTheme="minorHAnsi"/>
    </w:rPr>
  </w:style>
  <w:style w:type="paragraph" w:customStyle="1" w:styleId="08DB1DBF8085480A8A4FE5487F2740BE33">
    <w:name w:val="08DB1DBF8085480A8A4FE5487F2740BE33"/>
    <w:rsid w:val="009F0E86"/>
    <w:rPr>
      <w:rFonts w:eastAsiaTheme="minorHAnsi"/>
    </w:rPr>
  </w:style>
  <w:style w:type="paragraph" w:customStyle="1" w:styleId="50B239A143F841C5A54A7D561728A5E233">
    <w:name w:val="50B239A143F841C5A54A7D561728A5E233"/>
    <w:rsid w:val="009F0E86"/>
    <w:rPr>
      <w:rFonts w:eastAsiaTheme="minorHAnsi"/>
    </w:rPr>
  </w:style>
  <w:style w:type="paragraph" w:customStyle="1" w:styleId="2F95F946BDDD4275B5538079E51A548933">
    <w:name w:val="2F95F946BDDD4275B5538079E51A548933"/>
    <w:rsid w:val="009F0E86"/>
    <w:rPr>
      <w:rFonts w:eastAsiaTheme="minorHAnsi"/>
    </w:rPr>
  </w:style>
  <w:style w:type="paragraph" w:customStyle="1" w:styleId="A744815489F4469184FE1F2F434D0CDF33">
    <w:name w:val="A744815489F4469184FE1F2F434D0CDF33"/>
    <w:rsid w:val="009F0E86"/>
    <w:rPr>
      <w:rFonts w:eastAsiaTheme="minorHAnsi"/>
    </w:rPr>
  </w:style>
  <w:style w:type="paragraph" w:customStyle="1" w:styleId="0CFADBD0B7EA47C5AAD6D656A2CD2BA033">
    <w:name w:val="0CFADBD0B7EA47C5AAD6D656A2CD2BA033"/>
    <w:rsid w:val="009F0E86"/>
    <w:rPr>
      <w:rFonts w:eastAsiaTheme="minorHAnsi"/>
    </w:rPr>
  </w:style>
  <w:style w:type="paragraph" w:customStyle="1" w:styleId="D4C16506615B4C5FB9DC4371BAF33E8333">
    <w:name w:val="D4C16506615B4C5FB9DC4371BAF33E8333"/>
    <w:rsid w:val="009F0E86"/>
    <w:rPr>
      <w:rFonts w:eastAsiaTheme="minorHAnsi"/>
    </w:rPr>
  </w:style>
  <w:style w:type="paragraph" w:customStyle="1" w:styleId="801AA6F3FED54A57A0835768E8E19BD133">
    <w:name w:val="801AA6F3FED54A57A0835768E8E19BD133"/>
    <w:rsid w:val="009F0E86"/>
    <w:rPr>
      <w:rFonts w:eastAsiaTheme="minorHAnsi"/>
    </w:rPr>
  </w:style>
  <w:style w:type="paragraph" w:customStyle="1" w:styleId="A468E7CBCB0740A3B521D29B91A5518533">
    <w:name w:val="A468E7CBCB0740A3B521D29B91A5518533"/>
    <w:rsid w:val="009F0E86"/>
    <w:rPr>
      <w:rFonts w:eastAsiaTheme="minorHAnsi"/>
    </w:rPr>
  </w:style>
  <w:style w:type="paragraph" w:customStyle="1" w:styleId="63B152712FF64051A1A79836CF3F164932">
    <w:name w:val="63B152712FF64051A1A79836CF3F164932"/>
    <w:rsid w:val="009F0E86"/>
    <w:rPr>
      <w:rFonts w:eastAsiaTheme="minorHAnsi"/>
    </w:rPr>
  </w:style>
  <w:style w:type="paragraph" w:customStyle="1" w:styleId="795E4F4036724693B46DA81E4E698DAE32">
    <w:name w:val="795E4F4036724693B46DA81E4E698DAE32"/>
    <w:rsid w:val="009F0E86"/>
    <w:rPr>
      <w:rFonts w:eastAsiaTheme="minorHAnsi"/>
    </w:rPr>
  </w:style>
  <w:style w:type="paragraph" w:customStyle="1" w:styleId="B362D57E5FC842E0B111DEC39886325C32">
    <w:name w:val="B362D57E5FC842E0B111DEC39886325C32"/>
    <w:rsid w:val="009F0E86"/>
    <w:rPr>
      <w:rFonts w:eastAsiaTheme="minorHAnsi"/>
    </w:rPr>
  </w:style>
  <w:style w:type="paragraph" w:customStyle="1" w:styleId="9A8A3CE1D6E046F8BB9739AE8D698AC632">
    <w:name w:val="9A8A3CE1D6E046F8BB9739AE8D698AC632"/>
    <w:rsid w:val="009F0E86"/>
    <w:rPr>
      <w:rFonts w:eastAsiaTheme="minorHAnsi"/>
    </w:rPr>
  </w:style>
  <w:style w:type="paragraph" w:customStyle="1" w:styleId="AE382DAEE7DE4E5586CF3B988E99103032">
    <w:name w:val="AE382DAEE7DE4E5586CF3B988E99103032"/>
    <w:rsid w:val="009F0E86"/>
    <w:rPr>
      <w:rFonts w:eastAsiaTheme="minorHAnsi"/>
    </w:rPr>
  </w:style>
  <w:style w:type="paragraph" w:customStyle="1" w:styleId="9AE6703245F1434089742FF04FC27BB432">
    <w:name w:val="9AE6703245F1434089742FF04FC27BB432"/>
    <w:rsid w:val="009F0E86"/>
    <w:rPr>
      <w:rFonts w:eastAsiaTheme="minorHAnsi"/>
    </w:rPr>
  </w:style>
  <w:style w:type="paragraph" w:customStyle="1" w:styleId="8365CDB2A7674B318D64BCF0AB00F5B432">
    <w:name w:val="8365CDB2A7674B318D64BCF0AB00F5B432"/>
    <w:rsid w:val="009F0E86"/>
    <w:rPr>
      <w:rFonts w:eastAsiaTheme="minorHAnsi"/>
    </w:rPr>
  </w:style>
  <w:style w:type="paragraph" w:customStyle="1" w:styleId="931734EB321F4496B412BD0508DEA76432">
    <w:name w:val="931734EB321F4496B412BD0508DEA76432"/>
    <w:rsid w:val="009F0E86"/>
    <w:rPr>
      <w:rFonts w:eastAsiaTheme="minorHAnsi"/>
    </w:rPr>
  </w:style>
  <w:style w:type="paragraph" w:customStyle="1" w:styleId="C2CD03634207489DB1C3C387A8A896B132">
    <w:name w:val="C2CD03634207489DB1C3C387A8A896B132"/>
    <w:rsid w:val="009F0E86"/>
    <w:rPr>
      <w:rFonts w:eastAsiaTheme="minorHAnsi"/>
    </w:rPr>
  </w:style>
  <w:style w:type="paragraph" w:customStyle="1" w:styleId="96916A38AF6841FD9DD9E55E7D34DC1932">
    <w:name w:val="96916A38AF6841FD9DD9E55E7D34DC1932"/>
    <w:rsid w:val="009F0E86"/>
    <w:rPr>
      <w:rFonts w:eastAsiaTheme="minorHAnsi"/>
    </w:rPr>
  </w:style>
  <w:style w:type="paragraph" w:customStyle="1" w:styleId="A89B56BE3FA54F1EB0DF6C8E04726BD332">
    <w:name w:val="A89B56BE3FA54F1EB0DF6C8E04726BD332"/>
    <w:rsid w:val="009F0E86"/>
    <w:rPr>
      <w:rFonts w:eastAsiaTheme="minorHAnsi"/>
    </w:rPr>
  </w:style>
  <w:style w:type="paragraph" w:customStyle="1" w:styleId="F8E1047451944441A88ABD85B6C95EF532">
    <w:name w:val="F8E1047451944441A88ABD85B6C95EF532"/>
    <w:rsid w:val="009F0E86"/>
    <w:rPr>
      <w:rFonts w:eastAsiaTheme="minorHAnsi"/>
    </w:rPr>
  </w:style>
  <w:style w:type="paragraph" w:customStyle="1" w:styleId="3E7A4DF811C14257AE4FD1FBC49BEB6C32">
    <w:name w:val="3E7A4DF811C14257AE4FD1FBC49BEB6C32"/>
    <w:rsid w:val="009F0E86"/>
    <w:rPr>
      <w:rFonts w:eastAsiaTheme="minorHAnsi"/>
    </w:rPr>
  </w:style>
  <w:style w:type="paragraph" w:customStyle="1" w:styleId="8DA693B836C04B67B93BF5980F03ABEB12">
    <w:name w:val="8DA693B836C04B67B93BF5980F03ABEB12"/>
    <w:rsid w:val="009F0E86"/>
    <w:rPr>
      <w:rFonts w:eastAsiaTheme="minorHAnsi"/>
    </w:rPr>
  </w:style>
  <w:style w:type="paragraph" w:customStyle="1" w:styleId="FA739E41EE4F42C5B04A2E7E96D6022D32">
    <w:name w:val="FA739E41EE4F42C5B04A2E7E96D6022D32"/>
    <w:rsid w:val="009F0E86"/>
    <w:rPr>
      <w:rFonts w:eastAsiaTheme="minorHAnsi"/>
    </w:rPr>
  </w:style>
  <w:style w:type="paragraph" w:customStyle="1" w:styleId="C0D1D78AA49C4ADFAE31DBCD88D4B6EB33">
    <w:name w:val="C0D1D78AA49C4ADFAE31DBCD88D4B6EB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2">
    <w:name w:val="C5B4BD8D29A1447B891ECEA6A92AD647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2">
    <w:name w:val="BC2D42A687F846EB94C728C39DF650BB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2">
    <w:name w:val="701B5917D9384387B8B0668329290800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2">
    <w:name w:val="4BEFBFB7D403475EAD6237CDA5E90A68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0">
    <w:name w:val="A0CD3B20474D4D8CA0B02A119544922D10"/>
    <w:rsid w:val="009F0E86"/>
    <w:rPr>
      <w:rFonts w:eastAsiaTheme="minorHAnsi"/>
    </w:rPr>
  </w:style>
  <w:style w:type="paragraph" w:customStyle="1" w:styleId="3291EA951B3C486AB367F375C960408B10">
    <w:name w:val="3291EA951B3C486AB367F375C960408B10"/>
    <w:rsid w:val="009F0E86"/>
    <w:rPr>
      <w:rFonts w:eastAsiaTheme="minorHAnsi"/>
    </w:rPr>
  </w:style>
  <w:style w:type="paragraph" w:customStyle="1" w:styleId="4D5CB910EF354435AFA74D17E1284E709">
    <w:name w:val="4D5CB910EF354435AFA74D17E1284E709"/>
    <w:rsid w:val="009F0E86"/>
    <w:rPr>
      <w:rFonts w:eastAsiaTheme="minorHAnsi"/>
    </w:rPr>
  </w:style>
  <w:style w:type="paragraph" w:customStyle="1" w:styleId="4715DF9FC71C41B69295E20084C3AADD8">
    <w:name w:val="4715DF9FC71C41B69295E20084C3AADD8"/>
    <w:rsid w:val="009F0E86"/>
    <w:rPr>
      <w:rFonts w:eastAsiaTheme="minorHAnsi"/>
    </w:rPr>
  </w:style>
  <w:style w:type="paragraph" w:customStyle="1" w:styleId="5A553DEE5655415BAAE816F7006F1F7D8">
    <w:name w:val="5A553DEE5655415BAAE816F7006F1F7D8"/>
    <w:rsid w:val="009F0E86"/>
    <w:rPr>
      <w:rFonts w:eastAsiaTheme="minorHAnsi"/>
    </w:rPr>
  </w:style>
  <w:style w:type="paragraph" w:customStyle="1" w:styleId="10223CBE6C06400B92B94BB62B60C8EC8">
    <w:name w:val="10223CBE6C06400B92B94BB62B60C8EC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7">
    <w:name w:val="F56B140FB1D446E2A717486C20B223A5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7">
    <w:name w:val="D6DC8A400C004BF99ADE2D9315D19B49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7">
    <w:name w:val="F099DFA065714803AF6ED173EA7AD3B2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7">
    <w:name w:val="1368EDB25FD44966AC49F7277DF81B237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34">
    <w:name w:val="CB30427D8A294AA0A480965D16084A38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4">
    <w:name w:val="B1A877ABBF78477391393CC071241947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3">
    <w:name w:val="30FA10E18AA546EE8082541ED94B85B9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3">
    <w:name w:val="359543F408244E4C915219E2B65CF777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4">
    <w:name w:val="69C354DBE5AA4C778622C1EF7F77602F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3">
    <w:name w:val="F3D9A3CD7C384B34BB7E9EA9ED049A2A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3">
    <w:name w:val="CE2F75739CED4586BFE4380B66A8E9AB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3">
    <w:name w:val="D83B4EB1345346298D6AC04A1C2C68B3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4">
    <w:name w:val="6450A64838B749DE84719D768C626C23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4">
    <w:name w:val="29F724682B4547DB859AA6939F154C38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3">
    <w:name w:val="2C3CBF37F6F74962A5515F410283C16B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3">
    <w:name w:val="5095598FE6E4414EB5CB162CD1286D12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3">
    <w:name w:val="4FA2336CB7374907ACBE7D4F816F22B0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3">
    <w:name w:val="3E2C18A5A3A74F8CA5761C75EE656E10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47EBA918A142B7A1099BE1D9B743213">
    <w:name w:val="9C47EBA918A142B7A1099BE1D9B74321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3">
    <w:name w:val="19206A32E438411FBC0E828E1AE61FDD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1">
    <w:name w:val="53311A36E5E24080BAA86C99111FD9D431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8">
    <w:name w:val="58D2FCB95647468A9C28713DD241D3A018"/>
    <w:rsid w:val="009F0E86"/>
    <w:rPr>
      <w:rFonts w:eastAsiaTheme="minorHAnsi"/>
    </w:rPr>
  </w:style>
  <w:style w:type="paragraph" w:customStyle="1" w:styleId="C323CC46A70648378356EC26E1D562B632">
    <w:name w:val="C323CC46A70648378356EC26E1D562B632"/>
    <w:rsid w:val="009F0E86"/>
    <w:rPr>
      <w:rFonts w:eastAsiaTheme="minorHAnsi"/>
    </w:rPr>
  </w:style>
  <w:style w:type="paragraph" w:customStyle="1" w:styleId="77588B905D0B4AE9B7C8CD5C40274F6632">
    <w:name w:val="77588B905D0B4AE9B7C8CD5C40274F6632"/>
    <w:rsid w:val="009F0E86"/>
    <w:rPr>
      <w:rFonts w:eastAsiaTheme="minorHAnsi"/>
    </w:rPr>
  </w:style>
  <w:style w:type="paragraph" w:customStyle="1" w:styleId="1D83BB36814C4F888E8AE76AB9357D5739">
    <w:name w:val="1D83BB36814C4F888E8AE76AB9357D5739"/>
    <w:rsid w:val="009F0E86"/>
    <w:rPr>
      <w:rFonts w:eastAsiaTheme="minorHAnsi"/>
    </w:rPr>
  </w:style>
  <w:style w:type="paragraph" w:customStyle="1" w:styleId="0C671431A5DE4D62BAA70CC82DC51D2739">
    <w:name w:val="0C671431A5DE4D62BAA70CC82DC51D2739"/>
    <w:rsid w:val="009F0E86"/>
    <w:rPr>
      <w:rFonts w:eastAsiaTheme="minorHAnsi"/>
    </w:rPr>
  </w:style>
  <w:style w:type="paragraph" w:customStyle="1" w:styleId="A906F06CC02849A38415AABC0E3A91DF39">
    <w:name w:val="A906F06CC02849A38415AABC0E3A91DF39"/>
    <w:rsid w:val="009F0E86"/>
    <w:rPr>
      <w:rFonts w:eastAsiaTheme="minorHAnsi"/>
    </w:rPr>
  </w:style>
  <w:style w:type="paragraph" w:customStyle="1" w:styleId="07FF8275F7F2430CB52F37EA394D4F7E2">
    <w:name w:val="07FF8275F7F2430CB52F37EA394D4F7E2"/>
    <w:rsid w:val="009F0E86"/>
    <w:rPr>
      <w:rFonts w:eastAsiaTheme="minorHAnsi"/>
    </w:rPr>
  </w:style>
  <w:style w:type="paragraph" w:customStyle="1" w:styleId="8F12BABACD8C40B0ACC43902F5D2F7102">
    <w:name w:val="8F12BABACD8C40B0ACC43902F5D2F7102"/>
    <w:rsid w:val="009F0E86"/>
    <w:rPr>
      <w:rFonts w:eastAsiaTheme="minorHAnsi"/>
    </w:rPr>
  </w:style>
  <w:style w:type="paragraph" w:customStyle="1" w:styleId="814B1A56490E4E47BA66AE8807DF665316">
    <w:name w:val="814B1A56490E4E47BA66AE8807DF665316"/>
    <w:rsid w:val="009F0E86"/>
    <w:rPr>
      <w:rFonts w:eastAsiaTheme="minorHAnsi"/>
    </w:rPr>
  </w:style>
  <w:style w:type="paragraph" w:customStyle="1" w:styleId="C184A1F3F64E49D19B486858F96F490134">
    <w:name w:val="C184A1F3F64E49D19B486858F96F4901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6">
    <w:name w:val="B0762CB60C864F8191E8C4152BBED99316"/>
    <w:rsid w:val="009F0E86"/>
    <w:rPr>
      <w:rFonts w:eastAsiaTheme="minorHAnsi"/>
    </w:rPr>
  </w:style>
  <w:style w:type="paragraph" w:customStyle="1" w:styleId="27D158F4A81F4B858317FA58B0281C9534">
    <w:name w:val="27D158F4A81F4B858317FA58B0281C9534"/>
    <w:rsid w:val="009F0E86"/>
    <w:rPr>
      <w:rFonts w:eastAsiaTheme="minorHAnsi"/>
    </w:rPr>
  </w:style>
  <w:style w:type="paragraph" w:customStyle="1" w:styleId="D9E1C13FC0F9413D8A9255569D77D68234">
    <w:name w:val="D9E1C13FC0F9413D8A9255569D77D68234"/>
    <w:rsid w:val="009F0E86"/>
    <w:rPr>
      <w:rFonts w:eastAsiaTheme="minorHAnsi"/>
    </w:rPr>
  </w:style>
  <w:style w:type="paragraph" w:customStyle="1" w:styleId="B189B9CA004041FAB51FF4C517609C2F16">
    <w:name w:val="B189B9CA004041FAB51FF4C517609C2F16"/>
    <w:rsid w:val="009F0E86"/>
    <w:rPr>
      <w:rFonts w:eastAsiaTheme="minorHAnsi"/>
    </w:rPr>
  </w:style>
  <w:style w:type="paragraph" w:customStyle="1" w:styleId="D63F1DA4324A4ADEB7460D370549486334">
    <w:name w:val="D63F1DA4324A4ADEB7460D370549486334"/>
    <w:rsid w:val="009F0E86"/>
    <w:rPr>
      <w:rFonts w:eastAsiaTheme="minorHAnsi"/>
    </w:rPr>
  </w:style>
  <w:style w:type="paragraph" w:customStyle="1" w:styleId="EAFD1B8491A94827B672C032C43BAC9434">
    <w:name w:val="EAFD1B8491A94827B672C032C43BAC9434"/>
    <w:rsid w:val="009F0E86"/>
    <w:rPr>
      <w:rFonts w:eastAsiaTheme="minorHAnsi"/>
    </w:rPr>
  </w:style>
  <w:style w:type="paragraph" w:customStyle="1" w:styleId="202384D35ED942229D550B05AF95D31D16">
    <w:name w:val="202384D35ED942229D550B05AF95D31D16"/>
    <w:rsid w:val="009F0E86"/>
    <w:rPr>
      <w:rFonts w:eastAsiaTheme="minorHAnsi"/>
    </w:rPr>
  </w:style>
  <w:style w:type="paragraph" w:customStyle="1" w:styleId="4303BD00D2E4428784F03A95DAE436C734">
    <w:name w:val="4303BD00D2E4428784F03A95DAE436C734"/>
    <w:rsid w:val="009F0E86"/>
    <w:rPr>
      <w:rFonts w:eastAsiaTheme="minorHAnsi"/>
    </w:rPr>
  </w:style>
  <w:style w:type="paragraph" w:customStyle="1" w:styleId="A5FCE149CC5E4C0887C25E4F4ECBE30134">
    <w:name w:val="A5FCE149CC5E4C0887C25E4F4ECBE30134"/>
    <w:rsid w:val="009F0E86"/>
    <w:rPr>
      <w:rFonts w:eastAsiaTheme="minorHAnsi"/>
    </w:rPr>
  </w:style>
  <w:style w:type="paragraph" w:customStyle="1" w:styleId="B0845FBE9CCE4581A5149B7AD67A4EC48">
    <w:name w:val="B0845FBE9CCE4581A5149B7AD67A4EC48"/>
    <w:rsid w:val="009F0E86"/>
    <w:rPr>
      <w:rFonts w:eastAsiaTheme="minorHAnsi"/>
    </w:rPr>
  </w:style>
  <w:style w:type="paragraph" w:customStyle="1" w:styleId="5808B0B70BBA4D85B86738DC433F2A958">
    <w:name w:val="5808B0B70BBA4D85B86738DC433F2A958"/>
    <w:rsid w:val="009F0E86"/>
    <w:rPr>
      <w:rFonts w:eastAsiaTheme="minorHAnsi"/>
    </w:rPr>
  </w:style>
  <w:style w:type="paragraph" w:customStyle="1" w:styleId="8E3CA9F00B7747E1B6638349DC3A54108">
    <w:name w:val="8E3CA9F00B7747E1B6638349DC3A54108"/>
    <w:rsid w:val="009F0E86"/>
    <w:rPr>
      <w:rFonts w:eastAsiaTheme="minorHAnsi"/>
    </w:rPr>
  </w:style>
  <w:style w:type="paragraph" w:customStyle="1" w:styleId="E2DF1F71D0D747E2A74E5A8412991C358">
    <w:name w:val="E2DF1F71D0D747E2A74E5A8412991C358"/>
    <w:rsid w:val="009F0E86"/>
    <w:rPr>
      <w:rFonts w:eastAsiaTheme="minorHAnsi"/>
    </w:rPr>
  </w:style>
  <w:style w:type="paragraph" w:customStyle="1" w:styleId="7DF7C42D3E6D4311B6ECAB5770584BE18">
    <w:name w:val="7DF7C42D3E6D4311B6ECAB5770584BE18"/>
    <w:rsid w:val="009F0E86"/>
    <w:rPr>
      <w:rFonts w:eastAsiaTheme="minorHAnsi"/>
    </w:rPr>
  </w:style>
  <w:style w:type="paragraph" w:customStyle="1" w:styleId="9E0F23CE65404E73BD8EE142842057688">
    <w:name w:val="9E0F23CE65404E73BD8EE142842057688"/>
    <w:rsid w:val="009F0E86"/>
    <w:rPr>
      <w:rFonts w:eastAsiaTheme="minorHAnsi"/>
    </w:rPr>
  </w:style>
  <w:style w:type="paragraph" w:customStyle="1" w:styleId="FB8AAE7C4DA24E29977751D237A1536F8">
    <w:name w:val="FB8AAE7C4DA24E29977751D237A1536F8"/>
    <w:rsid w:val="009F0E86"/>
    <w:rPr>
      <w:rFonts w:eastAsiaTheme="minorHAnsi"/>
    </w:rPr>
  </w:style>
  <w:style w:type="paragraph" w:customStyle="1" w:styleId="514626C1082848C6902A52B0EA0794D48">
    <w:name w:val="514626C1082848C6902A52B0EA0794D48"/>
    <w:rsid w:val="009F0E86"/>
    <w:rPr>
      <w:rFonts w:eastAsiaTheme="minorHAnsi"/>
    </w:rPr>
  </w:style>
  <w:style w:type="paragraph" w:customStyle="1" w:styleId="61B27365C135409C9BE017AF816AAC578">
    <w:name w:val="61B27365C135409C9BE017AF816AAC578"/>
    <w:rsid w:val="009F0E86"/>
    <w:rPr>
      <w:rFonts w:eastAsiaTheme="minorHAnsi"/>
    </w:rPr>
  </w:style>
  <w:style w:type="paragraph" w:customStyle="1" w:styleId="B12A2AC5998547E2A4194840361BBD5A8">
    <w:name w:val="B12A2AC5998547E2A4194840361BBD5A8"/>
    <w:rsid w:val="009F0E86"/>
    <w:rPr>
      <w:rFonts w:eastAsiaTheme="minorHAnsi"/>
    </w:rPr>
  </w:style>
  <w:style w:type="paragraph" w:customStyle="1" w:styleId="E727040E1E5940968CD1DA4AB81EE53B8">
    <w:name w:val="E727040E1E5940968CD1DA4AB81EE53B8"/>
    <w:rsid w:val="009F0E86"/>
    <w:rPr>
      <w:rFonts w:eastAsiaTheme="minorHAnsi"/>
    </w:rPr>
  </w:style>
  <w:style w:type="paragraph" w:customStyle="1" w:styleId="19E31F77D1634804AE6A7926657A873E8">
    <w:name w:val="19E31F77D1634804AE6A7926657A873E8"/>
    <w:rsid w:val="009F0E86"/>
    <w:rPr>
      <w:rFonts w:eastAsiaTheme="minorHAnsi"/>
    </w:rPr>
  </w:style>
  <w:style w:type="paragraph" w:customStyle="1" w:styleId="BBC5A62A57414026A41DD4470C5BC72F8">
    <w:name w:val="BBC5A62A57414026A41DD4470C5BC72F8"/>
    <w:rsid w:val="009F0E86"/>
    <w:rPr>
      <w:rFonts w:eastAsiaTheme="minorHAnsi"/>
    </w:rPr>
  </w:style>
  <w:style w:type="paragraph" w:customStyle="1" w:styleId="E65085FA4A8449E6ACA6F936D800376633">
    <w:name w:val="E65085FA4A8449E6ACA6F936D800376633"/>
    <w:rsid w:val="009F0E86"/>
    <w:rPr>
      <w:rFonts w:eastAsiaTheme="minorHAnsi"/>
    </w:rPr>
  </w:style>
  <w:style w:type="paragraph" w:customStyle="1" w:styleId="5C44F96216F046C796BAC5F33B2E635E33">
    <w:name w:val="5C44F96216F046C796BAC5F33B2E635E33"/>
    <w:rsid w:val="009F0E86"/>
    <w:rPr>
      <w:rFonts w:eastAsiaTheme="minorHAnsi"/>
    </w:rPr>
  </w:style>
  <w:style w:type="paragraph" w:customStyle="1" w:styleId="8267B38D2D6D461DA7DC68C112302B1033">
    <w:name w:val="8267B38D2D6D461DA7DC68C112302B1033"/>
    <w:rsid w:val="009F0E86"/>
    <w:rPr>
      <w:rFonts w:eastAsiaTheme="minorHAnsi"/>
    </w:rPr>
  </w:style>
  <w:style w:type="paragraph" w:customStyle="1" w:styleId="1D0709AE76F64B018E2BD9D3DBFB66DF34">
    <w:name w:val="1D0709AE76F64B018E2BD9D3DBFB66DF34"/>
    <w:rsid w:val="009F0E86"/>
    <w:rPr>
      <w:rFonts w:eastAsiaTheme="minorHAnsi"/>
    </w:rPr>
  </w:style>
  <w:style w:type="paragraph" w:customStyle="1" w:styleId="014F5C04BB22410C81F677299043755834">
    <w:name w:val="014F5C04BB22410C81F677299043755834"/>
    <w:rsid w:val="009F0E86"/>
    <w:rPr>
      <w:rFonts w:eastAsiaTheme="minorHAnsi"/>
    </w:rPr>
  </w:style>
  <w:style w:type="paragraph" w:customStyle="1" w:styleId="B9A966E752EF41688ECB507D015082D934">
    <w:name w:val="B9A966E752EF41688ECB507D015082D934"/>
    <w:rsid w:val="009F0E86"/>
    <w:rPr>
      <w:rFonts w:eastAsiaTheme="minorHAnsi"/>
    </w:rPr>
  </w:style>
  <w:style w:type="paragraph" w:customStyle="1" w:styleId="46A7D5AF3B744D088EEAE5CD6C10E70A34">
    <w:name w:val="46A7D5AF3B744D088EEAE5CD6C10E70A34"/>
    <w:rsid w:val="009F0E86"/>
    <w:rPr>
      <w:rFonts w:eastAsiaTheme="minorHAnsi"/>
    </w:rPr>
  </w:style>
  <w:style w:type="paragraph" w:customStyle="1" w:styleId="BCB611364F9347DAA2812B71AE790C0A34">
    <w:name w:val="BCB611364F9347DAA2812B71AE790C0A34"/>
    <w:rsid w:val="009F0E86"/>
    <w:rPr>
      <w:rFonts w:eastAsiaTheme="minorHAnsi"/>
    </w:rPr>
  </w:style>
  <w:style w:type="paragraph" w:customStyle="1" w:styleId="460FFF3674E14D72998229450119FCEB34">
    <w:name w:val="460FFF3674E14D72998229450119FCEB34"/>
    <w:rsid w:val="009F0E86"/>
    <w:rPr>
      <w:rFonts w:eastAsiaTheme="minorHAnsi"/>
    </w:rPr>
  </w:style>
  <w:style w:type="paragraph" w:customStyle="1" w:styleId="264BAB5FDC0040D59FCD702B943351BC34">
    <w:name w:val="264BAB5FDC0040D59FCD702B943351BC34"/>
    <w:rsid w:val="009F0E86"/>
    <w:rPr>
      <w:rFonts w:eastAsiaTheme="minorHAnsi"/>
    </w:rPr>
  </w:style>
  <w:style w:type="paragraph" w:customStyle="1" w:styleId="A1A5D004AC464522AE9740F47D4815E534">
    <w:name w:val="A1A5D004AC464522AE9740F47D4815E534"/>
    <w:rsid w:val="009F0E86"/>
    <w:rPr>
      <w:rFonts w:eastAsiaTheme="minorHAnsi"/>
    </w:rPr>
  </w:style>
  <w:style w:type="paragraph" w:customStyle="1" w:styleId="228DFE730EE2445F88E4473929BCB01934">
    <w:name w:val="228DFE730EE2445F88E4473929BCB01934"/>
    <w:rsid w:val="009F0E86"/>
    <w:rPr>
      <w:rFonts w:eastAsiaTheme="minorHAnsi"/>
    </w:rPr>
  </w:style>
  <w:style w:type="paragraph" w:customStyle="1" w:styleId="F78F108F90C34D70AE86C5A10431040634">
    <w:name w:val="F78F108F90C34D70AE86C5A10431040634"/>
    <w:rsid w:val="009F0E86"/>
    <w:rPr>
      <w:rFonts w:eastAsiaTheme="minorHAnsi"/>
    </w:rPr>
  </w:style>
  <w:style w:type="paragraph" w:customStyle="1" w:styleId="EDC3D059C9B9474E9803BC0E7C2D08D634">
    <w:name w:val="EDC3D059C9B9474E9803BC0E7C2D08D634"/>
    <w:rsid w:val="009F0E86"/>
    <w:rPr>
      <w:rFonts w:eastAsiaTheme="minorHAnsi"/>
    </w:rPr>
  </w:style>
  <w:style w:type="paragraph" w:customStyle="1" w:styleId="042546AAA6F04535AE13F68E252FBBAD34">
    <w:name w:val="042546AAA6F04535AE13F68E252FBBAD34"/>
    <w:rsid w:val="009F0E86"/>
    <w:rPr>
      <w:rFonts w:eastAsiaTheme="minorHAnsi"/>
    </w:rPr>
  </w:style>
  <w:style w:type="paragraph" w:customStyle="1" w:styleId="F648E57EDDDA4103BEB6EB2027F886FE34">
    <w:name w:val="F648E57EDDDA4103BEB6EB2027F886FE34"/>
    <w:rsid w:val="009F0E86"/>
    <w:rPr>
      <w:rFonts w:eastAsiaTheme="minorHAnsi"/>
    </w:rPr>
  </w:style>
  <w:style w:type="paragraph" w:customStyle="1" w:styleId="7A0E2DA54B564033AADF8E0A308E3BD634">
    <w:name w:val="7A0E2DA54B564033AADF8E0A308E3BD634"/>
    <w:rsid w:val="009F0E86"/>
    <w:rPr>
      <w:rFonts w:eastAsiaTheme="minorHAnsi"/>
    </w:rPr>
  </w:style>
  <w:style w:type="paragraph" w:customStyle="1" w:styleId="BE297880B0664BCDAEF10213354D0B9034">
    <w:name w:val="BE297880B0664BCDAEF10213354D0B9034"/>
    <w:rsid w:val="009F0E86"/>
    <w:rPr>
      <w:rFonts w:eastAsiaTheme="minorHAnsi"/>
    </w:rPr>
  </w:style>
  <w:style w:type="paragraph" w:customStyle="1" w:styleId="2D5EF8DC645D4489AE2CC323A682CD3234">
    <w:name w:val="2D5EF8DC645D4489AE2CC323A682CD3234"/>
    <w:rsid w:val="009F0E86"/>
    <w:rPr>
      <w:rFonts w:eastAsiaTheme="minorHAnsi"/>
    </w:rPr>
  </w:style>
  <w:style w:type="paragraph" w:customStyle="1" w:styleId="2A162FDA4D8D460AB3656054947C08A833">
    <w:name w:val="2A162FDA4D8D460AB3656054947C08A833"/>
    <w:rsid w:val="009F0E86"/>
    <w:rPr>
      <w:rFonts w:eastAsiaTheme="minorHAnsi"/>
    </w:rPr>
  </w:style>
  <w:style w:type="paragraph" w:customStyle="1" w:styleId="58FCA5FD42AC4D3C88A91BA7A499238C33">
    <w:name w:val="58FCA5FD42AC4D3C88A91BA7A499238C33"/>
    <w:rsid w:val="009F0E86"/>
    <w:rPr>
      <w:rFonts w:eastAsiaTheme="minorHAnsi"/>
    </w:rPr>
  </w:style>
  <w:style w:type="paragraph" w:customStyle="1" w:styleId="4A6D7A85299643B5845B1F33D648F40834">
    <w:name w:val="4A6D7A85299643B5845B1F33D648F40834"/>
    <w:rsid w:val="009F0E86"/>
    <w:rPr>
      <w:rFonts w:eastAsiaTheme="minorHAnsi"/>
    </w:rPr>
  </w:style>
  <w:style w:type="paragraph" w:customStyle="1" w:styleId="DA4CBAEC936B4A30A43F5E9602AAE05834">
    <w:name w:val="DA4CBAEC936B4A30A43F5E9602AAE05834"/>
    <w:rsid w:val="009F0E86"/>
    <w:rPr>
      <w:rFonts w:eastAsiaTheme="minorHAnsi"/>
    </w:rPr>
  </w:style>
  <w:style w:type="paragraph" w:customStyle="1" w:styleId="08DB1DBF8085480A8A4FE5487F2740BE34">
    <w:name w:val="08DB1DBF8085480A8A4FE5487F2740BE34"/>
    <w:rsid w:val="009F0E86"/>
    <w:rPr>
      <w:rFonts w:eastAsiaTheme="minorHAnsi"/>
    </w:rPr>
  </w:style>
  <w:style w:type="paragraph" w:customStyle="1" w:styleId="50B239A143F841C5A54A7D561728A5E234">
    <w:name w:val="50B239A143F841C5A54A7D561728A5E234"/>
    <w:rsid w:val="009F0E86"/>
    <w:rPr>
      <w:rFonts w:eastAsiaTheme="minorHAnsi"/>
    </w:rPr>
  </w:style>
  <w:style w:type="paragraph" w:customStyle="1" w:styleId="2F95F946BDDD4275B5538079E51A548934">
    <w:name w:val="2F95F946BDDD4275B5538079E51A548934"/>
    <w:rsid w:val="009F0E86"/>
    <w:rPr>
      <w:rFonts w:eastAsiaTheme="minorHAnsi"/>
    </w:rPr>
  </w:style>
  <w:style w:type="paragraph" w:customStyle="1" w:styleId="A744815489F4469184FE1F2F434D0CDF34">
    <w:name w:val="A744815489F4469184FE1F2F434D0CDF34"/>
    <w:rsid w:val="009F0E86"/>
    <w:rPr>
      <w:rFonts w:eastAsiaTheme="minorHAnsi"/>
    </w:rPr>
  </w:style>
  <w:style w:type="paragraph" w:customStyle="1" w:styleId="0CFADBD0B7EA47C5AAD6D656A2CD2BA034">
    <w:name w:val="0CFADBD0B7EA47C5AAD6D656A2CD2BA034"/>
    <w:rsid w:val="009F0E86"/>
    <w:rPr>
      <w:rFonts w:eastAsiaTheme="minorHAnsi"/>
    </w:rPr>
  </w:style>
  <w:style w:type="paragraph" w:customStyle="1" w:styleId="D4C16506615B4C5FB9DC4371BAF33E8334">
    <w:name w:val="D4C16506615B4C5FB9DC4371BAF33E8334"/>
    <w:rsid w:val="009F0E86"/>
    <w:rPr>
      <w:rFonts w:eastAsiaTheme="minorHAnsi"/>
    </w:rPr>
  </w:style>
  <w:style w:type="paragraph" w:customStyle="1" w:styleId="801AA6F3FED54A57A0835768E8E19BD134">
    <w:name w:val="801AA6F3FED54A57A0835768E8E19BD134"/>
    <w:rsid w:val="009F0E86"/>
    <w:rPr>
      <w:rFonts w:eastAsiaTheme="minorHAnsi"/>
    </w:rPr>
  </w:style>
  <w:style w:type="paragraph" w:customStyle="1" w:styleId="A468E7CBCB0740A3B521D29B91A5518534">
    <w:name w:val="A468E7CBCB0740A3B521D29B91A5518534"/>
    <w:rsid w:val="009F0E86"/>
    <w:rPr>
      <w:rFonts w:eastAsiaTheme="minorHAnsi"/>
    </w:rPr>
  </w:style>
  <w:style w:type="paragraph" w:customStyle="1" w:styleId="63B152712FF64051A1A79836CF3F164933">
    <w:name w:val="63B152712FF64051A1A79836CF3F164933"/>
    <w:rsid w:val="009F0E86"/>
    <w:rPr>
      <w:rFonts w:eastAsiaTheme="minorHAnsi"/>
    </w:rPr>
  </w:style>
  <w:style w:type="paragraph" w:customStyle="1" w:styleId="795E4F4036724693B46DA81E4E698DAE33">
    <w:name w:val="795E4F4036724693B46DA81E4E698DAE33"/>
    <w:rsid w:val="009F0E86"/>
    <w:rPr>
      <w:rFonts w:eastAsiaTheme="minorHAnsi"/>
    </w:rPr>
  </w:style>
  <w:style w:type="paragraph" w:customStyle="1" w:styleId="B362D57E5FC842E0B111DEC39886325C33">
    <w:name w:val="B362D57E5FC842E0B111DEC39886325C33"/>
    <w:rsid w:val="009F0E86"/>
    <w:rPr>
      <w:rFonts w:eastAsiaTheme="minorHAnsi"/>
    </w:rPr>
  </w:style>
  <w:style w:type="paragraph" w:customStyle="1" w:styleId="9A8A3CE1D6E046F8BB9739AE8D698AC633">
    <w:name w:val="9A8A3CE1D6E046F8BB9739AE8D698AC633"/>
    <w:rsid w:val="009F0E86"/>
    <w:rPr>
      <w:rFonts w:eastAsiaTheme="minorHAnsi"/>
    </w:rPr>
  </w:style>
  <w:style w:type="paragraph" w:customStyle="1" w:styleId="AE382DAEE7DE4E5586CF3B988E99103033">
    <w:name w:val="AE382DAEE7DE4E5586CF3B988E99103033"/>
    <w:rsid w:val="009F0E86"/>
    <w:rPr>
      <w:rFonts w:eastAsiaTheme="minorHAnsi"/>
    </w:rPr>
  </w:style>
  <w:style w:type="paragraph" w:customStyle="1" w:styleId="9AE6703245F1434089742FF04FC27BB433">
    <w:name w:val="9AE6703245F1434089742FF04FC27BB433"/>
    <w:rsid w:val="009F0E86"/>
    <w:rPr>
      <w:rFonts w:eastAsiaTheme="minorHAnsi"/>
    </w:rPr>
  </w:style>
  <w:style w:type="paragraph" w:customStyle="1" w:styleId="8365CDB2A7674B318D64BCF0AB00F5B433">
    <w:name w:val="8365CDB2A7674B318D64BCF0AB00F5B433"/>
    <w:rsid w:val="009F0E86"/>
    <w:rPr>
      <w:rFonts w:eastAsiaTheme="minorHAnsi"/>
    </w:rPr>
  </w:style>
  <w:style w:type="paragraph" w:customStyle="1" w:styleId="931734EB321F4496B412BD0508DEA76433">
    <w:name w:val="931734EB321F4496B412BD0508DEA76433"/>
    <w:rsid w:val="009F0E86"/>
    <w:rPr>
      <w:rFonts w:eastAsiaTheme="minorHAnsi"/>
    </w:rPr>
  </w:style>
  <w:style w:type="paragraph" w:customStyle="1" w:styleId="C2CD03634207489DB1C3C387A8A896B133">
    <w:name w:val="C2CD03634207489DB1C3C387A8A896B133"/>
    <w:rsid w:val="009F0E86"/>
    <w:rPr>
      <w:rFonts w:eastAsiaTheme="minorHAnsi"/>
    </w:rPr>
  </w:style>
  <w:style w:type="paragraph" w:customStyle="1" w:styleId="96916A38AF6841FD9DD9E55E7D34DC1933">
    <w:name w:val="96916A38AF6841FD9DD9E55E7D34DC1933"/>
    <w:rsid w:val="009F0E86"/>
    <w:rPr>
      <w:rFonts w:eastAsiaTheme="minorHAnsi"/>
    </w:rPr>
  </w:style>
  <w:style w:type="paragraph" w:customStyle="1" w:styleId="A89B56BE3FA54F1EB0DF6C8E04726BD333">
    <w:name w:val="A89B56BE3FA54F1EB0DF6C8E04726BD333"/>
    <w:rsid w:val="009F0E86"/>
    <w:rPr>
      <w:rFonts w:eastAsiaTheme="minorHAnsi"/>
    </w:rPr>
  </w:style>
  <w:style w:type="paragraph" w:customStyle="1" w:styleId="F8E1047451944441A88ABD85B6C95EF533">
    <w:name w:val="F8E1047451944441A88ABD85B6C95EF533"/>
    <w:rsid w:val="009F0E86"/>
    <w:rPr>
      <w:rFonts w:eastAsiaTheme="minorHAnsi"/>
    </w:rPr>
  </w:style>
  <w:style w:type="paragraph" w:customStyle="1" w:styleId="3E7A4DF811C14257AE4FD1FBC49BEB6C33">
    <w:name w:val="3E7A4DF811C14257AE4FD1FBC49BEB6C33"/>
    <w:rsid w:val="009F0E86"/>
    <w:rPr>
      <w:rFonts w:eastAsiaTheme="minorHAnsi"/>
    </w:rPr>
  </w:style>
  <w:style w:type="paragraph" w:customStyle="1" w:styleId="8DA693B836C04B67B93BF5980F03ABEB13">
    <w:name w:val="8DA693B836C04B67B93BF5980F03ABEB13"/>
    <w:rsid w:val="009F0E86"/>
    <w:rPr>
      <w:rFonts w:eastAsiaTheme="minorHAnsi"/>
    </w:rPr>
  </w:style>
  <w:style w:type="paragraph" w:customStyle="1" w:styleId="FA739E41EE4F42C5B04A2E7E96D6022D33">
    <w:name w:val="FA739E41EE4F42C5B04A2E7E96D6022D33"/>
    <w:rsid w:val="009F0E86"/>
    <w:rPr>
      <w:rFonts w:eastAsiaTheme="minorHAnsi"/>
    </w:rPr>
  </w:style>
  <w:style w:type="paragraph" w:customStyle="1" w:styleId="C0D1D78AA49C4ADFAE31DBCD88D4B6EB34">
    <w:name w:val="C0D1D78AA49C4ADFAE31DBCD88D4B6EB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3">
    <w:name w:val="C5B4BD8D29A1447B891ECEA6A92AD647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3">
    <w:name w:val="BC2D42A687F846EB94C728C39DF650BB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3">
    <w:name w:val="701B5917D9384387B8B0668329290800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3">
    <w:name w:val="4BEFBFB7D403475EAD6237CDA5E90A68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1">
    <w:name w:val="A0CD3B20474D4D8CA0B02A119544922D11"/>
    <w:rsid w:val="009F0E86"/>
    <w:rPr>
      <w:rFonts w:eastAsiaTheme="minorHAnsi"/>
    </w:rPr>
  </w:style>
  <w:style w:type="paragraph" w:customStyle="1" w:styleId="3291EA951B3C486AB367F375C960408B11">
    <w:name w:val="3291EA951B3C486AB367F375C960408B11"/>
    <w:rsid w:val="009F0E86"/>
    <w:rPr>
      <w:rFonts w:eastAsiaTheme="minorHAnsi"/>
    </w:rPr>
  </w:style>
  <w:style w:type="paragraph" w:customStyle="1" w:styleId="4D5CB910EF354435AFA74D17E1284E7010">
    <w:name w:val="4D5CB910EF354435AFA74D17E1284E7010"/>
    <w:rsid w:val="009F0E86"/>
    <w:rPr>
      <w:rFonts w:eastAsiaTheme="minorHAnsi"/>
    </w:rPr>
  </w:style>
  <w:style w:type="paragraph" w:customStyle="1" w:styleId="4715DF9FC71C41B69295E20084C3AADD9">
    <w:name w:val="4715DF9FC71C41B69295E20084C3AADD9"/>
    <w:rsid w:val="009F0E86"/>
    <w:rPr>
      <w:rFonts w:eastAsiaTheme="minorHAnsi"/>
    </w:rPr>
  </w:style>
  <w:style w:type="paragraph" w:customStyle="1" w:styleId="5A553DEE5655415BAAE816F7006F1F7D9">
    <w:name w:val="5A553DEE5655415BAAE816F7006F1F7D9"/>
    <w:rsid w:val="009F0E86"/>
    <w:rPr>
      <w:rFonts w:eastAsiaTheme="minorHAnsi"/>
    </w:rPr>
  </w:style>
  <w:style w:type="paragraph" w:customStyle="1" w:styleId="10223CBE6C06400B92B94BB62B60C8EC9">
    <w:name w:val="10223CBE6C06400B92B94BB62B60C8EC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8">
    <w:name w:val="F56B140FB1D446E2A717486C20B223A5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8">
    <w:name w:val="D6DC8A400C004BF99ADE2D9315D19B49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8">
    <w:name w:val="F099DFA065714803AF6ED173EA7AD3B2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8">
    <w:name w:val="1368EDB25FD44966AC49F7277DF81B238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35">
    <w:name w:val="CB30427D8A294AA0A480965D16084A38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5">
    <w:name w:val="B1A877ABBF78477391393CC071241947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4">
    <w:name w:val="30FA10E18AA546EE8082541ED94B85B9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4">
    <w:name w:val="359543F408244E4C915219E2B65CF777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5">
    <w:name w:val="69C354DBE5AA4C778622C1EF7F77602F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4">
    <w:name w:val="F3D9A3CD7C384B34BB7E9EA9ED049A2A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4">
    <w:name w:val="CE2F75739CED4586BFE4380B66A8E9AB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4">
    <w:name w:val="D83B4EB1345346298D6AC04A1C2C68B3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5">
    <w:name w:val="6450A64838B749DE84719D768C626C23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5">
    <w:name w:val="29F724682B4547DB859AA6939F154C38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4">
    <w:name w:val="2C3CBF37F6F74962A5515F410283C16B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4">
    <w:name w:val="5095598FE6E4414EB5CB162CD1286D12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4">
    <w:name w:val="4FA2336CB7374907ACBE7D4F816F22B0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4">
    <w:name w:val="3E2C18A5A3A74F8CA5761C75EE656E10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47EBA918A142B7A1099BE1D9B743214">
    <w:name w:val="9C47EBA918A142B7A1099BE1D9B74321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4">
    <w:name w:val="19206A32E438411FBC0E828E1AE61FDD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2">
    <w:name w:val="53311A36E5E24080BAA86C99111FD9D432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9">
    <w:name w:val="58D2FCB95647468A9C28713DD241D3A019"/>
    <w:rsid w:val="009F0E86"/>
    <w:rPr>
      <w:rFonts w:eastAsiaTheme="minorHAnsi"/>
    </w:rPr>
  </w:style>
  <w:style w:type="paragraph" w:customStyle="1" w:styleId="C323CC46A70648378356EC26E1D562B633">
    <w:name w:val="C323CC46A70648378356EC26E1D562B633"/>
    <w:rsid w:val="009F0E86"/>
    <w:rPr>
      <w:rFonts w:eastAsiaTheme="minorHAnsi"/>
    </w:rPr>
  </w:style>
  <w:style w:type="paragraph" w:customStyle="1" w:styleId="77588B905D0B4AE9B7C8CD5C40274F6633">
    <w:name w:val="77588B905D0B4AE9B7C8CD5C40274F6633"/>
    <w:rsid w:val="009F0E86"/>
    <w:rPr>
      <w:rFonts w:eastAsiaTheme="minorHAnsi"/>
    </w:rPr>
  </w:style>
  <w:style w:type="paragraph" w:customStyle="1" w:styleId="1D83BB36814C4F888E8AE76AB9357D5740">
    <w:name w:val="1D83BB36814C4F888E8AE76AB9357D5740"/>
    <w:rsid w:val="009F0E86"/>
    <w:rPr>
      <w:rFonts w:eastAsiaTheme="minorHAnsi"/>
    </w:rPr>
  </w:style>
  <w:style w:type="paragraph" w:customStyle="1" w:styleId="0C671431A5DE4D62BAA70CC82DC51D2740">
    <w:name w:val="0C671431A5DE4D62BAA70CC82DC51D2740"/>
    <w:rsid w:val="009F0E86"/>
    <w:rPr>
      <w:rFonts w:eastAsiaTheme="minorHAnsi"/>
    </w:rPr>
  </w:style>
  <w:style w:type="paragraph" w:customStyle="1" w:styleId="A906F06CC02849A38415AABC0E3A91DF40">
    <w:name w:val="A906F06CC02849A38415AABC0E3A91DF40"/>
    <w:rsid w:val="009F0E86"/>
    <w:rPr>
      <w:rFonts w:eastAsiaTheme="minorHAnsi"/>
    </w:rPr>
  </w:style>
  <w:style w:type="paragraph" w:customStyle="1" w:styleId="07FF8275F7F2430CB52F37EA394D4F7E3">
    <w:name w:val="07FF8275F7F2430CB52F37EA394D4F7E3"/>
    <w:rsid w:val="009F0E86"/>
    <w:rPr>
      <w:rFonts w:eastAsiaTheme="minorHAnsi"/>
    </w:rPr>
  </w:style>
  <w:style w:type="paragraph" w:customStyle="1" w:styleId="8F12BABACD8C40B0ACC43902F5D2F7103">
    <w:name w:val="8F12BABACD8C40B0ACC43902F5D2F7103"/>
    <w:rsid w:val="009F0E86"/>
    <w:rPr>
      <w:rFonts w:eastAsiaTheme="minorHAnsi"/>
    </w:rPr>
  </w:style>
  <w:style w:type="paragraph" w:customStyle="1" w:styleId="814B1A56490E4E47BA66AE8807DF665317">
    <w:name w:val="814B1A56490E4E47BA66AE8807DF665317"/>
    <w:rsid w:val="009F0E86"/>
    <w:rPr>
      <w:rFonts w:eastAsiaTheme="minorHAnsi"/>
    </w:rPr>
  </w:style>
  <w:style w:type="paragraph" w:customStyle="1" w:styleId="C184A1F3F64E49D19B486858F96F490135">
    <w:name w:val="C184A1F3F64E49D19B486858F96F4901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7">
    <w:name w:val="B0762CB60C864F8191E8C4152BBED99317"/>
    <w:rsid w:val="009F0E86"/>
    <w:rPr>
      <w:rFonts w:eastAsiaTheme="minorHAnsi"/>
    </w:rPr>
  </w:style>
  <w:style w:type="paragraph" w:customStyle="1" w:styleId="27D158F4A81F4B858317FA58B0281C9535">
    <w:name w:val="27D158F4A81F4B858317FA58B0281C9535"/>
    <w:rsid w:val="009F0E86"/>
    <w:rPr>
      <w:rFonts w:eastAsiaTheme="minorHAnsi"/>
    </w:rPr>
  </w:style>
  <w:style w:type="paragraph" w:customStyle="1" w:styleId="D9E1C13FC0F9413D8A9255569D77D68235">
    <w:name w:val="D9E1C13FC0F9413D8A9255569D77D68235"/>
    <w:rsid w:val="009F0E86"/>
    <w:rPr>
      <w:rFonts w:eastAsiaTheme="minorHAnsi"/>
    </w:rPr>
  </w:style>
  <w:style w:type="paragraph" w:customStyle="1" w:styleId="B189B9CA004041FAB51FF4C517609C2F17">
    <w:name w:val="B189B9CA004041FAB51FF4C517609C2F17"/>
    <w:rsid w:val="009F0E86"/>
    <w:rPr>
      <w:rFonts w:eastAsiaTheme="minorHAnsi"/>
    </w:rPr>
  </w:style>
  <w:style w:type="paragraph" w:customStyle="1" w:styleId="D63F1DA4324A4ADEB7460D370549486335">
    <w:name w:val="D63F1DA4324A4ADEB7460D370549486335"/>
    <w:rsid w:val="009F0E86"/>
    <w:rPr>
      <w:rFonts w:eastAsiaTheme="minorHAnsi"/>
    </w:rPr>
  </w:style>
  <w:style w:type="paragraph" w:customStyle="1" w:styleId="EAFD1B8491A94827B672C032C43BAC9435">
    <w:name w:val="EAFD1B8491A94827B672C032C43BAC9435"/>
    <w:rsid w:val="009F0E86"/>
    <w:rPr>
      <w:rFonts w:eastAsiaTheme="minorHAnsi"/>
    </w:rPr>
  </w:style>
  <w:style w:type="paragraph" w:customStyle="1" w:styleId="202384D35ED942229D550B05AF95D31D17">
    <w:name w:val="202384D35ED942229D550B05AF95D31D17"/>
    <w:rsid w:val="009F0E86"/>
    <w:rPr>
      <w:rFonts w:eastAsiaTheme="minorHAnsi"/>
    </w:rPr>
  </w:style>
  <w:style w:type="paragraph" w:customStyle="1" w:styleId="4303BD00D2E4428784F03A95DAE436C735">
    <w:name w:val="4303BD00D2E4428784F03A95DAE436C735"/>
    <w:rsid w:val="009F0E86"/>
    <w:rPr>
      <w:rFonts w:eastAsiaTheme="minorHAnsi"/>
    </w:rPr>
  </w:style>
  <w:style w:type="paragraph" w:customStyle="1" w:styleId="A5FCE149CC5E4C0887C25E4F4ECBE30135">
    <w:name w:val="A5FCE149CC5E4C0887C25E4F4ECBE30135"/>
    <w:rsid w:val="009F0E86"/>
    <w:rPr>
      <w:rFonts w:eastAsiaTheme="minorHAnsi"/>
    </w:rPr>
  </w:style>
  <w:style w:type="paragraph" w:customStyle="1" w:styleId="B0845FBE9CCE4581A5149B7AD67A4EC49">
    <w:name w:val="B0845FBE9CCE4581A5149B7AD67A4EC49"/>
    <w:rsid w:val="009F0E86"/>
    <w:rPr>
      <w:rFonts w:eastAsiaTheme="minorHAnsi"/>
    </w:rPr>
  </w:style>
  <w:style w:type="paragraph" w:customStyle="1" w:styleId="5808B0B70BBA4D85B86738DC433F2A959">
    <w:name w:val="5808B0B70BBA4D85B86738DC433F2A959"/>
    <w:rsid w:val="009F0E86"/>
    <w:rPr>
      <w:rFonts w:eastAsiaTheme="minorHAnsi"/>
    </w:rPr>
  </w:style>
  <w:style w:type="paragraph" w:customStyle="1" w:styleId="8E3CA9F00B7747E1B6638349DC3A54109">
    <w:name w:val="8E3CA9F00B7747E1B6638349DC3A54109"/>
    <w:rsid w:val="009F0E86"/>
    <w:rPr>
      <w:rFonts w:eastAsiaTheme="minorHAnsi"/>
    </w:rPr>
  </w:style>
  <w:style w:type="paragraph" w:customStyle="1" w:styleId="E2DF1F71D0D747E2A74E5A8412991C359">
    <w:name w:val="E2DF1F71D0D747E2A74E5A8412991C359"/>
    <w:rsid w:val="009F0E86"/>
    <w:rPr>
      <w:rFonts w:eastAsiaTheme="minorHAnsi"/>
    </w:rPr>
  </w:style>
  <w:style w:type="paragraph" w:customStyle="1" w:styleId="7DF7C42D3E6D4311B6ECAB5770584BE19">
    <w:name w:val="7DF7C42D3E6D4311B6ECAB5770584BE19"/>
    <w:rsid w:val="009F0E86"/>
    <w:rPr>
      <w:rFonts w:eastAsiaTheme="minorHAnsi"/>
    </w:rPr>
  </w:style>
  <w:style w:type="paragraph" w:customStyle="1" w:styleId="9E0F23CE65404E73BD8EE142842057689">
    <w:name w:val="9E0F23CE65404E73BD8EE142842057689"/>
    <w:rsid w:val="009F0E86"/>
    <w:rPr>
      <w:rFonts w:eastAsiaTheme="minorHAnsi"/>
    </w:rPr>
  </w:style>
  <w:style w:type="paragraph" w:customStyle="1" w:styleId="FB8AAE7C4DA24E29977751D237A1536F9">
    <w:name w:val="FB8AAE7C4DA24E29977751D237A1536F9"/>
    <w:rsid w:val="009F0E86"/>
    <w:rPr>
      <w:rFonts w:eastAsiaTheme="minorHAnsi"/>
    </w:rPr>
  </w:style>
  <w:style w:type="paragraph" w:customStyle="1" w:styleId="514626C1082848C6902A52B0EA0794D49">
    <w:name w:val="514626C1082848C6902A52B0EA0794D49"/>
    <w:rsid w:val="009F0E86"/>
    <w:rPr>
      <w:rFonts w:eastAsiaTheme="minorHAnsi"/>
    </w:rPr>
  </w:style>
  <w:style w:type="paragraph" w:customStyle="1" w:styleId="61B27365C135409C9BE017AF816AAC579">
    <w:name w:val="61B27365C135409C9BE017AF816AAC579"/>
    <w:rsid w:val="009F0E86"/>
    <w:rPr>
      <w:rFonts w:eastAsiaTheme="minorHAnsi"/>
    </w:rPr>
  </w:style>
  <w:style w:type="paragraph" w:customStyle="1" w:styleId="B12A2AC5998547E2A4194840361BBD5A9">
    <w:name w:val="B12A2AC5998547E2A4194840361BBD5A9"/>
    <w:rsid w:val="009F0E86"/>
    <w:rPr>
      <w:rFonts w:eastAsiaTheme="minorHAnsi"/>
    </w:rPr>
  </w:style>
  <w:style w:type="paragraph" w:customStyle="1" w:styleId="E727040E1E5940968CD1DA4AB81EE53B9">
    <w:name w:val="E727040E1E5940968CD1DA4AB81EE53B9"/>
    <w:rsid w:val="009F0E86"/>
    <w:rPr>
      <w:rFonts w:eastAsiaTheme="minorHAnsi"/>
    </w:rPr>
  </w:style>
  <w:style w:type="paragraph" w:customStyle="1" w:styleId="19E31F77D1634804AE6A7926657A873E9">
    <w:name w:val="19E31F77D1634804AE6A7926657A873E9"/>
    <w:rsid w:val="009F0E86"/>
    <w:rPr>
      <w:rFonts w:eastAsiaTheme="minorHAnsi"/>
    </w:rPr>
  </w:style>
  <w:style w:type="paragraph" w:customStyle="1" w:styleId="BBC5A62A57414026A41DD4470C5BC72F9">
    <w:name w:val="BBC5A62A57414026A41DD4470C5BC72F9"/>
    <w:rsid w:val="009F0E86"/>
    <w:rPr>
      <w:rFonts w:eastAsiaTheme="minorHAnsi"/>
    </w:rPr>
  </w:style>
  <w:style w:type="paragraph" w:customStyle="1" w:styleId="E65085FA4A8449E6ACA6F936D800376634">
    <w:name w:val="E65085FA4A8449E6ACA6F936D800376634"/>
    <w:rsid w:val="009F0E86"/>
    <w:rPr>
      <w:rFonts w:eastAsiaTheme="minorHAnsi"/>
    </w:rPr>
  </w:style>
  <w:style w:type="paragraph" w:customStyle="1" w:styleId="5C44F96216F046C796BAC5F33B2E635E34">
    <w:name w:val="5C44F96216F046C796BAC5F33B2E635E34"/>
    <w:rsid w:val="009F0E86"/>
    <w:rPr>
      <w:rFonts w:eastAsiaTheme="minorHAnsi"/>
    </w:rPr>
  </w:style>
  <w:style w:type="paragraph" w:customStyle="1" w:styleId="8267B38D2D6D461DA7DC68C112302B1034">
    <w:name w:val="8267B38D2D6D461DA7DC68C112302B1034"/>
    <w:rsid w:val="009F0E86"/>
    <w:rPr>
      <w:rFonts w:eastAsiaTheme="minorHAnsi"/>
    </w:rPr>
  </w:style>
  <w:style w:type="paragraph" w:customStyle="1" w:styleId="1D0709AE76F64B018E2BD9D3DBFB66DF35">
    <w:name w:val="1D0709AE76F64B018E2BD9D3DBFB66DF35"/>
    <w:rsid w:val="009F0E86"/>
    <w:rPr>
      <w:rFonts w:eastAsiaTheme="minorHAnsi"/>
    </w:rPr>
  </w:style>
  <w:style w:type="paragraph" w:customStyle="1" w:styleId="014F5C04BB22410C81F677299043755835">
    <w:name w:val="014F5C04BB22410C81F677299043755835"/>
    <w:rsid w:val="009F0E86"/>
    <w:rPr>
      <w:rFonts w:eastAsiaTheme="minorHAnsi"/>
    </w:rPr>
  </w:style>
  <w:style w:type="paragraph" w:customStyle="1" w:styleId="B9A966E752EF41688ECB507D015082D935">
    <w:name w:val="B9A966E752EF41688ECB507D015082D935"/>
    <w:rsid w:val="009F0E86"/>
    <w:rPr>
      <w:rFonts w:eastAsiaTheme="minorHAnsi"/>
    </w:rPr>
  </w:style>
  <w:style w:type="paragraph" w:customStyle="1" w:styleId="46A7D5AF3B744D088EEAE5CD6C10E70A35">
    <w:name w:val="46A7D5AF3B744D088EEAE5CD6C10E70A35"/>
    <w:rsid w:val="009F0E86"/>
    <w:rPr>
      <w:rFonts w:eastAsiaTheme="minorHAnsi"/>
    </w:rPr>
  </w:style>
  <w:style w:type="paragraph" w:customStyle="1" w:styleId="BCB611364F9347DAA2812B71AE790C0A35">
    <w:name w:val="BCB611364F9347DAA2812B71AE790C0A35"/>
    <w:rsid w:val="009F0E86"/>
    <w:rPr>
      <w:rFonts w:eastAsiaTheme="minorHAnsi"/>
    </w:rPr>
  </w:style>
  <w:style w:type="paragraph" w:customStyle="1" w:styleId="460FFF3674E14D72998229450119FCEB35">
    <w:name w:val="460FFF3674E14D72998229450119FCEB35"/>
    <w:rsid w:val="009F0E86"/>
    <w:rPr>
      <w:rFonts w:eastAsiaTheme="minorHAnsi"/>
    </w:rPr>
  </w:style>
  <w:style w:type="paragraph" w:customStyle="1" w:styleId="264BAB5FDC0040D59FCD702B943351BC35">
    <w:name w:val="264BAB5FDC0040D59FCD702B943351BC35"/>
    <w:rsid w:val="009F0E86"/>
    <w:rPr>
      <w:rFonts w:eastAsiaTheme="minorHAnsi"/>
    </w:rPr>
  </w:style>
  <w:style w:type="paragraph" w:customStyle="1" w:styleId="A1A5D004AC464522AE9740F47D4815E535">
    <w:name w:val="A1A5D004AC464522AE9740F47D4815E535"/>
    <w:rsid w:val="009F0E86"/>
    <w:rPr>
      <w:rFonts w:eastAsiaTheme="minorHAnsi"/>
    </w:rPr>
  </w:style>
  <w:style w:type="paragraph" w:customStyle="1" w:styleId="228DFE730EE2445F88E4473929BCB01935">
    <w:name w:val="228DFE730EE2445F88E4473929BCB01935"/>
    <w:rsid w:val="009F0E86"/>
    <w:rPr>
      <w:rFonts w:eastAsiaTheme="minorHAnsi"/>
    </w:rPr>
  </w:style>
  <w:style w:type="paragraph" w:customStyle="1" w:styleId="F78F108F90C34D70AE86C5A10431040635">
    <w:name w:val="F78F108F90C34D70AE86C5A10431040635"/>
    <w:rsid w:val="009F0E86"/>
    <w:rPr>
      <w:rFonts w:eastAsiaTheme="minorHAnsi"/>
    </w:rPr>
  </w:style>
  <w:style w:type="paragraph" w:customStyle="1" w:styleId="EDC3D059C9B9474E9803BC0E7C2D08D635">
    <w:name w:val="EDC3D059C9B9474E9803BC0E7C2D08D635"/>
    <w:rsid w:val="009F0E86"/>
    <w:rPr>
      <w:rFonts w:eastAsiaTheme="minorHAnsi"/>
    </w:rPr>
  </w:style>
  <w:style w:type="paragraph" w:customStyle="1" w:styleId="042546AAA6F04535AE13F68E252FBBAD35">
    <w:name w:val="042546AAA6F04535AE13F68E252FBBAD35"/>
    <w:rsid w:val="009F0E86"/>
    <w:rPr>
      <w:rFonts w:eastAsiaTheme="minorHAnsi"/>
    </w:rPr>
  </w:style>
  <w:style w:type="paragraph" w:customStyle="1" w:styleId="F648E57EDDDA4103BEB6EB2027F886FE35">
    <w:name w:val="F648E57EDDDA4103BEB6EB2027F886FE35"/>
    <w:rsid w:val="009F0E86"/>
    <w:rPr>
      <w:rFonts w:eastAsiaTheme="minorHAnsi"/>
    </w:rPr>
  </w:style>
  <w:style w:type="paragraph" w:customStyle="1" w:styleId="7A0E2DA54B564033AADF8E0A308E3BD635">
    <w:name w:val="7A0E2DA54B564033AADF8E0A308E3BD635"/>
    <w:rsid w:val="009F0E86"/>
    <w:rPr>
      <w:rFonts w:eastAsiaTheme="minorHAnsi"/>
    </w:rPr>
  </w:style>
  <w:style w:type="paragraph" w:customStyle="1" w:styleId="BE297880B0664BCDAEF10213354D0B9035">
    <w:name w:val="BE297880B0664BCDAEF10213354D0B9035"/>
    <w:rsid w:val="009F0E86"/>
    <w:rPr>
      <w:rFonts w:eastAsiaTheme="minorHAnsi"/>
    </w:rPr>
  </w:style>
  <w:style w:type="paragraph" w:customStyle="1" w:styleId="2D5EF8DC645D4489AE2CC323A682CD3235">
    <w:name w:val="2D5EF8DC645D4489AE2CC323A682CD3235"/>
    <w:rsid w:val="009F0E86"/>
    <w:rPr>
      <w:rFonts w:eastAsiaTheme="minorHAnsi"/>
    </w:rPr>
  </w:style>
  <w:style w:type="paragraph" w:customStyle="1" w:styleId="2A162FDA4D8D460AB3656054947C08A834">
    <w:name w:val="2A162FDA4D8D460AB3656054947C08A834"/>
    <w:rsid w:val="009F0E86"/>
    <w:rPr>
      <w:rFonts w:eastAsiaTheme="minorHAnsi"/>
    </w:rPr>
  </w:style>
  <w:style w:type="paragraph" w:customStyle="1" w:styleId="58FCA5FD42AC4D3C88A91BA7A499238C34">
    <w:name w:val="58FCA5FD42AC4D3C88A91BA7A499238C34"/>
    <w:rsid w:val="009F0E86"/>
    <w:rPr>
      <w:rFonts w:eastAsiaTheme="minorHAnsi"/>
    </w:rPr>
  </w:style>
  <w:style w:type="paragraph" w:customStyle="1" w:styleId="4A6D7A85299643B5845B1F33D648F40835">
    <w:name w:val="4A6D7A85299643B5845B1F33D648F40835"/>
    <w:rsid w:val="009F0E86"/>
    <w:rPr>
      <w:rFonts w:eastAsiaTheme="minorHAnsi"/>
    </w:rPr>
  </w:style>
  <w:style w:type="paragraph" w:customStyle="1" w:styleId="DA4CBAEC936B4A30A43F5E9602AAE05835">
    <w:name w:val="DA4CBAEC936B4A30A43F5E9602AAE05835"/>
    <w:rsid w:val="009F0E86"/>
    <w:rPr>
      <w:rFonts w:eastAsiaTheme="minorHAnsi"/>
    </w:rPr>
  </w:style>
  <w:style w:type="paragraph" w:customStyle="1" w:styleId="08DB1DBF8085480A8A4FE5487F2740BE35">
    <w:name w:val="08DB1DBF8085480A8A4FE5487F2740BE35"/>
    <w:rsid w:val="009F0E86"/>
    <w:rPr>
      <w:rFonts w:eastAsiaTheme="minorHAnsi"/>
    </w:rPr>
  </w:style>
  <w:style w:type="paragraph" w:customStyle="1" w:styleId="50B239A143F841C5A54A7D561728A5E235">
    <w:name w:val="50B239A143F841C5A54A7D561728A5E235"/>
    <w:rsid w:val="009F0E86"/>
    <w:rPr>
      <w:rFonts w:eastAsiaTheme="minorHAnsi"/>
    </w:rPr>
  </w:style>
  <w:style w:type="paragraph" w:customStyle="1" w:styleId="2F95F946BDDD4275B5538079E51A548935">
    <w:name w:val="2F95F946BDDD4275B5538079E51A548935"/>
    <w:rsid w:val="009F0E86"/>
    <w:rPr>
      <w:rFonts w:eastAsiaTheme="minorHAnsi"/>
    </w:rPr>
  </w:style>
  <w:style w:type="paragraph" w:customStyle="1" w:styleId="A744815489F4469184FE1F2F434D0CDF35">
    <w:name w:val="A744815489F4469184FE1F2F434D0CDF35"/>
    <w:rsid w:val="009F0E86"/>
    <w:rPr>
      <w:rFonts w:eastAsiaTheme="minorHAnsi"/>
    </w:rPr>
  </w:style>
  <w:style w:type="paragraph" w:customStyle="1" w:styleId="0CFADBD0B7EA47C5AAD6D656A2CD2BA035">
    <w:name w:val="0CFADBD0B7EA47C5AAD6D656A2CD2BA035"/>
    <w:rsid w:val="009F0E86"/>
    <w:rPr>
      <w:rFonts w:eastAsiaTheme="minorHAnsi"/>
    </w:rPr>
  </w:style>
  <w:style w:type="paragraph" w:customStyle="1" w:styleId="D4C16506615B4C5FB9DC4371BAF33E8335">
    <w:name w:val="D4C16506615B4C5FB9DC4371BAF33E8335"/>
    <w:rsid w:val="009F0E86"/>
    <w:rPr>
      <w:rFonts w:eastAsiaTheme="minorHAnsi"/>
    </w:rPr>
  </w:style>
  <w:style w:type="paragraph" w:customStyle="1" w:styleId="801AA6F3FED54A57A0835768E8E19BD135">
    <w:name w:val="801AA6F3FED54A57A0835768E8E19BD135"/>
    <w:rsid w:val="009F0E86"/>
    <w:rPr>
      <w:rFonts w:eastAsiaTheme="minorHAnsi"/>
    </w:rPr>
  </w:style>
  <w:style w:type="paragraph" w:customStyle="1" w:styleId="A468E7CBCB0740A3B521D29B91A5518535">
    <w:name w:val="A468E7CBCB0740A3B521D29B91A5518535"/>
    <w:rsid w:val="009F0E86"/>
    <w:rPr>
      <w:rFonts w:eastAsiaTheme="minorHAnsi"/>
    </w:rPr>
  </w:style>
  <w:style w:type="paragraph" w:customStyle="1" w:styleId="63B152712FF64051A1A79836CF3F164934">
    <w:name w:val="63B152712FF64051A1A79836CF3F164934"/>
    <w:rsid w:val="009F0E86"/>
    <w:rPr>
      <w:rFonts w:eastAsiaTheme="minorHAnsi"/>
    </w:rPr>
  </w:style>
  <w:style w:type="paragraph" w:customStyle="1" w:styleId="795E4F4036724693B46DA81E4E698DAE34">
    <w:name w:val="795E4F4036724693B46DA81E4E698DAE34"/>
    <w:rsid w:val="009F0E86"/>
    <w:rPr>
      <w:rFonts w:eastAsiaTheme="minorHAnsi"/>
    </w:rPr>
  </w:style>
  <w:style w:type="paragraph" w:customStyle="1" w:styleId="B362D57E5FC842E0B111DEC39886325C34">
    <w:name w:val="B362D57E5FC842E0B111DEC39886325C34"/>
    <w:rsid w:val="009F0E86"/>
    <w:rPr>
      <w:rFonts w:eastAsiaTheme="minorHAnsi"/>
    </w:rPr>
  </w:style>
  <w:style w:type="paragraph" w:customStyle="1" w:styleId="9A8A3CE1D6E046F8BB9739AE8D698AC634">
    <w:name w:val="9A8A3CE1D6E046F8BB9739AE8D698AC634"/>
    <w:rsid w:val="009F0E86"/>
    <w:rPr>
      <w:rFonts w:eastAsiaTheme="minorHAnsi"/>
    </w:rPr>
  </w:style>
  <w:style w:type="paragraph" w:customStyle="1" w:styleId="AE382DAEE7DE4E5586CF3B988E99103034">
    <w:name w:val="AE382DAEE7DE4E5586CF3B988E99103034"/>
    <w:rsid w:val="009F0E86"/>
    <w:rPr>
      <w:rFonts w:eastAsiaTheme="minorHAnsi"/>
    </w:rPr>
  </w:style>
  <w:style w:type="paragraph" w:customStyle="1" w:styleId="9AE6703245F1434089742FF04FC27BB434">
    <w:name w:val="9AE6703245F1434089742FF04FC27BB434"/>
    <w:rsid w:val="009F0E86"/>
    <w:rPr>
      <w:rFonts w:eastAsiaTheme="minorHAnsi"/>
    </w:rPr>
  </w:style>
  <w:style w:type="paragraph" w:customStyle="1" w:styleId="8365CDB2A7674B318D64BCF0AB00F5B434">
    <w:name w:val="8365CDB2A7674B318D64BCF0AB00F5B434"/>
    <w:rsid w:val="009F0E86"/>
    <w:rPr>
      <w:rFonts w:eastAsiaTheme="minorHAnsi"/>
    </w:rPr>
  </w:style>
  <w:style w:type="paragraph" w:customStyle="1" w:styleId="931734EB321F4496B412BD0508DEA76434">
    <w:name w:val="931734EB321F4496B412BD0508DEA76434"/>
    <w:rsid w:val="009F0E86"/>
    <w:rPr>
      <w:rFonts w:eastAsiaTheme="minorHAnsi"/>
    </w:rPr>
  </w:style>
  <w:style w:type="paragraph" w:customStyle="1" w:styleId="C2CD03634207489DB1C3C387A8A896B134">
    <w:name w:val="C2CD03634207489DB1C3C387A8A896B134"/>
    <w:rsid w:val="009F0E86"/>
    <w:rPr>
      <w:rFonts w:eastAsiaTheme="minorHAnsi"/>
    </w:rPr>
  </w:style>
  <w:style w:type="paragraph" w:customStyle="1" w:styleId="96916A38AF6841FD9DD9E55E7D34DC1934">
    <w:name w:val="96916A38AF6841FD9DD9E55E7D34DC1934"/>
    <w:rsid w:val="009F0E86"/>
    <w:rPr>
      <w:rFonts w:eastAsiaTheme="minorHAnsi"/>
    </w:rPr>
  </w:style>
  <w:style w:type="paragraph" w:customStyle="1" w:styleId="A89B56BE3FA54F1EB0DF6C8E04726BD334">
    <w:name w:val="A89B56BE3FA54F1EB0DF6C8E04726BD334"/>
    <w:rsid w:val="009F0E86"/>
    <w:rPr>
      <w:rFonts w:eastAsiaTheme="minorHAnsi"/>
    </w:rPr>
  </w:style>
  <w:style w:type="paragraph" w:customStyle="1" w:styleId="F8E1047451944441A88ABD85B6C95EF534">
    <w:name w:val="F8E1047451944441A88ABD85B6C95EF534"/>
    <w:rsid w:val="009F0E86"/>
    <w:rPr>
      <w:rFonts w:eastAsiaTheme="minorHAnsi"/>
    </w:rPr>
  </w:style>
  <w:style w:type="paragraph" w:customStyle="1" w:styleId="3E7A4DF811C14257AE4FD1FBC49BEB6C34">
    <w:name w:val="3E7A4DF811C14257AE4FD1FBC49BEB6C34"/>
    <w:rsid w:val="009F0E86"/>
    <w:rPr>
      <w:rFonts w:eastAsiaTheme="minorHAnsi"/>
    </w:rPr>
  </w:style>
  <w:style w:type="paragraph" w:customStyle="1" w:styleId="8DA693B836C04B67B93BF5980F03ABEB14">
    <w:name w:val="8DA693B836C04B67B93BF5980F03ABEB14"/>
    <w:rsid w:val="009F0E86"/>
    <w:rPr>
      <w:rFonts w:eastAsiaTheme="minorHAnsi"/>
    </w:rPr>
  </w:style>
  <w:style w:type="paragraph" w:customStyle="1" w:styleId="FA739E41EE4F42C5B04A2E7E96D6022D34">
    <w:name w:val="FA739E41EE4F42C5B04A2E7E96D6022D34"/>
    <w:rsid w:val="009F0E86"/>
    <w:rPr>
      <w:rFonts w:eastAsiaTheme="minorHAnsi"/>
    </w:rPr>
  </w:style>
  <w:style w:type="paragraph" w:customStyle="1" w:styleId="C0D1D78AA49C4ADFAE31DBCD88D4B6EB35">
    <w:name w:val="C0D1D78AA49C4ADFAE31DBCD88D4B6EB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4">
    <w:name w:val="C5B4BD8D29A1447B891ECEA6A92AD647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4">
    <w:name w:val="BC2D42A687F846EB94C728C39DF650BB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4">
    <w:name w:val="701B5917D9384387B8B0668329290800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4">
    <w:name w:val="4BEFBFB7D403475EAD6237CDA5E90A6834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2">
    <w:name w:val="A0CD3B20474D4D8CA0B02A119544922D12"/>
    <w:rsid w:val="009F0E86"/>
    <w:rPr>
      <w:rFonts w:eastAsiaTheme="minorHAnsi"/>
    </w:rPr>
  </w:style>
  <w:style w:type="paragraph" w:customStyle="1" w:styleId="3291EA951B3C486AB367F375C960408B12">
    <w:name w:val="3291EA951B3C486AB367F375C960408B12"/>
    <w:rsid w:val="009F0E86"/>
    <w:rPr>
      <w:rFonts w:eastAsiaTheme="minorHAnsi"/>
    </w:rPr>
  </w:style>
  <w:style w:type="paragraph" w:customStyle="1" w:styleId="4D5CB910EF354435AFA74D17E1284E7011">
    <w:name w:val="4D5CB910EF354435AFA74D17E1284E7011"/>
    <w:rsid w:val="009F0E86"/>
    <w:rPr>
      <w:rFonts w:eastAsiaTheme="minorHAnsi"/>
    </w:rPr>
  </w:style>
  <w:style w:type="paragraph" w:customStyle="1" w:styleId="4715DF9FC71C41B69295E20084C3AADD10">
    <w:name w:val="4715DF9FC71C41B69295E20084C3AADD10"/>
    <w:rsid w:val="009F0E86"/>
    <w:rPr>
      <w:rFonts w:eastAsiaTheme="minorHAnsi"/>
    </w:rPr>
  </w:style>
  <w:style w:type="paragraph" w:customStyle="1" w:styleId="5A553DEE5655415BAAE816F7006F1F7D10">
    <w:name w:val="5A553DEE5655415BAAE816F7006F1F7D10"/>
    <w:rsid w:val="009F0E86"/>
    <w:rPr>
      <w:rFonts w:eastAsiaTheme="minorHAnsi"/>
    </w:rPr>
  </w:style>
  <w:style w:type="paragraph" w:customStyle="1" w:styleId="10223CBE6C06400B92B94BB62B60C8EC10">
    <w:name w:val="10223CBE6C06400B92B94BB62B60C8EC10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6B140FB1D446E2A717486C20B223A59">
    <w:name w:val="F56B140FB1D446E2A717486C20B223A5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DC8A400C004BF99ADE2D9315D19B499">
    <w:name w:val="D6DC8A400C004BF99ADE2D9315D19B49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DFA065714803AF6ED173EA7AD3B29">
    <w:name w:val="F099DFA065714803AF6ED173EA7AD3B2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68EDB25FD44966AC49F7277DF81B239">
    <w:name w:val="1368EDB25FD44966AC49F7277DF81B239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36">
    <w:name w:val="CB30427D8A294AA0A480965D16084A383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6">
    <w:name w:val="B1A877ABBF78477391393CC0712419473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5">
    <w:name w:val="30FA10E18AA546EE8082541ED94B85B9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5">
    <w:name w:val="359543F408244E4C915219E2B65CF777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6">
    <w:name w:val="69C354DBE5AA4C778622C1EF7F77602F3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5">
    <w:name w:val="F3D9A3CD7C384B34BB7E9EA9ED049A2A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5">
    <w:name w:val="CE2F75739CED4586BFE4380B66A8E9AB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5">
    <w:name w:val="D83B4EB1345346298D6AC04A1C2C68B3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6">
    <w:name w:val="6450A64838B749DE84719D768C626C233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6">
    <w:name w:val="29F724682B4547DB859AA6939F154C383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5">
    <w:name w:val="2C3CBF37F6F74962A5515F410283C16B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5">
    <w:name w:val="5095598FE6E4414EB5CB162CD1286D12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5">
    <w:name w:val="4FA2336CB7374907ACBE7D4F816F22B0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5">
    <w:name w:val="3E2C18A5A3A74F8CA5761C75EE656E10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47EBA918A142B7A1099BE1D9B743215">
    <w:name w:val="9C47EBA918A142B7A1099BE1D9B74321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5">
    <w:name w:val="19206A32E438411FBC0E828E1AE61FDD35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3">
    <w:name w:val="53311A36E5E24080BAA86C99111FD9D433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0">
    <w:name w:val="58D2FCB95647468A9C28713DD241D3A020"/>
    <w:rsid w:val="009F0E86"/>
    <w:rPr>
      <w:rFonts w:eastAsiaTheme="minorHAnsi"/>
    </w:rPr>
  </w:style>
  <w:style w:type="paragraph" w:customStyle="1" w:styleId="C323CC46A70648378356EC26E1D562B634">
    <w:name w:val="C323CC46A70648378356EC26E1D562B634"/>
    <w:rsid w:val="009F0E86"/>
    <w:rPr>
      <w:rFonts w:eastAsiaTheme="minorHAnsi"/>
    </w:rPr>
  </w:style>
  <w:style w:type="paragraph" w:customStyle="1" w:styleId="77588B905D0B4AE9B7C8CD5C40274F6634">
    <w:name w:val="77588B905D0B4AE9B7C8CD5C40274F6634"/>
    <w:rsid w:val="009F0E86"/>
    <w:rPr>
      <w:rFonts w:eastAsiaTheme="minorHAnsi"/>
    </w:rPr>
  </w:style>
  <w:style w:type="paragraph" w:customStyle="1" w:styleId="1D83BB36814C4F888E8AE76AB9357D5741">
    <w:name w:val="1D83BB36814C4F888E8AE76AB9357D5741"/>
    <w:rsid w:val="009F0E86"/>
    <w:rPr>
      <w:rFonts w:eastAsiaTheme="minorHAnsi"/>
    </w:rPr>
  </w:style>
  <w:style w:type="paragraph" w:customStyle="1" w:styleId="0C671431A5DE4D62BAA70CC82DC51D2741">
    <w:name w:val="0C671431A5DE4D62BAA70CC82DC51D2741"/>
    <w:rsid w:val="009F0E86"/>
    <w:rPr>
      <w:rFonts w:eastAsiaTheme="minorHAnsi"/>
    </w:rPr>
  </w:style>
  <w:style w:type="paragraph" w:customStyle="1" w:styleId="A906F06CC02849A38415AABC0E3A91DF41">
    <w:name w:val="A906F06CC02849A38415AABC0E3A91DF41"/>
    <w:rsid w:val="009F0E86"/>
    <w:rPr>
      <w:rFonts w:eastAsiaTheme="minorHAnsi"/>
    </w:rPr>
  </w:style>
  <w:style w:type="paragraph" w:customStyle="1" w:styleId="07FF8275F7F2430CB52F37EA394D4F7E4">
    <w:name w:val="07FF8275F7F2430CB52F37EA394D4F7E4"/>
    <w:rsid w:val="009F0E86"/>
    <w:rPr>
      <w:rFonts w:eastAsiaTheme="minorHAnsi"/>
    </w:rPr>
  </w:style>
  <w:style w:type="paragraph" w:customStyle="1" w:styleId="8F12BABACD8C40B0ACC43902F5D2F7104">
    <w:name w:val="8F12BABACD8C40B0ACC43902F5D2F7104"/>
    <w:rsid w:val="009F0E86"/>
    <w:rPr>
      <w:rFonts w:eastAsiaTheme="minorHAnsi"/>
    </w:rPr>
  </w:style>
  <w:style w:type="paragraph" w:customStyle="1" w:styleId="814B1A56490E4E47BA66AE8807DF665318">
    <w:name w:val="814B1A56490E4E47BA66AE8807DF665318"/>
    <w:rsid w:val="009F0E86"/>
    <w:rPr>
      <w:rFonts w:eastAsiaTheme="minorHAnsi"/>
    </w:rPr>
  </w:style>
  <w:style w:type="paragraph" w:customStyle="1" w:styleId="C184A1F3F64E49D19B486858F96F490136">
    <w:name w:val="C184A1F3F64E49D19B486858F96F490136"/>
    <w:rsid w:val="009F0E8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8">
    <w:name w:val="B0762CB60C864F8191E8C4152BBED99318"/>
    <w:rsid w:val="009F0E86"/>
    <w:rPr>
      <w:rFonts w:eastAsiaTheme="minorHAnsi"/>
    </w:rPr>
  </w:style>
  <w:style w:type="paragraph" w:customStyle="1" w:styleId="27D158F4A81F4B858317FA58B0281C9536">
    <w:name w:val="27D158F4A81F4B858317FA58B0281C9536"/>
    <w:rsid w:val="009F0E86"/>
    <w:rPr>
      <w:rFonts w:eastAsiaTheme="minorHAnsi"/>
    </w:rPr>
  </w:style>
  <w:style w:type="paragraph" w:customStyle="1" w:styleId="D9E1C13FC0F9413D8A9255569D77D68236">
    <w:name w:val="D9E1C13FC0F9413D8A9255569D77D68236"/>
    <w:rsid w:val="009F0E86"/>
    <w:rPr>
      <w:rFonts w:eastAsiaTheme="minorHAnsi"/>
    </w:rPr>
  </w:style>
  <w:style w:type="paragraph" w:customStyle="1" w:styleId="B189B9CA004041FAB51FF4C517609C2F18">
    <w:name w:val="B189B9CA004041FAB51FF4C517609C2F18"/>
    <w:rsid w:val="009F0E86"/>
    <w:rPr>
      <w:rFonts w:eastAsiaTheme="minorHAnsi"/>
    </w:rPr>
  </w:style>
  <w:style w:type="paragraph" w:customStyle="1" w:styleId="D63F1DA4324A4ADEB7460D370549486336">
    <w:name w:val="D63F1DA4324A4ADEB7460D370549486336"/>
    <w:rsid w:val="009F0E86"/>
    <w:rPr>
      <w:rFonts w:eastAsiaTheme="minorHAnsi"/>
    </w:rPr>
  </w:style>
  <w:style w:type="paragraph" w:customStyle="1" w:styleId="EAFD1B8491A94827B672C032C43BAC9436">
    <w:name w:val="EAFD1B8491A94827B672C032C43BAC9436"/>
    <w:rsid w:val="009F0E86"/>
    <w:rPr>
      <w:rFonts w:eastAsiaTheme="minorHAnsi"/>
    </w:rPr>
  </w:style>
  <w:style w:type="paragraph" w:customStyle="1" w:styleId="202384D35ED942229D550B05AF95D31D18">
    <w:name w:val="202384D35ED942229D550B05AF95D31D18"/>
    <w:rsid w:val="009F0E86"/>
    <w:rPr>
      <w:rFonts w:eastAsiaTheme="minorHAnsi"/>
    </w:rPr>
  </w:style>
  <w:style w:type="paragraph" w:customStyle="1" w:styleId="4303BD00D2E4428784F03A95DAE436C736">
    <w:name w:val="4303BD00D2E4428784F03A95DAE436C736"/>
    <w:rsid w:val="009F0E86"/>
    <w:rPr>
      <w:rFonts w:eastAsiaTheme="minorHAnsi"/>
    </w:rPr>
  </w:style>
  <w:style w:type="paragraph" w:customStyle="1" w:styleId="A5FCE149CC5E4C0887C25E4F4ECBE30136">
    <w:name w:val="A5FCE149CC5E4C0887C25E4F4ECBE30136"/>
    <w:rsid w:val="009F0E86"/>
    <w:rPr>
      <w:rFonts w:eastAsiaTheme="minorHAnsi"/>
    </w:rPr>
  </w:style>
  <w:style w:type="paragraph" w:customStyle="1" w:styleId="B0845FBE9CCE4581A5149B7AD67A4EC410">
    <w:name w:val="B0845FBE9CCE4581A5149B7AD67A4EC410"/>
    <w:rsid w:val="009F0E86"/>
    <w:rPr>
      <w:rFonts w:eastAsiaTheme="minorHAnsi"/>
    </w:rPr>
  </w:style>
  <w:style w:type="paragraph" w:customStyle="1" w:styleId="5808B0B70BBA4D85B86738DC433F2A9510">
    <w:name w:val="5808B0B70BBA4D85B86738DC433F2A9510"/>
    <w:rsid w:val="009F0E86"/>
    <w:rPr>
      <w:rFonts w:eastAsiaTheme="minorHAnsi"/>
    </w:rPr>
  </w:style>
  <w:style w:type="paragraph" w:customStyle="1" w:styleId="8E3CA9F00B7747E1B6638349DC3A541010">
    <w:name w:val="8E3CA9F00B7747E1B6638349DC3A541010"/>
    <w:rsid w:val="009F0E86"/>
    <w:rPr>
      <w:rFonts w:eastAsiaTheme="minorHAnsi"/>
    </w:rPr>
  </w:style>
  <w:style w:type="paragraph" w:customStyle="1" w:styleId="E2DF1F71D0D747E2A74E5A8412991C3510">
    <w:name w:val="E2DF1F71D0D747E2A74E5A8412991C3510"/>
    <w:rsid w:val="009F0E86"/>
    <w:rPr>
      <w:rFonts w:eastAsiaTheme="minorHAnsi"/>
    </w:rPr>
  </w:style>
  <w:style w:type="paragraph" w:customStyle="1" w:styleId="7DF7C42D3E6D4311B6ECAB5770584BE110">
    <w:name w:val="7DF7C42D3E6D4311B6ECAB5770584BE110"/>
    <w:rsid w:val="009F0E86"/>
    <w:rPr>
      <w:rFonts w:eastAsiaTheme="minorHAnsi"/>
    </w:rPr>
  </w:style>
  <w:style w:type="paragraph" w:customStyle="1" w:styleId="9E0F23CE65404E73BD8EE1428420576810">
    <w:name w:val="9E0F23CE65404E73BD8EE1428420576810"/>
    <w:rsid w:val="009F0E86"/>
    <w:rPr>
      <w:rFonts w:eastAsiaTheme="minorHAnsi"/>
    </w:rPr>
  </w:style>
  <w:style w:type="paragraph" w:customStyle="1" w:styleId="FB8AAE7C4DA24E29977751D237A1536F10">
    <w:name w:val="FB8AAE7C4DA24E29977751D237A1536F10"/>
    <w:rsid w:val="009F0E86"/>
    <w:rPr>
      <w:rFonts w:eastAsiaTheme="minorHAnsi"/>
    </w:rPr>
  </w:style>
  <w:style w:type="paragraph" w:customStyle="1" w:styleId="514626C1082848C6902A52B0EA0794D410">
    <w:name w:val="514626C1082848C6902A52B0EA0794D410"/>
    <w:rsid w:val="009F0E86"/>
    <w:rPr>
      <w:rFonts w:eastAsiaTheme="minorHAnsi"/>
    </w:rPr>
  </w:style>
  <w:style w:type="paragraph" w:customStyle="1" w:styleId="61B27365C135409C9BE017AF816AAC5710">
    <w:name w:val="61B27365C135409C9BE017AF816AAC5710"/>
    <w:rsid w:val="009F0E86"/>
    <w:rPr>
      <w:rFonts w:eastAsiaTheme="minorHAnsi"/>
    </w:rPr>
  </w:style>
  <w:style w:type="paragraph" w:customStyle="1" w:styleId="B12A2AC5998547E2A4194840361BBD5A10">
    <w:name w:val="B12A2AC5998547E2A4194840361BBD5A10"/>
    <w:rsid w:val="009F0E86"/>
    <w:rPr>
      <w:rFonts w:eastAsiaTheme="minorHAnsi"/>
    </w:rPr>
  </w:style>
  <w:style w:type="paragraph" w:customStyle="1" w:styleId="E727040E1E5940968CD1DA4AB81EE53B10">
    <w:name w:val="E727040E1E5940968CD1DA4AB81EE53B10"/>
    <w:rsid w:val="009F0E86"/>
    <w:rPr>
      <w:rFonts w:eastAsiaTheme="minorHAnsi"/>
    </w:rPr>
  </w:style>
  <w:style w:type="paragraph" w:customStyle="1" w:styleId="19E31F77D1634804AE6A7926657A873E10">
    <w:name w:val="19E31F77D1634804AE6A7926657A873E10"/>
    <w:rsid w:val="009F0E86"/>
    <w:rPr>
      <w:rFonts w:eastAsiaTheme="minorHAnsi"/>
    </w:rPr>
  </w:style>
  <w:style w:type="paragraph" w:customStyle="1" w:styleId="BBC5A62A57414026A41DD4470C5BC72F10">
    <w:name w:val="BBC5A62A57414026A41DD4470C5BC72F10"/>
    <w:rsid w:val="009F0E86"/>
    <w:rPr>
      <w:rFonts w:eastAsiaTheme="minorHAnsi"/>
    </w:rPr>
  </w:style>
  <w:style w:type="paragraph" w:customStyle="1" w:styleId="E65085FA4A8449E6ACA6F936D800376635">
    <w:name w:val="E65085FA4A8449E6ACA6F936D800376635"/>
    <w:rsid w:val="009F0E86"/>
    <w:rPr>
      <w:rFonts w:eastAsiaTheme="minorHAnsi"/>
    </w:rPr>
  </w:style>
  <w:style w:type="paragraph" w:customStyle="1" w:styleId="5C44F96216F046C796BAC5F33B2E635E35">
    <w:name w:val="5C44F96216F046C796BAC5F33B2E635E35"/>
    <w:rsid w:val="009F0E86"/>
    <w:rPr>
      <w:rFonts w:eastAsiaTheme="minorHAnsi"/>
    </w:rPr>
  </w:style>
  <w:style w:type="paragraph" w:customStyle="1" w:styleId="8267B38D2D6D461DA7DC68C112302B1035">
    <w:name w:val="8267B38D2D6D461DA7DC68C112302B1035"/>
    <w:rsid w:val="009F0E86"/>
    <w:rPr>
      <w:rFonts w:eastAsiaTheme="minorHAnsi"/>
    </w:rPr>
  </w:style>
  <w:style w:type="paragraph" w:customStyle="1" w:styleId="1D0709AE76F64B018E2BD9D3DBFB66DF36">
    <w:name w:val="1D0709AE76F64B018E2BD9D3DBFB66DF36"/>
    <w:rsid w:val="009F0E86"/>
    <w:rPr>
      <w:rFonts w:eastAsiaTheme="minorHAnsi"/>
    </w:rPr>
  </w:style>
  <w:style w:type="paragraph" w:customStyle="1" w:styleId="014F5C04BB22410C81F677299043755836">
    <w:name w:val="014F5C04BB22410C81F677299043755836"/>
    <w:rsid w:val="009F0E86"/>
    <w:rPr>
      <w:rFonts w:eastAsiaTheme="minorHAnsi"/>
    </w:rPr>
  </w:style>
  <w:style w:type="paragraph" w:customStyle="1" w:styleId="B9A966E752EF41688ECB507D015082D936">
    <w:name w:val="B9A966E752EF41688ECB507D015082D936"/>
    <w:rsid w:val="009F0E86"/>
    <w:rPr>
      <w:rFonts w:eastAsiaTheme="minorHAnsi"/>
    </w:rPr>
  </w:style>
  <w:style w:type="paragraph" w:customStyle="1" w:styleId="46A7D5AF3B744D088EEAE5CD6C10E70A36">
    <w:name w:val="46A7D5AF3B744D088EEAE5CD6C10E70A36"/>
    <w:rsid w:val="009F0E86"/>
    <w:rPr>
      <w:rFonts w:eastAsiaTheme="minorHAnsi"/>
    </w:rPr>
  </w:style>
  <w:style w:type="paragraph" w:customStyle="1" w:styleId="BCB611364F9347DAA2812B71AE790C0A36">
    <w:name w:val="BCB611364F9347DAA2812B71AE790C0A36"/>
    <w:rsid w:val="009F0E86"/>
    <w:rPr>
      <w:rFonts w:eastAsiaTheme="minorHAnsi"/>
    </w:rPr>
  </w:style>
  <w:style w:type="paragraph" w:customStyle="1" w:styleId="460FFF3674E14D72998229450119FCEB36">
    <w:name w:val="460FFF3674E14D72998229450119FCEB36"/>
    <w:rsid w:val="009F0E86"/>
    <w:rPr>
      <w:rFonts w:eastAsiaTheme="minorHAnsi"/>
    </w:rPr>
  </w:style>
  <w:style w:type="paragraph" w:customStyle="1" w:styleId="264BAB5FDC0040D59FCD702B943351BC36">
    <w:name w:val="264BAB5FDC0040D59FCD702B943351BC36"/>
    <w:rsid w:val="009F0E86"/>
    <w:rPr>
      <w:rFonts w:eastAsiaTheme="minorHAnsi"/>
    </w:rPr>
  </w:style>
  <w:style w:type="paragraph" w:customStyle="1" w:styleId="A1A5D004AC464522AE9740F47D4815E536">
    <w:name w:val="A1A5D004AC464522AE9740F47D4815E536"/>
    <w:rsid w:val="009F0E86"/>
    <w:rPr>
      <w:rFonts w:eastAsiaTheme="minorHAnsi"/>
    </w:rPr>
  </w:style>
  <w:style w:type="paragraph" w:customStyle="1" w:styleId="228DFE730EE2445F88E4473929BCB01936">
    <w:name w:val="228DFE730EE2445F88E4473929BCB01936"/>
    <w:rsid w:val="009F0E86"/>
    <w:rPr>
      <w:rFonts w:eastAsiaTheme="minorHAnsi"/>
    </w:rPr>
  </w:style>
  <w:style w:type="paragraph" w:customStyle="1" w:styleId="F78F108F90C34D70AE86C5A10431040636">
    <w:name w:val="F78F108F90C34D70AE86C5A10431040636"/>
    <w:rsid w:val="009F0E86"/>
    <w:rPr>
      <w:rFonts w:eastAsiaTheme="minorHAnsi"/>
    </w:rPr>
  </w:style>
  <w:style w:type="paragraph" w:customStyle="1" w:styleId="EDC3D059C9B9474E9803BC0E7C2D08D636">
    <w:name w:val="EDC3D059C9B9474E9803BC0E7C2D08D636"/>
    <w:rsid w:val="009F0E86"/>
    <w:rPr>
      <w:rFonts w:eastAsiaTheme="minorHAnsi"/>
    </w:rPr>
  </w:style>
  <w:style w:type="paragraph" w:customStyle="1" w:styleId="042546AAA6F04535AE13F68E252FBBAD36">
    <w:name w:val="042546AAA6F04535AE13F68E252FBBAD36"/>
    <w:rsid w:val="009F0E86"/>
    <w:rPr>
      <w:rFonts w:eastAsiaTheme="minorHAnsi"/>
    </w:rPr>
  </w:style>
  <w:style w:type="paragraph" w:customStyle="1" w:styleId="F648E57EDDDA4103BEB6EB2027F886FE36">
    <w:name w:val="F648E57EDDDA4103BEB6EB2027F886FE36"/>
    <w:rsid w:val="009F0E86"/>
    <w:rPr>
      <w:rFonts w:eastAsiaTheme="minorHAnsi"/>
    </w:rPr>
  </w:style>
  <w:style w:type="paragraph" w:customStyle="1" w:styleId="7A0E2DA54B564033AADF8E0A308E3BD636">
    <w:name w:val="7A0E2DA54B564033AADF8E0A308E3BD636"/>
    <w:rsid w:val="009F0E86"/>
    <w:rPr>
      <w:rFonts w:eastAsiaTheme="minorHAnsi"/>
    </w:rPr>
  </w:style>
  <w:style w:type="paragraph" w:customStyle="1" w:styleId="BE297880B0664BCDAEF10213354D0B9036">
    <w:name w:val="BE297880B0664BCDAEF10213354D0B9036"/>
    <w:rsid w:val="009F0E86"/>
    <w:rPr>
      <w:rFonts w:eastAsiaTheme="minorHAnsi"/>
    </w:rPr>
  </w:style>
  <w:style w:type="paragraph" w:customStyle="1" w:styleId="2D5EF8DC645D4489AE2CC323A682CD3236">
    <w:name w:val="2D5EF8DC645D4489AE2CC323A682CD3236"/>
    <w:rsid w:val="009F0E86"/>
    <w:rPr>
      <w:rFonts w:eastAsiaTheme="minorHAnsi"/>
    </w:rPr>
  </w:style>
  <w:style w:type="paragraph" w:customStyle="1" w:styleId="2A162FDA4D8D460AB3656054947C08A835">
    <w:name w:val="2A162FDA4D8D460AB3656054947C08A835"/>
    <w:rsid w:val="009F0E86"/>
    <w:rPr>
      <w:rFonts w:eastAsiaTheme="minorHAnsi"/>
    </w:rPr>
  </w:style>
  <w:style w:type="paragraph" w:customStyle="1" w:styleId="58FCA5FD42AC4D3C88A91BA7A499238C35">
    <w:name w:val="58FCA5FD42AC4D3C88A91BA7A499238C35"/>
    <w:rsid w:val="009F0E8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4" ma:contentTypeDescription="Create a new document." ma:contentTypeScope="" ma:versionID="cc6e51d219c2b40a9dfec4620da069c8">
  <xsd:schema xmlns:xsd="http://www.w3.org/2001/XMLSchema" xmlns:xs="http://www.w3.org/2001/XMLSchema" xmlns:p="http://schemas.microsoft.com/office/2006/metadata/properties" xmlns:ns2="9271d55d-c789-4661-9b95-3dc6195f5542" xmlns:ns3="44be9d99-3029-4e34-b5df-e831d0c37fe9" targetNamespace="http://schemas.microsoft.com/office/2006/metadata/properties" ma:root="true" ma:fieldsID="4476ab437c9fe7bb4cf1233c3f119672" ns2:_="" ns3:_="">
    <xsd:import namespace="9271d55d-c789-4661-9b95-3dc6195f5542"/>
    <xsd:import namespace="44be9d99-3029-4e34-b5df-e831d0c3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2A8359-1CC9-4477-90D4-EB5D96756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71d55d-c789-4661-9b95-3dc6195f5542"/>
    <ds:schemaRef ds:uri="44be9d99-3029-4e34-b5df-e831d0c37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BBF345-081A-43E7-9224-0EE658766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55FEE-E429-4ADE-8723-5D49E7AF5E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1ADF7C-94DB-42BA-93A3-B4361CDB7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2319</Words>
  <Characters>13219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Christine Taylor</cp:lastModifiedBy>
  <cp:revision>24</cp:revision>
  <dcterms:created xsi:type="dcterms:W3CDTF">2018-11-11T01:07:00Z</dcterms:created>
  <dcterms:modified xsi:type="dcterms:W3CDTF">2018-11-1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FileLeafRef">
    <vt:lpwstr>ELIG_INT_Intake_Application_Spanish.docx</vt:lpwstr>
  </property>
</Properties>
</file>